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778E2F" w14:textId="77777777" w:rsidR="00FE6397" w:rsidRDefault="00FE6397" w:rsidP="00FE6397">
      <w:r w:rsidRPr="004964A7">
        <w:rPr>
          <w:rFonts w:ascii="Calibri" w:eastAsia="SimSun" w:hAnsi="Calibri" w:cs="Arial"/>
          <w:noProof/>
          <w:sz w:val="22"/>
          <w:szCs w:val="22"/>
          <w:lang w:eastAsia="zh-CN"/>
        </w:rPr>
        <w:drawing>
          <wp:anchor distT="0" distB="0" distL="114300" distR="114300" simplePos="0" relativeHeight="251668483" behindDoc="0" locked="0" layoutInCell="1" allowOverlap="1" wp14:anchorId="49F4A911" wp14:editId="4A06BB0E">
            <wp:simplePos x="0" y="0"/>
            <wp:positionH relativeFrom="margin">
              <wp:posOffset>3689350</wp:posOffset>
            </wp:positionH>
            <wp:positionV relativeFrom="paragraph">
              <wp:posOffset>6794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id w:val="-949317925"/>
        <w:docPartObj>
          <w:docPartGallery w:val="Cover Pages"/>
          <w:docPartUnique/>
        </w:docPartObj>
      </w:sdtPr>
      <w:sdtContent>
        <w:p w14:paraId="6A96725F" w14:textId="77777777" w:rsidR="00FE6397" w:rsidRDefault="00FE6397" w:rsidP="00FE6397">
          <w:pPr>
            <w:tabs>
              <w:tab w:val="left" w:pos="2080"/>
            </w:tabs>
          </w:pPr>
          <w:r>
            <w:tab/>
          </w:r>
        </w:p>
        <w:p w14:paraId="28AE836D" w14:textId="21DD206A" w:rsidR="00FE6397" w:rsidRPr="00C6271B" w:rsidRDefault="00FE6397" w:rsidP="00FE6397">
          <w:pPr>
            <w:rPr>
              <w:caps/>
              <w:color w:val="44546A" w:themeColor="text2"/>
              <w:sz w:val="36"/>
              <w:szCs w:val="36"/>
            </w:rPr>
          </w:pPr>
          <w:r>
            <w:rPr>
              <w:noProof/>
            </w:rPr>
            <mc:AlternateContent>
              <mc:Choice Requires="wps">
                <w:drawing>
                  <wp:anchor distT="0" distB="0" distL="114300" distR="114300" simplePos="0" relativeHeight="251665411" behindDoc="0" locked="0" layoutInCell="1" allowOverlap="1" wp14:anchorId="5CB7977D" wp14:editId="7449A2E2">
                    <wp:simplePos x="0" y="0"/>
                    <wp:positionH relativeFrom="margin">
                      <wp:align>right</wp:align>
                    </wp:positionH>
                    <wp:positionV relativeFrom="page">
                      <wp:posOffset>7324090</wp:posOffset>
                    </wp:positionV>
                    <wp:extent cx="5521960" cy="1791970"/>
                    <wp:effectExtent l="0" t="0" r="2540" b="0"/>
                    <wp:wrapSquare wrapText="bothSides"/>
                    <wp:docPr id="113" name="Text Box 113"/>
                    <wp:cNvGraphicFramePr/>
                    <a:graphic xmlns:a="http://schemas.openxmlformats.org/drawingml/2006/main">
                      <a:graphicData uri="http://schemas.microsoft.com/office/word/2010/wordprocessingShape">
                        <wps:wsp>
                          <wps:cNvSpPr txBox="1"/>
                          <wps:spPr>
                            <a:xfrm>
                              <a:off x="0" y="0"/>
                              <a:ext cx="5521960" cy="17919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695BD0" w14:textId="6A967BCC" w:rsidR="00FE6397" w:rsidRDefault="00FE6397" w:rsidP="00FE6397">
                                <w:pPr>
                                  <w:pStyle w:val="NoSpacing"/>
                                  <w:jc w:val="right"/>
                                  <w:rPr>
                                    <w:caps/>
                                    <w:color w:val="323E4F" w:themeColor="text2" w:themeShade="BF"/>
                                    <w:sz w:val="52"/>
                                    <w:szCs w:val="52"/>
                                  </w:rPr>
                                </w:pPr>
                                <w:r>
                                  <w:rPr>
                                    <w:caps/>
                                    <w:color w:val="0C586E"/>
                                    <w:sz w:val="52"/>
                                    <w:szCs w:val="52"/>
                                  </w:rPr>
                                  <w:t>Sustainable vegetable system</w:t>
                                </w:r>
                                <w:r w:rsidRPr="00FE6397">
                                  <w:rPr>
                                    <w:caps/>
                                    <w:color w:val="0C586E"/>
                                    <w:sz w:val="52"/>
                                    <w:szCs w:val="52"/>
                                  </w:rPr>
                                  <w:t xml:space="preserve"> – </w:t>
                                </w:r>
                                <w:r>
                                  <w:rPr>
                                    <w:caps/>
                                    <w:color w:val="0C586E"/>
                                    <w:sz w:val="52"/>
                                    <w:szCs w:val="52"/>
                                  </w:rPr>
                                  <w:t>svs model for Plant and food research</w:t>
                                </w:r>
                              </w:p>
                              <w:p w14:paraId="20F4323A" w14:textId="77777777" w:rsidR="00FE6397" w:rsidRDefault="00FE6397" w:rsidP="00FE6397">
                                <w:pPr>
                                  <w:pStyle w:val="NoSpacing"/>
                                  <w:jc w:val="right"/>
                                  <w:rPr>
                                    <w:smallCaps/>
                                    <w:color w:val="0C586E"/>
                                    <w:sz w:val="36"/>
                                    <w:szCs w:val="36"/>
                                  </w:rPr>
                                </w:pPr>
                                <w:r w:rsidRPr="00867DC4">
                                  <w:rPr>
                                    <w:smallCaps/>
                                    <w:color w:val="0C586E"/>
                                    <w:sz w:val="36"/>
                                    <w:szCs w:val="36"/>
                                  </w:rPr>
                                  <w:t>Project Proposal</w:t>
                                </w:r>
                              </w:p>
                              <w:p w14:paraId="533791B1" w14:textId="68663419" w:rsidR="00FE6397" w:rsidRDefault="00FE6397" w:rsidP="00FE6397">
                                <w:pPr>
                                  <w:pStyle w:val="NoSpacing"/>
                                  <w:jc w:val="right"/>
                                  <w:rPr>
                                    <w:smallCaps/>
                                    <w:color w:val="44546A" w:themeColor="text2"/>
                                    <w:sz w:val="36"/>
                                    <w:szCs w:val="3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CB7977D" id="_x0000_t202" coordsize="21600,21600" o:spt="202" path="m,l,21600r21600,l21600,xe">
                    <v:stroke joinstyle="miter"/>
                    <v:path gradientshapeok="t" o:connecttype="rect"/>
                  </v:shapetype>
                  <v:shape id="Text Box 113" o:spid="_x0000_s1026" type="#_x0000_t202" style="position:absolute;margin-left:383.6pt;margin-top:576.7pt;width:434.8pt;height:141.1pt;z-index:251665411;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" filled="f" stroked="f" strokeweight=".5pt">
                    <v:textbox inset="0,0,0,0">
                      <w:txbxContent>
                        <w:p w14:paraId="6C695BD0" w14:textId="6A967BCC" w:rsidR="00FE6397" w:rsidRDefault="00FE6397" w:rsidP="00FE6397">
                          <w:pPr>
                            <w:pStyle w:val="NoSpacing"/>
                            <w:jc w:val="right"/>
                            <w:rPr>
                              <w:caps/>
                              <w:color w:val="323E4F" w:themeColor="text2" w:themeShade="BF"/>
                              <w:sz w:val="52"/>
                              <w:szCs w:val="52"/>
                            </w:rPr>
                          </w:pPr>
                          <w:r>
                            <w:rPr>
                              <w:caps/>
                              <w:color w:val="0C586E"/>
                              <w:sz w:val="52"/>
                              <w:szCs w:val="52"/>
                            </w:rPr>
                            <w:t>Sustainable vegetable system</w:t>
                          </w:r>
                          <w:r w:rsidRPr="00FE6397">
                            <w:rPr>
                              <w:caps/>
                              <w:color w:val="0C586E"/>
                              <w:sz w:val="52"/>
                              <w:szCs w:val="52"/>
                            </w:rPr>
                            <w:t xml:space="preserve"> – </w:t>
                          </w:r>
                          <w:r>
                            <w:rPr>
                              <w:caps/>
                              <w:color w:val="0C586E"/>
                              <w:sz w:val="52"/>
                              <w:szCs w:val="52"/>
                            </w:rPr>
                            <w:t>svs model for Plant and food research</w:t>
                          </w:r>
                        </w:p>
                        <w:p w14:paraId="20F4323A" w14:textId="77777777" w:rsidR="00FE6397" w:rsidRDefault="00FE6397" w:rsidP="00FE6397">
                          <w:pPr>
                            <w:pStyle w:val="NoSpacing"/>
                            <w:jc w:val="right"/>
                            <w:rPr>
                              <w:smallCaps/>
                              <w:color w:val="0C586E"/>
                              <w:sz w:val="36"/>
                              <w:szCs w:val="36"/>
                            </w:rPr>
                          </w:pPr>
                          <w:r w:rsidRPr="00867DC4">
                            <w:rPr>
                              <w:smallCaps/>
                              <w:color w:val="0C586E"/>
                              <w:sz w:val="36"/>
                              <w:szCs w:val="36"/>
                            </w:rPr>
                            <w:t>Project Proposal</w:t>
                          </w:r>
                        </w:p>
                        <w:p w14:paraId="533791B1" w14:textId="68663419" w:rsidR="00FE6397" w:rsidRDefault="00FE6397" w:rsidP="00FE6397">
                          <w:pPr>
                            <w:pStyle w:val="NoSpacing"/>
                            <w:jc w:val="right"/>
                            <w:rPr>
                              <w:smallCaps/>
                              <w:color w:val="44546A" w:themeColor="text2"/>
                              <w:sz w:val="36"/>
                              <w:szCs w:val="36"/>
                            </w:rPr>
                          </w:pPr>
                        </w:p>
                      </w:txbxContent>
                    </v:textbox>
                    <w10:wrap type="square" anchorx="margin" anchory="page"/>
                  </v:shape>
                </w:pict>
              </mc:Fallback>
            </mc:AlternateContent>
          </w:r>
          <w:r>
            <w:rPr>
              <w:noProof/>
            </w:rPr>
            <w:drawing>
              <wp:anchor distT="0" distB="0" distL="114300" distR="114300" simplePos="0" relativeHeight="251669507" behindDoc="1" locked="0" layoutInCell="1" allowOverlap="1" wp14:anchorId="7F42E5AB" wp14:editId="60BF7B2F">
                <wp:simplePos x="0" y="0"/>
                <wp:positionH relativeFrom="column">
                  <wp:posOffset>1062990</wp:posOffset>
                </wp:positionH>
                <wp:positionV relativeFrom="paragraph">
                  <wp:posOffset>3475990</wp:posOffset>
                </wp:positionV>
                <wp:extent cx="4255135" cy="1892300"/>
                <wp:effectExtent l="0" t="0" r="0" b="0"/>
                <wp:wrapTight wrapText="bothSides">
                  <wp:wrapPolygon edited="0">
                    <wp:start x="0" y="0"/>
                    <wp:lineTo x="0" y="21310"/>
                    <wp:lineTo x="21468" y="21310"/>
                    <wp:lineTo x="21468" y="0"/>
                    <wp:lineTo x="0" y="0"/>
                  </wp:wrapPolygon>
                </wp:wrapTight>
                <wp:docPr id="1059370876" name="Picture 1059370876" descr="A logo for a plant research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14987" name="Picture 5" descr="A logo for a plant research company&#10;&#10;Description automatically generated"/>
                        <pic:cNvPicPr/>
                      </pic:nvPicPr>
                      <pic:blipFill>
                        <a:blip r:embed="rId10"/>
                        <a:stretch>
                          <a:fillRect/>
                        </a:stretch>
                      </pic:blipFill>
                      <pic:spPr>
                        <a:xfrm>
                          <a:off x="0" y="0"/>
                          <a:ext cx="4255135" cy="18923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9" behindDoc="0" locked="0" layoutInCell="1" allowOverlap="1" wp14:anchorId="265F2CA3" wp14:editId="2C403ABD">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DD1D1A" w14:textId="77777777" w:rsidR="00FE6397" w:rsidRDefault="00FE6397" w:rsidP="00FE6397">
                                <w:pPr>
                                  <w:pStyle w:val="NoSpacing"/>
                                  <w:jc w:val="right"/>
                                  <w:rPr>
                                    <w:noProof/>
                                  </w:rPr>
                                </w:pPr>
                              </w:p>
                              <w:p w14:paraId="5EB23434" w14:textId="77777777" w:rsidR="00FE6397" w:rsidRDefault="00FE6397" w:rsidP="00FE6397">
                                <w:pPr>
                                  <w:pStyle w:val="NoSpacing"/>
                                  <w:jc w:val="right"/>
                                  <w:rPr>
                                    <w:noProof/>
                                  </w:rPr>
                                </w:pPr>
                              </w:p>
                              <w:p w14:paraId="75898CD9" w14:textId="77777777" w:rsidR="00FE6397" w:rsidRDefault="00FE6397" w:rsidP="00FE6397">
                                <w:pPr>
                                  <w:pStyle w:val="NoSpacing"/>
                                  <w:jc w:val="right"/>
                                  <w:rPr>
                                    <w:noProof/>
                                  </w:rPr>
                                </w:pPr>
                              </w:p>
                              <w:p w14:paraId="38ED587E" w14:textId="77777777" w:rsidR="00FE6397" w:rsidRDefault="00FE6397" w:rsidP="00FE6397">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265F2CA3" id="Text Box 111" o:spid="_x0000_s1027" type="#_x0000_t202" style="position:absolute;margin-left:421.8pt;margin-top:94.2pt;width:104.95pt;height:287.5pt;z-index:251667459;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" filled="f" stroked="f" strokeweight=".5pt">
                    <v:textbox style="mso-fit-shape-to-text:t" inset="0,0,0,0">
                      <w:txbxContent>
                        <w:p w14:paraId="15DD1D1A" w14:textId="77777777" w:rsidR="00FE6397" w:rsidRDefault="00FE6397" w:rsidP="00FE6397">
                          <w:pPr>
                            <w:pStyle w:val="NoSpacing"/>
                            <w:jc w:val="right"/>
                            <w:rPr>
                              <w:noProof/>
                            </w:rPr>
                          </w:pPr>
                        </w:p>
                        <w:p w14:paraId="5EB23434" w14:textId="77777777" w:rsidR="00FE6397" w:rsidRDefault="00FE6397" w:rsidP="00FE6397">
                          <w:pPr>
                            <w:pStyle w:val="NoSpacing"/>
                            <w:jc w:val="right"/>
                            <w:rPr>
                              <w:noProof/>
                            </w:rPr>
                          </w:pPr>
                        </w:p>
                        <w:p w14:paraId="75898CD9" w14:textId="77777777" w:rsidR="00FE6397" w:rsidRDefault="00FE6397" w:rsidP="00FE6397">
                          <w:pPr>
                            <w:pStyle w:val="NoSpacing"/>
                            <w:jc w:val="right"/>
                            <w:rPr>
                              <w:noProof/>
                            </w:rPr>
                          </w:pPr>
                        </w:p>
                        <w:p w14:paraId="38ED587E" w14:textId="77777777" w:rsidR="00FE6397" w:rsidRDefault="00FE6397" w:rsidP="00FE6397">
                          <w:pPr>
                            <w:pStyle w:val="NoSpacing"/>
                            <w:jc w:val="right"/>
                            <w:rPr>
                              <w:noProof/>
                            </w:rPr>
                          </w:pPr>
                        </w:p>
                      </w:txbxContent>
                    </v:textbox>
                    <w10:wrap type="square" anchorx="page" anchory="page"/>
                  </v:shape>
                </w:pict>
              </mc:Fallback>
            </mc:AlternateContent>
          </w:r>
          <w:r>
            <w:rPr>
              <w:noProof/>
            </w:rPr>
            <mc:AlternateContent>
              <mc:Choice Requires="wps">
                <w:drawing>
                  <wp:anchor distT="0" distB="0" distL="114300" distR="114300" simplePos="0" relativeHeight="251666435" behindDoc="0" locked="0" layoutInCell="1" allowOverlap="1" wp14:anchorId="371A301D" wp14:editId="02B49F0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68B6C3" w14:textId="77777777" w:rsidR="00FE6397" w:rsidRDefault="00FE6397" w:rsidP="00FE6397">
                                <w:pPr>
                                  <w:pStyle w:val="NoSpacing"/>
                                  <w:jc w:val="right"/>
                                  <w:rPr>
                                    <w:caps/>
                                    <w:color w:val="0C586E"/>
                                    <w:sz w:val="20"/>
                                    <w:szCs w:val="20"/>
                                  </w:rPr>
                                </w:pPr>
                                <w:r>
                                  <w:rPr>
                                    <w:caps/>
                                    <w:color w:val="0C586E"/>
                                    <w:sz w:val="20"/>
                                    <w:szCs w:val="20"/>
                                  </w:rPr>
                                  <w:t>Sasha Stepanov</w:t>
                                </w:r>
                              </w:p>
                              <w:p w14:paraId="40381A47" w14:textId="77777777" w:rsidR="00FE6397" w:rsidRPr="009261F2" w:rsidRDefault="00FE6397" w:rsidP="00FE6397">
                                <w:pPr>
                                  <w:pStyle w:val="NoSpacing"/>
                                  <w:jc w:val="right"/>
                                  <w:rPr>
                                    <w:caps/>
                                    <w:color w:val="0C586E"/>
                                    <w:sz w:val="20"/>
                                    <w:szCs w:val="20"/>
                                  </w:rPr>
                                </w:pPr>
                                <w:r>
                                  <w:rPr>
                                    <w:caps/>
                                    <w:color w:val="0C586E"/>
                                    <w:sz w:val="20"/>
                                    <w:szCs w:val="20"/>
                                  </w:rPr>
                                  <w:t>BCIS309 – Work Integrated Learning PROJECT, software development</w:t>
                                </w:r>
                                <w:r w:rsidRPr="009261F2">
                                  <w:rPr>
                                    <w:caps/>
                                    <w:color w:val="0C586E"/>
                                    <w:sz w:val="20"/>
                                    <w:szCs w:val="20"/>
                                  </w:rPr>
                                  <w:t xml:space="preserve"> </w:t>
                                </w:r>
                                <w:r>
                                  <w:rPr>
                                    <w:caps/>
                                    <w:color w:val="0C586E"/>
                                    <w:sz w:val="20"/>
                                    <w:szCs w:val="20"/>
                                  </w:rPr>
                                  <w:t>path</w:t>
                                </w:r>
                              </w:p>
                              <w:p w14:paraId="4354DB8D" w14:textId="77777777" w:rsidR="00FE6397" w:rsidRDefault="00FE6397" w:rsidP="00FE6397">
                                <w:pPr>
                                  <w:pStyle w:val="NoSpacing"/>
                                  <w:jc w:val="right"/>
                                  <w:rPr>
                                    <w:caps/>
                                    <w:color w:val="262626" w:themeColor="text1" w:themeTint="D9"/>
                                    <w:sz w:val="20"/>
                                    <w:szCs w:val="20"/>
                                  </w:rPr>
                                </w:pPr>
                                <w:r>
                                  <w:rPr>
                                    <w:color w:val="0C586E"/>
                                    <w:sz w:val="20"/>
                                    <w:szCs w:val="20"/>
                                  </w:rPr>
                                  <w:t>Semester 2, 202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371A301D" id="Text Box 112" o:spid="_x0000_s1028" type="#_x0000_t202" style="position:absolute;margin-left:0;margin-top:0;width:453pt;height:51.4pt;z-index:251666435;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0468B6C3" w14:textId="77777777" w:rsidR="00FE6397" w:rsidRDefault="00FE6397" w:rsidP="00FE6397">
                          <w:pPr>
                            <w:pStyle w:val="NoSpacing"/>
                            <w:jc w:val="right"/>
                            <w:rPr>
                              <w:caps/>
                              <w:color w:val="0C586E"/>
                              <w:sz w:val="20"/>
                              <w:szCs w:val="20"/>
                            </w:rPr>
                          </w:pPr>
                          <w:r>
                            <w:rPr>
                              <w:caps/>
                              <w:color w:val="0C586E"/>
                              <w:sz w:val="20"/>
                              <w:szCs w:val="20"/>
                            </w:rPr>
                            <w:t>Sasha Stepanov</w:t>
                          </w:r>
                        </w:p>
                        <w:p w14:paraId="40381A47" w14:textId="77777777" w:rsidR="00FE6397" w:rsidRPr="009261F2" w:rsidRDefault="00FE6397" w:rsidP="00FE6397">
                          <w:pPr>
                            <w:pStyle w:val="NoSpacing"/>
                            <w:jc w:val="right"/>
                            <w:rPr>
                              <w:caps/>
                              <w:color w:val="0C586E"/>
                              <w:sz w:val="20"/>
                              <w:szCs w:val="20"/>
                            </w:rPr>
                          </w:pPr>
                          <w:r>
                            <w:rPr>
                              <w:caps/>
                              <w:color w:val="0C586E"/>
                              <w:sz w:val="20"/>
                              <w:szCs w:val="20"/>
                            </w:rPr>
                            <w:t>BCIS309 – Work Integrated Learning PROJECT, software development</w:t>
                          </w:r>
                          <w:r w:rsidRPr="009261F2">
                            <w:rPr>
                              <w:caps/>
                              <w:color w:val="0C586E"/>
                              <w:sz w:val="20"/>
                              <w:szCs w:val="20"/>
                            </w:rPr>
                            <w:t xml:space="preserve"> </w:t>
                          </w:r>
                          <w:r>
                            <w:rPr>
                              <w:caps/>
                              <w:color w:val="0C586E"/>
                              <w:sz w:val="20"/>
                              <w:szCs w:val="20"/>
                            </w:rPr>
                            <w:t>path</w:t>
                          </w:r>
                        </w:p>
                        <w:p w14:paraId="4354DB8D" w14:textId="77777777" w:rsidR="00FE6397" w:rsidRDefault="00FE6397" w:rsidP="00FE6397">
                          <w:pPr>
                            <w:pStyle w:val="NoSpacing"/>
                            <w:jc w:val="right"/>
                            <w:rPr>
                              <w:caps/>
                              <w:color w:val="262626" w:themeColor="text1" w:themeTint="D9"/>
                              <w:sz w:val="20"/>
                              <w:szCs w:val="20"/>
                            </w:rPr>
                          </w:pPr>
                          <w:r>
                            <w:rPr>
                              <w:color w:val="0C586E"/>
                              <w:sz w:val="20"/>
                              <w:szCs w:val="20"/>
                            </w:rPr>
                            <w:t>Semester 2, 2023</w:t>
                          </w:r>
                          <w:r>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g">
                <w:drawing>
                  <wp:anchor distT="0" distB="0" distL="114300" distR="114300" simplePos="0" relativeHeight="251664387" behindDoc="0" locked="0" layoutInCell="1" allowOverlap="1" wp14:anchorId="6644B45D" wp14:editId="74C84D2B">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DABEBE1" id="Group 114" o:spid="_x0000_s1026" style="position:absolute;margin-left:0;margin-top:0;width:18pt;height:10in;z-index:251664387;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fillcolor="#0c586e"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fillcolor="#96c5d8" stroked="f" strokeweight="1pt">
                      <o:lock v:ext="edit" aspectratio="t"/>
                    </v:rect>
                    <w10:wrap anchorx="page" anchory="page"/>
                  </v:group>
                </w:pict>
              </mc:Fallback>
            </mc:AlternateContent>
          </w:r>
          <w:r>
            <w:rPr>
              <w:caps/>
              <w:color w:val="44546A" w:themeColor="text2"/>
              <w:sz w:val="36"/>
              <w:szCs w:val="36"/>
            </w:rPr>
            <w:br w:type="page"/>
          </w:r>
        </w:p>
      </w:sdtContent>
    </w:sdt>
    <w:sdt>
      <w:sdtPr>
        <w:rPr>
          <w:rFonts w:asciiTheme="minorHAnsi" w:eastAsiaTheme="minorHAnsi" w:hAnsiTheme="minorHAnsi" w:cstheme="minorBidi"/>
          <w:sz w:val="22"/>
          <w:szCs w:val="22"/>
        </w:rPr>
        <w:id w:val="1174912730"/>
        <w:docPartObj>
          <w:docPartGallery w:val="Table of Contents"/>
          <w:docPartUnique/>
        </w:docPartObj>
      </w:sdtPr>
      <w:sdtEndPr>
        <w:rPr>
          <w:rFonts w:eastAsiaTheme="minorEastAsia"/>
          <w:b/>
          <w:bCs/>
          <w:noProof/>
          <w:sz w:val="24"/>
          <w:szCs w:val="21"/>
        </w:rPr>
      </w:sdtEndPr>
      <w:sdtContent>
        <w:p w14:paraId="09AECAF9" w14:textId="7E467AC8" w:rsidR="00A9399F" w:rsidRDefault="00A9399F" w:rsidP="00C6271B">
          <w:pPr>
            <w:pStyle w:val="TOCHeading"/>
          </w:pPr>
          <w:r>
            <w:t>Contents</w:t>
          </w:r>
        </w:p>
        <w:p w14:paraId="3D14219A" w14:textId="76473C72" w:rsidR="00212B18" w:rsidRDefault="00FF22B1">
          <w:pPr>
            <w:pStyle w:val="TOC1"/>
            <w:tabs>
              <w:tab w:val="right" w:leader="dot" w:pos="9346"/>
            </w:tabs>
            <w:rPr>
              <w:noProof/>
              <w:kern w:val="2"/>
              <w:sz w:val="22"/>
              <w:szCs w:val="22"/>
              <w:lang w:eastAsia="en-NZ"/>
              <w14:ligatures w14:val="standardContextual"/>
            </w:rPr>
          </w:pPr>
          <w:r>
            <w:fldChar w:fldCharType="begin"/>
          </w:r>
          <w:r>
            <w:instrText>TOC \o "1-2" \h \z \u</w:instrText>
          </w:r>
          <w:r>
            <w:fldChar w:fldCharType="separate"/>
          </w:r>
          <w:hyperlink w:anchor="_Toc144925702" w:history="1">
            <w:r w:rsidR="00212B18" w:rsidRPr="00FD3A10">
              <w:rPr>
                <w:rStyle w:val="Hyperlink"/>
                <w:noProof/>
              </w:rPr>
              <w:t>Introduction</w:t>
            </w:r>
            <w:r w:rsidR="00212B18">
              <w:rPr>
                <w:noProof/>
                <w:webHidden/>
              </w:rPr>
              <w:tab/>
            </w:r>
            <w:r w:rsidR="00212B18">
              <w:rPr>
                <w:noProof/>
                <w:webHidden/>
              </w:rPr>
              <w:fldChar w:fldCharType="begin"/>
            </w:r>
            <w:r w:rsidR="00212B18">
              <w:rPr>
                <w:noProof/>
                <w:webHidden/>
              </w:rPr>
              <w:instrText xml:space="preserve"> PAGEREF _Toc144925702 \h </w:instrText>
            </w:r>
            <w:r w:rsidR="00212B18">
              <w:rPr>
                <w:noProof/>
                <w:webHidden/>
              </w:rPr>
            </w:r>
            <w:r w:rsidR="00212B18">
              <w:rPr>
                <w:noProof/>
                <w:webHidden/>
              </w:rPr>
              <w:fldChar w:fldCharType="separate"/>
            </w:r>
            <w:r w:rsidR="00212B18">
              <w:rPr>
                <w:noProof/>
                <w:webHidden/>
              </w:rPr>
              <w:t>1</w:t>
            </w:r>
            <w:r w:rsidR="00212B18">
              <w:rPr>
                <w:noProof/>
                <w:webHidden/>
              </w:rPr>
              <w:fldChar w:fldCharType="end"/>
            </w:r>
          </w:hyperlink>
        </w:p>
        <w:p w14:paraId="4859E637" w14:textId="4E2C252D" w:rsidR="00212B18" w:rsidRDefault="00000000">
          <w:pPr>
            <w:pStyle w:val="TOC1"/>
            <w:tabs>
              <w:tab w:val="right" w:leader="dot" w:pos="9346"/>
            </w:tabs>
            <w:rPr>
              <w:noProof/>
              <w:kern w:val="2"/>
              <w:sz w:val="22"/>
              <w:szCs w:val="22"/>
              <w:lang w:eastAsia="en-NZ"/>
              <w14:ligatures w14:val="standardContextual"/>
            </w:rPr>
          </w:pPr>
          <w:hyperlink w:anchor="_Toc144925703" w:history="1">
            <w:r w:rsidR="00212B18" w:rsidRPr="00FD3A10">
              <w:rPr>
                <w:rStyle w:val="Hyperlink"/>
                <w:noProof/>
              </w:rPr>
              <w:t>Project Details</w:t>
            </w:r>
            <w:r w:rsidR="00212B18">
              <w:rPr>
                <w:noProof/>
                <w:webHidden/>
              </w:rPr>
              <w:tab/>
            </w:r>
            <w:r w:rsidR="00212B18">
              <w:rPr>
                <w:noProof/>
                <w:webHidden/>
              </w:rPr>
              <w:fldChar w:fldCharType="begin"/>
            </w:r>
            <w:r w:rsidR="00212B18">
              <w:rPr>
                <w:noProof/>
                <w:webHidden/>
              </w:rPr>
              <w:instrText xml:space="preserve"> PAGEREF _Toc144925703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3BE19A95" w14:textId="4965F967" w:rsidR="00212B18" w:rsidRDefault="00000000">
          <w:pPr>
            <w:pStyle w:val="TOC2"/>
            <w:tabs>
              <w:tab w:val="right" w:leader="dot" w:pos="9346"/>
            </w:tabs>
            <w:rPr>
              <w:noProof/>
              <w:kern w:val="2"/>
              <w:sz w:val="22"/>
              <w:szCs w:val="22"/>
              <w:lang w:eastAsia="en-NZ"/>
              <w14:ligatures w14:val="standardContextual"/>
            </w:rPr>
          </w:pPr>
          <w:hyperlink w:anchor="_Toc144925704" w:history="1">
            <w:r w:rsidR="00212B18" w:rsidRPr="00FD3A10">
              <w:rPr>
                <w:rStyle w:val="Hyperlink"/>
                <w:noProof/>
              </w:rPr>
              <w:t>Project Name</w:t>
            </w:r>
            <w:r w:rsidR="00212B18">
              <w:rPr>
                <w:noProof/>
                <w:webHidden/>
              </w:rPr>
              <w:tab/>
            </w:r>
            <w:r w:rsidR="00212B18">
              <w:rPr>
                <w:noProof/>
                <w:webHidden/>
              </w:rPr>
              <w:fldChar w:fldCharType="begin"/>
            </w:r>
            <w:r w:rsidR="00212B18">
              <w:rPr>
                <w:noProof/>
                <w:webHidden/>
              </w:rPr>
              <w:instrText xml:space="preserve"> PAGEREF _Toc144925704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58F40E5C" w14:textId="26959AC1" w:rsidR="00212B18" w:rsidRDefault="00000000">
          <w:pPr>
            <w:pStyle w:val="TOC2"/>
            <w:tabs>
              <w:tab w:val="right" w:leader="dot" w:pos="9346"/>
            </w:tabs>
            <w:rPr>
              <w:noProof/>
              <w:kern w:val="2"/>
              <w:sz w:val="22"/>
              <w:szCs w:val="22"/>
              <w:lang w:eastAsia="en-NZ"/>
              <w14:ligatures w14:val="standardContextual"/>
            </w:rPr>
          </w:pPr>
          <w:hyperlink w:anchor="_Toc144925705" w:history="1">
            <w:r w:rsidR="00212B18" w:rsidRPr="00FD3A10">
              <w:rPr>
                <w:rStyle w:val="Hyperlink"/>
                <w:noProof/>
              </w:rPr>
              <w:t>Overview of Industry Client</w:t>
            </w:r>
            <w:r w:rsidR="00212B18">
              <w:rPr>
                <w:noProof/>
                <w:webHidden/>
              </w:rPr>
              <w:tab/>
            </w:r>
            <w:r w:rsidR="00212B18">
              <w:rPr>
                <w:noProof/>
                <w:webHidden/>
              </w:rPr>
              <w:fldChar w:fldCharType="begin"/>
            </w:r>
            <w:r w:rsidR="00212B18">
              <w:rPr>
                <w:noProof/>
                <w:webHidden/>
              </w:rPr>
              <w:instrText xml:space="preserve"> PAGEREF _Toc144925705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25D7BD29" w14:textId="26B984B7" w:rsidR="00212B18" w:rsidRDefault="00000000">
          <w:pPr>
            <w:pStyle w:val="TOC2"/>
            <w:tabs>
              <w:tab w:val="right" w:leader="dot" w:pos="9346"/>
            </w:tabs>
            <w:rPr>
              <w:noProof/>
              <w:kern w:val="2"/>
              <w:sz w:val="22"/>
              <w:szCs w:val="22"/>
              <w:lang w:eastAsia="en-NZ"/>
              <w14:ligatures w14:val="standardContextual"/>
            </w:rPr>
          </w:pPr>
          <w:hyperlink w:anchor="_Toc144925706" w:history="1">
            <w:r w:rsidR="00212B18" w:rsidRPr="00FD3A10">
              <w:rPr>
                <w:rStyle w:val="Hyperlink"/>
                <w:noProof/>
              </w:rPr>
              <w:t>Project Background</w:t>
            </w:r>
            <w:r w:rsidR="00212B18">
              <w:rPr>
                <w:noProof/>
                <w:webHidden/>
              </w:rPr>
              <w:tab/>
            </w:r>
            <w:r w:rsidR="00212B18">
              <w:rPr>
                <w:noProof/>
                <w:webHidden/>
              </w:rPr>
              <w:fldChar w:fldCharType="begin"/>
            </w:r>
            <w:r w:rsidR="00212B18">
              <w:rPr>
                <w:noProof/>
                <w:webHidden/>
              </w:rPr>
              <w:instrText xml:space="preserve"> PAGEREF _Toc144925706 \h </w:instrText>
            </w:r>
            <w:r w:rsidR="00212B18">
              <w:rPr>
                <w:noProof/>
                <w:webHidden/>
              </w:rPr>
            </w:r>
            <w:r w:rsidR="00212B18">
              <w:rPr>
                <w:noProof/>
                <w:webHidden/>
              </w:rPr>
              <w:fldChar w:fldCharType="separate"/>
            </w:r>
            <w:r w:rsidR="00212B18">
              <w:rPr>
                <w:noProof/>
                <w:webHidden/>
              </w:rPr>
              <w:t>2</w:t>
            </w:r>
            <w:r w:rsidR="00212B18">
              <w:rPr>
                <w:noProof/>
                <w:webHidden/>
              </w:rPr>
              <w:fldChar w:fldCharType="end"/>
            </w:r>
          </w:hyperlink>
        </w:p>
        <w:p w14:paraId="60808A49" w14:textId="62D68688" w:rsidR="00212B18" w:rsidRDefault="00000000">
          <w:pPr>
            <w:pStyle w:val="TOC1"/>
            <w:tabs>
              <w:tab w:val="right" w:leader="dot" w:pos="9346"/>
            </w:tabs>
            <w:rPr>
              <w:noProof/>
              <w:kern w:val="2"/>
              <w:sz w:val="22"/>
              <w:szCs w:val="22"/>
              <w:lang w:eastAsia="en-NZ"/>
              <w14:ligatures w14:val="standardContextual"/>
            </w:rPr>
          </w:pPr>
          <w:hyperlink w:anchor="_Toc144925707" w:history="1">
            <w:r w:rsidR="00212B18" w:rsidRPr="00FD3A10">
              <w:rPr>
                <w:rStyle w:val="Hyperlink"/>
                <w:noProof/>
              </w:rPr>
              <w:t>Project Scope</w:t>
            </w:r>
            <w:r w:rsidR="00212B18">
              <w:rPr>
                <w:noProof/>
                <w:webHidden/>
              </w:rPr>
              <w:tab/>
            </w:r>
            <w:r w:rsidR="00212B18">
              <w:rPr>
                <w:noProof/>
                <w:webHidden/>
              </w:rPr>
              <w:fldChar w:fldCharType="begin"/>
            </w:r>
            <w:r w:rsidR="00212B18">
              <w:rPr>
                <w:noProof/>
                <w:webHidden/>
              </w:rPr>
              <w:instrText xml:space="preserve"> PAGEREF _Toc144925707 \h </w:instrText>
            </w:r>
            <w:r w:rsidR="00212B18">
              <w:rPr>
                <w:noProof/>
                <w:webHidden/>
              </w:rPr>
            </w:r>
            <w:r w:rsidR="00212B18">
              <w:rPr>
                <w:noProof/>
                <w:webHidden/>
              </w:rPr>
              <w:fldChar w:fldCharType="separate"/>
            </w:r>
            <w:r w:rsidR="00212B18">
              <w:rPr>
                <w:noProof/>
                <w:webHidden/>
              </w:rPr>
              <w:t>4</w:t>
            </w:r>
            <w:r w:rsidR="00212B18">
              <w:rPr>
                <w:noProof/>
                <w:webHidden/>
              </w:rPr>
              <w:fldChar w:fldCharType="end"/>
            </w:r>
          </w:hyperlink>
        </w:p>
        <w:p w14:paraId="3E45FBCB" w14:textId="1B45DFB4" w:rsidR="00212B18" w:rsidRDefault="00000000">
          <w:pPr>
            <w:pStyle w:val="TOC2"/>
            <w:tabs>
              <w:tab w:val="right" w:leader="dot" w:pos="9346"/>
            </w:tabs>
            <w:rPr>
              <w:noProof/>
              <w:kern w:val="2"/>
              <w:sz w:val="22"/>
              <w:szCs w:val="22"/>
              <w:lang w:eastAsia="en-NZ"/>
              <w14:ligatures w14:val="standardContextual"/>
            </w:rPr>
          </w:pPr>
          <w:hyperlink w:anchor="_Toc144925708" w:history="1">
            <w:r w:rsidR="00212B18" w:rsidRPr="00FD3A10">
              <w:rPr>
                <w:rStyle w:val="Hyperlink"/>
                <w:noProof/>
              </w:rPr>
              <w:t>Project Goal(s)</w:t>
            </w:r>
            <w:r w:rsidR="00212B18">
              <w:rPr>
                <w:noProof/>
                <w:webHidden/>
              </w:rPr>
              <w:tab/>
            </w:r>
            <w:r w:rsidR="00212B18">
              <w:rPr>
                <w:noProof/>
                <w:webHidden/>
              </w:rPr>
              <w:fldChar w:fldCharType="begin"/>
            </w:r>
            <w:r w:rsidR="00212B18">
              <w:rPr>
                <w:noProof/>
                <w:webHidden/>
              </w:rPr>
              <w:instrText xml:space="preserve"> PAGEREF _Toc144925708 \h </w:instrText>
            </w:r>
            <w:r w:rsidR="00212B18">
              <w:rPr>
                <w:noProof/>
                <w:webHidden/>
              </w:rPr>
            </w:r>
            <w:r w:rsidR="00212B18">
              <w:rPr>
                <w:noProof/>
                <w:webHidden/>
              </w:rPr>
              <w:fldChar w:fldCharType="separate"/>
            </w:r>
            <w:r w:rsidR="00212B18">
              <w:rPr>
                <w:noProof/>
                <w:webHidden/>
              </w:rPr>
              <w:t>4</w:t>
            </w:r>
            <w:r w:rsidR="00212B18">
              <w:rPr>
                <w:noProof/>
                <w:webHidden/>
              </w:rPr>
              <w:fldChar w:fldCharType="end"/>
            </w:r>
          </w:hyperlink>
        </w:p>
        <w:p w14:paraId="1DD97C74" w14:textId="0FD5CDF1" w:rsidR="00212B18" w:rsidRDefault="00000000">
          <w:pPr>
            <w:pStyle w:val="TOC2"/>
            <w:tabs>
              <w:tab w:val="right" w:leader="dot" w:pos="9346"/>
            </w:tabs>
            <w:rPr>
              <w:noProof/>
              <w:kern w:val="2"/>
              <w:sz w:val="22"/>
              <w:szCs w:val="22"/>
              <w:lang w:eastAsia="en-NZ"/>
              <w14:ligatures w14:val="standardContextual"/>
            </w:rPr>
          </w:pPr>
          <w:hyperlink w:anchor="_Toc144925709" w:history="1">
            <w:r w:rsidR="00212B18" w:rsidRPr="00FD3A10">
              <w:rPr>
                <w:rStyle w:val="Hyperlink"/>
                <w:noProof/>
              </w:rPr>
              <w:t>Benefits of Project</w:t>
            </w:r>
            <w:r w:rsidR="00212B18">
              <w:rPr>
                <w:noProof/>
                <w:webHidden/>
              </w:rPr>
              <w:tab/>
            </w:r>
            <w:r w:rsidR="00212B18">
              <w:rPr>
                <w:noProof/>
                <w:webHidden/>
              </w:rPr>
              <w:fldChar w:fldCharType="begin"/>
            </w:r>
            <w:r w:rsidR="00212B18">
              <w:rPr>
                <w:noProof/>
                <w:webHidden/>
              </w:rPr>
              <w:instrText xml:space="preserve"> PAGEREF _Toc144925709 \h </w:instrText>
            </w:r>
            <w:r w:rsidR="00212B18">
              <w:rPr>
                <w:noProof/>
                <w:webHidden/>
              </w:rPr>
            </w:r>
            <w:r w:rsidR="00212B18">
              <w:rPr>
                <w:noProof/>
                <w:webHidden/>
              </w:rPr>
              <w:fldChar w:fldCharType="separate"/>
            </w:r>
            <w:r w:rsidR="00212B18">
              <w:rPr>
                <w:noProof/>
                <w:webHidden/>
              </w:rPr>
              <w:t>4</w:t>
            </w:r>
            <w:r w:rsidR="00212B18">
              <w:rPr>
                <w:noProof/>
                <w:webHidden/>
              </w:rPr>
              <w:fldChar w:fldCharType="end"/>
            </w:r>
          </w:hyperlink>
        </w:p>
        <w:p w14:paraId="3B884296" w14:textId="2ACF8713" w:rsidR="00212B18" w:rsidRDefault="00000000">
          <w:pPr>
            <w:pStyle w:val="TOC2"/>
            <w:tabs>
              <w:tab w:val="right" w:leader="dot" w:pos="9346"/>
            </w:tabs>
            <w:rPr>
              <w:noProof/>
              <w:kern w:val="2"/>
              <w:sz w:val="22"/>
              <w:szCs w:val="22"/>
              <w:lang w:eastAsia="en-NZ"/>
              <w14:ligatures w14:val="standardContextual"/>
            </w:rPr>
          </w:pPr>
          <w:hyperlink w:anchor="_Toc144925710" w:history="1">
            <w:r w:rsidR="00212B18" w:rsidRPr="00FD3A10">
              <w:rPr>
                <w:rStyle w:val="Hyperlink"/>
                <w:noProof/>
              </w:rPr>
              <w:t>Project Requirements</w:t>
            </w:r>
            <w:r w:rsidR="00212B18">
              <w:rPr>
                <w:noProof/>
                <w:webHidden/>
              </w:rPr>
              <w:tab/>
            </w:r>
            <w:r w:rsidR="00212B18">
              <w:rPr>
                <w:noProof/>
                <w:webHidden/>
              </w:rPr>
              <w:fldChar w:fldCharType="begin"/>
            </w:r>
            <w:r w:rsidR="00212B18">
              <w:rPr>
                <w:noProof/>
                <w:webHidden/>
              </w:rPr>
              <w:instrText xml:space="preserve"> PAGEREF _Toc144925710 \h </w:instrText>
            </w:r>
            <w:r w:rsidR="00212B18">
              <w:rPr>
                <w:noProof/>
                <w:webHidden/>
              </w:rPr>
            </w:r>
            <w:r w:rsidR="00212B18">
              <w:rPr>
                <w:noProof/>
                <w:webHidden/>
              </w:rPr>
              <w:fldChar w:fldCharType="separate"/>
            </w:r>
            <w:r w:rsidR="00212B18">
              <w:rPr>
                <w:noProof/>
                <w:webHidden/>
              </w:rPr>
              <w:t>5</w:t>
            </w:r>
            <w:r w:rsidR="00212B18">
              <w:rPr>
                <w:noProof/>
                <w:webHidden/>
              </w:rPr>
              <w:fldChar w:fldCharType="end"/>
            </w:r>
          </w:hyperlink>
        </w:p>
        <w:p w14:paraId="756F432A" w14:textId="4D31F273" w:rsidR="00212B18" w:rsidRDefault="00000000">
          <w:pPr>
            <w:pStyle w:val="TOC2"/>
            <w:tabs>
              <w:tab w:val="right" w:leader="dot" w:pos="9346"/>
            </w:tabs>
            <w:rPr>
              <w:noProof/>
              <w:kern w:val="2"/>
              <w:sz w:val="22"/>
              <w:szCs w:val="22"/>
              <w:lang w:eastAsia="en-NZ"/>
              <w14:ligatures w14:val="standardContextual"/>
            </w:rPr>
          </w:pPr>
          <w:hyperlink w:anchor="_Toc144925711" w:history="1">
            <w:r w:rsidR="00212B18" w:rsidRPr="00FD3A10">
              <w:rPr>
                <w:rStyle w:val="Hyperlink"/>
                <w:noProof/>
              </w:rPr>
              <w:t>Expected Deliverables</w:t>
            </w:r>
            <w:r w:rsidR="00212B18">
              <w:rPr>
                <w:noProof/>
                <w:webHidden/>
              </w:rPr>
              <w:tab/>
            </w:r>
            <w:r w:rsidR="00212B18">
              <w:rPr>
                <w:noProof/>
                <w:webHidden/>
              </w:rPr>
              <w:fldChar w:fldCharType="begin"/>
            </w:r>
            <w:r w:rsidR="00212B18">
              <w:rPr>
                <w:noProof/>
                <w:webHidden/>
              </w:rPr>
              <w:instrText xml:space="preserve"> PAGEREF _Toc144925711 \h </w:instrText>
            </w:r>
            <w:r w:rsidR="00212B18">
              <w:rPr>
                <w:noProof/>
                <w:webHidden/>
              </w:rPr>
            </w:r>
            <w:r w:rsidR="00212B18">
              <w:rPr>
                <w:noProof/>
                <w:webHidden/>
              </w:rPr>
              <w:fldChar w:fldCharType="separate"/>
            </w:r>
            <w:r w:rsidR="00212B18">
              <w:rPr>
                <w:noProof/>
                <w:webHidden/>
              </w:rPr>
              <w:t>5</w:t>
            </w:r>
            <w:r w:rsidR="00212B18">
              <w:rPr>
                <w:noProof/>
                <w:webHidden/>
              </w:rPr>
              <w:fldChar w:fldCharType="end"/>
            </w:r>
          </w:hyperlink>
        </w:p>
        <w:p w14:paraId="487097D2" w14:textId="0FAC3ACD" w:rsidR="00212B18" w:rsidRDefault="00000000">
          <w:pPr>
            <w:pStyle w:val="TOC1"/>
            <w:tabs>
              <w:tab w:val="right" w:leader="dot" w:pos="9346"/>
            </w:tabs>
            <w:rPr>
              <w:noProof/>
              <w:kern w:val="2"/>
              <w:sz w:val="22"/>
              <w:szCs w:val="22"/>
              <w:lang w:eastAsia="en-NZ"/>
              <w14:ligatures w14:val="standardContextual"/>
            </w:rPr>
          </w:pPr>
          <w:hyperlink w:anchor="_Toc144925712" w:history="1">
            <w:r w:rsidR="00212B18" w:rsidRPr="00FD3A10">
              <w:rPr>
                <w:rStyle w:val="Hyperlink"/>
                <w:noProof/>
              </w:rPr>
              <w:t>Stakeholder Management</w:t>
            </w:r>
            <w:r w:rsidR="00212B18">
              <w:rPr>
                <w:noProof/>
                <w:webHidden/>
              </w:rPr>
              <w:tab/>
            </w:r>
            <w:r w:rsidR="00212B18">
              <w:rPr>
                <w:noProof/>
                <w:webHidden/>
              </w:rPr>
              <w:fldChar w:fldCharType="begin"/>
            </w:r>
            <w:r w:rsidR="00212B18">
              <w:rPr>
                <w:noProof/>
                <w:webHidden/>
              </w:rPr>
              <w:instrText xml:space="preserve"> PAGEREF _Toc144925712 \h </w:instrText>
            </w:r>
            <w:r w:rsidR="00212B18">
              <w:rPr>
                <w:noProof/>
                <w:webHidden/>
              </w:rPr>
            </w:r>
            <w:r w:rsidR="00212B18">
              <w:rPr>
                <w:noProof/>
                <w:webHidden/>
              </w:rPr>
              <w:fldChar w:fldCharType="separate"/>
            </w:r>
            <w:r w:rsidR="00212B18">
              <w:rPr>
                <w:noProof/>
                <w:webHidden/>
              </w:rPr>
              <w:t>6</w:t>
            </w:r>
            <w:r w:rsidR="00212B18">
              <w:rPr>
                <w:noProof/>
                <w:webHidden/>
              </w:rPr>
              <w:fldChar w:fldCharType="end"/>
            </w:r>
          </w:hyperlink>
        </w:p>
        <w:p w14:paraId="227D2CFB" w14:textId="6903D2ED" w:rsidR="00212B18" w:rsidRDefault="00000000">
          <w:pPr>
            <w:pStyle w:val="TOC2"/>
            <w:tabs>
              <w:tab w:val="right" w:leader="dot" w:pos="9346"/>
            </w:tabs>
            <w:rPr>
              <w:noProof/>
              <w:kern w:val="2"/>
              <w:sz w:val="22"/>
              <w:szCs w:val="22"/>
              <w:lang w:eastAsia="en-NZ"/>
              <w14:ligatures w14:val="standardContextual"/>
            </w:rPr>
          </w:pPr>
          <w:hyperlink w:anchor="_Toc144925713" w:history="1">
            <w:r w:rsidR="00212B18" w:rsidRPr="00FD3A10">
              <w:rPr>
                <w:rStyle w:val="Hyperlink"/>
                <w:noProof/>
              </w:rPr>
              <w:t>Project Hierarchy</w:t>
            </w:r>
            <w:r w:rsidR="00212B18">
              <w:rPr>
                <w:noProof/>
                <w:webHidden/>
              </w:rPr>
              <w:tab/>
            </w:r>
            <w:r w:rsidR="00212B18">
              <w:rPr>
                <w:noProof/>
                <w:webHidden/>
              </w:rPr>
              <w:fldChar w:fldCharType="begin"/>
            </w:r>
            <w:r w:rsidR="00212B18">
              <w:rPr>
                <w:noProof/>
                <w:webHidden/>
              </w:rPr>
              <w:instrText xml:space="preserve"> PAGEREF _Toc144925713 \h </w:instrText>
            </w:r>
            <w:r w:rsidR="00212B18">
              <w:rPr>
                <w:noProof/>
                <w:webHidden/>
              </w:rPr>
            </w:r>
            <w:r w:rsidR="00212B18">
              <w:rPr>
                <w:noProof/>
                <w:webHidden/>
              </w:rPr>
              <w:fldChar w:fldCharType="separate"/>
            </w:r>
            <w:r w:rsidR="00212B18">
              <w:rPr>
                <w:noProof/>
                <w:webHidden/>
              </w:rPr>
              <w:t>6</w:t>
            </w:r>
            <w:r w:rsidR="00212B18">
              <w:rPr>
                <w:noProof/>
                <w:webHidden/>
              </w:rPr>
              <w:fldChar w:fldCharType="end"/>
            </w:r>
          </w:hyperlink>
        </w:p>
        <w:p w14:paraId="37335CEB" w14:textId="1928D389" w:rsidR="00212B18" w:rsidRDefault="00000000">
          <w:pPr>
            <w:pStyle w:val="TOC2"/>
            <w:tabs>
              <w:tab w:val="right" w:leader="dot" w:pos="9346"/>
            </w:tabs>
            <w:rPr>
              <w:noProof/>
              <w:kern w:val="2"/>
              <w:sz w:val="22"/>
              <w:szCs w:val="22"/>
              <w:lang w:eastAsia="en-NZ"/>
              <w14:ligatures w14:val="standardContextual"/>
            </w:rPr>
          </w:pPr>
          <w:hyperlink w:anchor="_Toc144925714" w:history="1">
            <w:r w:rsidR="00212B18" w:rsidRPr="00FD3A10">
              <w:rPr>
                <w:rStyle w:val="Hyperlink"/>
                <w:noProof/>
              </w:rPr>
              <w:t>Reporting</w:t>
            </w:r>
            <w:r w:rsidR="00212B18">
              <w:rPr>
                <w:noProof/>
                <w:webHidden/>
              </w:rPr>
              <w:tab/>
            </w:r>
            <w:r w:rsidR="00212B18">
              <w:rPr>
                <w:noProof/>
                <w:webHidden/>
              </w:rPr>
              <w:fldChar w:fldCharType="begin"/>
            </w:r>
            <w:r w:rsidR="00212B18">
              <w:rPr>
                <w:noProof/>
                <w:webHidden/>
              </w:rPr>
              <w:instrText xml:space="preserve"> PAGEREF _Toc144925714 \h </w:instrText>
            </w:r>
            <w:r w:rsidR="00212B18">
              <w:rPr>
                <w:noProof/>
                <w:webHidden/>
              </w:rPr>
            </w:r>
            <w:r w:rsidR="00212B18">
              <w:rPr>
                <w:noProof/>
                <w:webHidden/>
              </w:rPr>
              <w:fldChar w:fldCharType="separate"/>
            </w:r>
            <w:r w:rsidR="00212B18">
              <w:rPr>
                <w:noProof/>
                <w:webHidden/>
              </w:rPr>
              <w:t>7</w:t>
            </w:r>
            <w:r w:rsidR="00212B18">
              <w:rPr>
                <w:noProof/>
                <w:webHidden/>
              </w:rPr>
              <w:fldChar w:fldCharType="end"/>
            </w:r>
          </w:hyperlink>
        </w:p>
        <w:p w14:paraId="48808501" w14:textId="7D5F9E51" w:rsidR="00212B18" w:rsidRDefault="00000000">
          <w:pPr>
            <w:pStyle w:val="TOC1"/>
            <w:tabs>
              <w:tab w:val="right" w:leader="dot" w:pos="9346"/>
            </w:tabs>
            <w:rPr>
              <w:noProof/>
              <w:kern w:val="2"/>
              <w:sz w:val="22"/>
              <w:szCs w:val="22"/>
              <w:lang w:eastAsia="en-NZ"/>
              <w14:ligatures w14:val="standardContextual"/>
            </w:rPr>
          </w:pPr>
          <w:hyperlink w:anchor="_Toc144925715" w:history="1">
            <w:r w:rsidR="00212B18" w:rsidRPr="00FD3A10">
              <w:rPr>
                <w:rStyle w:val="Hyperlink"/>
                <w:noProof/>
              </w:rPr>
              <w:t>Student Skills</w:t>
            </w:r>
            <w:r w:rsidR="00212B18">
              <w:rPr>
                <w:noProof/>
                <w:webHidden/>
              </w:rPr>
              <w:tab/>
            </w:r>
            <w:r w:rsidR="00212B18">
              <w:rPr>
                <w:noProof/>
                <w:webHidden/>
              </w:rPr>
              <w:fldChar w:fldCharType="begin"/>
            </w:r>
            <w:r w:rsidR="00212B18">
              <w:rPr>
                <w:noProof/>
                <w:webHidden/>
              </w:rPr>
              <w:instrText xml:space="preserve"> PAGEREF _Toc144925715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057B44D8" w14:textId="4E895AD1" w:rsidR="00212B18" w:rsidRDefault="00000000">
          <w:pPr>
            <w:pStyle w:val="TOC2"/>
            <w:tabs>
              <w:tab w:val="right" w:leader="dot" w:pos="9346"/>
            </w:tabs>
            <w:rPr>
              <w:noProof/>
              <w:kern w:val="2"/>
              <w:sz w:val="22"/>
              <w:szCs w:val="22"/>
              <w:lang w:eastAsia="en-NZ"/>
              <w14:ligatures w14:val="standardContextual"/>
            </w:rPr>
          </w:pPr>
          <w:hyperlink w:anchor="_Toc144925716" w:history="1">
            <w:r w:rsidR="00212B18" w:rsidRPr="00FD3A10">
              <w:rPr>
                <w:rStyle w:val="Hyperlink"/>
                <w:noProof/>
              </w:rPr>
              <w:t>General Skills Required</w:t>
            </w:r>
            <w:r w:rsidR="00212B18">
              <w:rPr>
                <w:noProof/>
                <w:webHidden/>
              </w:rPr>
              <w:tab/>
            </w:r>
            <w:r w:rsidR="00212B18">
              <w:rPr>
                <w:noProof/>
                <w:webHidden/>
              </w:rPr>
              <w:fldChar w:fldCharType="begin"/>
            </w:r>
            <w:r w:rsidR="00212B18">
              <w:rPr>
                <w:noProof/>
                <w:webHidden/>
              </w:rPr>
              <w:instrText xml:space="preserve"> PAGEREF _Toc144925716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650CBEE6" w14:textId="63E4FBBA" w:rsidR="00212B18" w:rsidRDefault="00000000">
          <w:pPr>
            <w:pStyle w:val="TOC2"/>
            <w:tabs>
              <w:tab w:val="right" w:leader="dot" w:pos="9346"/>
            </w:tabs>
            <w:rPr>
              <w:noProof/>
              <w:kern w:val="2"/>
              <w:sz w:val="22"/>
              <w:szCs w:val="22"/>
              <w:lang w:eastAsia="en-NZ"/>
              <w14:ligatures w14:val="standardContextual"/>
            </w:rPr>
          </w:pPr>
          <w:hyperlink w:anchor="_Toc144925717" w:history="1">
            <w:r w:rsidR="00212B18" w:rsidRPr="00FD3A10">
              <w:rPr>
                <w:rStyle w:val="Hyperlink"/>
                <w:noProof/>
              </w:rPr>
              <w:t>ICT Specific Skills Required</w:t>
            </w:r>
            <w:r w:rsidR="00212B18">
              <w:rPr>
                <w:noProof/>
                <w:webHidden/>
              </w:rPr>
              <w:tab/>
            </w:r>
            <w:r w:rsidR="00212B18">
              <w:rPr>
                <w:noProof/>
                <w:webHidden/>
              </w:rPr>
              <w:fldChar w:fldCharType="begin"/>
            </w:r>
            <w:r w:rsidR="00212B18">
              <w:rPr>
                <w:noProof/>
                <w:webHidden/>
              </w:rPr>
              <w:instrText xml:space="preserve"> PAGEREF _Toc144925717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350472BE" w14:textId="34D40B1E" w:rsidR="00212B18" w:rsidRDefault="00000000">
          <w:pPr>
            <w:pStyle w:val="TOC2"/>
            <w:tabs>
              <w:tab w:val="right" w:leader="dot" w:pos="9346"/>
            </w:tabs>
            <w:rPr>
              <w:noProof/>
              <w:kern w:val="2"/>
              <w:sz w:val="22"/>
              <w:szCs w:val="22"/>
              <w:lang w:eastAsia="en-NZ"/>
              <w14:ligatures w14:val="standardContextual"/>
            </w:rPr>
          </w:pPr>
          <w:hyperlink w:anchor="_Toc144925718" w:history="1">
            <w:r w:rsidR="00212B18" w:rsidRPr="00FD3A10">
              <w:rPr>
                <w:rStyle w:val="Hyperlink"/>
                <w:noProof/>
              </w:rPr>
              <w:t>Skills from Relevant L6 and L7 Courses</w:t>
            </w:r>
            <w:r w:rsidR="00212B18">
              <w:rPr>
                <w:noProof/>
                <w:webHidden/>
              </w:rPr>
              <w:tab/>
            </w:r>
            <w:r w:rsidR="00212B18">
              <w:rPr>
                <w:noProof/>
                <w:webHidden/>
              </w:rPr>
              <w:fldChar w:fldCharType="begin"/>
            </w:r>
            <w:r w:rsidR="00212B18">
              <w:rPr>
                <w:noProof/>
                <w:webHidden/>
              </w:rPr>
              <w:instrText xml:space="preserve"> PAGEREF _Toc144925718 \h </w:instrText>
            </w:r>
            <w:r w:rsidR="00212B18">
              <w:rPr>
                <w:noProof/>
                <w:webHidden/>
              </w:rPr>
            </w:r>
            <w:r w:rsidR="00212B18">
              <w:rPr>
                <w:noProof/>
                <w:webHidden/>
              </w:rPr>
              <w:fldChar w:fldCharType="separate"/>
            </w:r>
            <w:r w:rsidR="00212B18">
              <w:rPr>
                <w:noProof/>
                <w:webHidden/>
              </w:rPr>
              <w:t>8</w:t>
            </w:r>
            <w:r w:rsidR="00212B18">
              <w:rPr>
                <w:noProof/>
                <w:webHidden/>
              </w:rPr>
              <w:fldChar w:fldCharType="end"/>
            </w:r>
          </w:hyperlink>
        </w:p>
        <w:p w14:paraId="06B2C02A" w14:textId="1C698E36" w:rsidR="00212B18" w:rsidRDefault="00000000">
          <w:pPr>
            <w:pStyle w:val="TOC2"/>
            <w:tabs>
              <w:tab w:val="right" w:leader="dot" w:pos="9346"/>
            </w:tabs>
            <w:rPr>
              <w:noProof/>
              <w:kern w:val="2"/>
              <w:sz w:val="22"/>
              <w:szCs w:val="22"/>
              <w:lang w:eastAsia="en-NZ"/>
              <w14:ligatures w14:val="standardContextual"/>
            </w:rPr>
          </w:pPr>
          <w:hyperlink w:anchor="_Toc144925719" w:history="1">
            <w:r w:rsidR="00212B18" w:rsidRPr="00FD3A10">
              <w:rPr>
                <w:rStyle w:val="Hyperlink"/>
                <w:noProof/>
              </w:rPr>
              <w:t>Mapping of the knowledge acquired by the student and industrial deliverables</w:t>
            </w:r>
            <w:r w:rsidR="00212B18">
              <w:rPr>
                <w:noProof/>
                <w:webHidden/>
              </w:rPr>
              <w:tab/>
            </w:r>
            <w:r w:rsidR="00212B18">
              <w:rPr>
                <w:noProof/>
                <w:webHidden/>
              </w:rPr>
              <w:fldChar w:fldCharType="begin"/>
            </w:r>
            <w:r w:rsidR="00212B18">
              <w:rPr>
                <w:noProof/>
                <w:webHidden/>
              </w:rPr>
              <w:instrText xml:space="preserve"> PAGEREF _Toc144925719 \h </w:instrText>
            </w:r>
            <w:r w:rsidR="00212B18">
              <w:rPr>
                <w:noProof/>
                <w:webHidden/>
              </w:rPr>
            </w:r>
            <w:r w:rsidR="00212B18">
              <w:rPr>
                <w:noProof/>
                <w:webHidden/>
              </w:rPr>
              <w:fldChar w:fldCharType="separate"/>
            </w:r>
            <w:r w:rsidR="00212B18">
              <w:rPr>
                <w:noProof/>
                <w:webHidden/>
              </w:rPr>
              <w:t>9</w:t>
            </w:r>
            <w:r w:rsidR="00212B18">
              <w:rPr>
                <w:noProof/>
                <w:webHidden/>
              </w:rPr>
              <w:fldChar w:fldCharType="end"/>
            </w:r>
          </w:hyperlink>
        </w:p>
        <w:p w14:paraId="1282B645" w14:textId="0AE04C5C" w:rsidR="00212B18" w:rsidRDefault="00000000">
          <w:pPr>
            <w:pStyle w:val="TOC2"/>
            <w:tabs>
              <w:tab w:val="right" w:leader="dot" w:pos="9346"/>
            </w:tabs>
            <w:rPr>
              <w:noProof/>
              <w:kern w:val="2"/>
              <w:sz w:val="22"/>
              <w:szCs w:val="22"/>
              <w:lang w:eastAsia="en-NZ"/>
              <w14:ligatures w14:val="standardContextual"/>
            </w:rPr>
          </w:pPr>
          <w:hyperlink w:anchor="_Toc144925720" w:history="1">
            <w:r w:rsidR="00212B18" w:rsidRPr="00FD3A10">
              <w:rPr>
                <w:rStyle w:val="Hyperlink"/>
                <w:noProof/>
              </w:rPr>
              <w:t>Approach to Learning New Skills</w:t>
            </w:r>
            <w:r w:rsidR="00212B18">
              <w:rPr>
                <w:noProof/>
                <w:webHidden/>
              </w:rPr>
              <w:tab/>
            </w:r>
            <w:r w:rsidR="00212B18">
              <w:rPr>
                <w:noProof/>
                <w:webHidden/>
              </w:rPr>
              <w:fldChar w:fldCharType="begin"/>
            </w:r>
            <w:r w:rsidR="00212B18">
              <w:rPr>
                <w:noProof/>
                <w:webHidden/>
              </w:rPr>
              <w:instrText xml:space="preserve"> PAGEREF _Toc144925720 \h </w:instrText>
            </w:r>
            <w:r w:rsidR="00212B18">
              <w:rPr>
                <w:noProof/>
                <w:webHidden/>
              </w:rPr>
            </w:r>
            <w:r w:rsidR="00212B18">
              <w:rPr>
                <w:noProof/>
                <w:webHidden/>
              </w:rPr>
              <w:fldChar w:fldCharType="separate"/>
            </w:r>
            <w:r w:rsidR="00212B18">
              <w:rPr>
                <w:noProof/>
                <w:webHidden/>
              </w:rPr>
              <w:t>10</w:t>
            </w:r>
            <w:r w:rsidR="00212B18">
              <w:rPr>
                <w:noProof/>
                <w:webHidden/>
              </w:rPr>
              <w:fldChar w:fldCharType="end"/>
            </w:r>
          </w:hyperlink>
        </w:p>
        <w:p w14:paraId="3B973295" w14:textId="68C28CA0" w:rsidR="00212B18" w:rsidRDefault="00000000">
          <w:pPr>
            <w:pStyle w:val="TOC1"/>
            <w:tabs>
              <w:tab w:val="right" w:leader="dot" w:pos="9346"/>
            </w:tabs>
            <w:rPr>
              <w:noProof/>
              <w:kern w:val="2"/>
              <w:sz w:val="22"/>
              <w:szCs w:val="22"/>
              <w:lang w:eastAsia="en-NZ"/>
              <w14:ligatures w14:val="standardContextual"/>
            </w:rPr>
          </w:pPr>
          <w:hyperlink w:anchor="_Toc144925721" w:history="1">
            <w:r w:rsidR="00212B18" w:rsidRPr="00FD3A10">
              <w:rPr>
                <w:rStyle w:val="Hyperlink"/>
                <w:noProof/>
              </w:rPr>
              <w:t>Project Plan – High Level</w:t>
            </w:r>
            <w:r w:rsidR="00212B18">
              <w:rPr>
                <w:noProof/>
                <w:webHidden/>
              </w:rPr>
              <w:tab/>
            </w:r>
            <w:r w:rsidR="00212B18">
              <w:rPr>
                <w:noProof/>
                <w:webHidden/>
              </w:rPr>
              <w:fldChar w:fldCharType="begin"/>
            </w:r>
            <w:r w:rsidR="00212B18">
              <w:rPr>
                <w:noProof/>
                <w:webHidden/>
              </w:rPr>
              <w:instrText xml:space="preserve"> PAGEREF _Toc144925721 \h </w:instrText>
            </w:r>
            <w:r w:rsidR="00212B18">
              <w:rPr>
                <w:noProof/>
                <w:webHidden/>
              </w:rPr>
            </w:r>
            <w:r w:rsidR="00212B18">
              <w:rPr>
                <w:noProof/>
                <w:webHidden/>
              </w:rPr>
              <w:fldChar w:fldCharType="separate"/>
            </w:r>
            <w:r w:rsidR="00212B18">
              <w:rPr>
                <w:noProof/>
                <w:webHidden/>
              </w:rPr>
              <w:t>11</w:t>
            </w:r>
            <w:r w:rsidR="00212B18">
              <w:rPr>
                <w:noProof/>
                <w:webHidden/>
              </w:rPr>
              <w:fldChar w:fldCharType="end"/>
            </w:r>
          </w:hyperlink>
        </w:p>
        <w:p w14:paraId="327C5CD7" w14:textId="3D3B9D8D" w:rsidR="00212B18" w:rsidRDefault="00000000">
          <w:pPr>
            <w:pStyle w:val="TOC2"/>
            <w:tabs>
              <w:tab w:val="right" w:leader="dot" w:pos="9346"/>
            </w:tabs>
            <w:rPr>
              <w:noProof/>
              <w:kern w:val="2"/>
              <w:sz w:val="22"/>
              <w:szCs w:val="22"/>
              <w:lang w:eastAsia="en-NZ"/>
              <w14:ligatures w14:val="standardContextual"/>
            </w:rPr>
          </w:pPr>
          <w:hyperlink w:anchor="_Toc144925722" w:history="1">
            <w:r w:rsidR="00212B18" w:rsidRPr="00FD3A10">
              <w:rPr>
                <w:rStyle w:val="Hyperlink"/>
                <w:noProof/>
              </w:rPr>
              <w:t>Phases</w:t>
            </w:r>
            <w:r w:rsidR="00212B18">
              <w:rPr>
                <w:noProof/>
                <w:webHidden/>
              </w:rPr>
              <w:tab/>
            </w:r>
            <w:r w:rsidR="00212B18">
              <w:rPr>
                <w:noProof/>
                <w:webHidden/>
              </w:rPr>
              <w:fldChar w:fldCharType="begin"/>
            </w:r>
            <w:r w:rsidR="00212B18">
              <w:rPr>
                <w:noProof/>
                <w:webHidden/>
              </w:rPr>
              <w:instrText xml:space="preserve"> PAGEREF _Toc144925722 \h </w:instrText>
            </w:r>
            <w:r w:rsidR="00212B18">
              <w:rPr>
                <w:noProof/>
                <w:webHidden/>
              </w:rPr>
            </w:r>
            <w:r w:rsidR="00212B18">
              <w:rPr>
                <w:noProof/>
                <w:webHidden/>
              </w:rPr>
              <w:fldChar w:fldCharType="separate"/>
            </w:r>
            <w:r w:rsidR="00212B18">
              <w:rPr>
                <w:noProof/>
                <w:webHidden/>
              </w:rPr>
              <w:t>11</w:t>
            </w:r>
            <w:r w:rsidR="00212B18">
              <w:rPr>
                <w:noProof/>
                <w:webHidden/>
              </w:rPr>
              <w:fldChar w:fldCharType="end"/>
            </w:r>
          </w:hyperlink>
        </w:p>
        <w:p w14:paraId="68026E5B" w14:textId="3005A010" w:rsidR="00212B18" w:rsidRDefault="00000000">
          <w:pPr>
            <w:pStyle w:val="TOC2"/>
            <w:tabs>
              <w:tab w:val="right" w:leader="dot" w:pos="9346"/>
            </w:tabs>
            <w:rPr>
              <w:noProof/>
              <w:kern w:val="2"/>
              <w:sz w:val="22"/>
              <w:szCs w:val="22"/>
              <w:lang w:eastAsia="en-NZ"/>
              <w14:ligatures w14:val="standardContextual"/>
            </w:rPr>
          </w:pPr>
          <w:hyperlink w:anchor="_Toc144925723" w:history="1">
            <w:r w:rsidR="00212B18" w:rsidRPr="00FD3A10">
              <w:rPr>
                <w:rStyle w:val="Hyperlink"/>
                <w:noProof/>
              </w:rPr>
              <w:t>Detailed Project Plan</w:t>
            </w:r>
            <w:r w:rsidR="00212B18">
              <w:rPr>
                <w:noProof/>
                <w:webHidden/>
              </w:rPr>
              <w:tab/>
            </w:r>
            <w:r w:rsidR="00212B18">
              <w:rPr>
                <w:noProof/>
                <w:webHidden/>
              </w:rPr>
              <w:fldChar w:fldCharType="begin"/>
            </w:r>
            <w:r w:rsidR="00212B18">
              <w:rPr>
                <w:noProof/>
                <w:webHidden/>
              </w:rPr>
              <w:instrText xml:space="preserve"> PAGEREF _Toc144925723 \h </w:instrText>
            </w:r>
            <w:r w:rsidR="00212B18">
              <w:rPr>
                <w:noProof/>
                <w:webHidden/>
              </w:rPr>
            </w:r>
            <w:r w:rsidR="00212B18">
              <w:rPr>
                <w:noProof/>
                <w:webHidden/>
              </w:rPr>
              <w:fldChar w:fldCharType="separate"/>
            </w:r>
            <w:r w:rsidR="00212B18">
              <w:rPr>
                <w:noProof/>
                <w:webHidden/>
              </w:rPr>
              <w:t>12</w:t>
            </w:r>
            <w:r w:rsidR="00212B18">
              <w:rPr>
                <w:noProof/>
                <w:webHidden/>
              </w:rPr>
              <w:fldChar w:fldCharType="end"/>
            </w:r>
          </w:hyperlink>
        </w:p>
        <w:p w14:paraId="4050997C" w14:textId="56DD3210" w:rsidR="00212B18" w:rsidRDefault="00000000">
          <w:pPr>
            <w:pStyle w:val="TOC2"/>
            <w:tabs>
              <w:tab w:val="right" w:leader="dot" w:pos="9346"/>
            </w:tabs>
            <w:rPr>
              <w:noProof/>
              <w:kern w:val="2"/>
              <w:sz w:val="22"/>
              <w:szCs w:val="22"/>
              <w:lang w:eastAsia="en-NZ"/>
              <w14:ligatures w14:val="standardContextual"/>
            </w:rPr>
          </w:pPr>
          <w:hyperlink w:anchor="_Toc144925724" w:history="1">
            <w:r w:rsidR="00212B18" w:rsidRPr="00FD3A10">
              <w:rPr>
                <w:rStyle w:val="Hyperlink"/>
                <w:noProof/>
              </w:rPr>
              <w:t>Timetable</w:t>
            </w:r>
            <w:r w:rsidR="00212B18">
              <w:rPr>
                <w:noProof/>
                <w:webHidden/>
              </w:rPr>
              <w:tab/>
            </w:r>
            <w:r w:rsidR="00212B18">
              <w:rPr>
                <w:noProof/>
                <w:webHidden/>
              </w:rPr>
              <w:fldChar w:fldCharType="begin"/>
            </w:r>
            <w:r w:rsidR="00212B18">
              <w:rPr>
                <w:noProof/>
                <w:webHidden/>
              </w:rPr>
              <w:instrText xml:space="preserve"> PAGEREF _Toc144925724 \h </w:instrText>
            </w:r>
            <w:r w:rsidR="00212B18">
              <w:rPr>
                <w:noProof/>
                <w:webHidden/>
              </w:rPr>
            </w:r>
            <w:r w:rsidR="00212B18">
              <w:rPr>
                <w:noProof/>
                <w:webHidden/>
              </w:rPr>
              <w:fldChar w:fldCharType="separate"/>
            </w:r>
            <w:r w:rsidR="00212B18">
              <w:rPr>
                <w:noProof/>
                <w:webHidden/>
              </w:rPr>
              <w:t>14</w:t>
            </w:r>
            <w:r w:rsidR="00212B18">
              <w:rPr>
                <w:noProof/>
                <w:webHidden/>
              </w:rPr>
              <w:fldChar w:fldCharType="end"/>
            </w:r>
          </w:hyperlink>
        </w:p>
        <w:p w14:paraId="6F1D109F" w14:textId="40FA1B45" w:rsidR="00212B18" w:rsidRDefault="00000000">
          <w:pPr>
            <w:pStyle w:val="TOC2"/>
            <w:tabs>
              <w:tab w:val="right" w:leader="dot" w:pos="9346"/>
            </w:tabs>
            <w:rPr>
              <w:noProof/>
              <w:kern w:val="2"/>
              <w:sz w:val="22"/>
              <w:szCs w:val="22"/>
              <w:lang w:eastAsia="en-NZ"/>
              <w14:ligatures w14:val="standardContextual"/>
            </w:rPr>
          </w:pPr>
          <w:hyperlink w:anchor="_Toc144925725" w:history="1">
            <w:r w:rsidR="00212B18" w:rsidRPr="00FD3A10">
              <w:rPr>
                <w:rStyle w:val="Hyperlink"/>
                <w:noProof/>
              </w:rPr>
              <w:t>Burndown Charts</w:t>
            </w:r>
            <w:r w:rsidR="00212B18">
              <w:rPr>
                <w:noProof/>
                <w:webHidden/>
              </w:rPr>
              <w:tab/>
            </w:r>
            <w:r w:rsidR="00212B18">
              <w:rPr>
                <w:noProof/>
                <w:webHidden/>
              </w:rPr>
              <w:fldChar w:fldCharType="begin"/>
            </w:r>
            <w:r w:rsidR="00212B18">
              <w:rPr>
                <w:noProof/>
                <w:webHidden/>
              </w:rPr>
              <w:instrText xml:space="preserve"> PAGEREF _Toc144925725 \h </w:instrText>
            </w:r>
            <w:r w:rsidR="00212B18">
              <w:rPr>
                <w:noProof/>
                <w:webHidden/>
              </w:rPr>
            </w:r>
            <w:r w:rsidR="00212B18">
              <w:rPr>
                <w:noProof/>
                <w:webHidden/>
              </w:rPr>
              <w:fldChar w:fldCharType="separate"/>
            </w:r>
            <w:r w:rsidR="00212B18">
              <w:rPr>
                <w:noProof/>
                <w:webHidden/>
              </w:rPr>
              <w:t>15</w:t>
            </w:r>
            <w:r w:rsidR="00212B18">
              <w:rPr>
                <w:noProof/>
                <w:webHidden/>
              </w:rPr>
              <w:fldChar w:fldCharType="end"/>
            </w:r>
          </w:hyperlink>
        </w:p>
        <w:p w14:paraId="49139727" w14:textId="43319890" w:rsidR="00212B18" w:rsidRDefault="00000000">
          <w:pPr>
            <w:pStyle w:val="TOC2"/>
            <w:tabs>
              <w:tab w:val="right" w:leader="dot" w:pos="9346"/>
            </w:tabs>
            <w:rPr>
              <w:noProof/>
              <w:kern w:val="2"/>
              <w:sz w:val="22"/>
              <w:szCs w:val="22"/>
              <w:lang w:eastAsia="en-NZ"/>
              <w14:ligatures w14:val="standardContextual"/>
            </w:rPr>
          </w:pPr>
          <w:hyperlink w:anchor="_Toc144925726" w:history="1">
            <w:r w:rsidR="00212B18" w:rsidRPr="00FD3A10">
              <w:rPr>
                <w:rStyle w:val="Hyperlink"/>
                <w:noProof/>
              </w:rPr>
              <w:t>Resources/Access Required</w:t>
            </w:r>
            <w:r w:rsidR="00212B18">
              <w:rPr>
                <w:noProof/>
                <w:webHidden/>
              </w:rPr>
              <w:tab/>
            </w:r>
            <w:r w:rsidR="00212B18">
              <w:rPr>
                <w:noProof/>
                <w:webHidden/>
              </w:rPr>
              <w:fldChar w:fldCharType="begin"/>
            </w:r>
            <w:r w:rsidR="00212B18">
              <w:rPr>
                <w:noProof/>
                <w:webHidden/>
              </w:rPr>
              <w:instrText xml:space="preserve"> PAGEREF _Toc144925726 \h </w:instrText>
            </w:r>
            <w:r w:rsidR="00212B18">
              <w:rPr>
                <w:noProof/>
                <w:webHidden/>
              </w:rPr>
            </w:r>
            <w:r w:rsidR="00212B18">
              <w:rPr>
                <w:noProof/>
                <w:webHidden/>
              </w:rPr>
              <w:fldChar w:fldCharType="separate"/>
            </w:r>
            <w:r w:rsidR="00212B18">
              <w:rPr>
                <w:noProof/>
                <w:webHidden/>
              </w:rPr>
              <w:t>17</w:t>
            </w:r>
            <w:r w:rsidR="00212B18">
              <w:rPr>
                <w:noProof/>
                <w:webHidden/>
              </w:rPr>
              <w:fldChar w:fldCharType="end"/>
            </w:r>
          </w:hyperlink>
        </w:p>
        <w:p w14:paraId="0F9A8285" w14:textId="3C0A136D" w:rsidR="00212B18" w:rsidRDefault="00000000">
          <w:pPr>
            <w:pStyle w:val="TOC1"/>
            <w:tabs>
              <w:tab w:val="right" w:leader="dot" w:pos="9346"/>
            </w:tabs>
            <w:rPr>
              <w:noProof/>
              <w:kern w:val="2"/>
              <w:sz w:val="22"/>
              <w:szCs w:val="22"/>
              <w:lang w:eastAsia="en-NZ"/>
              <w14:ligatures w14:val="standardContextual"/>
            </w:rPr>
          </w:pPr>
          <w:hyperlink w:anchor="_Toc144925727" w:history="1">
            <w:r w:rsidR="00212B18" w:rsidRPr="00FD3A10">
              <w:rPr>
                <w:rStyle w:val="Hyperlink"/>
                <w:noProof/>
              </w:rPr>
              <w:t>Risk Management</w:t>
            </w:r>
            <w:r w:rsidR="00212B18">
              <w:rPr>
                <w:noProof/>
                <w:webHidden/>
              </w:rPr>
              <w:tab/>
            </w:r>
            <w:r w:rsidR="00212B18">
              <w:rPr>
                <w:noProof/>
                <w:webHidden/>
              </w:rPr>
              <w:fldChar w:fldCharType="begin"/>
            </w:r>
            <w:r w:rsidR="00212B18">
              <w:rPr>
                <w:noProof/>
                <w:webHidden/>
              </w:rPr>
              <w:instrText xml:space="preserve"> PAGEREF _Toc144925727 \h </w:instrText>
            </w:r>
            <w:r w:rsidR="00212B18">
              <w:rPr>
                <w:noProof/>
                <w:webHidden/>
              </w:rPr>
            </w:r>
            <w:r w:rsidR="00212B18">
              <w:rPr>
                <w:noProof/>
                <w:webHidden/>
              </w:rPr>
              <w:fldChar w:fldCharType="separate"/>
            </w:r>
            <w:r w:rsidR="00212B18">
              <w:rPr>
                <w:noProof/>
                <w:webHidden/>
              </w:rPr>
              <w:t>18</w:t>
            </w:r>
            <w:r w:rsidR="00212B18">
              <w:rPr>
                <w:noProof/>
                <w:webHidden/>
              </w:rPr>
              <w:fldChar w:fldCharType="end"/>
            </w:r>
          </w:hyperlink>
        </w:p>
        <w:p w14:paraId="358DE981" w14:textId="0A43905F" w:rsidR="00212B18" w:rsidRDefault="00000000">
          <w:pPr>
            <w:pStyle w:val="TOC2"/>
            <w:tabs>
              <w:tab w:val="right" w:leader="dot" w:pos="9346"/>
            </w:tabs>
            <w:rPr>
              <w:noProof/>
              <w:kern w:val="2"/>
              <w:sz w:val="22"/>
              <w:szCs w:val="22"/>
              <w:lang w:eastAsia="en-NZ"/>
              <w14:ligatures w14:val="standardContextual"/>
            </w:rPr>
          </w:pPr>
          <w:hyperlink w:anchor="_Toc144925728" w:history="1">
            <w:r w:rsidR="00212B18" w:rsidRPr="00FD3A10">
              <w:rPr>
                <w:rStyle w:val="Hyperlink"/>
                <w:noProof/>
              </w:rPr>
              <w:t>Approach</w:t>
            </w:r>
            <w:r w:rsidR="00212B18">
              <w:rPr>
                <w:noProof/>
                <w:webHidden/>
              </w:rPr>
              <w:tab/>
            </w:r>
            <w:r w:rsidR="00212B18">
              <w:rPr>
                <w:noProof/>
                <w:webHidden/>
              </w:rPr>
              <w:fldChar w:fldCharType="begin"/>
            </w:r>
            <w:r w:rsidR="00212B18">
              <w:rPr>
                <w:noProof/>
                <w:webHidden/>
              </w:rPr>
              <w:instrText xml:space="preserve"> PAGEREF _Toc144925728 \h </w:instrText>
            </w:r>
            <w:r w:rsidR="00212B18">
              <w:rPr>
                <w:noProof/>
                <w:webHidden/>
              </w:rPr>
            </w:r>
            <w:r w:rsidR="00212B18">
              <w:rPr>
                <w:noProof/>
                <w:webHidden/>
              </w:rPr>
              <w:fldChar w:fldCharType="separate"/>
            </w:r>
            <w:r w:rsidR="00212B18">
              <w:rPr>
                <w:noProof/>
                <w:webHidden/>
              </w:rPr>
              <w:t>18</w:t>
            </w:r>
            <w:r w:rsidR="00212B18">
              <w:rPr>
                <w:noProof/>
                <w:webHidden/>
              </w:rPr>
              <w:fldChar w:fldCharType="end"/>
            </w:r>
          </w:hyperlink>
        </w:p>
        <w:p w14:paraId="2043D4C1" w14:textId="6E3A924A" w:rsidR="00212B18" w:rsidRDefault="00000000">
          <w:pPr>
            <w:pStyle w:val="TOC2"/>
            <w:tabs>
              <w:tab w:val="right" w:leader="dot" w:pos="9346"/>
            </w:tabs>
            <w:rPr>
              <w:noProof/>
              <w:kern w:val="2"/>
              <w:sz w:val="22"/>
              <w:szCs w:val="22"/>
              <w:lang w:eastAsia="en-NZ"/>
              <w14:ligatures w14:val="standardContextual"/>
            </w:rPr>
          </w:pPr>
          <w:hyperlink w:anchor="_Toc144925729" w:history="1">
            <w:r w:rsidR="00212B18" w:rsidRPr="00FD3A10">
              <w:rPr>
                <w:rStyle w:val="Hyperlink"/>
                <w:noProof/>
              </w:rPr>
              <w:t>Risk Table</w:t>
            </w:r>
            <w:r w:rsidR="00212B18">
              <w:rPr>
                <w:noProof/>
                <w:webHidden/>
              </w:rPr>
              <w:tab/>
            </w:r>
            <w:r w:rsidR="00212B18">
              <w:rPr>
                <w:noProof/>
                <w:webHidden/>
              </w:rPr>
              <w:fldChar w:fldCharType="begin"/>
            </w:r>
            <w:r w:rsidR="00212B18">
              <w:rPr>
                <w:noProof/>
                <w:webHidden/>
              </w:rPr>
              <w:instrText xml:space="preserve"> PAGEREF _Toc144925729 \h </w:instrText>
            </w:r>
            <w:r w:rsidR="00212B18">
              <w:rPr>
                <w:noProof/>
                <w:webHidden/>
              </w:rPr>
            </w:r>
            <w:r w:rsidR="00212B18">
              <w:rPr>
                <w:noProof/>
                <w:webHidden/>
              </w:rPr>
              <w:fldChar w:fldCharType="separate"/>
            </w:r>
            <w:r w:rsidR="00212B18">
              <w:rPr>
                <w:noProof/>
                <w:webHidden/>
              </w:rPr>
              <w:t>19</w:t>
            </w:r>
            <w:r w:rsidR="00212B18">
              <w:rPr>
                <w:noProof/>
                <w:webHidden/>
              </w:rPr>
              <w:fldChar w:fldCharType="end"/>
            </w:r>
          </w:hyperlink>
        </w:p>
        <w:p w14:paraId="6545B040" w14:textId="3992F1CD" w:rsidR="00212B18" w:rsidRDefault="00000000">
          <w:pPr>
            <w:pStyle w:val="TOC1"/>
            <w:tabs>
              <w:tab w:val="right" w:leader="dot" w:pos="9346"/>
            </w:tabs>
            <w:rPr>
              <w:noProof/>
              <w:kern w:val="2"/>
              <w:sz w:val="22"/>
              <w:szCs w:val="22"/>
              <w:lang w:eastAsia="en-NZ"/>
              <w14:ligatures w14:val="standardContextual"/>
            </w:rPr>
          </w:pPr>
          <w:hyperlink w:anchor="_Toc144925730" w:history="1">
            <w:r w:rsidR="00212B18" w:rsidRPr="00FD3A10">
              <w:rPr>
                <w:rStyle w:val="Hyperlink"/>
                <w:noProof/>
              </w:rPr>
              <w:t>Quality Assurance</w:t>
            </w:r>
            <w:r w:rsidR="00212B18">
              <w:rPr>
                <w:noProof/>
                <w:webHidden/>
              </w:rPr>
              <w:tab/>
            </w:r>
            <w:r w:rsidR="00212B18">
              <w:rPr>
                <w:noProof/>
                <w:webHidden/>
              </w:rPr>
              <w:fldChar w:fldCharType="begin"/>
            </w:r>
            <w:r w:rsidR="00212B18">
              <w:rPr>
                <w:noProof/>
                <w:webHidden/>
              </w:rPr>
              <w:instrText xml:space="preserve"> PAGEREF _Toc144925730 \h </w:instrText>
            </w:r>
            <w:r w:rsidR="00212B18">
              <w:rPr>
                <w:noProof/>
                <w:webHidden/>
              </w:rPr>
            </w:r>
            <w:r w:rsidR="00212B18">
              <w:rPr>
                <w:noProof/>
                <w:webHidden/>
              </w:rPr>
              <w:fldChar w:fldCharType="separate"/>
            </w:r>
            <w:r w:rsidR="00212B18">
              <w:rPr>
                <w:noProof/>
                <w:webHidden/>
              </w:rPr>
              <w:t>20</w:t>
            </w:r>
            <w:r w:rsidR="00212B18">
              <w:rPr>
                <w:noProof/>
                <w:webHidden/>
              </w:rPr>
              <w:fldChar w:fldCharType="end"/>
            </w:r>
          </w:hyperlink>
        </w:p>
        <w:p w14:paraId="3D8773AC" w14:textId="4FE7D591" w:rsidR="00212B18" w:rsidRDefault="00000000">
          <w:pPr>
            <w:pStyle w:val="TOC2"/>
            <w:tabs>
              <w:tab w:val="right" w:leader="dot" w:pos="9346"/>
            </w:tabs>
            <w:rPr>
              <w:noProof/>
              <w:kern w:val="2"/>
              <w:sz w:val="22"/>
              <w:szCs w:val="22"/>
              <w:lang w:eastAsia="en-NZ"/>
              <w14:ligatures w14:val="standardContextual"/>
            </w:rPr>
          </w:pPr>
          <w:hyperlink w:anchor="_Toc144925731" w:history="1">
            <w:r w:rsidR="00212B18" w:rsidRPr="00FD3A10">
              <w:rPr>
                <w:rStyle w:val="Hyperlink"/>
                <w:noProof/>
              </w:rPr>
              <w:t>Approach</w:t>
            </w:r>
            <w:r w:rsidR="00212B18">
              <w:rPr>
                <w:noProof/>
                <w:webHidden/>
              </w:rPr>
              <w:tab/>
            </w:r>
            <w:r w:rsidR="00212B18">
              <w:rPr>
                <w:noProof/>
                <w:webHidden/>
              </w:rPr>
              <w:fldChar w:fldCharType="begin"/>
            </w:r>
            <w:r w:rsidR="00212B18">
              <w:rPr>
                <w:noProof/>
                <w:webHidden/>
              </w:rPr>
              <w:instrText xml:space="preserve"> PAGEREF _Toc144925731 \h </w:instrText>
            </w:r>
            <w:r w:rsidR="00212B18">
              <w:rPr>
                <w:noProof/>
                <w:webHidden/>
              </w:rPr>
            </w:r>
            <w:r w:rsidR="00212B18">
              <w:rPr>
                <w:noProof/>
                <w:webHidden/>
              </w:rPr>
              <w:fldChar w:fldCharType="separate"/>
            </w:r>
            <w:r w:rsidR="00212B18">
              <w:rPr>
                <w:noProof/>
                <w:webHidden/>
              </w:rPr>
              <w:t>20</w:t>
            </w:r>
            <w:r w:rsidR="00212B18">
              <w:rPr>
                <w:noProof/>
                <w:webHidden/>
              </w:rPr>
              <w:fldChar w:fldCharType="end"/>
            </w:r>
          </w:hyperlink>
        </w:p>
        <w:p w14:paraId="106D60F5" w14:textId="5CE478BB" w:rsidR="00212B18" w:rsidRDefault="00000000">
          <w:pPr>
            <w:pStyle w:val="TOC2"/>
            <w:tabs>
              <w:tab w:val="right" w:leader="dot" w:pos="9346"/>
            </w:tabs>
            <w:rPr>
              <w:noProof/>
              <w:kern w:val="2"/>
              <w:sz w:val="22"/>
              <w:szCs w:val="22"/>
              <w:lang w:eastAsia="en-NZ"/>
              <w14:ligatures w14:val="standardContextual"/>
            </w:rPr>
          </w:pPr>
          <w:hyperlink w:anchor="_Toc144925732" w:history="1">
            <w:r w:rsidR="00212B18" w:rsidRPr="00FD3A10">
              <w:rPr>
                <w:rStyle w:val="Hyperlink"/>
                <w:noProof/>
              </w:rPr>
              <w:t>Quality Assurance Table</w:t>
            </w:r>
            <w:r w:rsidR="00212B18">
              <w:rPr>
                <w:noProof/>
                <w:webHidden/>
              </w:rPr>
              <w:tab/>
            </w:r>
            <w:r w:rsidR="00212B18">
              <w:rPr>
                <w:noProof/>
                <w:webHidden/>
              </w:rPr>
              <w:fldChar w:fldCharType="begin"/>
            </w:r>
            <w:r w:rsidR="00212B18">
              <w:rPr>
                <w:noProof/>
                <w:webHidden/>
              </w:rPr>
              <w:instrText xml:space="preserve"> PAGEREF _Toc144925732 \h </w:instrText>
            </w:r>
            <w:r w:rsidR="00212B18">
              <w:rPr>
                <w:noProof/>
                <w:webHidden/>
              </w:rPr>
            </w:r>
            <w:r w:rsidR="00212B18">
              <w:rPr>
                <w:noProof/>
                <w:webHidden/>
              </w:rPr>
              <w:fldChar w:fldCharType="separate"/>
            </w:r>
            <w:r w:rsidR="00212B18">
              <w:rPr>
                <w:noProof/>
                <w:webHidden/>
              </w:rPr>
              <w:t>21</w:t>
            </w:r>
            <w:r w:rsidR="00212B18">
              <w:rPr>
                <w:noProof/>
                <w:webHidden/>
              </w:rPr>
              <w:fldChar w:fldCharType="end"/>
            </w:r>
          </w:hyperlink>
        </w:p>
        <w:p w14:paraId="4F2D57D1" w14:textId="007EF063" w:rsidR="00212B18" w:rsidRDefault="00000000">
          <w:pPr>
            <w:pStyle w:val="TOC2"/>
            <w:tabs>
              <w:tab w:val="right" w:leader="dot" w:pos="9346"/>
            </w:tabs>
            <w:rPr>
              <w:noProof/>
              <w:kern w:val="2"/>
              <w:sz w:val="22"/>
              <w:szCs w:val="22"/>
              <w:lang w:eastAsia="en-NZ"/>
              <w14:ligatures w14:val="standardContextual"/>
            </w:rPr>
          </w:pPr>
          <w:hyperlink w:anchor="_Toc144925733" w:history="1">
            <w:r w:rsidR="00212B18" w:rsidRPr="00FD3A10">
              <w:rPr>
                <w:rStyle w:val="Hyperlink"/>
                <w:noProof/>
              </w:rPr>
              <w:t>Test Plan/Scenarios/Cases</w:t>
            </w:r>
            <w:r w:rsidR="00212B18">
              <w:rPr>
                <w:noProof/>
                <w:webHidden/>
              </w:rPr>
              <w:tab/>
            </w:r>
            <w:r w:rsidR="00212B18">
              <w:rPr>
                <w:noProof/>
                <w:webHidden/>
              </w:rPr>
              <w:fldChar w:fldCharType="begin"/>
            </w:r>
            <w:r w:rsidR="00212B18">
              <w:rPr>
                <w:noProof/>
                <w:webHidden/>
              </w:rPr>
              <w:instrText xml:space="preserve"> PAGEREF _Toc144925733 \h </w:instrText>
            </w:r>
            <w:r w:rsidR="00212B18">
              <w:rPr>
                <w:noProof/>
                <w:webHidden/>
              </w:rPr>
            </w:r>
            <w:r w:rsidR="00212B18">
              <w:rPr>
                <w:noProof/>
                <w:webHidden/>
              </w:rPr>
              <w:fldChar w:fldCharType="separate"/>
            </w:r>
            <w:r w:rsidR="00212B18">
              <w:rPr>
                <w:noProof/>
                <w:webHidden/>
              </w:rPr>
              <w:t>27</w:t>
            </w:r>
            <w:r w:rsidR="00212B18">
              <w:rPr>
                <w:noProof/>
                <w:webHidden/>
              </w:rPr>
              <w:fldChar w:fldCharType="end"/>
            </w:r>
          </w:hyperlink>
        </w:p>
        <w:p w14:paraId="198ECB57" w14:textId="13B5594A" w:rsidR="00212B18" w:rsidRDefault="00000000">
          <w:pPr>
            <w:pStyle w:val="TOC1"/>
            <w:tabs>
              <w:tab w:val="right" w:leader="dot" w:pos="9346"/>
            </w:tabs>
            <w:rPr>
              <w:noProof/>
              <w:kern w:val="2"/>
              <w:sz w:val="22"/>
              <w:szCs w:val="22"/>
              <w:lang w:eastAsia="en-NZ"/>
              <w14:ligatures w14:val="standardContextual"/>
            </w:rPr>
          </w:pPr>
          <w:hyperlink w:anchor="_Toc144925734" w:history="1">
            <w:r w:rsidR="00212B18" w:rsidRPr="00FD3A10">
              <w:rPr>
                <w:rStyle w:val="Hyperlink"/>
                <w:noProof/>
              </w:rPr>
              <w:t>Methodology</w:t>
            </w:r>
            <w:r w:rsidR="00212B18">
              <w:rPr>
                <w:noProof/>
                <w:webHidden/>
              </w:rPr>
              <w:tab/>
            </w:r>
            <w:r w:rsidR="00212B18">
              <w:rPr>
                <w:noProof/>
                <w:webHidden/>
              </w:rPr>
              <w:fldChar w:fldCharType="begin"/>
            </w:r>
            <w:r w:rsidR="00212B18">
              <w:rPr>
                <w:noProof/>
                <w:webHidden/>
              </w:rPr>
              <w:instrText xml:space="preserve"> PAGEREF _Toc144925734 \h </w:instrText>
            </w:r>
            <w:r w:rsidR="00212B18">
              <w:rPr>
                <w:noProof/>
                <w:webHidden/>
              </w:rPr>
            </w:r>
            <w:r w:rsidR="00212B18">
              <w:rPr>
                <w:noProof/>
                <w:webHidden/>
              </w:rPr>
              <w:fldChar w:fldCharType="separate"/>
            </w:r>
            <w:r w:rsidR="00212B18">
              <w:rPr>
                <w:noProof/>
                <w:webHidden/>
              </w:rPr>
              <w:t>29</w:t>
            </w:r>
            <w:r w:rsidR="00212B18">
              <w:rPr>
                <w:noProof/>
                <w:webHidden/>
              </w:rPr>
              <w:fldChar w:fldCharType="end"/>
            </w:r>
          </w:hyperlink>
        </w:p>
        <w:p w14:paraId="161B76FD" w14:textId="3C417B9D" w:rsidR="00212B18" w:rsidRDefault="00000000">
          <w:pPr>
            <w:pStyle w:val="TOC2"/>
            <w:tabs>
              <w:tab w:val="right" w:leader="dot" w:pos="9346"/>
            </w:tabs>
            <w:rPr>
              <w:noProof/>
              <w:kern w:val="2"/>
              <w:sz w:val="22"/>
              <w:szCs w:val="22"/>
              <w:lang w:eastAsia="en-NZ"/>
              <w14:ligatures w14:val="standardContextual"/>
            </w:rPr>
          </w:pPr>
          <w:hyperlink w:anchor="_Toc144925735" w:history="1">
            <w:r w:rsidR="00212B18" w:rsidRPr="00FD3A10">
              <w:rPr>
                <w:rStyle w:val="Hyperlink"/>
                <w:noProof/>
              </w:rPr>
              <w:t>Overview</w:t>
            </w:r>
            <w:r w:rsidR="00212B18">
              <w:rPr>
                <w:noProof/>
                <w:webHidden/>
              </w:rPr>
              <w:tab/>
            </w:r>
            <w:r w:rsidR="00212B18">
              <w:rPr>
                <w:noProof/>
                <w:webHidden/>
              </w:rPr>
              <w:fldChar w:fldCharType="begin"/>
            </w:r>
            <w:r w:rsidR="00212B18">
              <w:rPr>
                <w:noProof/>
                <w:webHidden/>
              </w:rPr>
              <w:instrText xml:space="preserve"> PAGEREF _Toc144925735 \h </w:instrText>
            </w:r>
            <w:r w:rsidR="00212B18">
              <w:rPr>
                <w:noProof/>
                <w:webHidden/>
              </w:rPr>
            </w:r>
            <w:r w:rsidR="00212B18">
              <w:rPr>
                <w:noProof/>
                <w:webHidden/>
              </w:rPr>
              <w:fldChar w:fldCharType="separate"/>
            </w:r>
            <w:r w:rsidR="00212B18">
              <w:rPr>
                <w:noProof/>
                <w:webHidden/>
              </w:rPr>
              <w:t>29</w:t>
            </w:r>
            <w:r w:rsidR="00212B18">
              <w:rPr>
                <w:noProof/>
                <w:webHidden/>
              </w:rPr>
              <w:fldChar w:fldCharType="end"/>
            </w:r>
          </w:hyperlink>
        </w:p>
        <w:p w14:paraId="36B08C19" w14:textId="48A3CB4C" w:rsidR="00212B18" w:rsidRDefault="00000000">
          <w:pPr>
            <w:pStyle w:val="TOC2"/>
            <w:tabs>
              <w:tab w:val="right" w:leader="dot" w:pos="9346"/>
            </w:tabs>
            <w:rPr>
              <w:noProof/>
              <w:kern w:val="2"/>
              <w:sz w:val="22"/>
              <w:szCs w:val="22"/>
              <w:lang w:eastAsia="en-NZ"/>
              <w14:ligatures w14:val="standardContextual"/>
            </w:rPr>
          </w:pPr>
          <w:hyperlink w:anchor="_Toc144925736" w:history="1">
            <w:r w:rsidR="00212B18" w:rsidRPr="00FD3A10">
              <w:rPr>
                <w:rStyle w:val="Hyperlink"/>
                <w:noProof/>
              </w:rPr>
              <w:t>Literature Review</w:t>
            </w:r>
            <w:r w:rsidR="00212B18">
              <w:rPr>
                <w:noProof/>
                <w:webHidden/>
              </w:rPr>
              <w:tab/>
            </w:r>
            <w:r w:rsidR="00212B18">
              <w:rPr>
                <w:noProof/>
                <w:webHidden/>
              </w:rPr>
              <w:fldChar w:fldCharType="begin"/>
            </w:r>
            <w:r w:rsidR="00212B18">
              <w:rPr>
                <w:noProof/>
                <w:webHidden/>
              </w:rPr>
              <w:instrText xml:space="preserve"> PAGEREF _Toc144925736 \h </w:instrText>
            </w:r>
            <w:r w:rsidR="00212B18">
              <w:rPr>
                <w:noProof/>
                <w:webHidden/>
              </w:rPr>
            </w:r>
            <w:r w:rsidR="00212B18">
              <w:rPr>
                <w:noProof/>
                <w:webHidden/>
              </w:rPr>
              <w:fldChar w:fldCharType="separate"/>
            </w:r>
            <w:r w:rsidR="00212B18">
              <w:rPr>
                <w:noProof/>
                <w:webHidden/>
              </w:rPr>
              <w:t>29</w:t>
            </w:r>
            <w:r w:rsidR="00212B18">
              <w:rPr>
                <w:noProof/>
                <w:webHidden/>
              </w:rPr>
              <w:fldChar w:fldCharType="end"/>
            </w:r>
          </w:hyperlink>
        </w:p>
        <w:p w14:paraId="2DFB59CC" w14:textId="1A5492DD" w:rsidR="00212B18" w:rsidRDefault="00000000">
          <w:pPr>
            <w:pStyle w:val="TOC2"/>
            <w:tabs>
              <w:tab w:val="right" w:leader="dot" w:pos="9346"/>
            </w:tabs>
            <w:rPr>
              <w:noProof/>
              <w:kern w:val="2"/>
              <w:sz w:val="22"/>
              <w:szCs w:val="22"/>
              <w:lang w:eastAsia="en-NZ"/>
              <w14:ligatures w14:val="standardContextual"/>
            </w:rPr>
          </w:pPr>
          <w:hyperlink w:anchor="_Toc144925737" w:history="1">
            <w:r w:rsidR="00212B18" w:rsidRPr="00FD3A10">
              <w:rPr>
                <w:rStyle w:val="Hyperlink"/>
                <w:noProof/>
              </w:rPr>
              <w:t>Critique (Pros and Cons)</w:t>
            </w:r>
            <w:r w:rsidR="00212B18">
              <w:rPr>
                <w:noProof/>
                <w:webHidden/>
              </w:rPr>
              <w:tab/>
            </w:r>
            <w:r w:rsidR="00212B18">
              <w:rPr>
                <w:noProof/>
                <w:webHidden/>
              </w:rPr>
              <w:fldChar w:fldCharType="begin"/>
            </w:r>
            <w:r w:rsidR="00212B18">
              <w:rPr>
                <w:noProof/>
                <w:webHidden/>
              </w:rPr>
              <w:instrText xml:space="preserve"> PAGEREF _Toc144925737 \h </w:instrText>
            </w:r>
            <w:r w:rsidR="00212B18">
              <w:rPr>
                <w:noProof/>
                <w:webHidden/>
              </w:rPr>
            </w:r>
            <w:r w:rsidR="00212B18">
              <w:rPr>
                <w:noProof/>
                <w:webHidden/>
              </w:rPr>
              <w:fldChar w:fldCharType="separate"/>
            </w:r>
            <w:r w:rsidR="00212B18">
              <w:rPr>
                <w:noProof/>
                <w:webHidden/>
              </w:rPr>
              <w:t>32</w:t>
            </w:r>
            <w:r w:rsidR="00212B18">
              <w:rPr>
                <w:noProof/>
                <w:webHidden/>
              </w:rPr>
              <w:fldChar w:fldCharType="end"/>
            </w:r>
          </w:hyperlink>
        </w:p>
        <w:p w14:paraId="1EB0C239" w14:textId="61392043" w:rsidR="00212B18" w:rsidRDefault="00000000">
          <w:pPr>
            <w:pStyle w:val="TOC1"/>
            <w:tabs>
              <w:tab w:val="right" w:leader="dot" w:pos="9346"/>
            </w:tabs>
            <w:rPr>
              <w:noProof/>
              <w:kern w:val="2"/>
              <w:sz w:val="22"/>
              <w:szCs w:val="22"/>
              <w:lang w:eastAsia="en-NZ"/>
              <w14:ligatures w14:val="standardContextual"/>
            </w:rPr>
          </w:pPr>
          <w:hyperlink w:anchor="_Toc144925738" w:history="1">
            <w:r w:rsidR="00212B18" w:rsidRPr="00FD3A10">
              <w:rPr>
                <w:rStyle w:val="Hyperlink"/>
                <w:noProof/>
              </w:rPr>
              <w:t>Professionalism</w:t>
            </w:r>
            <w:r w:rsidR="00212B18">
              <w:rPr>
                <w:noProof/>
                <w:webHidden/>
              </w:rPr>
              <w:tab/>
            </w:r>
            <w:r w:rsidR="00212B18">
              <w:rPr>
                <w:noProof/>
                <w:webHidden/>
              </w:rPr>
              <w:fldChar w:fldCharType="begin"/>
            </w:r>
            <w:r w:rsidR="00212B18">
              <w:rPr>
                <w:noProof/>
                <w:webHidden/>
              </w:rPr>
              <w:instrText xml:space="preserve"> PAGEREF _Toc144925738 \h </w:instrText>
            </w:r>
            <w:r w:rsidR="00212B18">
              <w:rPr>
                <w:noProof/>
                <w:webHidden/>
              </w:rPr>
            </w:r>
            <w:r w:rsidR="00212B18">
              <w:rPr>
                <w:noProof/>
                <w:webHidden/>
              </w:rPr>
              <w:fldChar w:fldCharType="separate"/>
            </w:r>
            <w:r w:rsidR="00212B18">
              <w:rPr>
                <w:noProof/>
                <w:webHidden/>
              </w:rPr>
              <w:t>35</w:t>
            </w:r>
            <w:r w:rsidR="00212B18">
              <w:rPr>
                <w:noProof/>
                <w:webHidden/>
              </w:rPr>
              <w:fldChar w:fldCharType="end"/>
            </w:r>
          </w:hyperlink>
        </w:p>
        <w:p w14:paraId="7E17D9BF" w14:textId="02D37F5B" w:rsidR="00212B18" w:rsidRDefault="00000000">
          <w:pPr>
            <w:pStyle w:val="TOC2"/>
            <w:tabs>
              <w:tab w:val="right" w:leader="dot" w:pos="9346"/>
            </w:tabs>
            <w:rPr>
              <w:noProof/>
              <w:kern w:val="2"/>
              <w:sz w:val="22"/>
              <w:szCs w:val="22"/>
              <w:lang w:eastAsia="en-NZ"/>
              <w14:ligatures w14:val="standardContextual"/>
            </w:rPr>
          </w:pPr>
          <w:hyperlink w:anchor="_Toc144925739" w:history="1">
            <w:r w:rsidR="00212B18" w:rsidRPr="00FD3A10">
              <w:rPr>
                <w:rStyle w:val="Hyperlink"/>
                <w:noProof/>
              </w:rPr>
              <w:t>Professional Standards</w:t>
            </w:r>
            <w:r w:rsidR="00212B18">
              <w:rPr>
                <w:noProof/>
                <w:webHidden/>
              </w:rPr>
              <w:tab/>
            </w:r>
            <w:r w:rsidR="00212B18">
              <w:rPr>
                <w:noProof/>
                <w:webHidden/>
              </w:rPr>
              <w:fldChar w:fldCharType="begin"/>
            </w:r>
            <w:r w:rsidR="00212B18">
              <w:rPr>
                <w:noProof/>
                <w:webHidden/>
              </w:rPr>
              <w:instrText xml:space="preserve"> PAGEREF _Toc144925739 \h </w:instrText>
            </w:r>
            <w:r w:rsidR="00212B18">
              <w:rPr>
                <w:noProof/>
                <w:webHidden/>
              </w:rPr>
            </w:r>
            <w:r w:rsidR="00212B18">
              <w:rPr>
                <w:noProof/>
                <w:webHidden/>
              </w:rPr>
              <w:fldChar w:fldCharType="separate"/>
            </w:r>
            <w:r w:rsidR="00212B18">
              <w:rPr>
                <w:noProof/>
                <w:webHidden/>
              </w:rPr>
              <w:t>35</w:t>
            </w:r>
            <w:r w:rsidR="00212B18">
              <w:rPr>
                <w:noProof/>
                <w:webHidden/>
              </w:rPr>
              <w:fldChar w:fldCharType="end"/>
            </w:r>
          </w:hyperlink>
        </w:p>
        <w:p w14:paraId="74097ACE" w14:textId="4CF51E2E" w:rsidR="00212B18" w:rsidRDefault="00000000">
          <w:pPr>
            <w:pStyle w:val="TOC2"/>
            <w:tabs>
              <w:tab w:val="right" w:leader="dot" w:pos="9346"/>
            </w:tabs>
            <w:rPr>
              <w:noProof/>
              <w:kern w:val="2"/>
              <w:sz w:val="22"/>
              <w:szCs w:val="22"/>
              <w:lang w:eastAsia="en-NZ"/>
              <w14:ligatures w14:val="standardContextual"/>
            </w:rPr>
          </w:pPr>
          <w:hyperlink w:anchor="_Toc144925740" w:history="1">
            <w:r w:rsidR="00212B18" w:rsidRPr="00FD3A10">
              <w:rPr>
                <w:rStyle w:val="Hyperlink"/>
                <w:noProof/>
              </w:rPr>
              <w:t>Relevance of ITP Code of Ethics</w:t>
            </w:r>
            <w:r w:rsidR="00212B18">
              <w:rPr>
                <w:noProof/>
                <w:webHidden/>
              </w:rPr>
              <w:tab/>
            </w:r>
            <w:r w:rsidR="00212B18">
              <w:rPr>
                <w:noProof/>
                <w:webHidden/>
              </w:rPr>
              <w:fldChar w:fldCharType="begin"/>
            </w:r>
            <w:r w:rsidR="00212B18">
              <w:rPr>
                <w:noProof/>
                <w:webHidden/>
              </w:rPr>
              <w:instrText xml:space="preserve"> PAGEREF _Toc144925740 \h </w:instrText>
            </w:r>
            <w:r w:rsidR="00212B18">
              <w:rPr>
                <w:noProof/>
                <w:webHidden/>
              </w:rPr>
            </w:r>
            <w:r w:rsidR="00212B18">
              <w:rPr>
                <w:noProof/>
                <w:webHidden/>
              </w:rPr>
              <w:fldChar w:fldCharType="separate"/>
            </w:r>
            <w:r w:rsidR="00212B18">
              <w:rPr>
                <w:noProof/>
                <w:webHidden/>
              </w:rPr>
              <w:t>36</w:t>
            </w:r>
            <w:r w:rsidR="00212B18">
              <w:rPr>
                <w:noProof/>
                <w:webHidden/>
              </w:rPr>
              <w:fldChar w:fldCharType="end"/>
            </w:r>
          </w:hyperlink>
        </w:p>
        <w:p w14:paraId="2AB92BF2" w14:textId="36983C9E" w:rsidR="00212B18" w:rsidRDefault="00000000">
          <w:pPr>
            <w:pStyle w:val="TOC2"/>
            <w:tabs>
              <w:tab w:val="right" w:leader="dot" w:pos="9346"/>
            </w:tabs>
            <w:rPr>
              <w:noProof/>
              <w:kern w:val="2"/>
              <w:sz w:val="22"/>
              <w:szCs w:val="22"/>
              <w:lang w:eastAsia="en-NZ"/>
              <w14:ligatures w14:val="standardContextual"/>
            </w:rPr>
          </w:pPr>
          <w:hyperlink w:anchor="_Toc144925741" w:history="1">
            <w:r w:rsidR="00212B18" w:rsidRPr="00FD3A10">
              <w:rPr>
                <w:rStyle w:val="Hyperlink"/>
                <w:noProof/>
              </w:rPr>
              <w:t>Relevant Legislation</w:t>
            </w:r>
            <w:r w:rsidR="00212B18">
              <w:rPr>
                <w:noProof/>
                <w:webHidden/>
              </w:rPr>
              <w:tab/>
            </w:r>
            <w:r w:rsidR="00212B18">
              <w:rPr>
                <w:noProof/>
                <w:webHidden/>
              </w:rPr>
              <w:fldChar w:fldCharType="begin"/>
            </w:r>
            <w:r w:rsidR="00212B18">
              <w:rPr>
                <w:noProof/>
                <w:webHidden/>
              </w:rPr>
              <w:instrText xml:space="preserve"> PAGEREF _Toc144925741 \h </w:instrText>
            </w:r>
            <w:r w:rsidR="00212B18">
              <w:rPr>
                <w:noProof/>
                <w:webHidden/>
              </w:rPr>
            </w:r>
            <w:r w:rsidR="00212B18">
              <w:rPr>
                <w:noProof/>
                <w:webHidden/>
              </w:rPr>
              <w:fldChar w:fldCharType="separate"/>
            </w:r>
            <w:r w:rsidR="00212B18">
              <w:rPr>
                <w:noProof/>
                <w:webHidden/>
              </w:rPr>
              <w:t>37</w:t>
            </w:r>
            <w:r w:rsidR="00212B18">
              <w:rPr>
                <w:noProof/>
                <w:webHidden/>
              </w:rPr>
              <w:fldChar w:fldCharType="end"/>
            </w:r>
          </w:hyperlink>
        </w:p>
        <w:p w14:paraId="1CD7A72D" w14:textId="4C0AFFE1" w:rsidR="00212B18" w:rsidRDefault="00000000">
          <w:pPr>
            <w:pStyle w:val="TOC1"/>
            <w:tabs>
              <w:tab w:val="right" w:leader="dot" w:pos="9346"/>
            </w:tabs>
            <w:rPr>
              <w:noProof/>
              <w:kern w:val="2"/>
              <w:sz w:val="22"/>
              <w:szCs w:val="22"/>
              <w:lang w:eastAsia="en-NZ"/>
              <w14:ligatures w14:val="standardContextual"/>
            </w:rPr>
          </w:pPr>
          <w:hyperlink w:anchor="_Toc144925742" w:history="1">
            <w:r w:rsidR="00212B18" w:rsidRPr="00FD3A10">
              <w:rPr>
                <w:rStyle w:val="Hyperlink"/>
                <w:noProof/>
              </w:rPr>
              <w:t>Sustainability, Inclusive Practice and Te Tiriti o Waitangi</w:t>
            </w:r>
            <w:r w:rsidR="00212B18">
              <w:rPr>
                <w:noProof/>
                <w:webHidden/>
              </w:rPr>
              <w:tab/>
            </w:r>
            <w:r w:rsidR="00212B18">
              <w:rPr>
                <w:noProof/>
                <w:webHidden/>
              </w:rPr>
              <w:fldChar w:fldCharType="begin"/>
            </w:r>
            <w:r w:rsidR="00212B18">
              <w:rPr>
                <w:noProof/>
                <w:webHidden/>
              </w:rPr>
              <w:instrText xml:space="preserve"> PAGEREF _Toc144925742 \h </w:instrText>
            </w:r>
            <w:r w:rsidR="00212B18">
              <w:rPr>
                <w:noProof/>
                <w:webHidden/>
              </w:rPr>
            </w:r>
            <w:r w:rsidR="00212B18">
              <w:rPr>
                <w:noProof/>
                <w:webHidden/>
              </w:rPr>
              <w:fldChar w:fldCharType="separate"/>
            </w:r>
            <w:r w:rsidR="00212B18">
              <w:rPr>
                <w:noProof/>
                <w:webHidden/>
              </w:rPr>
              <w:t>39</w:t>
            </w:r>
            <w:r w:rsidR="00212B18">
              <w:rPr>
                <w:noProof/>
                <w:webHidden/>
              </w:rPr>
              <w:fldChar w:fldCharType="end"/>
            </w:r>
          </w:hyperlink>
        </w:p>
        <w:p w14:paraId="18352F09" w14:textId="3CBC4795" w:rsidR="00212B18" w:rsidRDefault="00000000">
          <w:pPr>
            <w:pStyle w:val="TOC2"/>
            <w:tabs>
              <w:tab w:val="right" w:leader="dot" w:pos="9346"/>
            </w:tabs>
            <w:rPr>
              <w:noProof/>
              <w:kern w:val="2"/>
              <w:sz w:val="22"/>
              <w:szCs w:val="22"/>
              <w:lang w:eastAsia="en-NZ"/>
              <w14:ligatures w14:val="standardContextual"/>
            </w:rPr>
          </w:pPr>
          <w:hyperlink w:anchor="_Toc144925743" w:history="1">
            <w:r w:rsidR="00212B18" w:rsidRPr="00FD3A10">
              <w:rPr>
                <w:rStyle w:val="Hyperlink"/>
                <w:noProof/>
              </w:rPr>
              <w:t>Relevance of Principles to Student and Industry</w:t>
            </w:r>
            <w:r w:rsidR="00212B18">
              <w:rPr>
                <w:noProof/>
                <w:webHidden/>
              </w:rPr>
              <w:tab/>
            </w:r>
            <w:r w:rsidR="00212B18">
              <w:rPr>
                <w:noProof/>
                <w:webHidden/>
              </w:rPr>
              <w:fldChar w:fldCharType="begin"/>
            </w:r>
            <w:r w:rsidR="00212B18">
              <w:rPr>
                <w:noProof/>
                <w:webHidden/>
              </w:rPr>
              <w:instrText xml:space="preserve"> PAGEREF _Toc144925743 \h </w:instrText>
            </w:r>
            <w:r w:rsidR="00212B18">
              <w:rPr>
                <w:noProof/>
                <w:webHidden/>
              </w:rPr>
            </w:r>
            <w:r w:rsidR="00212B18">
              <w:rPr>
                <w:noProof/>
                <w:webHidden/>
              </w:rPr>
              <w:fldChar w:fldCharType="separate"/>
            </w:r>
            <w:r w:rsidR="00212B18">
              <w:rPr>
                <w:noProof/>
                <w:webHidden/>
              </w:rPr>
              <w:t>39</w:t>
            </w:r>
            <w:r w:rsidR="00212B18">
              <w:rPr>
                <w:noProof/>
                <w:webHidden/>
              </w:rPr>
              <w:fldChar w:fldCharType="end"/>
            </w:r>
          </w:hyperlink>
        </w:p>
        <w:p w14:paraId="4B5A1CE6" w14:textId="466C8CF1" w:rsidR="00212B18" w:rsidRDefault="00000000">
          <w:pPr>
            <w:pStyle w:val="TOC1"/>
            <w:tabs>
              <w:tab w:val="right" w:leader="dot" w:pos="9346"/>
            </w:tabs>
            <w:rPr>
              <w:noProof/>
              <w:kern w:val="2"/>
              <w:sz w:val="22"/>
              <w:szCs w:val="22"/>
              <w:lang w:eastAsia="en-NZ"/>
              <w14:ligatures w14:val="standardContextual"/>
            </w:rPr>
          </w:pPr>
          <w:hyperlink w:anchor="_Toc144925744" w:history="1">
            <w:r w:rsidR="00212B18" w:rsidRPr="00FD3A10">
              <w:rPr>
                <w:rStyle w:val="Hyperlink"/>
                <w:noProof/>
              </w:rPr>
              <w:t>Self-Assessments</w:t>
            </w:r>
            <w:r w:rsidR="00212B18">
              <w:rPr>
                <w:noProof/>
                <w:webHidden/>
              </w:rPr>
              <w:tab/>
            </w:r>
            <w:r w:rsidR="00212B18">
              <w:rPr>
                <w:noProof/>
                <w:webHidden/>
              </w:rPr>
              <w:fldChar w:fldCharType="begin"/>
            </w:r>
            <w:r w:rsidR="00212B18">
              <w:rPr>
                <w:noProof/>
                <w:webHidden/>
              </w:rPr>
              <w:instrText xml:space="preserve"> PAGEREF _Toc144925744 \h </w:instrText>
            </w:r>
            <w:r w:rsidR="00212B18">
              <w:rPr>
                <w:noProof/>
                <w:webHidden/>
              </w:rPr>
            </w:r>
            <w:r w:rsidR="00212B18">
              <w:rPr>
                <w:noProof/>
                <w:webHidden/>
              </w:rPr>
              <w:fldChar w:fldCharType="separate"/>
            </w:r>
            <w:r w:rsidR="00212B18">
              <w:rPr>
                <w:noProof/>
                <w:webHidden/>
              </w:rPr>
              <w:t>41</w:t>
            </w:r>
            <w:r w:rsidR="00212B18">
              <w:rPr>
                <w:noProof/>
                <w:webHidden/>
              </w:rPr>
              <w:fldChar w:fldCharType="end"/>
            </w:r>
          </w:hyperlink>
        </w:p>
        <w:p w14:paraId="5B1378F9" w14:textId="39D99810" w:rsidR="00212B18" w:rsidRDefault="00000000">
          <w:pPr>
            <w:pStyle w:val="TOC1"/>
            <w:tabs>
              <w:tab w:val="right" w:leader="dot" w:pos="9346"/>
            </w:tabs>
            <w:rPr>
              <w:noProof/>
              <w:kern w:val="2"/>
              <w:sz w:val="22"/>
              <w:szCs w:val="22"/>
              <w:lang w:eastAsia="en-NZ"/>
              <w14:ligatures w14:val="standardContextual"/>
            </w:rPr>
          </w:pPr>
          <w:hyperlink w:anchor="_Toc144925745" w:history="1">
            <w:r w:rsidR="00212B18" w:rsidRPr="00FD3A10">
              <w:rPr>
                <w:rStyle w:val="Hyperlink"/>
                <w:noProof/>
              </w:rPr>
              <w:t>Reflections</w:t>
            </w:r>
            <w:r w:rsidR="00212B18">
              <w:rPr>
                <w:noProof/>
                <w:webHidden/>
              </w:rPr>
              <w:tab/>
            </w:r>
            <w:r w:rsidR="00212B18">
              <w:rPr>
                <w:noProof/>
                <w:webHidden/>
              </w:rPr>
              <w:fldChar w:fldCharType="begin"/>
            </w:r>
            <w:r w:rsidR="00212B18">
              <w:rPr>
                <w:noProof/>
                <w:webHidden/>
              </w:rPr>
              <w:instrText xml:space="preserve"> PAGEREF _Toc144925745 \h </w:instrText>
            </w:r>
            <w:r w:rsidR="00212B18">
              <w:rPr>
                <w:noProof/>
                <w:webHidden/>
              </w:rPr>
            </w:r>
            <w:r w:rsidR="00212B18">
              <w:rPr>
                <w:noProof/>
                <w:webHidden/>
              </w:rPr>
              <w:fldChar w:fldCharType="separate"/>
            </w:r>
            <w:r w:rsidR="00212B18">
              <w:rPr>
                <w:noProof/>
                <w:webHidden/>
              </w:rPr>
              <w:t>41</w:t>
            </w:r>
            <w:r w:rsidR="00212B18">
              <w:rPr>
                <w:noProof/>
                <w:webHidden/>
              </w:rPr>
              <w:fldChar w:fldCharType="end"/>
            </w:r>
          </w:hyperlink>
        </w:p>
        <w:p w14:paraId="1514C4FF" w14:textId="30E2E174" w:rsidR="00212B18" w:rsidRDefault="00000000">
          <w:pPr>
            <w:pStyle w:val="TOC2"/>
            <w:tabs>
              <w:tab w:val="right" w:leader="dot" w:pos="9346"/>
            </w:tabs>
            <w:rPr>
              <w:noProof/>
              <w:kern w:val="2"/>
              <w:sz w:val="22"/>
              <w:szCs w:val="22"/>
              <w:lang w:eastAsia="en-NZ"/>
              <w14:ligatures w14:val="standardContextual"/>
            </w:rPr>
          </w:pPr>
          <w:hyperlink w:anchor="_Toc144925746" w:history="1">
            <w:r w:rsidR="00212B18" w:rsidRPr="00FD3A10">
              <w:rPr>
                <w:rStyle w:val="Hyperlink"/>
                <w:noProof/>
              </w:rPr>
              <w:t>Approach</w:t>
            </w:r>
            <w:r w:rsidR="00212B18">
              <w:rPr>
                <w:noProof/>
                <w:webHidden/>
              </w:rPr>
              <w:tab/>
            </w:r>
            <w:r w:rsidR="00212B18">
              <w:rPr>
                <w:noProof/>
                <w:webHidden/>
              </w:rPr>
              <w:fldChar w:fldCharType="begin"/>
            </w:r>
            <w:r w:rsidR="00212B18">
              <w:rPr>
                <w:noProof/>
                <w:webHidden/>
              </w:rPr>
              <w:instrText xml:space="preserve"> PAGEREF _Toc144925746 \h </w:instrText>
            </w:r>
            <w:r w:rsidR="00212B18">
              <w:rPr>
                <w:noProof/>
                <w:webHidden/>
              </w:rPr>
            </w:r>
            <w:r w:rsidR="00212B18">
              <w:rPr>
                <w:noProof/>
                <w:webHidden/>
              </w:rPr>
              <w:fldChar w:fldCharType="separate"/>
            </w:r>
            <w:r w:rsidR="00212B18">
              <w:rPr>
                <w:noProof/>
                <w:webHidden/>
              </w:rPr>
              <w:t>41</w:t>
            </w:r>
            <w:r w:rsidR="00212B18">
              <w:rPr>
                <w:noProof/>
                <w:webHidden/>
              </w:rPr>
              <w:fldChar w:fldCharType="end"/>
            </w:r>
          </w:hyperlink>
        </w:p>
        <w:p w14:paraId="58D62AA0" w14:textId="2026681E" w:rsidR="00212B18" w:rsidRDefault="00000000">
          <w:pPr>
            <w:pStyle w:val="TOC1"/>
            <w:tabs>
              <w:tab w:val="right" w:leader="dot" w:pos="9346"/>
            </w:tabs>
            <w:rPr>
              <w:noProof/>
              <w:kern w:val="2"/>
              <w:sz w:val="22"/>
              <w:szCs w:val="22"/>
              <w:lang w:eastAsia="en-NZ"/>
              <w14:ligatures w14:val="standardContextual"/>
            </w:rPr>
          </w:pPr>
          <w:hyperlink w:anchor="_Toc144925747" w:history="1">
            <w:r w:rsidR="00212B18" w:rsidRPr="00FD3A10">
              <w:rPr>
                <w:rStyle w:val="Hyperlink"/>
                <w:noProof/>
              </w:rPr>
              <w:t>References</w:t>
            </w:r>
            <w:r w:rsidR="00212B18">
              <w:rPr>
                <w:noProof/>
                <w:webHidden/>
              </w:rPr>
              <w:tab/>
            </w:r>
            <w:r w:rsidR="00212B18">
              <w:rPr>
                <w:noProof/>
                <w:webHidden/>
              </w:rPr>
              <w:fldChar w:fldCharType="begin"/>
            </w:r>
            <w:r w:rsidR="00212B18">
              <w:rPr>
                <w:noProof/>
                <w:webHidden/>
              </w:rPr>
              <w:instrText xml:space="preserve"> PAGEREF _Toc144925747 \h </w:instrText>
            </w:r>
            <w:r w:rsidR="00212B18">
              <w:rPr>
                <w:noProof/>
                <w:webHidden/>
              </w:rPr>
            </w:r>
            <w:r w:rsidR="00212B18">
              <w:rPr>
                <w:noProof/>
                <w:webHidden/>
              </w:rPr>
              <w:fldChar w:fldCharType="separate"/>
            </w:r>
            <w:r w:rsidR="00212B18">
              <w:rPr>
                <w:noProof/>
                <w:webHidden/>
              </w:rPr>
              <w:t>42</w:t>
            </w:r>
            <w:r w:rsidR="00212B18">
              <w:rPr>
                <w:noProof/>
                <w:webHidden/>
              </w:rPr>
              <w:fldChar w:fldCharType="end"/>
            </w:r>
          </w:hyperlink>
        </w:p>
        <w:p w14:paraId="2B2E1A9C" w14:textId="4740C137" w:rsidR="00212B18" w:rsidRDefault="00000000">
          <w:pPr>
            <w:pStyle w:val="TOC1"/>
            <w:tabs>
              <w:tab w:val="right" w:leader="dot" w:pos="9346"/>
            </w:tabs>
            <w:rPr>
              <w:noProof/>
              <w:kern w:val="2"/>
              <w:sz w:val="22"/>
              <w:szCs w:val="22"/>
              <w:lang w:eastAsia="en-NZ"/>
              <w14:ligatures w14:val="standardContextual"/>
            </w:rPr>
          </w:pPr>
          <w:hyperlink w:anchor="_Toc144925748" w:history="1">
            <w:r w:rsidR="00212B18" w:rsidRPr="00FD3A10">
              <w:rPr>
                <w:rStyle w:val="Hyperlink"/>
                <w:noProof/>
              </w:rPr>
              <w:t>Appendices</w:t>
            </w:r>
            <w:r w:rsidR="00212B18">
              <w:rPr>
                <w:noProof/>
                <w:webHidden/>
              </w:rPr>
              <w:tab/>
            </w:r>
            <w:r w:rsidR="00212B18">
              <w:rPr>
                <w:noProof/>
                <w:webHidden/>
              </w:rPr>
              <w:fldChar w:fldCharType="begin"/>
            </w:r>
            <w:r w:rsidR="00212B18">
              <w:rPr>
                <w:noProof/>
                <w:webHidden/>
              </w:rPr>
              <w:instrText xml:space="preserve"> PAGEREF _Toc144925748 \h </w:instrText>
            </w:r>
            <w:r w:rsidR="00212B18">
              <w:rPr>
                <w:noProof/>
                <w:webHidden/>
              </w:rPr>
            </w:r>
            <w:r w:rsidR="00212B18">
              <w:rPr>
                <w:noProof/>
                <w:webHidden/>
              </w:rPr>
              <w:fldChar w:fldCharType="separate"/>
            </w:r>
            <w:r w:rsidR="00212B18">
              <w:rPr>
                <w:noProof/>
                <w:webHidden/>
              </w:rPr>
              <w:t>44</w:t>
            </w:r>
            <w:r w:rsidR="00212B18">
              <w:rPr>
                <w:noProof/>
                <w:webHidden/>
              </w:rPr>
              <w:fldChar w:fldCharType="end"/>
            </w:r>
          </w:hyperlink>
        </w:p>
        <w:p w14:paraId="11AD711A" w14:textId="22BFAE63" w:rsidR="00A9399F" w:rsidRDefault="00FF22B1">
          <w:r>
            <w:fldChar w:fldCharType="end"/>
          </w:r>
        </w:p>
      </w:sdtContent>
    </w:sdt>
    <w:p w14:paraId="5374798E" w14:textId="77777777" w:rsidR="003C396B" w:rsidRDefault="003C396B">
      <w:pPr>
        <w:spacing w:after="200" w:line="288" w:lineRule="auto"/>
        <w:rPr>
          <w:rFonts w:asciiTheme="majorHAnsi" w:eastAsiaTheme="majorEastAsia" w:hAnsiTheme="majorHAnsi" w:cstheme="majorBidi"/>
          <w:sz w:val="42"/>
          <w:szCs w:val="40"/>
        </w:rPr>
      </w:pPr>
      <w:r>
        <w:br w:type="page"/>
      </w:r>
    </w:p>
    <w:p w14:paraId="70CF0CA2" w14:textId="63CD3B9A" w:rsidR="00085244" w:rsidRPr="00C6271B" w:rsidRDefault="00085244" w:rsidP="00C6271B">
      <w:pPr>
        <w:pStyle w:val="TOCHeading"/>
      </w:pPr>
      <w:r w:rsidRPr="00C6271B">
        <w:lastRenderedPageBreak/>
        <w:t>Document Control</w:t>
      </w:r>
    </w:p>
    <w:tbl>
      <w:tblPr>
        <w:tblStyle w:val="GridTable4-Accent5"/>
        <w:tblW w:w="0" w:type="auto"/>
        <w:tblLook w:val="04A0" w:firstRow="1" w:lastRow="0" w:firstColumn="1" w:lastColumn="0" w:noHBand="0" w:noVBand="1"/>
      </w:tblPr>
      <w:tblGrid>
        <w:gridCol w:w="1375"/>
        <w:gridCol w:w="2480"/>
        <w:gridCol w:w="977"/>
        <w:gridCol w:w="4339"/>
      </w:tblGrid>
      <w:tr w:rsidR="00FE6397" w14:paraId="687E78E7" w14:textId="77777777" w:rsidTr="00113F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6A66E011" w14:textId="77777777" w:rsidR="00FE6397" w:rsidRDefault="00FE6397" w:rsidP="00113F83">
            <w:r>
              <w:t>Date</w:t>
            </w:r>
          </w:p>
        </w:tc>
        <w:tc>
          <w:tcPr>
            <w:tcW w:w="2480" w:type="dxa"/>
          </w:tcPr>
          <w:p w14:paraId="07AED18F" w14:textId="77777777" w:rsidR="00FE6397" w:rsidRDefault="00FE6397" w:rsidP="00113F83">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58AA0535" w14:textId="77777777" w:rsidR="00FE6397" w:rsidRDefault="00FE6397" w:rsidP="00113F83">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0D96AD2E" w14:textId="77777777" w:rsidR="00FE6397" w:rsidRDefault="00FE6397" w:rsidP="00113F83">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FE6397" w:rsidRPr="00085244" w14:paraId="3551C9AD" w14:textId="77777777" w:rsidTr="00113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6F122CA" w14:textId="77777777" w:rsidR="00FE6397" w:rsidRPr="00085244" w:rsidRDefault="00FE6397" w:rsidP="00113F83">
            <w:pPr>
              <w:rPr>
                <w:b w:val="0"/>
                <w:bCs w:val="0"/>
              </w:rPr>
            </w:pPr>
            <w:r>
              <w:rPr>
                <w:b w:val="0"/>
                <w:bCs w:val="0"/>
              </w:rPr>
              <w:t>27</w:t>
            </w:r>
            <w:r w:rsidRPr="00085244">
              <w:rPr>
                <w:b w:val="0"/>
                <w:bCs w:val="0"/>
              </w:rPr>
              <w:t>/</w:t>
            </w:r>
            <w:r>
              <w:rPr>
                <w:b w:val="0"/>
                <w:bCs w:val="0"/>
              </w:rPr>
              <w:t>07</w:t>
            </w:r>
            <w:r w:rsidRPr="00085244">
              <w:rPr>
                <w:b w:val="0"/>
                <w:bCs w:val="0"/>
              </w:rPr>
              <w:t>/</w:t>
            </w:r>
            <w:r>
              <w:rPr>
                <w:b w:val="0"/>
                <w:bCs w:val="0"/>
              </w:rPr>
              <w:t>2023</w:t>
            </w:r>
          </w:p>
        </w:tc>
        <w:tc>
          <w:tcPr>
            <w:tcW w:w="2480" w:type="dxa"/>
          </w:tcPr>
          <w:p w14:paraId="7BD0764C"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t>Sasha Stepanov</w:t>
            </w:r>
          </w:p>
        </w:tc>
        <w:tc>
          <w:tcPr>
            <w:tcW w:w="882" w:type="dxa"/>
          </w:tcPr>
          <w:p w14:paraId="0757366D"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37CFADF8"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FE6397" w:rsidRPr="00085244" w14:paraId="0330B730" w14:textId="77777777" w:rsidTr="00113F83">
        <w:tc>
          <w:tcPr>
            <w:cnfStyle w:val="001000000000" w:firstRow="0" w:lastRow="0" w:firstColumn="1" w:lastColumn="0" w:oddVBand="0" w:evenVBand="0" w:oddHBand="0" w:evenHBand="0" w:firstRowFirstColumn="0" w:firstRowLastColumn="0" w:lastRowFirstColumn="0" w:lastRowLastColumn="0"/>
            <w:tcW w:w="1315" w:type="dxa"/>
          </w:tcPr>
          <w:p w14:paraId="1DB2CFBC" w14:textId="77777777" w:rsidR="00FE6397" w:rsidRPr="00085244" w:rsidRDefault="00FE6397" w:rsidP="00113F83">
            <w:pPr>
              <w:rPr>
                <w:b w:val="0"/>
                <w:bCs w:val="0"/>
              </w:rPr>
            </w:pPr>
            <w:r>
              <w:rPr>
                <w:b w:val="0"/>
                <w:bCs w:val="0"/>
              </w:rPr>
              <w:t>11</w:t>
            </w:r>
            <w:r w:rsidRPr="00085244">
              <w:rPr>
                <w:b w:val="0"/>
                <w:bCs w:val="0"/>
              </w:rPr>
              <w:t>/</w:t>
            </w:r>
            <w:r>
              <w:rPr>
                <w:b w:val="0"/>
                <w:bCs w:val="0"/>
              </w:rPr>
              <w:t>08</w:t>
            </w:r>
            <w:r w:rsidRPr="00085244">
              <w:rPr>
                <w:b w:val="0"/>
                <w:bCs w:val="0"/>
              </w:rPr>
              <w:t>/</w:t>
            </w:r>
            <w:r>
              <w:rPr>
                <w:b w:val="0"/>
                <w:bCs w:val="0"/>
              </w:rPr>
              <w:t>2023</w:t>
            </w:r>
          </w:p>
        </w:tc>
        <w:tc>
          <w:tcPr>
            <w:tcW w:w="2480" w:type="dxa"/>
          </w:tcPr>
          <w:p w14:paraId="6FD829A0" w14:textId="77777777" w:rsidR="00FE6397" w:rsidRPr="00085244" w:rsidRDefault="00FE6397" w:rsidP="00113F83">
            <w:pPr>
              <w:cnfStyle w:val="000000000000" w:firstRow="0" w:lastRow="0" w:firstColumn="0" w:lastColumn="0" w:oddVBand="0" w:evenVBand="0" w:oddHBand="0" w:evenHBand="0" w:firstRowFirstColumn="0" w:firstRowLastColumn="0" w:lastRowFirstColumn="0" w:lastRowLastColumn="0"/>
            </w:pPr>
            <w:r>
              <w:t>Sasha Stepanov</w:t>
            </w:r>
          </w:p>
        </w:tc>
        <w:tc>
          <w:tcPr>
            <w:tcW w:w="882" w:type="dxa"/>
          </w:tcPr>
          <w:p w14:paraId="52C1C028" w14:textId="77777777" w:rsidR="00FE6397" w:rsidRPr="00085244" w:rsidRDefault="00FE6397" w:rsidP="00113F8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6DF5A10F" w14:textId="77777777" w:rsidR="00FE6397" w:rsidRPr="00085244" w:rsidRDefault="00FE6397" w:rsidP="00113F83">
            <w:pPr>
              <w:cnfStyle w:val="000000000000" w:firstRow="0" w:lastRow="0" w:firstColumn="0" w:lastColumn="0" w:oddVBand="0" w:evenVBand="0" w:oddHBand="0" w:evenHBand="0" w:firstRowFirstColumn="0" w:firstRowLastColumn="0" w:lastRowFirstColumn="0" w:lastRowLastColumn="0"/>
            </w:pPr>
            <w:r>
              <w:t>Submitted for feedback</w:t>
            </w:r>
          </w:p>
        </w:tc>
      </w:tr>
      <w:tr w:rsidR="00FE6397" w:rsidRPr="00085244" w14:paraId="51574080" w14:textId="77777777" w:rsidTr="00113F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7EF04DED" w14:textId="109F2CA8" w:rsidR="00FE6397" w:rsidRPr="00085244" w:rsidRDefault="00EC7C51" w:rsidP="00113F83">
            <w:pPr>
              <w:rPr>
                <w:b w:val="0"/>
                <w:bCs w:val="0"/>
              </w:rPr>
            </w:pPr>
            <w:r>
              <w:rPr>
                <w:b w:val="0"/>
                <w:bCs w:val="0"/>
              </w:rPr>
              <w:t>06</w:t>
            </w:r>
            <w:r w:rsidR="00FE6397" w:rsidRPr="00085244">
              <w:rPr>
                <w:b w:val="0"/>
                <w:bCs w:val="0"/>
              </w:rPr>
              <w:t>/</w:t>
            </w:r>
            <w:r>
              <w:rPr>
                <w:b w:val="0"/>
                <w:bCs w:val="0"/>
              </w:rPr>
              <w:t>09</w:t>
            </w:r>
            <w:r w:rsidR="00FE6397" w:rsidRPr="00085244">
              <w:rPr>
                <w:b w:val="0"/>
                <w:bCs w:val="0"/>
              </w:rPr>
              <w:t>/</w:t>
            </w:r>
            <w:r>
              <w:rPr>
                <w:b w:val="0"/>
                <w:bCs w:val="0"/>
              </w:rPr>
              <w:t>2023</w:t>
            </w:r>
          </w:p>
        </w:tc>
        <w:tc>
          <w:tcPr>
            <w:tcW w:w="2480" w:type="dxa"/>
          </w:tcPr>
          <w:p w14:paraId="63EA84B8"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t>Sasha Stepanov</w:t>
            </w:r>
          </w:p>
        </w:tc>
        <w:tc>
          <w:tcPr>
            <w:tcW w:w="882" w:type="dxa"/>
          </w:tcPr>
          <w:p w14:paraId="36F26EEC" w14:textId="77777777" w:rsidR="00FE6397" w:rsidRDefault="00FE6397" w:rsidP="00113F8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0D9612AD" w14:textId="77777777" w:rsidR="00FE6397" w:rsidRPr="00085244" w:rsidRDefault="00FE6397" w:rsidP="00113F83">
            <w:pPr>
              <w:cnfStyle w:val="000000100000" w:firstRow="0" w:lastRow="0" w:firstColumn="0" w:lastColumn="0" w:oddVBand="0" w:evenVBand="0" w:oddHBand="1" w:evenHBand="0" w:firstRowFirstColumn="0" w:firstRowLastColumn="0" w:lastRowFirstColumn="0" w:lastRowLastColumn="0"/>
            </w:pPr>
            <w:r>
              <w:t>Signed Off</w:t>
            </w:r>
          </w:p>
        </w:tc>
      </w:tr>
    </w:tbl>
    <w:p w14:paraId="21B8F16F" w14:textId="77777777" w:rsidR="00786465" w:rsidRPr="00786465" w:rsidRDefault="00786465" w:rsidP="00786465"/>
    <w:p w14:paraId="3927BACD" w14:textId="77777777" w:rsidR="00E7101A" w:rsidRDefault="00E7101A" w:rsidP="00C6271B">
      <w:pPr>
        <w:pStyle w:val="TOCHeading"/>
      </w:pPr>
    </w:p>
    <w:p w14:paraId="6C1622FE" w14:textId="77777777" w:rsidR="00E7101A" w:rsidRDefault="00E7101A" w:rsidP="00C6271B">
      <w:pPr>
        <w:pStyle w:val="TOCHeading"/>
      </w:pPr>
    </w:p>
    <w:p w14:paraId="1EF1D0D6" w14:textId="77777777" w:rsidR="00E7101A" w:rsidRDefault="00E7101A" w:rsidP="00C6271B">
      <w:pPr>
        <w:pStyle w:val="TOCHeading"/>
      </w:pPr>
    </w:p>
    <w:p w14:paraId="22003726" w14:textId="77777777" w:rsidR="00E7101A" w:rsidRDefault="00E7101A" w:rsidP="00C6271B">
      <w:pPr>
        <w:pStyle w:val="TOCHeading"/>
      </w:pPr>
    </w:p>
    <w:p w14:paraId="1017557F" w14:textId="77777777" w:rsidR="00E7101A" w:rsidRDefault="00E7101A" w:rsidP="00C6271B">
      <w:pPr>
        <w:pStyle w:val="TOCHeading"/>
      </w:pPr>
    </w:p>
    <w:p w14:paraId="70ED96CF" w14:textId="77777777" w:rsidR="00E7101A" w:rsidRDefault="00E7101A" w:rsidP="00C6271B">
      <w:pPr>
        <w:pStyle w:val="TOCHeading"/>
      </w:pPr>
    </w:p>
    <w:p w14:paraId="7F49165A" w14:textId="77777777" w:rsidR="00E7101A" w:rsidRDefault="00E7101A" w:rsidP="00C6271B">
      <w:pPr>
        <w:pStyle w:val="TOCHeading"/>
      </w:pPr>
    </w:p>
    <w:p w14:paraId="2FEB1158" w14:textId="77777777" w:rsidR="00E7101A" w:rsidRDefault="00E7101A" w:rsidP="00C6271B">
      <w:pPr>
        <w:pStyle w:val="TOCHeading"/>
      </w:pPr>
    </w:p>
    <w:p w14:paraId="2762BF6C" w14:textId="77777777" w:rsidR="00E7101A" w:rsidRDefault="00E7101A" w:rsidP="00C6271B">
      <w:pPr>
        <w:pStyle w:val="TOCHeading"/>
      </w:pPr>
    </w:p>
    <w:p w14:paraId="14A2F2F0" w14:textId="77777777" w:rsidR="00E7101A" w:rsidRDefault="00E7101A" w:rsidP="00C6271B">
      <w:pPr>
        <w:pStyle w:val="TOCHeading"/>
      </w:pPr>
    </w:p>
    <w:p w14:paraId="42B5BA6C" w14:textId="77777777" w:rsidR="00E7101A" w:rsidRDefault="00E7101A" w:rsidP="00C6271B">
      <w:pPr>
        <w:pStyle w:val="TOCHeading"/>
      </w:pPr>
    </w:p>
    <w:p w14:paraId="15A251B0" w14:textId="77777777" w:rsidR="00E7101A" w:rsidRDefault="00E7101A" w:rsidP="00C6271B">
      <w:pPr>
        <w:pStyle w:val="TOCHeading"/>
      </w:pPr>
    </w:p>
    <w:p w14:paraId="08E03758" w14:textId="77777777" w:rsidR="00E7101A" w:rsidRDefault="00E7101A" w:rsidP="00C6271B">
      <w:pPr>
        <w:pStyle w:val="TOCHeading"/>
      </w:pPr>
    </w:p>
    <w:p w14:paraId="550E6AE3" w14:textId="77777777" w:rsidR="00E7101A" w:rsidRDefault="00E7101A" w:rsidP="00C6271B">
      <w:pPr>
        <w:pStyle w:val="TOCHeading"/>
      </w:pPr>
    </w:p>
    <w:p w14:paraId="7394F745" w14:textId="77777777" w:rsidR="00E7101A" w:rsidRDefault="00E7101A" w:rsidP="00C6271B">
      <w:pPr>
        <w:pStyle w:val="TOCHeading"/>
      </w:pPr>
    </w:p>
    <w:p w14:paraId="6D370DF3" w14:textId="77777777" w:rsidR="00E7101A" w:rsidRDefault="00E7101A" w:rsidP="00C6271B">
      <w:pPr>
        <w:pStyle w:val="TOCHeading"/>
      </w:pPr>
    </w:p>
    <w:p w14:paraId="741F2400" w14:textId="77777777" w:rsidR="00E7101A" w:rsidRDefault="00E7101A" w:rsidP="00C6271B">
      <w:pPr>
        <w:pStyle w:val="TOCHeading"/>
        <w:sectPr w:rsidR="00E7101A" w:rsidSect="00786465">
          <w:headerReference w:type="default" r:id="rId11"/>
          <w:footerReference w:type="default" r:id="rId12"/>
          <w:pgSz w:w="11906" w:h="16838"/>
          <w:pgMar w:top="1440" w:right="1274" w:bottom="1440" w:left="1276" w:header="454" w:footer="454" w:gutter="0"/>
          <w:pgNumType w:fmt="lowerRoman" w:start="0"/>
          <w:cols w:space="708"/>
          <w:titlePg/>
          <w:docGrid w:linePitch="360"/>
        </w:sectPr>
      </w:pPr>
    </w:p>
    <w:p w14:paraId="638E8C8F" w14:textId="77777777" w:rsidR="00CA7745" w:rsidRDefault="00CA7745" w:rsidP="00CA7745">
      <w:pPr>
        <w:pStyle w:val="Heading1"/>
      </w:pPr>
      <w:bookmarkStart w:id="0" w:name="_Toc144925702"/>
      <w:bookmarkStart w:id="1" w:name="_Toc78191719"/>
      <w:r>
        <w:lastRenderedPageBreak/>
        <w:t>Executive Summary</w:t>
      </w:r>
      <w:bookmarkEnd w:id="1"/>
      <w:r>
        <w:t xml:space="preserve"> </w:t>
      </w:r>
    </w:p>
    <w:p w14:paraId="6EB348BA" w14:textId="77777777" w:rsidR="00CA7745" w:rsidRPr="008444A3" w:rsidRDefault="00CA7745" w:rsidP="00CA7745">
      <w:pPr>
        <w:rPr>
          <w:highlight w:val="magenta"/>
        </w:rPr>
      </w:pPr>
      <w:r w:rsidRPr="008444A3">
        <w:rPr>
          <w:highlight w:val="magenta"/>
        </w:rPr>
        <w:t xml:space="preserve">Short info about project </w:t>
      </w:r>
      <w:r>
        <w:rPr>
          <w:highlight w:val="magenta"/>
        </w:rPr>
        <w:t>– one page,4 paragraphs</w:t>
      </w:r>
    </w:p>
    <w:p w14:paraId="6EF9EE4B" w14:textId="77777777" w:rsidR="00CA7745" w:rsidRDefault="00CA7745" w:rsidP="00CA7745">
      <w:pPr>
        <w:pBdr>
          <w:bottom w:val="single" w:sz="6" w:space="1" w:color="auto"/>
        </w:pBdr>
      </w:pPr>
      <w:r w:rsidRPr="008444A3">
        <w:rPr>
          <w:highlight w:val="magenta"/>
        </w:rPr>
        <w:t>Find info</w:t>
      </w:r>
      <w:r>
        <w:t xml:space="preserve"> </w:t>
      </w:r>
    </w:p>
    <w:p w14:paraId="0537B4A7" w14:textId="77777777" w:rsidR="00CA7745" w:rsidRDefault="00CA7745" w:rsidP="00CA7745">
      <w:pPr>
        <w:pStyle w:val="Heading2"/>
      </w:pPr>
      <w:bookmarkStart w:id="2" w:name="_Toc78191720"/>
      <w:r>
        <w:t>Halfway Report</w:t>
      </w:r>
      <w:bookmarkEnd w:id="2"/>
    </w:p>
    <w:p w14:paraId="451A1274" w14:textId="77777777" w:rsidR="00CA7745" w:rsidRPr="00340725" w:rsidRDefault="00CA7745" w:rsidP="00CA7745">
      <w:pPr>
        <w:rPr>
          <w:b/>
          <w:bCs/>
          <w:highlight w:val="yellow"/>
        </w:rPr>
      </w:pPr>
      <w:r w:rsidRPr="00340725">
        <w:rPr>
          <w:b/>
          <w:bCs/>
          <w:highlight w:val="yellow"/>
        </w:rPr>
        <w:t>Guidelines</w:t>
      </w:r>
    </w:p>
    <w:p w14:paraId="1442D74B" w14:textId="77777777" w:rsidR="00CA7745" w:rsidRPr="00340725" w:rsidRDefault="00CA7745" w:rsidP="00CA7745">
      <w:pPr>
        <w:pStyle w:val="ListParagraph"/>
        <w:numPr>
          <w:ilvl w:val="0"/>
          <w:numId w:val="29"/>
        </w:numPr>
        <w:rPr>
          <w:b/>
          <w:bCs/>
          <w:highlight w:val="yellow"/>
        </w:rPr>
      </w:pPr>
      <w:r>
        <w:rPr>
          <w:b/>
          <w:bCs/>
          <w:highlight w:val="yellow"/>
        </w:rPr>
        <w:t>Include an executive summary of the project to date including academic and industry</w:t>
      </w:r>
    </w:p>
    <w:p w14:paraId="55A125E0" w14:textId="77777777" w:rsidR="00CA7745" w:rsidRDefault="00CA7745">
      <w:pPr>
        <w:spacing w:after="200" w:line="288" w:lineRule="auto"/>
        <w:rPr>
          <w:rFonts w:asciiTheme="majorHAnsi" w:eastAsiaTheme="majorEastAsia" w:hAnsiTheme="majorHAnsi" w:cstheme="majorBidi"/>
          <w:sz w:val="42"/>
          <w:szCs w:val="40"/>
        </w:rPr>
      </w:pPr>
      <w:r>
        <w:br w:type="page"/>
      </w:r>
    </w:p>
    <w:p w14:paraId="0DEBAE73" w14:textId="2E0D7729" w:rsidR="00FA7A39" w:rsidRPr="00C6271B" w:rsidRDefault="00FA7A39" w:rsidP="00FA7A39">
      <w:pPr>
        <w:pStyle w:val="Heading1"/>
      </w:pPr>
      <w:r w:rsidRPr="00C6271B">
        <w:lastRenderedPageBreak/>
        <w:t>Introduction</w:t>
      </w:r>
      <w:bookmarkEnd w:id="0"/>
    </w:p>
    <w:p w14:paraId="031DC661" w14:textId="77777777" w:rsidR="00FE6397" w:rsidRPr="00FE6397" w:rsidRDefault="00FE6397" w:rsidP="00FE6397">
      <w:pPr>
        <w:rPr>
          <w:rFonts w:ascii="Calibri" w:eastAsia="Carlito" w:hAnsi="Calibri" w:cs="Calibri"/>
          <w:szCs w:val="24"/>
          <w:lang w:val="en-US"/>
        </w:rPr>
      </w:pPr>
      <w:r w:rsidRPr="00FE6397">
        <w:rPr>
          <w:rFonts w:ascii="Calibri" w:eastAsia="Carlito" w:hAnsi="Calibri" w:cs="Calibri"/>
          <w:szCs w:val="24"/>
          <w:lang w:val="en-US"/>
        </w:rPr>
        <w:t>This document will provide all the necessary information to get familiar with the project. This includes such important aspects as the background of the company and the project or the causes of the project, scope and deliverables. It will also describe the production methodology used, risk management and the timeline of the project and all deliverables. This Project proposal will cover all these areas and prepare stakeholders for the necessary start and progression of this project to full successful completion.</w:t>
      </w:r>
    </w:p>
    <w:p w14:paraId="14CD8EB1" w14:textId="5C4D909D" w:rsidR="00411C53" w:rsidRDefault="00411C53" w:rsidP="00FE6397">
      <w:pPr>
        <w:rPr>
          <w:rFonts w:ascii="Calibri" w:eastAsia="Carlito" w:hAnsi="Calibri" w:cs="Calibri"/>
          <w:szCs w:val="24"/>
          <w:lang w:val="en-US"/>
        </w:rPr>
      </w:pPr>
      <w:r w:rsidRPr="00411C53">
        <w:rPr>
          <w:rFonts w:ascii="Calibri" w:eastAsia="Carlito" w:hAnsi="Calibri" w:cs="Calibri"/>
          <w:szCs w:val="24"/>
          <w:lang w:val="en-US"/>
        </w:rPr>
        <w:t xml:space="preserve">This project is undertaken by a student under the close supervision of Ara </w:t>
      </w:r>
      <w:proofErr w:type="spellStart"/>
      <w:r w:rsidRPr="00411C53">
        <w:rPr>
          <w:rFonts w:ascii="Calibri" w:eastAsia="Carlito" w:hAnsi="Calibri" w:cs="Calibri"/>
          <w:szCs w:val="24"/>
          <w:lang w:val="en-US"/>
        </w:rPr>
        <w:t>Te</w:t>
      </w:r>
      <w:proofErr w:type="spellEnd"/>
      <w:r w:rsidRPr="00411C53">
        <w:rPr>
          <w:rFonts w:ascii="Calibri" w:eastAsia="Carlito" w:hAnsi="Calibri" w:cs="Calibri"/>
          <w:szCs w:val="24"/>
          <w:lang w:val="en-US"/>
        </w:rPr>
        <w:t xml:space="preserve"> </w:t>
      </w:r>
      <w:proofErr w:type="spellStart"/>
      <w:r w:rsidRPr="00411C53">
        <w:rPr>
          <w:rFonts w:ascii="Calibri" w:eastAsia="Carlito" w:hAnsi="Calibri" w:cs="Calibri"/>
          <w:szCs w:val="24"/>
          <w:lang w:val="en-US"/>
        </w:rPr>
        <w:t>Pukenga</w:t>
      </w:r>
      <w:proofErr w:type="spellEnd"/>
      <w:r w:rsidRPr="00411C53">
        <w:rPr>
          <w:rFonts w:ascii="Calibri" w:eastAsia="Carlito" w:hAnsi="Calibri" w:cs="Calibri"/>
          <w:szCs w:val="24"/>
        </w:rPr>
        <w:t xml:space="preserve"> </w:t>
      </w:r>
      <w:r w:rsidRPr="00411C53">
        <w:rPr>
          <w:rFonts w:ascii="Calibri" w:eastAsia="Carlito" w:hAnsi="Calibri" w:cs="Calibri"/>
          <w:szCs w:val="24"/>
          <w:lang w:val="en-US"/>
        </w:rPr>
        <w:t>teachers industry and mentor.</w:t>
      </w:r>
    </w:p>
    <w:p w14:paraId="26D11CAA" w14:textId="3D021ADE" w:rsidR="00FE6397" w:rsidRPr="00FE6397" w:rsidRDefault="00FE6397" w:rsidP="00FE6397">
      <w:pPr>
        <w:rPr>
          <w:rFonts w:eastAsia="Carlito" w:cstheme="minorHAnsi"/>
          <w:szCs w:val="24"/>
          <w:lang w:val="en-US"/>
        </w:rPr>
      </w:pPr>
      <w:r w:rsidRPr="00FE6397">
        <w:rPr>
          <w:rFonts w:eastAsia="Carlito" w:cstheme="minorHAnsi"/>
          <w:szCs w:val="24"/>
          <w:lang w:val="en-US"/>
        </w:rPr>
        <w:t>This proposal contains the following important aspects:</w:t>
      </w:r>
    </w:p>
    <w:p w14:paraId="3F45739C" w14:textId="4D88F873"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Project plan and project details</w:t>
      </w:r>
    </w:p>
    <w:p w14:paraId="6670F6F2" w14:textId="1AB04572"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Deliverables projects, both academic and industrial</w:t>
      </w:r>
    </w:p>
    <w:p w14:paraId="16BE8280" w14:textId="7764EEF1"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Student background and requirements for the project success</w:t>
      </w:r>
    </w:p>
    <w:p w14:paraId="25A12126" w14:textId="762F8D28"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The hierarchy of the project, which includes all stakeholders</w:t>
      </w:r>
    </w:p>
    <w:p w14:paraId="31816E92" w14:textId="1947303E"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Quality assurance (academic and industrial) of the project</w:t>
      </w:r>
    </w:p>
    <w:p w14:paraId="4D7BA09E" w14:textId="5B1285FA"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Risk assessment</w:t>
      </w:r>
    </w:p>
    <w:p w14:paraId="1ACDB57A" w14:textId="77777777"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Time management and timeline.</w:t>
      </w:r>
    </w:p>
    <w:p w14:paraId="60B7C842" w14:textId="70AA9E49"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Methodology used to carry out the project</w:t>
      </w:r>
    </w:p>
    <w:p w14:paraId="058A7C00" w14:textId="5C8747E2" w:rsidR="00FE6397" w:rsidRPr="00FE6397" w:rsidRDefault="00FE6397">
      <w:pPr>
        <w:pStyle w:val="ListParagraph"/>
        <w:numPr>
          <w:ilvl w:val="0"/>
          <w:numId w:val="1"/>
        </w:numPr>
        <w:rPr>
          <w:rFonts w:eastAsia="Carlito" w:cstheme="minorHAnsi"/>
          <w:szCs w:val="24"/>
          <w:lang w:val="en-US"/>
        </w:rPr>
      </w:pPr>
      <w:r w:rsidRPr="00FE6397">
        <w:rPr>
          <w:rFonts w:eastAsia="Carlito" w:cstheme="minorHAnsi"/>
          <w:szCs w:val="24"/>
          <w:lang w:val="en-US"/>
        </w:rPr>
        <w:t>Professionalism, which will provide all the necessary information about the fulfillment or non-fulfillment of all necessary aspects of the professionalism of the employee and the company</w:t>
      </w:r>
    </w:p>
    <w:p w14:paraId="2CC3AE52" w14:textId="77777777" w:rsidR="00FE6397" w:rsidRPr="00FE6397" w:rsidRDefault="00FE6397">
      <w:pPr>
        <w:pStyle w:val="ListParagraph"/>
        <w:numPr>
          <w:ilvl w:val="0"/>
          <w:numId w:val="1"/>
        </w:numPr>
        <w:rPr>
          <w:rFonts w:cstheme="minorHAnsi"/>
          <w:szCs w:val="24"/>
          <w:lang w:val="ru-RU"/>
        </w:rPr>
      </w:pPr>
      <w:r w:rsidRPr="00FE6397">
        <w:rPr>
          <w:rFonts w:eastAsia="Carlito" w:cstheme="minorHAnsi"/>
          <w:szCs w:val="24"/>
          <w:lang w:val="en-US"/>
        </w:rPr>
        <w:t>Personal reflection.</w:t>
      </w:r>
    </w:p>
    <w:p w14:paraId="59039E52" w14:textId="22E2AC8D" w:rsidR="00EC298A" w:rsidRDefault="00EC298A" w:rsidP="007D5A7D">
      <w:r>
        <w:br w:type="page"/>
      </w:r>
    </w:p>
    <w:p w14:paraId="7B1EBDCB" w14:textId="77777777" w:rsidR="00FE6397" w:rsidRDefault="00FE6397" w:rsidP="00FE6397">
      <w:pPr>
        <w:pStyle w:val="Heading1"/>
      </w:pPr>
      <w:bookmarkStart w:id="3" w:name="_Toc143628856"/>
      <w:bookmarkStart w:id="4" w:name="_Toc144925703"/>
      <w:r>
        <w:lastRenderedPageBreak/>
        <w:t>Project Details</w:t>
      </w:r>
      <w:bookmarkEnd w:id="3"/>
      <w:bookmarkEnd w:id="4"/>
    </w:p>
    <w:p w14:paraId="65640D14" w14:textId="77777777" w:rsidR="00FE6397" w:rsidRPr="00741F0E" w:rsidRDefault="00FE6397" w:rsidP="00FE6397">
      <w:r w:rsidRPr="00741F0E">
        <w:t xml:space="preserve">This </w:t>
      </w:r>
      <w:r>
        <w:t>section</w:t>
      </w:r>
      <w:r w:rsidRPr="00741F0E">
        <w:t xml:space="preserve"> contains brief information about the project, scope, </w:t>
      </w:r>
      <w:r>
        <w:t>client background and current situation</w:t>
      </w:r>
      <w:r w:rsidRPr="00741F0E">
        <w:t>.</w:t>
      </w:r>
    </w:p>
    <w:p w14:paraId="4A56ADAE" w14:textId="77777777" w:rsidR="00FE6397" w:rsidRDefault="00FE6397" w:rsidP="00FE6397">
      <w:pPr>
        <w:pStyle w:val="Heading2"/>
      </w:pPr>
      <w:bookmarkStart w:id="5" w:name="_Toc143628857"/>
      <w:bookmarkStart w:id="6" w:name="_Toc144925704"/>
      <w:r w:rsidRPr="00C6271B">
        <w:t>Project Name</w:t>
      </w:r>
      <w:bookmarkEnd w:id="5"/>
      <w:bookmarkEnd w:id="6"/>
    </w:p>
    <w:p w14:paraId="7A51B7E3" w14:textId="1524866D" w:rsidR="00FE6397" w:rsidRPr="00CA00E8" w:rsidRDefault="00FE6397" w:rsidP="00FE6397">
      <w:pPr>
        <w:rPr>
          <w:b/>
          <w:bCs/>
        </w:rPr>
      </w:pPr>
      <w:r w:rsidRPr="00CA00E8">
        <w:rPr>
          <w:b/>
          <w:bCs/>
        </w:rPr>
        <w:t xml:space="preserve">Sustainable Vegetable System – SVS </w:t>
      </w:r>
      <w:r>
        <w:rPr>
          <w:b/>
          <w:bCs/>
        </w:rPr>
        <w:t>M</w:t>
      </w:r>
      <w:r w:rsidRPr="00CA00E8">
        <w:rPr>
          <w:b/>
          <w:bCs/>
        </w:rPr>
        <w:t>odel</w:t>
      </w:r>
    </w:p>
    <w:p w14:paraId="2C086AD7" w14:textId="77777777" w:rsidR="00FE6397" w:rsidRPr="00321155" w:rsidRDefault="00FE6397" w:rsidP="00FE6397">
      <w:pPr>
        <w:pStyle w:val="Heading2"/>
      </w:pPr>
      <w:bookmarkStart w:id="7" w:name="_Toc143628858"/>
      <w:bookmarkStart w:id="8" w:name="_Toc144925705"/>
      <w:r>
        <w:t>Overview of Industry Client</w:t>
      </w:r>
      <w:bookmarkEnd w:id="7"/>
      <w:bookmarkEnd w:id="8"/>
    </w:p>
    <w:p w14:paraId="05E2EB68" w14:textId="448A58DA" w:rsidR="00FE6397" w:rsidRPr="00CA0C3A" w:rsidRDefault="00FE6397" w:rsidP="00FE6397">
      <w:r>
        <w:t xml:space="preserve">Plant &amp; Food Research (Māori: </w:t>
      </w:r>
      <w:proofErr w:type="spellStart"/>
      <w:r>
        <w:t>Rangahau</w:t>
      </w:r>
      <w:proofErr w:type="spellEnd"/>
      <w:r>
        <w:t xml:space="preserve"> </w:t>
      </w:r>
      <w:proofErr w:type="spellStart"/>
      <w:r>
        <w:t>Ahumāra</w:t>
      </w:r>
      <w:proofErr w:type="spellEnd"/>
      <w:r>
        <w:t xml:space="preserve"> Kai) is a New Zealand Crown Research Institute (CRI). Its purpose is to enhance the value and productivity of New Zealand's horticultural, arable, seafood and food &amp; beverage industries. The interests of the institute are based in horticulture, arable and seafood research, specifically in the areas of sustainable production, bio protection, elite genetics &amp; intelligent breeding, food and health science and biomaterials.</w:t>
      </w:r>
      <w:r w:rsidR="000F5C3E">
        <w:t xml:space="preserve"> </w:t>
      </w:r>
      <w:r>
        <w:t xml:space="preserve">The institute was formed on 1 December 2008 by merging existing CRIs </w:t>
      </w:r>
      <w:proofErr w:type="spellStart"/>
      <w:r>
        <w:t>HortResearch</w:t>
      </w:r>
      <w:proofErr w:type="spellEnd"/>
      <w:r>
        <w:t xml:space="preserve"> and Crop and Food Research. Plant &amp; Food has over 900 staff based at sites throughout New Zealand as well as science and business development staff working in the United States, Europe, Asia and Australia</w:t>
      </w:r>
      <w:r w:rsidR="00E43134" w:rsidRPr="00E43134">
        <w:t xml:space="preserve"> </w:t>
      </w:r>
      <w:sdt>
        <w:sdtPr>
          <w:id w:val="-1280636226"/>
          <w:citation/>
        </w:sdtPr>
        <w:sdtContent>
          <w:r w:rsidR="00E43134">
            <w:fldChar w:fldCharType="begin"/>
          </w:r>
          <w:r w:rsidR="00E43134">
            <w:instrText xml:space="preserve"> CITATION Pla10 \l 5129 </w:instrText>
          </w:r>
          <w:r w:rsidR="00E43134">
            <w:fldChar w:fldCharType="separate"/>
          </w:r>
          <w:r w:rsidR="002A5541">
            <w:rPr>
              <w:noProof/>
            </w:rPr>
            <w:t>(Plant and Food Research, 2010)</w:t>
          </w:r>
          <w:r w:rsidR="00E43134">
            <w:fldChar w:fldCharType="end"/>
          </w:r>
        </w:sdtContent>
      </w:sdt>
      <w:r>
        <w:t>.</w:t>
      </w:r>
    </w:p>
    <w:p w14:paraId="6D6DA376" w14:textId="77777777" w:rsidR="00FE6397" w:rsidRDefault="00FE6397" w:rsidP="00FE6397">
      <w:pPr>
        <w:pStyle w:val="Heading2"/>
      </w:pPr>
      <w:bookmarkStart w:id="9" w:name="_Toc143628859"/>
      <w:bookmarkStart w:id="10" w:name="_Toc144925706"/>
      <w:r>
        <w:t>Project Background</w:t>
      </w:r>
      <w:bookmarkEnd w:id="9"/>
      <w:bookmarkEnd w:id="10"/>
    </w:p>
    <w:p w14:paraId="2224C5ED" w14:textId="77777777" w:rsidR="00FE6397" w:rsidRDefault="00FE6397" w:rsidP="00FE6397">
      <w:pPr>
        <w:pStyle w:val="Heading3"/>
      </w:pPr>
      <w:bookmarkStart w:id="11" w:name="_Toc143628860"/>
      <w:r w:rsidRPr="00C6271B">
        <w:t>Overview</w:t>
      </w:r>
      <w:bookmarkEnd w:id="11"/>
    </w:p>
    <w:p w14:paraId="77C9E9D7" w14:textId="78AF2CE1" w:rsidR="00FE6397" w:rsidRDefault="00FE6397" w:rsidP="00FE6397">
      <w:r w:rsidRPr="00437EFC">
        <w:t>New Zealand has</w:t>
      </w:r>
      <w:r w:rsidR="00E43134">
        <w:t xml:space="preserve"> a</w:t>
      </w:r>
      <w:r w:rsidRPr="00437EFC">
        <w:t xml:space="preserve"> big problem with degraded water quality as a result of the overuse of fertiliser. To solve this problem, </w:t>
      </w:r>
      <w:r w:rsidR="00437EFC">
        <w:t xml:space="preserve">Plant and Food Research suggested to create </w:t>
      </w:r>
      <w:r w:rsidR="00E43134">
        <w:t xml:space="preserve">a </w:t>
      </w:r>
      <w:r w:rsidR="00437EFC">
        <w:t>tool that would help to solve this problem</w:t>
      </w:r>
      <w:r w:rsidRPr="00437EFC">
        <w:t>.</w:t>
      </w:r>
    </w:p>
    <w:p w14:paraId="181CC7A8" w14:textId="77777777" w:rsidR="00FE6397" w:rsidRDefault="00FE6397" w:rsidP="00FE6397">
      <w:pPr>
        <w:pStyle w:val="Heading3"/>
      </w:pPr>
      <w:bookmarkStart w:id="12" w:name="_Toc143628861"/>
      <w:r>
        <w:t>Current Situation</w:t>
      </w:r>
      <w:bookmarkEnd w:id="12"/>
    </w:p>
    <w:p w14:paraId="594F2987" w14:textId="3AA57D73" w:rsidR="00C8283A" w:rsidRDefault="006D3EE2" w:rsidP="00FE6397">
      <w:r>
        <w:t xml:space="preserve">New Zealand </w:t>
      </w:r>
      <w:r w:rsidR="00FE6397" w:rsidRPr="00373BAA">
        <w:t xml:space="preserve">Government </w:t>
      </w:r>
      <w:r>
        <w:t>has</w:t>
      </w:r>
      <w:r w:rsidR="00FE6397" w:rsidRPr="00373BAA">
        <w:t xml:space="preserve"> set strict water quality targets and farmers are having to reduce fertiliser to achieve these.</w:t>
      </w:r>
      <w:r w:rsidR="00FE6397" w:rsidRPr="00A017F7">
        <w:t xml:space="preserve"> </w:t>
      </w:r>
      <w:r w:rsidR="00FE6397">
        <w:t xml:space="preserve"> </w:t>
      </w:r>
      <w:r w:rsidR="00FE6397" w:rsidRPr="00A017F7">
        <w:t xml:space="preserve">As part of this project a model was developed that takes inputs of soil tests and other information about the crop and situation to determine exact fertiliser requirements. The model has been written as a standalone API. </w:t>
      </w:r>
      <w:r w:rsidR="003129AA">
        <w:t>An e</w:t>
      </w:r>
      <w:r w:rsidR="00FE6397" w:rsidRPr="00A017F7">
        <w:t>xternal contractor develop</w:t>
      </w:r>
      <w:r w:rsidR="001D319A">
        <w:t>ed</w:t>
      </w:r>
      <w:r w:rsidR="00FE6397" w:rsidRPr="00A017F7">
        <w:t xml:space="preserve"> a web interface that farmers can use to configure and receive answers from the model (SVS </w:t>
      </w:r>
      <w:r w:rsidR="00C8283A">
        <w:t>–</w:t>
      </w:r>
      <w:r w:rsidR="00FE6397" w:rsidRPr="00A017F7">
        <w:t xml:space="preserve"> N</w:t>
      </w:r>
      <w:r w:rsidR="00C8283A">
        <w:t>(Nitrogen)</w:t>
      </w:r>
      <w:r w:rsidR="00FE6397" w:rsidRPr="00A017F7">
        <w:t>-Sight). To gain substantial uptake it is critical that the model be accessible in multiple ways so in the future alternative interfaces will be developed. It is also critical that the accuracy of the model is established and can be demonstrated at any time.</w:t>
      </w:r>
    </w:p>
    <w:p w14:paraId="232436E6" w14:textId="59C0897A" w:rsidR="00FE6397" w:rsidRPr="00C8283A" w:rsidRDefault="00C8283A" w:rsidP="00FE6397">
      <w:r w:rsidRPr="00C8283A">
        <w:t xml:space="preserve">At the moment, the model and the interface do not work as they should, namely the interface is too complicated for the </w:t>
      </w:r>
      <w:r>
        <w:t>farmers</w:t>
      </w:r>
      <w:r w:rsidRPr="00C8283A">
        <w:t xml:space="preserve">. </w:t>
      </w:r>
      <w:r w:rsidR="003129AA">
        <w:t xml:space="preserve">In addition, </w:t>
      </w:r>
      <w:r w:rsidRPr="00C8283A">
        <w:t>the results of calculating nitrogen for crops sometimes do not meet the standards, and sometimes exceed all acceptable limits.</w:t>
      </w:r>
    </w:p>
    <w:p w14:paraId="3F5AD83E" w14:textId="77777777" w:rsidR="00FE6397" w:rsidRDefault="00FE6397" w:rsidP="00FE6397">
      <w:pPr>
        <w:pStyle w:val="Heading3"/>
      </w:pPr>
      <w:bookmarkStart w:id="13" w:name="_Toc143628862"/>
      <w:r>
        <w:t>Future Situation</w:t>
      </w:r>
      <w:bookmarkEnd w:id="13"/>
    </w:p>
    <w:p w14:paraId="1B268F54" w14:textId="3010D07E" w:rsidR="00FE6397" w:rsidRPr="006E79E2" w:rsidRDefault="00476545" w:rsidP="00FE6397">
      <w:r>
        <w:t>This p</w:t>
      </w:r>
      <w:r w:rsidR="00FE6397">
        <w:t>roject is</w:t>
      </w:r>
      <w:r w:rsidR="00FE6397" w:rsidRPr="00BE4E5F">
        <w:t xml:space="preserve"> aim</w:t>
      </w:r>
      <w:r w:rsidR="00FE6397">
        <w:t>ed</w:t>
      </w:r>
      <w:r w:rsidR="00FE6397" w:rsidRPr="00BE4E5F">
        <w:t xml:space="preserve"> to provide an approach for minimising the amount of fertiliser that is applied to vegetable crops to reduce losses to the environment. A key part of achieving this is the delivery of tools to determine what is the right amount of fertiliser for specific crops</w:t>
      </w:r>
      <w:r w:rsidR="00FE6397">
        <w:t xml:space="preserve"> at specific time and place</w:t>
      </w:r>
      <w:r w:rsidR="00FE6397" w:rsidRPr="00BE4E5F">
        <w:t>.</w:t>
      </w:r>
    </w:p>
    <w:p w14:paraId="315543F6" w14:textId="77777777" w:rsidR="00FE6397" w:rsidRPr="00A66D9C" w:rsidRDefault="00FE6397" w:rsidP="00FE6397">
      <w:r w:rsidRPr="00A66D9C">
        <w:t>For the industry, the successful completion of a project means the following:</w:t>
      </w:r>
    </w:p>
    <w:p w14:paraId="2F1D01EB" w14:textId="77777777" w:rsidR="00FE6397" w:rsidRPr="00A66D9C" w:rsidRDefault="00FE6397">
      <w:pPr>
        <w:pStyle w:val="ListParagraph"/>
        <w:numPr>
          <w:ilvl w:val="0"/>
          <w:numId w:val="27"/>
        </w:numPr>
      </w:pPr>
      <w:r w:rsidRPr="00A66D9C">
        <w:lastRenderedPageBreak/>
        <w:t>The possibility of obtaining new grants from both the state and private individuals.</w:t>
      </w:r>
    </w:p>
    <w:p w14:paraId="4AA1A769" w14:textId="0701DABA" w:rsidR="00CC26CC" w:rsidRDefault="00FE6397">
      <w:pPr>
        <w:pStyle w:val="ListParagraph"/>
        <w:numPr>
          <w:ilvl w:val="0"/>
          <w:numId w:val="27"/>
        </w:numPr>
      </w:pPr>
      <w:r w:rsidRPr="00A66D9C">
        <w:t>A sustainable product that aims to improve the environment.</w:t>
      </w:r>
    </w:p>
    <w:p w14:paraId="16A2A32F" w14:textId="2C9DB6F8" w:rsidR="007D4142" w:rsidRDefault="007D4142">
      <w:pPr>
        <w:pStyle w:val="ListParagraph"/>
        <w:numPr>
          <w:ilvl w:val="0"/>
          <w:numId w:val="27"/>
        </w:numPr>
      </w:pPr>
      <w:r w:rsidRPr="007D4142">
        <w:t>A simple and accessible interface for all farmers.</w:t>
      </w:r>
    </w:p>
    <w:p w14:paraId="27CF18B7" w14:textId="7E493B27" w:rsidR="007D4142" w:rsidRPr="000F5C3E" w:rsidRDefault="007D4142">
      <w:pPr>
        <w:pStyle w:val="ListParagraph"/>
        <w:numPr>
          <w:ilvl w:val="0"/>
          <w:numId w:val="27"/>
        </w:numPr>
      </w:pPr>
      <w:r w:rsidRPr="007D4142">
        <w:t>Correct nitrogen dosages for all crops.</w:t>
      </w:r>
    </w:p>
    <w:p w14:paraId="6078C6FB" w14:textId="77777777" w:rsidR="007D4142" w:rsidRDefault="007D4142">
      <w:pPr>
        <w:spacing w:after="200" w:line="288" w:lineRule="auto"/>
        <w:rPr>
          <w:rFonts w:asciiTheme="majorHAnsi" w:eastAsiaTheme="majorEastAsia" w:hAnsiTheme="majorHAnsi" w:cstheme="majorBidi"/>
          <w:sz w:val="42"/>
          <w:szCs w:val="40"/>
        </w:rPr>
      </w:pPr>
      <w:bookmarkStart w:id="14" w:name="_Toc143628863"/>
      <w:r>
        <w:br w:type="page"/>
      </w:r>
    </w:p>
    <w:p w14:paraId="4E511BF3" w14:textId="372D5092" w:rsidR="00FE6397" w:rsidRDefault="00FE6397" w:rsidP="00FE6397">
      <w:pPr>
        <w:pStyle w:val="Heading1"/>
      </w:pPr>
      <w:bookmarkStart w:id="15" w:name="_Toc144925707"/>
      <w:r>
        <w:lastRenderedPageBreak/>
        <w:t>Project Scope</w:t>
      </w:r>
      <w:bookmarkEnd w:id="14"/>
      <w:bookmarkEnd w:id="15"/>
    </w:p>
    <w:p w14:paraId="18AA07BB" w14:textId="77777777" w:rsidR="00FE6397" w:rsidRPr="005459B7" w:rsidRDefault="00FE6397" w:rsidP="00FE6397">
      <w:r w:rsidRPr="005459B7">
        <w:t>This section will describe the main goals and objectives of the project for both the client and the student. A list of deliverables projects will also be presented from both an industry and an academic point of view.</w:t>
      </w:r>
    </w:p>
    <w:p w14:paraId="4DF74B3A" w14:textId="77777777" w:rsidR="00FE6397" w:rsidRDefault="00FE6397" w:rsidP="00FE6397">
      <w:pPr>
        <w:pStyle w:val="Heading2"/>
      </w:pPr>
      <w:bookmarkStart w:id="16" w:name="_Toc143628864"/>
      <w:bookmarkStart w:id="17" w:name="_Toc144925708"/>
      <w:r>
        <w:t>Project Goal(s)</w:t>
      </w:r>
      <w:bookmarkEnd w:id="16"/>
      <w:bookmarkEnd w:id="17"/>
    </w:p>
    <w:p w14:paraId="230DD60D" w14:textId="77777777" w:rsidR="00FE6397" w:rsidRDefault="00FE6397" w:rsidP="00FE6397">
      <w:pPr>
        <w:pStyle w:val="Heading3"/>
      </w:pPr>
      <w:bookmarkStart w:id="18" w:name="_Toc143628865"/>
      <w:r>
        <w:t>Industry</w:t>
      </w:r>
      <w:bookmarkEnd w:id="18"/>
    </w:p>
    <w:p w14:paraId="64D96C5D" w14:textId="0A4B9F46" w:rsidR="00FE6397" w:rsidRDefault="000F5C3E">
      <w:pPr>
        <w:pStyle w:val="ListParagraph"/>
        <w:numPr>
          <w:ilvl w:val="0"/>
          <w:numId w:val="5"/>
        </w:numPr>
      </w:pPr>
      <w:r>
        <w:t>Refactor and t</w:t>
      </w:r>
      <w:r w:rsidR="00FE6397" w:rsidRPr="00D6664A">
        <w:t>est a model that can be used in the future</w:t>
      </w:r>
      <w:r w:rsidR="00FE6397">
        <w:t xml:space="preserve"> by farmers</w:t>
      </w:r>
      <w:r w:rsidR="00FE6397" w:rsidRPr="00D6664A">
        <w:t>.</w:t>
      </w:r>
    </w:p>
    <w:p w14:paraId="041F1C1B" w14:textId="77777777" w:rsidR="00FE6397" w:rsidRDefault="00FE6397">
      <w:pPr>
        <w:pStyle w:val="ListParagraph"/>
        <w:numPr>
          <w:ilvl w:val="0"/>
          <w:numId w:val="5"/>
        </w:numPr>
      </w:pPr>
      <w:r>
        <w:t>Help improve N management and reduce N leaching for improved production and environmental sustainability.</w:t>
      </w:r>
    </w:p>
    <w:p w14:paraId="72FC1FAE" w14:textId="07CF7760" w:rsidR="0042209C" w:rsidRPr="008921B6" w:rsidRDefault="003960A3">
      <w:pPr>
        <w:pStyle w:val="ListParagraph"/>
        <w:numPr>
          <w:ilvl w:val="0"/>
          <w:numId w:val="5"/>
        </w:numPr>
        <w:rPr>
          <w:lang w:val="en-US"/>
        </w:rPr>
      </w:pPr>
      <w:r>
        <w:t xml:space="preserve">Create a </w:t>
      </w:r>
      <w:r w:rsidR="0042209C" w:rsidRPr="006076E2">
        <w:t xml:space="preserve">working simple </w:t>
      </w:r>
      <w:r>
        <w:t xml:space="preserve">graphical </w:t>
      </w:r>
      <w:r w:rsidR="0042209C" w:rsidRPr="006076E2">
        <w:t>interface for displaying the results of calculating fertili</w:t>
      </w:r>
      <w:r w:rsidR="002F79EC">
        <w:t>s</w:t>
      </w:r>
      <w:r w:rsidR="0042209C" w:rsidRPr="006076E2">
        <w:t>ers</w:t>
      </w:r>
      <w:r w:rsidR="0042209C">
        <w:t>.</w:t>
      </w:r>
    </w:p>
    <w:p w14:paraId="316CDFC2" w14:textId="77777777" w:rsidR="008314E3" w:rsidRPr="008314E3" w:rsidRDefault="008314E3">
      <w:pPr>
        <w:pStyle w:val="ListParagraph"/>
        <w:numPr>
          <w:ilvl w:val="0"/>
          <w:numId w:val="5"/>
        </w:numPr>
      </w:pPr>
      <w:r w:rsidRPr="008314E3">
        <w:rPr>
          <w:rFonts w:ascii="Calibri" w:hAnsi="Calibri" w:cs="Calibri"/>
          <w:color w:val="000000"/>
          <w:szCs w:val="24"/>
        </w:rPr>
        <w:t xml:space="preserve">Integrated testing using </w:t>
      </w:r>
      <w:proofErr w:type="spellStart"/>
      <w:r w:rsidRPr="008314E3">
        <w:rPr>
          <w:rFonts w:ascii="Calibri" w:hAnsi="Calibri" w:cs="Calibri"/>
          <w:color w:val="000000"/>
          <w:szCs w:val="24"/>
        </w:rPr>
        <w:t>Github</w:t>
      </w:r>
      <w:proofErr w:type="spellEnd"/>
      <w:r w:rsidRPr="008314E3">
        <w:rPr>
          <w:rFonts w:ascii="Calibri" w:hAnsi="Calibri" w:cs="Calibri"/>
          <w:color w:val="000000"/>
          <w:szCs w:val="24"/>
        </w:rPr>
        <w:t xml:space="preserve"> pull request process.</w:t>
      </w:r>
    </w:p>
    <w:p w14:paraId="063B2EB4" w14:textId="00B309BF" w:rsidR="00FE6397" w:rsidRPr="00A45C00" w:rsidRDefault="00FE6397">
      <w:pPr>
        <w:pStyle w:val="ListParagraph"/>
        <w:numPr>
          <w:ilvl w:val="0"/>
          <w:numId w:val="5"/>
        </w:numPr>
      </w:pPr>
      <w:r w:rsidRPr="00D378A0">
        <w:t>Enlightenment of farmers in the rational and correct use of nitrogen fertili</w:t>
      </w:r>
      <w:r w:rsidR="00A04A17">
        <w:t>s</w:t>
      </w:r>
      <w:r w:rsidRPr="00D378A0">
        <w:t>ers.</w:t>
      </w:r>
    </w:p>
    <w:p w14:paraId="277B548F" w14:textId="77777777" w:rsidR="00FE6397" w:rsidRDefault="00FE6397" w:rsidP="00FE6397">
      <w:pPr>
        <w:pStyle w:val="Heading3"/>
      </w:pPr>
      <w:bookmarkStart w:id="19" w:name="_Toc143628866"/>
      <w:r>
        <w:t>Student</w:t>
      </w:r>
      <w:bookmarkEnd w:id="19"/>
    </w:p>
    <w:p w14:paraId="5ABF1E4F" w14:textId="15BC10CC" w:rsidR="001D319A" w:rsidRPr="00944387" w:rsidRDefault="00FE6397" w:rsidP="00FE6397">
      <w:r w:rsidRPr="00956515">
        <w:t xml:space="preserve">The main </w:t>
      </w:r>
      <w:r>
        <w:t>goal</w:t>
      </w:r>
      <w:r w:rsidRPr="00956515">
        <w:t xml:space="preserve"> for the student is to join the team, work hard and complete the tasks with high quality and on time. </w:t>
      </w:r>
      <w:r w:rsidRPr="00B1780D">
        <w:t>Another important goal of the project is to gain experience in project management, which includes proper time management, following methodologies and successful collaboration with all project members, including industrial and academic.</w:t>
      </w:r>
      <w:r w:rsidR="00944387" w:rsidRPr="00944387">
        <w:t xml:space="preserve"> Finally, an important goal for the student is to gain professional experience in programming, testing and collaboration with other employees of the company.</w:t>
      </w:r>
    </w:p>
    <w:p w14:paraId="40CC1210" w14:textId="11FB9CF3" w:rsidR="00FE6397" w:rsidRDefault="00FE6397" w:rsidP="00FE6397">
      <w:pPr>
        <w:pStyle w:val="Heading2"/>
      </w:pPr>
      <w:bookmarkStart w:id="20" w:name="_Toc143628867"/>
      <w:bookmarkStart w:id="21" w:name="_Toc144925709"/>
      <w:r>
        <w:t>Benefits of Project</w:t>
      </w:r>
      <w:bookmarkEnd w:id="20"/>
      <w:bookmarkEnd w:id="21"/>
      <w:r w:rsidR="007D5A7D">
        <w:t xml:space="preserve"> </w:t>
      </w:r>
    </w:p>
    <w:p w14:paraId="48CC271F" w14:textId="799E5A81" w:rsidR="007D5A7D" w:rsidRPr="007D5A7D" w:rsidRDefault="007D5A7D" w:rsidP="007D5A7D">
      <w:r w:rsidRPr="007B5EEC">
        <w:rPr>
          <w:highlight w:val="magenta"/>
        </w:rPr>
        <w:t>Could change</w:t>
      </w:r>
      <w:r>
        <w:t xml:space="preserve"> </w:t>
      </w:r>
    </w:p>
    <w:p w14:paraId="6FDDC335" w14:textId="77777777" w:rsidR="00FE6397" w:rsidRDefault="00FE6397" w:rsidP="00FE6397">
      <w:pPr>
        <w:pStyle w:val="Heading3"/>
      </w:pPr>
      <w:bookmarkStart w:id="22" w:name="_Toc143628868"/>
      <w:r w:rsidRPr="00384E80">
        <w:t>Industry</w:t>
      </w:r>
      <w:bookmarkEnd w:id="22"/>
    </w:p>
    <w:p w14:paraId="2996A877" w14:textId="5E4FB654" w:rsidR="00FE6397" w:rsidRDefault="00FE6397" w:rsidP="00FE6397">
      <w:r w:rsidRPr="00384E80">
        <w:t>The main beneficiary of the project for the industry is a tested and working model for calculating the correct amount of Nitrogen fertili</w:t>
      </w:r>
      <w:r w:rsidR="002F79EC">
        <w:t>s</w:t>
      </w:r>
      <w:r w:rsidRPr="00384E80">
        <w:t xml:space="preserve">er required at a given time. The model will help farmers use less </w:t>
      </w:r>
      <w:r w:rsidR="00E1020A" w:rsidRPr="00384E80">
        <w:t>fertili</w:t>
      </w:r>
      <w:r w:rsidR="00E1020A">
        <w:t>s</w:t>
      </w:r>
      <w:r w:rsidR="00E1020A" w:rsidRPr="00384E80">
        <w:t>er</w:t>
      </w:r>
      <w:r w:rsidRPr="00384E80">
        <w:t>, which will lead to a reduction in the cost of growing a crop. Also, reducing the use of nitrogen for farm purposes will reduce its release into soil and rivers, which will help improve the environment.</w:t>
      </w:r>
    </w:p>
    <w:p w14:paraId="1B6EEA51" w14:textId="6B20C24E" w:rsidR="00CF2D98" w:rsidRDefault="00CF2D98" w:rsidP="007C69EF">
      <w:bookmarkStart w:id="23" w:name="_Toc143628869"/>
      <w:r w:rsidRPr="00CF2D98">
        <w:t xml:space="preserve">The end result should be a working simple interface for displaying </w:t>
      </w:r>
      <w:r w:rsidR="002F79EC" w:rsidRPr="00384E80">
        <w:t>fertili</w:t>
      </w:r>
      <w:r w:rsidR="002F79EC">
        <w:t>s</w:t>
      </w:r>
      <w:r w:rsidR="002F79EC" w:rsidRPr="00384E80">
        <w:t xml:space="preserve">er </w:t>
      </w:r>
      <w:r w:rsidRPr="00CF2D98">
        <w:t>calculation results.</w:t>
      </w:r>
    </w:p>
    <w:p w14:paraId="13C99967" w14:textId="0F7BCCDD" w:rsidR="00FE6397" w:rsidRDefault="00FE6397" w:rsidP="00FE6397">
      <w:pPr>
        <w:pStyle w:val="Heading3"/>
      </w:pPr>
      <w:r>
        <w:t>Student</w:t>
      </w:r>
      <w:bookmarkEnd w:id="23"/>
    </w:p>
    <w:p w14:paraId="380EB26D" w14:textId="77777777" w:rsidR="00FE6397" w:rsidRDefault="00FE6397" w:rsidP="00FE6397">
      <w:r w:rsidRPr="00641620">
        <w:t xml:space="preserve">The main </w:t>
      </w:r>
      <w:r>
        <w:t>benefit</w:t>
      </w:r>
      <w:r w:rsidRPr="00641620">
        <w:t xml:space="preserve"> of the project for the student is to gain indispensable experience in working in a large and real company, which will then be used to find a future job.</w:t>
      </w:r>
    </w:p>
    <w:p w14:paraId="71EDCEA7" w14:textId="3312A85B" w:rsidR="00FE6397" w:rsidRDefault="00FE6397" w:rsidP="00FE6397">
      <w:r>
        <w:t>T</w:t>
      </w:r>
      <w:r w:rsidRPr="00956515">
        <w:t xml:space="preserve">he project for the </w:t>
      </w:r>
      <w:r w:rsidR="00437B13">
        <w:t>PFR</w:t>
      </w:r>
      <w:r w:rsidR="007D4142" w:rsidRPr="007D4142">
        <w:t xml:space="preserve"> (</w:t>
      </w:r>
      <w:r w:rsidR="007D4142">
        <w:t>Plant and Food Research)</w:t>
      </w:r>
      <w:r w:rsidRPr="00956515">
        <w:t xml:space="preserve"> company is aimed at improving the environmental situation in the country, as it aims to reduce soil and water pollution with </w:t>
      </w:r>
      <w:r w:rsidR="002F79EC" w:rsidRPr="00384E80">
        <w:t>fertili</w:t>
      </w:r>
      <w:r w:rsidR="002F79EC">
        <w:t>s</w:t>
      </w:r>
      <w:r w:rsidR="002F79EC" w:rsidRPr="00384E80">
        <w:t>er</w:t>
      </w:r>
      <w:r w:rsidR="00E1020A">
        <w:t>s</w:t>
      </w:r>
      <w:r w:rsidRPr="00956515">
        <w:t>, which is consistent with the student's life principles.</w:t>
      </w:r>
    </w:p>
    <w:p w14:paraId="18F138EE" w14:textId="690A9E04" w:rsidR="00437B13" w:rsidRDefault="00437B13" w:rsidP="00FE6397">
      <w:r w:rsidRPr="00437B13">
        <w:t xml:space="preserve">Another important benefit from the project is personal interest, since the student will have the opportunity to use of an already existing diploma - Scientist Agronomist. The SVS project is </w:t>
      </w:r>
      <w:r w:rsidRPr="00437B13">
        <w:lastRenderedPageBreak/>
        <w:t>directly related to the agricultural industry, which will positively affect the search for a future job.</w:t>
      </w:r>
    </w:p>
    <w:p w14:paraId="4B1DDC45" w14:textId="77777777" w:rsidR="00FE6397" w:rsidRDefault="00FE6397" w:rsidP="00FE6397">
      <w:pPr>
        <w:pStyle w:val="Heading2"/>
      </w:pPr>
      <w:bookmarkStart w:id="24" w:name="_Toc143628870"/>
      <w:bookmarkStart w:id="25" w:name="_Toc144925710"/>
      <w:r>
        <w:t>Project Requirements</w:t>
      </w:r>
      <w:bookmarkEnd w:id="24"/>
      <w:bookmarkEnd w:id="25"/>
    </w:p>
    <w:p w14:paraId="539829CB" w14:textId="75C156CB" w:rsidR="00FE6397" w:rsidRDefault="00FE6397" w:rsidP="00FE6397">
      <w:r w:rsidRPr="00EE3B6E">
        <w:t>Project requirements are prerequisites and features that must</w:t>
      </w:r>
      <w:r w:rsidR="001826AD">
        <w:t xml:space="preserve"> be</w:t>
      </w:r>
      <w:r w:rsidRPr="00EE3B6E">
        <w:t xml:space="preserve"> enable</w:t>
      </w:r>
      <w:r w:rsidR="001826AD">
        <w:t>d</w:t>
      </w:r>
      <w:r w:rsidRPr="00EE3B6E">
        <w:t xml:space="preserve"> in order for a project to be considered complete. Project closure can only happen when customer and stakeholder needs</w:t>
      </w:r>
      <w:r w:rsidR="001826AD">
        <w:t xml:space="preserve"> are met</w:t>
      </w:r>
      <w:r w:rsidRPr="00EE3B6E">
        <w:t>. Project requirements can be business or technical requirements.</w:t>
      </w:r>
    </w:p>
    <w:p w14:paraId="0F882BB6" w14:textId="77777777" w:rsidR="00FE6397" w:rsidRDefault="00FE6397" w:rsidP="00FE6397">
      <w:pPr>
        <w:pStyle w:val="Heading3"/>
      </w:pPr>
      <w:bookmarkStart w:id="26" w:name="_Toc143628871"/>
      <w:r>
        <w:t>Business requirements</w:t>
      </w:r>
      <w:bookmarkEnd w:id="26"/>
    </w:p>
    <w:p w14:paraId="6E6EC96C" w14:textId="0AC8FADC" w:rsidR="002114BC" w:rsidRPr="002114BC" w:rsidRDefault="002114BC">
      <w:pPr>
        <w:pStyle w:val="ListParagraph"/>
        <w:numPr>
          <w:ilvl w:val="0"/>
          <w:numId w:val="4"/>
        </w:numPr>
        <w:rPr>
          <w:rFonts w:asciiTheme="majorHAnsi" w:eastAsiaTheme="majorEastAsia" w:hAnsiTheme="majorHAnsi" w:cstheme="majorBidi"/>
          <w:sz w:val="28"/>
          <w:szCs w:val="28"/>
        </w:rPr>
      </w:pPr>
      <w:r w:rsidRPr="002114BC">
        <w:t xml:space="preserve">Testing the existing system for the correct calculation of </w:t>
      </w:r>
      <w:r w:rsidR="002F79EC" w:rsidRPr="00384E80">
        <w:t>fertili</w:t>
      </w:r>
      <w:r w:rsidR="002F79EC">
        <w:t>s</w:t>
      </w:r>
      <w:r w:rsidR="002F79EC" w:rsidRPr="00384E80">
        <w:t xml:space="preserve">er </w:t>
      </w:r>
      <w:r w:rsidRPr="002114BC">
        <w:t>for farmers and everyone.</w:t>
      </w:r>
    </w:p>
    <w:p w14:paraId="3938EF02" w14:textId="32DAAE9C" w:rsidR="00FE6397" w:rsidRPr="007922F0" w:rsidRDefault="00FE6397">
      <w:pPr>
        <w:pStyle w:val="ListParagraph"/>
        <w:numPr>
          <w:ilvl w:val="0"/>
          <w:numId w:val="4"/>
        </w:numPr>
        <w:rPr>
          <w:rFonts w:asciiTheme="majorHAnsi" w:eastAsiaTheme="majorEastAsia" w:hAnsiTheme="majorHAnsi" w:cstheme="majorBidi"/>
          <w:sz w:val="28"/>
          <w:szCs w:val="28"/>
        </w:rPr>
      </w:pPr>
      <w:r w:rsidRPr="008B6D4B">
        <w:t xml:space="preserve">Simplifying the existing GUI interface with information about the recommended </w:t>
      </w:r>
      <w:r w:rsidR="002F79EC" w:rsidRPr="00384E80">
        <w:t>fertili</w:t>
      </w:r>
      <w:r w:rsidR="002F79EC">
        <w:t>s</w:t>
      </w:r>
      <w:r w:rsidR="002F79EC" w:rsidRPr="00384E80">
        <w:t xml:space="preserve">er </w:t>
      </w:r>
      <w:r w:rsidRPr="008B6D4B">
        <w:t>dose, which should ultimately lead to an improved user experience for the farmer.</w:t>
      </w:r>
    </w:p>
    <w:p w14:paraId="5835F392" w14:textId="77777777" w:rsidR="00FE6397" w:rsidRDefault="00FE6397" w:rsidP="00FE6397">
      <w:pPr>
        <w:pStyle w:val="Heading2"/>
      </w:pPr>
      <w:bookmarkStart w:id="27" w:name="_Toc143628872"/>
      <w:bookmarkStart w:id="28" w:name="_Toc144925711"/>
      <w:r w:rsidRPr="00512287">
        <w:t>Expected Deliverables</w:t>
      </w:r>
      <w:bookmarkEnd w:id="27"/>
      <w:bookmarkEnd w:id="28"/>
    </w:p>
    <w:p w14:paraId="0A9BD769" w14:textId="3CD6B352" w:rsidR="002B0373" w:rsidRPr="002B0373" w:rsidRDefault="002B0373" w:rsidP="002B0373">
      <w:r w:rsidRPr="009C4DEC">
        <w:rPr>
          <w:highlight w:val="magenta"/>
        </w:rPr>
        <w:t>Might change</w:t>
      </w:r>
      <w:r>
        <w:t xml:space="preserve"> </w:t>
      </w:r>
    </w:p>
    <w:p w14:paraId="28CE0BB2" w14:textId="77777777" w:rsidR="00FE6397" w:rsidRDefault="00FE6397" w:rsidP="00FE6397">
      <w:pPr>
        <w:pStyle w:val="Heading3"/>
      </w:pPr>
      <w:bookmarkStart w:id="29" w:name="_Toc143628873"/>
      <w:r w:rsidRPr="00512287">
        <w:t>Industry</w:t>
      </w:r>
      <w:bookmarkEnd w:id="29"/>
    </w:p>
    <w:p w14:paraId="03A37579" w14:textId="77777777" w:rsidR="00FE6397" w:rsidRPr="00CE0D01" w:rsidRDefault="00FE6397">
      <w:pPr>
        <w:pStyle w:val="ListParagraph"/>
        <w:numPr>
          <w:ilvl w:val="0"/>
          <w:numId w:val="3"/>
        </w:numPr>
        <w:rPr>
          <w:szCs w:val="24"/>
        </w:rPr>
      </w:pPr>
      <w:r w:rsidRPr="00CE0D01">
        <w:rPr>
          <w:szCs w:val="24"/>
        </w:rPr>
        <w:t>Weekly progress report.</w:t>
      </w:r>
    </w:p>
    <w:p w14:paraId="30DE5336" w14:textId="4AE40CDE" w:rsidR="00FE6397" w:rsidRPr="00CE0D01" w:rsidRDefault="00FE6397">
      <w:pPr>
        <w:pStyle w:val="ListParagraph"/>
        <w:numPr>
          <w:ilvl w:val="0"/>
          <w:numId w:val="3"/>
        </w:numPr>
        <w:rPr>
          <w:szCs w:val="24"/>
        </w:rPr>
      </w:pPr>
      <w:r w:rsidRPr="00CE0D01">
        <w:rPr>
          <w:szCs w:val="24"/>
        </w:rPr>
        <w:t>WS2</w:t>
      </w:r>
      <w:r w:rsidR="00035A13">
        <w:rPr>
          <w:szCs w:val="24"/>
        </w:rPr>
        <w:t xml:space="preserve"> (Work Stream number 2)</w:t>
      </w:r>
      <w:r w:rsidRPr="00CE0D01">
        <w:rPr>
          <w:szCs w:val="24"/>
        </w:rPr>
        <w:t xml:space="preserve"> field configurations complete and in version control</w:t>
      </w:r>
    </w:p>
    <w:p w14:paraId="5C2B178E" w14:textId="77777777" w:rsidR="00FE6397" w:rsidRPr="00CE0D01" w:rsidRDefault="00FE6397">
      <w:pPr>
        <w:pStyle w:val="ListParagraph"/>
        <w:numPr>
          <w:ilvl w:val="0"/>
          <w:numId w:val="3"/>
        </w:numPr>
        <w:rPr>
          <w:rFonts w:eastAsia="Times New Roman"/>
          <w:szCs w:val="24"/>
        </w:rPr>
      </w:pPr>
      <w:r w:rsidRPr="00CE0D01">
        <w:rPr>
          <w:szCs w:val="24"/>
        </w:rPr>
        <w:t>Script to run simulations through API complete and in version control.</w:t>
      </w:r>
    </w:p>
    <w:p w14:paraId="7C3393B9" w14:textId="77777777" w:rsidR="00FE6397" w:rsidRPr="00CE0D01" w:rsidRDefault="00FE6397">
      <w:pPr>
        <w:pStyle w:val="ListParagraph"/>
        <w:numPr>
          <w:ilvl w:val="0"/>
          <w:numId w:val="3"/>
        </w:numPr>
        <w:spacing w:after="0"/>
        <w:rPr>
          <w:rFonts w:ascii="Calibri" w:eastAsia="Times New Roman" w:hAnsi="Calibri" w:cs="Calibri"/>
          <w:color w:val="000000"/>
          <w:szCs w:val="24"/>
        </w:rPr>
      </w:pPr>
      <w:r w:rsidRPr="00CE0D01">
        <w:rPr>
          <w:rFonts w:ascii="Calibri" w:hAnsi="Calibri" w:cs="Calibri"/>
          <w:color w:val="000000"/>
          <w:szCs w:val="24"/>
        </w:rPr>
        <w:t>WS2 Observed data formatted and in version control.</w:t>
      </w:r>
    </w:p>
    <w:p w14:paraId="61B72B0C" w14:textId="77777777" w:rsidR="00FE6397" w:rsidRPr="00CE0D01" w:rsidRDefault="00FE6397">
      <w:pPr>
        <w:pStyle w:val="ListParagraph"/>
        <w:numPr>
          <w:ilvl w:val="0"/>
          <w:numId w:val="3"/>
        </w:numPr>
        <w:spacing w:after="0"/>
        <w:rPr>
          <w:rFonts w:ascii="Calibri" w:eastAsia="Times New Roman" w:hAnsi="Calibri" w:cs="Calibri"/>
          <w:color w:val="000000"/>
          <w:szCs w:val="24"/>
        </w:rPr>
      </w:pPr>
      <w:r w:rsidRPr="00CE0D01">
        <w:rPr>
          <w:rFonts w:ascii="Calibri" w:hAnsi="Calibri" w:cs="Calibri"/>
          <w:color w:val="000000"/>
          <w:szCs w:val="24"/>
        </w:rPr>
        <w:t>System for visualising model performance complete and in version control</w:t>
      </w:r>
    </w:p>
    <w:p w14:paraId="4AFB5B87" w14:textId="77777777" w:rsidR="00FE6397" w:rsidRPr="00CE0D01" w:rsidRDefault="00FE6397">
      <w:pPr>
        <w:pStyle w:val="ListParagraph"/>
        <w:numPr>
          <w:ilvl w:val="0"/>
          <w:numId w:val="3"/>
        </w:numPr>
        <w:spacing w:after="0"/>
        <w:rPr>
          <w:rFonts w:ascii="Calibri" w:eastAsia="Times New Roman" w:hAnsi="Calibri" w:cs="Calibri"/>
          <w:color w:val="000000"/>
          <w:szCs w:val="24"/>
        </w:rPr>
      </w:pPr>
      <w:r w:rsidRPr="00CE0D01">
        <w:rPr>
          <w:rFonts w:ascii="Calibri" w:hAnsi="Calibri" w:cs="Calibri"/>
          <w:color w:val="000000"/>
          <w:szCs w:val="24"/>
        </w:rPr>
        <w:t>Integrate testing with Git hub pull request process.</w:t>
      </w:r>
    </w:p>
    <w:p w14:paraId="27F320A9" w14:textId="77777777" w:rsidR="00FE6397" w:rsidRPr="00461F6A" w:rsidRDefault="00FE6397" w:rsidP="00FE6397">
      <w:pPr>
        <w:pStyle w:val="Heading3"/>
        <w:rPr>
          <w:lang w:val="ru-RU"/>
        </w:rPr>
      </w:pPr>
      <w:bookmarkStart w:id="30" w:name="_Toc143628874"/>
      <w:r>
        <w:t>Academic</w:t>
      </w:r>
      <w:bookmarkEnd w:id="30"/>
    </w:p>
    <w:p w14:paraId="3538CC56" w14:textId="77777777" w:rsidR="00FE6397" w:rsidRDefault="00FE6397">
      <w:pPr>
        <w:pStyle w:val="ListParagraph"/>
        <w:numPr>
          <w:ilvl w:val="0"/>
          <w:numId w:val="2"/>
        </w:numPr>
      </w:pPr>
      <w:r>
        <w:t>WIL document signed by all involved parties</w:t>
      </w:r>
    </w:p>
    <w:p w14:paraId="5F03CA05" w14:textId="3902F87C" w:rsidR="00FE6397" w:rsidRDefault="00FE6397">
      <w:pPr>
        <w:pStyle w:val="ListParagraph"/>
        <w:numPr>
          <w:ilvl w:val="0"/>
          <w:numId w:val="2"/>
        </w:numPr>
      </w:pPr>
      <w:r w:rsidRPr="006E79E2">
        <w:t xml:space="preserve">Weekly </w:t>
      </w:r>
      <w:r w:rsidR="007D7EEA">
        <w:t>P</w:t>
      </w:r>
      <w:r w:rsidRPr="006E79E2">
        <w:t xml:space="preserve">rogress </w:t>
      </w:r>
      <w:r w:rsidR="007D7EEA">
        <w:t>R</w:t>
      </w:r>
      <w:r w:rsidRPr="006E79E2">
        <w:t>eport</w:t>
      </w:r>
    </w:p>
    <w:p w14:paraId="2F6A064C" w14:textId="77777777" w:rsidR="00FE6397" w:rsidRDefault="00FE6397">
      <w:pPr>
        <w:pStyle w:val="ListParagraph"/>
        <w:numPr>
          <w:ilvl w:val="0"/>
          <w:numId w:val="2"/>
        </w:numPr>
      </w:pPr>
      <w:r w:rsidRPr="007202BA">
        <w:t>Project Proposal and related documents such as the sensitive data non-disclosure declaration</w:t>
      </w:r>
    </w:p>
    <w:p w14:paraId="11805B58" w14:textId="6715A365" w:rsidR="00FE6397" w:rsidRDefault="00FE6397">
      <w:pPr>
        <w:pStyle w:val="ListParagraph"/>
        <w:numPr>
          <w:ilvl w:val="0"/>
          <w:numId w:val="2"/>
        </w:numPr>
      </w:pPr>
      <w:r>
        <w:t xml:space="preserve">Halfway </w:t>
      </w:r>
      <w:r w:rsidR="007D7EEA">
        <w:t>R</w:t>
      </w:r>
      <w:r>
        <w:t xml:space="preserve">eport </w:t>
      </w:r>
      <w:r w:rsidR="009207AC">
        <w:t xml:space="preserve">+ Supervisors Assessments. </w:t>
      </w:r>
    </w:p>
    <w:p w14:paraId="043CE842" w14:textId="1600A209" w:rsidR="00FE6397" w:rsidRDefault="00B4551B">
      <w:pPr>
        <w:pStyle w:val="ListParagraph"/>
        <w:numPr>
          <w:ilvl w:val="0"/>
          <w:numId w:val="2"/>
        </w:numPr>
      </w:pPr>
      <w:r>
        <w:t>Completed Methodology Essay</w:t>
      </w:r>
    </w:p>
    <w:p w14:paraId="74326C3F" w14:textId="1094E6DB" w:rsidR="00FE6397" w:rsidRPr="00004192" w:rsidRDefault="00FE6397">
      <w:pPr>
        <w:pStyle w:val="ListParagraph"/>
        <w:numPr>
          <w:ilvl w:val="0"/>
          <w:numId w:val="2"/>
        </w:numPr>
        <w:rPr>
          <w:szCs w:val="24"/>
        </w:rPr>
      </w:pPr>
      <w:r>
        <w:rPr>
          <w:szCs w:val="24"/>
        </w:rPr>
        <w:t>F</w:t>
      </w:r>
      <w:r w:rsidR="004F0C90">
        <w:rPr>
          <w:szCs w:val="24"/>
        </w:rPr>
        <w:t>i</w:t>
      </w:r>
      <w:r>
        <w:rPr>
          <w:szCs w:val="24"/>
        </w:rPr>
        <w:t>nal</w:t>
      </w:r>
      <w:r w:rsidRPr="00004192">
        <w:rPr>
          <w:szCs w:val="24"/>
        </w:rPr>
        <w:t xml:space="preserve"> </w:t>
      </w:r>
      <w:r w:rsidR="007D7EEA">
        <w:rPr>
          <w:szCs w:val="24"/>
        </w:rPr>
        <w:t>R</w:t>
      </w:r>
      <w:r w:rsidRPr="00004192">
        <w:rPr>
          <w:szCs w:val="24"/>
        </w:rPr>
        <w:t xml:space="preserve">eport </w:t>
      </w:r>
    </w:p>
    <w:p w14:paraId="4D6FB196" w14:textId="0E5BF7FC" w:rsidR="00FE6397" w:rsidRPr="00606044" w:rsidRDefault="00CE0D01">
      <w:pPr>
        <w:pStyle w:val="ListParagraph"/>
        <w:numPr>
          <w:ilvl w:val="0"/>
          <w:numId w:val="2"/>
        </w:numPr>
        <w:rPr>
          <w:szCs w:val="24"/>
        </w:rPr>
      </w:pPr>
      <w:r w:rsidRPr="00606044">
        <w:rPr>
          <w:szCs w:val="24"/>
        </w:rPr>
        <w:t>Power</w:t>
      </w:r>
      <w:r>
        <w:rPr>
          <w:szCs w:val="24"/>
        </w:rPr>
        <w:t xml:space="preserve">Point </w:t>
      </w:r>
      <w:r w:rsidRPr="00606044">
        <w:rPr>
          <w:szCs w:val="24"/>
        </w:rPr>
        <w:t>presentation</w:t>
      </w:r>
      <w:r>
        <w:rPr>
          <w:szCs w:val="24"/>
        </w:rPr>
        <w:t xml:space="preserve"> – slides. </w:t>
      </w:r>
    </w:p>
    <w:p w14:paraId="50FC9558" w14:textId="77777777" w:rsidR="00FE6397" w:rsidRPr="003A078D" w:rsidRDefault="00FE6397">
      <w:pPr>
        <w:pStyle w:val="ListParagraph"/>
        <w:numPr>
          <w:ilvl w:val="0"/>
          <w:numId w:val="2"/>
        </w:numPr>
        <w:rPr>
          <w:rFonts w:asciiTheme="majorHAnsi" w:eastAsiaTheme="majorEastAsia" w:hAnsiTheme="majorHAnsi" w:cstheme="majorBidi"/>
          <w:szCs w:val="24"/>
        </w:rPr>
      </w:pPr>
      <w:r w:rsidRPr="00004192">
        <w:rPr>
          <w:szCs w:val="24"/>
        </w:rPr>
        <w:t>Poster</w:t>
      </w:r>
    </w:p>
    <w:p w14:paraId="04FA203F" w14:textId="1F863222" w:rsidR="00FE6397" w:rsidRPr="003A078D" w:rsidRDefault="00FE6397">
      <w:pPr>
        <w:pStyle w:val="ListParagraph"/>
        <w:numPr>
          <w:ilvl w:val="0"/>
          <w:numId w:val="2"/>
        </w:numPr>
        <w:rPr>
          <w:rFonts w:asciiTheme="majorHAnsi" w:eastAsiaTheme="majorEastAsia" w:hAnsiTheme="majorHAnsi" w:cstheme="majorBidi"/>
          <w:szCs w:val="24"/>
        </w:rPr>
      </w:pPr>
      <w:r>
        <w:rPr>
          <w:szCs w:val="24"/>
        </w:rPr>
        <w:t>S</w:t>
      </w:r>
      <w:r w:rsidRPr="00004192">
        <w:rPr>
          <w:szCs w:val="24"/>
        </w:rPr>
        <w:t xml:space="preserve">hort </w:t>
      </w:r>
      <w:r w:rsidR="007D7EEA">
        <w:rPr>
          <w:szCs w:val="24"/>
        </w:rPr>
        <w:t>P</w:t>
      </w:r>
      <w:r w:rsidRPr="00004192">
        <w:rPr>
          <w:szCs w:val="24"/>
        </w:rPr>
        <w:t>aper</w:t>
      </w:r>
      <w:r>
        <w:rPr>
          <w:szCs w:val="24"/>
        </w:rPr>
        <w:t xml:space="preserve"> to the </w:t>
      </w:r>
      <w:r w:rsidR="007D7EEA">
        <w:rPr>
          <w:szCs w:val="24"/>
        </w:rPr>
        <w:t>P</w:t>
      </w:r>
      <w:r>
        <w:rPr>
          <w:szCs w:val="24"/>
        </w:rPr>
        <w:t>oster</w:t>
      </w:r>
    </w:p>
    <w:p w14:paraId="0AB3CB1C" w14:textId="386B1C67" w:rsidR="00FE6397" w:rsidRDefault="00FE6397">
      <w:pPr>
        <w:pStyle w:val="ListParagraph"/>
        <w:numPr>
          <w:ilvl w:val="0"/>
          <w:numId w:val="2"/>
        </w:numPr>
        <w:rPr>
          <w:szCs w:val="24"/>
        </w:rPr>
      </w:pPr>
      <w:r w:rsidRPr="00004192">
        <w:rPr>
          <w:szCs w:val="24"/>
        </w:rPr>
        <w:t xml:space="preserve">Presentation to </w:t>
      </w:r>
      <w:r w:rsidR="007D7EEA">
        <w:rPr>
          <w:szCs w:val="24"/>
        </w:rPr>
        <w:t>P</w:t>
      </w:r>
      <w:r>
        <w:rPr>
          <w:szCs w:val="24"/>
        </w:rPr>
        <w:t>anel</w:t>
      </w:r>
    </w:p>
    <w:p w14:paraId="5CE1933A" w14:textId="07B38968" w:rsidR="00CE0D01" w:rsidRDefault="00B4551B">
      <w:pPr>
        <w:pStyle w:val="ListParagraph"/>
        <w:numPr>
          <w:ilvl w:val="0"/>
          <w:numId w:val="2"/>
        </w:numPr>
        <w:rPr>
          <w:szCs w:val="24"/>
        </w:rPr>
      </w:pPr>
      <w:r>
        <w:rPr>
          <w:szCs w:val="24"/>
        </w:rPr>
        <w:t xml:space="preserve">Approval </w:t>
      </w:r>
      <w:r w:rsidR="00CE0D01">
        <w:rPr>
          <w:szCs w:val="24"/>
        </w:rPr>
        <w:t>Sign of</w:t>
      </w:r>
      <w:r>
        <w:rPr>
          <w:szCs w:val="24"/>
        </w:rPr>
        <w:t xml:space="preserve">f </w:t>
      </w:r>
      <w:r w:rsidR="00CE0D01">
        <w:rPr>
          <w:szCs w:val="24"/>
        </w:rPr>
        <w:t>for Proposal.</w:t>
      </w:r>
    </w:p>
    <w:p w14:paraId="52A9C73E" w14:textId="77777777" w:rsidR="00531E14" w:rsidRDefault="00352099" w:rsidP="00531E14">
      <w:pPr>
        <w:pBdr>
          <w:bottom w:val="single" w:sz="6" w:space="1" w:color="auto"/>
        </w:pBdr>
      </w:pPr>
      <w:r>
        <w:rPr>
          <w:b/>
          <w:bCs/>
        </w:rPr>
        <w:br w:type="page"/>
      </w:r>
    </w:p>
    <w:p w14:paraId="564D756E" w14:textId="77777777" w:rsidR="00531E14" w:rsidRDefault="00531E14" w:rsidP="00531E14">
      <w:pPr>
        <w:pStyle w:val="Heading2"/>
      </w:pPr>
      <w:bookmarkStart w:id="31" w:name="_Toc78191732"/>
      <w:r>
        <w:lastRenderedPageBreak/>
        <w:t>Halfway Report</w:t>
      </w:r>
      <w:bookmarkEnd w:id="31"/>
    </w:p>
    <w:p w14:paraId="749EE9FB" w14:textId="77777777" w:rsidR="00531E14" w:rsidRPr="00340725" w:rsidRDefault="00531E14" w:rsidP="00531E14">
      <w:pPr>
        <w:rPr>
          <w:b/>
          <w:bCs/>
          <w:highlight w:val="yellow"/>
        </w:rPr>
      </w:pPr>
      <w:r w:rsidRPr="00340725">
        <w:rPr>
          <w:b/>
          <w:bCs/>
          <w:highlight w:val="yellow"/>
        </w:rPr>
        <w:t>Guidelines</w:t>
      </w:r>
    </w:p>
    <w:p w14:paraId="0F83270A" w14:textId="77777777" w:rsidR="00531E14" w:rsidRPr="00340725" w:rsidRDefault="00531E14" w:rsidP="00531E14">
      <w:pPr>
        <w:pStyle w:val="ListParagraph"/>
        <w:numPr>
          <w:ilvl w:val="0"/>
          <w:numId w:val="29"/>
        </w:numPr>
        <w:rPr>
          <w:b/>
          <w:bCs/>
          <w:highlight w:val="yellow"/>
        </w:rPr>
      </w:pPr>
      <w:r w:rsidRPr="00340725">
        <w:rPr>
          <w:b/>
          <w:bCs/>
          <w:highlight w:val="yellow"/>
        </w:rPr>
        <w:t xml:space="preserve">include any necessary updates e.g. changes to project goals, benefits, requirements, expected deliverables </w:t>
      </w:r>
      <w:r>
        <w:rPr>
          <w:b/>
          <w:bCs/>
          <w:highlight w:val="yellow"/>
        </w:rPr>
        <w:t>(</w:t>
      </w:r>
      <w:r w:rsidRPr="00340725">
        <w:rPr>
          <w:b/>
          <w:bCs/>
          <w:highlight w:val="yellow"/>
        </w:rPr>
        <w:t>at the halfway point.</w:t>
      </w:r>
      <w:r>
        <w:rPr>
          <w:b/>
          <w:bCs/>
          <w:highlight w:val="yellow"/>
        </w:rPr>
        <w:t>)</w:t>
      </w:r>
    </w:p>
    <w:p w14:paraId="357D70FE" w14:textId="77777777" w:rsidR="00531E14" w:rsidRPr="00340725" w:rsidRDefault="00531E14" w:rsidP="00531E14">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04FD8B76" w14:textId="1FA3CBCA" w:rsidR="00531E14" w:rsidRDefault="00531E14">
      <w:pPr>
        <w:spacing w:after="200" w:line="288" w:lineRule="auto"/>
        <w:rPr>
          <w:b/>
          <w:bCs/>
        </w:rPr>
      </w:pPr>
      <w:r>
        <w:rPr>
          <w:b/>
          <w:bCs/>
        </w:rPr>
        <w:br w:type="page"/>
      </w:r>
    </w:p>
    <w:p w14:paraId="3A6D5143" w14:textId="77777777" w:rsidR="00FE6397" w:rsidRDefault="00FE6397" w:rsidP="00FE6397">
      <w:pPr>
        <w:pStyle w:val="Heading1"/>
      </w:pPr>
      <w:bookmarkStart w:id="32" w:name="_Toc143628875"/>
      <w:bookmarkStart w:id="33" w:name="_Toc144925712"/>
      <w:r>
        <w:lastRenderedPageBreak/>
        <w:t>Stakeholder Management</w:t>
      </w:r>
      <w:bookmarkEnd w:id="32"/>
      <w:bookmarkEnd w:id="33"/>
    </w:p>
    <w:p w14:paraId="3D67D536" w14:textId="56418FF2" w:rsidR="00044F5E" w:rsidRPr="00044F5E" w:rsidRDefault="00044F5E" w:rsidP="00044F5E">
      <w:r w:rsidRPr="00070BA6">
        <w:rPr>
          <w:highlight w:val="magenta"/>
        </w:rPr>
        <w:t>Change it</w:t>
      </w:r>
      <w:r>
        <w:t xml:space="preserve"> </w:t>
      </w:r>
    </w:p>
    <w:p w14:paraId="0ED33BD4" w14:textId="135E7893" w:rsidR="00FE6397" w:rsidRPr="00C714D9" w:rsidRDefault="00FE6397" w:rsidP="00FE6397">
      <w:r w:rsidRPr="00D53F37">
        <w:t>This section will list all stakeholders directly related to the project. Their role</w:t>
      </w:r>
      <w:r w:rsidR="00437B13">
        <w:t>s at</w:t>
      </w:r>
      <w:r w:rsidRPr="00D53F37">
        <w:t xml:space="preserve"> the</w:t>
      </w:r>
      <w:r w:rsidR="00437B13">
        <w:t xml:space="preserve"> </w:t>
      </w:r>
      <w:r w:rsidR="00437B13" w:rsidRPr="00437B13">
        <w:t xml:space="preserve">corresponding </w:t>
      </w:r>
      <w:r w:rsidR="00437B13" w:rsidRPr="00D53F37">
        <w:t>company</w:t>
      </w:r>
      <w:r w:rsidRPr="00D53F37">
        <w:t xml:space="preserve"> and their relationship</w:t>
      </w:r>
      <w:r w:rsidR="00437B13">
        <w:t>s</w:t>
      </w:r>
      <w:r w:rsidRPr="00D53F37">
        <w:t xml:space="preserve"> to the project will be described.</w:t>
      </w:r>
    </w:p>
    <w:p w14:paraId="58AAE83D" w14:textId="77777777" w:rsidR="00FE6397" w:rsidRDefault="00FE6397" w:rsidP="00FE6397">
      <w:pPr>
        <w:pStyle w:val="Heading2"/>
      </w:pPr>
      <w:bookmarkStart w:id="34" w:name="_Toc143628876"/>
      <w:bookmarkStart w:id="35" w:name="_Toc144925713"/>
      <w:r w:rsidRPr="0027684C">
        <w:t>Project Hierarchy</w:t>
      </w:r>
      <w:bookmarkEnd w:id="34"/>
      <w:bookmarkEnd w:id="35"/>
      <w:r>
        <w:t xml:space="preserve"> </w:t>
      </w:r>
    </w:p>
    <w:p w14:paraId="2F9C5D27" w14:textId="53EDA1B5" w:rsidR="00FE6397" w:rsidRPr="00B33F11" w:rsidRDefault="00FE6397" w:rsidP="00FE6397">
      <w:pPr>
        <w:rPr>
          <w:b/>
          <w:bCs/>
        </w:rPr>
      </w:pPr>
      <w:r>
        <w:rPr>
          <w:b/>
          <w:bCs/>
        </w:rPr>
        <w:t>Industrial party</w:t>
      </w:r>
    </w:p>
    <w:p w14:paraId="1CAE77B6" w14:textId="77777777" w:rsidR="00FE6397" w:rsidRDefault="00FE6397" w:rsidP="00FE6397">
      <w:r>
        <w:t xml:space="preserve">Name: </w:t>
      </w:r>
      <w:r w:rsidRPr="004A7B56">
        <w:rPr>
          <w:b/>
          <w:bCs/>
        </w:rPr>
        <w:t>Hamish Brown</w:t>
      </w:r>
    </w:p>
    <w:p w14:paraId="6C335316" w14:textId="6861079D" w:rsidR="00FE6397" w:rsidRDefault="00FE6397" w:rsidP="00FE6397">
      <w:r>
        <w:t xml:space="preserve">Position: </w:t>
      </w:r>
      <w:r w:rsidR="007D7EEA">
        <w:t>R</w:t>
      </w:r>
      <w:r>
        <w:t xml:space="preserve">esearch </w:t>
      </w:r>
      <w:r w:rsidR="007D7EEA">
        <w:t>S</w:t>
      </w:r>
      <w:r>
        <w:t xml:space="preserve">cience </w:t>
      </w:r>
      <w:r w:rsidR="007D7EEA">
        <w:t>T</w:t>
      </w:r>
      <w:r>
        <w:t xml:space="preserve">eam </w:t>
      </w:r>
      <w:r w:rsidR="007D7EEA">
        <w:t>L</w:t>
      </w:r>
      <w:r>
        <w:t>eader/</w:t>
      </w:r>
      <w:r w:rsidR="007D7EEA">
        <w:t>D</w:t>
      </w:r>
      <w:r>
        <w:t xml:space="preserve">eveloper - </w:t>
      </w:r>
      <w:r w:rsidR="007D7EEA">
        <w:t>I</w:t>
      </w:r>
      <w:r>
        <w:t xml:space="preserve">ndustrial </w:t>
      </w:r>
      <w:r w:rsidR="007D7EEA">
        <w:t>S</w:t>
      </w:r>
      <w:r>
        <w:t xml:space="preserve">upervisor </w:t>
      </w:r>
    </w:p>
    <w:p w14:paraId="08076842" w14:textId="77777777" w:rsidR="00FE6397" w:rsidRDefault="00FE6397" w:rsidP="00FE6397">
      <w:r>
        <w:t xml:space="preserve">Address: </w:t>
      </w:r>
      <w:r>
        <w:rPr>
          <w:rFonts w:ascii="Arial" w:hAnsi="Arial" w:cs="Arial"/>
          <w:color w:val="202124"/>
          <w:sz w:val="21"/>
          <w:shd w:val="clear" w:color="auto" w:fill="FFFFFF"/>
        </w:rPr>
        <w:t>74 Gerald Street, Lincoln 7608, Canterbury</w:t>
      </w:r>
    </w:p>
    <w:p w14:paraId="1F3769CB" w14:textId="77777777" w:rsidR="00FE6397" w:rsidRDefault="00FE6397" w:rsidP="00FE6397">
      <w:pPr>
        <w:pBdr>
          <w:bottom w:val="single" w:sz="6" w:space="1" w:color="auto"/>
        </w:pBdr>
      </w:pPr>
      <w:r>
        <w:t>Contact details:</w:t>
      </w:r>
      <w:r w:rsidRPr="00855161">
        <w:t xml:space="preserve"> </w:t>
      </w:r>
      <w:r>
        <w:t xml:space="preserve">Email: </w:t>
      </w:r>
      <w:hyperlink r:id="rId13" w:history="1">
        <w:r w:rsidRPr="007471CF">
          <w:t>hamish.brown@plantandfood.co.nz</w:t>
        </w:r>
      </w:hyperlink>
      <w:r>
        <w:t>, Mobile:</w:t>
      </w:r>
      <w:r w:rsidRPr="008A2A8D">
        <w:t xml:space="preserve"> </w:t>
      </w:r>
      <w:r w:rsidRPr="00206274">
        <w:t>0272261166</w:t>
      </w:r>
    </w:p>
    <w:p w14:paraId="2BE264F8" w14:textId="77777777" w:rsidR="00FE6397" w:rsidRDefault="00FE6397" w:rsidP="00FE6397"/>
    <w:p w14:paraId="274837DE" w14:textId="77777777" w:rsidR="00FE6397" w:rsidRDefault="00FE6397" w:rsidP="00FE6397">
      <w:r>
        <w:t xml:space="preserve">Name: </w:t>
      </w:r>
      <w:r w:rsidRPr="004A7B56">
        <w:rPr>
          <w:b/>
          <w:bCs/>
        </w:rPr>
        <w:t>Irwin Taganas</w:t>
      </w:r>
    </w:p>
    <w:p w14:paraId="1893F4DA" w14:textId="3650120C" w:rsidR="00FE6397" w:rsidRDefault="00FE6397" w:rsidP="00FE6397">
      <w:r>
        <w:t xml:space="preserve">Position: Senior Desktop Engineer - </w:t>
      </w:r>
      <w:r w:rsidR="0008449E">
        <w:t>T</w:t>
      </w:r>
      <w:r>
        <w:t xml:space="preserve">echnical mentor </w:t>
      </w:r>
    </w:p>
    <w:p w14:paraId="7F250152" w14:textId="77777777" w:rsidR="00FE6397" w:rsidRDefault="00FE6397" w:rsidP="00FE6397">
      <w:pPr>
        <w:pBdr>
          <w:bottom w:val="single" w:sz="6" w:space="1" w:color="auto"/>
        </w:pBdr>
      </w:pPr>
      <w:r>
        <w:t>Contact details:</w:t>
      </w:r>
      <w:r w:rsidRPr="00855161">
        <w:t xml:space="preserve"> </w:t>
      </w:r>
      <w:r>
        <w:t xml:space="preserve">Email: </w:t>
      </w:r>
      <w:r w:rsidRPr="007471CF">
        <w:t>irwin.taganas@plantandfood.co.nz</w:t>
      </w:r>
      <w:r>
        <w:t>, Mobile:</w:t>
      </w:r>
      <w:r w:rsidRPr="008A2A8D">
        <w:t xml:space="preserve"> </w:t>
      </w:r>
      <w:r w:rsidRPr="007471CF">
        <w:t>021795180</w:t>
      </w:r>
    </w:p>
    <w:p w14:paraId="49B0947C" w14:textId="77777777" w:rsidR="00FE6397" w:rsidRDefault="00FE6397" w:rsidP="00FE6397">
      <w:pPr>
        <w:pBdr>
          <w:bottom w:val="single" w:sz="6" w:space="1" w:color="auto"/>
        </w:pBdr>
      </w:pPr>
      <w:r>
        <w:t xml:space="preserve">Address: </w:t>
      </w:r>
      <w:r>
        <w:rPr>
          <w:rFonts w:ascii="Arial" w:hAnsi="Arial" w:cs="Arial"/>
          <w:color w:val="202124"/>
          <w:sz w:val="21"/>
          <w:shd w:val="clear" w:color="auto" w:fill="FFFFFF"/>
        </w:rPr>
        <w:t>74 Gerald Street, Lincoln 7608, Canterbury.</w:t>
      </w:r>
    </w:p>
    <w:p w14:paraId="163D2FE4" w14:textId="77777777" w:rsidR="00FE6397" w:rsidRDefault="00FE6397" w:rsidP="00FE6397">
      <w:pPr>
        <w:pBdr>
          <w:bottom w:val="single" w:sz="6" w:space="1" w:color="auto"/>
        </w:pBdr>
      </w:pPr>
    </w:p>
    <w:p w14:paraId="4463054F" w14:textId="77777777" w:rsidR="00FE6397" w:rsidRDefault="00FE6397" w:rsidP="00FE6397">
      <w:pPr>
        <w:rPr>
          <w:b/>
          <w:bCs/>
        </w:rPr>
      </w:pPr>
    </w:p>
    <w:p w14:paraId="25CF8C7B" w14:textId="1AFB4A1A" w:rsidR="00FE6397" w:rsidRDefault="00FE6397" w:rsidP="00FE6397">
      <w:pPr>
        <w:rPr>
          <w:b/>
          <w:bCs/>
        </w:rPr>
      </w:pPr>
      <w:r w:rsidRPr="00BB2276">
        <w:rPr>
          <w:b/>
          <w:bCs/>
        </w:rPr>
        <w:t>Academic</w:t>
      </w:r>
      <w:r>
        <w:rPr>
          <w:b/>
          <w:bCs/>
        </w:rPr>
        <w:t xml:space="preserve"> party</w:t>
      </w:r>
    </w:p>
    <w:p w14:paraId="264D09ED" w14:textId="77777777" w:rsidR="00FE6397" w:rsidRDefault="00FE6397" w:rsidP="00FE6397">
      <w:r>
        <w:t xml:space="preserve">Name: </w:t>
      </w:r>
      <w:r w:rsidRPr="004A7B56">
        <w:rPr>
          <w:b/>
          <w:bCs/>
        </w:rPr>
        <w:t>Dr David Weir</w:t>
      </w:r>
    </w:p>
    <w:p w14:paraId="74828842" w14:textId="48A3AF32" w:rsidR="00FE6397" w:rsidRDefault="00FE6397" w:rsidP="00FE6397">
      <w:r>
        <w:t>H</w:t>
      </w:r>
      <w:r w:rsidRPr="00855161">
        <w:t>ow involved in the project</w:t>
      </w:r>
      <w:r>
        <w:t xml:space="preserve"> (</w:t>
      </w:r>
      <w:r w:rsidR="00437B13">
        <w:t>Role</w:t>
      </w:r>
      <w:r>
        <w:t xml:space="preserve">): Course </w:t>
      </w:r>
      <w:r w:rsidR="0008449E">
        <w:t>C</w:t>
      </w:r>
      <w:r>
        <w:t>onvenor</w:t>
      </w:r>
    </w:p>
    <w:p w14:paraId="4EB250E6" w14:textId="77777777" w:rsidR="00FE6397" w:rsidRDefault="00FE6397" w:rsidP="00FE6397">
      <w:pPr>
        <w:pBdr>
          <w:bottom w:val="single" w:sz="6" w:space="1" w:color="auto"/>
        </w:pBdr>
        <w:rPr>
          <w:shd w:val="clear" w:color="auto" w:fill="FFFFFF"/>
        </w:rPr>
      </w:pPr>
      <w:r>
        <w:t>Contact details:</w:t>
      </w:r>
      <w:r w:rsidRPr="00855161">
        <w:t xml:space="preserve"> </w:t>
      </w:r>
      <w:r>
        <w:t xml:space="preserve">Email: </w:t>
      </w:r>
      <w:hyperlink r:id="rId14" w:history="1">
        <w:r w:rsidRPr="00D872F8">
          <w:t>David.Weir@ara.ac.nz</w:t>
        </w:r>
      </w:hyperlink>
      <w:r>
        <w:t>, Phone:</w:t>
      </w:r>
      <w:r w:rsidRPr="008A2A8D">
        <w:t xml:space="preserve"> </w:t>
      </w:r>
      <w:r>
        <w:rPr>
          <w:shd w:val="clear" w:color="auto" w:fill="FFFFFF"/>
        </w:rPr>
        <w:t>940-8324</w:t>
      </w:r>
    </w:p>
    <w:p w14:paraId="29D66A63" w14:textId="77777777" w:rsidR="00FE6397" w:rsidRDefault="00FE6397" w:rsidP="00FE6397">
      <w:pPr>
        <w:pBdr>
          <w:bottom w:val="single" w:sz="6" w:space="1" w:color="auto"/>
        </w:pBdr>
      </w:pPr>
      <w:r>
        <w:t>Address:</w:t>
      </w:r>
      <w:r w:rsidRPr="004579AA">
        <w:t xml:space="preserve"> Ara Institute of Canterbury - Madras Street, Christchurch Central City</w:t>
      </w:r>
      <w:r>
        <w:t>.</w:t>
      </w:r>
    </w:p>
    <w:p w14:paraId="21BC21D9" w14:textId="77777777" w:rsidR="00FE6397" w:rsidRDefault="00FE6397" w:rsidP="00FE6397">
      <w:pPr>
        <w:pBdr>
          <w:bottom w:val="single" w:sz="6" w:space="1" w:color="auto"/>
        </w:pBdr>
        <w:rPr>
          <w:shd w:val="clear" w:color="auto" w:fill="FFFFFF"/>
        </w:rPr>
      </w:pPr>
    </w:p>
    <w:p w14:paraId="496B390E" w14:textId="77777777" w:rsidR="00FE6397" w:rsidRDefault="00FE6397" w:rsidP="00FE6397"/>
    <w:p w14:paraId="3178A2E8" w14:textId="77777777" w:rsidR="00FE6397" w:rsidRDefault="00FE6397" w:rsidP="00FE6397">
      <w:r>
        <w:t xml:space="preserve">Name: </w:t>
      </w:r>
      <w:r w:rsidRPr="004A7B56">
        <w:rPr>
          <w:b/>
          <w:bCs/>
        </w:rPr>
        <w:t xml:space="preserve">Dr </w:t>
      </w:r>
      <w:proofErr w:type="spellStart"/>
      <w:r w:rsidRPr="004A7B56">
        <w:rPr>
          <w:b/>
          <w:bCs/>
        </w:rPr>
        <w:t>Luofeng</w:t>
      </w:r>
      <w:proofErr w:type="spellEnd"/>
      <w:r w:rsidRPr="004A7B56">
        <w:rPr>
          <w:b/>
          <w:bCs/>
        </w:rPr>
        <w:t xml:space="preserve"> Xu</w:t>
      </w:r>
    </w:p>
    <w:p w14:paraId="7C0E696E" w14:textId="25742EE1" w:rsidR="00FE6397" w:rsidRDefault="00FE6397" w:rsidP="00FE6397">
      <w:r>
        <w:t>H</w:t>
      </w:r>
      <w:r w:rsidRPr="00855161">
        <w:t>ow involved in the project</w:t>
      </w:r>
      <w:r>
        <w:t xml:space="preserve"> (</w:t>
      </w:r>
      <w:r w:rsidR="00897856">
        <w:t>Role</w:t>
      </w:r>
      <w:r>
        <w:t xml:space="preserve">): </w:t>
      </w:r>
      <w:r w:rsidR="0008449E">
        <w:t>A</w:t>
      </w:r>
      <w:r>
        <w:t xml:space="preserve">cademic </w:t>
      </w:r>
      <w:r w:rsidR="0008449E">
        <w:t>S</w:t>
      </w:r>
      <w:r>
        <w:t>upervisor</w:t>
      </w:r>
    </w:p>
    <w:p w14:paraId="4FEFA848" w14:textId="77777777" w:rsidR="00FE6397" w:rsidRDefault="00FE6397" w:rsidP="00FE6397">
      <w:pPr>
        <w:pBdr>
          <w:bottom w:val="single" w:sz="6" w:space="1" w:color="auto"/>
        </w:pBdr>
      </w:pPr>
      <w:r>
        <w:t>Contact details:</w:t>
      </w:r>
      <w:r w:rsidRPr="00855161">
        <w:t xml:space="preserve"> </w:t>
      </w:r>
      <w:r>
        <w:t xml:space="preserve">Email: </w:t>
      </w:r>
      <w:hyperlink r:id="rId15" w:history="1">
        <w:r w:rsidRPr="000F7452">
          <w:t>Luofeng.Xu@ara.ac.nz</w:t>
        </w:r>
      </w:hyperlink>
      <w:r>
        <w:t>, Phone:</w:t>
      </w:r>
      <w:r w:rsidRPr="008A2A8D">
        <w:t xml:space="preserve"> </w:t>
      </w:r>
      <w:r>
        <w:rPr>
          <w:shd w:val="clear" w:color="auto" w:fill="FFFFFF"/>
        </w:rPr>
        <w:t>940-8394</w:t>
      </w:r>
    </w:p>
    <w:p w14:paraId="3817ADCB" w14:textId="77777777" w:rsidR="00FE6397" w:rsidRDefault="00FE6397" w:rsidP="00FE6397">
      <w:pPr>
        <w:pBdr>
          <w:bottom w:val="single" w:sz="6" w:space="1" w:color="auto"/>
        </w:pBdr>
      </w:pPr>
      <w:r>
        <w:t>Address:</w:t>
      </w:r>
      <w:r w:rsidRPr="004579AA">
        <w:t xml:space="preserve"> Ara Institute of Canterbury - Madras Street, Christchurch Central City</w:t>
      </w:r>
      <w:r>
        <w:t>.</w:t>
      </w:r>
    </w:p>
    <w:p w14:paraId="7F732434" w14:textId="77777777" w:rsidR="00FE6397" w:rsidRDefault="00FE6397" w:rsidP="00FE6397">
      <w:pPr>
        <w:rPr>
          <w:b/>
          <w:bCs/>
        </w:rPr>
      </w:pPr>
    </w:p>
    <w:p w14:paraId="7F40C876" w14:textId="77777777" w:rsidR="00FE6397" w:rsidRPr="009107DF" w:rsidRDefault="00FE6397" w:rsidP="00FE6397">
      <w:pPr>
        <w:rPr>
          <w:b/>
          <w:bCs/>
        </w:rPr>
      </w:pPr>
      <w:r w:rsidRPr="009107DF">
        <w:rPr>
          <w:b/>
          <w:bCs/>
        </w:rPr>
        <w:t>Student:</w:t>
      </w:r>
    </w:p>
    <w:p w14:paraId="73575485" w14:textId="77777777" w:rsidR="00FE6397" w:rsidRDefault="00FE6397" w:rsidP="00FE6397">
      <w:r>
        <w:t xml:space="preserve">Name: </w:t>
      </w:r>
      <w:r w:rsidRPr="000935E7">
        <w:rPr>
          <w:b/>
          <w:bCs/>
        </w:rPr>
        <w:t>Sasha Stepanov</w:t>
      </w:r>
    </w:p>
    <w:p w14:paraId="785263AE" w14:textId="68B94CBA" w:rsidR="00FE6397" w:rsidRDefault="00FE6397" w:rsidP="00FE6397">
      <w:r>
        <w:t>H</w:t>
      </w:r>
      <w:r w:rsidRPr="00855161">
        <w:t>ow involved in the project</w:t>
      </w:r>
      <w:r>
        <w:t xml:space="preserve"> (</w:t>
      </w:r>
      <w:r w:rsidR="00897856">
        <w:t>Role</w:t>
      </w:r>
      <w:r>
        <w:t xml:space="preserve">): </w:t>
      </w:r>
      <w:r w:rsidR="0008449E">
        <w:t>B</w:t>
      </w:r>
      <w:r>
        <w:t>achelor</w:t>
      </w:r>
      <w:r w:rsidR="0008449E">
        <w:t xml:space="preserve"> of ICT</w:t>
      </w:r>
      <w:r>
        <w:t xml:space="preserve"> student</w:t>
      </w:r>
      <w:r w:rsidR="00897856">
        <w:t xml:space="preserve">, the </w:t>
      </w:r>
      <w:r w:rsidR="0008449E">
        <w:t>D</w:t>
      </w:r>
      <w:r w:rsidR="00897856">
        <w:t>eveloper.</w:t>
      </w:r>
    </w:p>
    <w:p w14:paraId="0BC703AC" w14:textId="77777777" w:rsidR="00FE6397" w:rsidRPr="00FF477D" w:rsidRDefault="00FE6397" w:rsidP="00FE6397">
      <w:r>
        <w:lastRenderedPageBreak/>
        <w:t>Contact details:</w:t>
      </w:r>
      <w:r w:rsidRPr="00855161">
        <w:t xml:space="preserve"> </w:t>
      </w:r>
      <w:r>
        <w:t xml:space="preserve">Email: </w:t>
      </w:r>
      <w:hyperlink r:id="rId16" w:history="1">
        <w:r w:rsidRPr="007471CF">
          <w:t>1989stepania@gmail.com</w:t>
        </w:r>
      </w:hyperlink>
      <w:r>
        <w:t>, Mobile:0211842723</w:t>
      </w:r>
    </w:p>
    <w:p w14:paraId="6CE4A1E4" w14:textId="77777777" w:rsidR="00FE6397" w:rsidRDefault="00FE6397" w:rsidP="00FE6397">
      <w:pPr>
        <w:pStyle w:val="Heading2"/>
      </w:pPr>
      <w:bookmarkStart w:id="36" w:name="_Toc143628877"/>
      <w:bookmarkStart w:id="37" w:name="_Toc144925714"/>
      <w:r w:rsidRPr="008E5CB6">
        <w:t>Reporting</w:t>
      </w:r>
      <w:bookmarkEnd w:id="36"/>
      <w:bookmarkEnd w:id="37"/>
    </w:p>
    <w:p w14:paraId="1A23A1D0" w14:textId="77777777" w:rsidR="00FE6397" w:rsidRPr="007D07AD" w:rsidRDefault="00FE6397" w:rsidP="00FE6397">
      <w:r>
        <w:t xml:space="preserve">Meetings about the project with all members of the project, including the IT sector and the Scientific sector, take place at the request of the project leader Hamish Brown. </w:t>
      </w:r>
    </w:p>
    <w:p w14:paraId="6403774F" w14:textId="77777777" w:rsidR="00FE6397" w:rsidRPr="00C90197" w:rsidRDefault="00FE6397" w:rsidP="00FE6397">
      <w:r w:rsidRPr="007D07AD">
        <w:t xml:space="preserve">The collaboration itself with an industrial mentor takes place in person, in a messenger, emails or MS </w:t>
      </w:r>
      <w:r>
        <w:t>Teams</w:t>
      </w:r>
      <w:r w:rsidRPr="007D07AD">
        <w:t>.</w:t>
      </w:r>
      <w:r w:rsidRPr="00C90197">
        <w:t xml:space="preserve"> Every Monday was chosen for weekly scrum meetings. Time varies, due to the possible workload of the industrial supervisor of the project with meetings</w:t>
      </w:r>
      <w:r>
        <w:t>.</w:t>
      </w:r>
    </w:p>
    <w:p w14:paraId="74050E3A" w14:textId="13C98C8D" w:rsidR="00FE6397" w:rsidRDefault="00FE6397" w:rsidP="00FE6397">
      <w:r w:rsidRPr="00F8463B">
        <w:t>In addition to the formal meetings, there will be short (10 minute) face-to-face briefing meetings every Tuesday or Friday.</w:t>
      </w:r>
    </w:p>
    <w:p w14:paraId="00FFC2EE" w14:textId="77777777" w:rsidR="00FE6397" w:rsidRDefault="00FE6397" w:rsidP="00FE6397">
      <w:pPr>
        <w:pStyle w:val="Heading3"/>
        <w:spacing w:before="1" w:after="14"/>
      </w:pPr>
      <w:bookmarkStart w:id="38" w:name="_Toc143628878"/>
      <w:r>
        <w:rPr>
          <w:color w:val="585858"/>
        </w:rPr>
        <w:t>Academic</w:t>
      </w:r>
      <w:bookmarkEnd w:id="38"/>
    </w:p>
    <w:p w14:paraId="6EE5E1AD" w14:textId="77777777" w:rsidR="00FE6397" w:rsidRDefault="00FE6397" w:rsidP="00FE6397">
      <w:pPr>
        <w:pStyle w:val="BodyText"/>
        <w:ind w:left="108"/>
        <w:rPr>
          <w:rFonts w:ascii="Arial"/>
          <w:sz w:val="20"/>
        </w:rPr>
      </w:pPr>
      <w:r>
        <w:rPr>
          <w:rFonts w:ascii="Arial"/>
          <w:noProof/>
          <w:sz w:val="20"/>
        </w:rPr>
        <mc:AlternateContent>
          <mc:Choice Requires="wpg">
            <w:drawing>
              <wp:inline distT="0" distB="0" distL="0" distR="0" wp14:anchorId="30CC7F04" wp14:editId="30318882">
                <wp:extent cx="5977255" cy="220980"/>
                <wp:effectExtent l="0" t="0" r="4445" b="7620"/>
                <wp:docPr id="16174807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689918311"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3076664"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4093530"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95468C" w14:textId="77777777" w:rsidR="00FE6397" w:rsidRDefault="00FE6397" w:rsidP="00FE6397">
                              <w:pPr>
                                <w:spacing w:line="268" w:lineRule="exact"/>
                                <w:ind w:left="28"/>
                              </w:pPr>
                              <w:r>
                                <w:t>BCIS309 Class Session</w:t>
                              </w:r>
                            </w:p>
                          </w:txbxContent>
                        </wps:txbx>
                        <wps:bodyPr rot="0" vert="horz" wrap="square" lIns="0" tIns="0" rIns="0" bIns="0" anchor="t" anchorCtr="0" upright="1">
                          <a:noAutofit/>
                        </wps:bodyPr>
                      </wps:wsp>
                    </wpg:wgp>
                  </a:graphicData>
                </a:graphic>
              </wp:inline>
            </w:drawing>
          </mc:Choice>
          <mc:Fallback>
            <w:pict>
              <v:group w14:anchorId="30CC7F04" id="Group 9" o:spid="_x0000_s1029"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">
                <v:rect id="Rectangle 7" o:spid="_x0000_s1030"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" fillcolor="#d4dce3" stroked="f"/>
                <v:rect id="Rectangle 8" o:spid="_x0000_s1031"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" fillcolor="black" stroked="f"/>
                <v:shape id="Text Box 9" o:spid="_x0000_s1032"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" filled="f" stroked="f">
                  <v:textbox inset="0,0,0,0">
                    <w:txbxContent>
                      <w:p w14:paraId="5C95468C" w14:textId="77777777" w:rsidR="00FE6397" w:rsidRDefault="00FE6397" w:rsidP="00FE6397">
                        <w:pPr>
                          <w:spacing w:line="268" w:lineRule="exact"/>
                          <w:ind w:left="28"/>
                        </w:pPr>
                        <w:r>
                          <w:t>BCIS309 Class Session</w:t>
                        </w:r>
                      </w:p>
                    </w:txbxContent>
                  </v:textbox>
                </v:shape>
                <w10:anchorlock/>
              </v:group>
            </w:pict>
          </mc:Fallback>
        </mc:AlternateContent>
      </w:r>
    </w:p>
    <w:p w14:paraId="040F930D" w14:textId="77777777" w:rsidR="00FE6397" w:rsidRPr="00337BBB" w:rsidRDefault="00FE6397">
      <w:pPr>
        <w:pStyle w:val="ListParagraph"/>
        <w:numPr>
          <w:ilvl w:val="0"/>
          <w:numId w:val="6"/>
        </w:numPr>
      </w:pPr>
      <w:r w:rsidRPr="00337BBB">
        <w:t>Meeting Agenda: Review of the progress, receiving new instructions about academic deliverables, planning next steps.</w:t>
      </w:r>
    </w:p>
    <w:p w14:paraId="648919A2" w14:textId="4E5DA7C3" w:rsidR="00FE6397" w:rsidRPr="00337BBB" w:rsidRDefault="00FE6397">
      <w:pPr>
        <w:pStyle w:val="ListParagraph"/>
        <w:numPr>
          <w:ilvl w:val="0"/>
          <w:numId w:val="6"/>
        </w:numPr>
      </w:pPr>
      <w:r w:rsidRPr="00337BBB">
        <w:t>Time: Monday 3:00pm – 5:00pm and Thursday 1:00pm –3:00pm.</w:t>
      </w:r>
    </w:p>
    <w:p w14:paraId="7AA959BA" w14:textId="4357FF3F" w:rsidR="00FE6397" w:rsidRPr="00337BBB" w:rsidRDefault="00FE6397">
      <w:pPr>
        <w:pStyle w:val="ListParagraph"/>
        <w:numPr>
          <w:ilvl w:val="0"/>
          <w:numId w:val="6"/>
        </w:numPr>
      </w:pPr>
      <w:r w:rsidRPr="00337BBB">
        <w:t xml:space="preserve">Who </w:t>
      </w:r>
      <w:r w:rsidR="00AC4326">
        <w:t>is</w:t>
      </w:r>
      <w:r w:rsidRPr="00337BBB">
        <w:t xml:space="preserve"> involved: All BCIS309 Students and tutors. </w:t>
      </w:r>
    </w:p>
    <w:p w14:paraId="4DE43AC4" w14:textId="77777777" w:rsidR="00FE6397" w:rsidRDefault="00FE6397" w:rsidP="00FE6397">
      <w:pPr>
        <w:pStyle w:val="BodyText"/>
        <w:ind w:left="108"/>
        <w:rPr>
          <w:sz w:val="20"/>
        </w:rPr>
      </w:pPr>
      <w:r>
        <w:rPr>
          <w:noProof/>
          <w:sz w:val="20"/>
        </w:rPr>
        <mc:AlternateContent>
          <mc:Choice Requires="wpg">
            <w:drawing>
              <wp:inline distT="0" distB="0" distL="0" distR="0" wp14:anchorId="774EA4B6" wp14:editId="1F11D0E2">
                <wp:extent cx="5977255" cy="222885"/>
                <wp:effectExtent l="0" t="0" r="4445" b="5715"/>
                <wp:docPr id="142845676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2885"/>
                          <a:chOff x="0" y="0"/>
                          <a:chExt cx="9413" cy="351"/>
                        </a:xfrm>
                      </wpg:grpSpPr>
                      <wps:wsp>
                        <wps:cNvPr id="382869310" name="Rectangle 3"/>
                        <wps:cNvSpPr>
                          <a:spLocks noChangeArrowheads="1"/>
                        </wps:cNvSpPr>
                        <wps:spPr bwMode="auto">
                          <a:xfrm>
                            <a:off x="0" y="0"/>
                            <a:ext cx="9413" cy="341"/>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7155891" name="Rectangle 4"/>
                        <wps:cNvSpPr>
                          <a:spLocks noChangeArrowheads="1"/>
                        </wps:cNvSpPr>
                        <wps:spPr bwMode="auto">
                          <a:xfrm>
                            <a:off x="0" y="340"/>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8679738" name="Text Box 5"/>
                        <wps:cNvSpPr txBox="1">
                          <a:spLocks noChangeArrowheads="1"/>
                        </wps:cNvSpPr>
                        <wps:spPr bwMode="auto">
                          <a:xfrm>
                            <a:off x="0" y="0"/>
                            <a:ext cx="9413"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040C0" w14:textId="0ACBB6D2" w:rsidR="00FE6397" w:rsidRDefault="00FE6397" w:rsidP="00FE6397">
                              <w:pPr>
                                <w:spacing w:line="268" w:lineRule="exact"/>
                              </w:pPr>
                              <w:r>
                                <w:t xml:space="preserve">Weekly meeting with </w:t>
                              </w:r>
                              <w:r w:rsidR="0008449E">
                                <w:t>A</w:t>
                              </w:r>
                              <w:r>
                                <w:t xml:space="preserve">cademic </w:t>
                              </w:r>
                              <w:r w:rsidR="0008449E">
                                <w:t>S</w:t>
                              </w:r>
                              <w:r>
                                <w:t>upervisor</w:t>
                              </w:r>
                            </w:p>
                          </w:txbxContent>
                        </wps:txbx>
                        <wps:bodyPr rot="0" vert="horz" wrap="square" lIns="0" tIns="0" rIns="0" bIns="0" anchor="t" anchorCtr="0" upright="1">
                          <a:noAutofit/>
                        </wps:bodyPr>
                      </wps:wsp>
                    </wpg:wgp>
                  </a:graphicData>
                </a:graphic>
              </wp:inline>
            </w:drawing>
          </mc:Choice>
          <mc:Fallback>
            <w:pict>
              <v:group w14:anchorId="774EA4B6" id="Group 8" o:spid="_x0000_s1033" style="width:470.65pt;height:17.55pt;mso-position-horizontal-relative:char;mso-position-vertical-relative:line" coordsize="941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">
                <v:rect id="Rectangle 3" o:spid="_x0000_s1034"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" fillcolor="#d4dce3" stroked="f"/>
                <v:rect id="Rectangle 4" o:spid="_x0000_s1035" style="position:absolute;top:340;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" fillcolor="black" stroked="f"/>
                <v:shape id="Text Box 5" o:spid="_x0000_s1036" type="#_x0000_t202"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" filled="f" stroked="f">
                  <v:textbox inset="0,0,0,0">
                    <w:txbxContent>
                      <w:p w14:paraId="65C040C0" w14:textId="0ACBB6D2" w:rsidR="00FE6397" w:rsidRDefault="00FE6397" w:rsidP="00FE6397">
                        <w:pPr>
                          <w:spacing w:line="268" w:lineRule="exact"/>
                        </w:pPr>
                        <w:r>
                          <w:t xml:space="preserve">Weekly meeting with </w:t>
                        </w:r>
                        <w:r w:rsidR="0008449E">
                          <w:t>A</w:t>
                        </w:r>
                        <w:r>
                          <w:t xml:space="preserve">cademic </w:t>
                        </w:r>
                        <w:r w:rsidR="0008449E">
                          <w:t>S</w:t>
                        </w:r>
                        <w:r>
                          <w:t>upervisor</w:t>
                        </w:r>
                      </w:p>
                    </w:txbxContent>
                  </v:textbox>
                </v:shape>
                <w10:anchorlock/>
              </v:group>
            </w:pict>
          </mc:Fallback>
        </mc:AlternateContent>
      </w:r>
    </w:p>
    <w:p w14:paraId="47AF5755" w14:textId="77777777" w:rsidR="00FE6397" w:rsidRPr="00A259EA" w:rsidRDefault="00FE6397">
      <w:pPr>
        <w:pStyle w:val="ListParagraph"/>
        <w:numPr>
          <w:ilvl w:val="0"/>
          <w:numId w:val="7"/>
        </w:numPr>
      </w:pPr>
      <w:r>
        <w:t xml:space="preserve">Meeting Agenda: Review of the progress, </w:t>
      </w:r>
      <w:r w:rsidRPr="00A259EA">
        <w:t>receiving new instructions, receiving feedback on the work done</w:t>
      </w:r>
      <w:r>
        <w:t>, planning</w:t>
      </w:r>
      <w:r w:rsidRPr="00A259EA">
        <w:t xml:space="preserve"> next steps.</w:t>
      </w:r>
    </w:p>
    <w:p w14:paraId="2CB62176" w14:textId="77777777" w:rsidR="00FE6397" w:rsidRDefault="00FE6397">
      <w:pPr>
        <w:pStyle w:val="ListParagraph"/>
        <w:numPr>
          <w:ilvl w:val="0"/>
          <w:numId w:val="7"/>
        </w:numPr>
      </w:pPr>
      <w:r>
        <w:t>Time: Monday 1:00pm – 2:00pm</w:t>
      </w:r>
    </w:p>
    <w:p w14:paraId="622E6D94" w14:textId="77777777" w:rsidR="00FE6397" w:rsidRDefault="00FE6397">
      <w:pPr>
        <w:pStyle w:val="ListParagraph"/>
        <w:numPr>
          <w:ilvl w:val="0"/>
          <w:numId w:val="7"/>
        </w:numPr>
      </w:pPr>
      <w:r>
        <w:t>Venue: S156 or Microsoft Teams Video meeting (optional)</w:t>
      </w:r>
    </w:p>
    <w:p w14:paraId="2A2EAC12" w14:textId="75B2DD4D" w:rsidR="00FE6397" w:rsidRPr="00A259EA" w:rsidRDefault="00FE6397">
      <w:pPr>
        <w:pStyle w:val="ListParagraph"/>
        <w:numPr>
          <w:ilvl w:val="0"/>
          <w:numId w:val="7"/>
        </w:numPr>
      </w:pPr>
      <w:r>
        <w:t xml:space="preserve">Who </w:t>
      </w:r>
      <w:r w:rsidR="00AC4326">
        <w:t>is</w:t>
      </w:r>
      <w:r>
        <w:t xml:space="preserve"> involved: Student, Academic Supervisor.</w:t>
      </w:r>
    </w:p>
    <w:p w14:paraId="5B8BF831" w14:textId="77777777" w:rsidR="00FE6397" w:rsidRDefault="00FE6397" w:rsidP="00FE6397">
      <w:pPr>
        <w:pStyle w:val="Heading3"/>
        <w:spacing w:before="1" w:after="14"/>
      </w:pPr>
      <w:bookmarkStart w:id="39" w:name="_Toc143628879"/>
      <w:r>
        <w:rPr>
          <w:color w:val="585858"/>
        </w:rPr>
        <w:t>Industry</w:t>
      </w:r>
      <w:bookmarkEnd w:id="39"/>
    </w:p>
    <w:p w14:paraId="23BD5ED9" w14:textId="77777777" w:rsidR="00FE6397" w:rsidRDefault="00FE6397" w:rsidP="00FE6397">
      <w:pPr>
        <w:pStyle w:val="BodyText"/>
        <w:ind w:left="108"/>
        <w:rPr>
          <w:rFonts w:ascii="Arial"/>
          <w:sz w:val="20"/>
        </w:rPr>
      </w:pPr>
      <w:r>
        <w:rPr>
          <w:rFonts w:ascii="Arial"/>
          <w:noProof/>
          <w:sz w:val="20"/>
        </w:rPr>
        <mc:AlternateContent>
          <mc:Choice Requires="wpg">
            <w:drawing>
              <wp:inline distT="0" distB="0" distL="0" distR="0" wp14:anchorId="09871DD6" wp14:editId="1F9042E8">
                <wp:extent cx="5977255" cy="220980"/>
                <wp:effectExtent l="0" t="0" r="4445" b="7620"/>
                <wp:docPr id="110451101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1213102670"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2675"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9080713"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80E210" w14:textId="45F1AF2D" w:rsidR="00FE6397" w:rsidRDefault="00FE6397" w:rsidP="00FE6397">
                              <w:pPr>
                                <w:spacing w:line="268" w:lineRule="exact"/>
                                <w:ind w:left="28"/>
                              </w:pPr>
                              <w:r>
                                <w:t xml:space="preserve">Monday scrums at </w:t>
                              </w:r>
                              <w:r w:rsidR="0008449E">
                                <w:t xml:space="preserve">Plant and Food Research </w:t>
                              </w:r>
                              <w:r>
                                <w:t>at Lincoln.</w:t>
                              </w:r>
                            </w:p>
                          </w:txbxContent>
                        </wps:txbx>
                        <wps:bodyPr rot="0" vert="horz" wrap="square" lIns="0" tIns="0" rIns="0" bIns="0" anchor="t" anchorCtr="0" upright="1">
                          <a:noAutofit/>
                        </wps:bodyPr>
                      </wps:wsp>
                    </wpg:wgp>
                  </a:graphicData>
                </a:graphic>
              </wp:inline>
            </w:drawing>
          </mc:Choice>
          <mc:Fallback>
            <w:pict>
              <v:group w14:anchorId="09871DD6" id="_x0000_s1037"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">
                <v:rect id="Rectangle 7" o:spid="_x0000_s1038"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" fillcolor="#d4dce3" stroked="f"/>
                <v:rect id="Rectangle 8" o:spid="_x0000_s1039"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" fillcolor="black" stroked="f"/>
                <v:shape id="Text Box 9" o:spid="_x0000_s1040"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" filled="f" stroked="f">
                  <v:textbox inset="0,0,0,0">
                    <w:txbxContent>
                      <w:p w14:paraId="1B80E210" w14:textId="45F1AF2D" w:rsidR="00FE6397" w:rsidRDefault="00FE6397" w:rsidP="00FE6397">
                        <w:pPr>
                          <w:spacing w:line="268" w:lineRule="exact"/>
                          <w:ind w:left="28"/>
                        </w:pPr>
                        <w:r>
                          <w:t xml:space="preserve">Monday scrums at </w:t>
                        </w:r>
                        <w:r w:rsidR="0008449E">
                          <w:t xml:space="preserve">Plant and Food Research </w:t>
                        </w:r>
                        <w:r>
                          <w:t>at Lincoln.</w:t>
                        </w:r>
                      </w:p>
                    </w:txbxContent>
                  </v:textbox>
                </v:shape>
                <w10:anchorlock/>
              </v:group>
            </w:pict>
          </mc:Fallback>
        </mc:AlternateContent>
      </w:r>
    </w:p>
    <w:p w14:paraId="32EC65A7" w14:textId="6C71AAE1" w:rsidR="00FE6397" w:rsidRDefault="00FE6397">
      <w:pPr>
        <w:pStyle w:val="ListParagraph"/>
        <w:numPr>
          <w:ilvl w:val="0"/>
          <w:numId w:val="8"/>
        </w:numPr>
      </w:pPr>
      <w:r>
        <w:t>Time: Monday 9:00</w:t>
      </w:r>
      <w:r w:rsidR="00AC6998">
        <w:t>a</w:t>
      </w:r>
      <w:r>
        <w:t>m – 10:00</w:t>
      </w:r>
      <w:r w:rsidR="00AC6998">
        <w:t>a</w:t>
      </w:r>
      <w:r>
        <w:t>m</w:t>
      </w:r>
    </w:p>
    <w:p w14:paraId="320481B3" w14:textId="77777777" w:rsidR="00FE6397" w:rsidRDefault="00FE6397">
      <w:pPr>
        <w:pStyle w:val="ListParagraph"/>
        <w:numPr>
          <w:ilvl w:val="0"/>
          <w:numId w:val="8"/>
        </w:numPr>
      </w:pPr>
      <w:r>
        <w:t>Attendees: Key stakeholders of SVS project or/and industrial supervisor.</w:t>
      </w:r>
    </w:p>
    <w:p w14:paraId="71F0752F" w14:textId="5DA03C50" w:rsidR="00FE6397" w:rsidRDefault="00FE6397">
      <w:pPr>
        <w:pStyle w:val="ListParagraph"/>
        <w:numPr>
          <w:ilvl w:val="0"/>
          <w:numId w:val="8"/>
        </w:numPr>
      </w:pPr>
      <w:r>
        <w:t xml:space="preserve">Who </w:t>
      </w:r>
      <w:r w:rsidR="00AC4326">
        <w:t>is</w:t>
      </w:r>
      <w:r>
        <w:t xml:space="preserve"> involved: industrial supervisor, student.</w:t>
      </w:r>
    </w:p>
    <w:p w14:paraId="152B8D1D" w14:textId="7D6D2F46" w:rsidR="00B44D37" w:rsidRPr="00A259EA" w:rsidRDefault="00B44D37" w:rsidP="00B44D37">
      <w:r w:rsidRPr="00B44D37">
        <w:t xml:space="preserve">To make the student more productive, it was decided </w:t>
      </w:r>
      <w:r>
        <w:t>by student and an academic mentor</w:t>
      </w:r>
      <w:r w:rsidRPr="00B44D37">
        <w:t xml:space="preserve"> to work directly at the </w:t>
      </w:r>
      <w:r>
        <w:t>Plant and Food Research</w:t>
      </w:r>
      <w:r w:rsidRPr="00B44D37">
        <w:t xml:space="preserve"> in Lincoln. This is due to the fact that the student will have the opportunity to receive assistance from an industrial mentor immediately, since his office is located in the same building. It also contributes to the development of social skills, since while working directly in the </w:t>
      </w:r>
      <w:r>
        <w:t>PFR</w:t>
      </w:r>
      <w:r w:rsidRPr="00B44D37">
        <w:t>, the student has the opportunity to communicate with other developers, data analysts and scientists. The third and probably the main reason why a student will work in the Plant and Food Research office is personal reasons of a family nature. It will be very difficult to work from home with a three-year-old child.</w:t>
      </w:r>
    </w:p>
    <w:p w14:paraId="3607F7AC" w14:textId="77777777" w:rsidR="00350E3A" w:rsidRDefault="009A1212" w:rsidP="00350E3A">
      <w:pPr>
        <w:pBdr>
          <w:bottom w:val="single" w:sz="6" w:space="1" w:color="auto"/>
        </w:pBdr>
      </w:pPr>
      <w:r w:rsidRPr="00CB2736">
        <w:rPr>
          <w:b/>
          <w:bCs/>
        </w:rPr>
        <w:br w:type="page"/>
      </w:r>
    </w:p>
    <w:p w14:paraId="6AB54657" w14:textId="77777777" w:rsidR="00350E3A" w:rsidRDefault="00350E3A" w:rsidP="00350E3A">
      <w:pPr>
        <w:pStyle w:val="Heading2"/>
      </w:pPr>
      <w:bookmarkStart w:id="40" w:name="_Toc78191737"/>
      <w:r>
        <w:lastRenderedPageBreak/>
        <w:t>Halfway Report</w:t>
      </w:r>
      <w:bookmarkEnd w:id="40"/>
    </w:p>
    <w:p w14:paraId="278EB6A8" w14:textId="77777777" w:rsidR="00350E3A" w:rsidRPr="00340725" w:rsidRDefault="00350E3A" w:rsidP="00350E3A">
      <w:pPr>
        <w:rPr>
          <w:b/>
          <w:bCs/>
          <w:highlight w:val="yellow"/>
        </w:rPr>
      </w:pPr>
      <w:r w:rsidRPr="00340725">
        <w:rPr>
          <w:b/>
          <w:bCs/>
          <w:highlight w:val="yellow"/>
        </w:rPr>
        <w:t>Guidelines</w:t>
      </w:r>
    </w:p>
    <w:p w14:paraId="29022373" w14:textId="77777777" w:rsidR="00350E3A" w:rsidRPr="00340725" w:rsidRDefault="00350E3A" w:rsidP="00350E3A">
      <w:pPr>
        <w:pStyle w:val="ListParagraph"/>
        <w:numPr>
          <w:ilvl w:val="0"/>
          <w:numId w:val="29"/>
        </w:numPr>
        <w:rPr>
          <w:b/>
          <w:bCs/>
          <w:highlight w:val="yellow"/>
        </w:rPr>
      </w:pPr>
      <w:r w:rsidRPr="00340725">
        <w:rPr>
          <w:b/>
          <w:bCs/>
          <w:highlight w:val="yellow"/>
        </w:rPr>
        <w:t xml:space="preserve">include any necessary updates e.g. </w:t>
      </w:r>
      <w:r>
        <w:rPr>
          <w:b/>
          <w:bCs/>
          <w:highlight w:val="yellow"/>
        </w:rPr>
        <w:t xml:space="preserve">project hierarchy, reports and meetings </w:t>
      </w:r>
      <w:r w:rsidRPr="00340725">
        <w:rPr>
          <w:b/>
          <w:bCs/>
          <w:highlight w:val="yellow"/>
        </w:rPr>
        <w:t xml:space="preserve"> </w:t>
      </w:r>
      <w:r>
        <w:rPr>
          <w:b/>
          <w:bCs/>
          <w:highlight w:val="yellow"/>
        </w:rPr>
        <w:t>(</w:t>
      </w:r>
      <w:r w:rsidRPr="00340725">
        <w:rPr>
          <w:b/>
          <w:bCs/>
          <w:highlight w:val="yellow"/>
        </w:rPr>
        <w:t>at the halfway point.</w:t>
      </w:r>
      <w:r>
        <w:rPr>
          <w:b/>
          <w:bCs/>
          <w:highlight w:val="yellow"/>
        </w:rPr>
        <w:t>)</w:t>
      </w:r>
    </w:p>
    <w:p w14:paraId="5216B324" w14:textId="77777777" w:rsidR="00350E3A" w:rsidRPr="00340725" w:rsidRDefault="00350E3A" w:rsidP="00350E3A">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40570ED0" w14:textId="4BE3470A" w:rsidR="009A1212" w:rsidRPr="00CB2736" w:rsidRDefault="009A1212">
      <w:pPr>
        <w:spacing w:after="200"/>
        <w:rPr>
          <w:b/>
          <w:bCs/>
        </w:rPr>
      </w:pPr>
    </w:p>
    <w:p w14:paraId="709C4F93" w14:textId="77777777" w:rsidR="00350E3A" w:rsidRDefault="00350E3A">
      <w:pPr>
        <w:spacing w:after="200" w:line="288" w:lineRule="auto"/>
        <w:rPr>
          <w:rFonts w:asciiTheme="majorHAnsi" w:eastAsiaTheme="majorEastAsia" w:hAnsiTheme="majorHAnsi" w:cstheme="majorBidi"/>
          <w:sz w:val="42"/>
          <w:szCs w:val="40"/>
        </w:rPr>
      </w:pPr>
      <w:bookmarkStart w:id="41" w:name="_Toc143628880"/>
      <w:bookmarkStart w:id="42" w:name="_Toc144925715"/>
      <w:r>
        <w:br w:type="page"/>
      </w:r>
    </w:p>
    <w:p w14:paraId="0D18EC03" w14:textId="4BC8C78D" w:rsidR="00FE6397" w:rsidRDefault="00FE6397" w:rsidP="00FE6397">
      <w:pPr>
        <w:pStyle w:val="Heading1"/>
      </w:pPr>
      <w:r w:rsidRPr="00EE7A10">
        <w:lastRenderedPageBreak/>
        <w:t>Student Skills</w:t>
      </w:r>
      <w:bookmarkEnd w:id="41"/>
      <w:bookmarkEnd w:id="42"/>
    </w:p>
    <w:p w14:paraId="40A9BF74" w14:textId="420EEE81" w:rsidR="00B87202" w:rsidRPr="00B87202" w:rsidRDefault="00B87202" w:rsidP="00B87202">
      <w:r w:rsidRPr="00070BA6">
        <w:rPr>
          <w:highlight w:val="magenta"/>
        </w:rPr>
        <w:t>Change it</w:t>
      </w:r>
      <w:r>
        <w:t xml:space="preserve"> </w:t>
      </w:r>
    </w:p>
    <w:p w14:paraId="1022D934" w14:textId="77777777" w:rsidR="00FE6397" w:rsidRDefault="00FE6397" w:rsidP="00FE6397">
      <w:r w:rsidRPr="00574C7E">
        <w:t>This section will provide a list of all the required skills that a student must have or should have in order for the project to be successful.</w:t>
      </w:r>
    </w:p>
    <w:p w14:paraId="23F35684" w14:textId="77777777" w:rsidR="00FE6397" w:rsidRPr="009F75F9" w:rsidRDefault="00FE6397" w:rsidP="00FE6397">
      <w:pPr>
        <w:pStyle w:val="Heading2"/>
      </w:pPr>
      <w:bookmarkStart w:id="43" w:name="_Toc143628881"/>
      <w:bookmarkStart w:id="44" w:name="_Toc144925716"/>
      <w:r>
        <w:t>General Skills Required</w:t>
      </w:r>
      <w:bookmarkEnd w:id="43"/>
      <w:bookmarkEnd w:id="44"/>
    </w:p>
    <w:p w14:paraId="494AC963" w14:textId="77777777" w:rsidR="00FE6397" w:rsidRPr="008D507F" w:rsidRDefault="00FE6397" w:rsidP="00FE6397">
      <w:r w:rsidRPr="008D507F">
        <w:t>To successfully complete a project, a student must have the following general skills:</w:t>
      </w:r>
    </w:p>
    <w:p w14:paraId="551CC716" w14:textId="77777777" w:rsidR="00FE6397" w:rsidRPr="008D507F" w:rsidRDefault="00FE6397">
      <w:pPr>
        <w:pStyle w:val="ListParagraph"/>
        <w:numPr>
          <w:ilvl w:val="0"/>
          <w:numId w:val="13"/>
        </w:numPr>
      </w:pPr>
      <w:r w:rsidRPr="008D507F">
        <w:t>Punctuality</w:t>
      </w:r>
    </w:p>
    <w:p w14:paraId="4C0E74F4" w14:textId="77777777" w:rsidR="00FE6397" w:rsidRPr="008D507F" w:rsidRDefault="00FE6397">
      <w:pPr>
        <w:pStyle w:val="ListParagraph"/>
        <w:numPr>
          <w:ilvl w:val="0"/>
          <w:numId w:val="13"/>
        </w:numPr>
      </w:pPr>
      <w:r w:rsidRPr="008D507F">
        <w:t>Honesty</w:t>
      </w:r>
    </w:p>
    <w:p w14:paraId="61A985F0" w14:textId="77777777" w:rsidR="00FE6397" w:rsidRPr="008D507F" w:rsidRDefault="00FE6397">
      <w:pPr>
        <w:pStyle w:val="ListParagraph"/>
        <w:numPr>
          <w:ilvl w:val="0"/>
          <w:numId w:val="13"/>
        </w:numPr>
      </w:pPr>
      <w:r w:rsidRPr="008D507F">
        <w:t>Kindness</w:t>
      </w:r>
    </w:p>
    <w:p w14:paraId="3F842519" w14:textId="77777777" w:rsidR="00FE6397" w:rsidRPr="008D507F" w:rsidRDefault="00FE6397">
      <w:pPr>
        <w:pStyle w:val="ListParagraph"/>
        <w:numPr>
          <w:ilvl w:val="0"/>
          <w:numId w:val="13"/>
        </w:numPr>
      </w:pPr>
      <w:r>
        <w:t>E</w:t>
      </w:r>
      <w:r w:rsidRPr="008D507F">
        <w:t>motional intelligence</w:t>
      </w:r>
    </w:p>
    <w:p w14:paraId="4B9012E9" w14:textId="77777777" w:rsidR="00FE6397" w:rsidRPr="008D507F" w:rsidRDefault="00FE6397">
      <w:pPr>
        <w:pStyle w:val="ListParagraph"/>
        <w:numPr>
          <w:ilvl w:val="0"/>
          <w:numId w:val="13"/>
        </w:numPr>
      </w:pPr>
      <w:r w:rsidRPr="008D507F">
        <w:t>Creativity</w:t>
      </w:r>
    </w:p>
    <w:p w14:paraId="713264E2" w14:textId="77777777" w:rsidR="00FE6397" w:rsidRPr="008D507F" w:rsidRDefault="00FE6397">
      <w:pPr>
        <w:pStyle w:val="ListParagraph"/>
        <w:numPr>
          <w:ilvl w:val="0"/>
          <w:numId w:val="13"/>
        </w:numPr>
      </w:pPr>
      <w:r>
        <w:t>P</w:t>
      </w:r>
      <w:r w:rsidRPr="008D507F">
        <w:t>roblem solving</w:t>
      </w:r>
    </w:p>
    <w:p w14:paraId="3555360D" w14:textId="77777777" w:rsidR="00FE6397" w:rsidRPr="008D507F" w:rsidRDefault="00FE6397">
      <w:pPr>
        <w:pStyle w:val="ListParagraph"/>
        <w:numPr>
          <w:ilvl w:val="0"/>
          <w:numId w:val="13"/>
        </w:numPr>
      </w:pPr>
      <w:r w:rsidRPr="008D507F">
        <w:t>Self-motivated</w:t>
      </w:r>
    </w:p>
    <w:p w14:paraId="2107659E" w14:textId="77777777" w:rsidR="00FE6397" w:rsidRPr="008D507F" w:rsidRDefault="00FE6397">
      <w:pPr>
        <w:pStyle w:val="ListParagraph"/>
        <w:numPr>
          <w:ilvl w:val="0"/>
          <w:numId w:val="13"/>
        </w:numPr>
      </w:pPr>
      <w:r w:rsidRPr="008D507F">
        <w:t>Self-</w:t>
      </w:r>
      <w:r>
        <w:t>organised</w:t>
      </w:r>
    </w:p>
    <w:p w14:paraId="33D23085" w14:textId="77777777" w:rsidR="00FE6397" w:rsidRPr="008D507F" w:rsidRDefault="00FE6397">
      <w:pPr>
        <w:pStyle w:val="ListParagraph"/>
        <w:numPr>
          <w:ilvl w:val="0"/>
          <w:numId w:val="13"/>
        </w:numPr>
        <w:rPr>
          <w:lang w:val="ru-RU"/>
        </w:rPr>
      </w:pPr>
      <w:r w:rsidRPr="008D507F">
        <w:rPr>
          <w:lang w:val="ru-RU"/>
        </w:rPr>
        <w:t>Collaboration</w:t>
      </w:r>
    </w:p>
    <w:p w14:paraId="219C3B28" w14:textId="77777777" w:rsidR="00FE6397" w:rsidRDefault="00FE6397" w:rsidP="00FE6397">
      <w:pPr>
        <w:pStyle w:val="Heading2"/>
      </w:pPr>
      <w:bookmarkStart w:id="45" w:name="_Toc143628882"/>
      <w:bookmarkStart w:id="46" w:name="_Toc144925717"/>
      <w:r>
        <w:t>ICT Specific Skills Required</w:t>
      </w:r>
      <w:bookmarkEnd w:id="45"/>
      <w:bookmarkEnd w:id="46"/>
    </w:p>
    <w:p w14:paraId="01962309" w14:textId="77777777" w:rsidR="00FE6397" w:rsidRPr="00207DB8" w:rsidRDefault="00FE6397" w:rsidP="00FE6397">
      <w:r w:rsidRPr="00207DB8">
        <w:t>For a successful project process, the student should have such knowledge as:</w:t>
      </w:r>
    </w:p>
    <w:p w14:paraId="77CAB7E7" w14:textId="77777777" w:rsidR="00FE6397" w:rsidRDefault="00FE6397">
      <w:pPr>
        <w:pStyle w:val="ListParagraph"/>
        <w:numPr>
          <w:ilvl w:val="0"/>
          <w:numId w:val="9"/>
        </w:numPr>
      </w:pPr>
      <w:r w:rsidRPr="00207DB8">
        <w:t>Understanding how C# and unit testing work.</w:t>
      </w:r>
    </w:p>
    <w:p w14:paraId="1811796D" w14:textId="53750206" w:rsidR="001E0444" w:rsidRPr="00207DB8" w:rsidRDefault="001E0444">
      <w:pPr>
        <w:pStyle w:val="ListParagraph"/>
        <w:numPr>
          <w:ilvl w:val="0"/>
          <w:numId w:val="9"/>
        </w:numPr>
      </w:pPr>
      <w:r>
        <w:t>WinForms in C#.</w:t>
      </w:r>
    </w:p>
    <w:p w14:paraId="36FE1C7E" w14:textId="77777777" w:rsidR="00FE6397" w:rsidRPr="00207DB8" w:rsidRDefault="00FE6397">
      <w:pPr>
        <w:pStyle w:val="ListParagraph"/>
        <w:numPr>
          <w:ilvl w:val="0"/>
          <w:numId w:val="9"/>
        </w:numPr>
      </w:pPr>
      <w:r w:rsidRPr="00207DB8">
        <w:t>Fundamentals of programming in python.</w:t>
      </w:r>
    </w:p>
    <w:p w14:paraId="4D97F1A7" w14:textId="77777777" w:rsidR="00FE6397" w:rsidRDefault="00FE6397">
      <w:pPr>
        <w:pStyle w:val="ListParagraph"/>
        <w:numPr>
          <w:ilvl w:val="0"/>
          <w:numId w:val="9"/>
        </w:numPr>
      </w:pPr>
      <w:r w:rsidRPr="00207DB8">
        <w:t>Ability to use</w:t>
      </w:r>
      <w:r w:rsidRPr="009308EE">
        <w:t xml:space="preserve"> </w:t>
      </w:r>
      <w:r>
        <w:t xml:space="preserve">version control tool </w:t>
      </w:r>
      <w:r w:rsidRPr="00207DB8">
        <w:t>GitHub.</w:t>
      </w:r>
    </w:p>
    <w:p w14:paraId="591E7260" w14:textId="77777777" w:rsidR="00FE6397" w:rsidRDefault="00FE6397">
      <w:pPr>
        <w:pStyle w:val="ListParagraph"/>
        <w:numPr>
          <w:ilvl w:val="0"/>
          <w:numId w:val="9"/>
        </w:numPr>
      </w:pPr>
      <w:r w:rsidRPr="00095976">
        <w:t>Automated testing on GitHub requests.</w:t>
      </w:r>
    </w:p>
    <w:p w14:paraId="0016BD7F" w14:textId="77777777" w:rsidR="00FE6397" w:rsidRPr="00207DB8" w:rsidRDefault="00FE6397">
      <w:pPr>
        <w:pStyle w:val="ListParagraph"/>
        <w:numPr>
          <w:ilvl w:val="0"/>
          <w:numId w:val="9"/>
        </w:numPr>
      </w:pPr>
      <w:r w:rsidRPr="00207DB8">
        <w:t>Experience in using collaborative software (MC Teams).</w:t>
      </w:r>
    </w:p>
    <w:p w14:paraId="037064D7" w14:textId="77777777" w:rsidR="00FE6397" w:rsidRPr="00207DB8" w:rsidRDefault="00FE6397">
      <w:pPr>
        <w:pStyle w:val="ListParagraph"/>
        <w:numPr>
          <w:ilvl w:val="0"/>
          <w:numId w:val="9"/>
        </w:numPr>
      </w:pPr>
      <w:r w:rsidRPr="00207DB8">
        <w:t>Experience with Visual Studio.</w:t>
      </w:r>
    </w:p>
    <w:p w14:paraId="09D94C53" w14:textId="77777777" w:rsidR="00FE6397" w:rsidRDefault="00FE6397">
      <w:pPr>
        <w:pStyle w:val="ListParagraph"/>
        <w:numPr>
          <w:ilvl w:val="0"/>
          <w:numId w:val="9"/>
        </w:numPr>
      </w:pPr>
      <w:r w:rsidRPr="00207DB8">
        <w:t>Experience with Jupiter Lab and Anaconda preferred.</w:t>
      </w:r>
    </w:p>
    <w:p w14:paraId="7051C078" w14:textId="77777777" w:rsidR="00FE6397" w:rsidRDefault="00FE6397">
      <w:pPr>
        <w:pStyle w:val="ListParagraph"/>
        <w:numPr>
          <w:ilvl w:val="0"/>
          <w:numId w:val="9"/>
        </w:numPr>
      </w:pPr>
      <w:r>
        <w:t>Time management skills.</w:t>
      </w:r>
    </w:p>
    <w:p w14:paraId="0B51ABB5" w14:textId="77777777" w:rsidR="00FE6397" w:rsidRPr="00207DB8" w:rsidRDefault="00FE6397">
      <w:pPr>
        <w:pStyle w:val="ListParagraph"/>
        <w:numPr>
          <w:ilvl w:val="0"/>
          <w:numId w:val="9"/>
        </w:numPr>
      </w:pPr>
      <w:r w:rsidRPr="00207DB8">
        <w:t>Database knowledge (</w:t>
      </w:r>
      <w:r>
        <w:t>MS SQL</w:t>
      </w:r>
      <w:r w:rsidRPr="00207DB8">
        <w:t>)</w:t>
      </w:r>
      <w:r>
        <w:t xml:space="preserve"> - optional</w:t>
      </w:r>
      <w:r w:rsidRPr="00207DB8">
        <w:t>.</w:t>
      </w:r>
    </w:p>
    <w:p w14:paraId="5735069C" w14:textId="77777777" w:rsidR="00FE6397" w:rsidRDefault="00FE6397">
      <w:pPr>
        <w:pStyle w:val="ListParagraph"/>
        <w:numPr>
          <w:ilvl w:val="0"/>
          <w:numId w:val="9"/>
        </w:numPr>
      </w:pPr>
      <w:r w:rsidRPr="00A0731A">
        <w:t>Experience with Excel.</w:t>
      </w:r>
    </w:p>
    <w:p w14:paraId="284B6FEE" w14:textId="77777777" w:rsidR="00FE6397" w:rsidRDefault="00FE6397">
      <w:pPr>
        <w:pStyle w:val="ListParagraph"/>
        <w:numPr>
          <w:ilvl w:val="0"/>
          <w:numId w:val="9"/>
        </w:numPr>
      </w:pPr>
      <w:r w:rsidRPr="00664782">
        <w:t xml:space="preserve">Skills in working with </w:t>
      </w:r>
      <w:r>
        <w:t>HTML and CSS</w:t>
      </w:r>
      <w:r w:rsidRPr="00664782">
        <w:t xml:space="preserve"> languages</w:t>
      </w:r>
      <w:r>
        <w:t>.</w:t>
      </w:r>
    </w:p>
    <w:p w14:paraId="7111CE75" w14:textId="77777777" w:rsidR="00FE6397" w:rsidRDefault="00FE6397" w:rsidP="00FE6397">
      <w:pPr>
        <w:pStyle w:val="Heading2"/>
      </w:pPr>
      <w:bookmarkStart w:id="47" w:name="_Toc143628883"/>
      <w:bookmarkStart w:id="48" w:name="_Toc144925718"/>
      <w:r>
        <w:t>Skills from Relevant L6 and L7 Courses</w:t>
      </w:r>
      <w:bookmarkEnd w:id="47"/>
      <w:bookmarkEnd w:id="48"/>
    </w:p>
    <w:p w14:paraId="532A45E7" w14:textId="77777777" w:rsidR="00FE6397" w:rsidRDefault="00FE6397" w:rsidP="00FE6397">
      <w:r w:rsidRPr="009F4156">
        <w:t>Skills obtained at level 6, which can be useful in working on a project.</w:t>
      </w:r>
    </w:p>
    <w:p w14:paraId="0704A02E" w14:textId="75DA9704" w:rsidR="00FE6397" w:rsidRPr="009F4156" w:rsidRDefault="00FE6397">
      <w:pPr>
        <w:pStyle w:val="ListParagraph"/>
        <w:numPr>
          <w:ilvl w:val="0"/>
          <w:numId w:val="10"/>
        </w:numPr>
      </w:pPr>
      <w:r w:rsidRPr="009F4156">
        <w:t>C# programming, including testing</w:t>
      </w:r>
      <w:r w:rsidR="001E0444">
        <w:t xml:space="preserve">. Course </w:t>
      </w:r>
      <w:r w:rsidR="000E4F6B">
        <w:t xml:space="preserve">BCDE222 - </w:t>
      </w:r>
      <w:r w:rsidR="001E0444" w:rsidRPr="001E0444">
        <w:t>Best Programming Practices (C# .NET)</w:t>
      </w:r>
      <w:r w:rsidR="001E0444">
        <w:t>.</w:t>
      </w:r>
    </w:p>
    <w:p w14:paraId="5781CA05" w14:textId="4AD6ADCD" w:rsidR="00FE6397" w:rsidRDefault="00FE6397">
      <w:pPr>
        <w:pStyle w:val="ListParagraph"/>
        <w:numPr>
          <w:ilvl w:val="0"/>
          <w:numId w:val="10"/>
        </w:numPr>
      </w:pPr>
      <w:r w:rsidRPr="009F4156">
        <w:t xml:space="preserve">Working with databases – </w:t>
      </w:r>
      <w:r>
        <w:t>MS SQL, MySQL</w:t>
      </w:r>
      <w:r w:rsidR="001E0444">
        <w:t>. Course</w:t>
      </w:r>
      <w:r w:rsidR="00110E1D">
        <w:t xml:space="preserve"> BCDE214</w:t>
      </w:r>
      <w:r w:rsidR="001E0444">
        <w:t xml:space="preserve"> - </w:t>
      </w:r>
      <w:r w:rsidR="001E0444" w:rsidRPr="001E0444">
        <w:t>Database Administration</w:t>
      </w:r>
      <w:r w:rsidR="001E0444">
        <w:t>.</w:t>
      </w:r>
    </w:p>
    <w:p w14:paraId="292FFC55" w14:textId="2AB54F24" w:rsidR="00FE6397" w:rsidRPr="00207DB8" w:rsidRDefault="00FE6397">
      <w:pPr>
        <w:pStyle w:val="ListParagraph"/>
        <w:numPr>
          <w:ilvl w:val="0"/>
          <w:numId w:val="10"/>
        </w:numPr>
      </w:pPr>
      <w:r w:rsidRPr="00207DB8">
        <w:t>Experience with Visual Studio</w:t>
      </w:r>
      <w:r>
        <w:t xml:space="preserve"> and Visual Studio Code</w:t>
      </w:r>
      <w:r w:rsidR="001E0444">
        <w:t>. Course</w:t>
      </w:r>
      <w:r w:rsidR="00110E1D">
        <w:t xml:space="preserve"> BCDE224</w:t>
      </w:r>
      <w:r w:rsidR="001E0444">
        <w:t xml:space="preserve"> - </w:t>
      </w:r>
      <w:r w:rsidR="001E0444" w:rsidRPr="001E0444">
        <w:t>Best Programming Practices (Server-Side Programming - PHP)</w:t>
      </w:r>
      <w:r w:rsidR="001E0444">
        <w:t>.</w:t>
      </w:r>
    </w:p>
    <w:p w14:paraId="30F00C8A" w14:textId="52E7C399" w:rsidR="00FE6397" w:rsidRDefault="00FE6397">
      <w:pPr>
        <w:pStyle w:val="ListParagraph"/>
        <w:numPr>
          <w:ilvl w:val="0"/>
          <w:numId w:val="10"/>
        </w:numPr>
      </w:pPr>
      <w:r>
        <w:t>Experience with a version control tools (GitHub)</w:t>
      </w:r>
      <w:r w:rsidR="001E0444">
        <w:t xml:space="preserve">. Course </w:t>
      </w:r>
      <w:r w:rsidR="00BD3D22">
        <w:t xml:space="preserve">BCDE214 </w:t>
      </w:r>
      <w:r w:rsidR="001E0444">
        <w:t xml:space="preserve">- </w:t>
      </w:r>
      <w:r w:rsidR="001E0444" w:rsidRPr="001E0444">
        <w:t>Database Administration</w:t>
      </w:r>
      <w:r w:rsidR="001E0444">
        <w:t>.</w:t>
      </w:r>
    </w:p>
    <w:p w14:paraId="041DE4CD" w14:textId="17B19C0D" w:rsidR="00FE6397" w:rsidRDefault="00FE6397">
      <w:pPr>
        <w:pStyle w:val="ListParagraph"/>
        <w:numPr>
          <w:ilvl w:val="0"/>
          <w:numId w:val="10"/>
        </w:numPr>
      </w:pPr>
      <w:r>
        <w:t>Risk Management</w:t>
      </w:r>
      <w:r w:rsidR="001E0444">
        <w:t>. Course</w:t>
      </w:r>
      <w:r w:rsidR="000E4F6B">
        <w:t xml:space="preserve"> BCDE213</w:t>
      </w:r>
      <w:r w:rsidR="001E0444">
        <w:t xml:space="preserve"> - </w:t>
      </w:r>
      <w:r w:rsidR="001E0444" w:rsidRPr="001E0444">
        <w:t>Interactive Media Development</w:t>
      </w:r>
      <w:r w:rsidR="001E0444">
        <w:t>.</w:t>
      </w:r>
    </w:p>
    <w:p w14:paraId="09DF37B6" w14:textId="266ED52C" w:rsidR="00FE6397" w:rsidRDefault="00FE6397">
      <w:pPr>
        <w:pStyle w:val="ListParagraph"/>
        <w:numPr>
          <w:ilvl w:val="0"/>
          <w:numId w:val="10"/>
        </w:numPr>
      </w:pPr>
      <w:r>
        <w:lastRenderedPageBreak/>
        <w:t>Time Management</w:t>
      </w:r>
      <w:r w:rsidR="001E0444">
        <w:t>. Course</w:t>
      </w:r>
      <w:r w:rsidR="000E4F6B">
        <w:t xml:space="preserve"> BCDE213</w:t>
      </w:r>
      <w:r w:rsidR="001E0444">
        <w:t xml:space="preserve"> - </w:t>
      </w:r>
      <w:r w:rsidR="001E0444" w:rsidRPr="001E0444">
        <w:t>Interactive Media Development</w:t>
      </w:r>
      <w:r w:rsidR="001E0444">
        <w:t>.</w:t>
      </w:r>
    </w:p>
    <w:p w14:paraId="5368ED2D" w14:textId="60B06ABC" w:rsidR="00FE6397" w:rsidRDefault="00FE6397">
      <w:pPr>
        <w:pStyle w:val="ListParagraph"/>
        <w:numPr>
          <w:ilvl w:val="0"/>
          <w:numId w:val="10"/>
        </w:numPr>
      </w:pPr>
      <w:r>
        <w:t>Prototyping</w:t>
      </w:r>
      <w:r w:rsidR="001E0444">
        <w:t xml:space="preserve">. Course - </w:t>
      </w:r>
      <w:r w:rsidR="000E4F6B">
        <w:t xml:space="preserve">BCDE213 </w:t>
      </w:r>
      <w:r w:rsidR="001E0444" w:rsidRPr="001E0444">
        <w:t>Interactive Media Development</w:t>
      </w:r>
      <w:r w:rsidR="001E0444">
        <w:t>.</w:t>
      </w:r>
    </w:p>
    <w:p w14:paraId="7B5FA9B1" w14:textId="0C70D18D" w:rsidR="00FE6397" w:rsidRDefault="00FE6397">
      <w:pPr>
        <w:pStyle w:val="ListParagraph"/>
        <w:numPr>
          <w:ilvl w:val="0"/>
          <w:numId w:val="10"/>
        </w:numPr>
      </w:pPr>
      <w:r w:rsidRPr="002B77DE">
        <w:t>Experience with Excel</w:t>
      </w:r>
      <w:r w:rsidR="001E0444">
        <w:t>. Course</w:t>
      </w:r>
      <w:r w:rsidR="00206D74">
        <w:t xml:space="preserve"> BCDE214</w:t>
      </w:r>
      <w:r w:rsidR="001E0444">
        <w:t xml:space="preserve"> - </w:t>
      </w:r>
      <w:r w:rsidR="001E0444" w:rsidRPr="001E0444">
        <w:t>Database Administration</w:t>
      </w:r>
      <w:r w:rsidR="001E0444">
        <w:t>.</w:t>
      </w:r>
    </w:p>
    <w:p w14:paraId="1FFDDD0B" w14:textId="6651C99A" w:rsidR="00FE6397" w:rsidRDefault="00FE6397">
      <w:pPr>
        <w:pStyle w:val="ListParagraph"/>
        <w:numPr>
          <w:ilvl w:val="0"/>
          <w:numId w:val="10"/>
        </w:numPr>
      </w:pPr>
      <w:r w:rsidRPr="00664782">
        <w:t>The ability to find the right information and process it.</w:t>
      </w:r>
      <w:r w:rsidR="001E0444">
        <w:t xml:space="preserve"> </w:t>
      </w:r>
      <w:r w:rsidR="0015133A">
        <w:t>Course</w:t>
      </w:r>
      <w:r w:rsidR="00775DCD">
        <w:t xml:space="preserve"> BCIS207</w:t>
      </w:r>
      <w:r w:rsidR="0015133A">
        <w:t xml:space="preserve"> - </w:t>
      </w:r>
      <w:r w:rsidR="001E0444" w:rsidRPr="001E0444">
        <w:t>Enterprise Solutions Deployment</w:t>
      </w:r>
      <w:r w:rsidR="00F01947" w:rsidRPr="00F01947">
        <w:t>.</w:t>
      </w:r>
    </w:p>
    <w:p w14:paraId="5A961EF4" w14:textId="1541D4BB" w:rsidR="00076EBB" w:rsidRDefault="00076EBB">
      <w:pPr>
        <w:pStyle w:val="ListParagraph"/>
        <w:numPr>
          <w:ilvl w:val="0"/>
          <w:numId w:val="10"/>
        </w:numPr>
      </w:pPr>
      <w:r w:rsidRPr="00076EBB">
        <w:t>Knowledge of various development methodologies and frameworks.</w:t>
      </w:r>
      <w:r w:rsidR="007103BF" w:rsidRPr="007103BF">
        <w:t xml:space="preserve"> </w:t>
      </w:r>
      <w:r w:rsidR="007103BF">
        <w:t>BCIS208 – IT Service Management.</w:t>
      </w:r>
    </w:p>
    <w:p w14:paraId="6915BEA5" w14:textId="3537F0F3" w:rsidR="00FE6397" w:rsidRDefault="00FE6397" w:rsidP="00FE6397">
      <w:r w:rsidRPr="009F4156">
        <w:t>Skills obtained at level 7, which can be useful in working on a project.</w:t>
      </w:r>
      <w:r w:rsidR="00775DCD" w:rsidRPr="00775DCD">
        <w:rPr>
          <w:rFonts w:ascii="Source Sans Pro" w:hAnsi="Source Sans Pro"/>
          <w:b/>
          <w:bCs/>
          <w:color w:val="FFFFFF"/>
          <w:sz w:val="21"/>
          <w:shd w:val="clear" w:color="auto" w:fill="009CAE"/>
        </w:rPr>
        <w:t xml:space="preserve"> </w:t>
      </w:r>
    </w:p>
    <w:p w14:paraId="023F9D02" w14:textId="0B25740B" w:rsidR="00FE6397" w:rsidRPr="00207DB8" w:rsidRDefault="00FE6397">
      <w:pPr>
        <w:pStyle w:val="ListParagraph"/>
        <w:numPr>
          <w:ilvl w:val="0"/>
          <w:numId w:val="12"/>
        </w:numPr>
      </w:pPr>
      <w:r>
        <w:t>Time management skills</w:t>
      </w:r>
      <w:r w:rsidR="00622D54">
        <w:t>. Course</w:t>
      </w:r>
      <w:r w:rsidR="00FC4507">
        <w:t xml:space="preserve"> BCDE311</w:t>
      </w:r>
      <w:r w:rsidR="00622D54">
        <w:t xml:space="preserve"> - </w:t>
      </w:r>
      <w:r w:rsidR="00622D54" w:rsidRPr="00622D54">
        <w:t>Software Development Project</w:t>
      </w:r>
      <w:r w:rsidR="00622D54">
        <w:t>.</w:t>
      </w:r>
    </w:p>
    <w:p w14:paraId="5D76F9C4" w14:textId="2BD71699" w:rsidR="00FE6397" w:rsidRDefault="00FE6397">
      <w:pPr>
        <w:pStyle w:val="ListParagraph"/>
        <w:numPr>
          <w:ilvl w:val="0"/>
          <w:numId w:val="12"/>
        </w:numPr>
      </w:pPr>
      <w:r>
        <w:t>Software Project Development skill</w:t>
      </w:r>
      <w:r w:rsidR="00622D54">
        <w:t>. Course</w:t>
      </w:r>
      <w:r w:rsidR="00FC4507">
        <w:t xml:space="preserve"> BCDE311</w:t>
      </w:r>
      <w:r w:rsidR="00622D54">
        <w:t xml:space="preserve"> - </w:t>
      </w:r>
      <w:r w:rsidR="00622D54" w:rsidRPr="00622D54">
        <w:t>Software Development Project</w:t>
      </w:r>
      <w:r w:rsidR="00622D54">
        <w:t>.</w:t>
      </w:r>
    </w:p>
    <w:p w14:paraId="3858BC35" w14:textId="7D698AF5" w:rsidR="00FE6397" w:rsidRDefault="00FE6397">
      <w:pPr>
        <w:pStyle w:val="ListParagraph"/>
        <w:numPr>
          <w:ilvl w:val="0"/>
          <w:numId w:val="12"/>
        </w:numPr>
      </w:pPr>
      <w:r w:rsidRPr="00111BDB">
        <w:t>Thematic analysis for faster collection of information</w:t>
      </w:r>
      <w:r w:rsidR="00622D54">
        <w:t xml:space="preserve">. Course </w:t>
      </w:r>
      <w:r w:rsidR="000D79E4">
        <w:t xml:space="preserve">BCIS303 </w:t>
      </w:r>
      <w:r w:rsidR="00622D54">
        <w:t xml:space="preserve">- </w:t>
      </w:r>
      <w:r w:rsidR="00622D54" w:rsidRPr="00622D54">
        <w:t>Information Technology Governance</w:t>
      </w:r>
      <w:r w:rsidR="00622D54">
        <w:t>.</w:t>
      </w:r>
    </w:p>
    <w:p w14:paraId="3F390C3B" w14:textId="17A40C49" w:rsidR="00FE6397" w:rsidRDefault="00FE6397">
      <w:pPr>
        <w:pStyle w:val="ListParagraph"/>
        <w:numPr>
          <w:ilvl w:val="0"/>
          <w:numId w:val="12"/>
        </w:numPr>
      </w:pPr>
      <w:r w:rsidRPr="00510A84">
        <w:t>Ability to work with documentation (project proposal)</w:t>
      </w:r>
      <w:r w:rsidR="00622D54">
        <w:t xml:space="preserve">. Course </w:t>
      </w:r>
      <w:r w:rsidR="00FC4507">
        <w:t xml:space="preserve">BCDE311 </w:t>
      </w:r>
      <w:r w:rsidR="00622D54">
        <w:t xml:space="preserve">- </w:t>
      </w:r>
      <w:r w:rsidR="00622D54" w:rsidRPr="00622D54">
        <w:t>Software Development</w:t>
      </w:r>
      <w:r w:rsidR="00622D54">
        <w:t xml:space="preserve"> </w:t>
      </w:r>
      <w:r w:rsidR="00622D54" w:rsidRPr="00622D54">
        <w:t>Project</w:t>
      </w:r>
      <w:r w:rsidR="00622D54">
        <w:t>. Course</w:t>
      </w:r>
      <w:r w:rsidR="00FC4507">
        <w:t xml:space="preserve"> BCIS303 </w:t>
      </w:r>
      <w:r w:rsidR="00622D54">
        <w:t xml:space="preserve">- </w:t>
      </w:r>
      <w:r w:rsidR="00622D54" w:rsidRPr="00622D54">
        <w:t>Information Technology Governance</w:t>
      </w:r>
      <w:r w:rsidR="00622D54">
        <w:t>.</w:t>
      </w:r>
    </w:p>
    <w:p w14:paraId="0A96F825" w14:textId="1C355609" w:rsidR="00FE6397" w:rsidRDefault="00FE6397">
      <w:pPr>
        <w:pStyle w:val="ListParagraph"/>
        <w:numPr>
          <w:ilvl w:val="0"/>
          <w:numId w:val="12"/>
        </w:numPr>
      </w:pPr>
      <w:r>
        <w:t>Collaborative teamwork.</w:t>
      </w:r>
      <w:r w:rsidR="00622D54">
        <w:t xml:space="preserve"> Course </w:t>
      </w:r>
      <w:r w:rsidR="00FC4507">
        <w:t xml:space="preserve">BCIS303 </w:t>
      </w:r>
      <w:r w:rsidR="00622D54">
        <w:t xml:space="preserve">- </w:t>
      </w:r>
      <w:r w:rsidR="00622D54" w:rsidRPr="00622D54">
        <w:t>Information Technology Governance</w:t>
      </w:r>
      <w:r w:rsidR="00622D54">
        <w:t>.</w:t>
      </w:r>
    </w:p>
    <w:p w14:paraId="5CBA6C92" w14:textId="77777777" w:rsidR="00FE6397" w:rsidRDefault="00FE6397" w:rsidP="00FE6397">
      <w:pPr>
        <w:pStyle w:val="Heading2"/>
      </w:pPr>
      <w:bookmarkStart w:id="49" w:name="_Toc143628884"/>
      <w:bookmarkStart w:id="50" w:name="_Toc144925719"/>
      <w:r>
        <w:t>Mapping</w:t>
      </w:r>
      <w:r w:rsidRPr="009308EE">
        <w:t xml:space="preserve"> of the knowledge acquired by the student and industrial deliverables</w:t>
      </w:r>
      <w:bookmarkEnd w:id="49"/>
      <w:bookmarkEnd w:id="50"/>
    </w:p>
    <w:p w14:paraId="193FEF80" w14:textId="1A8AB281" w:rsidR="00EE48A9" w:rsidRDefault="00EE48A9" w:rsidP="00EE48A9">
      <w:pPr>
        <w:pStyle w:val="Caption"/>
      </w:pPr>
      <w:r>
        <w:t xml:space="preserve">Table </w:t>
      </w:r>
      <w:r w:rsidR="00000000">
        <w:fldChar w:fldCharType="begin"/>
      </w:r>
      <w:r w:rsidR="00000000">
        <w:instrText xml:space="preserve"> SEQ Table \* ARABIC </w:instrText>
      </w:r>
      <w:r w:rsidR="00000000">
        <w:fldChar w:fldCharType="separate"/>
      </w:r>
      <w:r w:rsidR="001F615A">
        <w:rPr>
          <w:noProof/>
        </w:rPr>
        <w:t>1</w:t>
      </w:r>
      <w:r w:rsidR="00000000">
        <w:rPr>
          <w:noProof/>
        </w:rPr>
        <w:fldChar w:fldCharType="end"/>
      </w:r>
    </w:p>
    <w:p w14:paraId="5CDEF6DB" w14:textId="59B2663A" w:rsidR="00E13100" w:rsidRPr="00E13100" w:rsidRDefault="00EE48A9" w:rsidP="00EE48A9">
      <w:pPr>
        <w:rPr>
          <w:i/>
          <w:iCs/>
        </w:rPr>
      </w:pPr>
      <w:r w:rsidRPr="00E13100">
        <w:rPr>
          <w:i/>
          <w:iCs/>
        </w:rPr>
        <w:t>Mapping Skills and Deliverables</w:t>
      </w:r>
    </w:p>
    <w:tbl>
      <w:tblPr>
        <w:tblStyle w:val="TableGrid"/>
        <w:tblW w:w="0" w:type="auto"/>
        <w:jc w:val="center"/>
        <w:tblLook w:val="04A0" w:firstRow="1" w:lastRow="0" w:firstColumn="1" w:lastColumn="0" w:noHBand="0" w:noVBand="1"/>
      </w:tblPr>
      <w:tblGrid>
        <w:gridCol w:w="4673"/>
        <w:gridCol w:w="4673"/>
      </w:tblGrid>
      <w:tr w:rsidR="00FE6397" w14:paraId="23E6B2F0" w14:textId="77777777" w:rsidTr="00113F83">
        <w:trPr>
          <w:jc w:val="center"/>
        </w:trPr>
        <w:tc>
          <w:tcPr>
            <w:tcW w:w="4673" w:type="dxa"/>
          </w:tcPr>
          <w:p w14:paraId="2420D4CA" w14:textId="77777777" w:rsidR="00FE6397" w:rsidRPr="009308EE" w:rsidRDefault="00FE6397" w:rsidP="00113F83">
            <w:pPr>
              <w:jc w:val="center"/>
              <w:rPr>
                <w:b/>
                <w:bCs/>
              </w:rPr>
            </w:pPr>
            <w:r w:rsidRPr="009308EE">
              <w:rPr>
                <w:b/>
                <w:bCs/>
              </w:rPr>
              <w:t>Deliverables</w:t>
            </w:r>
          </w:p>
        </w:tc>
        <w:tc>
          <w:tcPr>
            <w:tcW w:w="4673" w:type="dxa"/>
          </w:tcPr>
          <w:p w14:paraId="1A9010F1" w14:textId="77777777" w:rsidR="00FE6397" w:rsidRPr="009308EE" w:rsidRDefault="00FE6397" w:rsidP="00113F83">
            <w:pPr>
              <w:jc w:val="center"/>
              <w:rPr>
                <w:b/>
                <w:bCs/>
              </w:rPr>
            </w:pPr>
            <w:r w:rsidRPr="009308EE">
              <w:rPr>
                <w:b/>
                <w:bCs/>
              </w:rPr>
              <w:t>Skills</w:t>
            </w:r>
          </w:p>
        </w:tc>
      </w:tr>
      <w:tr w:rsidR="00FE6397" w14:paraId="36F0A79A" w14:textId="77777777" w:rsidTr="00113F83">
        <w:trPr>
          <w:jc w:val="center"/>
        </w:trPr>
        <w:tc>
          <w:tcPr>
            <w:tcW w:w="4673" w:type="dxa"/>
          </w:tcPr>
          <w:p w14:paraId="646B5C4E" w14:textId="77777777" w:rsidR="00FE6397" w:rsidRDefault="00FE6397" w:rsidP="00113F83">
            <w:pPr>
              <w:jc w:val="center"/>
            </w:pPr>
            <w:r>
              <w:t>Stand- up status update</w:t>
            </w:r>
          </w:p>
        </w:tc>
        <w:tc>
          <w:tcPr>
            <w:tcW w:w="4673" w:type="dxa"/>
          </w:tcPr>
          <w:p w14:paraId="05C1023E" w14:textId="77777777" w:rsidR="00FE6397" w:rsidRDefault="00FE6397">
            <w:pPr>
              <w:pStyle w:val="ListParagraph"/>
              <w:numPr>
                <w:ilvl w:val="0"/>
                <w:numId w:val="14"/>
              </w:numPr>
            </w:pPr>
            <w:r>
              <w:t>Collaborative teamwork.</w:t>
            </w:r>
          </w:p>
          <w:p w14:paraId="587FB932" w14:textId="77777777" w:rsidR="00FE6397" w:rsidRDefault="00FE6397">
            <w:pPr>
              <w:pStyle w:val="ListParagraph"/>
              <w:numPr>
                <w:ilvl w:val="0"/>
                <w:numId w:val="14"/>
              </w:numPr>
            </w:pPr>
            <w:r>
              <w:t xml:space="preserve">Software Project Development skills. </w:t>
            </w:r>
          </w:p>
        </w:tc>
      </w:tr>
      <w:tr w:rsidR="00FE6397" w14:paraId="372D142D" w14:textId="77777777" w:rsidTr="00113F83">
        <w:trPr>
          <w:trHeight w:val="1775"/>
          <w:jc w:val="center"/>
        </w:trPr>
        <w:tc>
          <w:tcPr>
            <w:tcW w:w="4673" w:type="dxa"/>
          </w:tcPr>
          <w:p w14:paraId="495AA320" w14:textId="77777777" w:rsidR="00FE6397" w:rsidRPr="002B77DE" w:rsidRDefault="00FE6397" w:rsidP="00113F83">
            <w:pPr>
              <w:jc w:val="center"/>
            </w:pPr>
            <w:r w:rsidRPr="00ED213D">
              <w:t>WS2 field configurations complete and in version control</w:t>
            </w:r>
            <w:r w:rsidRPr="002B77DE">
              <w:t>.</w:t>
            </w:r>
          </w:p>
        </w:tc>
        <w:tc>
          <w:tcPr>
            <w:tcW w:w="4673" w:type="dxa"/>
          </w:tcPr>
          <w:p w14:paraId="3530D6D8" w14:textId="77777777" w:rsidR="00FE6397" w:rsidRDefault="00FE6397">
            <w:pPr>
              <w:pStyle w:val="ListParagraph"/>
              <w:numPr>
                <w:ilvl w:val="0"/>
                <w:numId w:val="14"/>
              </w:numPr>
            </w:pPr>
            <w:r>
              <w:t>Experience with a version control tools (GitHub).</w:t>
            </w:r>
          </w:p>
          <w:p w14:paraId="2DAEFC9A"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2D1D7B82" w14:textId="77777777" w:rsidR="00FE6397" w:rsidRDefault="00FE6397">
            <w:pPr>
              <w:pStyle w:val="ListParagraph"/>
              <w:numPr>
                <w:ilvl w:val="0"/>
                <w:numId w:val="14"/>
              </w:numPr>
            </w:pPr>
            <w:r w:rsidRPr="009F4156">
              <w:t>C# programming</w:t>
            </w:r>
            <w:r>
              <w:t xml:space="preserve"> and testing.</w:t>
            </w:r>
          </w:p>
          <w:p w14:paraId="5F1802B7" w14:textId="77777777" w:rsidR="00FE6397" w:rsidRDefault="00FE6397">
            <w:pPr>
              <w:pStyle w:val="ListParagraph"/>
              <w:numPr>
                <w:ilvl w:val="0"/>
                <w:numId w:val="14"/>
              </w:numPr>
            </w:pPr>
            <w:r w:rsidRPr="00F6716C">
              <w:t>Ability to program in python.</w:t>
            </w:r>
          </w:p>
        </w:tc>
      </w:tr>
      <w:tr w:rsidR="00FE6397" w14:paraId="79D8BB1F" w14:textId="77777777" w:rsidTr="00113F83">
        <w:trPr>
          <w:trHeight w:val="650"/>
          <w:jc w:val="center"/>
        </w:trPr>
        <w:tc>
          <w:tcPr>
            <w:tcW w:w="4673" w:type="dxa"/>
          </w:tcPr>
          <w:p w14:paraId="576BD930" w14:textId="77777777" w:rsidR="00FE6397" w:rsidRDefault="00FE6397" w:rsidP="00CB62D1">
            <w:pPr>
              <w:jc w:val="center"/>
            </w:pPr>
            <w:r>
              <w:t>Script to run simulations through API complete and in version control.</w:t>
            </w:r>
          </w:p>
        </w:tc>
        <w:tc>
          <w:tcPr>
            <w:tcW w:w="4673" w:type="dxa"/>
          </w:tcPr>
          <w:p w14:paraId="5F77F448"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17E352F0" w14:textId="77777777" w:rsidR="00FE6397" w:rsidRDefault="00FE6397">
            <w:pPr>
              <w:pStyle w:val="ListParagraph"/>
              <w:numPr>
                <w:ilvl w:val="0"/>
                <w:numId w:val="14"/>
              </w:numPr>
            </w:pPr>
            <w:r w:rsidRPr="009F4156">
              <w:t>C# programming</w:t>
            </w:r>
            <w:r>
              <w:t xml:space="preserve"> and testing.</w:t>
            </w:r>
          </w:p>
          <w:p w14:paraId="06F1806E" w14:textId="77777777" w:rsidR="00FE6397" w:rsidRDefault="00FE6397">
            <w:pPr>
              <w:pStyle w:val="ListParagraph"/>
              <w:numPr>
                <w:ilvl w:val="0"/>
                <w:numId w:val="14"/>
              </w:numPr>
            </w:pPr>
            <w:r w:rsidRPr="00F6716C">
              <w:t>Ability to program in python.</w:t>
            </w:r>
          </w:p>
        </w:tc>
      </w:tr>
      <w:tr w:rsidR="00FE6397" w14:paraId="5561AA7B" w14:textId="77777777" w:rsidTr="00113F83">
        <w:trPr>
          <w:jc w:val="center"/>
        </w:trPr>
        <w:tc>
          <w:tcPr>
            <w:tcW w:w="4673" w:type="dxa"/>
          </w:tcPr>
          <w:p w14:paraId="0A8F9930" w14:textId="77777777" w:rsidR="00FE6397" w:rsidRDefault="00FE6397" w:rsidP="00CB62D1">
            <w:pPr>
              <w:jc w:val="center"/>
            </w:pPr>
            <w:r>
              <w:t>WS2 Observed data formatted and in version control.</w:t>
            </w:r>
          </w:p>
        </w:tc>
        <w:tc>
          <w:tcPr>
            <w:tcW w:w="4673" w:type="dxa"/>
          </w:tcPr>
          <w:p w14:paraId="41F482E8" w14:textId="77777777" w:rsidR="00FE6397" w:rsidRDefault="00FE6397">
            <w:pPr>
              <w:pStyle w:val="ListParagraph"/>
              <w:numPr>
                <w:ilvl w:val="0"/>
                <w:numId w:val="14"/>
              </w:numPr>
            </w:pPr>
            <w:r w:rsidRPr="002B77DE">
              <w:t>Experience with Excel.</w:t>
            </w:r>
          </w:p>
          <w:p w14:paraId="5C4EC829" w14:textId="77777777" w:rsidR="00FE6397" w:rsidRDefault="00FE6397">
            <w:pPr>
              <w:pStyle w:val="ListParagraph"/>
              <w:numPr>
                <w:ilvl w:val="0"/>
                <w:numId w:val="14"/>
              </w:numPr>
            </w:pPr>
            <w:r>
              <w:t>Experience with a version control tools (GitHub).</w:t>
            </w:r>
          </w:p>
        </w:tc>
      </w:tr>
      <w:tr w:rsidR="00FE6397" w14:paraId="2076A4FC" w14:textId="77777777" w:rsidTr="00113F83">
        <w:trPr>
          <w:jc w:val="center"/>
        </w:trPr>
        <w:tc>
          <w:tcPr>
            <w:tcW w:w="4673" w:type="dxa"/>
          </w:tcPr>
          <w:p w14:paraId="1ED60581" w14:textId="77777777" w:rsidR="00FE6397" w:rsidRDefault="00FE6397" w:rsidP="00CB62D1">
            <w:pPr>
              <w:jc w:val="center"/>
              <w:rPr>
                <w:rFonts w:eastAsia="Times New Roman"/>
              </w:rPr>
            </w:pPr>
            <w:r>
              <w:t>System for visualising model performance complete and in version control</w:t>
            </w:r>
          </w:p>
          <w:p w14:paraId="139DF105" w14:textId="77777777" w:rsidR="00FE6397" w:rsidRDefault="00FE6397" w:rsidP="00CB62D1">
            <w:pPr>
              <w:jc w:val="center"/>
            </w:pPr>
          </w:p>
        </w:tc>
        <w:tc>
          <w:tcPr>
            <w:tcW w:w="4673" w:type="dxa"/>
          </w:tcPr>
          <w:p w14:paraId="2D340769"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400D22A2" w14:textId="77777777" w:rsidR="00FE6397" w:rsidRDefault="00FE6397">
            <w:pPr>
              <w:pStyle w:val="ListParagraph"/>
              <w:numPr>
                <w:ilvl w:val="0"/>
                <w:numId w:val="14"/>
              </w:numPr>
            </w:pPr>
            <w:r w:rsidRPr="009F4156">
              <w:t>C# programming</w:t>
            </w:r>
            <w:r>
              <w:t xml:space="preserve"> and testing.</w:t>
            </w:r>
          </w:p>
          <w:p w14:paraId="52F6725F" w14:textId="77777777" w:rsidR="00FE6397" w:rsidRDefault="00FE6397">
            <w:pPr>
              <w:pStyle w:val="ListParagraph"/>
              <w:numPr>
                <w:ilvl w:val="0"/>
                <w:numId w:val="14"/>
              </w:numPr>
            </w:pPr>
            <w:r w:rsidRPr="00F6716C">
              <w:t>Ability to program in python.</w:t>
            </w:r>
          </w:p>
          <w:p w14:paraId="538E9854" w14:textId="77777777" w:rsidR="00FE6397" w:rsidRDefault="00FE6397">
            <w:pPr>
              <w:pStyle w:val="ListParagraph"/>
              <w:numPr>
                <w:ilvl w:val="0"/>
                <w:numId w:val="14"/>
              </w:numPr>
            </w:pPr>
            <w:r w:rsidRPr="00664782">
              <w:lastRenderedPageBreak/>
              <w:t xml:space="preserve">Experience in layout – </w:t>
            </w:r>
            <w:r>
              <w:t>CSS and HTML.</w:t>
            </w:r>
          </w:p>
        </w:tc>
      </w:tr>
      <w:tr w:rsidR="00FE6397" w14:paraId="57459E9D" w14:textId="77777777" w:rsidTr="00113F83">
        <w:trPr>
          <w:jc w:val="center"/>
        </w:trPr>
        <w:tc>
          <w:tcPr>
            <w:tcW w:w="4673" w:type="dxa"/>
          </w:tcPr>
          <w:p w14:paraId="02A4228E" w14:textId="77777777" w:rsidR="00FE6397" w:rsidRPr="002B77DE" w:rsidRDefault="00FE6397" w:rsidP="00CB62D1">
            <w:pPr>
              <w:jc w:val="center"/>
              <w:rPr>
                <w:rFonts w:eastAsia="Times New Roman"/>
              </w:rPr>
            </w:pPr>
            <w:r>
              <w:lastRenderedPageBreak/>
              <w:t>Integrate testing with Git hub pull request process</w:t>
            </w:r>
            <w:r w:rsidRPr="002B77DE">
              <w:t>.</w:t>
            </w:r>
          </w:p>
          <w:p w14:paraId="6DCE4E3E" w14:textId="77777777" w:rsidR="00FE6397" w:rsidRDefault="00FE6397" w:rsidP="00113F83">
            <w:pPr>
              <w:spacing w:after="0"/>
              <w:jc w:val="center"/>
              <w:rPr>
                <w:rFonts w:ascii="Calibri" w:hAnsi="Calibri" w:cs="Calibri"/>
                <w:color w:val="000000"/>
                <w:sz w:val="22"/>
                <w:szCs w:val="22"/>
              </w:rPr>
            </w:pPr>
          </w:p>
        </w:tc>
        <w:tc>
          <w:tcPr>
            <w:tcW w:w="4673" w:type="dxa"/>
          </w:tcPr>
          <w:p w14:paraId="1E9C8442" w14:textId="77777777" w:rsidR="00FE6397" w:rsidRDefault="00FE6397">
            <w:pPr>
              <w:pStyle w:val="ListParagraph"/>
              <w:numPr>
                <w:ilvl w:val="0"/>
                <w:numId w:val="14"/>
              </w:numPr>
            </w:pPr>
            <w:r>
              <w:t>Experience with a version control tools (GitHub).</w:t>
            </w:r>
          </w:p>
          <w:p w14:paraId="758A9963" w14:textId="77777777" w:rsidR="00FE6397" w:rsidRDefault="00FE6397">
            <w:pPr>
              <w:pStyle w:val="ListParagraph"/>
              <w:numPr>
                <w:ilvl w:val="0"/>
                <w:numId w:val="14"/>
              </w:numPr>
            </w:pPr>
            <w:r w:rsidRPr="00207DB8">
              <w:t>Experience with Visual Studio</w:t>
            </w:r>
            <w:r>
              <w:t xml:space="preserve"> and Visual Studio Code</w:t>
            </w:r>
            <w:r w:rsidRPr="00207DB8">
              <w:t>.</w:t>
            </w:r>
          </w:p>
          <w:p w14:paraId="612B5AC2" w14:textId="77777777" w:rsidR="00FE6397" w:rsidRDefault="00FE6397">
            <w:pPr>
              <w:pStyle w:val="ListParagraph"/>
              <w:numPr>
                <w:ilvl w:val="0"/>
                <w:numId w:val="14"/>
              </w:numPr>
            </w:pPr>
            <w:r w:rsidRPr="00664782">
              <w:t>Understanding the basics of testing.</w:t>
            </w:r>
          </w:p>
        </w:tc>
      </w:tr>
    </w:tbl>
    <w:p w14:paraId="0DF3C19A" w14:textId="77777777" w:rsidR="00E53C84" w:rsidRDefault="00E53C84" w:rsidP="00FE6397"/>
    <w:p w14:paraId="2DE84F09" w14:textId="0BE2917B" w:rsidR="00FE6397" w:rsidRPr="00593FCA" w:rsidRDefault="00FE6397" w:rsidP="00FE6397">
      <w:r w:rsidRPr="00593FCA">
        <w:t>The list of missing required skills is presented below.</w:t>
      </w:r>
    </w:p>
    <w:p w14:paraId="442CDBFE" w14:textId="77777777" w:rsidR="00FE6397" w:rsidRPr="00207DB8" w:rsidRDefault="00FE6397">
      <w:pPr>
        <w:pStyle w:val="ListParagraph"/>
        <w:numPr>
          <w:ilvl w:val="0"/>
          <w:numId w:val="9"/>
        </w:numPr>
      </w:pPr>
      <w:r w:rsidRPr="00207DB8">
        <w:t>Fundamentals of programming in python.</w:t>
      </w:r>
    </w:p>
    <w:p w14:paraId="0800834E" w14:textId="77777777" w:rsidR="00FE6397" w:rsidRDefault="00FE6397">
      <w:pPr>
        <w:pStyle w:val="ListParagraph"/>
        <w:numPr>
          <w:ilvl w:val="0"/>
          <w:numId w:val="9"/>
        </w:numPr>
      </w:pPr>
      <w:r w:rsidRPr="00207DB8">
        <w:t>Ability to use</w:t>
      </w:r>
      <w:r w:rsidRPr="009308EE">
        <w:t xml:space="preserve"> </w:t>
      </w:r>
      <w:r>
        <w:t xml:space="preserve">version control tool </w:t>
      </w:r>
      <w:r w:rsidRPr="00207DB8">
        <w:t>GitHub.</w:t>
      </w:r>
    </w:p>
    <w:p w14:paraId="16BA0D9F" w14:textId="77777777" w:rsidR="00FE6397" w:rsidRDefault="00FE6397">
      <w:pPr>
        <w:pStyle w:val="ListParagraph"/>
        <w:numPr>
          <w:ilvl w:val="0"/>
          <w:numId w:val="9"/>
        </w:numPr>
      </w:pPr>
      <w:r w:rsidRPr="00095976">
        <w:t>Automated testing on GitHub requests.</w:t>
      </w:r>
    </w:p>
    <w:p w14:paraId="7AA94EC5" w14:textId="77777777" w:rsidR="00FE6397" w:rsidRPr="00207DB8" w:rsidRDefault="00FE6397">
      <w:pPr>
        <w:pStyle w:val="ListParagraph"/>
        <w:numPr>
          <w:ilvl w:val="0"/>
          <w:numId w:val="9"/>
        </w:numPr>
      </w:pPr>
      <w:r w:rsidRPr="00207DB8">
        <w:t>Experience in using collaborative software (MC Teams).</w:t>
      </w:r>
    </w:p>
    <w:p w14:paraId="4C3FDCBE" w14:textId="77777777" w:rsidR="00FE6397" w:rsidRPr="00207DB8" w:rsidRDefault="00FE6397">
      <w:pPr>
        <w:pStyle w:val="ListParagraph"/>
        <w:numPr>
          <w:ilvl w:val="0"/>
          <w:numId w:val="9"/>
        </w:numPr>
      </w:pPr>
      <w:r w:rsidRPr="00207DB8">
        <w:t>Experience with Visual Studio.</w:t>
      </w:r>
    </w:p>
    <w:p w14:paraId="4904448F" w14:textId="77777777" w:rsidR="00FE6397" w:rsidRDefault="00FE6397">
      <w:pPr>
        <w:pStyle w:val="ListParagraph"/>
        <w:numPr>
          <w:ilvl w:val="0"/>
          <w:numId w:val="9"/>
        </w:numPr>
      </w:pPr>
      <w:r w:rsidRPr="00207DB8">
        <w:t>Experience with Jupiter Lab and Anaconda preferred.</w:t>
      </w:r>
    </w:p>
    <w:p w14:paraId="6BF67C2A" w14:textId="77777777" w:rsidR="00FE6397" w:rsidRPr="00095976" w:rsidRDefault="00FE6397" w:rsidP="00FE6397">
      <w:pPr>
        <w:pStyle w:val="Heading2"/>
      </w:pPr>
      <w:bookmarkStart w:id="51" w:name="_Toc143628885"/>
      <w:bookmarkStart w:id="52" w:name="_Toc144925720"/>
      <w:r w:rsidRPr="00043B2D">
        <w:t>Approach to Learning New Skills</w:t>
      </w:r>
      <w:bookmarkEnd w:id="51"/>
      <w:bookmarkEnd w:id="52"/>
    </w:p>
    <w:p w14:paraId="6A06507D" w14:textId="77777777" w:rsidR="00FE6397" w:rsidRPr="002821E9" w:rsidRDefault="00FE6397" w:rsidP="00FE6397">
      <w:r w:rsidRPr="00593FCA">
        <w:t xml:space="preserve">Those ICT Specific Skills Required which were not acquired by the student during the course will be acquired during the project. </w:t>
      </w:r>
      <w:r w:rsidRPr="00095976">
        <w:t xml:space="preserve"> </w:t>
      </w:r>
      <w:r w:rsidRPr="002821E9">
        <w:t>To obtain new skills necessary for the successful completion of the project, the following methods will be used:</w:t>
      </w:r>
      <w:r>
        <w:t xml:space="preserve"> </w:t>
      </w:r>
    </w:p>
    <w:p w14:paraId="0F4AC7B8" w14:textId="77777777" w:rsidR="00FE6397" w:rsidRPr="002821E9" w:rsidRDefault="00FE6397">
      <w:pPr>
        <w:pStyle w:val="ListParagraph"/>
        <w:numPr>
          <w:ilvl w:val="0"/>
          <w:numId w:val="11"/>
        </w:numPr>
      </w:pPr>
      <w:r w:rsidRPr="002821E9">
        <w:t>Obtaining new knowledge on the spot from other employees. Some points will be logged for future revision.</w:t>
      </w:r>
    </w:p>
    <w:p w14:paraId="42DC9E6F" w14:textId="77777777" w:rsidR="00FE6397" w:rsidRPr="002821E9" w:rsidRDefault="00FE6397">
      <w:pPr>
        <w:pStyle w:val="ListParagraph"/>
        <w:numPr>
          <w:ilvl w:val="0"/>
          <w:numId w:val="11"/>
        </w:numPr>
      </w:pPr>
      <w:r w:rsidRPr="002821E9">
        <w:t xml:space="preserve">Free resources like </w:t>
      </w:r>
      <w:r w:rsidRPr="007C6597">
        <w:t xml:space="preserve">YouTube and </w:t>
      </w:r>
      <w:proofErr w:type="spellStart"/>
      <w:r w:rsidRPr="007C6597">
        <w:t>Stackoverflow</w:t>
      </w:r>
      <w:proofErr w:type="spellEnd"/>
      <w:r w:rsidRPr="007C6597">
        <w:t xml:space="preserve"> are programmers'</w:t>
      </w:r>
      <w:r w:rsidRPr="002821E9">
        <w:t xml:space="preserve"> best friends.</w:t>
      </w:r>
    </w:p>
    <w:p w14:paraId="24B6D1D5" w14:textId="77777777" w:rsidR="00FE6397" w:rsidRDefault="00FE6397">
      <w:pPr>
        <w:pStyle w:val="ListParagraph"/>
        <w:numPr>
          <w:ilvl w:val="0"/>
          <w:numId w:val="11"/>
        </w:numPr>
      </w:pPr>
      <w:r w:rsidRPr="00F201A6">
        <w:t xml:space="preserve">Using paid </w:t>
      </w:r>
      <w:r>
        <w:t xml:space="preserve">(by student) </w:t>
      </w:r>
      <w:r w:rsidRPr="00F201A6">
        <w:t xml:space="preserve">resources such as </w:t>
      </w:r>
      <w:r>
        <w:t>Udemy</w:t>
      </w:r>
      <w:r w:rsidRPr="007C6597">
        <w:t>, where</w:t>
      </w:r>
      <w:r w:rsidRPr="002821E9">
        <w:t xml:space="preserve"> it is possible to purchase the desired course of study.</w:t>
      </w:r>
    </w:p>
    <w:p w14:paraId="149C9320" w14:textId="77777777" w:rsidR="00FE6397" w:rsidRPr="002821E9" w:rsidRDefault="00FE6397">
      <w:pPr>
        <w:pStyle w:val="ListParagraph"/>
        <w:numPr>
          <w:ilvl w:val="0"/>
          <w:numId w:val="11"/>
        </w:numPr>
      </w:pPr>
      <w:r>
        <w:t>Asking for advice from teachers who will always help.</w:t>
      </w:r>
    </w:p>
    <w:p w14:paraId="305D50AB" w14:textId="4C63BA9F" w:rsidR="005824AA" w:rsidRPr="00FE6397" w:rsidRDefault="00FE6397">
      <w:pPr>
        <w:pStyle w:val="ListParagraph"/>
        <w:numPr>
          <w:ilvl w:val="0"/>
          <w:numId w:val="11"/>
        </w:numPr>
      </w:pPr>
      <w:r w:rsidRPr="002821E9">
        <w:t>Collaboration with other students, exchange of knowledge and ideas.</w:t>
      </w:r>
    </w:p>
    <w:p w14:paraId="20899545" w14:textId="77777777" w:rsidR="00B87202" w:rsidRDefault="00FE6397" w:rsidP="00B87202">
      <w:pPr>
        <w:pBdr>
          <w:bottom w:val="single" w:sz="6" w:space="1" w:color="auto"/>
        </w:pBdr>
      </w:pPr>
      <w:r>
        <w:br w:type="page"/>
      </w:r>
    </w:p>
    <w:p w14:paraId="3FD71119" w14:textId="4FA5F54B" w:rsidR="00B87202" w:rsidRDefault="00B87202" w:rsidP="00B87202">
      <w:pPr>
        <w:pBdr>
          <w:bottom w:val="single" w:sz="6" w:space="1" w:color="auto"/>
        </w:pBdr>
      </w:pPr>
    </w:p>
    <w:p w14:paraId="38B7C1BA" w14:textId="77777777" w:rsidR="00B87202" w:rsidRDefault="00B87202" w:rsidP="00B87202">
      <w:pPr>
        <w:pStyle w:val="Heading2"/>
      </w:pPr>
      <w:bookmarkStart w:id="53" w:name="_Toc78191744"/>
      <w:r>
        <w:t>Halfway Report</w:t>
      </w:r>
      <w:bookmarkEnd w:id="53"/>
    </w:p>
    <w:p w14:paraId="7C8FC7A5" w14:textId="77777777" w:rsidR="00B87202" w:rsidRPr="00340725" w:rsidRDefault="00B87202" w:rsidP="00B87202">
      <w:pPr>
        <w:rPr>
          <w:b/>
          <w:bCs/>
          <w:highlight w:val="yellow"/>
        </w:rPr>
      </w:pPr>
      <w:r w:rsidRPr="00340725">
        <w:rPr>
          <w:b/>
          <w:bCs/>
          <w:highlight w:val="yellow"/>
        </w:rPr>
        <w:t>Guidelines</w:t>
      </w:r>
    </w:p>
    <w:p w14:paraId="32EB054B" w14:textId="77777777" w:rsidR="00B87202" w:rsidRPr="00340725" w:rsidRDefault="00B87202" w:rsidP="00B87202">
      <w:pPr>
        <w:pStyle w:val="ListParagraph"/>
        <w:numPr>
          <w:ilvl w:val="0"/>
          <w:numId w:val="29"/>
        </w:numPr>
        <w:rPr>
          <w:b/>
          <w:bCs/>
          <w:highlight w:val="yellow"/>
        </w:rPr>
      </w:pPr>
      <w:r w:rsidRPr="00340725">
        <w:rPr>
          <w:b/>
          <w:bCs/>
          <w:highlight w:val="yellow"/>
        </w:rPr>
        <w:t xml:space="preserve">include any necessary updates e.g. </w:t>
      </w:r>
      <w:r>
        <w:rPr>
          <w:b/>
          <w:bCs/>
          <w:highlight w:val="yellow"/>
        </w:rPr>
        <w:t xml:space="preserve">more existing skills to use ; more skills to learn and how </w:t>
      </w:r>
      <w:r w:rsidRPr="00340725">
        <w:rPr>
          <w:b/>
          <w:bCs/>
          <w:highlight w:val="yellow"/>
        </w:rPr>
        <w:t xml:space="preserve"> </w:t>
      </w:r>
      <w:r>
        <w:rPr>
          <w:b/>
          <w:bCs/>
          <w:highlight w:val="yellow"/>
        </w:rPr>
        <w:t>(</w:t>
      </w:r>
      <w:r w:rsidRPr="00340725">
        <w:rPr>
          <w:b/>
          <w:bCs/>
          <w:highlight w:val="yellow"/>
        </w:rPr>
        <w:t>at the halfway point.</w:t>
      </w:r>
      <w:r>
        <w:rPr>
          <w:b/>
          <w:bCs/>
          <w:highlight w:val="yellow"/>
        </w:rPr>
        <w:t>)</w:t>
      </w:r>
    </w:p>
    <w:p w14:paraId="7D36EDED" w14:textId="77777777" w:rsidR="00B87202" w:rsidRDefault="00B87202" w:rsidP="00B87202">
      <w:pPr>
        <w:pStyle w:val="ListParagraph"/>
        <w:numPr>
          <w:ilvl w:val="0"/>
          <w:numId w:val="29"/>
        </w:numPr>
        <w:pBdr>
          <w:bottom w:val="single" w:sz="6" w:space="1" w:color="auto"/>
        </w:pBdr>
      </w:pPr>
      <w:r w:rsidRPr="003D125E">
        <w:rPr>
          <w:b/>
          <w:bCs/>
          <w:highlight w:val="yellow"/>
        </w:rPr>
        <w:t>include a reflection of aspects of this section – what went well, what didn’t go well, improvements that will be actioned during the remainder of the project</w:t>
      </w:r>
    </w:p>
    <w:p w14:paraId="4A845FF4" w14:textId="3F529B94" w:rsidR="00FE6397" w:rsidRDefault="00FE6397" w:rsidP="002A5541"/>
    <w:p w14:paraId="59EB5123" w14:textId="77777777" w:rsidR="00B87202" w:rsidRDefault="00B87202">
      <w:pPr>
        <w:spacing w:after="200" w:line="288" w:lineRule="auto"/>
        <w:rPr>
          <w:rFonts w:asciiTheme="majorHAnsi" w:eastAsiaTheme="majorEastAsia" w:hAnsiTheme="majorHAnsi" w:cstheme="majorBidi"/>
          <w:sz w:val="42"/>
          <w:szCs w:val="40"/>
        </w:rPr>
      </w:pPr>
      <w:bookmarkStart w:id="54" w:name="_Toc143628886"/>
      <w:bookmarkStart w:id="55" w:name="_Toc144925721"/>
      <w:r>
        <w:br w:type="page"/>
      </w:r>
    </w:p>
    <w:p w14:paraId="37E4204A" w14:textId="6C321F65" w:rsidR="00254A71" w:rsidRDefault="00254A71" w:rsidP="00254A71">
      <w:pPr>
        <w:pStyle w:val="Heading1"/>
      </w:pPr>
      <w:r>
        <w:lastRenderedPageBreak/>
        <w:t>Project Plan – High Level</w:t>
      </w:r>
      <w:bookmarkEnd w:id="54"/>
      <w:bookmarkEnd w:id="55"/>
    </w:p>
    <w:p w14:paraId="5C6D4514" w14:textId="54153133" w:rsidR="00C2217F" w:rsidRPr="00C2217F" w:rsidRDefault="00C2217F" w:rsidP="00C2217F">
      <w:r w:rsidRPr="00AE7455">
        <w:rPr>
          <w:highlight w:val="magenta"/>
        </w:rPr>
        <w:t>Change it</w:t>
      </w:r>
      <w:r>
        <w:t xml:space="preserve"> </w:t>
      </w:r>
    </w:p>
    <w:p w14:paraId="45B78F99" w14:textId="5AF026F3" w:rsidR="00254A71" w:rsidRDefault="00254A71" w:rsidP="00254A71">
      <w:r w:rsidRPr="00840E1C">
        <w:t xml:space="preserve">Project planning is the process of determining the scope of the project, the goals, and the steps needed to get the job done. It is desirable that a high-level plan should include such important components as timeline management, deliverables, and other information related to the initial stage of the project </w:t>
      </w:r>
      <w:r>
        <w:t>–</w:t>
      </w:r>
      <w:r w:rsidRPr="00840E1C">
        <w:t xml:space="preserve"> planning</w:t>
      </w:r>
      <w:r>
        <w:t xml:space="preserve"> </w:t>
      </w:r>
      <w:sdt>
        <w:sdtPr>
          <w:id w:val="-1707856003"/>
          <w:citation/>
        </w:sdtPr>
        <w:sdtContent>
          <w:r>
            <w:fldChar w:fldCharType="begin"/>
          </w:r>
          <w:r w:rsidR="00CB62D1">
            <w:instrText xml:space="preserve">CITATION Bre \l 5129 </w:instrText>
          </w:r>
          <w:r>
            <w:fldChar w:fldCharType="separate"/>
          </w:r>
          <w:r w:rsidR="002A5541">
            <w:rPr>
              <w:noProof/>
            </w:rPr>
            <w:t>(Eby, 2022)</w:t>
          </w:r>
          <w:r>
            <w:fldChar w:fldCharType="end"/>
          </w:r>
        </w:sdtContent>
      </w:sdt>
      <w:r w:rsidRPr="00840E1C">
        <w:t>.</w:t>
      </w:r>
    </w:p>
    <w:p w14:paraId="2E0CBCD2" w14:textId="77777777" w:rsidR="00254A71" w:rsidRDefault="00254A71" w:rsidP="00254A71">
      <w:pPr>
        <w:pStyle w:val="Heading2"/>
      </w:pPr>
      <w:bookmarkStart w:id="56" w:name="_Toc143628887"/>
      <w:bookmarkStart w:id="57" w:name="_Toc144925722"/>
      <w:r w:rsidRPr="00615AA5">
        <w:t>Phases</w:t>
      </w:r>
      <w:bookmarkEnd w:id="56"/>
      <w:bookmarkEnd w:id="57"/>
    </w:p>
    <w:p w14:paraId="39B48EC5" w14:textId="77777777" w:rsidR="00254A71" w:rsidRDefault="00254A71" w:rsidP="00254A71">
      <w:r w:rsidRPr="00615AA5">
        <w:t>This subsection will show a diagram of all the important phases of the project from both an industrial and academic point of view.</w:t>
      </w:r>
    </w:p>
    <w:p w14:paraId="7AE58347" w14:textId="77777777" w:rsidR="00E25C70" w:rsidRDefault="00E25C70" w:rsidP="00254A71"/>
    <w:p w14:paraId="6DD3DE3F" w14:textId="33E42AA7" w:rsidR="00E25C70" w:rsidRDefault="00E25C70" w:rsidP="00E25C70">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1</w:t>
      </w:r>
      <w:r w:rsidR="00000000">
        <w:rPr>
          <w:noProof/>
        </w:rPr>
        <w:fldChar w:fldCharType="end"/>
      </w:r>
    </w:p>
    <w:p w14:paraId="406D4D87" w14:textId="7269A380" w:rsidR="00EE48A9" w:rsidRPr="00EE48A9" w:rsidRDefault="00FE2E29" w:rsidP="00E25C70">
      <w:pPr>
        <w:rPr>
          <w:i/>
          <w:iCs/>
        </w:rPr>
      </w:pPr>
      <w:r w:rsidRPr="00FE2E29">
        <w:rPr>
          <w:i/>
          <w:iCs/>
        </w:rPr>
        <w:t>Phases of the Project</w:t>
      </w:r>
    </w:p>
    <w:p w14:paraId="5ED5E42C" w14:textId="77777777" w:rsidR="00254A71" w:rsidRDefault="00254A71" w:rsidP="007103BF">
      <w:r w:rsidRPr="00615AA5">
        <w:rPr>
          <w:noProof/>
        </w:rPr>
        <w:drawing>
          <wp:inline distT="0" distB="0" distL="0" distR="0" wp14:anchorId="0EEC4A03" wp14:editId="19E0130F">
            <wp:extent cx="5118100" cy="3601707"/>
            <wp:effectExtent l="0" t="0" r="6350" b="0"/>
            <wp:docPr id="8702448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244804" name=""/>
                    <pic:cNvPicPr/>
                  </pic:nvPicPr>
                  <pic:blipFill>
                    <a:blip r:embed="rId17"/>
                    <a:stretch>
                      <a:fillRect/>
                    </a:stretch>
                  </pic:blipFill>
                  <pic:spPr>
                    <a:xfrm>
                      <a:off x="0" y="0"/>
                      <a:ext cx="5141935" cy="3618480"/>
                    </a:xfrm>
                    <a:prstGeom prst="rect">
                      <a:avLst/>
                    </a:prstGeom>
                  </pic:spPr>
                </pic:pic>
              </a:graphicData>
            </a:graphic>
          </wp:inline>
        </w:drawing>
      </w:r>
    </w:p>
    <w:p w14:paraId="4E9F4633" w14:textId="77777777" w:rsidR="00254A71" w:rsidRDefault="00254A71" w:rsidP="00254A71"/>
    <w:p w14:paraId="4F54E0AD" w14:textId="77777777" w:rsidR="00254A71" w:rsidRDefault="00254A71" w:rsidP="00254A71">
      <w:r w:rsidRPr="00546082">
        <w:t xml:space="preserve">The chosen Agile methodology will be used throughout the entire project for both industrial and academic purposes. Due to their flexibility, all academic deliverables and their components can be reviewed and </w:t>
      </w:r>
      <w:r>
        <w:t>added</w:t>
      </w:r>
      <w:r w:rsidRPr="00546082">
        <w:t xml:space="preserve"> or corrected as iterations and the project as a whole progress. It is worth noting that the process is iterative, in which the number of iterations can vary from 1 until the model works properly. Also, the number of deliverables and phases directly depends on the number of iterations, fewer iterations - more deliverables.</w:t>
      </w:r>
    </w:p>
    <w:p w14:paraId="063C3800" w14:textId="77777777" w:rsidR="00254A71" w:rsidRDefault="00254A71" w:rsidP="00254A71">
      <w:pPr>
        <w:spacing w:after="200" w:line="288" w:lineRule="auto"/>
      </w:pPr>
      <w:r>
        <w:br w:type="page"/>
      </w:r>
    </w:p>
    <w:p w14:paraId="4F3D01BC" w14:textId="77777777" w:rsidR="00254A71" w:rsidRDefault="00254A71" w:rsidP="00254A71">
      <w:pPr>
        <w:pStyle w:val="Heading2"/>
        <w:sectPr w:rsidR="00254A71" w:rsidSect="009213A7">
          <w:headerReference w:type="even" r:id="rId18"/>
          <w:headerReference w:type="default" r:id="rId19"/>
          <w:footerReference w:type="even" r:id="rId20"/>
          <w:footerReference w:type="default" r:id="rId21"/>
          <w:headerReference w:type="first" r:id="rId22"/>
          <w:footerReference w:type="first" r:id="rId23"/>
          <w:pgSz w:w="11906" w:h="16838"/>
          <w:pgMar w:top="1440" w:right="1274" w:bottom="1440" w:left="1276" w:header="454" w:footer="454" w:gutter="0"/>
          <w:pgNumType w:start="1"/>
          <w:cols w:space="708"/>
          <w:docGrid w:linePitch="360"/>
        </w:sectPr>
      </w:pPr>
    </w:p>
    <w:p w14:paraId="727869CD" w14:textId="77777777" w:rsidR="00254A71" w:rsidRPr="00C758DE" w:rsidRDefault="00254A71" w:rsidP="00254A71">
      <w:pPr>
        <w:pStyle w:val="Heading2"/>
      </w:pPr>
      <w:bookmarkStart w:id="58" w:name="_Toc143628888"/>
      <w:bookmarkStart w:id="59" w:name="_Toc144925723"/>
      <w:r w:rsidRPr="00C758DE">
        <w:lastRenderedPageBreak/>
        <w:t>Detailed Project Plan</w:t>
      </w:r>
      <w:bookmarkEnd w:id="58"/>
      <w:bookmarkEnd w:id="59"/>
      <w:r w:rsidRPr="00C758DE">
        <w:t xml:space="preserve"> </w:t>
      </w:r>
    </w:p>
    <w:p w14:paraId="107FDBE1" w14:textId="08D5BD99" w:rsidR="00254A71" w:rsidRDefault="00254A71" w:rsidP="00254A71">
      <w:pPr>
        <w:rPr>
          <w:b/>
          <w:bCs/>
        </w:rPr>
      </w:pPr>
      <w:r w:rsidRPr="004242A4">
        <w:t>Below are examples of the timeline, both academic and industrial.</w:t>
      </w:r>
      <w:r w:rsidR="00AC014F">
        <w:t xml:space="preserve"> </w:t>
      </w:r>
    </w:p>
    <w:p w14:paraId="14230AB4" w14:textId="26B570E8" w:rsidR="00254A71" w:rsidRPr="00EE48A9" w:rsidRDefault="00EE48A9" w:rsidP="00EE48A9">
      <w:pPr>
        <w:pStyle w:val="Caption"/>
      </w:pPr>
      <w:r w:rsidRPr="00EE48A9">
        <w:t xml:space="preserve">Table </w:t>
      </w:r>
      <w:r w:rsidR="00000000">
        <w:fldChar w:fldCharType="begin"/>
      </w:r>
      <w:r w:rsidR="00000000">
        <w:instrText xml:space="preserve"> SEQ Table \* ARABIC </w:instrText>
      </w:r>
      <w:r w:rsidR="00000000">
        <w:fldChar w:fldCharType="separate"/>
      </w:r>
      <w:r w:rsidR="001F615A">
        <w:rPr>
          <w:noProof/>
        </w:rPr>
        <w:t>2</w:t>
      </w:r>
      <w:r w:rsidR="00000000">
        <w:rPr>
          <w:noProof/>
        </w:rPr>
        <w:fldChar w:fldCharType="end"/>
      </w:r>
    </w:p>
    <w:p w14:paraId="187EA541" w14:textId="751FAB20" w:rsidR="00EE48A9" w:rsidRDefault="006E1E81" w:rsidP="00EE48A9">
      <w:pPr>
        <w:rPr>
          <w:i/>
          <w:iCs/>
        </w:rPr>
      </w:pPr>
      <w:r>
        <w:rPr>
          <w:i/>
          <w:iCs/>
        </w:rPr>
        <w:t xml:space="preserve">Detailed Project Plan for </w:t>
      </w:r>
      <w:r w:rsidR="00EE48A9" w:rsidRPr="00EE48A9">
        <w:rPr>
          <w:i/>
          <w:iCs/>
        </w:rPr>
        <w:t>Industrial Deliverables</w:t>
      </w:r>
    </w:p>
    <w:p w14:paraId="0E7D87F8" w14:textId="2C582BBE" w:rsidR="00DA4B4A" w:rsidRDefault="00DA4B4A" w:rsidP="00DA4B4A">
      <w:pPr>
        <w:jc w:val="center"/>
        <w:rPr>
          <w:i/>
          <w:iCs/>
        </w:rPr>
      </w:pPr>
      <w:r w:rsidRPr="00DA4B4A">
        <w:rPr>
          <w:i/>
          <w:iCs/>
          <w:noProof/>
        </w:rPr>
        <w:drawing>
          <wp:inline distT="0" distB="0" distL="0" distR="0" wp14:anchorId="4D92EC34" wp14:editId="536D12C3">
            <wp:extent cx="8863330" cy="4259580"/>
            <wp:effectExtent l="0" t="0" r="0" b="7620"/>
            <wp:docPr id="16766017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8863330" cy="4259580"/>
                    </a:xfrm>
                    <a:prstGeom prst="rect">
                      <a:avLst/>
                    </a:prstGeom>
                    <a:noFill/>
                    <a:ln>
                      <a:noFill/>
                    </a:ln>
                  </pic:spPr>
                </pic:pic>
              </a:graphicData>
            </a:graphic>
          </wp:inline>
        </w:drawing>
      </w:r>
    </w:p>
    <w:p w14:paraId="4D1F0A73" w14:textId="76ADAD74" w:rsidR="001348BC" w:rsidRPr="00DA4B4A" w:rsidRDefault="001348BC" w:rsidP="00DA4B4A">
      <w:pPr>
        <w:jc w:val="center"/>
        <w:rPr>
          <w:i/>
          <w:iCs/>
        </w:rPr>
      </w:pPr>
    </w:p>
    <w:p w14:paraId="3619AFD1" w14:textId="58B4B227" w:rsidR="00AC014F" w:rsidRDefault="00AC014F" w:rsidP="00AC014F">
      <w:pPr>
        <w:pStyle w:val="Caption"/>
      </w:pPr>
      <w:r>
        <w:lastRenderedPageBreak/>
        <w:t xml:space="preserve">Table </w:t>
      </w:r>
      <w:r w:rsidR="00000000">
        <w:fldChar w:fldCharType="begin"/>
      </w:r>
      <w:r w:rsidR="00000000">
        <w:instrText xml:space="preserve"> SEQ Table \* ARABIC </w:instrText>
      </w:r>
      <w:r w:rsidR="00000000">
        <w:fldChar w:fldCharType="separate"/>
      </w:r>
      <w:r w:rsidR="001F615A">
        <w:rPr>
          <w:noProof/>
        </w:rPr>
        <w:t>3</w:t>
      </w:r>
      <w:r w:rsidR="00000000">
        <w:rPr>
          <w:noProof/>
        </w:rPr>
        <w:fldChar w:fldCharType="end"/>
      </w:r>
    </w:p>
    <w:p w14:paraId="58668447" w14:textId="1A75B170" w:rsidR="00DA4B4A" w:rsidRDefault="006E1E81" w:rsidP="00DA4B4A">
      <w:pPr>
        <w:rPr>
          <w:i/>
          <w:iCs/>
        </w:rPr>
      </w:pPr>
      <w:r>
        <w:rPr>
          <w:i/>
          <w:iCs/>
        </w:rPr>
        <w:t xml:space="preserve">Detailed Project Plan </w:t>
      </w:r>
      <w:r w:rsidR="00AC014F" w:rsidRPr="00AC014F">
        <w:rPr>
          <w:i/>
          <w:iCs/>
        </w:rPr>
        <w:t>Academic Deliverables</w:t>
      </w:r>
    </w:p>
    <w:p w14:paraId="4E03BD66" w14:textId="2BA53A2F" w:rsidR="00AC014F" w:rsidRPr="00AC014F" w:rsidRDefault="00070460" w:rsidP="007103BF">
      <w:pPr>
        <w:rPr>
          <w:i/>
          <w:iCs/>
        </w:rPr>
      </w:pPr>
      <w:r w:rsidRPr="00070460">
        <w:rPr>
          <w:i/>
          <w:iCs/>
          <w:noProof/>
        </w:rPr>
        <w:drawing>
          <wp:inline distT="0" distB="0" distL="0" distR="0" wp14:anchorId="0FA953CF" wp14:editId="17551836">
            <wp:extent cx="6937349" cy="5353685"/>
            <wp:effectExtent l="0" t="0" r="0" b="0"/>
            <wp:docPr id="14682614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972695" cy="5380962"/>
                    </a:xfrm>
                    <a:prstGeom prst="rect">
                      <a:avLst/>
                    </a:prstGeom>
                    <a:noFill/>
                    <a:ln>
                      <a:noFill/>
                    </a:ln>
                  </pic:spPr>
                </pic:pic>
              </a:graphicData>
            </a:graphic>
          </wp:inline>
        </w:drawing>
      </w:r>
    </w:p>
    <w:p w14:paraId="71C17D56" w14:textId="77777777" w:rsidR="00254A71" w:rsidRPr="007F348E" w:rsidRDefault="00254A71" w:rsidP="00254A71">
      <w:pPr>
        <w:pStyle w:val="Heading2"/>
      </w:pPr>
      <w:bookmarkStart w:id="60" w:name="_Toc143628889"/>
      <w:bookmarkStart w:id="61" w:name="_Toc144925724"/>
      <w:r>
        <w:lastRenderedPageBreak/>
        <w:t>Timetable</w:t>
      </w:r>
      <w:bookmarkEnd w:id="60"/>
      <w:bookmarkEnd w:id="61"/>
    </w:p>
    <w:p w14:paraId="26F24999" w14:textId="692075CA" w:rsidR="00254A71" w:rsidRDefault="00254A71" w:rsidP="00254A71">
      <w:r w:rsidRPr="00C55B81">
        <w:t>Below is an example of</w:t>
      </w:r>
      <w:r w:rsidR="00090D08">
        <w:t xml:space="preserve"> the</w:t>
      </w:r>
      <w:r w:rsidRPr="00C55B81">
        <w:t xml:space="preserve"> time </w:t>
      </w:r>
      <w:r w:rsidR="00090D08">
        <w:t>log</w:t>
      </w:r>
      <w:r>
        <w:t xml:space="preserve"> </w:t>
      </w:r>
      <w:r w:rsidRPr="00C55B81">
        <w:t xml:space="preserve">for academic and industrial </w:t>
      </w:r>
      <w:r w:rsidR="00077DDE">
        <w:t>purpose</w:t>
      </w:r>
      <w:r w:rsidR="00695562">
        <w:t>s</w:t>
      </w:r>
      <w:r w:rsidRPr="00C55B81">
        <w:t>.</w:t>
      </w:r>
    </w:p>
    <w:p w14:paraId="479C12EF" w14:textId="2D5E0023" w:rsidR="00AE415B" w:rsidRDefault="00AE415B" w:rsidP="00AE415B">
      <w:pPr>
        <w:pStyle w:val="Caption"/>
      </w:pPr>
      <w:r>
        <w:t xml:space="preserve">Table </w:t>
      </w:r>
      <w:r w:rsidR="00000000">
        <w:fldChar w:fldCharType="begin"/>
      </w:r>
      <w:r w:rsidR="00000000">
        <w:instrText xml:space="preserve"> SEQ Table \* ARABIC </w:instrText>
      </w:r>
      <w:r w:rsidR="00000000">
        <w:fldChar w:fldCharType="separate"/>
      </w:r>
      <w:r w:rsidR="001F615A">
        <w:rPr>
          <w:noProof/>
        </w:rPr>
        <w:t>4</w:t>
      </w:r>
      <w:r w:rsidR="00000000">
        <w:rPr>
          <w:noProof/>
        </w:rPr>
        <w:fldChar w:fldCharType="end"/>
      </w:r>
    </w:p>
    <w:p w14:paraId="5A945338" w14:textId="36EFD7FA" w:rsidR="00AE415B" w:rsidRPr="00AE415B" w:rsidRDefault="00AE415B" w:rsidP="00AE415B">
      <w:pPr>
        <w:rPr>
          <w:i/>
          <w:iCs/>
        </w:rPr>
      </w:pPr>
      <w:r w:rsidRPr="00AE415B">
        <w:rPr>
          <w:i/>
          <w:iCs/>
        </w:rPr>
        <w:t>Time Management Tool</w:t>
      </w:r>
    </w:p>
    <w:p w14:paraId="37FE4813" w14:textId="77777777" w:rsidR="00254A71" w:rsidRDefault="00254A71" w:rsidP="00254A71">
      <w:pPr>
        <w:jc w:val="center"/>
      </w:pPr>
      <w:r w:rsidRPr="00317115">
        <w:rPr>
          <w:noProof/>
        </w:rPr>
        <w:drawing>
          <wp:inline distT="0" distB="0" distL="0" distR="0" wp14:anchorId="066B3C6E" wp14:editId="5AFA0061">
            <wp:extent cx="8790940" cy="4155440"/>
            <wp:effectExtent l="0" t="0" r="0" b="0"/>
            <wp:docPr id="163436788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790940" cy="4155440"/>
                    </a:xfrm>
                    <a:prstGeom prst="rect">
                      <a:avLst/>
                    </a:prstGeom>
                    <a:noFill/>
                    <a:ln>
                      <a:noFill/>
                    </a:ln>
                  </pic:spPr>
                </pic:pic>
              </a:graphicData>
            </a:graphic>
          </wp:inline>
        </w:drawing>
      </w:r>
    </w:p>
    <w:p w14:paraId="311FE469" w14:textId="77777777" w:rsidR="00254A71" w:rsidRDefault="00254A71" w:rsidP="00254A71">
      <w:pPr>
        <w:spacing w:after="200" w:line="288" w:lineRule="auto"/>
        <w:jc w:val="center"/>
      </w:pPr>
      <w:r>
        <w:br w:type="page"/>
      </w:r>
    </w:p>
    <w:p w14:paraId="2F8A4C03" w14:textId="77777777" w:rsidR="00254A71" w:rsidRDefault="00254A71" w:rsidP="00254A71">
      <w:pPr>
        <w:sectPr w:rsidR="00254A71" w:rsidSect="008B4E00">
          <w:pgSz w:w="16838" w:h="11906" w:orient="landscape"/>
          <w:pgMar w:top="1276" w:right="1440" w:bottom="1276" w:left="1440" w:header="454" w:footer="454" w:gutter="0"/>
          <w:cols w:space="708"/>
          <w:docGrid w:linePitch="360"/>
        </w:sectPr>
      </w:pPr>
    </w:p>
    <w:p w14:paraId="6792EDF2" w14:textId="77777777" w:rsidR="00254A71" w:rsidRPr="007F348E" w:rsidRDefault="00254A71" w:rsidP="00254A71">
      <w:pPr>
        <w:pStyle w:val="Heading2"/>
      </w:pPr>
      <w:bookmarkStart w:id="62" w:name="_Toc143628890"/>
      <w:bookmarkStart w:id="63" w:name="_Toc144925725"/>
      <w:r>
        <w:lastRenderedPageBreak/>
        <w:t>Burndown</w:t>
      </w:r>
      <w:r w:rsidRPr="007F348E">
        <w:t xml:space="preserve"> </w:t>
      </w:r>
      <w:r>
        <w:t>Charts</w:t>
      </w:r>
      <w:bookmarkEnd w:id="62"/>
      <w:bookmarkEnd w:id="63"/>
    </w:p>
    <w:p w14:paraId="0ABF5B79" w14:textId="732A244B" w:rsidR="00254A71" w:rsidRPr="004D00CE" w:rsidRDefault="00254A71" w:rsidP="00254A71">
      <w:r w:rsidRPr="004D00CE">
        <w:t xml:space="preserve">Below is </w:t>
      </w:r>
      <w:r w:rsidR="00096F8F">
        <w:t xml:space="preserve">the </w:t>
      </w:r>
      <w:r w:rsidR="002B4B99">
        <w:t>academic</w:t>
      </w:r>
      <w:r w:rsidRPr="004D00CE">
        <w:t xml:space="preserve"> burndown chart</w:t>
      </w:r>
      <w:r w:rsidR="00096F8F">
        <w:t xml:space="preserve"> on 2</w:t>
      </w:r>
      <w:r w:rsidR="00BB5DB2">
        <w:t>8</w:t>
      </w:r>
      <w:r w:rsidR="00096F8F">
        <w:t>/August/2023</w:t>
      </w:r>
      <w:r w:rsidRPr="004D00CE">
        <w:t>.</w:t>
      </w:r>
    </w:p>
    <w:p w14:paraId="6A24DC6A" w14:textId="77777777" w:rsidR="00254A71" w:rsidRDefault="00254A71" w:rsidP="00254A71">
      <w:pPr>
        <w:pStyle w:val="Heading3"/>
      </w:pPr>
      <w:bookmarkStart w:id="64" w:name="_Toc143628891"/>
      <w:r>
        <w:t>Academic</w:t>
      </w:r>
      <w:bookmarkEnd w:id="64"/>
    </w:p>
    <w:p w14:paraId="79826B90" w14:textId="1E70A23E" w:rsidR="00703139" w:rsidRDefault="00703139" w:rsidP="00703139">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2</w:t>
      </w:r>
      <w:r w:rsidR="00000000">
        <w:rPr>
          <w:noProof/>
        </w:rPr>
        <w:fldChar w:fldCharType="end"/>
      </w:r>
    </w:p>
    <w:p w14:paraId="3983D487" w14:textId="0484468F" w:rsidR="00703139" w:rsidRPr="00703139" w:rsidRDefault="00703139" w:rsidP="00703139">
      <w:pPr>
        <w:pStyle w:val="Caption"/>
        <w:rPr>
          <w:i/>
          <w:iCs/>
        </w:rPr>
      </w:pPr>
      <w:r>
        <w:rPr>
          <w:b w:val="0"/>
          <w:bCs w:val="0"/>
          <w:i/>
          <w:iCs/>
        </w:rPr>
        <w:t>Academic Burndown Chart – Proposal Stage</w:t>
      </w:r>
    </w:p>
    <w:p w14:paraId="6BD498B9" w14:textId="52B241E2" w:rsidR="00254A71" w:rsidRPr="004363BF" w:rsidRDefault="00751042" w:rsidP="00470DCA">
      <w:pPr>
        <w:pStyle w:val="Caption"/>
      </w:pPr>
      <w:r w:rsidRPr="00751042">
        <w:rPr>
          <w:noProof/>
        </w:rPr>
        <w:drawing>
          <wp:inline distT="0" distB="0" distL="0" distR="0" wp14:anchorId="4C3B7C06" wp14:editId="2EEEEAF7">
            <wp:extent cx="8286376" cy="3575050"/>
            <wp:effectExtent l="0" t="0" r="635" b="6350"/>
            <wp:docPr id="152346621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8301521" cy="3581584"/>
                    </a:xfrm>
                    <a:prstGeom prst="rect">
                      <a:avLst/>
                    </a:prstGeom>
                    <a:noFill/>
                    <a:ln>
                      <a:noFill/>
                    </a:ln>
                  </pic:spPr>
                </pic:pic>
              </a:graphicData>
            </a:graphic>
          </wp:inline>
        </w:drawing>
      </w:r>
    </w:p>
    <w:p w14:paraId="3887C603" w14:textId="77777777" w:rsidR="00903DCE" w:rsidRDefault="00903DCE" w:rsidP="00903DCE">
      <w:pPr>
        <w:spacing w:after="200" w:line="288" w:lineRule="auto"/>
      </w:pPr>
      <w:r>
        <w:t>A Burndown Chart shows the actual and estimated amount of work to be done in a project. The horizontal y-axis in a Burndown Chart indicates the number of hours remaining, and the vertical x-axis indicates the start of the week. The blue line with crosses (beginning of the week) shows the planned progress of the project.</w:t>
      </w:r>
    </w:p>
    <w:p w14:paraId="4BC433F6" w14:textId="77777777" w:rsidR="00903DCE" w:rsidRDefault="00903DCE" w:rsidP="00903DCE">
      <w:pPr>
        <w:spacing w:after="200" w:line="288" w:lineRule="auto"/>
      </w:pPr>
      <w:r>
        <w:lastRenderedPageBreak/>
        <w:t>The green line with squares (beginning of the week) shows the actual situation.</w:t>
      </w:r>
    </w:p>
    <w:p w14:paraId="088171EA" w14:textId="267D2F65" w:rsidR="00254A71" w:rsidRDefault="00903DCE" w:rsidP="00254A71">
      <w:pPr>
        <w:spacing w:after="200" w:line="288" w:lineRule="auto"/>
        <w:rPr>
          <w:rFonts w:asciiTheme="majorHAnsi" w:eastAsiaTheme="majorEastAsia" w:hAnsiTheme="majorHAnsi" w:cstheme="majorBidi"/>
          <w:color w:val="595959" w:themeColor="text1" w:themeTint="A6"/>
          <w:szCs w:val="24"/>
        </w:rPr>
      </w:pPr>
      <w:r>
        <w:t>From the chart shown above, it is clear that in the first 5 weeks more time was spent on academic tasks of the project than was originally planned. It is important to ensure that the planned and the actual coincide or try to coincide.</w:t>
      </w:r>
    </w:p>
    <w:p w14:paraId="68FBDCA5" w14:textId="77777777" w:rsidR="00254A71" w:rsidRPr="007F348E" w:rsidRDefault="00254A71" w:rsidP="00254A71">
      <w:pPr>
        <w:pStyle w:val="Heading3"/>
      </w:pPr>
      <w:bookmarkStart w:id="65" w:name="_Toc143628892"/>
      <w:r>
        <w:t>Industry</w:t>
      </w:r>
      <w:bookmarkEnd w:id="65"/>
    </w:p>
    <w:p w14:paraId="629B5B74" w14:textId="3E598E31" w:rsidR="002B4B99" w:rsidRDefault="002B4B99" w:rsidP="002B4B99">
      <w:r w:rsidRPr="004D00CE">
        <w:t xml:space="preserve">Below is </w:t>
      </w:r>
      <w:r>
        <w:t>the industry</w:t>
      </w:r>
      <w:r w:rsidRPr="004D00CE">
        <w:t xml:space="preserve"> burndown chart</w:t>
      </w:r>
      <w:r>
        <w:t xml:space="preserve"> on 2</w:t>
      </w:r>
      <w:r w:rsidR="00BB5DB2">
        <w:t>8</w:t>
      </w:r>
      <w:r>
        <w:t>/August/2023</w:t>
      </w:r>
      <w:r w:rsidRPr="004D00CE">
        <w:t>.</w:t>
      </w:r>
    </w:p>
    <w:p w14:paraId="2154861C" w14:textId="6CA52C5F" w:rsidR="00F034BB" w:rsidRDefault="00F034BB" w:rsidP="00F034BB">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3</w:t>
      </w:r>
      <w:r w:rsidR="00000000">
        <w:rPr>
          <w:noProof/>
        </w:rPr>
        <w:fldChar w:fldCharType="end"/>
      </w:r>
    </w:p>
    <w:p w14:paraId="003485F6" w14:textId="77777777" w:rsidR="00F034BB" w:rsidRDefault="00F034BB" w:rsidP="00F034BB">
      <w:pPr>
        <w:rPr>
          <w:noProof/>
        </w:rPr>
      </w:pPr>
      <w:r>
        <w:rPr>
          <w:i/>
          <w:iCs/>
        </w:rPr>
        <w:t>Industry</w:t>
      </w:r>
      <w:r w:rsidRPr="00EC2311">
        <w:rPr>
          <w:i/>
          <w:iCs/>
        </w:rPr>
        <w:t xml:space="preserve"> Burndown Chart</w:t>
      </w:r>
      <w:r>
        <w:rPr>
          <w:i/>
          <w:iCs/>
        </w:rPr>
        <w:t xml:space="preserve"> Proposal Stage</w:t>
      </w:r>
    </w:p>
    <w:p w14:paraId="105092EA" w14:textId="68A1CE72" w:rsidR="00254A71" w:rsidRDefault="00751042" w:rsidP="00470DCA">
      <w:pPr>
        <w:rPr>
          <w:rFonts w:asciiTheme="majorHAnsi" w:eastAsiaTheme="majorEastAsia" w:hAnsiTheme="majorHAnsi" w:cstheme="majorBidi"/>
          <w:sz w:val="28"/>
          <w:szCs w:val="28"/>
        </w:rPr>
      </w:pPr>
      <w:r w:rsidRPr="00751042">
        <w:rPr>
          <w:rFonts w:asciiTheme="majorHAnsi" w:eastAsiaTheme="majorEastAsia" w:hAnsiTheme="majorHAnsi" w:cstheme="majorBidi"/>
          <w:noProof/>
          <w:sz w:val="28"/>
          <w:szCs w:val="28"/>
        </w:rPr>
        <w:drawing>
          <wp:inline distT="0" distB="0" distL="0" distR="0" wp14:anchorId="46267EBC" wp14:editId="77397F9F">
            <wp:extent cx="8085361" cy="3359150"/>
            <wp:effectExtent l="0" t="0" r="0" b="0"/>
            <wp:docPr id="3678230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8117933" cy="3372682"/>
                    </a:xfrm>
                    <a:prstGeom prst="rect">
                      <a:avLst/>
                    </a:prstGeom>
                    <a:noFill/>
                    <a:ln>
                      <a:noFill/>
                    </a:ln>
                  </pic:spPr>
                </pic:pic>
              </a:graphicData>
            </a:graphic>
          </wp:inline>
        </w:drawing>
      </w:r>
    </w:p>
    <w:p w14:paraId="7E20E5DC" w14:textId="0BD9EE6A" w:rsidR="00903DCE" w:rsidRPr="00903DCE" w:rsidRDefault="00903DCE" w:rsidP="00903DCE">
      <w:pPr>
        <w:sectPr w:rsidR="00903DCE" w:rsidRPr="00903DCE" w:rsidSect="008B4E00">
          <w:pgSz w:w="16838" w:h="11906" w:orient="landscape"/>
          <w:pgMar w:top="1276" w:right="1440" w:bottom="1276" w:left="1440" w:header="454" w:footer="454" w:gutter="0"/>
          <w:cols w:space="708"/>
          <w:docGrid w:linePitch="360"/>
        </w:sectPr>
      </w:pPr>
      <w:r w:rsidRPr="00903DCE">
        <w:t xml:space="preserve">The chart above shows that in the third and fourth weeks a little more time was spent than planned, but by February 28 everything had </w:t>
      </w:r>
      <w:r w:rsidR="0070298F" w:rsidRPr="00903DCE">
        <w:t>levelled</w:t>
      </w:r>
      <w:r w:rsidRPr="00903DCE">
        <w:t xml:space="preserve"> out and was going according to plan.</w:t>
      </w:r>
    </w:p>
    <w:p w14:paraId="4F1F145E" w14:textId="77777777" w:rsidR="00254A71" w:rsidRDefault="00254A71" w:rsidP="00254A71">
      <w:pPr>
        <w:pStyle w:val="Heading2"/>
      </w:pPr>
      <w:bookmarkStart w:id="66" w:name="_Toc143628893"/>
      <w:bookmarkStart w:id="67" w:name="_Toc144925726"/>
      <w:r>
        <w:lastRenderedPageBreak/>
        <w:t>Resources/Access Required</w:t>
      </w:r>
      <w:bookmarkEnd w:id="66"/>
      <w:bookmarkEnd w:id="67"/>
    </w:p>
    <w:p w14:paraId="765D4644" w14:textId="7643A99D" w:rsidR="00254A71" w:rsidRDefault="00914D1D" w:rsidP="00914D1D">
      <w:pPr>
        <w:pStyle w:val="Caption"/>
      </w:pPr>
      <w:r>
        <w:t xml:space="preserve">Table </w:t>
      </w:r>
      <w:r w:rsidR="00000000">
        <w:fldChar w:fldCharType="begin"/>
      </w:r>
      <w:r w:rsidR="00000000">
        <w:instrText xml:space="preserve"> SEQ Table \* ARABIC </w:instrText>
      </w:r>
      <w:r w:rsidR="00000000">
        <w:fldChar w:fldCharType="separate"/>
      </w:r>
      <w:r w:rsidR="001F615A">
        <w:rPr>
          <w:noProof/>
        </w:rPr>
        <w:t>5</w:t>
      </w:r>
      <w:r w:rsidR="00000000">
        <w:rPr>
          <w:noProof/>
        </w:rPr>
        <w:fldChar w:fldCharType="end"/>
      </w:r>
    </w:p>
    <w:p w14:paraId="34418C99" w14:textId="57B4D37D" w:rsidR="00914D1D" w:rsidRPr="00914D1D" w:rsidRDefault="00914D1D" w:rsidP="00914D1D">
      <w:pPr>
        <w:rPr>
          <w:i/>
          <w:iCs/>
        </w:rPr>
      </w:pPr>
      <w:r>
        <w:rPr>
          <w:i/>
          <w:iCs/>
        </w:rPr>
        <w:t>Mapping Resources and Responsible</w:t>
      </w:r>
    </w:p>
    <w:tbl>
      <w:tblPr>
        <w:tblStyle w:val="TableGrid"/>
        <w:tblW w:w="0" w:type="auto"/>
        <w:jc w:val="center"/>
        <w:tblLook w:val="04A0" w:firstRow="1" w:lastRow="0" w:firstColumn="1" w:lastColumn="0" w:noHBand="0" w:noVBand="1"/>
      </w:tblPr>
      <w:tblGrid>
        <w:gridCol w:w="4022"/>
        <w:gridCol w:w="4022"/>
      </w:tblGrid>
      <w:tr w:rsidR="00254A71" w:rsidRPr="005C4A2A" w14:paraId="50E618D5" w14:textId="77777777" w:rsidTr="00113F83">
        <w:trPr>
          <w:trHeight w:val="388"/>
          <w:jc w:val="center"/>
        </w:trPr>
        <w:tc>
          <w:tcPr>
            <w:tcW w:w="4022" w:type="dxa"/>
          </w:tcPr>
          <w:p w14:paraId="735DA306" w14:textId="77777777" w:rsidR="00254A71" w:rsidRPr="005C4A2A" w:rsidRDefault="00254A71" w:rsidP="00113F83">
            <w:pPr>
              <w:spacing w:before="240" w:after="200" w:line="288" w:lineRule="auto"/>
              <w:jc w:val="center"/>
              <w:rPr>
                <w:b/>
                <w:bCs/>
                <w:szCs w:val="24"/>
              </w:rPr>
            </w:pPr>
            <w:r w:rsidRPr="005C4A2A">
              <w:rPr>
                <w:b/>
                <w:bCs/>
                <w:szCs w:val="24"/>
              </w:rPr>
              <w:t>Who is responsible for the supply</w:t>
            </w:r>
          </w:p>
        </w:tc>
        <w:tc>
          <w:tcPr>
            <w:tcW w:w="4022" w:type="dxa"/>
          </w:tcPr>
          <w:p w14:paraId="6A4414FD" w14:textId="77777777" w:rsidR="00254A71" w:rsidRPr="005C4A2A" w:rsidRDefault="00254A71" w:rsidP="00113F83">
            <w:pPr>
              <w:spacing w:before="240" w:after="200" w:line="288" w:lineRule="auto"/>
              <w:jc w:val="center"/>
              <w:rPr>
                <w:b/>
                <w:bCs/>
                <w:szCs w:val="24"/>
              </w:rPr>
            </w:pPr>
            <w:r w:rsidRPr="005C4A2A">
              <w:rPr>
                <w:b/>
                <w:bCs/>
                <w:szCs w:val="24"/>
              </w:rPr>
              <w:t>Resource</w:t>
            </w:r>
          </w:p>
        </w:tc>
      </w:tr>
      <w:tr w:rsidR="00254A71" w:rsidRPr="005C4A2A" w14:paraId="73F0D094" w14:textId="77777777" w:rsidTr="00113F83">
        <w:trPr>
          <w:trHeight w:val="223"/>
          <w:jc w:val="center"/>
        </w:trPr>
        <w:tc>
          <w:tcPr>
            <w:tcW w:w="4022" w:type="dxa"/>
          </w:tcPr>
          <w:p w14:paraId="265384F0" w14:textId="77777777" w:rsidR="00254A71" w:rsidRPr="005C4A2A" w:rsidRDefault="00254A71" w:rsidP="00113F83">
            <w:pPr>
              <w:jc w:val="center"/>
            </w:pPr>
            <w:r w:rsidRPr="005C4A2A">
              <w:t>Plant Food Research/ student</w:t>
            </w:r>
          </w:p>
        </w:tc>
        <w:tc>
          <w:tcPr>
            <w:tcW w:w="4022" w:type="dxa"/>
          </w:tcPr>
          <w:p w14:paraId="6D1FB1B1" w14:textId="77777777" w:rsidR="00254A71" w:rsidRPr="005C4A2A" w:rsidRDefault="00254A71" w:rsidP="00113F83">
            <w:pPr>
              <w:jc w:val="center"/>
            </w:pPr>
            <w:r w:rsidRPr="005C4A2A">
              <w:t>PC/Laptop</w:t>
            </w:r>
          </w:p>
        </w:tc>
      </w:tr>
      <w:tr w:rsidR="00254A71" w:rsidRPr="005C4A2A" w14:paraId="1DD3CD29" w14:textId="77777777" w:rsidTr="00113F83">
        <w:trPr>
          <w:trHeight w:val="372"/>
          <w:jc w:val="center"/>
        </w:trPr>
        <w:tc>
          <w:tcPr>
            <w:tcW w:w="4022" w:type="dxa"/>
          </w:tcPr>
          <w:p w14:paraId="787EB293" w14:textId="77777777" w:rsidR="00254A71" w:rsidRPr="005C4A2A" w:rsidRDefault="00254A71" w:rsidP="00113F83">
            <w:pPr>
              <w:jc w:val="center"/>
            </w:pPr>
            <w:r w:rsidRPr="005C4A2A">
              <w:t>Plant Food Research/ student</w:t>
            </w:r>
          </w:p>
        </w:tc>
        <w:tc>
          <w:tcPr>
            <w:tcW w:w="4022" w:type="dxa"/>
          </w:tcPr>
          <w:p w14:paraId="2F95B880" w14:textId="77777777" w:rsidR="00254A71" w:rsidRPr="005C4A2A" w:rsidRDefault="00254A71" w:rsidP="00113F83">
            <w:pPr>
              <w:jc w:val="center"/>
            </w:pPr>
            <w:r w:rsidRPr="005C4A2A">
              <w:t>Proper Internet Connection</w:t>
            </w:r>
          </w:p>
        </w:tc>
      </w:tr>
      <w:tr w:rsidR="00254A71" w:rsidRPr="005C4A2A" w14:paraId="21F96165" w14:textId="77777777" w:rsidTr="00113F83">
        <w:trPr>
          <w:trHeight w:val="258"/>
          <w:jc w:val="center"/>
        </w:trPr>
        <w:tc>
          <w:tcPr>
            <w:tcW w:w="4022" w:type="dxa"/>
          </w:tcPr>
          <w:p w14:paraId="61725C62" w14:textId="77777777" w:rsidR="00254A71" w:rsidRPr="005C4A2A" w:rsidRDefault="00254A71" w:rsidP="00113F83">
            <w:pPr>
              <w:jc w:val="center"/>
            </w:pPr>
            <w:r w:rsidRPr="005C4A2A">
              <w:t>Student</w:t>
            </w:r>
          </w:p>
        </w:tc>
        <w:tc>
          <w:tcPr>
            <w:tcW w:w="4022" w:type="dxa"/>
          </w:tcPr>
          <w:p w14:paraId="7B4F082B" w14:textId="77777777" w:rsidR="00254A71" w:rsidRPr="005C4A2A" w:rsidRDefault="00254A71" w:rsidP="00113F83">
            <w:pPr>
              <w:jc w:val="center"/>
            </w:pPr>
            <w:r w:rsidRPr="005C4A2A">
              <w:t>Smartphone or camera</w:t>
            </w:r>
          </w:p>
        </w:tc>
      </w:tr>
      <w:tr w:rsidR="00254A71" w:rsidRPr="005C4A2A" w14:paraId="083D795B" w14:textId="77777777" w:rsidTr="00113F83">
        <w:trPr>
          <w:trHeight w:val="372"/>
          <w:jc w:val="center"/>
        </w:trPr>
        <w:tc>
          <w:tcPr>
            <w:tcW w:w="4022" w:type="dxa"/>
          </w:tcPr>
          <w:p w14:paraId="771A1842" w14:textId="77777777" w:rsidR="00254A71" w:rsidRPr="005C4A2A" w:rsidRDefault="00254A71" w:rsidP="00113F83">
            <w:pPr>
              <w:jc w:val="center"/>
            </w:pPr>
            <w:r w:rsidRPr="005C4A2A">
              <w:t>Plant Food Research</w:t>
            </w:r>
          </w:p>
        </w:tc>
        <w:tc>
          <w:tcPr>
            <w:tcW w:w="4022" w:type="dxa"/>
          </w:tcPr>
          <w:p w14:paraId="3F21A180" w14:textId="77777777" w:rsidR="00254A71" w:rsidRPr="005C4A2A" w:rsidRDefault="00254A71" w:rsidP="00113F83">
            <w:pPr>
              <w:jc w:val="center"/>
            </w:pPr>
            <w:r w:rsidRPr="005C4A2A">
              <w:t>Displays/monitors</w:t>
            </w:r>
          </w:p>
        </w:tc>
      </w:tr>
      <w:tr w:rsidR="00254A71" w:rsidRPr="005C4A2A" w14:paraId="7A8FADDA" w14:textId="77777777" w:rsidTr="00113F83">
        <w:trPr>
          <w:trHeight w:val="372"/>
          <w:jc w:val="center"/>
        </w:trPr>
        <w:tc>
          <w:tcPr>
            <w:tcW w:w="4022" w:type="dxa"/>
          </w:tcPr>
          <w:p w14:paraId="396540F8" w14:textId="77777777" w:rsidR="00254A71" w:rsidRPr="005C4A2A" w:rsidRDefault="00254A71" w:rsidP="00113F83">
            <w:pPr>
              <w:jc w:val="center"/>
            </w:pPr>
            <w:r w:rsidRPr="005C4A2A">
              <w:t>Plant Food Research</w:t>
            </w:r>
          </w:p>
        </w:tc>
        <w:tc>
          <w:tcPr>
            <w:tcW w:w="4022" w:type="dxa"/>
          </w:tcPr>
          <w:p w14:paraId="7C7A4AAC" w14:textId="77777777" w:rsidR="00254A71" w:rsidRPr="005C4A2A" w:rsidRDefault="00254A71" w:rsidP="00113F83">
            <w:pPr>
              <w:jc w:val="center"/>
            </w:pPr>
            <w:r w:rsidRPr="005C4A2A">
              <w:t>Connection HUB</w:t>
            </w:r>
          </w:p>
        </w:tc>
      </w:tr>
    </w:tbl>
    <w:p w14:paraId="750D90AF" w14:textId="77777777" w:rsidR="00254A71" w:rsidRPr="005C4A2A" w:rsidRDefault="00254A71" w:rsidP="00254A71">
      <w:pPr>
        <w:rPr>
          <w:rFonts w:asciiTheme="majorHAnsi" w:eastAsiaTheme="majorEastAsia" w:hAnsiTheme="majorHAnsi" w:cstheme="majorBidi"/>
        </w:rPr>
      </w:pPr>
    </w:p>
    <w:tbl>
      <w:tblPr>
        <w:tblStyle w:val="TableGrid"/>
        <w:tblW w:w="0" w:type="auto"/>
        <w:jc w:val="center"/>
        <w:tblLook w:val="04A0" w:firstRow="1" w:lastRow="0" w:firstColumn="1" w:lastColumn="0" w:noHBand="0" w:noVBand="1"/>
      </w:tblPr>
      <w:tblGrid>
        <w:gridCol w:w="3964"/>
        <w:gridCol w:w="4099"/>
      </w:tblGrid>
      <w:tr w:rsidR="00254A71" w14:paraId="221F2C9C" w14:textId="77777777" w:rsidTr="00113F83">
        <w:trPr>
          <w:trHeight w:val="138"/>
          <w:jc w:val="center"/>
        </w:trPr>
        <w:tc>
          <w:tcPr>
            <w:tcW w:w="3964" w:type="dxa"/>
          </w:tcPr>
          <w:p w14:paraId="24747998" w14:textId="77777777" w:rsidR="00254A71" w:rsidRPr="009E2BC1" w:rsidRDefault="00254A71" w:rsidP="00113F83">
            <w:pPr>
              <w:spacing w:before="240" w:after="200"/>
              <w:jc w:val="center"/>
              <w:rPr>
                <w:b/>
                <w:bCs/>
              </w:rPr>
            </w:pPr>
            <w:r>
              <w:rPr>
                <w:b/>
                <w:bCs/>
              </w:rPr>
              <w:t>Who is r</w:t>
            </w:r>
            <w:r w:rsidRPr="009E2BC1">
              <w:rPr>
                <w:b/>
                <w:bCs/>
              </w:rPr>
              <w:t>esponsible for the supply</w:t>
            </w:r>
          </w:p>
        </w:tc>
        <w:tc>
          <w:tcPr>
            <w:tcW w:w="4099" w:type="dxa"/>
          </w:tcPr>
          <w:p w14:paraId="236984FA" w14:textId="77777777" w:rsidR="00254A71" w:rsidRPr="009E2BC1" w:rsidRDefault="00254A71" w:rsidP="00113F83">
            <w:pPr>
              <w:spacing w:before="240" w:after="200"/>
              <w:jc w:val="center"/>
              <w:rPr>
                <w:b/>
                <w:bCs/>
              </w:rPr>
            </w:pPr>
            <w:r w:rsidRPr="009E2BC1">
              <w:rPr>
                <w:b/>
                <w:bCs/>
              </w:rPr>
              <w:t>Resource</w:t>
            </w:r>
          </w:p>
        </w:tc>
      </w:tr>
      <w:tr w:rsidR="00254A71" w14:paraId="4F0809D0" w14:textId="77777777" w:rsidTr="00113F83">
        <w:trPr>
          <w:trHeight w:val="237"/>
          <w:jc w:val="center"/>
        </w:trPr>
        <w:tc>
          <w:tcPr>
            <w:tcW w:w="3964" w:type="dxa"/>
          </w:tcPr>
          <w:p w14:paraId="20FF2295" w14:textId="77777777" w:rsidR="00254A71" w:rsidRDefault="00254A71" w:rsidP="00113F83">
            <w:pPr>
              <w:jc w:val="center"/>
            </w:pPr>
            <w:r>
              <w:t>Student</w:t>
            </w:r>
          </w:p>
        </w:tc>
        <w:tc>
          <w:tcPr>
            <w:tcW w:w="4099" w:type="dxa"/>
          </w:tcPr>
          <w:p w14:paraId="76DE73A9" w14:textId="77777777" w:rsidR="00254A71" w:rsidRPr="009E2BC1" w:rsidRDefault="00254A71" w:rsidP="00113F83">
            <w:pPr>
              <w:jc w:val="center"/>
            </w:pPr>
            <w:r>
              <w:t>Visual Studio/ Visual Studio Code</w:t>
            </w:r>
          </w:p>
        </w:tc>
      </w:tr>
      <w:tr w:rsidR="00254A71" w14:paraId="16D58929" w14:textId="77777777" w:rsidTr="00113F83">
        <w:trPr>
          <w:trHeight w:val="265"/>
          <w:jc w:val="center"/>
        </w:trPr>
        <w:tc>
          <w:tcPr>
            <w:tcW w:w="3964" w:type="dxa"/>
          </w:tcPr>
          <w:p w14:paraId="026D4E4D" w14:textId="77777777" w:rsidR="00254A71" w:rsidRDefault="00254A71" w:rsidP="00113F83">
            <w:pPr>
              <w:jc w:val="center"/>
            </w:pPr>
            <w:r>
              <w:t>Student</w:t>
            </w:r>
          </w:p>
        </w:tc>
        <w:tc>
          <w:tcPr>
            <w:tcW w:w="4099" w:type="dxa"/>
          </w:tcPr>
          <w:p w14:paraId="59B8850F" w14:textId="216D546E" w:rsidR="00254A71" w:rsidRDefault="00254A71" w:rsidP="00BF4885">
            <w:pPr>
              <w:jc w:val="center"/>
            </w:pPr>
            <w:r>
              <w:t>Anaconda Python</w:t>
            </w:r>
          </w:p>
        </w:tc>
      </w:tr>
      <w:tr w:rsidR="00254A71" w14:paraId="2B6E7724" w14:textId="77777777" w:rsidTr="00113F83">
        <w:trPr>
          <w:trHeight w:val="91"/>
          <w:jc w:val="center"/>
        </w:trPr>
        <w:tc>
          <w:tcPr>
            <w:tcW w:w="3964" w:type="dxa"/>
          </w:tcPr>
          <w:p w14:paraId="18FBB546" w14:textId="77777777" w:rsidR="00254A71" w:rsidRDefault="00254A71" w:rsidP="00113F83">
            <w:pPr>
              <w:jc w:val="center"/>
            </w:pPr>
            <w:r>
              <w:t>Student</w:t>
            </w:r>
          </w:p>
        </w:tc>
        <w:tc>
          <w:tcPr>
            <w:tcW w:w="4099" w:type="dxa"/>
          </w:tcPr>
          <w:p w14:paraId="65313295" w14:textId="66731C24" w:rsidR="00254A71" w:rsidRDefault="00254A71" w:rsidP="00BF4885">
            <w:pPr>
              <w:jc w:val="center"/>
            </w:pPr>
            <w:r>
              <w:t>GitHub</w:t>
            </w:r>
          </w:p>
        </w:tc>
      </w:tr>
      <w:tr w:rsidR="00254A71" w14:paraId="7B2CE1AA" w14:textId="77777777" w:rsidTr="00113F83">
        <w:trPr>
          <w:trHeight w:val="131"/>
          <w:jc w:val="center"/>
        </w:trPr>
        <w:tc>
          <w:tcPr>
            <w:tcW w:w="3964" w:type="dxa"/>
          </w:tcPr>
          <w:p w14:paraId="47DD60F7" w14:textId="77777777" w:rsidR="00254A71" w:rsidRDefault="00254A71" w:rsidP="00113F83">
            <w:pPr>
              <w:jc w:val="center"/>
            </w:pPr>
            <w:r>
              <w:t>Plant Food Research/Student</w:t>
            </w:r>
          </w:p>
        </w:tc>
        <w:tc>
          <w:tcPr>
            <w:tcW w:w="4099" w:type="dxa"/>
          </w:tcPr>
          <w:p w14:paraId="617907CB" w14:textId="690B7F72" w:rsidR="00254A71" w:rsidRDefault="00254A71" w:rsidP="00BF4885">
            <w:pPr>
              <w:jc w:val="center"/>
            </w:pPr>
            <w:r>
              <w:t>MS Teams – collaboration tool</w:t>
            </w:r>
          </w:p>
        </w:tc>
      </w:tr>
      <w:tr w:rsidR="00254A71" w14:paraId="69639712" w14:textId="77777777" w:rsidTr="00113F83">
        <w:trPr>
          <w:trHeight w:val="259"/>
          <w:jc w:val="center"/>
        </w:trPr>
        <w:tc>
          <w:tcPr>
            <w:tcW w:w="3964" w:type="dxa"/>
          </w:tcPr>
          <w:p w14:paraId="03DA3EAF" w14:textId="77777777" w:rsidR="00254A71" w:rsidRDefault="00254A71" w:rsidP="00113F83">
            <w:pPr>
              <w:jc w:val="center"/>
            </w:pPr>
            <w:r>
              <w:t>Plant Food Research</w:t>
            </w:r>
          </w:p>
        </w:tc>
        <w:tc>
          <w:tcPr>
            <w:tcW w:w="4099" w:type="dxa"/>
          </w:tcPr>
          <w:p w14:paraId="24A1AC81" w14:textId="7925279B" w:rsidR="00254A71" w:rsidRDefault="00254A71" w:rsidP="00BF4885">
            <w:pPr>
              <w:jc w:val="center"/>
            </w:pPr>
            <w:r>
              <w:t>SharePoint</w:t>
            </w:r>
          </w:p>
        </w:tc>
      </w:tr>
    </w:tbl>
    <w:p w14:paraId="2CA76EF3" w14:textId="77777777" w:rsidR="00254A71" w:rsidRDefault="00254A71" w:rsidP="00254A71">
      <w:pPr>
        <w:spacing w:after="200" w:line="288" w:lineRule="auto"/>
        <w:rPr>
          <w:rFonts w:asciiTheme="majorHAnsi" w:eastAsiaTheme="majorEastAsia" w:hAnsiTheme="majorHAnsi" w:cstheme="majorBidi"/>
          <w:sz w:val="28"/>
          <w:szCs w:val="28"/>
        </w:rPr>
      </w:pPr>
    </w:p>
    <w:tbl>
      <w:tblPr>
        <w:tblStyle w:val="TableGrid"/>
        <w:tblW w:w="0" w:type="auto"/>
        <w:jc w:val="center"/>
        <w:tblLook w:val="04A0" w:firstRow="1" w:lastRow="0" w:firstColumn="1" w:lastColumn="0" w:noHBand="0" w:noVBand="1"/>
      </w:tblPr>
      <w:tblGrid>
        <w:gridCol w:w="3964"/>
        <w:gridCol w:w="4111"/>
      </w:tblGrid>
      <w:tr w:rsidR="00254A71" w14:paraId="0C44ACFA" w14:textId="77777777" w:rsidTr="00113F83">
        <w:trPr>
          <w:trHeight w:val="543"/>
          <w:jc w:val="center"/>
        </w:trPr>
        <w:tc>
          <w:tcPr>
            <w:tcW w:w="3964" w:type="dxa"/>
          </w:tcPr>
          <w:p w14:paraId="2E5818DA" w14:textId="77777777" w:rsidR="00254A71" w:rsidRPr="009E2BC1" w:rsidRDefault="00254A71" w:rsidP="00113F83">
            <w:pPr>
              <w:spacing w:before="240" w:after="200"/>
              <w:jc w:val="center"/>
              <w:rPr>
                <w:b/>
                <w:bCs/>
              </w:rPr>
            </w:pPr>
            <w:r>
              <w:rPr>
                <w:b/>
                <w:bCs/>
              </w:rPr>
              <w:t>Who is r</w:t>
            </w:r>
            <w:r w:rsidRPr="009E2BC1">
              <w:rPr>
                <w:b/>
                <w:bCs/>
              </w:rPr>
              <w:t>esponsible for the supply</w:t>
            </w:r>
          </w:p>
        </w:tc>
        <w:tc>
          <w:tcPr>
            <w:tcW w:w="4111" w:type="dxa"/>
          </w:tcPr>
          <w:p w14:paraId="04BE1BFF" w14:textId="77777777" w:rsidR="00254A71" w:rsidRPr="009E2BC1" w:rsidRDefault="00254A71" w:rsidP="00113F83">
            <w:pPr>
              <w:spacing w:before="240" w:after="200"/>
              <w:jc w:val="center"/>
              <w:rPr>
                <w:b/>
                <w:bCs/>
              </w:rPr>
            </w:pPr>
            <w:r>
              <w:rPr>
                <w:b/>
                <w:bCs/>
              </w:rPr>
              <w:t>Assets</w:t>
            </w:r>
          </w:p>
        </w:tc>
      </w:tr>
      <w:tr w:rsidR="00254A71" w14:paraId="1CBFC052" w14:textId="77777777" w:rsidTr="00113F83">
        <w:trPr>
          <w:trHeight w:val="309"/>
          <w:jc w:val="center"/>
        </w:trPr>
        <w:tc>
          <w:tcPr>
            <w:tcW w:w="3964" w:type="dxa"/>
          </w:tcPr>
          <w:p w14:paraId="41ACB428" w14:textId="77777777" w:rsidR="00254A71" w:rsidRDefault="00254A71" w:rsidP="00113F83">
            <w:pPr>
              <w:jc w:val="center"/>
            </w:pPr>
            <w:r>
              <w:t>Plant Food Research</w:t>
            </w:r>
          </w:p>
        </w:tc>
        <w:tc>
          <w:tcPr>
            <w:tcW w:w="4111" w:type="dxa"/>
          </w:tcPr>
          <w:p w14:paraId="19884B5C" w14:textId="207C2357" w:rsidR="00254A71" w:rsidRPr="00645EBE" w:rsidRDefault="00254A71" w:rsidP="00113F83">
            <w:pPr>
              <w:jc w:val="center"/>
            </w:pPr>
            <w:r w:rsidRPr="00645EBE">
              <w:t xml:space="preserve">Collected information about the amount of </w:t>
            </w:r>
            <w:r>
              <w:t>yield</w:t>
            </w:r>
            <w:r w:rsidRPr="00645EBE">
              <w:t xml:space="preserve">, crop, and </w:t>
            </w:r>
            <w:r w:rsidR="002F79EC" w:rsidRPr="00384E80">
              <w:t>fertili</w:t>
            </w:r>
            <w:r w:rsidR="002F79EC">
              <w:t>s</w:t>
            </w:r>
            <w:r w:rsidR="002F79EC" w:rsidRPr="00384E80">
              <w:t xml:space="preserve">er </w:t>
            </w:r>
            <w:r w:rsidRPr="00645EBE">
              <w:t>calculation.</w:t>
            </w:r>
          </w:p>
        </w:tc>
      </w:tr>
    </w:tbl>
    <w:p w14:paraId="49891F9A" w14:textId="7A4CC1D2" w:rsidR="00254A71" w:rsidRDefault="00254A71">
      <w:pPr>
        <w:spacing w:after="200" w:line="288" w:lineRule="auto"/>
        <w:rPr>
          <w:rFonts w:asciiTheme="majorHAnsi" w:eastAsiaTheme="majorEastAsia" w:hAnsiTheme="majorHAnsi" w:cstheme="majorBidi"/>
          <w:sz w:val="40"/>
          <w:szCs w:val="40"/>
        </w:rPr>
      </w:pPr>
    </w:p>
    <w:p w14:paraId="0C8FC7AD" w14:textId="77777777" w:rsidR="00C2217F" w:rsidRDefault="00BF4885" w:rsidP="00C2217F">
      <w:pPr>
        <w:pBdr>
          <w:bottom w:val="single" w:sz="6" w:space="1" w:color="auto"/>
        </w:pBdr>
      </w:pPr>
      <w:bookmarkStart w:id="68" w:name="_Toc143628894"/>
      <w:r>
        <w:br w:type="page"/>
      </w:r>
    </w:p>
    <w:p w14:paraId="02EBF655" w14:textId="77777777" w:rsidR="00C2217F" w:rsidRDefault="00C2217F" w:rsidP="00C2217F">
      <w:pPr>
        <w:pStyle w:val="Heading2"/>
      </w:pPr>
      <w:bookmarkStart w:id="69" w:name="_Toc78191752"/>
      <w:r>
        <w:lastRenderedPageBreak/>
        <w:t>Halfway Report</w:t>
      </w:r>
      <w:bookmarkEnd w:id="69"/>
    </w:p>
    <w:p w14:paraId="3155D1D5" w14:textId="77777777" w:rsidR="00C2217F" w:rsidRPr="00340725" w:rsidRDefault="00C2217F" w:rsidP="00C2217F">
      <w:pPr>
        <w:rPr>
          <w:b/>
          <w:bCs/>
          <w:highlight w:val="yellow"/>
        </w:rPr>
      </w:pPr>
      <w:r w:rsidRPr="00340725">
        <w:rPr>
          <w:b/>
          <w:bCs/>
          <w:highlight w:val="yellow"/>
        </w:rPr>
        <w:t>Guidelines</w:t>
      </w:r>
    </w:p>
    <w:p w14:paraId="445F98BC" w14:textId="77777777" w:rsidR="00C2217F" w:rsidRDefault="00C2217F" w:rsidP="00C2217F">
      <w:pPr>
        <w:pStyle w:val="ListParagraph"/>
        <w:numPr>
          <w:ilvl w:val="0"/>
          <w:numId w:val="29"/>
        </w:numPr>
        <w:rPr>
          <w:b/>
          <w:bCs/>
          <w:highlight w:val="yellow"/>
        </w:rPr>
      </w:pPr>
      <w:r w:rsidRPr="00340725">
        <w:rPr>
          <w:b/>
          <w:bCs/>
          <w:highlight w:val="yellow"/>
        </w:rPr>
        <w:t xml:space="preserve">include any necessary updates </w:t>
      </w:r>
      <w:r>
        <w:rPr>
          <w:b/>
          <w:bCs/>
          <w:highlight w:val="yellow"/>
        </w:rPr>
        <w:t>to the project plan and why (phases, timetable, burndown charts, resources)</w:t>
      </w:r>
    </w:p>
    <w:p w14:paraId="22734704" w14:textId="77777777" w:rsidR="00C2217F" w:rsidRDefault="00C2217F" w:rsidP="00C2217F">
      <w:pPr>
        <w:pStyle w:val="ListParagraph"/>
        <w:numPr>
          <w:ilvl w:val="0"/>
          <w:numId w:val="29"/>
        </w:numPr>
        <w:rPr>
          <w:b/>
          <w:bCs/>
          <w:highlight w:val="yellow"/>
        </w:rPr>
      </w:pPr>
      <w:r>
        <w:rPr>
          <w:b/>
          <w:bCs/>
          <w:highlight w:val="yellow"/>
        </w:rPr>
        <w:t>include burndown charts updated to the halfway point</w:t>
      </w:r>
    </w:p>
    <w:p w14:paraId="3B783706" w14:textId="77777777" w:rsidR="00C2217F" w:rsidRPr="00340725" w:rsidRDefault="00C2217F" w:rsidP="00C2217F">
      <w:pPr>
        <w:pStyle w:val="ListParagraph"/>
        <w:numPr>
          <w:ilvl w:val="0"/>
          <w:numId w:val="29"/>
        </w:numPr>
        <w:rPr>
          <w:b/>
          <w:bCs/>
          <w:highlight w:val="yellow"/>
        </w:rPr>
      </w:pPr>
      <w:r>
        <w:rPr>
          <w:b/>
          <w:bCs/>
          <w:highlight w:val="yellow"/>
        </w:rPr>
        <w:t>include evidence of industry work done to the halfway point in the Appendix</w:t>
      </w:r>
    </w:p>
    <w:p w14:paraId="0DE3C177" w14:textId="77777777" w:rsidR="00C2217F" w:rsidRPr="00340725" w:rsidRDefault="00C2217F" w:rsidP="00C2217F">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41E68AF8" w14:textId="7581B55D" w:rsidR="00BF4885" w:rsidRDefault="00BF4885">
      <w:pPr>
        <w:spacing w:after="200" w:line="288" w:lineRule="auto"/>
        <w:rPr>
          <w:rFonts w:asciiTheme="majorHAnsi" w:eastAsiaTheme="majorEastAsia" w:hAnsiTheme="majorHAnsi" w:cstheme="majorBidi"/>
          <w:sz w:val="42"/>
          <w:szCs w:val="40"/>
        </w:rPr>
      </w:pPr>
    </w:p>
    <w:p w14:paraId="6D902DBE" w14:textId="77777777" w:rsidR="00C2217F" w:rsidRDefault="00C2217F">
      <w:pPr>
        <w:spacing w:after="200" w:line="288" w:lineRule="auto"/>
        <w:rPr>
          <w:rFonts w:asciiTheme="majorHAnsi" w:eastAsiaTheme="majorEastAsia" w:hAnsiTheme="majorHAnsi" w:cstheme="majorBidi"/>
          <w:sz w:val="42"/>
          <w:szCs w:val="40"/>
        </w:rPr>
      </w:pPr>
      <w:bookmarkStart w:id="70" w:name="_Toc144925727"/>
      <w:r>
        <w:br w:type="page"/>
      </w:r>
    </w:p>
    <w:p w14:paraId="2C8E4278" w14:textId="7CC35B3D" w:rsidR="00254A71" w:rsidRDefault="00254A71" w:rsidP="00254A71">
      <w:pPr>
        <w:pStyle w:val="Heading1"/>
      </w:pPr>
      <w:r>
        <w:lastRenderedPageBreak/>
        <w:t>Risk Management</w:t>
      </w:r>
      <w:bookmarkEnd w:id="68"/>
      <w:bookmarkEnd w:id="70"/>
    </w:p>
    <w:p w14:paraId="4F5371FF" w14:textId="328D6E2A" w:rsidR="000F564B" w:rsidRPr="000F564B" w:rsidRDefault="000F564B" w:rsidP="000F564B">
      <w:r w:rsidRPr="00AE7455">
        <w:rPr>
          <w:highlight w:val="magenta"/>
        </w:rPr>
        <w:t>Change it</w:t>
      </w:r>
      <w:r>
        <w:t xml:space="preserve"> </w:t>
      </w:r>
    </w:p>
    <w:p w14:paraId="6898C22B" w14:textId="77777777" w:rsidR="00254A71" w:rsidRPr="00212F69" w:rsidRDefault="00254A71" w:rsidP="00254A71">
      <w:r w:rsidRPr="00212F69">
        <w:t>This section will present the main risks that are associated with the project, ways to mitigate and manage these risks to successfully complete the project.</w:t>
      </w:r>
    </w:p>
    <w:p w14:paraId="475DDDE3" w14:textId="77777777" w:rsidR="00254A71" w:rsidRDefault="00254A71" w:rsidP="00254A71">
      <w:pPr>
        <w:pStyle w:val="Heading2"/>
      </w:pPr>
      <w:bookmarkStart w:id="71" w:name="_Toc143628895"/>
      <w:bookmarkStart w:id="72" w:name="_Toc144925728"/>
      <w:r>
        <w:t>Approach</w:t>
      </w:r>
      <w:bookmarkEnd w:id="71"/>
      <w:bookmarkEnd w:id="72"/>
    </w:p>
    <w:p w14:paraId="77162760" w14:textId="0D2161FE" w:rsidR="00254A71" w:rsidRDefault="00254A71" w:rsidP="00254A71">
      <w:pPr>
        <w:jc w:val="both"/>
      </w:pPr>
      <w:r w:rsidRPr="000307C4">
        <w:t xml:space="preserve">The chosen risk management approach is the </w:t>
      </w:r>
      <w:r w:rsidRPr="008840EC">
        <w:rPr>
          <w:highlight w:val="yellow"/>
        </w:rPr>
        <w:t>Risk Management tool by Microsoft Corpora</w:t>
      </w:r>
      <w:r w:rsidRPr="000307C4">
        <w:t xml:space="preserve">tion. </w:t>
      </w:r>
      <w:r w:rsidRPr="00212F69">
        <w:t>Risk review is a very important and integral part of any project, so risk reassessment and review will take place on a weekly basis, even though nothing may change in a week.</w:t>
      </w:r>
    </w:p>
    <w:p w14:paraId="27F18CE1" w14:textId="77777777" w:rsidR="00254A71" w:rsidRDefault="00254A71" w:rsidP="00254A71">
      <w:pPr>
        <w:jc w:val="both"/>
      </w:pPr>
      <w:r>
        <w:t>The table consists of 8 main columns. Below is the information about the contents of these columns:</w:t>
      </w:r>
    </w:p>
    <w:p w14:paraId="78B66914" w14:textId="77777777" w:rsidR="00254A71" w:rsidRDefault="00254A71">
      <w:pPr>
        <w:pStyle w:val="ListParagraph"/>
        <w:numPr>
          <w:ilvl w:val="0"/>
          <w:numId w:val="15"/>
        </w:numPr>
        <w:spacing w:before="120"/>
        <w:jc w:val="both"/>
      </w:pPr>
      <w:r>
        <w:t>Risk Conditions or in other words the Name of the Risk (what must happen for the risk of an unsuccessful outcome of the project to appear).</w:t>
      </w:r>
    </w:p>
    <w:p w14:paraId="08EA2033" w14:textId="77777777" w:rsidR="00254A71" w:rsidRDefault="00254A71">
      <w:pPr>
        <w:pStyle w:val="ListParagraph"/>
        <w:numPr>
          <w:ilvl w:val="0"/>
          <w:numId w:val="15"/>
        </w:numPr>
        <w:spacing w:before="120"/>
        <w:jc w:val="both"/>
      </w:pPr>
      <w:r>
        <w:t>Risk consequences</w:t>
      </w:r>
      <w:r w:rsidRPr="005B37D0">
        <w:t>.</w:t>
      </w:r>
      <w:r>
        <w:t xml:space="preserve"> Result of the risk, should it happen.</w:t>
      </w:r>
    </w:p>
    <w:p w14:paraId="18E208CA" w14:textId="77777777" w:rsidR="00254A71" w:rsidRDefault="00254A71">
      <w:pPr>
        <w:pStyle w:val="ListParagraph"/>
        <w:numPr>
          <w:ilvl w:val="0"/>
          <w:numId w:val="15"/>
        </w:numPr>
        <w:spacing w:before="120"/>
        <w:jc w:val="both"/>
      </w:pPr>
      <w:r>
        <w:t xml:space="preserve">Probability. </w:t>
      </w:r>
      <w:r w:rsidRPr="00520BC3">
        <w:t xml:space="preserve">The </w:t>
      </w:r>
      <w:r>
        <w:t>“likelihood”</w:t>
      </w:r>
      <w:r w:rsidRPr="00520BC3">
        <w:t xml:space="preserve"> that the risk will happen is expressed as a percentage. Must be greater than zero but less than 100.</w:t>
      </w:r>
    </w:p>
    <w:p w14:paraId="3277F311" w14:textId="623C6EB3" w:rsidR="00254A71" w:rsidRPr="00520BC3" w:rsidRDefault="00254A71">
      <w:pPr>
        <w:pStyle w:val="ListParagraph"/>
        <w:numPr>
          <w:ilvl w:val="0"/>
          <w:numId w:val="15"/>
        </w:numPr>
        <w:spacing w:before="120"/>
        <w:jc w:val="both"/>
      </w:pPr>
      <w:r>
        <w:t>Impact. Amount of severity for project if risk is happened</w:t>
      </w:r>
      <w:r w:rsidRPr="00520BC3">
        <w:t xml:space="preserve">. In this case, it is measured on a scale from 1 to </w:t>
      </w:r>
      <w:r w:rsidR="00BC073C" w:rsidRPr="00F501E4">
        <w:t>10</w:t>
      </w:r>
      <w:r w:rsidRPr="00520BC3">
        <w:t>.</w:t>
      </w:r>
    </w:p>
    <w:p w14:paraId="3EB4AA2B" w14:textId="77777777" w:rsidR="00254A71" w:rsidRDefault="00254A71">
      <w:pPr>
        <w:pStyle w:val="ListParagraph"/>
        <w:numPr>
          <w:ilvl w:val="0"/>
          <w:numId w:val="15"/>
        </w:numPr>
        <w:spacing w:before="120"/>
        <w:jc w:val="both"/>
      </w:pPr>
      <w:r>
        <w:t xml:space="preserve">Exposure. </w:t>
      </w:r>
      <w:r w:rsidRPr="00520BC3">
        <w:t>Calculated automatically by multiplying two columns of Impact and Probability. Used to identify the most serious risk.</w:t>
      </w:r>
    </w:p>
    <w:p w14:paraId="33F1090A" w14:textId="77777777" w:rsidR="00254A71" w:rsidRDefault="00254A71" w:rsidP="00254A71">
      <w:pPr>
        <w:pStyle w:val="ListParagraph"/>
        <w:spacing w:before="120"/>
        <w:jc w:val="both"/>
        <w:rPr>
          <w:color w:val="000000" w:themeColor="text1"/>
        </w:rPr>
      </w:pPr>
      <w:r w:rsidRPr="00AE0454">
        <w:rPr>
          <w:color w:val="000000" w:themeColor="text1"/>
        </w:rPr>
        <w:t>The gradation of the impact on the project if the risk happens is as follows.</w:t>
      </w:r>
    </w:p>
    <w:p w14:paraId="40F4A12B" w14:textId="77777777" w:rsidR="00254A71" w:rsidRDefault="00254A71" w:rsidP="00254A71">
      <w:pPr>
        <w:pStyle w:val="ListParagraph"/>
        <w:spacing w:before="120"/>
        <w:ind w:left="1440"/>
        <w:jc w:val="both"/>
        <w:rPr>
          <w:color w:val="000000" w:themeColor="text1"/>
        </w:rPr>
      </w:pPr>
      <w:r w:rsidRPr="001F2C66">
        <w:rPr>
          <w:color w:val="000000" w:themeColor="text1"/>
        </w:rPr>
        <w:t xml:space="preserve">10 – </w:t>
      </w:r>
      <w:r>
        <w:rPr>
          <w:color w:val="000000" w:themeColor="text1"/>
        </w:rPr>
        <w:t>Catastrophic</w:t>
      </w:r>
    </w:p>
    <w:p w14:paraId="03D7D4FA" w14:textId="77777777" w:rsidR="00254A71" w:rsidRDefault="00254A71" w:rsidP="00254A71">
      <w:pPr>
        <w:pStyle w:val="ListParagraph"/>
        <w:spacing w:before="120"/>
        <w:ind w:left="1440"/>
        <w:jc w:val="both"/>
        <w:rPr>
          <w:color w:val="000000" w:themeColor="text1"/>
        </w:rPr>
      </w:pPr>
      <w:r>
        <w:rPr>
          <w:color w:val="000000" w:themeColor="text1"/>
        </w:rPr>
        <w:t>7.01-9.9 – High Impact</w:t>
      </w:r>
    </w:p>
    <w:p w14:paraId="0A1232F2" w14:textId="77777777" w:rsidR="00254A71" w:rsidRDefault="00254A71" w:rsidP="00254A71">
      <w:pPr>
        <w:pStyle w:val="ListParagraph"/>
        <w:spacing w:before="120"/>
        <w:ind w:left="1440"/>
        <w:jc w:val="both"/>
        <w:rPr>
          <w:color w:val="000000" w:themeColor="text1"/>
        </w:rPr>
      </w:pPr>
      <w:r>
        <w:rPr>
          <w:color w:val="000000" w:themeColor="text1"/>
        </w:rPr>
        <w:t>3.01-7 – Medium impact</w:t>
      </w:r>
    </w:p>
    <w:p w14:paraId="77392343" w14:textId="77777777" w:rsidR="00254A71" w:rsidRDefault="00254A71" w:rsidP="00254A71">
      <w:pPr>
        <w:pStyle w:val="ListParagraph"/>
        <w:spacing w:before="120"/>
        <w:ind w:left="1440"/>
        <w:jc w:val="both"/>
        <w:rPr>
          <w:color w:val="000000" w:themeColor="text1"/>
        </w:rPr>
      </w:pPr>
      <w:r>
        <w:rPr>
          <w:color w:val="000000" w:themeColor="text1"/>
        </w:rPr>
        <w:t>1.01-3 – Low impact</w:t>
      </w:r>
    </w:p>
    <w:p w14:paraId="660AA7C4" w14:textId="7995BC96" w:rsidR="00254A71" w:rsidRDefault="00254A71" w:rsidP="00254A71">
      <w:pPr>
        <w:pStyle w:val="ListParagraph"/>
        <w:spacing w:before="120"/>
        <w:ind w:left="1440"/>
        <w:jc w:val="both"/>
      </w:pPr>
      <w:r>
        <w:rPr>
          <w:color w:val="000000" w:themeColor="text1"/>
        </w:rPr>
        <w:t xml:space="preserve">0.01-1 – </w:t>
      </w:r>
      <w:r w:rsidR="00F501E4">
        <w:rPr>
          <w:color w:val="000000" w:themeColor="text1"/>
        </w:rPr>
        <w:t>N</w:t>
      </w:r>
      <w:r>
        <w:rPr>
          <w:color w:val="000000" w:themeColor="text1"/>
        </w:rPr>
        <w:t>egligible impact.</w:t>
      </w:r>
    </w:p>
    <w:p w14:paraId="41D2EFBB" w14:textId="77777777" w:rsidR="00254A71" w:rsidRDefault="00254A71">
      <w:pPr>
        <w:pStyle w:val="ListParagraph"/>
        <w:numPr>
          <w:ilvl w:val="0"/>
          <w:numId w:val="15"/>
        </w:numPr>
        <w:spacing w:before="120"/>
        <w:jc w:val="both"/>
      </w:pPr>
      <w:r>
        <w:t xml:space="preserve">Mitigation. </w:t>
      </w:r>
      <w:r w:rsidRPr="00730E46">
        <w:t>Includes an action plan to prevent or reduce the risk impact.</w:t>
      </w:r>
    </w:p>
    <w:p w14:paraId="5443B77E" w14:textId="5A29A7B2" w:rsidR="00254A71" w:rsidRDefault="00254A71">
      <w:pPr>
        <w:pStyle w:val="ListParagraph"/>
        <w:numPr>
          <w:ilvl w:val="0"/>
          <w:numId w:val="15"/>
        </w:numPr>
        <w:spacing w:before="120"/>
        <w:jc w:val="both"/>
      </w:pPr>
      <w:r>
        <w:t xml:space="preserve">Contingency. Backup plan in case if </w:t>
      </w:r>
      <w:r w:rsidR="00F501E4">
        <w:t xml:space="preserve">a </w:t>
      </w:r>
      <w:r>
        <w:t xml:space="preserve">risk </w:t>
      </w:r>
      <w:r w:rsidR="00F501E4">
        <w:t>becomes</w:t>
      </w:r>
      <w:r>
        <w:t xml:space="preserve"> reality.</w:t>
      </w:r>
    </w:p>
    <w:p w14:paraId="44E33F74" w14:textId="77777777" w:rsidR="00254A71" w:rsidRPr="00212F69" w:rsidRDefault="00254A71">
      <w:pPr>
        <w:pStyle w:val="ListParagraph"/>
        <w:numPr>
          <w:ilvl w:val="0"/>
          <w:numId w:val="15"/>
        </w:numPr>
        <w:spacing w:before="120"/>
        <w:jc w:val="both"/>
      </w:pPr>
      <w:r>
        <w:t xml:space="preserve">Triggers. </w:t>
      </w:r>
      <w:r w:rsidRPr="009D7B9C">
        <w:t>Represents the reason for using a backup plan.</w:t>
      </w:r>
    </w:p>
    <w:p w14:paraId="5D062772" w14:textId="77777777" w:rsidR="00254A71" w:rsidRDefault="00254A71" w:rsidP="00254A71">
      <w:pPr>
        <w:spacing w:after="200" w:line="288" w:lineRule="auto"/>
        <w:rPr>
          <w:rFonts w:asciiTheme="majorHAnsi" w:eastAsiaTheme="majorEastAsia" w:hAnsiTheme="majorHAnsi" w:cstheme="majorBidi"/>
          <w:sz w:val="28"/>
          <w:szCs w:val="28"/>
        </w:rPr>
      </w:pPr>
      <w:r>
        <w:br w:type="page"/>
      </w:r>
    </w:p>
    <w:p w14:paraId="5024263E" w14:textId="77777777" w:rsidR="00254A71" w:rsidRDefault="00254A71" w:rsidP="00254A71">
      <w:pPr>
        <w:pStyle w:val="Heading2"/>
        <w:sectPr w:rsidR="00254A71" w:rsidSect="008B4E00">
          <w:pgSz w:w="11906" w:h="16838"/>
          <w:pgMar w:top="1440" w:right="1274" w:bottom="1440" w:left="1276" w:header="454" w:footer="454" w:gutter="0"/>
          <w:cols w:space="708"/>
          <w:docGrid w:linePitch="360"/>
        </w:sectPr>
      </w:pPr>
    </w:p>
    <w:p w14:paraId="15DBEC99" w14:textId="77777777" w:rsidR="00254A71" w:rsidRDefault="00254A71" w:rsidP="00254A71">
      <w:pPr>
        <w:pStyle w:val="Heading2"/>
      </w:pPr>
      <w:bookmarkStart w:id="73" w:name="_Toc143628896"/>
      <w:bookmarkStart w:id="74" w:name="_Toc144925729"/>
      <w:r>
        <w:lastRenderedPageBreak/>
        <w:t>Risk Table</w:t>
      </w:r>
      <w:bookmarkEnd w:id="73"/>
      <w:bookmarkEnd w:id="74"/>
    </w:p>
    <w:p w14:paraId="60483138" w14:textId="2ED1A3DF" w:rsidR="00D40A18" w:rsidRPr="001E0444" w:rsidRDefault="00D40A18" w:rsidP="00D40A18">
      <w:r w:rsidRPr="00303C46">
        <w:rPr>
          <w:highlight w:val="yellow"/>
        </w:rPr>
        <w:t xml:space="preserve">Below is the </w:t>
      </w:r>
      <w:r w:rsidR="00491D28" w:rsidRPr="00303C46">
        <w:rPr>
          <w:highlight w:val="yellow"/>
        </w:rPr>
        <w:t>Risk Assessment table</w:t>
      </w:r>
      <w:r w:rsidRPr="00303C46">
        <w:rPr>
          <w:highlight w:val="yellow"/>
        </w:rPr>
        <w:t>.</w:t>
      </w:r>
    </w:p>
    <w:p w14:paraId="729DA0A8" w14:textId="245F3BB7" w:rsidR="00914D1D" w:rsidRDefault="00914D1D" w:rsidP="00914D1D">
      <w:pPr>
        <w:pStyle w:val="Caption"/>
      </w:pPr>
      <w:r>
        <w:t xml:space="preserve">Table </w:t>
      </w:r>
      <w:r w:rsidR="00000000">
        <w:fldChar w:fldCharType="begin"/>
      </w:r>
      <w:r w:rsidR="00000000">
        <w:instrText xml:space="preserve"> SEQ Table \* ARABIC </w:instrText>
      </w:r>
      <w:r w:rsidR="00000000">
        <w:fldChar w:fldCharType="separate"/>
      </w:r>
      <w:r w:rsidR="001F615A">
        <w:rPr>
          <w:noProof/>
        </w:rPr>
        <w:t>6</w:t>
      </w:r>
      <w:r w:rsidR="00000000">
        <w:rPr>
          <w:noProof/>
        </w:rPr>
        <w:fldChar w:fldCharType="end"/>
      </w:r>
    </w:p>
    <w:p w14:paraId="58043715" w14:textId="641C6359" w:rsidR="008317CC" w:rsidRDefault="008317CC" w:rsidP="008317CC">
      <w:pPr>
        <w:rPr>
          <w:i/>
          <w:iCs/>
        </w:rPr>
      </w:pPr>
      <w:r>
        <w:rPr>
          <w:i/>
          <w:iCs/>
        </w:rPr>
        <w:t xml:space="preserve">Risk </w:t>
      </w:r>
      <w:r w:rsidR="005243EA">
        <w:rPr>
          <w:i/>
          <w:iCs/>
        </w:rPr>
        <w:t>Management</w:t>
      </w:r>
      <w:r>
        <w:rPr>
          <w:i/>
          <w:iCs/>
        </w:rPr>
        <w:t xml:space="preserve"> – Project Proposal Stage</w:t>
      </w:r>
    </w:p>
    <w:p w14:paraId="4BF8B455" w14:textId="6408B715" w:rsidR="005243EA" w:rsidRDefault="00F5700E" w:rsidP="008317CC">
      <w:r w:rsidRPr="00F5700E">
        <w:rPr>
          <w:noProof/>
        </w:rPr>
        <w:drawing>
          <wp:inline distT="0" distB="0" distL="0" distR="0" wp14:anchorId="5CBB2E74" wp14:editId="4E864880">
            <wp:extent cx="8873656" cy="3572222"/>
            <wp:effectExtent l="0" t="0" r="3810" b="9525"/>
            <wp:docPr id="190355546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8889062" cy="3578424"/>
                    </a:xfrm>
                    <a:prstGeom prst="rect">
                      <a:avLst/>
                    </a:prstGeom>
                    <a:noFill/>
                    <a:ln>
                      <a:noFill/>
                    </a:ln>
                  </pic:spPr>
                </pic:pic>
              </a:graphicData>
            </a:graphic>
          </wp:inline>
        </w:drawing>
      </w:r>
    </w:p>
    <w:p w14:paraId="30D9B0EF" w14:textId="77777777" w:rsidR="00254A71" w:rsidRDefault="00254A71" w:rsidP="00254A71"/>
    <w:p w14:paraId="39668C92" w14:textId="77777777" w:rsidR="00F5700E" w:rsidRDefault="00F5700E" w:rsidP="001F615A">
      <w:pPr>
        <w:spacing w:after="200" w:line="288" w:lineRule="auto"/>
        <w:rPr>
          <w:rFonts w:eastAsiaTheme="majorEastAsia" w:cstheme="minorHAnsi"/>
          <w:sz w:val="28"/>
          <w:szCs w:val="28"/>
        </w:rPr>
      </w:pPr>
      <w:bookmarkStart w:id="75" w:name="_Toc143628897"/>
      <w:bookmarkStart w:id="76" w:name="_Toc144925730"/>
    </w:p>
    <w:p w14:paraId="1384395E" w14:textId="10982F98" w:rsidR="001F615A" w:rsidRPr="001F615A" w:rsidRDefault="001F615A" w:rsidP="001F615A">
      <w:pPr>
        <w:spacing w:after="200" w:line="288" w:lineRule="auto"/>
        <w:rPr>
          <w:rFonts w:eastAsiaTheme="majorEastAsia" w:cstheme="minorHAnsi"/>
          <w:sz w:val="28"/>
          <w:szCs w:val="28"/>
        </w:rPr>
      </w:pPr>
      <w:r w:rsidRPr="001F615A">
        <w:rPr>
          <w:rFonts w:eastAsiaTheme="majorEastAsia" w:cstheme="minorHAnsi"/>
          <w:sz w:val="28"/>
          <w:szCs w:val="28"/>
        </w:rPr>
        <w:lastRenderedPageBreak/>
        <w:t>To keep track of risks, a Log Event table has been created, which will display the risk that occurred. This table will contain information such as:</w:t>
      </w:r>
    </w:p>
    <w:p w14:paraId="5299940E" w14:textId="31C4C393"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Date of risk - when it happened.</w:t>
      </w:r>
    </w:p>
    <w:p w14:paraId="68D1BB2D" w14:textId="046584E6"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Case - name of the risk.</w:t>
      </w:r>
    </w:p>
    <w:p w14:paraId="51069473" w14:textId="77777777"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Mitigation - measures to prevent or reduce the risk impact.</w:t>
      </w:r>
    </w:p>
    <w:p w14:paraId="0479D739" w14:textId="77777777"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Description - brief information about what happened.</w:t>
      </w:r>
    </w:p>
    <w:p w14:paraId="51425835" w14:textId="331CC1B9" w:rsidR="001F615A" w:rsidRP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Outcome - what does this mean for the project and the student as a whole.</w:t>
      </w:r>
    </w:p>
    <w:p w14:paraId="7823045B" w14:textId="77777777" w:rsidR="001F615A" w:rsidRDefault="001F615A" w:rsidP="001F615A">
      <w:pPr>
        <w:pStyle w:val="ListParagraph"/>
        <w:numPr>
          <w:ilvl w:val="0"/>
          <w:numId w:val="28"/>
        </w:numPr>
        <w:spacing w:line="288" w:lineRule="auto"/>
        <w:rPr>
          <w:rFonts w:eastAsiaTheme="majorEastAsia" w:cstheme="minorHAnsi"/>
          <w:sz w:val="28"/>
          <w:szCs w:val="28"/>
        </w:rPr>
      </w:pPr>
      <w:r w:rsidRPr="001F615A">
        <w:rPr>
          <w:rFonts w:eastAsiaTheme="majorEastAsia" w:cstheme="minorHAnsi"/>
          <w:sz w:val="28"/>
          <w:szCs w:val="28"/>
        </w:rPr>
        <w:t>Subsequent changes to the table - what changes will be made in the risk table.</w:t>
      </w:r>
      <w:r w:rsidRPr="001F615A">
        <w:rPr>
          <w:rFonts w:eastAsiaTheme="majorEastAsia" w:cstheme="minorHAnsi"/>
          <w:noProof/>
          <w:sz w:val="28"/>
          <w:szCs w:val="28"/>
        </w:rPr>
        <w:t xml:space="preserve"> </w:t>
      </w:r>
    </w:p>
    <w:p w14:paraId="68FD1A39" w14:textId="118CBEFB" w:rsidR="001F615A" w:rsidRDefault="001F615A" w:rsidP="001F615A">
      <w:pPr>
        <w:pStyle w:val="Caption"/>
      </w:pPr>
      <w:r>
        <w:t xml:space="preserve">Table </w:t>
      </w:r>
      <w:r w:rsidR="00000000">
        <w:fldChar w:fldCharType="begin"/>
      </w:r>
      <w:r w:rsidR="00000000">
        <w:instrText xml:space="preserve"> SEQ Table \* ARABIC </w:instrText>
      </w:r>
      <w:r w:rsidR="00000000">
        <w:fldChar w:fldCharType="separate"/>
      </w:r>
      <w:r>
        <w:rPr>
          <w:noProof/>
        </w:rPr>
        <w:t>7</w:t>
      </w:r>
      <w:r w:rsidR="00000000">
        <w:rPr>
          <w:noProof/>
        </w:rPr>
        <w:fldChar w:fldCharType="end"/>
      </w:r>
    </w:p>
    <w:p w14:paraId="0E34FC06" w14:textId="1FDD7187" w:rsidR="001F615A" w:rsidRDefault="001F615A" w:rsidP="00AE00B3">
      <w:pPr>
        <w:rPr>
          <w:rFonts w:eastAsiaTheme="majorEastAsia" w:cstheme="minorHAnsi"/>
          <w:sz w:val="28"/>
          <w:szCs w:val="28"/>
        </w:rPr>
      </w:pPr>
      <w:r w:rsidRPr="00AE00B3">
        <w:rPr>
          <w:i/>
          <w:iCs/>
        </w:rPr>
        <w:t xml:space="preserve"> </w:t>
      </w:r>
      <w:r w:rsidR="008B5FB5">
        <w:rPr>
          <w:i/>
          <w:iCs/>
        </w:rPr>
        <w:t>Event Log</w:t>
      </w:r>
      <w:r w:rsidRPr="00AE00B3">
        <w:rPr>
          <w:i/>
          <w:iCs/>
        </w:rPr>
        <w:t>– Project Proposal Stage</w:t>
      </w:r>
    </w:p>
    <w:p w14:paraId="3938E58D" w14:textId="72423B7C" w:rsidR="001F615A" w:rsidRPr="001F615A" w:rsidRDefault="001F615A" w:rsidP="001F615A">
      <w:pPr>
        <w:rPr>
          <w:rFonts w:eastAsiaTheme="majorEastAsia" w:cstheme="minorHAnsi"/>
          <w:sz w:val="28"/>
          <w:szCs w:val="28"/>
        </w:rPr>
      </w:pPr>
      <w:r w:rsidRPr="001F615A">
        <w:rPr>
          <w:rFonts w:eastAsiaTheme="majorEastAsia" w:cstheme="minorHAnsi"/>
          <w:noProof/>
          <w:sz w:val="28"/>
          <w:szCs w:val="28"/>
        </w:rPr>
        <w:drawing>
          <wp:inline distT="0" distB="0" distL="0" distR="0" wp14:anchorId="26690041" wp14:editId="572E5246">
            <wp:extent cx="8318500" cy="1739626"/>
            <wp:effectExtent l="0" t="0" r="6350" b="0"/>
            <wp:docPr id="7211364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337454" cy="1743590"/>
                    </a:xfrm>
                    <a:prstGeom prst="rect">
                      <a:avLst/>
                    </a:prstGeom>
                    <a:noFill/>
                    <a:ln>
                      <a:noFill/>
                    </a:ln>
                  </pic:spPr>
                </pic:pic>
              </a:graphicData>
            </a:graphic>
          </wp:inline>
        </w:drawing>
      </w:r>
    </w:p>
    <w:p w14:paraId="0D1AAF00" w14:textId="5A56C6C3" w:rsidR="008B6860" w:rsidRPr="001F615A" w:rsidRDefault="008B6860" w:rsidP="008B6860">
      <w:pPr>
        <w:spacing w:after="200" w:line="288" w:lineRule="auto"/>
        <w:rPr>
          <w:rFonts w:asciiTheme="majorHAnsi" w:eastAsiaTheme="majorEastAsia" w:hAnsiTheme="majorHAnsi" w:cstheme="majorBidi"/>
          <w:sz w:val="42"/>
          <w:szCs w:val="40"/>
        </w:rPr>
        <w:sectPr w:rsidR="008B6860" w:rsidRPr="001F615A" w:rsidSect="008B6860">
          <w:pgSz w:w="16838" w:h="11906" w:orient="landscape"/>
          <w:pgMar w:top="1276" w:right="1440" w:bottom="1276" w:left="1440" w:header="454" w:footer="454" w:gutter="0"/>
          <w:cols w:space="708"/>
          <w:docGrid w:linePitch="360"/>
        </w:sectPr>
      </w:pPr>
    </w:p>
    <w:p w14:paraId="2A7B830F" w14:textId="77777777" w:rsidR="00DD3B4C" w:rsidRDefault="00DD3B4C" w:rsidP="00DD3B4C">
      <w:pPr>
        <w:pBdr>
          <w:bottom w:val="single" w:sz="6" w:space="1" w:color="auto"/>
        </w:pBdr>
      </w:pPr>
    </w:p>
    <w:p w14:paraId="5F5F904B" w14:textId="77777777" w:rsidR="00DD3B4C" w:rsidRDefault="00DD3B4C" w:rsidP="00DD3B4C">
      <w:pPr>
        <w:pStyle w:val="Heading2"/>
      </w:pPr>
      <w:bookmarkStart w:id="77" w:name="_Toc78191757"/>
      <w:r>
        <w:t>Halfway Report</w:t>
      </w:r>
      <w:bookmarkEnd w:id="77"/>
    </w:p>
    <w:p w14:paraId="702F7B47" w14:textId="77777777" w:rsidR="00DD3B4C" w:rsidRPr="00340725" w:rsidRDefault="00DD3B4C" w:rsidP="00DD3B4C">
      <w:pPr>
        <w:rPr>
          <w:b/>
          <w:bCs/>
          <w:highlight w:val="yellow"/>
        </w:rPr>
      </w:pPr>
      <w:r w:rsidRPr="00340725">
        <w:rPr>
          <w:b/>
          <w:bCs/>
          <w:highlight w:val="yellow"/>
        </w:rPr>
        <w:t>Guidelines</w:t>
      </w:r>
    </w:p>
    <w:p w14:paraId="689935D9" w14:textId="77777777" w:rsidR="00DD3B4C" w:rsidRDefault="00DD3B4C" w:rsidP="00DD3B4C">
      <w:pPr>
        <w:pStyle w:val="ListParagraph"/>
        <w:numPr>
          <w:ilvl w:val="0"/>
          <w:numId w:val="29"/>
        </w:numPr>
        <w:rPr>
          <w:b/>
          <w:bCs/>
          <w:highlight w:val="yellow"/>
        </w:rPr>
      </w:pPr>
      <w:r w:rsidRPr="00340725">
        <w:rPr>
          <w:b/>
          <w:bCs/>
          <w:highlight w:val="yellow"/>
        </w:rPr>
        <w:t xml:space="preserve">include any necessary updates </w:t>
      </w:r>
      <w:r>
        <w:rPr>
          <w:b/>
          <w:bCs/>
          <w:highlight w:val="yellow"/>
        </w:rPr>
        <w:t>to the risk management approach including new risks, risks to remove, updates to risks</w:t>
      </w:r>
    </w:p>
    <w:p w14:paraId="58B3A4C4" w14:textId="77777777" w:rsidR="00DD3B4C" w:rsidRPr="00340725" w:rsidRDefault="00DD3B4C" w:rsidP="00DD3B4C">
      <w:pPr>
        <w:pStyle w:val="ListParagraph"/>
        <w:numPr>
          <w:ilvl w:val="0"/>
          <w:numId w:val="29"/>
        </w:numPr>
        <w:rPr>
          <w:b/>
          <w:bCs/>
          <w:highlight w:val="yellow"/>
        </w:rPr>
      </w:pPr>
      <w:r>
        <w:rPr>
          <w:b/>
          <w:bCs/>
          <w:highlight w:val="yellow"/>
        </w:rPr>
        <w:t>include a version of the risk table updated to the halfway point</w:t>
      </w:r>
    </w:p>
    <w:p w14:paraId="7EC4D25C" w14:textId="77777777" w:rsidR="00DD3B4C" w:rsidRPr="00340725" w:rsidRDefault="00DD3B4C" w:rsidP="00DD3B4C">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12EA7544" w14:textId="77777777" w:rsidR="00DD3B4C" w:rsidRDefault="00DD3B4C">
      <w:pPr>
        <w:spacing w:after="200" w:line="288" w:lineRule="auto"/>
        <w:rPr>
          <w:rFonts w:asciiTheme="majorHAnsi" w:eastAsiaTheme="majorEastAsia" w:hAnsiTheme="majorHAnsi" w:cstheme="majorBidi"/>
          <w:sz w:val="42"/>
          <w:szCs w:val="40"/>
        </w:rPr>
      </w:pPr>
      <w:r>
        <w:br w:type="page"/>
      </w:r>
    </w:p>
    <w:p w14:paraId="118918F6" w14:textId="7F7A53B6" w:rsidR="00254A71" w:rsidRDefault="008B5FB5" w:rsidP="00254A71">
      <w:pPr>
        <w:pStyle w:val="Heading1"/>
      </w:pPr>
      <w:r>
        <w:lastRenderedPageBreak/>
        <w:t>Q</w:t>
      </w:r>
      <w:r w:rsidR="00254A71" w:rsidRPr="00CE77D6">
        <w:t>uality Assurance</w:t>
      </w:r>
      <w:bookmarkEnd w:id="75"/>
      <w:bookmarkEnd w:id="76"/>
    </w:p>
    <w:p w14:paraId="189F0D97" w14:textId="00E45035" w:rsidR="00DD3B4C" w:rsidRPr="00DD3B4C" w:rsidRDefault="00DD3B4C" w:rsidP="00DD3B4C">
      <w:r w:rsidRPr="009350EC">
        <w:rPr>
          <w:highlight w:val="magenta"/>
        </w:rPr>
        <w:t>Change it</w:t>
      </w:r>
      <w:r>
        <w:t xml:space="preserve"> </w:t>
      </w:r>
    </w:p>
    <w:p w14:paraId="538F5BCD" w14:textId="77777777" w:rsidR="00254A71" w:rsidRPr="00C714D9" w:rsidRDefault="00254A71" w:rsidP="00254A71">
      <w:pPr>
        <w:jc w:val="both"/>
      </w:pPr>
      <w:r w:rsidRPr="007B4347">
        <w:t xml:space="preserve">This section will provide information about the </w:t>
      </w:r>
      <w:r>
        <w:t>Quality Assurance</w:t>
      </w:r>
      <w:r w:rsidRPr="007B4347">
        <w:t xml:space="preserve"> of the </w:t>
      </w:r>
      <w:r>
        <w:t>model and project in general</w:t>
      </w:r>
      <w:r w:rsidRPr="007B4347">
        <w:t xml:space="preserve">, </w:t>
      </w:r>
      <w:r>
        <w:t>t</w:t>
      </w:r>
      <w:r w:rsidRPr="00434DD0">
        <w:t>esting and its results will also be presented in this section.</w:t>
      </w:r>
    </w:p>
    <w:p w14:paraId="3DC1976C" w14:textId="77777777" w:rsidR="00254A71" w:rsidRDefault="00254A71" w:rsidP="00254A71">
      <w:pPr>
        <w:pStyle w:val="Heading2"/>
      </w:pPr>
      <w:bookmarkStart w:id="78" w:name="_Toc143628898"/>
      <w:bookmarkStart w:id="79" w:name="_Toc144925731"/>
      <w:r>
        <w:t>Approach</w:t>
      </w:r>
      <w:bookmarkEnd w:id="78"/>
      <w:bookmarkEnd w:id="79"/>
    </w:p>
    <w:p w14:paraId="46DADCCE" w14:textId="0EAF95BF" w:rsidR="00254A71" w:rsidRDefault="00254A71" w:rsidP="00254A71">
      <w:pPr>
        <w:jc w:val="both"/>
      </w:pPr>
      <w:r w:rsidRPr="00E34FB7">
        <w:t>To properly track the quality of a product,</w:t>
      </w:r>
      <w:r>
        <w:t xml:space="preserve"> </w:t>
      </w:r>
      <w:r w:rsidRPr="00E34FB7">
        <w:t>need a certain system</w:t>
      </w:r>
      <w:r>
        <w:t>, method</w:t>
      </w:r>
      <w:r w:rsidRPr="00E34FB7">
        <w:t>. In this project, it was decided to use the Virginia Tech template</w:t>
      </w:r>
      <w:r>
        <w:t xml:space="preserve"> </w:t>
      </w:r>
      <w:sdt>
        <w:sdtPr>
          <w:id w:val="-1513218340"/>
          <w:citation/>
        </w:sdtPr>
        <w:sdtContent>
          <w:r>
            <w:fldChar w:fldCharType="begin"/>
          </w:r>
          <w:r>
            <w:instrText xml:space="preserve"> CITATION Div23 \l 5129 </w:instrText>
          </w:r>
          <w:r>
            <w:fldChar w:fldCharType="separate"/>
          </w:r>
          <w:r w:rsidR="002A5541">
            <w:rPr>
              <w:noProof/>
            </w:rPr>
            <w:t>(Division of Information Technology, 2023)</w:t>
          </w:r>
          <w:r>
            <w:fldChar w:fldCharType="end"/>
          </w:r>
        </w:sdtContent>
      </w:sdt>
      <w:r w:rsidRPr="00E34FB7">
        <w:t>. This method will consider</w:t>
      </w:r>
      <w:r>
        <w:t>:</w:t>
      </w:r>
    </w:p>
    <w:p w14:paraId="5555AB1E" w14:textId="77777777" w:rsidR="00254A71" w:rsidRDefault="00254A71">
      <w:pPr>
        <w:pStyle w:val="ListParagraph"/>
        <w:numPr>
          <w:ilvl w:val="0"/>
          <w:numId w:val="16"/>
        </w:numPr>
        <w:spacing w:before="120"/>
        <w:jc w:val="both"/>
      </w:pPr>
      <w:r w:rsidRPr="00E34FB7">
        <w:t xml:space="preserve">Deliverables of the </w:t>
      </w:r>
      <w:r>
        <w:t>p</w:t>
      </w:r>
      <w:r w:rsidRPr="00E34FB7">
        <w:t>roject</w:t>
      </w:r>
      <w:r>
        <w:t>.</w:t>
      </w:r>
    </w:p>
    <w:p w14:paraId="52928766" w14:textId="77777777" w:rsidR="00254A71" w:rsidRDefault="00254A71">
      <w:pPr>
        <w:pStyle w:val="ListParagraph"/>
        <w:numPr>
          <w:ilvl w:val="0"/>
          <w:numId w:val="16"/>
        </w:numPr>
        <w:spacing w:before="120"/>
        <w:jc w:val="both"/>
      </w:pPr>
      <w:r>
        <w:t>S</w:t>
      </w:r>
      <w:r w:rsidRPr="00E34FB7">
        <w:t>takeholder expectations and standards of quality processes</w:t>
      </w:r>
      <w:r>
        <w:t>.</w:t>
      </w:r>
    </w:p>
    <w:p w14:paraId="5A61244D" w14:textId="77777777" w:rsidR="00254A71" w:rsidRDefault="00254A71">
      <w:pPr>
        <w:pStyle w:val="ListParagraph"/>
        <w:numPr>
          <w:ilvl w:val="0"/>
          <w:numId w:val="16"/>
        </w:numPr>
        <w:spacing w:before="120"/>
        <w:jc w:val="both"/>
      </w:pPr>
      <w:r>
        <w:t>A</w:t>
      </w:r>
      <w:r w:rsidRPr="00E34FB7">
        <w:t>ctivity itself</w:t>
      </w:r>
      <w:r>
        <w:t>. It can be evaluation,</w:t>
      </w:r>
      <w:r w:rsidRPr="003C7EBC">
        <w:rPr>
          <w:lang w:val="en-US"/>
        </w:rPr>
        <w:t xml:space="preserve"> code review</w:t>
      </w:r>
      <w:r w:rsidRPr="0062503B">
        <w:t xml:space="preserve">. </w:t>
      </w:r>
      <w:r w:rsidRPr="0062503B">
        <w:rPr>
          <w:lang w:val="en-US"/>
        </w:rPr>
        <w:t>In general, measures should be taken to control a certain phase in order to avoid poor product quality.</w:t>
      </w:r>
    </w:p>
    <w:p w14:paraId="5BBA8C6A" w14:textId="77777777" w:rsidR="00254A71" w:rsidRDefault="00254A71">
      <w:pPr>
        <w:pStyle w:val="ListParagraph"/>
        <w:numPr>
          <w:ilvl w:val="0"/>
          <w:numId w:val="16"/>
        </w:numPr>
        <w:spacing w:before="120"/>
        <w:jc w:val="both"/>
      </w:pPr>
      <w:r>
        <w:t>Fr</w:t>
      </w:r>
      <w:r w:rsidRPr="00E34FB7">
        <w:t>equency of the process (phase) of the project</w:t>
      </w:r>
      <w:r>
        <w:t>.</w:t>
      </w:r>
    </w:p>
    <w:p w14:paraId="1EA9B4AC" w14:textId="77777777" w:rsidR="00254A71" w:rsidRDefault="00254A71">
      <w:pPr>
        <w:pStyle w:val="ListParagraph"/>
        <w:numPr>
          <w:ilvl w:val="0"/>
          <w:numId w:val="16"/>
        </w:numPr>
        <w:spacing w:before="120"/>
        <w:jc w:val="both"/>
      </w:pPr>
      <w:r>
        <w:t>W</w:t>
      </w:r>
      <w:r w:rsidRPr="00E34FB7">
        <w:t>ho is responsible for the procedure</w:t>
      </w:r>
      <w:r>
        <w:t>.</w:t>
      </w:r>
    </w:p>
    <w:p w14:paraId="0A8C2A10" w14:textId="7D2B5EB6" w:rsidR="00254A71" w:rsidRPr="00416655" w:rsidRDefault="00254A71">
      <w:pPr>
        <w:pStyle w:val="ListParagraph"/>
        <w:numPr>
          <w:ilvl w:val="0"/>
          <w:numId w:val="16"/>
        </w:numPr>
        <w:spacing w:before="120"/>
        <w:jc w:val="both"/>
      </w:pPr>
      <w:r>
        <w:t>D</w:t>
      </w:r>
      <w:r w:rsidRPr="00E34FB7">
        <w:t xml:space="preserve">ate the Deliverable was accepted. </w:t>
      </w:r>
    </w:p>
    <w:p w14:paraId="3E365FB6" w14:textId="77777777" w:rsidR="00254A71" w:rsidRDefault="00254A71" w:rsidP="00254A71">
      <w:pPr>
        <w:spacing w:after="200" w:line="288" w:lineRule="auto"/>
        <w:rPr>
          <w:rFonts w:asciiTheme="majorHAnsi" w:eastAsiaTheme="majorEastAsia" w:hAnsiTheme="majorHAnsi" w:cstheme="majorBidi"/>
          <w:sz w:val="28"/>
          <w:szCs w:val="28"/>
        </w:rPr>
      </w:pPr>
      <w:r>
        <w:br w:type="page"/>
      </w:r>
    </w:p>
    <w:p w14:paraId="47028FED" w14:textId="77777777" w:rsidR="00254A71" w:rsidRDefault="00254A71" w:rsidP="00254A71">
      <w:pPr>
        <w:pStyle w:val="Heading2"/>
        <w:sectPr w:rsidR="00254A71" w:rsidSect="008B4E00">
          <w:pgSz w:w="11906" w:h="16838"/>
          <w:pgMar w:top="1440" w:right="1274" w:bottom="1440" w:left="1276" w:header="454" w:footer="454" w:gutter="0"/>
          <w:cols w:space="708"/>
          <w:docGrid w:linePitch="360"/>
        </w:sectPr>
      </w:pPr>
    </w:p>
    <w:p w14:paraId="48584386" w14:textId="77777777" w:rsidR="00254A71" w:rsidRDefault="00254A71" w:rsidP="00254A71">
      <w:pPr>
        <w:pStyle w:val="Heading2"/>
      </w:pPr>
      <w:bookmarkStart w:id="80" w:name="_Toc143628899"/>
      <w:bookmarkStart w:id="81" w:name="_Toc144925732"/>
      <w:r>
        <w:lastRenderedPageBreak/>
        <w:t>Quality Assurance Table</w:t>
      </w:r>
      <w:bookmarkEnd w:id="80"/>
      <w:bookmarkEnd w:id="81"/>
    </w:p>
    <w:p w14:paraId="1AF0E1B0" w14:textId="155A8E23" w:rsidR="000D7486" w:rsidRDefault="000D7486" w:rsidP="000D7486">
      <w:r w:rsidRPr="0037525F">
        <w:t xml:space="preserve">Below </w:t>
      </w:r>
      <w:r>
        <w:t>are</w:t>
      </w:r>
      <w:r w:rsidRPr="0037525F">
        <w:t xml:space="preserve"> the</w:t>
      </w:r>
      <w:r>
        <w:t xml:space="preserve"> Academic Quality Assurance table and Industrial Quality Assurance table</w:t>
      </w:r>
      <w:r w:rsidRPr="0037525F">
        <w:t>.</w:t>
      </w:r>
    </w:p>
    <w:p w14:paraId="4A9B9FA7" w14:textId="0EDEF9BC" w:rsidR="00E35954" w:rsidRPr="00E35954" w:rsidRDefault="00E35954" w:rsidP="00E35954">
      <w:pPr>
        <w:pStyle w:val="Caption"/>
      </w:pPr>
      <w:r>
        <w:t xml:space="preserve">Table </w:t>
      </w:r>
      <w:r w:rsidR="00000000">
        <w:fldChar w:fldCharType="begin"/>
      </w:r>
      <w:r w:rsidR="00000000">
        <w:instrText xml:space="preserve"> SEQ Table \* ARABIC </w:instrText>
      </w:r>
      <w:r w:rsidR="00000000">
        <w:fldChar w:fldCharType="separate"/>
      </w:r>
      <w:r w:rsidR="001F615A">
        <w:rPr>
          <w:noProof/>
        </w:rPr>
        <w:t>8</w:t>
      </w:r>
      <w:r w:rsidR="00000000">
        <w:rPr>
          <w:noProof/>
        </w:rPr>
        <w:fldChar w:fldCharType="end"/>
      </w:r>
    </w:p>
    <w:p w14:paraId="732277B1" w14:textId="5DDB355F" w:rsidR="00254A71" w:rsidRDefault="00254A71" w:rsidP="00254A71">
      <w:pPr>
        <w:rPr>
          <w:i/>
          <w:iCs/>
        </w:rPr>
      </w:pPr>
      <w:r w:rsidRPr="00E35954">
        <w:rPr>
          <w:i/>
          <w:iCs/>
        </w:rPr>
        <w:t>Academic Quality Assurance Table</w:t>
      </w:r>
    </w:p>
    <w:tbl>
      <w:tblPr>
        <w:tblStyle w:val="TableGrid"/>
        <w:tblW w:w="15870" w:type="dxa"/>
        <w:jc w:val="center"/>
        <w:tblLayout w:type="fixed"/>
        <w:tblLook w:val="04A0" w:firstRow="1" w:lastRow="0" w:firstColumn="1" w:lastColumn="0" w:noHBand="0" w:noVBand="1"/>
      </w:tblPr>
      <w:tblGrid>
        <w:gridCol w:w="2087"/>
        <w:gridCol w:w="3208"/>
        <w:gridCol w:w="2922"/>
        <w:gridCol w:w="2379"/>
        <w:gridCol w:w="2143"/>
        <w:gridCol w:w="1664"/>
        <w:gridCol w:w="1467"/>
      </w:tblGrid>
      <w:tr w:rsidR="00114AF7" w:rsidRPr="00200FAA" w14:paraId="189E37D6" w14:textId="77777777" w:rsidTr="00417630">
        <w:trPr>
          <w:trHeight w:val="809"/>
          <w:tblHeader/>
          <w:jc w:val="center"/>
        </w:trPr>
        <w:tc>
          <w:tcPr>
            <w:tcW w:w="2087" w:type="dxa"/>
            <w:hideMark/>
          </w:tcPr>
          <w:p w14:paraId="2CEDCB2F" w14:textId="77777777" w:rsidR="00114AF7" w:rsidRPr="00200FAA" w:rsidRDefault="00114AF7" w:rsidP="00417630">
            <w:pPr>
              <w:rPr>
                <w:b/>
                <w:bCs/>
                <w:szCs w:val="24"/>
              </w:rPr>
            </w:pPr>
            <w:bookmarkStart w:id="82" w:name="_Hlk144637286"/>
            <w:bookmarkStart w:id="83" w:name="_Hlk144637822"/>
            <w:r w:rsidRPr="00200FAA">
              <w:rPr>
                <w:b/>
                <w:bCs/>
                <w:szCs w:val="24"/>
              </w:rPr>
              <w:t>Project Process (Deliverable)</w:t>
            </w:r>
          </w:p>
        </w:tc>
        <w:tc>
          <w:tcPr>
            <w:tcW w:w="3208" w:type="dxa"/>
            <w:hideMark/>
          </w:tcPr>
          <w:p w14:paraId="39989F6B" w14:textId="77777777" w:rsidR="00114AF7" w:rsidRPr="00200FAA" w:rsidRDefault="00114AF7" w:rsidP="00417630">
            <w:pPr>
              <w:rPr>
                <w:b/>
                <w:bCs/>
                <w:szCs w:val="24"/>
              </w:rPr>
            </w:pPr>
            <w:r w:rsidRPr="00200FAA">
              <w:rPr>
                <w:b/>
                <w:bCs/>
                <w:szCs w:val="24"/>
              </w:rPr>
              <w:t>Process Quality Standards/ Stakeholder Expectations</w:t>
            </w:r>
          </w:p>
        </w:tc>
        <w:tc>
          <w:tcPr>
            <w:tcW w:w="2922" w:type="dxa"/>
            <w:hideMark/>
          </w:tcPr>
          <w:p w14:paraId="2F28A171" w14:textId="77777777" w:rsidR="00114AF7" w:rsidRPr="00200FAA" w:rsidRDefault="00114AF7" w:rsidP="00417630">
            <w:pPr>
              <w:rPr>
                <w:b/>
                <w:bCs/>
                <w:szCs w:val="24"/>
              </w:rPr>
            </w:pPr>
            <w:r w:rsidRPr="00200FAA">
              <w:rPr>
                <w:b/>
                <w:bCs/>
                <w:szCs w:val="24"/>
              </w:rPr>
              <w:t>Quality Assurance Activity</w:t>
            </w:r>
          </w:p>
        </w:tc>
        <w:tc>
          <w:tcPr>
            <w:tcW w:w="2379" w:type="dxa"/>
            <w:hideMark/>
          </w:tcPr>
          <w:p w14:paraId="44C63029" w14:textId="77777777" w:rsidR="00114AF7" w:rsidRPr="00200FAA" w:rsidRDefault="00114AF7" w:rsidP="00417630">
            <w:pPr>
              <w:rPr>
                <w:b/>
                <w:bCs/>
                <w:szCs w:val="24"/>
              </w:rPr>
            </w:pPr>
            <w:r w:rsidRPr="00200FAA">
              <w:rPr>
                <w:b/>
                <w:bCs/>
                <w:szCs w:val="24"/>
              </w:rPr>
              <w:t>Frequency/Interval</w:t>
            </w:r>
          </w:p>
        </w:tc>
        <w:tc>
          <w:tcPr>
            <w:tcW w:w="2143" w:type="dxa"/>
            <w:hideMark/>
          </w:tcPr>
          <w:p w14:paraId="02327302" w14:textId="77777777" w:rsidR="00114AF7" w:rsidRPr="00200FAA" w:rsidRDefault="00114AF7" w:rsidP="00417630">
            <w:pPr>
              <w:rPr>
                <w:b/>
                <w:bCs/>
                <w:szCs w:val="24"/>
              </w:rPr>
            </w:pPr>
            <w:r w:rsidRPr="00200FAA">
              <w:rPr>
                <w:b/>
                <w:bCs/>
                <w:szCs w:val="24"/>
              </w:rPr>
              <w:t>Who is Responsible</w:t>
            </w:r>
          </w:p>
        </w:tc>
        <w:tc>
          <w:tcPr>
            <w:tcW w:w="1664" w:type="dxa"/>
            <w:hideMark/>
          </w:tcPr>
          <w:p w14:paraId="6472CC98" w14:textId="77777777" w:rsidR="00114AF7" w:rsidRPr="00200FAA" w:rsidRDefault="00114AF7" w:rsidP="00417630">
            <w:pPr>
              <w:rPr>
                <w:b/>
                <w:bCs/>
                <w:szCs w:val="24"/>
              </w:rPr>
            </w:pPr>
            <w:r w:rsidRPr="00200FAA">
              <w:rPr>
                <w:b/>
                <w:bCs/>
                <w:szCs w:val="24"/>
              </w:rPr>
              <w:t xml:space="preserve">Expected Date of Acceptance </w:t>
            </w:r>
          </w:p>
        </w:tc>
        <w:tc>
          <w:tcPr>
            <w:tcW w:w="1467" w:type="dxa"/>
          </w:tcPr>
          <w:p w14:paraId="231FDE41" w14:textId="77777777" w:rsidR="00114AF7" w:rsidRPr="00200FAA" w:rsidRDefault="00114AF7" w:rsidP="00417630">
            <w:pPr>
              <w:rPr>
                <w:b/>
                <w:bCs/>
                <w:szCs w:val="24"/>
              </w:rPr>
            </w:pPr>
            <w:r w:rsidRPr="00200FAA">
              <w:rPr>
                <w:b/>
                <w:bCs/>
                <w:szCs w:val="24"/>
              </w:rPr>
              <w:t>Actual Date of Acceptance</w:t>
            </w:r>
          </w:p>
        </w:tc>
      </w:tr>
      <w:tr w:rsidR="00114AF7" w:rsidRPr="00200FAA" w14:paraId="2A1CCE87" w14:textId="77777777" w:rsidTr="00417630">
        <w:trPr>
          <w:trHeight w:val="976"/>
          <w:jc w:val="center"/>
        </w:trPr>
        <w:tc>
          <w:tcPr>
            <w:tcW w:w="2087" w:type="dxa"/>
            <w:hideMark/>
          </w:tcPr>
          <w:p w14:paraId="08D0C684" w14:textId="77777777" w:rsidR="00114AF7" w:rsidRPr="00200FAA" w:rsidRDefault="00114AF7" w:rsidP="00417630">
            <w:pPr>
              <w:rPr>
                <w:szCs w:val="24"/>
              </w:rPr>
            </w:pPr>
            <w:r w:rsidRPr="00200FAA">
              <w:rPr>
                <w:szCs w:val="24"/>
              </w:rPr>
              <w:t>WIL and Confidentiality agreement</w:t>
            </w:r>
          </w:p>
        </w:tc>
        <w:tc>
          <w:tcPr>
            <w:tcW w:w="3208" w:type="dxa"/>
            <w:hideMark/>
          </w:tcPr>
          <w:p w14:paraId="4C5C6B27" w14:textId="77777777" w:rsidR="00114AF7" w:rsidRPr="00200FAA" w:rsidRDefault="00114AF7" w:rsidP="00417630">
            <w:pPr>
              <w:rPr>
                <w:szCs w:val="24"/>
              </w:rPr>
            </w:pPr>
            <w:r w:rsidRPr="00200FAA">
              <w:rPr>
                <w:szCs w:val="24"/>
              </w:rPr>
              <w:t>Should be signed by people who are involved in a project.</w:t>
            </w:r>
          </w:p>
        </w:tc>
        <w:tc>
          <w:tcPr>
            <w:tcW w:w="2922" w:type="dxa"/>
            <w:hideMark/>
          </w:tcPr>
          <w:p w14:paraId="10878FA9" w14:textId="77777777" w:rsidR="00114AF7" w:rsidRPr="00200FAA" w:rsidRDefault="00114AF7" w:rsidP="00417630">
            <w:pPr>
              <w:rPr>
                <w:szCs w:val="24"/>
              </w:rPr>
            </w:pPr>
            <w:r w:rsidRPr="00200FAA">
              <w:rPr>
                <w:szCs w:val="24"/>
              </w:rPr>
              <w:t>Download WIL agreement and send the document to my industry supervisor. After getting signed, I will submit it to my Academic Supervisor</w:t>
            </w:r>
          </w:p>
        </w:tc>
        <w:tc>
          <w:tcPr>
            <w:tcW w:w="2379" w:type="dxa"/>
            <w:hideMark/>
          </w:tcPr>
          <w:p w14:paraId="3B9F0DBA" w14:textId="77777777" w:rsidR="00114AF7" w:rsidRPr="00200FAA" w:rsidRDefault="00114AF7" w:rsidP="00417630">
            <w:pPr>
              <w:rPr>
                <w:szCs w:val="24"/>
              </w:rPr>
            </w:pPr>
            <w:r w:rsidRPr="00200FAA">
              <w:rPr>
                <w:szCs w:val="24"/>
              </w:rPr>
              <w:t>Once</w:t>
            </w:r>
          </w:p>
        </w:tc>
        <w:tc>
          <w:tcPr>
            <w:tcW w:w="2143" w:type="dxa"/>
            <w:hideMark/>
          </w:tcPr>
          <w:p w14:paraId="5FDE6F69" w14:textId="77777777" w:rsidR="00114AF7" w:rsidRPr="00200FAA" w:rsidRDefault="00114AF7" w:rsidP="00417630">
            <w:pPr>
              <w:rPr>
                <w:szCs w:val="24"/>
              </w:rPr>
            </w:pPr>
            <w:r w:rsidRPr="00200FAA">
              <w:rPr>
                <w:szCs w:val="24"/>
              </w:rPr>
              <w:t>Sasha Stepanov</w:t>
            </w:r>
          </w:p>
          <w:p w14:paraId="7364FCFD" w14:textId="77777777" w:rsidR="00114AF7" w:rsidRDefault="00114AF7" w:rsidP="00417630">
            <w:pPr>
              <w:rPr>
                <w:szCs w:val="24"/>
              </w:rPr>
            </w:pPr>
            <w:r w:rsidRPr="00200FAA">
              <w:rPr>
                <w:szCs w:val="24"/>
              </w:rPr>
              <w:t>PFR Stakeholders</w:t>
            </w:r>
          </w:p>
          <w:p w14:paraId="044A5AB1" w14:textId="77777777" w:rsidR="00114AF7" w:rsidRPr="00200FAA" w:rsidRDefault="00114AF7" w:rsidP="00417630">
            <w:pPr>
              <w:rPr>
                <w:szCs w:val="24"/>
              </w:rPr>
            </w:pPr>
            <w:r w:rsidRPr="00200FAA">
              <w:rPr>
                <w:szCs w:val="24"/>
              </w:rPr>
              <w:t>Dr David Weir</w:t>
            </w:r>
          </w:p>
          <w:p w14:paraId="3385F79E" w14:textId="77777777" w:rsidR="00114AF7" w:rsidRPr="00200FAA" w:rsidRDefault="00114AF7" w:rsidP="00417630">
            <w:pPr>
              <w:rPr>
                <w:szCs w:val="24"/>
              </w:rPr>
            </w:pPr>
          </w:p>
        </w:tc>
        <w:tc>
          <w:tcPr>
            <w:tcW w:w="1664" w:type="dxa"/>
          </w:tcPr>
          <w:p w14:paraId="35792E88" w14:textId="77777777" w:rsidR="00114AF7" w:rsidRPr="00200FAA" w:rsidRDefault="00114AF7" w:rsidP="00417630">
            <w:pPr>
              <w:rPr>
                <w:szCs w:val="24"/>
              </w:rPr>
            </w:pPr>
            <w:r w:rsidRPr="00200FAA">
              <w:rPr>
                <w:szCs w:val="24"/>
              </w:rPr>
              <w:t>04/08/2023</w:t>
            </w:r>
          </w:p>
        </w:tc>
        <w:tc>
          <w:tcPr>
            <w:tcW w:w="1467" w:type="dxa"/>
          </w:tcPr>
          <w:p w14:paraId="04FAF1D9" w14:textId="77777777" w:rsidR="00114AF7" w:rsidRPr="00200FAA" w:rsidRDefault="00114AF7" w:rsidP="00417630">
            <w:pPr>
              <w:rPr>
                <w:szCs w:val="24"/>
              </w:rPr>
            </w:pPr>
            <w:r w:rsidRPr="00200FAA">
              <w:rPr>
                <w:szCs w:val="24"/>
              </w:rPr>
              <w:t xml:space="preserve">In </w:t>
            </w:r>
            <w:proofErr w:type="spellStart"/>
            <w:r w:rsidRPr="00200FAA">
              <w:rPr>
                <w:szCs w:val="24"/>
              </w:rPr>
              <w:t>proccess</w:t>
            </w:r>
            <w:proofErr w:type="spellEnd"/>
          </w:p>
        </w:tc>
      </w:tr>
      <w:tr w:rsidR="00114AF7" w:rsidRPr="00200FAA" w14:paraId="713B20A3" w14:textId="77777777" w:rsidTr="00417630">
        <w:trPr>
          <w:trHeight w:val="991"/>
          <w:jc w:val="center"/>
        </w:trPr>
        <w:tc>
          <w:tcPr>
            <w:tcW w:w="2087" w:type="dxa"/>
            <w:hideMark/>
          </w:tcPr>
          <w:p w14:paraId="2E2BC977" w14:textId="77777777" w:rsidR="00114AF7" w:rsidRPr="00200FAA" w:rsidRDefault="00114AF7" w:rsidP="00417630">
            <w:pPr>
              <w:rPr>
                <w:szCs w:val="24"/>
              </w:rPr>
            </w:pPr>
            <w:r w:rsidRPr="00200FAA">
              <w:rPr>
                <w:szCs w:val="24"/>
              </w:rPr>
              <w:t>Weekly meeting reports</w:t>
            </w:r>
          </w:p>
        </w:tc>
        <w:tc>
          <w:tcPr>
            <w:tcW w:w="3208" w:type="dxa"/>
            <w:hideMark/>
          </w:tcPr>
          <w:p w14:paraId="60DCAB73" w14:textId="77777777" w:rsidR="00114AF7" w:rsidRPr="00200FAA" w:rsidRDefault="00114AF7" w:rsidP="00417630">
            <w:pPr>
              <w:rPr>
                <w:szCs w:val="24"/>
              </w:rPr>
            </w:pPr>
            <w:r w:rsidRPr="00200FAA">
              <w:rPr>
                <w:szCs w:val="24"/>
              </w:rPr>
              <w:t>Evaluation of the previous week's performance score. Submit risk management, burndown chart and quality assurance</w:t>
            </w:r>
          </w:p>
        </w:tc>
        <w:tc>
          <w:tcPr>
            <w:tcW w:w="2922" w:type="dxa"/>
            <w:hideMark/>
          </w:tcPr>
          <w:p w14:paraId="0CAA5716" w14:textId="77777777" w:rsidR="00114AF7" w:rsidRPr="00200FAA" w:rsidRDefault="00114AF7" w:rsidP="00417630">
            <w:pPr>
              <w:rPr>
                <w:szCs w:val="24"/>
              </w:rPr>
            </w:pPr>
            <w:r w:rsidRPr="00200FAA">
              <w:rPr>
                <w:szCs w:val="24"/>
              </w:rPr>
              <w:t>All documents must be prepared and submitted before the meeting.</w:t>
            </w:r>
          </w:p>
        </w:tc>
        <w:tc>
          <w:tcPr>
            <w:tcW w:w="2379" w:type="dxa"/>
            <w:hideMark/>
          </w:tcPr>
          <w:p w14:paraId="7DDBA794" w14:textId="77777777" w:rsidR="00114AF7" w:rsidRPr="00200FAA" w:rsidRDefault="00114AF7" w:rsidP="00417630">
            <w:pPr>
              <w:rPr>
                <w:szCs w:val="24"/>
              </w:rPr>
            </w:pPr>
            <w:r w:rsidRPr="00200FAA">
              <w:rPr>
                <w:szCs w:val="24"/>
              </w:rPr>
              <w:t>Weekly</w:t>
            </w:r>
          </w:p>
        </w:tc>
        <w:tc>
          <w:tcPr>
            <w:tcW w:w="2143" w:type="dxa"/>
            <w:hideMark/>
          </w:tcPr>
          <w:p w14:paraId="6EB8C8A2" w14:textId="77777777" w:rsidR="00114AF7" w:rsidRPr="00200FAA" w:rsidRDefault="00114AF7" w:rsidP="00417630">
            <w:pPr>
              <w:rPr>
                <w:szCs w:val="24"/>
              </w:rPr>
            </w:pPr>
            <w:r w:rsidRPr="00200FAA">
              <w:rPr>
                <w:szCs w:val="24"/>
              </w:rPr>
              <w:t>Sasha Stepanov</w:t>
            </w:r>
          </w:p>
          <w:p w14:paraId="41F5D009"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0E3AB361" w14:textId="77777777" w:rsidR="00114AF7" w:rsidRPr="00200FAA" w:rsidRDefault="00114AF7" w:rsidP="00417630">
            <w:pPr>
              <w:rPr>
                <w:szCs w:val="24"/>
              </w:rPr>
            </w:pPr>
          </w:p>
        </w:tc>
        <w:tc>
          <w:tcPr>
            <w:tcW w:w="1664" w:type="dxa"/>
          </w:tcPr>
          <w:p w14:paraId="7D003600" w14:textId="77777777" w:rsidR="00114AF7" w:rsidRPr="00200FAA" w:rsidRDefault="00114AF7" w:rsidP="00417630">
            <w:pPr>
              <w:rPr>
                <w:szCs w:val="24"/>
              </w:rPr>
            </w:pPr>
            <w:r w:rsidRPr="00200FAA">
              <w:rPr>
                <w:szCs w:val="24"/>
              </w:rPr>
              <w:t>Weekly</w:t>
            </w:r>
          </w:p>
        </w:tc>
        <w:tc>
          <w:tcPr>
            <w:tcW w:w="1467" w:type="dxa"/>
          </w:tcPr>
          <w:p w14:paraId="0C248CD3" w14:textId="77777777" w:rsidR="00114AF7" w:rsidRPr="00200FAA" w:rsidRDefault="00114AF7" w:rsidP="00417630">
            <w:pPr>
              <w:rPr>
                <w:szCs w:val="24"/>
              </w:rPr>
            </w:pPr>
            <w:r w:rsidRPr="00200FAA">
              <w:rPr>
                <w:szCs w:val="24"/>
              </w:rPr>
              <w:t>Every Monday</w:t>
            </w:r>
          </w:p>
        </w:tc>
      </w:tr>
      <w:tr w:rsidR="00114AF7" w:rsidRPr="00200FAA" w14:paraId="1BBADA5A" w14:textId="77777777" w:rsidTr="00417630">
        <w:trPr>
          <w:trHeight w:val="1688"/>
          <w:jc w:val="center"/>
        </w:trPr>
        <w:tc>
          <w:tcPr>
            <w:tcW w:w="2087" w:type="dxa"/>
            <w:hideMark/>
          </w:tcPr>
          <w:p w14:paraId="046010F1" w14:textId="77777777" w:rsidR="00114AF7" w:rsidRPr="00200FAA" w:rsidRDefault="00114AF7" w:rsidP="00417630">
            <w:pPr>
              <w:rPr>
                <w:szCs w:val="24"/>
              </w:rPr>
            </w:pPr>
            <w:r w:rsidRPr="00200FAA">
              <w:rPr>
                <w:szCs w:val="24"/>
              </w:rPr>
              <w:t xml:space="preserve">Project Proposal </w:t>
            </w:r>
          </w:p>
        </w:tc>
        <w:tc>
          <w:tcPr>
            <w:tcW w:w="3208" w:type="dxa"/>
            <w:hideMark/>
          </w:tcPr>
          <w:p w14:paraId="7476AD9D" w14:textId="77777777" w:rsidR="00114AF7" w:rsidRPr="00200FAA" w:rsidRDefault="00114AF7" w:rsidP="00417630">
            <w:pPr>
              <w:rPr>
                <w:szCs w:val="24"/>
              </w:rPr>
            </w:pPr>
            <w:r w:rsidRPr="00200FAA">
              <w:rPr>
                <w:szCs w:val="24"/>
              </w:rPr>
              <w:t>Professionally collected set of documents and important information about the project. The document must comply with the standards of professional practice and the issued template.</w:t>
            </w:r>
          </w:p>
        </w:tc>
        <w:tc>
          <w:tcPr>
            <w:tcW w:w="2922" w:type="dxa"/>
            <w:hideMark/>
          </w:tcPr>
          <w:p w14:paraId="07EF457E" w14:textId="77777777" w:rsidR="00114AF7" w:rsidRPr="00200FAA" w:rsidRDefault="00114AF7" w:rsidP="00417630">
            <w:pPr>
              <w:rPr>
                <w:szCs w:val="24"/>
              </w:rPr>
            </w:pPr>
            <w:r w:rsidRPr="00200FAA">
              <w:rPr>
                <w:szCs w:val="24"/>
              </w:rPr>
              <w:t>Academic and Industry Supervisor</w:t>
            </w:r>
          </w:p>
          <w:p w14:paraId="0149A428" w14:textId="77777777" w:rsidR="00114AF7" w:rsidRPr="00200FAA" w:rsidRDefault="00114AF7" w:rsidP="00417630">
            <w:pPr>
              <w:rPr>
                <w:szCs w:val="24"/>
              </w:rPr>
            </w:pPr>
            <w:r w:rsidRPr="00200FAA">
              <w:rPr>
                <w:szCs w:val="24"/>
              </w:rPr>
              <w:t>feedback.</w:t>
            </w:r>
          </w:p>
          <w:p w14:paraId="012B3A8C" w14:textId="77777777" w:rsidR="00114AF7" w:rsidRPr="00200FAA" w:rsidRDefault="00114AF7" w:rsidP="00417630">
            <w:pPr>
              <w:rPr>
                <w:szCs w:val="24"/>
              </w:rPr>
            </w:pPr>
            <w:r w:rsidRPr="00200FAA">
              <w:rPr>
                <w:szCs w:val="24"/>
              </w:rPr>
              <w:t>Follow assessment marking rubric.</w:t>
            </w:r>
          </w:p>
          <w:p w14:paraId="7271C02F" w14:textId="77777777" w:rsidR="00114AF7" w:rsidRPr="00200FAA" w:rsidRDefault="00114AF7" w:rsidP="00417630">
            <w:pPr>
              <w:rPr>
                <w:szCs w:val="24"/>
              </w:rPr>
            </w:pPr>
            <w:r w:rsidRPr="00200FAA">
              <w:rPr>
                <w:szCs w:val="24"/>
              </w:rPr>
              <w:t xml:space="preserve">Must be unique in regards of plagiarism. </w:t>
            </w:r>
          </w:p>
        </w:tc>
        <w:tc>
          <w:tcPr>
            <w:tcW w:w="2379" w:type="dxa"/>
          </w:tcPr>
          <w:p w14:paraId="10E6C0AD" w14:textId="77777777" w:rsidR="00114AF7" w:rsidRPr="00200FAA" w:rsidRDefault="00114AF7" w:rsidP="00417630">
            <w:pPr>
              <w:rPr>
                <w:szCs w:val="24"/>
              </w:rPr>
            </w:pPr>
            <w:r w:rsidRPr="00200FAA">
              <w:rPr>
                <w:szCs w:val="24"/>
              </w:rPr>
              <w:t>While proposal will not match the quality.</w:t>
            </w:r>
          </w:p>
          <w:p w14:paraId="7F7A5FDF" w14:textId="77777777" w:rsidR="00114AF7" w:rsidRPr="00200FAA" w:rsidRDefault="00114AF7" w:rsidP="00417630">
            <w:pPr>
              <w:rPr>
                <w:szCs w:val="24"/>
              </w:rPr>
            </w:pPr>
            <w:r w:rsidRPr="00200FAA">
              <w:rPr>
                <w:szCs w:val="24"/>
              </w:rPr>
              <w:t>Ideally, once.</w:t>
            </w:r>
          </w:p>
        </w:tc>
        <w:tc>
          <w:tcPr>
            <w:tcW w:w="2143" w:type="dxa"/>
            <w:hideMark/>
          </w:tcPr>
          <w:p w14:paraId="14BCE29A" w14:textId="77777777" w:rsidR="00114AF7" w:rsidRPr="00200FAA" w:rsidRDefault="00114AF7" w:rsidP="00417630">
            <w:pPr>
              <w:rPr>
                <w:szCs w:val="24"/>
              </w:rPr>
            </w:pPr>
            <w:r w:rsidRPr="00200FAA">
              <w:rPr>
                <w:szCs w:val="24"/>
              </w:rPr>
              <w:t>Sasha Stepanov</w:t>
            </w:r>
          </w:p>
          <w:p w14:paraId="2D4DF9B3"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23711402" w14:textId="77777777" w:rsidR="00114AF7" w:rsidRDefault="00114AF7" w:rsidP="00417630">
            <w:pPr>
              <w:rPr>
                <w:szCs w:val="24"/>
              </w:rPr>
            </w:pPr>
            <w:r>
              <w:rPr>
                <w:szCs w:val="24"/>
              </w:rPr>
              <w:t xml:space="preserve">Dr </w:t>
            </w:r>
            <w:r w:rsidRPr="00200FAA">
              <w:rPr>
                <w:szCs w:val="24"/>
              </w:rPr>
              <w:t>Hamish Brown</w:t>
            </w:r>
          </w:p>
          <w:p w14:paraId="44194B3F" w14:textId="77777777" w:rsidR="00114AF7" w:rsidRPr="00200FAA" w:rsidRDefault="00114AF7" w:rsidP="00417630">
            <w:pPr>
              <w:rPr>
                <w:szCs w:val="24"/>
              </w:rPr>
            </w:pPr>
            <w:r w:rsidRPr="00200FAA">
              <w:rPr>
                <w:szCs w:val="24"/>
              </w:rPr>
              <w:t>Dr David Weir</w:t>
            </w:r>
          </w:p>
          <w:p w14:paraId="19688469" w14:textId="77777777" w:rsidR="00114AF7" w:rsidRPr="00200FAA" w:rsidRDefault="00114AF7" w:rsidP="00417630">
            <w:pPr>
              <w:rPr>
                <w:szCs w:val="24"/>
              </w:rPr>
            </w:pPr>
          </w:p>
          <w:p w14:paraId="59AC5F6C" w14:textId="77777777" w:rsidR="00114AF7" w:rsidRPr="00200FAA" w:rsidRDefault="00114AF7" w:rsidP="00417630">
            <w:pPr>
              <w:rPr>
                <w:szCs w:val="24"/>
              </w:rPr>
            </w:pPr>
          </w:p>
        </w:tc>
        <w:tc>
          <w:tcPr>
            <w:tcW w:w="1664" w:type="dxa"/>
          </w:tcPr>
          <w:p w14:paraId="44D5A3AD" w14:textId="77777777" w:rsidR="00114AF7" w:rsidRPr="00200FAA" w:rsidRDefault="00114AF7" w:rsidP="00417630">
            <w:pPr>
              <w:rPr>
                <w:szCs w:val="24"/>
              </w:rPr>
            </w:pPr>
            <w:r w:rsidRPr="00200FAA">
              <w:rPr>
                <w:szCs w:val="24"/>
              </w:rPr>
              <w:t>24/08/2023</w:t>
            </w:r>
          </w:p>
        </w:tc>
        <w:tc>
          <w:tcPr>
            <w:tcW w:w="1467" w:type="dxa"/>
          </w:tcPr>
          <w:p w14:paraId="52F4FDD6" w14:textId="77777777" w:rsidR="00114AF7" w:rsidRPr="00200FAA" w:rsidRDefault="00114AF7" w:rsidP="00417630">
            <w:pPr>
              <w:rPr>
                <w:szCs w:val="24"/>
              </w:rPr>
            </w:pPr>
          </w:p>
        </w:tc>
      </w:tr>
      <w:bookmarkEnd w:id="82"/>
      <w:tr w:rsidR="00114AF7" w:rsidRPr="00200FAA" w14:paraId="48A64C90" w14:textId="77777777" w:rsidTr="00417630">
        <w:trPr>
          <w:trHeight w:val="592"/>
          <w:jc w:val="center"/>
        </w:trPr>
        <w:tc>
          <w:tcPr>
            <w:tcW w:w="2087" w:type="dxa"/>
            <w:hideMark/>
          </w:tcPr>
          <w:p w14:paraId="6A577FD7" w14:textId="77777777" w:rsidR="00114AF7" w:rsidRPr="00200FAA" w:rsidRDefault="00114AF7" w:rsidP="00417630">
            <w:pPr>
              <w:rPr>
                <w:szCs w:val="24"/>
              </w:rPr>
            </w:pPr>
            <w:r w:rsidRPr="00200FAA">
              <w:rPr>
                <w:szCs w:val="24"/>
              </w:rPr>
              <w:lastRenderedPageBreak/>
              <w:t>Creating a project plan/timeline</w:t>
            </w:r>
          </w:p>
        </w:tc>
        <w:tc>
          <w:tcPr>
            <w:tcW w:w="3208" w:type="dxa"/>
            <w:hideMark/>
          </w:tcPr>
          <w:p w14:paraId="39D05072" w14:textId="77777777" w:rsidR="00114AF7" w:rsidRPr="00200FAA" w:rsidRDefault="00114AF7" w:rsidP="00417630">
            <w:pPr>
              <w:rPr>
                <w:szCs w:val="24"/>
              </w:rPr>
            </w:pPr>
            <w:r w:rsidRPr="00200FAA">
              <w:rPr>
                <w:szCs w:val="24"/>
              </w:rPr>
              <w:t>The timeline is regularly updated with accurate information</w:t>
            </w:r>
          </w:p>
        </w:tc>
        <w:tc>
          <w:tcPr>
            <w:tcW w:w="2922" w:type="dxa"/>
            <w:hideMark/>
          </w:tcPr>
          <w:p w14:paraId="07AAEA21" w14:textId="77777777" w:rsidR="00114AF7" w:rsidRPr="00200FAA" w:rsidRDefault="00114AF7" w:rsidP="00417630">
            <w:pPr>
              <w:rPr>
                <w:szCs w:val="24"/>
              </w:rPr>
            </w:pPr>
            <w:r w:rsidRPr="00200FAA">
              <w:rPr>
                <w:szCs w:val="24"/>
              </w:rPr>
              <w:t xml:space="preserve">Academic supervisor feedback </w:t>
            </w:r>
          </w:p>
        </w:tc>
        <w:tc>
          <w:tcPr>
            <w:tcW w:w="2379" w:type="dxa"/>
          </w:tcPr>
          <w:p w14:paraId="42E496C1" w14:textId="77777777" w:rsidR="00114AF7" w:rsidRPr="00200FAA" w:rsidRDefault="00114AF7" w:rsidP="00417630">
            <w:pPr>
              <w:rPr>
                <w:szCs w:val="24"/>
              </w:rPr>
            </w:pPr>
            <w:r w:rsidRPr="00200FAA">
              <w:rPr>
                <w:szCs w:val="24"/>
              </w:rPr>
              <w:t xml:space="preserve">Daily/weekly. </w:t>
            </w:r>
          </w:p>
        </w:tc>
        <w:tc>
          <w:tcPr>
            <w:tcW w:w="2143" w:type="dxa"/>
            <w:hideMark/>
          </w:tcPr>
          <w:p w14:paraId="56784EBE" w14:textId="77777777" w:rsidR="00114AF7" w:rsidRPr="00200FAA" w:rsidRDefault="00114AF7" w:rsidP="00417630">
            <w:pPr>
              <w:rPr>
                <w:szCs w:val="24"/>
              </w:rPr>
            </w:pPr>
            <w:r w:rsidRPr="00200FAA">
              <w:rPr>
                <w:szCs w:val="24"/>
              </w:rPr>
              <w:t>Sasha Stepanov</w:t>
            </w:r>
          </w:p>
        </w:tc>
        <w:tc>
          <w:tcPr>
            <w:tcW w:w="1664" w:type="dxa"/>
          </w:tcPr>
          <w:p w14:paraId="6071A6B0" w14:textId="77777777" w:rsidR="00114AF7" w:rsidRPr="00200FAA" w:rsidRDefault="00114AF7" w:rsidP="00417630">
            <w:pPr>
              <w:rPr>
                <w:szCs w:val="24"/>
              </w:rPr>
            </w:pPr>
            <w:r w:rsidRPr="00200FAA">
              <w:rPr>
                <w:szCs w:val="24"/>
              </w:rPr>
              <w:t>4/08/2023</w:t>
            </w:r>
          </w:p>
        </w:tc>
        <w:tc>
          <w:tcPr>
            <w:tcW w:w="1467" w:type="dxa"/>
          </w:tcPr>
          <w:p w14:paraId="03149BB6" w14:textId="77777777" w:rsidR="00114AF7" w:rsidRPr="00200FAA" w:rsidRDefault="00114AF7" w:rsidP="00417630">
            <w:pPr>
              <w:rPr>
                <w:szCs w:val="24"/>
              </w:rPr>
            </w:pPr>
            <w:r w:rsidRPr="00200FAA">
              <w:rPr>
                <w:szCs w:val="24"/>
              </w:rPr>
              <w:t>12/08/2023</w:t>
            </w:r>
          </w:p>
        </w:tc>
      </w:tr>
      <w:tr w:rsidR="00114AF7" w:rsidRPr="00200FAA" w14:paraId="35D4AEB9" w14:textId="77777777" w:rsidTr="00417630">
        <w:trPr>
          <w:trHeight w:val="766"/>
          <w:jc w:val="center"/>
        </w:trPr>
        <w:tc>
          <w:tcPr>
            <w:tcW w:w="2087" w:type="dxa"/>
          </w:tcPr>
          <w:p w14:paraId="2ED41A0A" w14:textId="77777777" w:rsidR="00114AF7" w:rsidRPr="00200FAA" w:rsidRDefault="00114AF7" w:rsidP="00417630">
            <w:pPr>
              <w:rPr>
                <w:szCs w:val="24"/>
              </w:rPr>
            </w:pPr>
            <w:r w:rsidRPr="00200FAA">
              <w:rPr>
                <w:szCs w:val="24"/>
              </w:rPr>
              <w:t>Maintaining Burndown chart</w:t>
            </w:r>
          </w:p>
        </w:tc>
        <w:tc>
          <w:tcPr>
            <w:tcW w:w="3208" w:type="dxa"/>
          </w:tcPr>
          <w:p w14:paraId="19F7C76E" w14:textId="77777777" w:rsidR="00114AF7" w:rsidRPr="00200FAA" w:rsidRDefault="00114AF7" w:rsidP="00417630">
            <w:pPr>
              <w:rPr>
                <w:szCs w:val="24"/>
                <w:lang w:val="ru-RU"/>
              </w:rPr>
            </w:pPr>
            <w:r w:rsidRPr="00200FAA">
              <w:rPr>
                <w:szCs w:val="24"/>
              </w:rPr>
              <w:t xml:space="preserve">Burndown chart which fairly reflects the process. </w:t>
            </w:r>
            <w:r w:rsidRPr="00200FAA">
              <w:rPr>
                <w:szCs w:val="24"/>
                <w:lang w:val="ru-RU"/>
              </w:rPr>
              <w:t>Comments about the process.</w:t>
            </w:r>
          </w:p>
        </w:tc>
        <w:tc>
          <w:tcPr>
            <w:tcW w:w="2922" w:type="dxa"/>
          </w:tcPr>
          <w:p w14:paraId="51AA799D" w14:textId="77777777" w:rsidR="00114AF7" w:rsidRPr="00200FAA" w:rsidRDefault="00114AF7" w:rsidP="00417630">
            <w:pPr>
              <w:rPr>
                <w:szCs w:val="24"/>
              </w:rPr>
            </w:pPr>
            <w:r w:rsidRPr="00200FAA">
              <w:rPr>
                <w:szCs w:val="24"/>
              </w:rPr>
              <w:t>Complete the template given by the tutor in a timely manner</w:t>
            </w:r>
          </w:p>
        </w:tc>
        <w:tc>
          <w:tcPr>
            <w:tcW w:w="2379" w:type="dxa"/>
          </w:tcPr>
          <w:p w14:paraId="14084DC9" w14:textId="77777777" w:rsidR="00114AF7" w:rsidRPr="00200FAA" w:rsidRDefault="00114AF7" w:rsidP="00417630">
            <w:pPr>
              <w:rPr>
                <w:szCs w:val="24"/>
              </w:rPr>
            </w:pPr>
            <w:r w:rsidRPr="00200FAA">
              <w:rPr>
                <w:szCs w:val="24"/>
              </w:rPr>
              <w:t xml:space="preserve">Daily/weekly. </w:t>
            </w:r>
          </w:p>
        </w:tc>
        <w:tc>
          <w:tcPr>
            <w:tcW w:w="2143" w:type="dxa"/>
          </w:tcPr>
          <w:p w14:paraId="1D9CD204" w14:textId="77777777" w:rsidR="00114AF7" w:rsidRPr="00200FAA" w:rsidRDefault="00114AF7" w:rsidP="00417630">
            <w:pPr>
              <w:rPr>
                <w:szCs w:val="24"/>
              </w:rPr>
            </w:pPr>
            <w:r w:rsidRPr="00200FAA">
              <w:rPr>
                <w:szCs w:val="24"/>
              </w:rPr>
              <w:t>Sasha Stepanov</w:t>
            </w:r>
          </w:p>
        </w:tc>
        <w:tc>
          <w:tcPr>
            <w:tcW w:w="1664" w:type="dxa"/>
          </w:tcPr>
          <w:p w14:paraId="2431AD8F" w14:textId="77777777" w:rsidR="00114AF7" w:rsidRPr="00200FAA" w:rsidRDefault="00114AF7" w:rsidP="00417630">
            <w:pPr>
              <w:rPr>
                <w:szCs w:val="24"/>
              </w:rPr>
            </w:pPr>
            <w:r w:rsidRPr="00200FAA">
              <w:rPr>
                <w:szCs w:val="24"/>
              </w:rPr>
              <w:t>Weekly</w:t>
            </w:r>
          </w:p>
        </w:tc>
        <w:tc>
          <w:tcPr>
            <w:tcW w:w="1467" w:type="dxa"/>
          </w:tcPr>
          <w:p w14:paraId="20DC1314" w14:textId="77777777" w:rsidR="00114AF7" w:rsidRPr="00200FAA" w:rsidRDefault="00114AF7" w:rsidP="00417630">
            <w:pPr>
              <w:rPr>
                <w:szCs w:val="24"/>
              </w:rPr>
            </w:pPr>
            <w:r w:rsidRPr="00200FAA">
              <w:rPr>
                <w:szCs w:val="24"/>
              </w:rPr>
              <w:t>Every Sunday</w:t>
            </w:r>
          </w:p>
        </w:tc>
      </w:tr>
      <w:tr w:rsidR="00114AF7" w:rsidRPr="00200FAA" w14:paraId="39BF0D7D" w14:textId="77777777" w:rsidTr="00417630">
        <w:trPr>
          <w:trHeight w:val="1025"/>
          <w:jc w:val="center"/>
        </w:trPr>
        <w:tc>
          <w:tcPr>
            <w:tcW w:w="2087" w:type="dxa"/>
            <w:hideMark/>
          </w:tcPr>
          <w:p w14:paraId="3B3FBB7C" w14:textId="77777777" w:rsidR="00114AF7" w:rsidRPr="00200FAA" w:rsidRDefault="00114AF7" w:rsidP="00417630">
            <w:pPr>
              <w:rPr>
                <w:szCs w:val="24"/>
              </w:rPr>
            </w:pPr>
            <w:r w:rsidRPr="00200FAA">
              <w:rPr>
                <w:szCs w:val="24"/>
              </w:rPr>
              <w:t>Risk analysis and management</w:t>
            </w:r>
          </w:p>
        </w:tc>
        <w:tc>
          <w:tcPr>
            <w:tcW w:w="3208" w:type="dxa"/>
            <w:hideMark/>
          </w:tcPr>
          <w:p w14:paraId="17085A71" w14:textId="77777777" w:rsidR="00114AF7" w:rsidRPr="00200FAA" w:rsidRDefault="00114AF7" w:rsidP="00417630">
            <w:pPr>
              <w:rPr>
                <w:szCs w:val="24"/>
              </w:rPr>
            </w:pPr>
            <w:r w:rsidRPr="00200FAA">
              <w:rPr>
                <w:szCs w:val="24"/>
              </w:rPr>
              <w:t>Risks are regularly assessed and updated during the project</w:t>
            </w:r>
          </w:p>
        </w:tc>
        <w:tc>
          <w:tcPr>
            <w:tcW w:w="2922" w:type="dxa"/>
            <w:hideMark/>
          </w:tcPr>
          <w:p w14:paraId="36826516" w14:textId="77777777" w:rsidR="00114AF7" w:rsidRPr="00200FAA" w:rsidRDefault="00114AF7" w:rsidP="00417630">
            <w:pPr>
              <w:rPr>
                <w:szCs w:val="24"/>
              </w:rPr>
            </w:pPr>
            <w:r w:rsidRPr="00200FAA">
              <w:rPr>
                <w:szCs w:val="24"/>
              </w:rPr>
              <w:t>Submitting the risk management tool for assessment by tutor</w:t>
            </w:r>
          </w:p>
        </w:tc>
        <w:tc>
          <w:tcPr>
            <w:tcW w:w="2379" w:type="dxa"/>
          </w:tcPr>
          <w:p w14:paraId="436CD422" w14:textId="77777777" w:rsidR="00114AF7" w:rsidRPr="00200FAA" w:rsidRDefault="00114AF7" w:rsidP="00417630">
            <w:pPr>
              <w:rPr>
                <w:szCs w:val="24"/>
              </w:rPr>
            </w:pPr>
            <w:r w:rsidRPr="00200FAA">
              <w:rPr>
                <w:szCs w:val="24"/>
              </w:rPr>
              <w:t>Weekly or as needed until the end of the project.</w:t>
            </w:r>
          </w:p>
        </w:tc>
        <w:tc>
          <w:tcPr>
            <w:tcW w:w="2143" w:type="dxa"/>
            <w:hideMark/>
          </w:tcPr>
          <w:p w14:paraId="4112FFB5" w14:textId="77777777" w:rsidR="00114AF7" w:rsidRPr="00200FAA" w:rsidRDefault="00114AF7" w:rsidP="00417630">
            <w:pPr>
              <w:rPr>
                <w:szCs w:val="24"/>
              </w:rPr>
            </w:pPr>
            <w:r w:rsidRPr="00200FAA">
              <w:rPr>
                <w:szCs w:val="24"/>
              </w:rPr>
              <w:t>Sasha Stepanov</w:t>
            </w:r>
          </w:p>
        </w:tc>
        <w:tc>
          <w:tcPr>
            <w:tcW w:w="1664" w:type="dxa"/>
          </w:tcPr>
          <w:p w14:paraId="10E8970D" w14:textId="77777777" w:rsidR="00114AF7" w:rsidRPr="00200FAA" w:rsidRDefault="00114AF7" w:rsidP="00417630">
            <w:pPr>
              <w:rPr>
                <w:szCs w:val="24"/>
              </w:rPr>
            </w:pPr>
            <w:r w:rsidRPr="00200FAA">
              <w:rPr>
                <w:szCs w:val="24"/>
              </w:rPr>
              <w:t>5/08/2023</w:t>
            </w:r>
          </w:p>
          <w:p w14:paraId="45F78E76" w14:textId="77777777" w:rsidR="00114AF7" w:rsidRPr="00200FAA" w:rsidRDefault="00114AF7" w:rsidP="00417630">
            <w:pPr>
              <w:rPr>
                <w:szCs w:val="24"/>
              </w:rPr>
            </w:pPr>
            <w:r w:rsidRPr="00200FAA">
              <w:rPr>
                <w:szCs w:val="24"/>
              </w:rPr>
              <w:t>Review - weekly</w:t>
            </w:r>
          </w:p>
        </w:tc>
        <w:tc>
          <w:tcPr>
            <w:tcW w:w="1467" w:type="dxa"/>
          </w:tcPr>
          <w:p w14:paraId="45211C4F" w14:textId="77777777" w:rsidR="00114AF7" w:rsidRPr="00200FAA" w:rsidRDefault="00114AF7" w:rsidP="00417630">
            <w:pPr>
              <w:rPr>
                <w:szCs w:val="24"/>
              </w:rPr>
            </w:pPr>
            <w:r w:rsidRPr="00200FAA">
              <w:rPr>
                <w:szCs w:val="24"/>
              </w:rPr>
              <w:t>5/08/2023</w:t>
            </w:r>
          </w:p>
          <w:p w14:paraId="2247DB91" w14:textId="77777777" w:rsidR="00114AF7" w:rsidRPr="00200FAA" w:rsidRDefault="00114AF7" w:rsidP="00417630">
            <w:pPr>
              <w:rPr>
                <w:szCs w:val="24"/>
              </w:rPr>
            </w:pPr>
            <w:r w:rsidRPr="00200FAA">
              <w:rPr>
                <w:szCs w:val="24"/>
              </w:rPr>
              <w:t>Review – every Sunday</w:t>
            </w:r>
          </w:p>
        </w:tc>
      </w:tr>
      <w:tr w:rsidR="00F05C21" w:rsidRPr="00200FAA" w14:paraId="2E6A7531" w14:textId="77777777" w:rsidTr="00417630">
        <w:trPr>
          <w:trHeight w:val="723"/>
          <w:jc w:val="center"/>
        </w:trPr>
        <w:tc>
          <w:tcPr>
            <w:tcW w:w="2087" w:type="dxa"/>
          </w:tcPr>
          <w:p w14:paraId="717536A5" w14:textId="77777777" w:rsidR="00F05C21" w:rsidRPr="00200FAA" w:rsidRDefault="00F05C21" w:rsidP="00F05C21">
            <w:pPr>
              <w:rPr>
                <w:szCs w:val="24"/>
              </w:rPr>
            </w:pPr>
            <w:r w:rsidRPr="00200FAA">
              <w:rPr>
                <w:szCs w:val="24"/>
              </w:rPr>
              <w:t>Project Proposal checklist</w:t>
            </w:r>
          </w:p>
        </w:tc>
        <w:tc>
          <w:tcPr>
            <w:tcW w:w="3208" w:type="dxa"/>
          </w:tcPr>
          <w:p w14:paraId="38BE47A9" w14:textId="77777777" w:rsidR="00F05C21" w:rsidRPr="00200FAA" w:rsidRDefault="00F05C21" w:rsidP="00F05C21">
            <w:pPr>
              <w:rPr>
                <w:szCs w:val="24"/>
              </w:rPr>
            </w:pPr>
            <w:r w:rsidRPr="00200FAA">
              <w:rPr>
                <w:szCs w:val="24"/>
              </w:rPr>
              <w:t>Follows Ara provided proposal checklist</w:t>
            </w:r>
          </w:p>
        </w:tc>
        <w:tc>
          <w:tcPr>
            <w:tcW w:w="2922" w:type="dxa"/>
          </w:tcPr>
          <w:p w14:paraId="76CFF1A3" w14:textId="77777777" w:rsidR="00F05C21" w:rsidRPr="00200FAA" w:rsidRDefault="00F05C21" w:rsidP="00F05C21">
            <w:pPr>
              <w:rPr>
                <w:szCs w:val="24"/>
              </w:rPr>
            </w:pPr>
            <w:r w:rsidRPr="00200FAA">
              <w:rPr>
                <w:szCs w:val="24"/>
              </w:rPr>
              <w:t>Everything should include from a provided by tutor checklist.</w:t>
            </w:r>
          </w:p>
        </w:tc>
        <w:tc>
          <w:tcPr>
            <w:tcW w:w="2379" w:type="dxa"/>
          </w:tcPr>
          <w:p w14:paraId="2275F2DA" w14:textId="77777777" w:rsidR="00F05C21" w:rsidRPr="00200FAA" w:rsidRDefault="00F05C21" w:rsidP="00F05C21">
            <w:pPr>
              <w:rPr>
                <w:szCs w:val="24"/>
              </w:rPr>
            </w:pPr>
            <w:r w:rsidRPr="00200FAA">
              <w:rPr>
                <w:szCs w:val="24"/>
              </w:rPr>
              <w:t>As necessary to completion</w:t>
            </w:r>
          </w:p>
        </w:tc>
        <w:tc>
          <w:tcPr>
            <w:tcW w:w="2143" w:type="dxa"/>
          </w:tcPr>
          <w:p w14:paraId="21F259C2" w14:textId="77777777" w:rsidR="00F05C21" w:rsidRPr="00200FAA" w:rsidRDefault="00F05C21" w:rsidP="00F05C21">
            <w:pPr>
              <w:rPr>
                <w:szCs w:val="24"/>
              </w:rPr>
            </w:pPr>
            <w:r w:rsidRPr="00200FAA">
              <w:rPr>
                <w:szCs w:val="24"/>
              </w:rPr>
              <w:t>Sasha Stepanov</w:t>
            </w:r>
          </w:p>
        </w:tc>
        <w:tc>
          <w:tcPr>
            <w:tcW w:w="1664" w:type="dxa"/>
          </w:tcPr>
          <w:p w14:paraId="696A22AB" w14:textId="1F2080C5" w:rsidR="00F05C21" w:rsidRPr="00200FAA" w:rsidRDefault="00F05C21" w:rsidP="00F05C21">
            <w:pPr>
              <w:rPr>
                <w:szCs w:val="24"/>
              </w:rPr>
            </w:pPr>
            <w:r w:rsidRPr="00200FAA">
              <w:rPr>
                <w:szCs w:val="24"/>
              </w:rPr>
              <w:t>24/08/2023</w:t>
            </w:r>
          </w:p>
        </w:tc>
        <w:tc>
          <w:tcPr>
            <w:tcW w:w="1467" w:type="dxa"/>
          </w:tcPr>
          <w:p w14:paraId="27C0E6FE" w14:textId="739C4724" w:rsidR="00F05C21" w:rsidRPr="00200FAA" w:rsidRDefault="00F05C21" w:rsidP="00F05C21">
            <w:pPr>
              <w:rPr>
                <w:szCs w:val="24"/>
              </w:rPr>
            </w:pPr>
            <w:r>
              <w:rPr>
                <w:szCs w:val="24"/>
              </w:rPr>
              <w:t>4</w:t>
            </w:r>
            <w:r w:rsidRPr="00200FAA">
              <w:rPr>
                <w:szCs w:val="24"/>
              </w:rPr>
              <w:t>/0</w:t>
            </w:r>
            <w:r>
              <w:rPr>
                <w:szCs w:val="24"/>
              </w:rPr>
              <w:t>9</w:t>
            </w:r>
            <w:r w:rsidRPr="00200FAA">
              <w:rPr>
                <w:szCs w:val="24"/>
              </w:rPr>
              <w:t>/2023</w:t>
            </w:r>
          </w:p>
        </w:tc>
      </w:tr>
      <w:tr w:rsidR="00114AF7" w:rsidRPr="00200FAA" w14:paraId="713D791C" w14:textId="77777777" w:rsidTr="00417630">
        <w:trPr>
          <w:trHeight w:val="1399"/>
          <w:jc w:val="center"/>
        </w:trPr>
        <w:tc>
          <w:tcPr>
            <w:tcW w:w="2087" w:type="dxa"/>
          </w:tcPr>
          <w:p w14:paraId="451EA740" w14:textId="77777777" w:rsidR="00114AF7" w:rsidRPr="00200FAA" w:rsidRDefault="00114AF7" w:rsidP="00417630">
            <w:pPr>
              <w:rPr>
                <w:szCs w:val="24"/>
              </w:rPr>
            </w:pPr>
            <w:r w:rsidRPr="00200FAA">
              <w:rPr>
                <w:szCs w:val="24"/>
              </w:rPr>
              <w:t>Project Proposal Sign off</w:t>
            </w:r>
          </w:p>
        </w:tc>
        <w:tc>
          <w:tcPr>
            <w:tcW w:w="3208" w:type="dxa"/>
          </w:tcPr>
          <w:p w14:paraId="440322E8" w14:textId="77777777" w:rsidR="00114AF7" w:rsidRPr="00200FAA" w:rsidRDefault="00114AF7" w:rsidP="00417630">
            <w:pPr>
              <w:rPr>
                <w:szCs w:val="24"/>
              </w:rPr>
            </w:pPr>
            <w:r w:rsidRPr="00200FAA">
              <w:rPr>
                <w:szCs w:val="24"/>
              </w:rPr>
              <w:t>Follows Ara’s proposal sign-off document.</w:t>
            </w:r>
          </w:p>
        </w:tc>
        <w:tc>
          <w:tcPr>
            <w:tcW w:w="2922" w:type="dxa"/>
          </w:tcPr>
          <w:p w14:paraId="475F0442" w14:textId="77777777" w:rsidR="00114AF7" w:rsidRPr="00200FAA" w:rsidRDefault="00114AF7" w:rsidP="00417630">
            <w:pPr>
              <w:rPr>
                <w:szCs w:val="24"/>
              </w:rPr>
            </w:pPr>
            <w:r w:rsidRPr="00200FAA">
              <w:rPr>
                <w:szCs w:val="24"/>
              </w:rPr>
              <w:t>Ensure that the proposal was created according to the standards and requirements of the project and Ara as a whole.</w:t>
            </w:r>
          </w:p>
        </w:tc>
        <w:tc>
          <w:tcPr>
            <w:tcW w:w="2379" w:type="dxa"/>
          </w:tcPr>
          <w:p w14:paraId="233339FC" w14:textId="77777777" w:rsidR="00114AF7" w:rsidRPr="00200FAA" w:rsidRDefault="00114AF7" w:rsidP="00417630">
            <w:pPr>
              <w:rPr>
                <w:szCs w:val="24"/>
              </w:rPr>
            </w:pPr>
            <w:r w:rsidRPr="00200FAA">
              <w:rPr>
                <w:szCs w:val="24"/>
              </w:rPr>
              <w:t>Once</w:t>
            </w:r>
          </w:p>
        </w:tc>
        <w:tc>
          <w:tcPr>
            <w:tcW w:w="2143" w:type="dxa"/>
          </w:tcPr>
          <w:p w14:paraId="7F44427F" w14:textId="77777777" w:rsidR="00114AF7" w:rsidRPr="00200FAA" w:rsidRDefault="00114AF7" w:rsidP="00417630">
            <w:pPr>
              <w:rPr>
                <w:szCs w:val="24"/>
              </w:rPr>
            </w:pPr>
            <w:r>
              <w:rPr>
                <w:szCs w:val="24"/>
              </w:rPr>
              <w:t xml:space="preserve">Dr </w:t>
            </w:r>
            <w:r w:rsidRPr="00200FAA">
              <w:rPr>
                <w:szCs w:val="24"/>
              </w:rPr>
              <w:t>Hamish Brown</w:t>
            </w:r>
          </w:p>
          <w:p w14:paraId="78B80D0D"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47D9A2EF" w14:textId="77777777" w:rsidR="00114AF7" w:rsidRDefault="00114AF7" w:rsidP="00417630">
            <w:pPr>
              <w:rPr>
                <w:szCs w:val="24"/>
              </w:rPr>
            </w:pPr>
            <w:r w:rsidRPr="00200FAA">
              <w:rPr>
                <w:szCs w:val="24"/>
              </w:rPr>
              <w:t>Sasha Stepanov</w:t>
            </w:r>
          </w:p>
          <w:p w14:paraId="034C845E" w14:textId="77777777" w:rsidR="00114AF7" w:rsidRPr="00200FAA" w:rsidRDefault="00114AF7" w:rsidP="00417630">
            <w:pPr>
              <w:rPr>
                <w:szCs w:val="24"/>
              </w:rPr>
            </w:pPr>
            <w:r w:rsidRPr="00200FAA">
              <w:rPr>
                <w:szCs w:val="24"/>
              </w:rPr>
              <w:t>Dr David Weir</w:t>
            </w:r>
          </w:p>
        </w:tc>
        <w:tc>
          <w:tcPr>
            <w:tcW w:w="1664" w:type="dxa"/>
          </w:tcPr>
          <w:p w14:paraId="297EBFF3" w14:textId="77777777" w:rsidR="00114AF7" w:rsidRPr="00200FAA" w:rsidRDefault="00114AF7" w:rsidP="00417630">
            <w:pPr>
              <w:rPr>
                <w:szCs w:val="24"/>
              </w:rPr>
            </w:pPr>
            <w:r w:rsidRPr="00200FAA">
              <w:rPr>
                <w:szCs w:val="24"/>
              </w:rPr>
              <w:t>24/08/2023</w:t>
            </w:r>
          </w:p>
        </w:tc>
        <w:tc>
          <w:tcPr>
            <w:tcW w:w="1467" w:type="dxa"/>
          </w:tcPr>
          <w:p w14:paraId="7E9690C9" w14:textId="4EE72AFC" w:rsidR="00114AF7" w:rsidRPr="00200FAA" w:rsidRDefault="00F05C21" w:rsidP="00417630">
            <w:pPr>
              <w:rPr>
                <w:szCs w:val="24"/>
              </w:rPr>
            </w:pPr>
            <w:r>
              <w:rPr>
                <w:szCs w:val="24"/>
              </w:rPr>
              <w:t>6</w:t>
            </w:r>
            <w:r w:rsidRPr="00200FAA">
              <w:rPr>
                <w:szCs w:val="24"/>
              </w:rPr>
              <w:t>/0</w:t>
            </w:r>
            <w:r>
              <w:rPr>
                <w:szCs w:val="24"/>
              </w:rPr>
              <w:t>9</w:t>
            </w:r>
            <w:r w:rsidRPr="00200FAA">
              <w:rPr>
                <w:szCs w:val="24"/>
              </w:rPr>
              <w:t>/2023</w:t>
            </w:r>
          </w:p>
        </w:tc>
      </w:tr>
      <w:tr w:rsidR="00114AF7" w:rsidRPr="00200FAA" w14:paraId="1A855740" w14:textId="77777777" w:rsidTr="00417630">
        <w:trPr>
          <w:trHeight w:val="1633"/>
          <w:jc w:val="center"/>
        </w:trPr>
        <w:tc>
          <w:tcPr>
            <w:tcW w:w="2087" w:type="dxa"/>
          </w:tcPr>
          <w:p w14:paraId="5E5C1E62" w14:textId="77777777" w:rsidR="00114AF7" w:rsidRPr="00200FAA" w:rsidRDefault="00114AF7" w:rsidP="00417630">
            <w:pPr>
              <w:rPr>
                <w:szCs w:val="24"/>
              </w:rPr>
            </w:pPr>
            <w:r w:rsidRPr="00200FAA">
              <w:rPr>
                <w:szCs w:val="24"/>
              </w:rPr>
              <w:t>Halfway Report</w:t>
            </w:r>
          </w:p>
        </w:tc>
        <w:tc>
          <w:tcPr>
            <w:tcW w:w="3208" w:type="dxa"/>
          </w:tcPr>
          <w:p w14:paraId="0F066F25" w14:textId="77777777" w:rsidR="00114AF7" w:rsidRPr="00200FAA" w:rsidRDefault="00114AF7" w:rsidP="00417630">
            <w:pPr>
              <w:rPr>
                <w:szCs w:val="24"/>
              </w:rPr>
            </w:pPr>
            <w:r w:rsidRPr="00200FAA">
              <w:rPr>
                <w:szCs w:val="24"/>
              </w:rPr>
              <w:t>Documentation of progress being made.</w:t>
            </w:r>
          </w:p>
        </w:tc>
        <w:tc>
          <w:tcPr>
            <w:tcW w:w="2922" w:type="dxa"/>
          </w:tcPr>
          <w:p w14:paraId="04E2943E" w14:textId="77777777" w:rsidR="00114AF7" w:rsidRPr="00200FAA" w:rsidRDefault="00114AF7" w:rsidP="00417630">
            <w:pPr>
              <w:rPr>
                <w:szCs w:val="24"/>
              </w:rPr>
            </w:pPr>
            <w:r w:rsidRPr="00200FAA">
              <w:rPr>
                <w:szCs w:val="24"/>
              </w:rPr>
              <w:t>Academic and Industry Supervisor</w:t>
            </w:r>
          </w:p>
          <w:p w14:paraId="035DD20A" w14:textId="77777777" w:rsidR="00114AF7" w:rsidRPr="00200FAA" w:rsidRDefault="00114AF7" w:rsidP="00417630">
            <w:pPr>
              <w:rPr>
                <w:szCs w:val="24"/>
              </w:rPr>
            </w:pPr>
            <w:r w:rsidRPr="00200FAA">
              <w:rPr>
                <w:szCs w:val="24"/>
              </w:rPr>
              <w:t>feedback.</w:t>
            </w:r>
          </w:p>
          <w:p w14:paraId="414F6FFF" w14:textId="77777777" w:rsidR="00114AF7" w:rsidRPr="00200FAA" w:rsidRDefault="00114AF7" w:rsidP="00417630">
            <w:pPr>
              <w:rPr>
                <w:szCs w:val="24"/>
              </w:rPr>
            </w:pPr>
            <w:r w:rsidRPr="00200FAA">
              <w:rPr>
                <w:szCs w:val="24"/>
              </w:rPr>
              <w:t>Follow assessment marking rubric.</w:t>
            </w:r>
          </w:p>
          <w:p w14:paraId="1F88637A" w14:textId="77777777" w:rsidR="00114AF7" w:rsidRPr="00200FAA" w:rsidRDefault="00114AF7" w:rsidP="00417630">
            <w:pPr>
              <w:rPr>
                <w:szCs w:val="24"/>
              </w:rPr>
            </w:pPr>
            <w:r w:rsidRPr="00200FAA">
              <w:rPr>
                <w:szCs w:val="24"/>
              </w:rPr>
              <w:lastRenderedPageBreak/>
              <w:t>Must be unique in regards of plagiarism.</w:t>
            </w:r>
          </w:p>
        </w:tc>
        <w:tc>
          <w:tcPr>
            <w:tcW w:w="2379" w:type="dxa"/>
          </w:tcPr>
          <w:p w14:paraId="4E5D10FE" w14:textId="77777777" w:rsidR="00114AF7" w:rsidRPr="00200FAA" w:rsidRDefault="00114AF7" w:rsidP="00417630">
            <w:pPr>
              <w:rPr>
                <w:szCs w:val="24"/>
              </w:rPr>
            </w:pPr>
            <w:r w:rsidRPr="00200FAA">
              <w:rPr>
                <w:szCs w:val="24"/>
              </w:rPr>
              <w:lastRenderedPageBreak/>
              <w:t>Once or as necessary to completion.</w:t>
            </w:r>
          </w:p>
        </w:tc>
        <w:tc>
          <w:tcPr>
            <w:tcW w:w="2143" w:type="dxa"/>
          </w:tcPr>
          <w:p w14:paraId="6361B9A9" w14:textId="77777777" w:rsidR="00114AF7" w:rsidRPr="00200FAA" w:rsidRDefault="00114AF7" w:rsidP="00417630">
            <w:pPr>
              <w:rPr>
                <w:szCs w:val="24"/>
              </w:rPr>
            </w:pPr>
            <w:r w:rsidRPr="00200FAA">
              <w:rPr>
                <w:szCs w:val="24"/>
              </w:rPr>
              <w:t>Sasha Stepanov</w:t>
            </w:r>
          </w:p>
          <w:p w14:paraId="371C7CFC" w14:textId="77777777" w:rsidR="00114AF7"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5AF39B4C" w14:textId="77777777" w:rsidR="00114AF7" w:rsidRPr="00200FAA" w:rsidRDefault="00114AF7" w:rsidP="00417630">
            <w:pPr>
              <w:rPr>
                <w:szCs w:val="24"/>
              </w:rPr>
            </w:pPr>
            <w:r w:rsidRPr="00200FAA">
              <w:rPr>
                <w:szCs w:val="24"/>
              </w:rPr>
              <w:t>Dr David Weir</w:t>
            </w:r>
          </w:p>
          <w:p w14:paraId="4E99A4F3" w14:textId="77777777" w:rsidR="00114AF7" w:rsidRPr="00200FAA" w:rsidRDefault="00114AF7" w:rsidP="00417630">
            <w:pPr>
              <w:rPr>
                <w:szCs w:val="24"/>
              </w:rPr>
            </w:pPr>
          </w:p>
          <w:p w14:paraId="7759DF28" w14:textId="77777777" w:rsidR="00114AF7" w:rsidRPr="00200FAA" w:rsidRDefault="00114AF7" w:rsidP="00417630">
            <w:pPr>
              <w:rPr>
                <w:szCs w:val="24"/>
              </w:rPr>
            </w:pPr>
          </w:p>
        </w:tc>
        <w:tc>
          <w:tcPr>
            <w:tcW w:w="1664" w:type="dxa"/>
          </w:tcPr>
          <w:p w14:paraId="4DD2FC6A" w14:textId="77777777" w:rsidR="00114AF7" w:rsidRPr="00200FAA" w:rsidRDefault="00114AF7" w:rsidP="00417630">
            <w:pPr>
              <w:rPr>
                <w:szCs w:val="24"/>
              </w:rPr>
            </w:pPr>
            <w:r w:rsidRPr="00200FAA">
              <w:rPr>
                <w:szCs w:val="24"/>
              </w:rPr>
              <w:t>29/09/2023</w:t>
            </w:r>
          </w:p>
        </w:tc>
        <w:tc>
          <w:tcPr>
            <w:tcW w:w="1467" w:type="dxa"/>
          </w:tcPr>
          <w:p w14:paraId="322A4427" w14:textId="77777777" w:rsidR="00114AF7" w:rsidRPr="00200FAA" w:rsidRDefault="00114AF7" w:rsidP="00417630">
            <w:pPr>
              <w:rPr>
                <w:szCs w:val="24"/>
              </w:rPr>
            </w:pPr>
          </w:p>
        </w:tc>
      </w:tr>
      <w:tr w:rsidR="00114AF7" w:rsidRPr="00200FAA" w14:paraId="59A6AFED" w14:textId="77777777" w:rsidTr="00417630">
        <w:trPr>
          <w:trHeight w:val="250"/>
          <w:jc w:val="center"/>
        </w:trPr>
        <w:tc>
          <w:tcPr>
            <w:tcW w:w="2087" w:type="dxa"/>
          </w:tcPr>
          <w:p w14:paraId="0870E5E1" w14:textId="77777777" w:rsidR="00114AF7" w:rsidRPr="00200FAA" w:rsidRDefault="00114AF7" w:rsidP="00417630">
            <w:pPr>
              <w:rPr>
                <w:szCs w:val="24"/>
              </w:rPr>
            </w:pPr>
            <w:r w:rsidRPr="00200FAA">
              <w:rPr>
                <w:szCs w:val="24"/>
              </w:rPr>
              <w:t>Quality Assurance plan</w:t>
            </w:r>
          </w:p>
        </w:tc>
        <w:tc>
          <w:tcPr>
            <w:tcW w:w="3208" w:type="dxa"/>
          </w:tcPr>
          <w:p w14:paraId="6E2FA1FB" w14:textId="77777777" w:rsidR="00114AF7" w:rsidRPr="00200FAA" w:rsidRDefault="00114AF7" w:rsidP="00417630">
            <w:pPr>
              <w:rPr>
                <w:szCs w:val="24"/>
              </w:rPr>
            </w:pPr>
            <w:r w:rsidRPr="00200FAA">
              <w:rPr>
                <w:szCs w:val="24"/>
              </w:rPr>
              <w:t>A complete plan in tabular format including all the deliverables, frequency, expectations and who is responsible for quality control.</w:t>
            </w:r>
          </w:p>
        </w:tc>
        <w:tc>
          <w:tcPr>
            <w:tcW w:w="2922" w:type="dxa"/>
          </w:tcPr>
          <w:p w14:paraId="346611B2" w14:textId="77777777" w:rsidR="00114AF7" w:rsidRPr="00200FAA" w:rsidRDefault="00114AF7" w:rsidP="00417630">
            <w:pPr>
              <w:rPr>
                <w:szCs w:val="24"/>
              </w:rPr>
            </w:pPr>
            <w:r w:rsidRPr="00200FAA">
              <w:rPr>
                <w:szCs w:val="24"/>
              </w:rPr>
              <w:t>Creation of a clear plan for assessing the quality based on the template.</w:t>
            </w:r>
          </w:p>
        </w:tc>
        <w:tc>
          <w:tcPr>
            <w:tcW w:w="2379" w:type="dxa"/>
          </w:tcPr>
          <w:p w14:paraId="4AC1A8B7" w14:textId="77777777" w:rsidR="00114AF7" w:rsidRPr="00200FAA" w:rsidRDefault="00114AF7" w:rsidP="00417630">
            <w:pPr>
              <w:rPr>
                <w:szCs w:val="24"/>
                <w:lang w:val="en-US"/>
              </w:rPr>
            </w:pPr>
            <w:r w:rsidRPr="00200FAA">
              <w:rPr>
                <w:szCs w:val="24"/>
              </w:rPr>
              <w:t>Once with a possible review halfway.</w:t>
            </w:r>
          </w:p>
        </w:tc>
        <w:tc>
          <w:tcPr>
            <w:tcW w:w="2143" w:type="dxa"/>
          </w:tcPr>
          <w:p w14:paraId="0272402A" w14:textId="77777777" w:rsidR="00114AF7" w:rsidRPr="00200FAA" w:rsidRDefault="00114AF7" w:rsidP="00417630">
            <w:pPr>
              <w:rPr>
                <w:szCs w:val="24"/>
              </w:rPr>
            </w:pPr>
            <w:r w:rsidRPr="00200FAA">
              <w:rPr>
                <w:szCs w:val="24"/>
              </w:rPr>
              <w:t>Sasha Stepanov</w:t>
            </w:r>
          </w:p>
          <w:p w14:paraId="741429E7"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449867EC" w14:textId="77777777" w:rsidR="00114AF7" w:rsidRPr="00200FAA" w:rsidRDefault="00114AF7" w:rsidP="00417630">
            <w:pPr>
              <w:rPr>
                <w:szCs w:val="24"/>
              </w:rPr>
            </w:pPr>
            <w:r w:rsidRPr="00200FAA">
              <w:rPr>
                <w:szCs w:val="24"/>
              </w:rPr>
              <w:t>Dr David Weir</w:t>
            </w:r>
          </w:p>
        </w:tc>
        <w:tc>
          <w:tcPr>
            <w:tcW w:w="1664" w:type="dxa"/>
          </w:tcPr>
          <w:p w14:paraId="25D7B3F5" w14:textId="77777777" w:rsidR="00114AF7" w:rsidRPr="00200FAA" w:rsidRDefault="00114AF7" w:rsidP="00417630">
            <w:pPr>
              <w:rPr>
                <w:szCs w:val="24"/>
              </w:rPr>
            </w:pPr>
            <w:r w:rsidRPr="00200FAA">
              <w:rPr>
                <w:szCs w:val="24"/>
              </w:rPr>
              <w:t>07/08/2023</w:t>
            </w:r>
          </w:p>
        </w:tc>
        <w:tc>
          <w:tcPr>
            <w:tcW w:w="1467" w:type="dxa"/>
          </w:tcPr>
          <w:p w14:paraId="5F1F9512" w14:textId="77777777" w:rsidR="00114AF7" w:rsidRPr="00200FAA" w:rsidRDefault="00114AF7" w:rsidP="00417630">
            <w:pPr>
              <w:rPr>
                <w:szCs w:val="24"/>
              </w:rPr>
            </w:pPr>
            <w:r w:rsidRPr="00200FAA">
              <w:rPr>
                <w:szCs w:val="24"/>
              </w:rPr>
              <w:t>18/08/2023</w:t>
            </w:r>
          </w:p>
        </w:tc>
      </w:tr>
      <w:tr w:rsidR="00114AF7" w:rsidRPr="00200FAA" w14:paraId="166715E6" w14:textId="77777777" w:rsidTr="00417630">
        <w:trPr>
          <w:trHeight w:val="250"/>
          <w:jc w:val="center"/>
        </w:trPr>
        <w:tc>
          <w:tcPr>
            <w:tcW w:w="2087" w:type="dxa"/>
          </w:tcPr>
          <w:p w14:paraId="6AB7EF83" w14:textId="77777777" w:rsidR="00114AF7" w:rsidRPr="00200FAA" w:rsidRDefault="00114AF7" w:rsidP="00417630">
            <w:pPr>
              <w:rPr>
                <w:szCs w:val="24"/>
              </w:rPr>
            </w:pPr>
            <w:r w:rsidRPr="00200FAA">
              <w:rPr>
                <w:szCs w:val="24"/>
              </w:rPr>
              <w:t>Methodology Essay</w:t>
            </w:r>
          </w:p>
        </w:tc>
        <w:tc>
          <w:tcPr>
            <w:tcW w:w="3208" w:type="dxa"/>
          </w:tcPr>
          <w:p w14:paraId="2D6C5B51" w14:textId="77777777" w:rsidR="00114AF7" w:rsidRPr="00200FAA" w:rsidRDefault="00114AF7" w:rsidP="00417630">
            <w:pPr>
              <w:rPr>
                <w:szCs w:val="24"/>
              </w:rPr>
            </w:pPr>
            <w:r w:rsidRPr="00200FAA">
              <w:rPr>
                <w:szCs w:val="24"/>
              </w:rPr>
              <w:t>3,000 words long that covers the topic listed in marking guide</w:t>
            </w:r>
          </w:p>
        </w:tc>
        <w:tc>
          <w:tcPr>
            <w:tcW w:w="2922" w:type="dxa"/>
          </w:tcPr>
          <w:p w14:paraId="30F80D64" w14:textId="77777777" w:rsidR="00114AF7" w:rsidRPr="00200FAA" w:rsidRDefault="00114AF7" w:rsidP="00417630">
            <w:pPr>
              <w:rPr>
                <w:szCs w:val="24"/>
              </w:rPr>
            </w:pPr>
            <w:r w:rsidRPr="00200FAA">
              <w:rPr>
                <w:szCs w:val="24"/>
              </w:rPr>
              <w:t>Academic and Industry Supervisor</w:t>
            </w:r>
          </w:p>
          <w:p w14:paraId="37267C70" w14:textId="77777777" w:rsidR="00114AF7" w:rsidRPr="00200FAA" w:rsidRDefault="00114AF7" w:rsidP="00417630">
            <w:pPr>
              <w:rPr>
                <w:szCs w:val="24"/>
              </w:rPr>
            </w:pPr>
            <w:r w:rsidRPr="00200FAA">
              <w:rPr>
                <w:szCs w:val="24"/>
              </w:rPr>
              <w:t>feedback.</w:t>
            </w:r>
          </w:p>
          <w:p w14:paraId="5A8096A0" w14:textId="77777777" w:rsidR="00114AF7" w:rsidRPr="00200FAA" w:rsidRDefault="00114AF7" w:rsidP="00417630">
            <w:pPr>
              <w:rPr>
                <w:szCs w:val="24"/>
              </w:rPr>
            </w:pPr>
            <w:r w:rsidRPr="00200FAA">
              <w:rPr>
                <w:szCs w:val="24"/>
              </w:rPr>
              <w:t>Follow assessment marking rubric.</w:t>
            </w:r>
          </w:p>
          <w:p w14:paraId="121F4BF9" w14:textId="77777777" w:rsidR="00114AF7" w:rsidRPr="00200FAA" w:rsidRDefault="00114AF7" w:rsidP="00417630">
            <w:pPr>
              <w:rPr>
                <w:szCs w:val="24"/>
              </w:rPr>
            </w:pPr>
            <w:r w:rsidRPr="00200FAA">
              <w:rPr>
                <w:szCs w:val="24"/>
              </w:rPr>
              <w:t>Must be unique in regards of plagiarism.</w:t>
            </w:r>
          </w:p>
        </w:tc>
        <w:tc>
          <w:tcPr>
            <w:tcW w:w="2379" w:type="dxa"/>
          </w:tcPr>
          <w:p w14:paraId="55B24CBF" w14:textId="77777777" w:rsidR="00114AF7" w:rsidRPr="00200FAA" w:rsidRDefault="00114AF7" w:rsidP="00417630">
            <w:pPr>
              <w:rPr>
                <w:szCs w:val="24"/>
              </w:rPr>
            </w:pPr>
            <w:r w:rsidRPr="00200FAA">
              <w:rPr>
                <w:szCs w:val="24"/>
              </w:rPr>
              <w:t>As necessary to completion</w:t>
            </w:r>
          </w:p>
        </w:tc>
        <w:tc>
          <w:tcPr>
            <w:tcW w:w="2143" w:type="dxa"/>
          </w:tcPr>
          <w:p w14:paraId="34372B8E" w14:textId="77777777" w:rsidR="00114AF7" w:rsidRPr="00200FAA" w:rsidRDefault="00114AF7" w:rsidP="00417630">
            <w:pPr>
              <w:rPr>
                <w:szCs w:val="24"/>
              </w:rPr>
            </w:pPr>
            <w:r w:rsidRPr="00200FAA">
              <w:rPr>
                <w:szCs w:val="24"/>
              </w:rPr>
              <w:t>Sasha Stepanov</w:t>
            </w:r>
          </w:p>
          <w:p w14:paraId="438EBD34"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55FD4CD4" w14:textId="77777777" w:rsidR="00114AF7" w:rsidRPr="00200FAA" w:rsidRDefault="00114AF7" w:rsidP="00417630">
            <w:pPr>
              <w:rPr>
                <w:szCs w:val="24"/>
              </w:rPr>
            </w:pPr>
            <w:r w:rsidRPr="00200FAA">
              <w:rPr>
                <w:szCs w:val="24"/>
              </w:rPr>
              <w:t>Dr David Weir</w:t>
            </w:r>
          </w:p>
        </w:tc>
        <w:tc>
          <w:tcPr>
            <w:tcW w:w="1664" w:type="dxa"/>
          </w:tcPr>
          <w:p w14:paraId="71795228" w14:textId="77777777" w:rsidR="00114AF7" w:rsidRPr="00200FAA" w:rsidRDefault="00114AF7" w:rsidP="00417630">
            <w:pPr>
              <w:rPr>
                <w:szCs w:val="24"/>
              </w:rPr>
            </w:pPr>
            <w:r w:rsidRPr="00200FAA">
              <w:rPr>
                <w:szCs w:val="24"/>
              </w:rPr>
              <w:t>27/11/2023</w:t>
            </w:r>
          </w:p>
        </w:tc>
        <w:tc>
          <w:tcPr>
            <w:tcW w:w="1467" w:type="dxa"/>
          </w:tcPr>
          <w:p w14:paraId="5651AD02" w14:textId="77777777" w:rsidR="00114AF7" w:rsidRPr="00200FAA" w:rsidRDefault="00114AF7" w:rsidP="00417630">
            <w:pPr>
              <w:rPr>
                <w:szCs w:val="24"/>
              </w:rPr>
            </w:pPr>
          </w:p>
        </w:tc>
      </w:tr>
      <w:tr w:rsidR="00114AF7" w:rsidRPr="00200FAA" w14:paraId="58565C23" w14:textId="77777777" w:rsidTr="00417630">
        <w:trPr>
          <w:trHeight w:val="250"/>
          <w:jc w:val="center"/>
        </w:trPr>
        <w:tc>
          <w:tcPr>
            <w:tcW w:w="2087" w:type="dxa"/>
          </w:tcPr>
          <w:p w14:paraId="0BBFC8D0" w14:textId="77777777" w:rsidR="00114AF7" w:rsidRPr="00200FAA" w:rsidRDefault="00114AF7" w:rsidP="00417630">
            <w:pPr>
              <w:rPr>
                <w:szCs w:val="24"/>
              </w:rPr>
            </w:pPr>
            <w:r w:rsidRPr="00200FAA">
              <w:rPr>
                <w:szCs w:val="24"/>
              </w:rPr>
              <w:t>Final Report</w:t>
            </w:r>
          </w:p>
        </w:tc>
        <w:tc>
          <w:tcPr>
            <w:tcW w:w="3208" w:type="dxa"/>
          </w:tcPr>
          <w:p w14:paraId="57878623" w14:textId="77777777" w:rsidR="00114AF7" w:rsidRPr="00200FAA" w:rsidRDefault="00114AF7" w:rsidP="00417630">
            <w:pPr>
              <w:rPr>
                <w:szCs w:val="24"/>
              </w:rPr>
            </w:pPr>
            <w:r w:rsidRPr="00200FAA">
              <w:rPr>
                <w:szCs w:val="24"/>
              </w:rPr>
              <w:t>A full report that meets IT standards.</w:t>
            </w:r>
          </w:p>
        </w:tc>
        <w:tc>
          <w:tcPr>
            <w:tcW w:w="2922" w:type="dxa"/>
          </w:tcPr>
          <w:p w14:paraId="0531DDDC" w14:textId="77777777" w:rsidR="00114AF7" w:rsidRPr="00200FAA" w:rsidRDefault="00114AF7" w:rsidP="00417630">
            <w:pPr>
              <w:rPr>
                <w:szCs w:val="24"/>
              </w:rPr>
            </w:pPr>
            <w:r w:rsidRPr="00200FAA">
              <w:rPr>
                <w:szCs w:val="24"/>
              </w:rPr>
              <w:t>Consolidation of all documentation into one final report, which would cover the entire project in detail.</w:t>
            </w:r>
          </w:p>
        </w:tc>
        <w:tc>
          <w:tcPr>
            <w:tcW w:w="2379" w:type="dxa"/>
          </w:tcPr>
          <w:p w14:paraId="6518FF09" w14:textId="77777777" w:rsidR="00114AF7" w:rsidRPr="00200FAA" w:rsidRDefault="00114AF7" w:rsidP="00417630">
            <w:pPr>
              <w:rPr>
                <w:szCs w:val="24"/>
              </w:rPr>
            </w:pPr>
            <w:r w:rsidRPr="00200FAA">
              <w:rPr>
                <w:szCs w:val="24"/>
              </w:rPr>
              <w:t>Once or as necessary to completion.</w:t>
            </w:r>
          </w:p>
        </w:tc>
        <w:tc>
          <w:tcPr>
            <w:tcW w:w="2143" w:type="dxa"/>
          </w:tcPr>
          <w:p w14:paraId="0AFCEC5E" w14:textId="77777777" w:rsidR="00114AF7" w:rsidRPr="00200FAA" w:rsidRDefault="00114AF7" w:rsidP="00417630">
            <w:pPr>
              <w:rPr>
                <w:szCs w:val="24"/>
              </w:rPr>
            </w:pPr>
            <w:r w:rsidRPr="00200FAA">
              <w:rPr>
                <w:szCs w:val="24"/>
              </w:rPr>
              <w:t>Sasha Stepanov</w:t>
            </w:r>
          </w:p>
          <w:p w14:paraId="24047B70"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p w14:paraId="5B002E62" w14:textId="77777777" w:rsidR="00114AF7" w:rsidRPr="00200FAA" w:rsidRDefault="00114AF7" w:rsidP="00417630">
            <w:pPr>
              <w:rPr>
                <w:szCs w:val="24"/>
              </w:rPr>
            </w:pPr>
            <w:r w:rsidRPr="00200FAA">
              <w:rPr>
                <w:szCs w:val="24"/>
              </w:rPr>
              <w:t>Dr David Weir</w:t>
            </w:r>
          </w:p>
        </w:tc>
        <w:tc>
          <w:tcPr>
            <w:tcW w:w="1664" w:type="dxa"/>
          </w:tcPr>
          <w:p w14:paraId="3100565F" w14:textId="77777777" w:rsidR="00114AF7" w:rsidRPr="00200FAA" w:rsidRDefault="00114AF7" w:rsidP="00417630">
            <w:pPr>
              <w:rPr>
                <w:szCs w:val="24"/>
              </w:rPr>
            </w:pPr>
            <w:r w:rsidRPr="00200FAA">
              <w:rPr>
                <w:szCs w:val="24"/>
              </w:rPr>
              <w:t>27/11/2023</w:t>
            </w:r>
          </w:p>
        </w:tc>
        <w:tc>
          <w:tcPr>
            <w:tcW w:w="1467" w:type="dxa"/>
          </w:tcPr>
          <w:p w14:paraId="74FE3C25" w14:textId="77777777" w:rsidR="00114AF7" w:rsidRPr="00200FAA" w:rsidRDefault="00114AF7" w:rsidP="00417630">
            <w:pPr>
              <w:rPr>
                <w:szCs w:val="24"/>
              </w:rPr>
            </w:pPr>
          </w:p>
        </w:tc>
      </w:tr>
      <w:tr w:rsidR="00114AF7" w:rsidRPr="00200FAA" w14:paraId="5E1B855B" w14:textId="77777777" w:rsidTr="00417630">
        <w:trPr>
          <w:trHeight w:val="250"/>
          <w:jc w:val="center"/>
        </w:trPr>
        <w:tc>
          <w:tcPr>
            <w:tcW w:w="2087" w:type="dxa"/>
          </w:tcPr>
          <w:p w14:paraId="04199EEF" w14:textId="77777777" w:rsidR="00114AF7" w:rsidRPr="00200FAA" w:rsidRDefault="00114AF7" w:rsidP="00417630">
            <w:pPr>
              <w:rPr>
                <w:szCs w:val="24"/>
              </w:rPr>
            </w:pPr>
            <w:r w:rsidRPr="00200FAA">
              <w:rPr>
                <w:szCs w:val="24"/>
              </w:rPr>
              <w:lastRenderedPageBreak/>
              <w:t>Project Poster</w:t>
            </w:r>
          </w:p>
        </w:tc>
        <w:tc>
          <w:tcPr>
            <w:tcW w:w="3208" w:type="dxa"/>
          </w:tcPr>
          <w:p w14:paraId="65F2DFBC" w14:textId="77777777" w:rsidR="00114AF7" w:rsidRPr="00200FAA" w:rsidRDefault="00114AF7" w:rsidP="00417630">
            <w:pPr>
              <w:rPr>
                <w:szCs w:val="24"/>
              </w:rPr>
            </w:pPr>
            <w:r w:rsidRPr="00200FAA">
              <w:rPr>
                <w:szCs w:val="24"/>
              </w:rPr>
              <w:t>Includes introduction, title, author, methodology, process conclusions, references</w:t>
            </w:r>
          </w:p>
        </w:tc>
        <w:tc>
          <w:tcPr>
            <w:tcW w:w="2922" w:type="dxa"/>
          </w:tcPr>
          <w:p w14:paraId="317E0FE1" w14:textId="77777777" w:rsidR="00114AF7" w:rsidRPr="00200FAA" w:rsidRDefault="00114AF7" w:rsidP="00417630">
            <w:pPr>
              <w:rPr>
                <w:szCs w:val="24"/>
              </w:rPr>
            </w:pPr>
            <w:r w:rsidRPr="00200FAA">
              <w:rPr>
                <w:szCs w:val="24"/>
              </w:rPr>
              <w:t>Academic and Industry Supervisor feedback and reviews</w:t>
            </w:r>
          </w:p>
        </w:tc>
        <w:tc>
          <w:tcPr>
            <w:tcW w:w="2379" w:type="dxa"/>
          </w:tcPr>
          <w:p w14:paraId="4C3409BF" w14:textId="77777777" w:rsidR="00114AF7" w:rsidRPr="00200FAA" w:rsidRDefault="00114AF7" w:rsidP="00417630">
            <w:pPr>
              <w:rPr>
                <w:szCs w:val="24"/>
              </w:rPr>
            </w:pPr>
            <w:r w:rsidRPr="00200FAA">
              <w:rPr>
                <w:szCs w:val="24"/>
              </w:rPr>
              <w:t>Once</w:t>
            </w:r>
          </w:p>
        </w:tc>
        <w:tc>
          <w:tcPr>
            <w:tcW w:w="2143" w:type="dxa"/>
          </w:tcPr>
          <w:p w14:paraId="0366CA85" w14:textId="77777777" w:rsidR="00114AF7" w:rsidRPr="00200FAA" w:rsidRDefault="00114AF7" w:rsidP="00417630">
            <w:pPr>
              <w:rPr>
                <w:szCs w:val="24"/>
              </w:rPr>
            </w:pPr>
            <w:r w:rsidRPr="00200FAA">
              <w:rPr>
                <w:szCs w:val="24"/>
              </w:rPr>
              <w:t>Sasha Stepanov</w:t>
            </w:r>
          </w:p>
          <w:p w14:paraId="1973F389" w14:textId="77777777" w:rsidR="00114AF7" w:rsidRPr="00200FAA" w:rsidRDefault="00114AF7" w:rsidP="00417630">
            <w:pPr>
              <w:rPr>
                <w:szCs w:val="24"/>
              </w:rPr>
            </w:pPr>
            <w:r w:rsidRPr="00200FAA">
              <w:rPr>
                <w:szCs w:val="24"/>
              </w:rPr>
              <w:t>Dr David Weir</w:t>
            </w:r>
          </w:p>
          <w:p w14:paraId="1052907C"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tc>
        <w:tc>
          <w:tcPr>
            <w:tcW w:w="1664" w:type="dxa"/>
          </w:tcPr>
          <w:p w14:paraId="4A7DA3FD" w14:textId="77777777" w:rsidR="00114AF7" w:rsidRPr="00200FAA" w:rsidRDefault="00114AF7" w:rsidP="00417630">
            <w:pPr>
              <w:rPr>
                <w:szCs w:val="24"/>
              </w:rPr>
            </w:pPr>
            <w:r w:rsidRPr="00200FAA">
              <w:rPr>
                <w:szCs w:val="24"/>
              </w:rPr>
              <w:t>27/11/2023</w:t>
            </w:r>
          </w:p>
        </w:tc>
        <w:tc>
          <w:tcPr>
            <w:tcW w:w="1467" w:type="dxa"/>
          </w:tcPr>
          <w:p w14:paraId="5108EA90" w14:textId="77777777" w:rsidR="00114AF7" w:rsidRPr="00200FAA" w:rsidRDefault="00114AF7" w:rsidP="00417630">
            <w:pPr>
              <w:rPr>
                <w:szCs w:val="24"/>
              </w:rPr>
            </w:pPr>
          </w:p>
        </w:tc>
      </w:tr>
      <w:tr w:rsidR="00114AF7" w:rsidRPr="00200FAA" w14:paraId="4F44B492" w14:textId="77777777" w:rsidTr="00417630">
        <w:trPr>
          <w:trHeight w:val="250"/>
          <w:jc w:val="center"/>
        </w:trPr>
        <w:tc>
          <w:tcPr>
            <w:tcW w:w="2087" w:type="dxa"/>
          </w:tcPr>
          <w:p w14:paraId="60D7D53D" w14:textId="77777777" w:rsidR="00114AF7" w:rsidRPr="00200FAA" w:rsidRDefault="00114AF7" w:rsidP="00417630">
            <w:pPr>
              <w:rPr>
                <w:szCs w:val="24"/>
              </w:rPr>
            </w:pPr>
            <w:r w:rsidRPr="00200FAA">
              <w:rPr>
                <w:szCs w:val="24"/>
              </w:rPr>
              <w:t xml:space="preserve">Short paper on Poster </w:t>
            </w:r>
          </w:p>
        </w:tc>
        <w:tc>
          <w:tcPr>
            <w:tcW w:w="3208" w:type="dxa"/>
          </w:tcPr>
          <w:p w14:paraId="531C758D" w14:textId="77777777" w:rsidR="00114AF7" w:rsidRPr="00200FAA" w:rsidRDefault="00114AF7" w:rsidP="00417630">
            <w:pPr>
              <w:rPr>
                <w:szCs w:val="24"/>
              </w:rPr>
            </w:pPr>
            <w:r w:rsidRPr="00200FAA">
              <w:rPr>
                <w:szCs w:val="24"/>
              </w:rPr>
              <w:t>Includes introduction, title, author, methodology, process conclusions, references</w:t>
            </w:r>
          </w:p>
        </w:tc>
        <w:tc>
          <w:tcPr>
            <w:tcW w:w="2922" w:type="dxa"/>
          </w:tcPr>
          <w:p w14:paraId="05D68DC0" w14:textId="77777777" w:rsidR="00114AF7" w:rsidRPr="00200FAA" w:rsidRDefault="00114AF7" w:rsidP="00417630">
            <w:pPr>
              <w:rPr>
                <w:szCs w:val="24"/>
              </w:rPr>
            </w:pPr>
            <w:r w:rsidRPr="00200FAA">
              <w:rPr>
                <w:szCs w:val="24"/>
              </w:rPr>
              <w:t>Academic and Industry Supervisor feedback and reviews</w:t>
            </w:r>
          </w:p>
        </w:tc>
        <w:tc>
          <w:tcPr>
            <w:tcW w:w="2379" w:type="dxa"/>
          </w:tcPr>
          <w:p w14:paraId="1308A4F7" w14:textId="77777777" w:rsidR="00114AF7" w:rsidRPr="00200FAA" w:rsidRDefault="00114AF7" w:rsidP="00417630">
            <w:pPr>
              <w:rPr>
                <w:szCs w:val="24"/>
              </w:rPr>
            </w:pPr>
            <w:r w:rsidRPr="00200FAA">
              <w:rPr>
                <w:szCs w:val="24"/>
              </w:rPr>
              <w:t>Once</w:t>
            </w:r>
          </w:p>
        </w:tc>
        <w:tc>
          <w:tcPr>
            <w:tcW w:w="2143" w:type="dxa"/>
          </w:tcPr>
          <w:p w14:paraId="4DAD63A2" w14:textId="77777777" w:rsidR="00114AF7" w:rsidRPr="00200FAA" w:rsidRDefault="00114AF7" w:rsidP="00417630">
            <w:pPr>
              <w:rPr>
                <w:szCs w:val="24"/>
              </w:rPr>
            </w:pPr>
            <w:r w:rsidRPr="00200FAA">
              <w:rPr>
                <w:szCs w:val="24"/>
              </w:rPr>
              <w:t>Sasha Stepanov</w:t>
            </w:r>
          </w:p>
          <w:p w14:paraId="0FD417C5" w14:textId="77777777" w:rsidR="00114AF7" w:rsidRPr="00200FAA" w:rsidRDefault="00114AF7" w:rsidP="00417630">
            <w:pPr>
              <w:rPr>
                <w:szCs w:val="24"/>
              </w:rPr>
            </w:pPr>
            <w:r w:rsidRPr="00200FAA">
              <w:rPr>
                <w:szCs w:val="24"/>
              </w:rPr>
              <w:t>Dr David Weir</w:t>
            </w:r>
          </w:p>
          <w:p w14:paraId="56A092D8" w14:textId="77777777" w:rsidR="00114AF7" w:rsidRPr="00200FAA" w:rsidRDefault="00114AF7" w:rsidP="00417630">
            <w:pPr>
              <w:rPr>
                <w:szCs w:val="24"/>
              </w:rPr>
            </w:pPr>
            <w:r w:rsidRPr="00200FAA">
              <w:rPr>
                <w:szCs w:val="24"/>
              </w:rPr>
              <w:t xml:space="preserve">Dr </w:t>
            </w:r>
            <w:proofErr w:type="spellStart"/>
            <w:r w:rsidRPr="00200FAA">
              <w:rPr>
                <w:szCs w:val="24"/>
              </w:rPr>
              <w:t>Luofeng</w:t>
            </w:r>
            <w:proofErr w:type="spellEnd"/>
            <w:r w:rsidRPr="00200FAA">
              <w:rPr>
                <w:szCs w:val="24"/>
              </w:rPr>
              <w:t xml:space="preserve"> Xu</w:t>
            </w:r>
          </w:p>
        </w:tc>
        <w:tc>
          <w:tcPr>
            <w:tcW w:w="1664" w:type="dxa"/>
          </w:tcPr>
          <w:p w14:paraId="692E3DBC" w14:textId="77777777" w:rsidR="00114AF7" w:rsidRPr="00200FAA" w:rsidRDefault="00114AF7" w:rsidP="00417630">
            <w:pPr>
              <w:rPr>
                <w:szCs w:val="24"/>
              </w:rPr>
            </w:pPr>
            <w:r w:rsidRPr="00200FAA">
              <w:rPr>
                <w:szCs w:val="24"/>
              </w:rPr>
              <w:t>27/11/2023</w:t>
            </w:r>
          </w:p>
        </w:tc>
        <w:tc>
          <w:tcPr>
            <w:tcW w:w="1467" w:type="dxa"/>
          </w:tcPr>
          <w:p w14:paraId="2E034A43" w14:textId="77777777" w:rsidR="00114AF7" w:rsidRPr="00200FAA" w:rsidRDefault="00114AF7" w:rsidP="00417630">
            <w:pPr>
              <w:rPr>
                <w:szCs w:val="24"/>
              </w:rPr>
            </w:pPr>
          </w:p>
        </w:tc>
      </w:tr>
      <w:tr w:rsidR="00114AF7" w:rsidRPr="00200FAA" w14:paraId="3216954A" w14:textId="77777777" w:rsidTr="00417630">
        <w:trPr>
          <w:trHeight w:val="250"/>
          <w:jc w:val="center"/>
        </w:trPr>
        <w:tc>
          <w:tcPr>
            <w:tcW w:w="2087" w:type="dxa"/>
          </w:tcPr>
          <w:p w14:paraId="19D022C7" w14:textId="77777777" w:rsidR="00114AF7" w:rsidRPr="00200FAA" w:rsidRDefault="00114AF7" w:rsidP="00417630">
            <w:pPr>
              <w:rPr>
                <w:szCs w:val="24"/>
              </w:rPr>
            </w:pPr>
            <w:r w:rsidRPr="00200FAA">
              <w:rPr>
                <w:szCs w:val="24"/>
              </w:rPr>
              <w:t>Short Bio</w:t>
            </w:r>
          </w:p>
        </w:tc>
        <w:tc>
          <w:tcPr>
            <w:tcW w:w="3208" w:type="dxa"/>
          </w:tcPr>
          <w:p w14:paraId="60D2E8AF" w14:textId="77777777" w:rsidR="00114AF7" w:rsidRPr="00200FAA" w:rsidRDefault="00114AF7" w:rsidP="00417630">
            <w:pPr>
              <w:rPr>
                <w:szCs w:val="24"/>
              </w:rPr>
            </w:pPr>
            <w:r w:rsidRPr="00200FAA">
              <w:rPr>
                <w:szCs w:val="24"/>
              </w:rPr>
              <w:t>Professional written of backgrounds and achievements</w:t>
            </w:r>
          </w:p>
        </w:tc>
        <w:tc>
          <w:tcPr>
            <w:tcW w:w="2922" w:type="dxa"/>
          </w:tcPr>
          <w:p w14:paraId="16356ADA" w14:textId="77777777" w:rsidR="00114AF7" w:rsidRPr="00200FAA" w:rsidRDefault="00114AF7" w:rsidP="00417630">
            <w:pPr>
              <w:rPr>
                <w:szCs w:val="24"/>
              </w:rPr>
            </w:pPr>
            <w:r w:rsidRPr="00200FAA">
              <w:rPr>
                <w:szCs w:val="24"/>
              </w:rPr>
              <w:t>Academic and Industry Supervisor feedback and reviews</w:t>
            </w:r>
          </w:p>
        </w:tc>
        <w:tc>
          <w:tcPr>
            <w:tcW w:w="2379" w:type="dxa"/>
          </w:tcPr>
          <w:p w14:paraId="1A50E88B" w14:textId="77777777" w:rsidR="00114AF7" w:rsidRPr="00200FAA" w:rsidRDefault="00114AF7" w:rsidP="00417630">
            <w:pPr>
              <w:rPr>
                <w:szCs w:val="24"/>
              </w:rPr>
            </w:pPr>
            <w:r w:rsidRPr="00200FAA">
              <w:rPr>
                <w:szCs w:val="24"/>
              </w:rPr>
              <w:t>Once</w:t>
            </w:r>
          </w:p>
        </w:tc>
        <w:tc>
          <w:tcPr>
            <w:tcW w:w="2143" w:type="dxa"/>
          </w:tcPr>
          <w:p w14:paraId="2CF5CA94" w14:textId="77777777" w:rsidR="00114AF7" w:rsidRPr="00200FAA" w:rsidRDefault="00114AF7" w:rsidP="00417630">
            <w:pPr>
              <w:rPr>
                <w:szCs w:val="24"/>
              </w:rPr>
            </w:pPr>
            <w:r w:rsidRPr="00200FAA">
              <w:rPr>
                <w:szCs w:val="24"/>
              </w:rPr>
              <w:t>Sasha Stepanov</w:t>
            </w:r>
          </w:p>
          <w:p w14:paraId="6C695E70" w14:textId="77777777" w:rsidR="00114AF7" w:rsidRPr="00200FAA" w:rsidRDefault="00114AF7" w:rsidP="00417630">
            <w:pPr>
              <w:rPr>
                <w:szCs w:val="24"/>
              </w:rPr>
            </w:pPr>
            <w:r w:rsidRPr="00200FAA">
              <w:rPr>
                <w:szCs w:val="24"/>
              </w:rPr>
              <w:t>Dr David Weir</w:t>
            </w:r>
          </w:p>
        </w:tc>
        <w:tc>
          <w:tcPr>
            <w:tcW w:w="1664" w:type="dxa"/>
          </w:tcPr>
          <w:p w14:paraId="2158E441" w14:textId="77777777" w:rsidR="00114AF7" w:rsidRPr="00200FAA" w:rsidRDefault="00114AF7" w:rsidP="00417630">
            <w:pPr>
              <w:rPr>
                <w:szCs w:val="24"/>
              </w:rPr>
            </w:pPr>
            <w:r w:rsidRPr="00200FAA">
              <w:rPr>
                <w:szCs w:val="24"/>
              </w:rPr>
              <w:t>27/11/2023</w:t>
            </w:r>
          </w:p>
        </w:tc>
        <w:tc>
          <w:tcPr>
            <w:tcW w:w="1467" w:type="dxa"/>
          </w:tcPr>
          <w:p w14:paraId="6A3944F0" w14:textId="77777777" w:rsidR="00114AF7" w:rsidRPr="00200FAA" w:rsidRDefault="00114AF7" w:rsidP="00417630">
            <w:pPr>
              <w:rPr>
                <w:szCs w:val="24"/>
              </w:rPr>
            </w:pPr>
          </w:p>
        </w:tc>
      </w:tr>
      <w:tr w:rsidR="00114AF7" w:rsidRPr="00200FAA" w14:paraId="1BE689D9" w14:textId="77777777" w:rsidTr="00417630">
        <w:trPr>
          <w:trHeight w:val="250"/>
          <w:jc w:val="center"/>
        </w:trPr>
        <w:tc>
          <w:tcPr>
            <w:tcW w:w="2087" w:type="dxa"/>
          </w:tcPr>
          <w:p w14:paraId="2769F327" w14:textId="77777777" w:rsidR="00114AF7" w:rsidRPr="00200FAA" w:rsidRDefault="00114AF7" w:rsidP="00417630">
            <w:pPr>
              <w:rPr>
                <w:szCs w:val="24"/>
              </w:rPr>
            </w:pPr>
            <w:r w:rsidRPr="00200FAA">
              <w:rPr>
                <w:szCs w:val="24"/>
              </w:rPr>
              <w:t xml:space="preserve">Panel Presentation </w:t>
            </w:r>
          </w:p>
        </w:tc>
        <w:tc>
          <w:tcPr>
            <w:tcW w:w="3208" w:type="dxa"/>
          </w:tcPr>
          <w:p w14:paraId="26A1ECA5" w14:textId="77777777" w:rsidR="00114AF7" w:rsidRPr="00200FAA" w:rsidRDefault="00114AF7" w:rsidP="00417630">
            <w:pPr>
              <w:rPr>
                <w:szCs w:val="24"/>
              </w:rPr>
            </w:pPr>
            <w:r w:rsidRPr="00200FAA">
              <w:rPr>
                <w:szCs w:val="24"/>
              </w:rPr>
              <w:t xml:space="preserve">PowerPoint presentation must be submitted. Speech prepared. </w:t>
            </w:r>
          </w:p>
        </w:tc>
        <w:tc>
          <w:tcPr>
            <w:tcW w:w="2922" w:type="dxa"/>
          </w:tcPr>
          <w:p w14:paraId="2D0048BD" w14:textId="77777777" w:rsidR="00114AF7" w:rsidRPr="00200FAA" w:rsidRDefault="00114AF7" w:rsidP="00417630">
            <w:pPr>
              <w:rPr>
                <w:szCs w:val="24"/>
              </w:rPr>
            </w:pPr>
            <w:r w:rsidRPr="00200FAA">
              <w:rPr>
                <w:szCs w:val="24"/>
              </w:rPr>
              <w:t>Follow assessment marking rubric</w:t>
            </w:r>
          </w:p>
        </w:tc>
        <w:tc>
          <w:tcPr>
            <w:tcW w:w="2379" w:type="dxa"/>
          </w:tcPr>
          <w:p w14:paraId="7EF3497B" w14:textId="77777777" w:rsidR="00114AF7" w:rsidRPr="00200FAA" w:rsidRDefault="00114AF7" w:rsidP="00417630">
            <w:pPr>
              <w:rPr>
                <w:szCs w:val="24"/>
              </w:rPr>
            </w:pPr>
            <w:r w:rsidRPr="00200FAA">
              <w:rPr>
                <w:szCs w:val="24"/>
              </w:rPr>
              <w:t>Once</w:t>
            </w:r>
          </w:p>
        </w:tc>
        <w:tc>
          <w:tcPr>
            <w:tcW w:w="2143" w:type="dxa"/>
          </w:tcPr>
          <w:p w14:paraId="5656F72F" w14:textId="77777777" w:rsidR="00114AF7" w:rsidRPr="00200FAA" w:rsidRDefault="00114AF7" w:rsidP="00417630">
            <w:pPr>
              <w:rPr>
                <w:szCs w:val="24"/>
              </w:rPr>
            </w:pPr>
            <w:r w:rsidRPr="00200FAA">
              <w:rPr>
                <w:szCs w:val="24"/>
              </w:rPr>
              <w:t>Sasha Stepanov</w:t>
            </w:r>
          </w:p>
        </w:tc>
        <w:tc>
          <w:tcPr>
            <w:tcW w:w="1664" w:type="dxa"/>
          </w:tcPr>
          <w:p w14:paraId="61559785" w14:textId="77777777" w:rsidR="00114AF7" w:rsidRPr="00200FAA" w:rsidRDefault="00114AF7" w:rsidP="00417630">
            <w:pPr>
              <w:rPr>
                <w:szCs w:val="24"/>
              </w:rPr>
            </w:pPr>
            <w:r w:rsidRPr="00200FAA">
              <w:rPr>
                <w:szCs w:val="24"/>
              </w:rPr>
              <w:t>27/11/2023</w:t>
            </w:r>
          </w:p>
        </w:tc>
        <w:tc>
          <w:tcPr>
            <w:tcW w:w="1467" w:type="dxa"/>
          </w:tcPr>
          <w:p w14:paraId="2BA2B42A" w14:textId="77777777" w:rsidR="00114AF7" w:rsidRPr="00200FAA" w:rsidRDefault="00114AF7" w:rsidP="00417630">
            <w:pPr>
              <w:rPr>
                <w:szCs w:val="24"/>
              </w:rPr>
            </w:pPr>
          </w:p>
        </w:tc>
      </w:tr>
      <w:bookmarkEnd w:id="83"/>
    </w:tbl>
    <w:p w14:paraId="65F75F0E" w14:textId="77777777" w:rsidR="00114AF7" w:rsidRPr="000D7486" w:rsidRDefault="00114AF7" w:rsidP="00254A71">
      <w:pPr>
        <w:rPr>
          <w:i/>
          <w:iCs/>
        </w:rPr>
      </w:pPr>
    </w:p>
    <w:p w14:paraId="55250C58" w14:textId="77777777" w:rsidR="000D7486" w:rsidRDefault="000D7486" w:rsidP="00254A71">
      <w:pPr>
        <w:rPr>
          <w:highlight w:val="yellow"/>
        </w:rPr>
        <w:sectPr w:rsidR="000D7486" w:rsidSect="008B4E00">
          <w:pgSz w:w="16838" w:h="11906" w:orient="landscape"/>
          <w:pgMar w:top="1276" w:right="1440" w:bottom="1276" w:left="1440" w:header="454" w:footer="454" w:gutter="0"/>
          <w:cols w:space="708"/>
          <w:docGrid w:linePitch="360"/>
        </w:sectPr>
      </w:pPr>
    </w:p>
    <w:p w14:paraId="308A0AA9" w14:textId="15AC8CFB" w:rsidR="00E35954" w:rsidRDefault="00E35954" w:rsidP="00E35954">
      <w:pPr>
        <w:pStyle w:val="Caption"/>
      </w:pPr>
      <w:r>
        <w:lastRenderedPageBreak/>
        <w:t xml:space="preserve">Table </w:t>
      </w:r>
      <w:r w:rsidR="00000000">
        <w:fldChar w:fldCharType="begin"/>
      </w:r>
      <w:r w:rsidR="00000000">
        <w:instrText xml:space="preserve"> SEQ Table \* ARABIC </w:instrText>
      </w:r>
      <w:r w:rsidR="00000000">
        <w:fldChar w:fldCharType="separate"/>
      </w:r>
      <w:r w:rsidR="001F615A">
        <w:rPr>
          <w:noProof/>
        </w:rPr>
        <w:t>9</w:t>
      </w:r>
      <w:r w:rsidR="00000000">
        <w:rPr>
          <w:noProof/>
        </w:rPr>
        <w:fldChar w:fldCharType="end"/>
      </w:r>
    </w:p>
    <w:p w14:paraId="0881BE58" w14:textId="282B023C" w:rsidR="000D7486" w:rsidRDefault="00E35954" w:rsidP="00254A71">
      <w:pPr>
        <w:rPr>
          <w:highlight w:val="yellow"/>
        </w:rPr>
      </w:pPr>
      <w:r>
        <w:rPr>
          <w:i/>
          <w:iCs/>
        </w:rPr>
        <w:t>Industry</w:t>
      </w:r>
      <w:r w:rsidRPr="00E35954">
        <w:rPr>
          <w:i/>
          <w:iCs/>
        </w:rPr>
        <w:t xml:space="preserve"> Quality Assurance Table</w:t>
      </w:r>
    </w:p>
    <w:tbl>
      <w:tblPr>
        <w:tblStyle w:val="TableGrid"/>
        <w:tblpPr w:leftFromText="180" w:rightFromText="180" w:vertAnchor="text" w:tblpXSpec="center" w:tblpY="1"/>
        <w:tblOverlap w:val="never"/>
        <w:tblW w:w="14916" w:type="dxa"/>
        <w:tblLayout w:type="fixed"/>
        <w:tblLook w:val="04A0" w:firstRow="1" w:lastRow="0" w:firstColumn="1" w:lastColumn="0" w:noHBand="0" w:noVBand="1"/>
      </w:tblPr>
      <w:tblGrid>
        <w:gridCol w:w="2095"/>
        <w:gridCol w:w="2527"/>
        <w:gridCol w:w="3028"/>
        <w:gridCol w:w="2362"/>
        <w:gridCol w:w="1559"/>
        <w:gridCol w:w="1701"/>
        <w:gridCol w:w="1644"/>
      </w:tblGrid>
      <w:tr w:rsidR="00DB0CCB" w:rsidRPr="00200FAA" w14:paraId="3825CD2E" w14:textId="77777777" w:rsidTr="00417630">
        <w:trPr>
          <w:trHeight w:val="1579"/>
          <w:tblHeader/>
        </w:trPr>
        <w:tc>
          <w:tcPr>
            <w:tcW w:w="2095" w:type="dxa"/>
            <w:tcBorders>
              <w:top w:val="single" w:sz="4" w:space="0" w:color="auto"/>
              <w:left w:val="single" w:sz="4" w:space="0" w:color="auto"/>
              <w:bottom w:val="single" w:sz="4" w:space="0" w:color="auto"/>
              <w:right w:val="single" w:sz="4" w:space="0" w:color="auto"/>
            </w:tcBorders>
            <w:hideMark/>
          </w:tcPr>
          <w:p w14:paraId="47BCB0CD" w14:textId="77777777" w:rsidR="00DB0CCB" w:rsidRPr="00200FAA" w:rsidRDefault="00DB0CCB" w:rsidP="00417630">
            <w:pPr>
              <w:rPr>
                <w:b/>
                <w:bCs/>
                <w:szCs w:val="24"/>
              </w:rPr>
            </w:pPr>
            <w:bookmarkStart w:id="84" w:name="_Hlk144637173"/>
            <w:bookmarkStart w:id="85" w:name="_Hlk143456008"/>
            <w:r w:rsidRPr="00200FAA">
              <w:rPr>
                <w:b/>
                <w:bCs/>
                <w:szCs w:val="24"/>
              </w:rPr>
              <w:t>Project Process (Deliverable)</w:t>
            </w:r>
          </w:p>
        </w:tc>
        <w:tc>
          <w:tcPr>
            <w:tcW w:w="2527" w:type="dxa"/>
            <w:tcBorders>
              <w:top w:val="single" w:sz="4" w:space="0" w:color="auto"/>
              <w:left w:val="single" w:sz="4" w:space="0" w:color="auto"/>
              <w:bottom w:val="single" w:sz="4" w:space="0" w:color="auto"/>
              <w:right w:val="single" w:sz="4" w:space="0" w:color="auto"/>
            </w:tcBorders>
            <w:hideMark/>
          </w:tcPr>
          <w:p w14:paraId="2CD787B5" w14:textId="77777777" w:rsidR="00DB0CCB" w:rsidRPr="00200FAA" w:rsidRDefault="00DB0CCB" w:rsidP="00417630">
            <w:pPr>
              <w:rPr>
                <w:b/>
                <w:bCs/>
                <w:szCs w:val="24"/>
              </w:rPr>
            </w:pPr>
            <w:r w:rsidRPr="00200FAA">
              <w:rPr>
                <w:b/>
                <w:bCs/>
                <w:szCs w:val="24"/>
              </w:rPr>
              <w:t>Process Quality Standards/ Stakeholder Expectations</w:t>
            </w:r>
          </w:p>
        </w:tc>
        <w:tc>
          <w:tcPr>
            <w:tcW w:w="3028" w:type="dxa"/>
            <w:tcBorders>
              <w:top w:val="single" w:sz="4" w:space="0" w:color="auto"/>
              <w:left w:val="single" w:sz="4" w:space="0" w:color="auto"/>
              <w:bottom w:val="single" w:sz="4" w:space="0" w:color="auto"/>
              <w:right w:val="single" w:sz="4" w:space="0" w:color="auto"/>
            </w:tcBorders>
            <w:hideMark/>
          </w:tcPr>
          <w:p w14:paraId="637DFF6C" w14:textId="77777777" w:rsidR="00DB0CCB" w:rsidRPr="00200FAA" w:rsidRDefault="00DB0CCB" w:rsidP="00417630">
            <w:pPr>
              <w:rPr>
                <w:b/>
                <w:bCs/>
                <w:szCs w:val="24"/>
              </w:rPr>
            </w:pPr>
            <w:r w:rsidRPr="00200FAA">
              <w:rPr>
                <w:b/>
                <w:bCs/>
                <w:szCs w:val="24"/>
              </w:rPr>
              <w:t>Quality Assurance Activity</w:t>
            </w:r>
          </w:p>
        </w:tc>
        <w:tc>
          <w:tcPr>
            <w:tcW w:w="2362" w:type="dxa"/>
            <w:tcBorders>
              <w:top w:val="single" w:sz="4" w:space="0" w:color="auto"/>
              <w:left w:val="single" w:sz="4" w:space="0" w:color="auto"/>
              <w:bottom w:val="single" w:sz="4" w:space="0" w:color="auto"/>
              <w:right w:val="single" w:sz="4" w:space="0" w:color="auto"/>
            </w:tcBorders>
            <w:hideMark/>
          </w:tcPr>
          <w:p w14:paraId="73BCB5D0" w14:textId="77777777" w:rsidR="00DB0CCB" w:rsidRPr="00200FAA" w:rsidRDefault="00DB0CCB" w:rsidP="00417630">
            <w:pPr>
              <w:rPr>
                <w:b/>
                <w:bCs/>
                <w:szCs w:val="24"/>
              </w:rPr>
            </w:pPr>
            <w:r w:rsidRPr="00200FAA">
              <w:rPr>
                <w:b/>
                <w:bCs/>
                <w:szCs w:val="24"/>
              </w:rPr>
              <w:t>Frequency/Interval</w:t>
            </w:r>
          </w:p>
        </w:tc>
        <w:tc>
          <w:tcPr>
            <w:tcW w:w="1559" w:type="dxa"/>
            <w:tcBorders>
              <w:top w:val="single" w:sz="4" w:space="0" w:color="auto"/>
              <w:left w:val="single" w:sz="4" w:space="0" w:color="auto"/>
              <w:bottom w:val="single" w:sz="4" w:space="0" w:color="auto"/>
              <w:right w:val="single" w:sz="4" w:space="0" w:color="auto"/>
            </w:tcBorders>
            <w:hideMark/>
          </w:tcPr>
          <w:p w14:paraId="2997D5C3" w14:textId="77777777" w:rsidR="00DB0CCB" w:rsidRPr="00200FAA" w:rsidRDefault="00DB0CCB" w:rsidP="00417630">
            <w:pPr>
              <w:rPr>
                <w:b/>
                <w:bCs/>
                <w:szCs w:val="24"/>
              </w:rPr>
            </w:pPr>
            <w:r w:rsidRPr="00200FAA">
              <w:rPr>
                <w:b/>
                <w:bCs/>
                <w:szCs w:val="24"/>
              </w:rPr>
              <w:t>Who is Responsible</w:t>
            </w:r>
          </w:p>
        </w:tc>
        <w:tc>
          <w:tcPr>
            <w:tcW w:w="1701" w:type="dxa"/>
            <w:tcBorders>
              <w:top w:val="single" w:sz="4" w:space="0" w:color="auto"/>
              <w:left w:val="single" w:sz="4" w:space="0" w:color="auto"/>
              <w:bottom w:val="single" w:sz="4" w:space="0" w:color="auto"/>
              <w:right w:val="single" w:sz="4" w:space="0" w:color="auto"/>
            </w:tcBorders>
            <w:hideMark/>
          </w:tcPr>
          <w:p w14:paraId="40F07494" w14:textId="77777777" w:rsidR="00DB0CCB" w:rsidRPr="00200FAA" w:rsidRDefault="00DB0CCB" w:rsidP="00417630">
            <w:pPr>
              <w:rPr>
                <w:b/>
                <w:bCs/>
                <w:szCs w:val="24"/>
              </w:rPr>
            </w:pPr>
            <w:r w:rsidRPr="00200FAA">
              <w:rPr>
                <w:b/>
                <w:bCs/>
                <w:szCs w:val="24"/>
              </w:rPr>
              <w:t xml:space="preserve">Expected Date of Acceptance </w:t>
            </w:r>
          </w:p>
        </w:tc>
        <w:tc>
          <w:tcPr>
            <w:tcW w:w="1644" w:type="dxa"/>
            <w:tcBorders>
              <w:top w:val="single" w:sz="4" w:space="0" w:color="auto"/>
              <w:left w:val="single" w:sz="4" w:space="0" w:color="auto"/>
              <w:bottom w:val="single" w:sz="4" w:space="0" w:color="auto"/>
              <w:right w:val="single" w:sz="4" w:space="0" w:color="auto"/>
            </w:tcBorders>
          </w:tcPr>
          <w:p w14:paraId="63B52A54" w14:textId="77777777" w:rsidR="00DB0CCB" w:rsidRPr="00200FAA" w:rsidRDefault="00DB0CCB" w:rsidP="00417630">
            <w:pPr>
              <w:rPr>
                <w:b/>
                <w:bCs/>
                <w:szCs w:val="24"/>
              </w:rPr>
            </w:pPr>
            <w:r w:rsidRPr="00200FAA">
              <w:rPr>
                <w:b/>
                <w:bCs/>
                <w:szCs w:val="24"/>
              </w:rPr>
              <w:t>Actual Date of Acceptance</w:t>
            </w:r>
          </w:p>
        </w:tc>
      </w:tr>
      <w:tr w:rsidR="00DB0CCB" w:rsidRPr="00200FAA" w14:paraId="24C91348" w14:textId="77777777" w:rsidTr="00417630">
        <w:trPr>
          <w:trHeight w:val="1296"/>
        </w:trPr>
        <w:tc>
          <w:tcPr>
            <w:tcW w:w="2095" w:type="dxa"/>
            <w:tcBorders>
              <w:top w:val="single" w:sz="4" w:space="0" w:color="auto"/>
              <w:left w:val="single" w:sz="4" w:space="0" w:color="auto"/>
              <w:bottom w:val="single" w:sz="4" w:space="0" w:color="auto"/>
              <w:right w:val="single" w:sz="4" w:space="0" w:color="auto"/>
            </w:tcBorders>
          </w:tcPr>
          <w:p w14:paraId="1D3D306F" w14:textId="77777777" w:rsidR="00DB0CCB" w:rsidRPr="00200FAA" w:rsidRDefault="00DB0CCB" w:rsidP="00417630">
            <w:pPr>
              <w:rPr>
                <w:szCs w:val="24"/>
              </w:rPr>
            </w:pPr>
            <w:r w:rsidRPr="00200FAA">
              <w:rPr>
                <w:szCs w:val="24"/>
              </w:rPr>
              <w:t xml:space="preserve">Stand- up status update </w:t>
            </w:r>
          </w:p>
        </w:tc>
        <w:tc>
          <w:tcPr>
            <w:tcW w:w="2527" w:type="dxa"/>
            <w:tcBorders>
              <w:top w:val="single" w:sz="4" w:space="0" w:color="auto"/>
              <w:left w:val="single" w:sz="4" w:space="0" w:color="auto"/>
              <w:bottom w:val="single" w:sz="4" w:space="0" w:color="auto"/>
              <w:right w:val="single" w:sz="4" w:space="0" w:color="auto"/>
            </w:tcBorders>
          </w:tcPr>
          <w:p w14:paraId="4F77DA2E" w14:textId="77777777" w:rsidR="00DB0CCB" w:rsidRPr="00200FAA" w:rsidRDefault="00DB0CCB" w:rsidP="00417630">
            <w:pPr>
              <w:rPr>
                <w:szCs w:val="24"/>
              </w:rPr>
            </w:pPr>
            <w:r w:rsidRPr="00200FAA">
              <w:rPr>
                <w:szCs w:val="24"/>
              </w:rPr>
              <w:t>Template based on scrum. Weekly display of project progress.</w:t>
            </w:r>
          </w:p>
        </w:tc>
        <w:tc>
          <w:tcPr>
            <w:tcW w:w="3028" w:type="dxa"/>
            <w:tcBorders>
              <w:top w:val="single" w:sz="4" w:space="0" w:color="auto"/>
              <w:left w:val="single" w:sz="4" w:space="0" w:color="auto"/>
              <w:bottom w:val="single" w:sz="4" w:space="0" w:color="auto"/>
              <w:right w:val="single" w:sz="4" w:space="0" w:color="auto"/>
            </w:tcBorders>
          </w:tcPr>
          <w:p w14:paraId="43F9F7F8" w14:textId="77777777" w:rsidR="00DB0CCB" w:rsidRPr="00200FAA" w:rsidRDefault="00DB0CCB" w:rsidP="00417630">
            <w:pPr>
              <w:rPr>
                <w:szCs w:val="24"/>
              </w:rPr>
            </w:pPr>
            <w:r w:rsidRPr="00200FAA">
              <w:rPr>
                <w:szCs w:val="24"/>
              </w:rPr>
              <w:t>Showing my progress, analysing the current situation, listening to feedback.</w:t>
            </w:r>
          </w:p>
        </w:tc>
        <w:tc>
          <w:tcPr>
            <w:tcW w:w="2362" w:type="dxa"/>
            <w:tcBorders>
              <w:top w:val="single" w:sz="4" w:space="0" w:color="auto"/>
              <w:left w:val="single" w:sz="4" w:space="0" w:color="auto"/>
              <w:bottom w:val="single" w:sz="4" w:space="0" w:color="auto"/>
              <w:right w:val="single" w:sz="4" w:space="0" w:color="auto"/>
            </w:tcBorders>
          </w:tcPr>
          <w:p w14:paraId="67AAB617" w14:textId="77777777" w:rsidR="00DB0CCB" w:rsidRPr="00200FAA" w:rsidRDefault="00DB0CCB" w:rsidP="00417630">
            <w:pPr>
              <w:rPr>
                <w:szCs w:val="24"/>
              </w:rPr>
            </w:pPr>
            <w:r w:rsidRPr="00200FAA">
              <w:rPr>
                <w:szCs w:val="24"/>
              </w:rPr>
              <w:t xml:space="preserve">Weekly </w:t>
            </w:r>
          </w:p>
        </w:tc>
        <w:tc>
          <w:tcPr>
            <w:tcW w:w="1559" w:type="dxa"/>
            <w:tcBorders>
              <w:top w:val="single" w:sz="4" w:space="0" w:color="auto"/>
              <w:left w:val="single" w:sz="4" w:space="0" w:color="auto"/>
              <w:bottom w:val="single" w:sz="4" w:space="0" w:color="auto"/>
              <w:right w:val="single" w:sz="4" w:space="0" w:color="auto"/>
            </w:tcBorders>
          </w:tcPr>
          <w:p w14:paraId="1B1877C2" w14:textId="77777777" w:rsidR="00DB0CCB" w:rsidRPr="00200FAA" w:rsidRDefault="00DB0CCB" w:rsidP="00417630">
            <w:pPr>
              <w:rPr>
                <w:szCs w:val="24"/>
              </w:rPr>
            </w:pPr>
            <w:r w:rsidRPr="00200FAA">
              <w:rPr>
                <w:szCs w:val="24"/>
              </w:rPr>
              <w:t>Sasha Stepanov</w:t>
            </w:r>
          </w:p>
        </w:tc>
        <w:tc>
          <w:tcPr>
            <w:tcW w:w="1701" w:type="dxa"/>
            <w:tcBorders>
              <w:top w:val="single" w:sz="4" w:space="0" w:color="auto"/>
              <w:left w:val="single" w:sz="4" w:space="0" w:color="auto"/>
              <w:bottom w:val="single" w:sz="4" w:space="0" w:color="auto"/>
              <w:right w:val="single" w:sz="4" w:space="0" w:color="auto"/>
            </w:tcBorders>
          </w:tcPr>
          <w:p w14:paraId="14B71A6E" w14:textId="77777777" w:rsidR="00DB0CCB" w:rsidRPr="00200FAA" w:rsidRDefault="00DB0CCB" w:rsidP="00417630">
            <w:pPr>
              <w:rPr>
                <w:szCs w:val="24"/>
              </w:rPr>
            </w:pPr>
            <w:r w:rsidRPr="00200FAA">
              <w:rPr>
                <w:szCs w:val="24"/>
              </w:rPr>
              <w:t>Every Monday from the start of the project</w:t>
            </w:r>
          </w:p>
        </w:tc>
        <w:tc>
          <w:tcPr>
            <w:tcW w:w="1644" w:type="dxa"/>
            <w:tcBorders>
              <w:top w:val="single" w:sz="4" w:space="0" w:color="auto"/>
              <w:left w:val="single" w:sz="4" w:space="0" w:color="auto"/>
              <w:bottom w:val="single" w:sz="4" w:space="0" w:color="auto"/>
              <w:right w:val="single" w:sz="4" w:space="0" w:color="auto"/>
            </w:tcBorders>
          </w:tcPr>
          <w:p w14:paraId="4F7DB657" w14:textId="77777777" w:rsidR="00DB0CCB" w:rsidRPr="00200FAA" w:rsidRDefault="00DB0CCB" w:rsidP="00417630">
            <w:pPr>
              <w:rPr>
                <w:szCs w:val="24"/>
              </w:rPr>
            </w:pPr>
            <w:r w:rsidRPr="00200FAA">
              <w:rPr>
                <w:szCs w:val="24"/>
              </w:rPr>
              <w:t>Every Monday</w:t>
            </w:r>
          </w:p>
        </w:tc>
      </w:tr>
      <w:tr w:rsidR="00DB0CCB" w:rsidRPr="00200FAA" w14:paraId="010A585F" w14:textId="77777777" w:rsidTr="00417630">
        <w:trPr>
          <w:trHeight w:val="1296"/>
        </w:trPr>
        <w:tc>
          <w:tcPr>
            <w:tcW w:w="2095" w:type="dxa"/>
            <w:tcBorders>
              <w:top w:val="single" w:sz="4" w:space="0" w:color="auto"/>
              <w:left w:val="single" w:sz="4" w:space="0" w:color="auto"/>
              <w:bottom w:val="single" w:sz="4" w:space="0" w:color="auto"/>
              <w:right w:val="single" w:sz="4" w:space="0" w:color="auto"/>
            </w:tcBorders>
          </w:tcPr>
          <w:p w14:paraId="50F5654E" w14:textId="77777777" w:rsidR="00DB0CCB" w:rsidRPr="00200FAA" w:rsidRDefault="00DB0CCB" w:rsidP="00417630">
            <w:pPr>
              <w:rPr>
                <w:szCs w:val="24"/>
              </w:rPr>
            </w:pPr>
            <w:r>
              <w:rPr>
                <w:szCs w:val="24"/>
              </w:rPr>
              <w:t>Work Stream (</w:t>
            </w:r>
            <w:r w:rsidRPr="00200FAA">
              <w:rPr>
                <w:szCs w:val="24"/>
              </w:rPr>
              <w:t>WS2</w:t>
            </w:r>
            <w:r>
              <w:rPr>
                <w:szCs w:val="24"/>
              </w:rPr>
              <w:t>)</w:t>
            </w:r>
            <w:r w:rsidRPr="00200FAA">
              <w:rPr>
                <w:szCs w:val="24"/>
              </w:rPr>
              <w:t xml:space="preserve"> field configurations complete and in version control</w:t>
            </w:r>
          </w:p>
        </w:tc>
        <w:tc>
          <w:tcPr>
            <w:tcW w:w="2527" w:type="dxa"/>
            <w:tcBorders>
              <w:top w:val="single" w:sz="4" w:space="0" w:color="auto"/>
              <w:left w:val="single" w:sz="4" w:space="0" w:color="auto"/>
              <w:bottom w:val="single" w:sz="4" w:space="0" w:color="auto"/>
              <w:right w:val="single" w:sz="4" w:space="0" w:color="auto"/>
            </w:tcBorders>
          </w:tcPr>
          <w:p w14:paraId="713C4B5B" w14:textId="77777777" w:rsidR="00DB0CCB" w:rsidRPr="00200FAA" w:rsidRDefault="00DB0CCB" w:rsidP="00417630">
            <w:pPr>
              <w:rPr>
                <w:szCs w:val="24"/>
              </w:rPr>
            </w:pPr>
            <w:r w:rsidRPr="00200FAA">
              <w:rPr>
                <w:szCs w:val="24"/>
              </w:rPr>
              <w:t>All available data has been prepared and verified for further development. All data in version control.</w:t>
            </w:r>
          </w:p>
        </w:tc>
        <w:tc>
          <w:tcPr>
            <w:tcW w:w="3028" w:type="dxa"/>
            <w:tcBorders>
              <w:top w:val="single" w:sz="4" w:space="0" w:color="auto"/>
              <w:left w:val="single" w:sz="4" w:space="0" w:color="auto"/>
              <w:bottom w:val="single" w:sz="4" w:space="0" w:color="auto"/>
              <w:right w:val="single" w:sz="4" w:space="0" w:color="auto"/>
            </w:tcBorders>
          </w:tcPr>
          <w:p w14:paraId="3123E316" w14:textId="77777777" w:rsidR="00DB0CCB" w:rsidRPr="00200FAA" w:rsidRDefault="00DB0CCB" w:rsidP="00417630">
            <w:pPr>
              <w:rPr>
                <w:szCs w:val="24"/>
              </w:rPr>
            </w:pPr>
            <w:r w:rsidRPr="00200FAA">
              <w:rPr>
                <w:szCs w:val="24"/>
              </w:rPr>
              <w:t>Validation of available results and their configuration.</w:t>
            </w:r>
          </w:p>
        </w:tc>
        <w:tc>
          <w:tcPr>
            <w:tcW w:w="2362" w:type="dxa"/>
            <w:tcBorders>
              <w:top w:val="single" w:sz="4" w:space="0" w:color="auto"/>
              <w:left w:val="single" w:sz="4" w:space="0" w:color="auto"/>
              <w:bottom w:val="single" w:sz="4" w:space="0" w:color="auto"/>
              <w:right w:val="single" w:sz="4" w:space="0" w:color="auto"/>
            </w:tcBorders>
          </w:tcPr>
          <w:p w14:paraId="48CB94BD" w14:textId="77777777" w:rsidR="00DB0CCB" w:rsidRPr="00200FAA" w:rsidRDefault="00DB0CCB" w:rsidP="00417630">
            <w:pPr>
              <w:rPr>
                <w:szCs w:val="24"/>
              </w:rPr>
            </w:pPr>
            <w:r w:rsidRPr="00200FAA">
              <w:rPr>
                <w:szCs w:val="24"/>
              </w:rPr>
              <w:t xml:space="preserve">Interval is – 40 hours after project was started. </w:t>
            </w:r>
          </w:p>
          <w:p w14:paraId="4515F705" w14:textId="77777777" w:rsidR="00DB0CCB" w:rsidRPr="00200FAA" w:rsidRDefault="00DB0CCB" w:rsidP="00417630">
            <w:pPr>
              <w:rPr>
                <w:szCs w:val="24"/>
              </w:rPr>
            </w:pPr>
            <w:r w:rsidRPr="00200FAA">
              <w:rPr>
                <w:szCs w:val="24"/>
              </w:rPr>
              <w:t>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76B244EB" w14:textId="77777777" w:rsidR="00DB0CCB" w:rsidRPr="00200FAA" w:rsidRDefault="00DB0CCB" w:rsidP="00417630">
            <w:pPr>
              <w:rPr>
                <w:szCs w:val="24"/>
              </w:rPr>
            </w:pPr>
            <w:r w:rsidRPr="00200FAA">
              <w:rPr>
                <w:szCs w:val="24"/>
              </w:rPr>
              <w:t>Sasha Stepanov,</w:t>
            </w:r>
          </w:p>
          <w:p w14:paraId="300ADDDD"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2BEE2FBE" w14:textId="77777777" w:rsidR="00DB0CCB" w:rsidRPr="00200FAA" w:rsidRDefault="00DB0CCB" w:rsidP="00417630">
            <w:pPr>
              <w:rPr>
                <w:szCs w:val="24"/>
              </w:rPr>
            </w:pPr>
            <w:r w:rsidRPr="00200FAA">
              <w:rPr>
                <w:szCs w:val="24"/>
              </w:rPr>
              <w:t>01/10/2023</w:t>
            </w:r>
          </w:p>
        </w:tc>
        <w:tc>
          <w:tcPr>
            <w:tcW w:w="1644" w:type="dxa"/>
            <w:tcBorders>
              <w:top w:val="single" w:sz="4" w:space="0" w:color="auto"/>
              <w:left w:val="single" w:sz="4" w:space="0" w:color="auto"/>
              <w:bottom w:val="single" w:sz="4" w:space="0" w:color="auto"/>
              <w:right w:val="single" w:sz="4" w:space="0" w:color="auto"/>
            </w:tcBorders>
          </w:tcPr>
          <w:p w14:paraId="6BAA584C" w14:textId="77777777" w:rsidR="00DB0CCB" w:rsidRPr="00200FAA" w:rsidRDefault="00DB0CCB" w:rsidP="00417630">
            <w:pPr>
              <w:rPr>
                <w:szCs w:val="24"/>
              </w:rPr>
            </w:pPr>
          </w:p>
        </w:tc>
      </w:tr>
      <w:bookmarkEnd w:id="84"/>
      <w:tr w:rsidR="00DB0CCB" w:rsidRPr="00200FAA" w14:paraId="6A2B42F7" w14:textId="77777777" w:rsidTr="00417630">
        <w:trPr>
          <w:trHeight w:val="2075"/>
        </w:trPr>
        <w:tc>
          <w:tcPr>
            <w:tcW w:w="2095" w:type="dxa"/>
            <w:tcBorders>
              <w:top w:val="single" w:sz="4" w:space="0" w:color="auto"/>
              <w:left w:val="single" w:sz="4" w:space="0" w:color="auto"/>
              <w:bottom w:val="single" w:sz="4" w:space="0" w:color="auto"/>
              <w:right w:val="single" w:sz="4" w:space="0" w:color="auto"/>
            </w:tcBorders>
          </w:tcPr>
          <w:p w14:paraId="04ECD243" w14:textId="77777777" w:rsidR="00DB0CCB" w:rsidRPr="00200FAA" w:rsidRDefault="00DB0CCB" w:rsidP="00417630">
            <w:pPr>
              <w:rPr>
                <w:rFonts w:eastAsia="Times New Roman"/>
                <w:szCs w:val="24"/>
              </w:rPr>
            </w:pPr>
            <w:r w:rsidRPr="00200FAA">
              <w:rPr>
                <w:szCs w:val="24"/>
              </w:rPr>
              <w:t>Script to run simulations through API complete and in version control.</w:t>
            </w:r>
          </w:p>
          <w:p w14:paraId="0C4B0C17"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361B92B9" w14:textId="77777777" w:rsidR="00DB0CCB" w:rsidRPr="00200FAA" w:rsidRDefault="00DB0CCB" w:rsidP="00417630">
            <w:pPr>
              <w:rPr>
                <w:szCs w:val="24"/>
              </w:rPr>
            </w:pPr>
            <w:r w:rsidRPr="00200FAA">
              <w:rPr>
                <w:szCs w:val="24"/>
              </w:rPr>
              <w:t>Created test cases to check possible cases and check the results for validity.</w:t>
            </w:r>
          </w:p>
        </w:tc>
        <w:tc>
          <w:tcPr>
            <w:tcW w:w="3028" w:type="dxa"/>
            <w:tcBorders>
              <w:top w:val="single" w:sz="4" w:space="0" w:color="auto"/>
              <w:left w:val="single" w:sz="4" w:space="0" w:color="auto"/>
              <w:bottom w:val="single" w:sz="4" w:space="0" w:color="auto"/>
              <w:right w:val="single" w:sz="4" w:space="0" w:color="auto"/>
            </w:tcBorders>
          </w:tcPr>
          <w:p w14:paraId="5AD89EE6" w14:textId="77777777" w:rsidR="00DB0CCB" w:rsidRPr="00200FAA" w:rsidRDefault="00DB0CCB" w:rsidP="00417630">
            <w:pPr>
              <w:rPr>
                <w:szCs w:val="24"/>
              </w:rPr>
            </w:pPr>
            <w:r w:rsidRPr="00200FAA">
              <w:rPr>
                <w:szCs w:val="24"/>
              </w:rPr>
              <w:t>Creating a python code to successfully simulate sending / receiving data via API. Save to version control.</w:t>
            </w:r>
          </w:p>
        </w:tc>
        <w:tc>
          <w:tcPr>
            <w:tcW w:w="2362" w:type="dxa"/>
            <w:tcBorders>
              <w:top w:val="single" w:sz="4" w:space="0" w:color="auto"/>
              <w:left w:val="single" w:sz="4" w:space="0" w:color="auto"/>
              <w:bottom w:val="single" w:sz="4" w:space="0" w:color="auto"/>
              <w:right w:val="single" w:sz="4" w:space="0" w:color="auto"/>
            </w:tcBorders>
          </w:tcPr>
          <w:p w14:paraId="4354CBD9" w14:textId="77777777" w:rsidR="00DB0CCB" w:rsidRPr="00200FAA" w:rsidRDefault="00DB0CCB" w:rsidP="00417630">
            <w:pPr>
              <w:rPr>
                <w:szCs w:val="24"/>
              </w:rPr>
            </w:pPr>
            <w:r w:rsidRPr="00200FAA">
              <w:rPr>
                <w:szCs w:val="24"/>
              </w:rPr>
              <w:t>Upon completion. 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271D2C0F" w14:textId="77777777" w:rsidR="00DB0CCB" w:rsidRPr="00200FAA" w:rsidRDefault="00DB0CCB" w:rsidP="00417630">
            <w:pPr>
              <w:rPr>
                <w:szCs w:val="24"/>
              </w:rPr>
            </w:pPr>
            <w:r w:rsidRPr="00200FAA">
              <w:rPr>
                <w:szCs w:val="24"/>
              </w:rPr>
              <w:t>Sasha Stepanov,</w:t>
            </w:r>
          </w:p>
          <w:p w14:paraId="25300854"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3EBC3FEE" w14:textId="77777777" w:rsidR="00DB0CCB" w:rsidRPr="00200FAA" w:rsidRDefault="00DB0CCB" w:rsidP="00417630">
            <w:pPr>
              <w:rPr>
                <w:szCs w:val="24"/>
              </w:rPr>
            </w:pPr>
            <w:r w:rsidRPr="00200FAA">
              <w:rPr>
                <w:szCs w:val="24"/>
              </w:rPr>
              <w:t>25/10/2023</w:t>
            </w:r>
          </w:p>
        </w:tc>
        <w:tc>
          <w:tcPr>
            <w:tcW w:w="1644" w:type="dxa"/>
            <w:tcBorders>
              <w:top w:val="single" w:sz="4" w:space="0" w:color="auto"/>
              <w:left w:val="single" w:sz="4" w:space="0" w:color="auto"/>
              <w:bottom w:val="single" w:sz="4" w:space="0" w:color="auto"/>
              <w:right w:val="single" w:sz="4" w:space="0" w:color="auto"/>
            </w:tcBorders>
          </w:tcPr>
          <w:p w14:paraId="56ED56E4" w14:textId="77777777" w:rsidR="00DB0CCB" w:rsidRPr="00200FAA" w:rsidRDefault="00DB0CCB" w:rsidP="00417630">
            <w:pPr>
              <w:rPr>
                <w:szCs w:val="24"/>
              </w:rPr>
            </w:pPr>
          </w:p>
        </w:tc>
      </w:tr>
      <w:tr w:rsidR="00DB0CCB" w:rsidRPr="00200FAA" w14:paraId="5C838652" w14:textId="77777777" w:rsidTr="00417630">
        <w:trPr>
          <w:trHeight w:val="1816"/>
        </w:trPr>
        <w:tc>
          <w:tcPr>
            <w:tcW w:w="2095" w:type="dxa"/>
            <w:tcBorders>
              <w:top w:val="single" w:sz="4" w:space="0" w:color="auto"/>
              <w:left w:val="single" w:sz="4" w:space="0" w:color="auto"/>
              <w:bottom w:val="single" w:sz="4" w:space="0" w:color="auto"/>
              <w:right w:val="single" w:sz="4" w:space="0" w:color="auto"/>
            </w:tcBorders>
          </w:tcPr>
          <w:p w14:paraId="18B4EB47" w14:textId="77777777" w:rsidR="00DB0CCB" w:rsidRPr="00200FAA" w:rsidRDefault="00DB0CCB" w:rsidP="00417630">
            <w:pPr>
              <w:spacing w:after="0"/>
              <w:rPr>
                <w:rFonts w:ascii="Calibri" w:eastAsia="Times New Roman" w:hAnsi="Calibri" w:cs="Calibri"/>
                <w:color w:val="000000"/>
                <w:szCs w:val="24"/>
              </w:rPr>
            </w:pPr>
            <w:r w:rsidRPr="00200FAA">
              <w:rPr>
                <w:rFonts w:ascii="Calibri" w:hAnsi="Calibri" w:cs="Calibri"/>
                <w:color w:val="000000"/>
                <w:szCs w:val="24"/>
              </w:rPr>
              <w:lastRenderedPageBreak/>
              <w:t>WS2 Observed data formatted and in version control.</w:t>
            </w:r>
          </w:p>
          <w:p w14:paraId="6FB2CBB2"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393D61C0" w14:textId="77777777" w:rsidR="00DB0CCB" w:rsidRPr="00200FAA" w:rsidRDefault="00DB0CCB" w:rsidP="00417630">
            <w:pPr>
              <w:rPr>
                <w:szCs w:val="24"/>
              </w:rPr>
            </w:pPr>
            <w:r w:rsidRPr="00200FAA">
              <w:rPr>
                <w:szCs w:val="24"/>
              </w:rPr>
              <w:t>The received date of the correct format and saved in GitHub.</w:t>
            </w:r>
          </w:p>
        </w:tc>
        <w:tc>
          <w:tcPr>
            <w:tcW w:w="3028" w:type="dxa"/>
            <w:tcBorders>
              <w:top w:val="single" w:sz="4" w:space="0" w:color="auto"/>
              <w:left w:val="single" w:sz="4" w:space="0" w:color="auto"/>
              <w:bottom w:val="single" w:sz="4" w:space="0" w:color="auto"/>
              <w:right w:val="single" w:sz="4" w:space="0" w:color="auto"/>
            </w:tcBorders>
          </w:tcPr>
          <w:p w14:paraId="02DBE6C9" w14:textId="77777777" w:rsidR="00DB0CCB" w:rsidRPr="00200FAA" w:rsidRDefault="00DB0CCB" w:rsidP="00417630">
            <w:pPr>
              <w:rPr>
                <w:szCs w:val="24"/>
              </w:rPr>
            </w:pPr>
            <w:r w:rsidRPr="00200FAA">
              <w:rPr>
                <w:szCs w:val="24"/>
              </w:rPr>
              <w:t>Data cleaning, data validation, saving to version control</w:t>
            </w:r>
          </w:p>
        </w:tc>
        <w:tc>
          <w:tcPr>
            <w:tcW w:w="2362" w:type="dxa"/>
            <w:tcBorders>
              <w:top w:val="single" w:sz="4" w:space="0" w:color="auto"/>
              <w:left w:val="single" w:sz="4" w:space="0" w:color="auto"/>
              <w:bottom w:val="single" w:sz="4" w:space="0" w:color="auto"/>
              <w:right w:val="single" w:sz="4" w:space="0" w:color="auto"/>
            </w:tcBorders>
          </w:tcPr>
          <w:p w14:paraId="49314CF0" w14:textId="77777777" w:rsidR="00DB0CCB" w:rsidRPr="00200FAA" w:rsidRDefault="00DB0CCB" w:rsidP="00417630">
            <w:pPr>
              <w:rPr>
                <w:szCs w:val="24"/>
              </w:rPr>
            </w:pPr>
            <w:r w:rsidRPr="00200FAA">
              <w:rPr>
                <w:szCs w:val="24"/>
              </w:rPr>
              <w:t>Upon completion. Also, a weekly progress check on Scrum.</w:t>
            </w:r>
          </w:p>
        </w:tc>
        <w:tc>
          <w:tcPr>
            <w:tcW w:w="1559" w:type="dxa"/>
            <w:tcBorders>
              <w:top w:val="single" w:sz="4" w:space="0" w:color="auto"/>
              <w:left w:val="single" w:sz="4" w:space="0" w:color="auto"/>
              <w:bottom w:val="single" w:sz="4" w:space="0" w:color="auto"/>
              <w:right w:val="single" w:sz="4" w:space="0" w:color="auto"/>
            </w:tcBorders>
          </w:tcPr>
          <w:p w14:paraId="03617B92" w14:textId="77777777" w:rsidR="00DB0CCB" w:rsidRPr="00200FAA" w:rsidRDefault="00DB0CCB" w:rsidP="00417630">
            <w:pPr>
              <w:rPr>
                <w:szCs w:val="24"/>
              </w:rPr>
            </w:pPr>
            <w:r w:rsidRPr="00200FAA">
              <w:rPr>
                <w:szCs w:val="24"/>
              </w:rPr>
              <w:t>Sasha Stepanov,</w:t>
            </w:r>
          </w:p>
          <w:p w14:paraId="4DCE3521" w14:textId="77777777" w:rsidR="00DB0CCB" w:rsidRPr="00200FAA" w:rsidRDefault="00DB0CCB" w:rsidP="00417630">
            <w:pPr>
              <w:rPr>
                <w:szCs w:val="24"/>
              </w:rPr>
            </w:pP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7AD90974" w14:textId="77777777" w:rsidR="00DB0CCB" w:rsidRPr="00200FAA" w:rsidRDefault="00DB0CCB" w:rsidP="00417630">
            <w:pPr>
              <w:rPr>
                <w:szCs w:val="24"/>
              </w:rPr>
            </w:pPr>
            <w:r w:rsidRPr="00200FAA">
              <w:rPr>
                <w:szCs w:val="24"/>
              </w:rPr>
              <w:t>09/10/2023</w:t>
            </w:r>
          </w:p>
        </w:tc>
        <w:tc>
          <w:tcPr>
            <w:tcW w:w="1644" w:type="dxa"/>
            <w:tcBorders>
              <w:top w:val="single" w:sz="4" w:space="0" w:color="auto"/>
              <w:left w:val="single" w:sz="4" w:space="0" w:color="auto"/>
              <w:bottom w:val="single" w:sz="4" w:space="0" w:color="auto"/>
              <w:right w:val="single" w:sz="4" w:space="0" w:color="auto"/>
            </w:tcBorders>
          </w:tcPr>
          <w:p w14:paraId="734C9881" w14:textId="77777777" w:rsidR="00DB0CCB" w:rsidRPr="00200FAA" w:rsidRDefault="00DB0CCB" w:rsidP="00417630">
            <w:pPr>
              <w:rPr>
                <w:szCs w:val="24"/>
              </w:rPr>
            </w:pPr>
          </w:p>
        </w:tc>
      </w:tr>
      <w:tr w:rsidR="00DB0CCB" w:rsidRPr="00200FAA" w14:paraId="60AC35C5" w14:textId="77777777" w:rsidTr="00417630">
        <w:trPr>
          <w:trHeight w:val="775"/>
        </w:trPr>
        <w:tc>
          <w:tcPr>
            <w:tcW w:w="2095" w:type="dxa"/>
            <w:tcBorders>
              <w:top w:val="single" w:sz="4" w:space="0" w:color="auto"/>
              <w:left w:val="single" w:sz="4" w:space="0" w:color="auto"/>
              <w:bottom w:val="single" w:sz="4" w:space="0" w:color="auto"/>
              <w:right w:val="single" w:sz="4" w:space="0" w:color="auto"/>
            </w:tcBorders>
          </w:tcPr>
          <w:p w14:paraId="3CC4E290" w14:textId="77777777" w:rsidR="00DB0CCB" w:rsidRPr="00200FAA" w:rsidRDefault="00DB0CCB" w:rsidP="00417630">
            <w:pPr>
              <w:spacing w:after="0"/>
              <w:rPr>
                <w:rFonts w:ascii="Calibri" w:eastAsia="Times New Roman" w:hAnsi="Calibri" w:cs="Calibri"/>
                <w:color w:val="000000"/>
                <w:szCs w:val="24"/>
              </w:rPr>
            </w:pPr>
            <w:r w:rsidRPr="00200FAA">
              <w:rPr>
                <w:rFonts w:ascii="Calibri" w:hAnsi="Calibri" w:cs="Calibri"/>
                <w:color w:val="000000"/>
                <w:szCs w:val="24"/>
              </w:rPr>
              <w:t>System for visualising model performance complete and in version control</w:t>
            </w:r>
          </w:p>
          <w:p w14:paraId="683481EE"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41697C93" w14:textId="09C9BD28" w:rsidR="00DB0CCB" w:rsidRPr="00200FAA" w:rsidRDefault="00DB0CCB" w:rsidP="00417630">
            <w:pPr>
              <w:rPr>
                <w:szCs w:val="24"/>
              </w:rPr>
            </w:pPr>
            <w:r w:rsidRPr="00200FAA">
              <w:rPr>
                <w:szCs w:val="24"/>
              </w:rPr>
              <w:t xml:space="preserve">A working simple interface for displaying the results of calculating </w:t>
            </w:r>
            <w:r w:rsidR="002F79EC" w:rsidRPr="00384E80">
              <w:t xml:space="preserve"> fertili</w:t>
            </w:r>
            <w:r w:rsidR="002F79EC">
              <w:t>s</w:t>
            </w:r>
            <w:r w:rsidR="002F79EC" w:rsidRPr="00384E80">
              <w:t>er</w:t>
            </w:r>
            <w:r w:rsidRPr="00200FAA">
              <w:rPr>
                <w:szCs w:val="24"/>
              </w:rPr>
              <w:t>, etc.</w:t>
            </w:r>
          </w:p>
        </w:tc>
        <w:tc>
          <w:tcPr>
            <w:tcW w:w="3028" w:type="dxa"/>
            <w:tcBorders>
              <w:top w:val="single" w:sz="4" w:space="0" w:color="auto"/>
              <w:left w:val="single" w:sz="4" w:space="0" w:color="auto"/>
              <w:bottom w:val="single" w:sz="4" w:space="0" w:color="auto"/>
              <w:right w:val="single" w:sz="4" w:space="0" w:color="auto"/>
            </w:tcBorders>
          </w:tcPr>
          <w:p w14:paraId="06DCE993" w14:textId="77777777" w:rsidR="00DB0CCB" w:rsidRPr="00200FAA" w:rsidRDefault="00DB0CCB" w:rsidP="00417630">
            <w:pPr>
              <w:rPr>
                <w:szCs w:val="24"/>
              </w:rPr>
            </w:pPr>
            <w:r w:rsidRPr="00200FAA">
              <w:rPr>
                <w:szCs w:val="24"/>
              </w:rPr>
              <w:t>Correct and meaningful display of results. Checking if the interface is user friendly for farmers.</w:t>
            </w:r>
          </w:p>
        </w:tc>
        <w:tc>
          <w:tcPr>
            <w:tcW w:w="2362" w:type="dxa"/>
            <w:tcBorders>
              <w:top w:val="single" w:sz="4" w:space="0" w:color="auto"/>
              <w:left w:val="single" w:sz="4" w:space="0" w:color="auto"/>
              <w:bottom w:val="single" w:sz="4" w:space="0" w:color="auto"/>
              <w:right w:val="single" w:sz="4" w:space="0" w:color="auto"/>
            </w:tcBorders>
          </w:tcPr>
          <w:p w14:paraId="63F95B88" w14:textId="77777777" w:rsidR="00DB0CCB" w:rsidRPr="00200FAA" w:rsidRDefault="00DB0CCB" w:rsidP="00417630">
            <w:pPr>
              <w:rPr>
                <w:szCs w:val="24"/>
              </w:rPr>
            </w:pPr>
            <w:r w:rsidRPr="00200FAA">
              <w:rPr>
                <w:szCs w:val="24"/>
              </w:rPr>
              <w:t>After completion of the previous stages or as needed.</w:t>
            </w:r>
          </w:p>
        </w:tc>
        <w:tc>
          <w:tcPr>
            <w:tcW w:w="1559" w:type="dxa"/>
            <w:tcBorders>
              <w:top w:val="single" w:sz="4" w:space="0" w:color="auto"/>
              <w:left w:val="single" w:sz="4" w:space="0" w:color="auto"/>
              <w:bottom w:val="single" w:sz="4" w:space="0" w:color="auto"/>
              <w:right w:val="single" w:sz="4" w:space="0" w:color="auto"/>
            </w:tcBorders>
          </w:tcPr>
          <w:p w14:paraId="703953E9" w14:textId="77777777" w:rsidR="00DB0CCB" w:rsidRPr="00200FAA" w:rsidRDefault="00DB0CCB" w:rsidP="00417630">
            <w:pPr>
              <w:rPr>
                <w:szCs w:val="24"/>
              </w:rPr>
            </w:pPr>
            <w:r w:rsidRPr="00200FAA">
              <w:rPr>
                <w:szCs w:val="24"/>
              </w:rPr>
              <w:t>Sasha Stepanov,</w:t>
            </w:r>
          </w:p>
          <w:p w14:paraId="6254F3E0"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701CB74E" w14:textId="77777777" w:rsidR="00DB0CCB" w:rsidRPr="00200FAA" w:rsidRDefault="00DB0CCB" w:rsidP="00417630">
            <w:pPr>
              <w:rPr>
                <w:szCs w:val="24"/>
              </w:rPr>
            </w:pPr>
            <w:r w:rsidRPr="00200FAA">
              <w:rPr>
                <w:szCs w:val="24"/>
              </w:rPr>
              <w:t>31/10/2023</w:t>
            </w:r>
          </w:p>
        </w:tc>
        <w:tc>
          <w:tcPr>
            <w:tcW w:w="1644" w:type="dxa"/>
            <w:tcBorders>
              <w:top w:val="single" w:sz="4" w:space="0" w:color="auto"/>
              <w:left w:val="single" w:sz="4" w:space="0" w:color="auto"/>
              <w:bottom w:val="single" w:sz="4" w:space="0" w:color="auto"/>
              <w:right w:val="single" w:sz="4" w:space="0" w:color="auto"/>
            </w:tcBorders>
          </w:tcPr>
          <w:p w14:paraId="18B130DC" w14:textId="77777777" w:rsidR="00DB0CCB" w:rsidRPr="00200FAA" w:rsidRDefault="00DB0CCB" w:rsidP="00417630">
            <w:pPr>
              <w:rPr>
                <w:szCs w:val="24"/>
              </w:rPr>
            </w:pPr>
          </w:p>
        </w:tc>
      </w:tr>
      <w:tr w:rsidR="00DB0CCB" w:rsidRPr="00200FAA" w14:paraId="7666BBD5" w14:textId="77777777" w:rsidTr="00417630">
        <w:trPr>
          <w:trHeight w:val="775"/>
        </w:trPr>
        <w:tc>
          <w:tcPr>
            <w:tcW w:w="2095" w:type="dxa"/>
            <w:tcBorders>
              <w:top w:val="single" w:sz="4" w:space="0" w:color="auto"/>
              <w:left w:val="single" w:sz="4" w:space="0" w:color="auto"/>
              <w:bottom w:val="single" w:sz="4" w:space="0" w:color="auto"/>
              <w:right w:val="single" w:sz="4" w:space="0" w:color="auto"/>
            </w:tcBorders>
          </w:tcPr>
          <w:p w14:paraId="4997BC34" w14:textId="77777777" w:rsidR="00DB0CCB" w:rsidRPr="00200FAA" w:rsidRDefault="00DB0CCB" w:rsidP="00417630">
            <w:pPr>
              <w:spacing w:after="0"/>
              <w:rPr>
                <w:rFonts w:ascii="Calibri" w:eastAsia="Times New Roman" w:hAnsi="Calibri" w:cs="Calibri"/>
                <w:color w:val="000000"/>
                <w:szCs w:val="24"/>
              </w:rPr>
            </w:pPr>
            <w:r w:rsidRPr="00200FAA">
              <w:rPr>
                <w:rFonts w:ascii="Calibri" w:hAnsi="Calibri" w:cs="Calibri"/>
                <w:color w:val="000000"/>
                <w:szCs w:val="24"/>
              </w:rPr>
              <w:t>Integrate testing with Git hub pull request process.</w:t>
            </w:r>
          </w:p>
          <w:p w14:paraId="5D1BF779" w14:textId="77777777" w:rsidR="00DB0CCB" w:rsidRPr="00200FAA" w:rsidRDefault="00DB0CCB" w:rsidP="00417630">
            <w:pPr>
              <w:rPr>
                <w:szCs w:val="24"/>
              </w:rPr>
            </w:pPr>
          </w:p>
        </w:tc>
        <w:tc>
          <w:tcPr>
            <w:tcW w:w="2527" w:type="dxa"/>
            <w:tcBorders>
              <w:top w:val="single" w:sz="4" w:space="0" w:color="auto"/>
              <w:left w:val="single" w:sz="4" w:space="0" w:color="auto"/>
              <w:bottom w:val="single" w:sz="4" w:space="0" w:color="auto"/>
              <w:right w:val="single" w:sz="4" w:space="0" w:color="auto"/>
            </w:tcBorders>
          </w:tcPr>
          <w:p w14:paraId="14F1BBF8" w14:textId="77777777" w:rsidR="00DB0CCB" w:rsidRPr="00200FAA" w:rsidRDefault="00DB0CCB" w:rsidP="00417630">
            <w:pPr>
              <w:rPr>
                <w:szCs w:val="24"/>
              </w:rPr>
            </w:pPr>
            <w:r w:rsidRPr="00200FAA">
              <w:rPr>
                <w:szCs w:val="24"/>
              </w:rPr>
              <w:t>Automatic tests at pull request to Git Hub</w:t>
            </w:r>
          </w:p>
        </w:tc>
        <w:tc>
          <w:tcPr>
            <w:tcW w:w="3028" w:type="dxa"/>
            <w:tcBorders>
              <w:top w:val="single" w:sz="4" w:space="0" w:color="auto"/>
              <w:left w:val="single" w:sz="4" w:space="0" w:color="auto"/>
              <w:bottom w:val="single" w:sz="4" w:space="0" w:color="auto"/>
              <w:right w:val="single" w:sz="4" w:space="0" w:color="auto"/>
            </w:tcBorders>
          </w:tcPr>
          <w:p w14:paraId="18C4D8DC" w14:textId="77777777" w:rsidR="00DB0CCB" w:rsidRPr="00200FAA" w:rsidRDefault="00DB0CCB" w:rsidP="00417630">
            <w:pPr>
              <w:rPr>
                <w:szCs w:val="24"/>
              </w:rPr>
            </w:pPr>
            <w:r w:rsidRPr="00200FAA">
              <w:rPr>
                <w:szCs w:val="24"/>
              </w:rPr>
              <w:t>Tests created and passed when pulling or requesting from GitHub</w:t>
            </w:r>
          </w:p>
        </w:tc>
        <w:tc>
          <w:tcPr>
            <w:tcW w:w="2362" w:type="dxa"/>
            <w:tcBorders>
              <w:top w:val="single" w:sz="4" w:space="0" w:color="auto"/>
              <w:left w:val="single" w:sz="4" w:space="0" w:color="auto"/>
              <w:bottom w:val="single" w:sz="4" w:space="0" w:color="auto"/>
              <w:right w:val="single" w:sz="4" w:space="0" w:color="auto"/>
            </w:tcBorders>
          </w:tcPr>
          <w:p w14:paraId="52C03980" w14:textId="77777777" w:rsidR="00DB0CCB" w:rsidRPr="00200FAA" w:rsidRDefault="00DB0CCB" w:rsidP="00417630">
            <w:pPr>
              <w:rPr>
                <w:szCs w:val="24"/>
              </w:rPr>
            </w:pPr>
            <w:r w:rsidRPr="00200FAA">
              <w:rPr>
                <w:szCs w:val="24"/>
              </w:rPr>
              <w:t>After completion of the previous stages or as needed.</w:t>
            </w:r>
          </w:p>
        </w:tc>
        <w:tc>
          <w:tcPr>
            <w:tcW w:w="1559" w:type="dxa"/>
            <w:tcBorders>
              <w:top w:val="single" w:sz="4" w:space="0" w:color="auto"/>
              <w:left w:val="single" w:sz="4" w:space="0" w:color="auto"/>
              <w:bottom w:val="single" w:sz="4" w:space="0" w:color="auto"/>
              <w:right w:val="single" w:sz="4" w:space="0" w:color="auto"/>
            </w:tcBorders>
          </w:tcPr>
          <w:p w14:paraId="336ACB94" w14:textId="77777777" w:rsidR="00DB0CCB" w:rsidRPr="00200FAA" w:rsidRDefault="00DB0CCB" w:rsidP="00417630">
            <w:pPr>
              <w:rPr>
                <w:szCs w:val="24"/>
              </w:rPr>
            </w:pPr>
            <w:r w:rsidRPr="00200FAA">
              <w:rPr>
                <w:szCs w:val="24"/>
              </w:rPr>
              <w:t>Sasha Stepanov,</w:t>
            </w:r>
          </w:p>
          <w:p w14:paraId="2310ABB5" w14:textId="77777777" w:rsidR="00DB0CCB" w:rsidRPr="00200FAA" w:rsidRDefault="00DB0CCB" w:rsidP="00417630">
            <w:pPr>
              <w:rPr>
                <w:szCs w:val="24"/>
              </w:rPr>
            </w:pPr>
            <w:r>
              <w:rPr>
                <w:szCs w:val="24"/>
              </w:rPr>
              <w:t xml:space="preserve">Dr </w:t>
            </w:r>
            <w:r w:rsidRPr="00200FAA">
              <w:rPr>
                <w:szCs w:val="24"/>
              </w:rPr>
              <w:t>Hamish Brown</w:t>
            </w:r>
          </w:p>
        </w:tc>
        <w:tc>
          <w:tcPr>
            <w:tcW w:w="1701" w:type="dxa"/>
            <w:tcBorders>
              <w:top w:val="single" w:sz="4" w:space="0" w:color="auto"/>
              <w:left w:val="single" w:sz="4" w:space="0" w:color="auto"/>
              <w:bottom w:val="single" w:sz="4" w:space="0" w:color="auto"/>
              <w:right w:val="single" w:sz="4" w:space="0" w:color="auto"/>
            </w:tcBorders>
          </w:tcPr>
          <w:p w14:paraId="51980868" w14:textId="77777777" w:rsidR="00DB0CCB" w:rsidRPr="00200FAA" w:rsidRDefault="00DB0CCB" w:rsidP="00417630">
            <w:pPr>
              <w:rPr>
                <w:szCs w:val="24"/>
              </w:rPr>
            </w:pPr>
            <w:r w:rsidRPr="00200FAA">
              <w:rPr>
                <w:szCs w:val="24"/>
              </w:rPr>
              <w:t>20/11/2023</w:t>
            </w:r>
          </w:p>
        </w:tc>
        <w:tc>
          <w:tcPr>
            <w:tcW w:w="1644" w:type="dxa"/>
            <w:tcBorders>
              <w:top w:val="single" w:sz="4" w:space="0" w:color="auto"/>
              <w:left w:val="single" w:sz="4" w:space="0" w:color="auto"/>
              <w:bottom w:val="single" w:sz="4" w:space="0" w:color="auto"/>
              <w:right w:val="single" w:sz="4" w:space="0" w:color="auto"/>
            </w:tcBorders>
          </w:tcPr>
          <w:p w14:paraId="50876CD3" w14:textId="77777777" w:rsidR="00DB0CCB" w:rsidRPr="00200FAA" w:rsidRDefault="00DB0CCB" w:rsidP="00417630">
            <w:pPr>
              <w:rPr>
                <w:szCs w:val="24"/>
              </w:rPr>
            </w:pPr>
          </w:p>
        </w:tc>
      </w:tr>
      <w:bookmarkEnd w:id="85"/>
    </w:tbl>
    <w:p w14:paraId="1359A69A" w14:textId="77777777" w:rsidR="00DB0CCB" w:rsidRDefault="00DB0CCB" w:rsidP="00254A71">
      <w:pPr>
        <w:rPr>
          <w:highlight w:val="yellow"/>
        </w:rPr>
        <w:sectPr w:rsidR="00DB0CCB" w:rsidSect="008B4E00">
          <w:pgSz w:w="16838" w:h="11906" w:orient="landscape"/>
          <w:pgMar w:top="1276" w:right="1440" w:bottom="1276" w:left="1440" w:header="454" w:footer="454" w:gutter="0"/>
          <w:cols w:space="708"/>
          <w:docGrid w:linePitch="360"/>
        </w:sectPr>
      </w:pPr>
    </w:p>
    <w:p w14:paraId="71590AEE" w14:textId="77777777" w:rsidR="00254A71" w:rsidRDefault="00254A71" w:rsidP="00254A71">
      <w:pPr>
        <w:pStyle w:val="Heading2"/>
      </w:pPr>
      <w:bookmarkStart w:id="86" w:name="_Toc143628900"/>
      <w:bookmarkStart w:id="87" w:name="_Toc144925733"/>
      <w:r w:rsidRPr="00603611">
        <w:lastRenderedPageBreak/>
        <w:t>Test Plan/Scenarios/Cases</w:t>
      </w:r>
      <w:bookmarkEnd w:id="86"/>
      <w:bookmarkEnd w:id="87"/>
    </w:p>
    <w:p w14:paraId="00053404" w14:textId="102BA1BD" w:rsidR="00254A71" w:rsidRDefault="00254A71" w:rsidP="00254A71">
      <w:pPr>
        <w:spacing w:after="200"/>
      </w:pPr>
      <w:r>
        <w:t xml:space="preserve">Software testing is a method of verifying that the actual software product meets the expected requirements. Involves the execution of predefined algorithms using manual or automated tools to evaluate one or more properties of interest. The purpose of software testing is to identify errors, gaps, or missing requirements specified </w:t>
      </w:r>
      <w:r w:rsidR="00A468CD">
        <w:t>in the scope.</w:t>
      </w:r>
    </w:p>
    <w:p w14:paraId="62A93220" w14:textId="103122D1" w:rsidR="00254A71" w:rsidRDefault="00254A71" w:rsidP="00254A71">
      <w:pPr>
        <w:spacing w:after="200"/>
      </w:pPr>
      <w:r>
        <w:t xml:space="preserve">If there are bugs or defects in the software, they may be detected early in the production of the software and corrected before it is released to production. A properly tested software product provides reliability, security and high performance, which further leads to savings in time, money and customer satisfaction </w:t>
      </w:r>
      <w:sdt>
        <w:sdtPr>
          <w:id w:val="-1156996483"/>
          <w:citation/>
        </w:sdtPr>
        <w:sdtContent>
          <w:r>
            <w:fldChar w:fldCharType="begin"/>
          </w:r>
          <w:r>
            <w:rPr>
              <w:lang w:val="en-US"/>
            </w:rPr>
            <w:instrText xml:space="preserve"> CITATION Log21 \l 1033 </w:instrText>
          </w:r>
          <w:r>
            <w:fldChar w:fldCharType="separate"/>
          </w:r>
          <w:r w:rsidR="002A5541">
            <w:rPr>
              <w:noProof/>
              <w:lang w:val="en-US"/>
            </w:rPr>
            <w:t>(Logrocorn, 2021)</w:t>
          </w:r>
          <w:r>
            <w:fldChar w:fldCharType="end"/>
          </w:r>
        </w:sdtContent>
      </w:sdt>
      <w:r>
        <w:t>.</w:t>
      </w:r>
    </w:p>
    <w:p w14:paraId="0FF4EA11" w14:textId="77777777" w:rsidR="00254A71" w:rsidRDefault="00254A71" w:rsidP="00254A71">
      <w:pPr>
        <w:spacing w:after="200" w:line="288" w:lineRule="auto"/>
        <w:rPr>
          <w:rFonts w:asciiTheme="majorHAnsi" w:eastAsiaTheme="majorEastAsia" w:hAnsiTheme="majorHAnsi" w:cstheme="majorBidi"/>
          <w:color w:val="595959" w:themeColor="text1" w:themeTint="A6"/>
          <w:szCs w:val="24"/>
        </w:rPr>
      </w:pPr>
      <w:r>
        <w:br w:type="page"/>
      </w:r>
    </w:p>
    <w:p w14:paraId="41C459DB" w14:textId="77777777" w:rsidR="00254A71" w:rsidRDefault="00254A71" w:rsidP="00254A71">
      <w:pPr>
        <w:pStyle w:val="Heading3"/>
        <w:sectPr w:rsidR="00254A71" w:rsidSect="008B4E00">
          <w:pgSz w:w="11906" w:h="16838"/>
          <w:pgMar w:top="1440" w:right="1274" w:bottom="1440" w:left="1276" w:header="454" w:footer="454" w:gutter="0"/>
          <w:cols w:space="708"/>
          <w:docGrid w:linePitch="360"/>
        </w:sectPr>
      </w:pPr>
    </w:p>
    <w:p w14:paraId="24B7EB92" w14:textId="77777777" w:rsidR="00254A71" w:rsidRDefault="00254A71" w:rsidP="00254A71">
      <w:pPr>
        <w:pStyle w:val="Heading3"/>
      </w:pPr>
      <w:bookmarkStart w:id="88" w:name="_Toc143628901"/>
      <w:r>
        <w:lastRenderedPageBreak/>
        <w:t>Test case/scenario</w:t>
      </w:r>
      <w:bookmarkEnd w:id="88"/>
    </w:p>
    <w:p w14:paraId="3ED4FEAE" w14:textId="069AB3C9" w:rsidR="00254A71" w:rsidRPr="00863DE7" w:rsidRDefault="00254A71" w:rsidP="00254A71">
      <w:pPr>
        <w:spacing w:after="200"/>
      </w:pPr>
      <w:r w:rsidRPr="00303C46">
        <w:rPr>
          <w:highlight w:val="yellow"/>
        </w:rPr>
        <w:t>Below is an example test case.</w:t>
      </w:r>
      <w:r w:rsidR="00863DE7" w:rsidRPr="00303C46">
        <w:rPr>
          <w:highlight w:val="yellow"/>
        </w:rPr>
        <w:t xml:space="preserve"> Subsequent tests will be compiled later as the project progresses.</w:t>
      </w:r>
    </w:p>
    <w:p w14:paraId="0D23AC5B" w14:textId="75B59E1B" w:rsidR="004770A1" w:rsidRDefault="004770A1" w:rsidP="004770A1">
      <w:pPr>
        <w:pStyle w:val="Caption"/>
      </w:pPr>
      <w:r>
        <w:t xml:space="preserve">Table </w:t>
      </w:r>
      <w:r w:rsidR="00000000">
        <w:fldChar w:fldCharType="begin"/>
      </w:r>
      <w:r w:rsidR="00000000">
        <w:instrText xml:space="preserve"> SEQ Table \* ARABIC </w:instrText>
      </w:r>
      <w:r w:rsidR="00000000">
        <w:fldChar w:fldCharType="separate"/>
      </w:r>
      <w:r w:rsidR="001F615A">
        <w:rPr>
          <w:noProof/>
        </w:rPr>
        <w:t>10</w:t>
      </w:r>
      <w:r w:rsidR="00000000">
        <w:rPr>
          <w:noProof/>
        </w:rPr>
        <w:fldChar w:fldCharType="end"/>
      </w:r>
    </w:p>
    <w:p w14:paraId="454003DC" w14:textId="6152A5D2" w:rsidR="004770A1" w:rsidRDefault="004770A1" w:rsidP="004770A1">
      <w:pPr>
        <w:rPr>
          <w:i/>
          <w:iCs/>
        </w:rPr>
      </w:pPr>
      <w:r>
        <w:rPr>
          <w:i/>
          <w:iCs/>
        </w:rPr>
        <w:t>Test Case for SVS-Model</w:t>
      </w:r>
    </w:p>
    <w:p w14:paraId="2006CC15" w14:textId="2C23732B" w:rsidR="00760DAE" w:rsidRPr="004770A1" w:rsidRDefault="00760DAE" w:rsidP="008A3B8C">
      <w:pPr>
        <w:jc w:val="center"/>
        <w:rPr>
          <w:i/>
          <w:iCs/>
        </w:rPr>
      </w:pPr>
      <w:r w:rsidRPr="00760DAE">
        <w:rPr>
          <w:i/>
          <w:iCs/>
          <w:noProof/>
        </w:rPr>
        <w:drawing>
          <wp:inline distT="0" distB="0" distL="0" distR="0" wp14:anchorId="7952DB64" wp14:editId="3A660D9F">
            <wp:extent cx="8924290" cy="1517650"/>
            <wp:effectExtent l="0" t="0" r="0" b="6350"/>
            <wp:docPr id="39390689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998129" cy="1530207"/>
                    </a:xfrm>
                    <a:prstGeom prst="rect">
                      <a:avLst/>
                    </a:prstGeom>
                    <a:noFill/>
                    <a:ln>
                      <a:noFill/>
                    </a:ln>
                  </pic:spPr>
                </pic:pic>
              </a:graphicData>
            </a:graphic>
          </wp:inline>
        </w:drawing>
      </w:r>
    </w:p>
    <w:p w14:paraId="3714608A" w14:textId="77777777" w:rsidR="00254A71" w:rsidRPr="00B762BB" w:rsidRDefault="00254A71" w:rsidP="00254A71">
      <w:pPr>
        <w:spacing w:after="200"/>
      </w:pPr>
    </w:p>
    <w:p w14:paraId="23C850D2" w14:textId="77777777" w:rsidR="00254A71" w:rsidRPr="00B762BB" w:rsidRDefault="00254A71" w:rsidP="00254A71">
      <w:pPr>
        <w:spacing w:after="200"/>
      </w:pPr>
    </w:p>
    <w:p w14:paraId="56D15517" w14:textId="3991ADDC" w:rsidR="004B5C39" w:rsidRDefault="00254A71">
      <w:pPr>
        <w:spacing w:after="200" w:line="288" w:lineRule="auto"/>
      </w:pPr>
      <w:r w:rsidRPr="00B762BB">
        <w:br w:type="page"/>
      </w:r>
      <w:r w:rsidR="004B5C39">
        <w:lastRenderedPageBreak/>
        <w:br w:type="page"/>
      </w:r>
    </w:p>
    <w:p w14:paraId="2765BE39" w14:textId="77777777" w:rsidR="004B5C39" w:rsidRDefault="004B5C39" w:rsidP="004B5C39">
      <w:pPr>
        <w:pBdr>
          <w:bottom w:val="single" w:sz="6" w:space="1" w:color="auto"/>
        </w:pBdr>
        <w:sectPr w:rsidR="004B5C39" w:rsidSect="008B4E00">
          <w:pgSz w:w="16838" w:h="11906" w:orient="landscape"/>
          <w:pgMar w:top="1276" w:right="1440" w:bottom="1276" w:left="1440" w:header="454" w:footer="454" w:gutter="0"/>
          <w:cols w:space="708"/>
          <w:docGrid w:linePitch="360"/>
        </w:sectPr>
      </w:pPr>
    </w:p>
    <w:p w14:paraId="2CC2845B" w14:textId="77777777" w:rsidR="004B5C39" w:rsidRDefault="004B5C39" w:rsidP="004B5C39">
      <w:pPr>
        <w:pBdr>
          <w:bottom w:val="single" w:sz="6" w:space="1" w:color="auto"/>
        </w:pBdr>
      </w:pPr>
    </w:p>
    <w:p w14:paraId="3D5C6E47" w14:textId="77777777" w:rsidR="004B5C39" w:rsidRDefault="004B5C39" w:rsidP="004B5C39">
      <w:pPr>
        <w:pStyle w:val="Heading2"/>
      </w:pPr>
      <w:bookmarkStart w:id="89" w:name="_Toc78191763"/>
      <w:r>
        <w:t>Halfway Report</w:t>
      </w:r>
      <w:bookmarkEnd w:id="89"/>
    </w:p>
    <w:p w14:paraId="1DFF5DC1" w14:textId="77777777" w:rsidR="004B5C39" w:rsidRPr="00340725" w:rsidRDefault="004B5C39" w:rsidP="004B5C39">
      <w:pPr>
        <w:rPr>
          <w:b/>
          <w:bCs/>
          <w:highlight w:val="yellow"/>
        </w:rPr>
      </w:pPr>
      <w:r w:rsidRPr="00340725">
        <w:rPr>
          <w:b/>
          <w:bCs/>
          <w:highlight w:val="yellow"/>
        </w:rPr>
        <w:t>Guidelines</w:t>
      </w:r>
    </w:p>
    <w:p w14:paraId="68BC8549" w14:textId="77777777" w:rsidR="004B5C39" w:rsidRDefault="004B5C39" w:rsidP="004B5C39">
      <w:pPr>
        <w:pStyle w:val="ListParagraph"/>
        <w:numPr>
          <w:ilvl w:val="0"/>
          <w:numId w:val="29"/>
        </w:numPr>
        <w:rPr>
          <w:b/>
          <w:bCs/>
          <w:highlight w:val="yellow"/>
        </w:rPr>
      </w:pPr>
      <w:r w:rsidRPr="00340725">
        <w:rPr>
          <w:b/>
          <w:bCs/>
          <w:highlight w:val="yellow"/>
        </w:rPr>
        <w:t xml:space="preserve">include any necessary updates </w:t>
      </w:r>
      <w:r>
        <w:rPr>
          <w:b/>
          <w:bCs/>
          <w:highlight w:val="yellow"/>
        </w:rPr>
        <w:t xml:space="preserve">to the quality assurance approach </w:t>
      </w:r>
    </w:p>
    <w:p w14:paraId="235228FF" w14:textId="77777777" w:rsidR="004B5C39" w:rsidRPr="00340725" w:rsidRDefault="004B5C39" w:rsidP="004B5C39">
      <w:pPr>
        <w:pStyle w:val="ListParagraph"/>
        <w:numPr>
          <w:ilvl w:val="0"/>
          <w:numId w:val="29"/>
        </w:numPr>
        <w:rPr>
          <w:b/>
          <w:bCs/>
          <w:highlight w:val="yellow"/>
        </w:rPr>
      </w:pPr>
      <w:r>
        <w:rPr>
          <w:b/>
          <w:bCs/>
          <w:highlight w:val="yellow"/>
        </w:rPr>
        <w:t>include a quality assurance table updated to the halfway point</w:t>
      </w:r>
    </w:p>
    <w:p w14:paraId="21FB928F" w14:textId="77777777" w:rsidR="004B5C39" w:rsidRPr="00340725" w:rsidRDefault="004B5C39" w:rsidP="004B5C39">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24C7AC90" w14:textId="77777777" w:rsidR="00254A71" w:rsidRPr="00B762BB" w:rsidRDefault="00254A71" w:rsidP="00254A71">
      <w:pPr>
        <w:spacing w:after="200"/>
      </w:pPr>
    </w:p>
    <w:p w14:paraId="2ABE2D1E" w14:textId="77777777" w:rsidR="004770A1" w:rsidRDefault="004770A1" w:rsidP="00254A71">
      <w:pPr>
        <w:pStyle w:val="Heading1"/>
        <w:sectPr w:rsidR="004770A1" w:rsidSect="004B5C39">
          <w:pgSz w:w="11906" w:h="16838"/>
          <w:pgMar w:top="1440" w:right="1276" w:bottom="1440" w:left="1276" w:header="454" w:footer="454" w:gutter="0"/>
          <w:cols w:space="708"/>
          <w:docGrid w:linePitch="360"/>
        </w:sectPr>
      </w:pPr>
      <w:bookmarkStart w:id="90" w:name="_Toc143628902"/>
    </w:p>
    <w:p w14:paraId="72C1F941" w14:textId="77777777" w:rsidR="00254A71" w:rsidRDefault="00254A71" w:rsidP="00254A71">
      <w:pPr>
        <w:pStyle w:val="Heading1"/>
      </w:pPr>
      <w:bookmarkStart w:id="91" w:name="_Toc144925734"/>
      <w:r w:rsidRPr="00A259EA">
        <w:lastRenderedPageBreak/>
        <w:t>Methodology</w:t>
      </w:r>
      <w:bookmarkEnd w:id="90"/>
      <w:bookmarkEnd w:id="91"/>
    </w:p>
    <w:p w14:paraId="21C5FDFA" w14:textId="3787B716" w:rsidR="00FB18AE" w:rsidRPr="00FB18AE" w:rsidRDefault="00FB18AE" w:rsidP="00FB18AE">
      <w:r w:rsidRPr="009350EC">
        <w:rPr>
          <w:highlight w:val="magenta"/>
        </w:rPr>
        <w:t>Change it</w:t>
      </w:r>
      <w:r>
        <w:t xml:space="preserve"> </w:t>
      </w:r>
    </w:p>
    <w:p w14:paraId="168423D5" w14:textId="77777777" w:rsidR="00254A71" w:rsidRDefault="00254A71" w:rsidP="00254A71">
      <w:r w:rsidRPr="00556B44">
        <w:t xml:space="preserve">This section will describe the main production methodology that was used to carry out the project. </w:t>
      </w:r>
      <w:r w:rsidRPr="0007621B">
        <w:t>Its pros and cons will be described.</w:t>
      </w:r>
    </w:p>
    <w:p w14:paraId="665F6789" w14:textId="77777777" w:rsidR="00254A71" w:rsidRPr="00F95C9E" w:rsidRDefault="00254A71" w:rsidP="00254A71">
      <w:pPr>
        <w:pStyle w:val="Heading2"/>
      </w:pPr>
      <w:bookmarkStart w:id="92" w:name="_Toc143628903"/>
      <w:bookmarkStart w:id="93" w:name="_Toc144925735"/>
      <w:r w:rsidRPr="002067E7">
        <w:t>Overview</w:t>
      </w:r>
      <w:bookmarkEnd w:id="92"/>
      <w:bookmarkEnd w:id="93"/>
    </w:p>
    <w:p w14:paraId="7513E5B5" w14:textId="77777777" w:rsidR="00254A71" w:rsidRDefault="00254A71" w:rsidP="00254A71">
      <w:r w:rsidRPr="00F95C9E">
        <w:t>There is no specific declared methodology for production in PFR, but based on conversations with employees and a mentor, as well as personal experience at rallies, it was concluded that the closest methodology is Agile and Scrum.</w:t>
      </w:r>
    </w:p>
    <w:p w14:paraId="17604306" w14:textId="77777777" w:rsidR="00254A71" w:rsidRDefault="00254A71" w:rsidP="00254A71">
      <w:r w:rsidRPr="00D6053D">
        <w:t xml:space="preserve">The most popular methodology today is </w:t>
      </w:r>
      <w:r w:rsidRPr="002234E5">
        <w:rPr>
          <w:b/>
          <w:bCs/>
        </w:rPr>
        <w:t>Agile</w:t>
      </w:r>
      <w:r w:rsidRPr="00D6053D">
        <w:t>, because often the production in IT is iterative, which coincides perfectly with the Agile process.</w:t>
      </w:r>
      <w:r w:rsidRPr="002234E5">
        <w:t xml:space="preserve"> Another important criterion for choosing a methodology is constant testing of the prototype, and agile is better suited to this role.</w:t>
      </w:r>
    </w:p>
    <w:p w14:paraId="62F7F0CE" w14:textId="4B132C7D" w:rsidR="00254A71" w:rsidRDefault="00254A71" w:rsidP="00254A71">
      <w:r w:rsidRPr="00070CE7">
        <w:t>For reporting and evaluating progress</w:t>
      </w:r>
      <w:r>
        <w:t xml:space="preserve"> to industry</w:t>
      </w:r>
      <w:r w:rsidRPr="00070CE7">
        <w:t xml:space="preserve">, the </w:t>
      </w:r>
      <w:r w:rsidR="00874EFF" w:rsidRPr="00F95C9E">
        <w:t>Scrum</w:t>
      </w:r>
      <w:r w:rsidR="00874EFF" w:rsidRPr="00070CE7">
        <w:t xml:space="preserve"> </w:t>
      </w:r>
      <w:r w:rsidRPr="00070CE7">
        <w:t>methodology will be used, which is an integral part of the Agile framework, this combination is one of the most popular at the moment in the IT field</w:t>
      </w:r>
      <w:sdt>
        <w:sdtPr>
          <w:id w:val="-1431887155"/>
          <w:citation/>
        </w:sdtPr>
        <w:sdtContent>
          <w:r>
            <w:fldChar w:fldCharType="begin"/>
          </w:r>
          <w:r>
            <w:instrText xml:space="preserve">CITATION Sea23 \l 5129 </w:instrText>
          </w:r>
          <w:r>
            <w:fldChar w:fldCharType="separate"/>
          </w:r>
          <w:r w:rsidR="002A5541">
            <w:rPr>
              <w:noProof/>
            </w:rPr>
            <w:t xml:space="preserve"> (Peek, 2023)</w:t>
          </w:r>
          <w:r>
            <w:fldChar w:fldCharType="end"/>
          </w:r>
        </w:sdtContent>
      </w:sdt>
      <w:r w:rsidRPr="00070CE7">
        <w:t>.</w:t>
      </w:r>
      <w:r>
        <w:t xml:space="preserve"> </w:t>
      </w:r>
    </w:p>
    <w:p w14:paraId="5CDDEE71" w14:textId="77777777" w:rsidR="00254A71" w:rsidRDefault="00254A71" w:rsidP="00254A71">
      <w:r w:rsidRPr="00BB45B3">
        <w:t>Due to the difficulty of performing and uselessness of the daily stand-up</w:t>
      </w:r>
      <w:r>
        <w:t xml:space="preserve"> (for this project)</w:t>
      </w:r>
      <w:r w:rsidRPr="00BB45B3">
        <w:t>, it was decided to exclude the daily stand-ups from Scrum. This choice is also logical, because the team working on a particular project consists of two people.</w:t>
      </w:r>
    </w:p>
    <w:p w14:paraId="49115C90" w14:textId="77777777" w:rsidR="00254A71" w:rsidRDefault="00254A71" w:rsidP="00254A71">
      <w:pPr>
        <w:pStyle w:val="Heading2"/>
      </w:pPr>
      <w:bookmarkStart w:id="94" w:name="_Toc143628904"/>
      <w:bookmarkStart w:id="95" w:name="_Toc144925736"/>
      <w:r w:rsidRPr="004537ED">
        <w:t>Literature Review</w:t>
      </w:r>
      <w:bookmarkEnd w:id="94"/>
      <w:bookmarkEnd w:id="95"/>
    </w:p>
    <w:p w14:paraId="64D50E97" w14:textId="7E1259AA" w:rsidR="00254A71" w:rsidRPr="00BE4DB9" w:rsidRDefault="00254A71" w:rsidP="003224C4">
      <w:r w:rsidRPr="002067E7">
        <w:rPr>
          <w:b/>
          <w:bCs/>
        </w:rPr>
        <w:t>Agile</w:t>
      </w:r>
      <w:r w:rsidRPr="002067E7">
        <w:t xml:space="preserve"> is </w:t>
      </w:r>
      <w:r>
        <w:t xml:space="preserve">a </w:t>
      </w:r>
      <w:r w:rsidRPr="002067E7">
        <w:t>methodology based on continuous improvement through an iterative process and cross-functional collaboration through the participation of several parties,</w:t>
      </w:r>
      <w:r w:rsidRPr="00830C35">
        <w:t xml:space="preserve"> one of which is the client. The main idea of the methodology is the division of large phases or one large phase into smaller phases both in terms of time and volume. Due to this separation, each sub-phase or iteration goes through one cycle, which includes planning, execution, and evaluation </w:t>
      </w:r>
      <w:sdt>
        <w:sdtPr>
          <w:id w:val="-1151831726"/>
          <w:citation/>
        </w:sdtPr>
        <w:sdtContent>
          <w:r>
            <w:fldChar w:fldCharType="begin"/>
          </w:r>
          <w:r>
            <w:instrText xml:space="preserve">CITATION Rah23 \t  \l 5129 </w:instrText>
          </w:r>
          <w:r>
            <w:fldChar w:fldCharType="separate"/>
          </w:r>
          <w:r w:rsidR="002A5541">
            <w:rPr>
              <w:noProof/>
            </w:rPr>
            <w:t>(Arun, 2023)</w:t>
          </w:r>
          <w:r>
            <w:fldChar w:fldCharType="end"/>
          </w:r>
        </w:sdtContent>
      </w:sdt>
      <w:r w:rsidRPr="00830C35">
        <w:t>.</w:t>
      </w:r>
    </w:p>
    <w:p w14:paraId="5C9DA659" w14:textId="1DD2811E" w:rsidR="00254A71" w:rsidRPr="00FD1BD3" w:rsidRDefault="00254A71" w:rsidP="00254A71">
      <w:r w:rsidRPr="00FD1BD3">
        <w:t>To successfully use Agil</w:t>
      </w:r>
      <w:r>
        <w:t>e</w:t>
      </w:r>
      <w:r w:rsidRPr="00FD1BD3">
        <w:t xml:space="preserve">, </w:t>
      </w:r>
      <w:r w:rsidR="007F78A2">
        <w:t>the following</w:t>
      </w:r>
      <w:r w:rsidRPr="00FD1BD3">
        <w:t xml:space="preserve"> steps </w:t>
      </w:r>
      <w:r>
        <w:t>should be followed</w:t>
      </w:r>
      <w:r w:rsidR="007F78A2">
        <w:t xml:space="preserve"> </w:t>
      </w:r>
      <w:sdt>
        <w:sdtPr>
          <w:id w:val="965168770"/>
          <w:citation/>
        </w:sdtPr>
        <w:sdtContent>
          <w:r w:rsidR="007F78A2">
            <w:fldChar w:fldCharType="begin"/>
          </w:r>
          <w:r w:rsidR="007F78A2">
            <w:instrText xml:space="preserve"> CITATION Kat22 \l 5129 </w:instrText>
          </w:r>
          <w:r w:rsidR="007F78A2">
            <w:fldChar w:fldCharType="separate"/>
          </w:r>
          <w:r w:rsidR="002A5541">
            <w:rPr>
              <w:noProof/>
            </w:rPr>
            <w:t>(Brush, 2022)</w:t>
          </w:r>
          <w:r w:rsidR="007F78A2">
            <w:fldChar w:fldCharType="end"/>
          </w:r>
        </w:sdtContent>
      </w:sdt>
      <w:r w:rsidRPr="00FD1BD3">
        <w:t>:</w:t>
      </w:r>
    </w:p>
    <w:p w14:paraId="270388F6" w14:textId="77777777" w:rsidR="00254A71" w:rsidRDefault="00254A71">
      <w:pPr>
        <w:pStyle w:val="ListParagraph"/>
        <w:numPr>
          <w:ilvl w:val="0"/>
          <w:numId w:val="24"/>
        </w:numPr>
      </w:pPr>
      <w:r w:rsidRPr="00FD1BD3">
        <w:t>Project definition</w:t>
      </w:r>
      <w:r>
        <w:t xml:space="preserve">: </w:t>
      </w:r>
      <w:r w:rsidRPr="00FD1BD3">
        <w:t>Customer and the team define scope, deliverables, timeframe, goals and requirements.</w:t>
      </w:r>
    </w:p>
    <w:p w14:paraId="4DAA1D08" w14:textId="77777777" w:rsidR="00254A71" w:rsidRDefault="00254A71">
      <w:pPr>
        <w:pStyle w:val="ListParagraph"/>
        <w:numPr>
          <w:ilvl w:val="0"/>
          <w:numId w:val="24"/>
        </w:numPr>
      </w:pPr>
      <w:r>
        <w:t xml:space="preserve">Creation of a backlog: </w:t>
      </w:r>
      <w:r w:rsidRPr="00FD1BD3">
        <w:t>The client, the development team and the product owner create a prioritized list of tasks for further execution.</w:t>
      </w:r>
    </w:p>
    <w:p w14:paraId="1228A9AE" w14:textId="77777777" w:rsidR="00254A71" w:rsidRDefault="00254A71">
      <w:pPr>
        <w:pStyle w:val="ListParagraph"/>
        <w:numPr>
          <w:ilvl w:val="0"/>
          <w:numId w:val="24"/>
        </w:numPr>
      </w:pPr>
      <w:r w:rsidRPr="00137547">
        <w:t>Sprint planning</w:t>
      </w:r>
      <w:r>
        <w:t xml:space="preserve">: </w:t>
      </w:r>
      <w:r w:rsidRPr="00137547">
        <w:t>The team will have to prepare a sprint that will include the highest-priority tasks from the backlog and how quickly the team can complete it, as well as how much the team can complete in this sprint.</w:t>
      </w:r>
    </w:p>
    <w:p w14:paraId="3D022FA9" w14:textId="77777777" w:rsidR="00254A71" w:rsidRDefault="00254A71">
      <w:pPr>
        <w:pStyle w:val="ListParagraph"/>
        <w:numPr>
          <w:ilvl w:val="0"/>
          <w:numId w:val="24"/>
        </w:numPr>
      </w:pPr>
      <w:r>
        <w:t xml:space="preserve">Sprint execution: </w:t>
      </w:r>
      <w:r w:rsidRPr="00413B7A">
        <w:t>The workflow, the execution of tasks in a given period of time. Daily meetings will help to solve the revealed problems.</w:t>
      </w:r>
    </w:p>
    <w:p w14:paraId="17EB29C2" w14:textId="77777777" w:rsidR="00254A71" w:rsidRPr="00413B7A" w:rsidRDefault="00254A71">
      <w:pPr>
        <w:pStyle w:val="ListParagraph"/>
        <w:numPr>
          <w:ilvl w:val="0"/>
          <w:numId w:val="24"/>
        </w:numPr>
      </w:pPr>
      <w:r>
        <w:t xml:space="preserve">Review and demonstration: </w:t>
      </w:r>
      <w:r w:rsidRPr="006846F1">
        <w:t>This step is intended to demonstrate the result of the sprint and get feedback from the customer.</w:t>
      </w:r>
    </w:p>
    <w:p w14:paraId="33ADB644" w14:textId="77777777" w:rsidR="00254A71" w:rsidRDefault="00254A71">
      <w:pPr>
        <w:pStyle w:val="ListParagraph"/>
        <w:numPr>
          <w:ilvl w:val="0"/>
          <w:numId w:val="24"/>
        </w:numPr>
      </w:pPr>
      <w:r>
        <w:t xml:space="preserve">Retrospect: </w:t>
      </w:r>
      <w:r w:rsidRPr="006846F1">
        <w:t>The team discusses the last sprint in this step and thinks about what went right and what went wrong, how to improve the situation.</w:t>
      </w:r>
    </w:p>
    <w:p w14:paraId="2A3630C9" w14:textId="77777777" w:rsidR="00254A71" w:rsidRDefault="00254A71">
      <w:pPr>
        <w:pStyle w:val="ListParagraph"/>
        <w:numPr>
          <w:ilvl w:val="0"/>
          <w:numId w:val="24"/>
        </w:numPr>
      </w:pPr>
      <w:r>
        <w:t xml:space="preserve">Repeat: </w:t>
      </w:r>
      <w:r w:rsidRPr="00907AB2">
        <w:t>The whole process should be put on repeat and the steps should be carried out until the product is delivered to the customer in small portions.</w:t>
      </w:r>
    </w:p>
    <w:p w14:paraId="7BFA5FF0" w14:textId="2FADEF5E" w:rsidR="00254A71" w:rsidRPr="004537ED" w:rsidRDefault="00254A71">
      <w:pPr>
        <w:pStyle w:val="ListParagraph"/>
        <w:numPr>
          <w:ilvl w:val="0"/>
          <w:numId w:val="24"/>
        </w:numPr>
        <w:rPr>
          <w:b/>
          <w:bCs/>
        </w:rPr>
      </w:pPr>
      <w:r w:rsidRPr="00907AB2">
        <w:lastRenderedPageBreak/>
        <w:t>Continuous improvement. It is important to follow the process and make the necessary adjustments in time in each sprint in order to achieve the best result.</w:t>
      </w:r>
    </w:p>
    <w:p w14:paraId="4F3F80FC" w14:textId="77777777" w:rsidR="00254A71" w:rsidRDefault="00254A71" w:rsidP="00254A71">
      <w:r w:rsidRPr="00F65700">
        <w:t>Below is a diagram of the classic use of Agile for production. It can be seen from the diagram that each iteration or sprint begins with planning, then comes design, development, testing, deployment, each sprint ends with a review of the past sprint. This cycle will continue until the product meets the customer's requirements.</w:t>
      </w:r>
    </w:p>
    <w:p w14:paraId="014D77EC" w14:textId="631171C3" w:rsidR="00AE611C" w:rsidRDefault="00AE611C" w:rsidP="00AE611C">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4</w:t>
      </w:r>
      <w:r w:rsidR="00000000">
        <w:rPr>
          <w:noProof/>
        </w:rPr>
        <w:fldChar w:fldCharType="end"/>
      </w:r>
    </w:p>
    <w:p w14:paraId="2BBF7307" w14:textId="2AA8CF89" w:rsidR="00AE611C" w:rsidRPr="00AE611C" w:rsidRDefault="007B5F80" w:rsidP="00AE611C">
      <w:pPr>
        <w:rPr>
          <w:i/>
          <w:iCs/>
        </w:rPr>
      </w:pPr>
      <w:r>
        <w:rPr>
          <w:i/>
          <w:iCs/>
        </w:rPr>
        <w:t xml:space="preserve">Diagram of </w:t>
      </w:r>
      <w:r w:rsidR="00AE611C">
        <w:rPr>
          <w:i/>
          <w:iCs/>
        </w:rPr>
        <w:t xml:space="preserve">Agile Methodology Process </w:t>
      </w:r>
    </w:p>
    <w:p w14:paraId="18DABFA4" w14:textId="3BBF6DC7" w:rsidR="00254A71" w:rsidRDefault="00254A71" w:rsidP="00254A71">
      <w:pPr>
        <w:rPr>
          <w:b/>
          <w:bCs/>
        </w:rPr>
      </w:pPr>
      <w:r>
        <w:rPr>
          <w:noProof/>
        </w:rPr>
        <w:drawing>
          <wp:inline distT="0" distB="0" distL="0" distR="0" wp14:anchorId="17CBA6D7" wp14:editId="7ACC36CE">
            <wp:extent cx="4997450" cy="1867239"/>
            <wp:effectExtent l="0" t="0" r="0" b="0"/>
            <wp:docPr id="858686949" name="Picture 3" descr="900+ Agile Process Diagram Stock Photos, Pictures &amp; Royalt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900+ Agile Process Diagram Stock Photos, Pictures &amp; Royalty ..."/>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08845" cy="1871497"/>
                    </a:xfrm>
                    <a:prstGeom prst="rect">
                      <a:avLst/>
                    </a:prstGeom>
                    <a:noFill/>
                    <a:ln>
                      <a:noFill/>
                    </a:ln>
                  </pic:spPr>
                </pic:pic>
              </a:graphicData>
            </a:graphic>
          </wp:inline>
        </w:drawing>
      </w:r>
      <w:r w:rsidRPr="00F65700">
        <w:rPr>
          <w:b/>
          <w:bCs/>
          <w:noProof/>
        </w:rPr>
        <w:drawing>
          <wp:inline distT="0" distB="0" distL="0" distR="0" wp14:anchorId="075F7F97" wp14:editId="75AE75FB">
            <wp:extent cx="5010150" cy="570230"/>
            <wp:effectExtent l="0" t="0" r="0" b="1270"/>
            <wp:docPr id="20602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20571" name=""/>
                    <pic:cNvPicPr/>
                  </pic:nvPicPr>
                  <pic:blipFill>
                    <a:blip r:embed="rId33"/>
                    <a:stretch>
                      <a:fillRect/>
                    </a:stretch>
                  </pic:blipFill>
                  <pic:spPr>
                    <a:xfrm>
                      <a:off x="0" y="0"/>
                      <a:ext cx="5043452" cy="574020"/>
                    </a:xfrm>
                    <a:prstGeom prst="rect">
                      <a:avLst/>
                    </a:prstGeom>
                  </pic:spPr>
                </pic:pic>
              </a:graphicData>
            </a:graphic>
          </wp:inline>
        </w:drawing>
      </w:r>
    </w:p>
    <w:p w14:paraId="1AF6BB4A" w14:textId="5485C077" w:rsidR="00254A71" w:rsidRPr="001C203E" w:rsidRDefault="00254A71" w:rsidP="00254A71">
      <w:pPr>
        <w:rPr>
          <w:sz w:val="22"/>
          <w:szCs w:val="22"/>
        </w:rPr>
      </w:pPr>
      <w:r w:rsidRPr="001C203E">
        <w:rPr>
          <w:i/>
          <w:iCs/>
          <w:sz w:val="22"/>
          <w:szCs w:val="22"/>
        </w:rPr>
        <w:t>Note:</w:t>
      </w:r>
      <w:r w:rsidR="00FE7039" w:rsidRPr="001C203E">
        <w:rPr>
          <w:i/>
          <w:iCs/>
          <w:sz w:val="22"/>
          <w:szCs w:val="22"/>
        </w:rPr>
        <w:t xml:space="preserve"> </w:t>
      </w:r>
      <w:r w:rsidR="00FE7039" w:rsidRPr="001C203E">
        <w:rPr>
          <w:sz w:val="22"/>
          <w:szCs w:val="22"/>
        </w:rPr>
        <w:t>Adapted</w:t>
      </w:r>
      <w:r w:rsidR="00FE7039" w:rsidRPr="001C203E">
        <w:rPr>
          <w:i/>
          <w:iCs/>
          <w:sz w:val="22"/>
          <w:szCs w:val="22"/>
        </w:rPr>
        <w:t xml:space="preserve"> </w:t>
      </w:r>
      <w:r w:rsidR="00FE7039" w:rsidRPr="001C203E">
        <w:rPr>
          <w:sz w:val="22"/>
          <w:szCs w:val="22"/>
        </w:rPr>
        <w:t xml:space="preserve">From </w:t>
      </w:r>
      <w:r w:rsidR="00FE7039" w:rsidRPr="001C203E">
        <w:rPr>
          <w:i/>
          <w:iCs/>
          <w:sz w:val="22"/>
          <w:szCs w:val="22"/>
        </w:rPr>
        <w:t xml:space="preserve">iStock </w:t>
      </w:r>
      <w:hyperlink r:id="rId34" w:history="1">
        <w:r w:rsidR="00B16592" w:rsidRPr="001C203E">
          <w:rPr>
            <w:rStyle w:val="Hyperlink"/>
            <w:i/>
            <w:iCs/>
            <w:sz w:val="22"/>
            <w:szCs w:val="22"/>
          </w:rPr>
          <w:t>https://www.istockphoto.com/vector/agile-development-process-infographic-gm1264320878-370268788?phrase=agile+process+diagram</w:t>
        </w:r>
      </w:hyperlink>
      <w:r w:rsidR="00B16592" w:rsidRPr="001C203E">
        <w:rPr>
          <w:i/>
          <w:iCs/>
          <w:sz w:val="22"/>
          <w:szCs w:val="22"/>
        </w:rPr>
        <w:t xml:space="preserve">). </w:t>
      </w:r>
      <w:r w:rsidR="00B16592" w:rsidRPr="001C203E">
        <w:rPr>
          <w:sz w:val="22"/>
          <w:szCs w:val="22"/>
        </w:rPr>
        <w:t>Upload date: August 06, 2020. Credit:</w:t>
      </w:r>
      <w:r w:rsidR="00B33862" w:rsidRPr="001C203E">
        <w:rPr>
          <w:sz w:val="22"/>
          <w:szCs w:val="22"/>
        </w:rPr>
        <w:t xml:space="preserve"> </w:t>
      </w:r>
      <w:proofErr w:type="spellStart"/>
      <w:r w:rsidR="00B16592" w:rsidRPr="001C203E">
        <w:rPr>
          <w:sz w:val="22"/>
          <w:szCs w:val="22"/>
        </w:rPr>
        <w:t>Ztaro</w:t>
      </w:r>
      <w:proofErr w:type="spellEnd"/>
      <w:r w:rsidR="00B16592" w:rsidRPr="001C203E">
        <w:rPr>
          <w:sz w:val="22"/>
          <w:szCs w:val="22"/>
        </w:rPr>
        <w:t>.</w:t>
      </w:r>
    </w:p>
    <w:p w14:paraId="067BCF04" w14:textId="148F0A95" w:rsidR="00254A71" w:rsidRDefault="00254A71" w:rsidP="00254A71">
      <w:r w:rsidRPr="00BF0BC3">
        <w:rPr>
          <w:b/>
          <w:bCs/>
        </w:rPr>
        <w:t>Scrum</w:t>
      </w:r>
      <w:r w:rsidRPr="00BF0BC3">
        <w:t xml:space="preserve"> was created to make methodologies like Waterfall more successful by adding flexibility to the methodology.</w:t>
      </w:r>
      <w:r w:rsidRPr="004F54A2">
        <w:t xml:space="preserve"> </w:t>
      </w:r>
      <w:r>
        <w:t>This framework</w:t>
      </w:r>
      <w:r w:rsidRPr="004F54A2">
        <w:t xml:space="preserve"> is designed to facilitate project management, team member collaboration, and to help teams naturally adapt to changing conditions and user requirements</w:t>
      </w:r>
      <w:r>
        <w:t xml:space="preserve"> </w:t>
      </w:r>
      <w:sdt>
        <w:sdtPr>
          <w:id w:val="1725563322"/>
          <w:citation/>
        </w:sdtPr>
        <w:sdtContent>
          <w:r>
            <w:fldChar w:fldCharType="begin"/>
          </w:r>
          <w:r>
            <w:instrText xml:space="preserve">CITATION Wil23 \l 5129 </w:instrText>
          </w:r>
          <w:r>
            <w:fldChar w:fldCharType="separate"/>
          </w:r>
          <w:r w:rsidR="002A5541">
            <w:rPr>
              <w:noProof/>
            </w:rPr>
            <w:t>(Malsam, 2023)</w:t>
          </w:r>
          <w:r>
            <w:fldChar w:fldCharType="end"/>
          </w:r>
        </w:sdtContent>
      </w:sdt>
      <w:r w:rsidRPr="004F54A2">
        <w:t>.</w:t>
      </w:r>
    </w:p>
    <w:p w14:paraId="56C18AB8" w14:textId="77777777" w:rsidR="00254A71" w:rsidRDefault="00254A71" w:rsidP="00254A71">
      <w:r w:rsidRPr="00922270">
        <w:t>Scrum consists of such components as artifacts. Artifacts are</w:t>
      </w:r>
      <w:r>
        <w:t xml:space="preserve"> :</w:t>
      </w:r>
    </w:p>
    <w:p w14:paraId="59F38C82" w14:textId="77777777" w:rsidR="00254A71" w:rsidRPr="00922270" w:rsidRDefault="00254A71">
      <w:pPr>
        <w:pStyle w:val="ListParagraph"/>
        <w:numPr>
          <w:ilvl w:val="0"/>
          <w:numId w:val="20"/>
        </w:numPr>
      </w:pPr>
      <w:r w:rsidRPr="00922270">
        <w:t xml:space="preserve">Product backlog: The volume of work, structured by importance, is performed by the product owner and looks like a </w:t>
      </w:r>
      <w:r>
        <w:t>list</w:t>
      </w:r>
      <w:r w:rsidRPr="00922270">
        <w:t>.</w:t>
      </w:r>
    </w:p>
    <w:p w14:paraId="6F6244FE" w14:textId="77777777" w:rsidR="00254A71" w:rsidRPr="00922270" w:rsidRDefault="00254A71">
      <w:pPr>
        <w:pStyle w:val="ListParagraph"/>
        <w:numPr>
          <w:ilvl w:val="0"/>
          <w:numId w:val="20"/>
        </w:numPr>
      </w:pPr>
      <w:r w:rsidRPr="00922270">
        <w:t>Sprint backlog: a plan for the next tasks that developers have to complete. It can also be identified as a set of user stories for one single sprint.</w:t>
      </w:r>
      <w:r>
        <w:t xml:space="preserve"> Sprint is a </w:t>
      </w:r>
      <w:r w:rsidRPr="003F5C03">
        <w:t>predetermined period of time in which a pre-selected amount of work from the backlog must be completed.</w:t>
      </w:r>
    </w:p>
    <w:p w14:paraId="27FDC873" w14:textId="74E88E8D" w:rsidR="00254A71" w:rsidRDefault="00254A71">
      <w:pPr>
        <w:pStyle w:val="ListParagraph"/>
        <w:numPr>
          <w:ilvl w:val="0"/>
          <w:numId w:val="20"/>
        </w:numPr>
      </w:pPr>
      <w:r w:rsidRPr="00922270">
        <w:t>Product increment: This includes all the work done or all the tasks done. This artifact can be described as the summation of everything done</w:t>
      </w:r>
      <w:r>
        <w:t xml:space="preserve"> </w:t>
      </w:r>
      <w:sdt>
        <w:sdtPr>
          <w:id w:val="567386131"/>
          <w:citation/>
        </w:sdtPr>
        <w:sdtContent>
          <w:r>
            <w:fldChar w:fldCharType="begin"/>
          </w:r>
          <w:r>
            <w:instrText xml:space="preserve">CITATION Cha23 \l 5129 </w:instrText>
          </w:r>
          <w:r>
            <w:fldChar w:fldCharType="separate"/>
          </w:r>
          <w:r w:rsidR="002A5541">
            <w:rPr>
              <w:noProof/>
            </w:rPr>
            <w:t>(Chandana, 2023)</w:t>
          </w:r>
          <w:r>
            <w:fldChar w:fldCharType="end"/>
          </w:r>
        </w:sdtContent>
      </w:sdt>
      <w:r w:rsidRPr="00922270">
        <w:t>.</w:t>
      </w:r>
    </w:p>
    <w:p w14:paraId="4DFFA723" w14:textId="77777777" w:rsidR="00254A71" w:rsidRDefault="00254A71" w:rsidP="00254A71">
      <w:r w:rsidRPr="008C1B91">
        <w:t>Below is an example of a classic Scrum Sprint with all possible components.</w:t>
      </w:r>
    </w:p>
    <w:p w14:paraId="2339EBC2" w14:textId="77777777" w:rsidR="007B5F80" w:rsidRDefault="007B5F80" w:rsidP="00254A71"/>
    <w:p w14:paraId="6FAAF2BF" w14:textId="77777777" w:rsidR="007B5F80" w:rsidRDefault="007B5F80" w:rsidP="00254A71"/>
    <w:p w14:paraId="1390C9EB" w14:textId="77777777" w:rsidR="007B5F80" w:rsidRDefault="007B5F80" w:rsidP="00254A71"/>
    <w:p w14:paraId="4F4D560C" w14:textId="77777777" w:rsidR="007B5F80" w:rsidRDefault="007B5F80" w:rsidP="00254A71"/>
    <w:p w14:paraId="249A0F2C" w14:textId="0F49BC58" w:rsidR="007B5F80" w:rsidRDefault="007B5F80" w:rsidP="007B5F80">
      <w:pPr>
        <w:pStyle w:val="Caption"/>
      </w:pPr>
      <w:r>
        <w:lastRenderedPageBreak/>
        <w:t xml:space="preserve">Figure </w:t>
      </w:r>
      <w:r w:rsidR="00000000">
        <w:fldChar w:fldCharType="begin"/>
      </w:r>
      <w:r w:rsidR="00000000">
        <w:instrText xml:space="preserve"> SEQ Figure \* ARABIC </w:instrText>
      </w:r>
      <w:r w:rsidR="00000000">
        <w:fldChar w:fldCharType="separate"/>
      </w:r>
      <w:r w:rsidR="00465583">
        <w:rPr>
          <w:noProof/>
        </w:rPr>
        <w:t>5</w:t>
      </w:r>
      <w:r w:rsidR="00000000">
        <w:rPr>
          <w:noProof/>
        </w:rPr>
        <w:fldChar w:fldCharType="end"/>
      </w:r>
    </w:p>
    <w:p w14:paraId="1F9D3BF5" w14:textId="4ABEF743" w:rsidR="007B5F80" w:rsidRPr="00AE611C" w:rsidRDefault="007B5F80" w:rsidP="007B5F80">
      <w:pPr>
        <w:rPr>
          <w:i/>
          <w:iCs/>
        </w:rPr>
      </w:pPr>
      <w:r>
        <w:rPr>
          <w:i/>
          <w:iCs/>
        </w:rPr>
        <w:t xml:space="preserve">Diagram of Scrum Framework Process </w:t>
      </w:r>
    </w:p>
    <w:p w14:paraId="63BBCEDE" w14:textId="77777777" w:rsidR="00254A71" w:rsidRDefault="00254A71" w:rsidP="008840EC">
      <w:pPr>
        <w:rPr>
          <w:lang w:val="ru-RU"/>
        </w:rPr>
      </w:pPr>
      <w:r w:rsidRPr="00E62F52">
        <w:rPr>
          <w:noProof/>
          <w:lang w:val="ru-RU"/>
        </w:rPr>
        <w:drawing>
          <wp:inline distT="0" distB="0" distL="0" distR="0" wp14:anchorId="40F10BE1" wp14:editId="79BC338B">
            <wp:extent cx="5877560" cy="2581910"/>
            <wp:effectExtent l="0" t="0" r="8890" b="8890"/>
            <wp:docPr id="1421673929" name="Picture 1"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73929" name="Picture 1" descr="A group of people sitting at a table&#10;&#10;Description automatically generated"/>
                    <pic:cNvPicPr/>
                  </pic:nvPicPr>
                  <pic:blipFill>
                    <a:blip r:embed="rId35"/>
                    <a:stretch>
                      <a:fillRect/>
                    </a:stretch>
                  </pic:blipFill>
                  <pic:spPr>
                    <a:xfrm>
                      <a:off x="0" y="0"/>
                      <a:ext cx="5877560" cy="2581910"/>
                    </a:xfrm>
                    <a:prstGeom prst="rect">
                      <a:avLst/>
                    </a:prstGeom>
                  </pic:spPr>
                </pic:pic>
              </a:graphicData>
            </a:graphic>
          </wp:inline>
        </w:drawing>
      </w:r>
    </w:p>
    <w:p w14:paraId="18F28374" w14:textId="3B6ED529" w:rsidR="002A5541" w:rsidRPr="001C203E" w:rsidRDefault="002A5541" w:rsidP="00F16C99">
      <w:pPr>
        <w:spacing w:after="0"/>
        <w:rPr>
          <w:sz w:val="22"/>
          <w:szCs w:val="22"/>
        </w:rPr>
      </w:pPr>
      <w:r w:rsidRPr="001C203E">
        <w:rPr>
          <w:i/>
          <w:iCs/>
          <w:sz w:val="22"/>
          <w:szCs w:val="22"/>
          <w:highlight w:val="yellow"/>
        </w:rPr>
        <w:t>Note</w:t>
      </w:r>
      <w:r w:rsidRPr="001C203E">
        <w:rPr>
          <w:sz w:val="22"/>
          <w:szCs w:val="22"/>
          <w:highlight w:val="yellow"/>
        </w:rPr>
        <w:t>: From</w:t>
      </w:r>
      <w:r w:rsidRPr="001C203E">
        <w:rPr>
          <w:i/>
          <w:iCs/>
          <w:sz w:val="22"/>
          <w:szCs w:val="22"/>
          <w:highlight w:val="yellow"/>
        </w:rPr>
        <w:t xml:space="preserve"> </w:t>
      </w:r>
      <w:proofErr w:type="spellStart"/>
      <w:r w:rsidR="00BC1BBD" w:rsidRPr="001C203E">
        <w:rPr>
          <w:i/>
          <w:iCs/>
          <w:sz w:val="22"/>
          <w:szCs w:val="22"/>
          <w:highlight w:val="yellow"/>
        </w:rPr>
        <w:t>T</w:t>
      </w:r>
      <w:r w:rsidRPr="001C203E">
        <w:rPr>
          <w:i/>
          <w:iCs/>
          <w:sz w:val="22"/>
          <w:szCs w:val="22"/>
          <w:highlight w:val="yellow"/>
        </w:rPr>
        <w:t>echtarget</w:t>
      </w:r>
      <w:proofErr w:type="spellEnd"/>
      <w:r w:rsidR="00BC1BBD" w:rsidRPr="001C203E">
        <w:rPr>
          <w:i/>
          <w:iCs/>
          <w:sz w:val="22"/>
          <w:szCs w:val="22"/>
          <w:highlight w:val="yellow"/>
        </w:rPr>
        <w:t xml:space="preserve"> (</w:t>
      </w:r>
      <w:hyperlink r:id="rId36" w:history="1">
        <w:r w:rsidR="00F16C99" w:rsidRPr="00203733">
          <w:rPr>
            <w:rStyle w:val="Hyperlink"/>
            <w:sz w:val="22"/>
            <w:szCs w:val="22"/>
            <w:highlight w:val="yellow"/>
          </w:rPr>
          <w:t>https://www.techtarget.com/searchsoftwarequality/definition/Scrum</w:t>
        </w:r>
      </w:hyperlink>
      <w:r w:rsidR="00F16C99">
        <w:rPr>
          <w:sz w:val="22"/>
          <w:szCs w:val="22"/>
          <w:highlight w:val="yellow"/>
        </w:rPr>
        <w:t xml:space="preserve"> </w:t>
      </w:r>
      <w:r w:rsidR="00BC1BBD" w:rsidRPr="001C203E">
        <w:rPr>
          <w:i/>
          <w:iCs/>
          <w:sz w:val="22"/>
          <w:szCs w:val="22"/>
          <w:highlight w:val="yellow"/>
        </w:rPr>
        <w:t>)</w:t>
      </w:r>
      <w:r w:rsidR="00BC1BBD" w:rsidRPr="001C203E">
        <w:rPr>
          <w:sz w:val="22"/>
          <w:szCs w:val="22"/>
          <w:highlight w:val="yellow"/>
        </w:rPr>
        <w:t xml:space="preserve"> </w:t>
      </w:r>
      <w:r w:rsidR="00BC1BBD" w:rsidRPr="001C203E">
        <w:rPr>
          <w:sz w:val="22"/>
          <w:szCs w:val="22"/>
          <w:highlight w:val="yellow"/>
        </w:rPr>
        <w:t xml:space="preserve">By Ben </w:t>
      </w:r>
      <w:proofErr w:type="spellStart"/>
      <w:r w:rsidR="00BC1BBD" w:rsidRPr="001C203E">
        <w:rPr>
          <w:sz w:val="22"/>
          <w:szCs w:val="22"/>
          <w:highlight w:val="yellow"/>
        </w:rPr>
        <w:t>Lutkevich</w:t>
      </w:r>
      <w:proofErr w:type="spellEnd"/>
      <w:r w:rsidR="00BC1BBD" w:rsidRPr="001C203E">
        <w:rPr>
          <w:sz w:val="22"/>
          <w:szCs w:val="22"/>
          <w:highlight w:val="yellow"/>
        </w:rPr>
        <w:t>, Technical Features Writer</w:t>
      </w:r>
      <w:r w:rsidR="00C017AC" w:rsidRPr="001C203E">
        <w:rPr>
          <w:sz w:val="22"/>
          <w:szCs w:val="22"/>
          <w:highlight w:val="yellow"/>
        </w:rPr>
        <w:t>.</w:t>
      </w:r>
    </w:p>
    <w:p w14:paraId="7C1B62DA" w14:textId="1BBF6781" w:rsidR="00254A71" w:rsidRDefault="00254A71" w:rsidP="00254A71">
      <w:r w:rsidRPr="00132BEE">
        <w:t xml:space="preserve">As for those responsible for the sprints and all its components, as a rule, the composition of the sprint team is as follows. </w:t>
      </w:r>
    </w:p>
    <w:p w14:paraId="41AC4BFE" w14:textId="77777777" w:rsidR="00254A71" w:rsidRDefault="00254A71">
      <w:pPr>
        <w:pStyle w:val="ListParagraph"/>
        <w:numPr>
          <w:ilvl w:val="0"/>
          <w:numId w:val="21"/>
        </w:numPr>
      </w:pPr>
      <w:r w:rsidRPr="00132BEE">
        <w:rPr>
          <w:b/>
          <w:bCs/>
        </w:rPr>
        <w:t>Product owner</w:t>
      </w:r>
      <w:r w:rsidRPr="00132BEE">
        <w:t xml:space="preserve">. The position speaks for itself, as a rule it is a </w:t>
      </w:r>
      <w:r>
        <w:t xml:space="preserve">stakeholder </w:t>
      </w:r>
      <w:r w:rsidRPr="00132BEE">
        <w:t xml:space="preserve">who is not part of the company. </w:t>
      </w:r>
      <w:r>
        <w:t xml:space="preserve">Can be names as at </w:t>
      </w:r>
      <w:r w:rsidRPr="00132BEE">
        <w:t>the link between clients and developers.</w:t>
      </w:r>
    </w:p>
    <w:p w14:paraId="09EC206D" w14:textId="77777777" w:rsidR="00254A71" w:rsidRPr="006C5F84" w:rsidRDefault="00254A71">
      <w:pPr>
        <w:pStyle w:val="ListParagraph"/>
        <w:numPr>
          <w:ilvl w:val="0"/>
          <w:numId w:val="21"/>
        </w:numPr>
        <w:rPr>
          <w:b/>
          <w:bCs/>
        </w:rPr>
      </w:pPr>
      <w:r w:rsidRPr="00132BEE">
        <w:rPr>
          <w:b/>
          <w:bCs/>
        </w:rPr>
        <w:t>Scrum Master</w:t>
      </w:r>
      <w:r w:rsidRPr="00132BEE">
        <w:t>. As a rule, a person from the same company as the developers, but there may be outsourcing. The primary responsibility of the Scrum Master is to ensure Scrum best practices are followed. Good leadership and human skills are a must hav</w:t>
      </w:r>
      <w:r>
        <w:t>e for this position.</w:t>
      </w:r>
    </w:p>
    <w:p w14:paraId="42A49E35" w14:textId="7DD72ED7" w:rsidR="00254A71" w:rsidRDefault="00254A71">
      <w:pPr>
        <w:pStyle w:val="ListParagraph"/>
        <w:numPr>
          <w:ilvl w:val="0"/>
          <w:numId w:val="21"/>
        </w:numPr>
      </w:pPr>
      <w:r w:rsidRPr="00E62F52">
        <w:rPr>
          <w:b/>
          <w:bCs/>
        </w:rPr>
        <w:t>Development team</w:t>
      </w:r>
      <w:r w:rsidRPr="006C5F84">
        <w:t>.</w:t>
      </w:r>
      <w:r>
        <w:t xml:space="preserve"> </w:t>
      </w:r>
      <w:r w:rsidRPr="00D73EC4">
        <w:t>All those who will be responsible for the implementation of the tasks at a certain time - the workforce. In some cases, the Scrum Master is also part of the development team</w:t>
      </w:r>
      <w:r w:rsidRPr="00006357">
        <w:t xml:space="preserve"> </w:t>
      </w:r>
      <w:sdt>
        <w:sdtPr>
          <w:id w:val="-1544058412"/>
          <w:citation/>
        </w:sdtPr>
        <w:sdtContent>
          <w:r>
            <w:fldChar w:fldCharType="begin"/>
          </w:r>
          <w:r>
            <w:instrText xml:space="preserve">CITATION Ben21 \l 5129 </w:instrText>
          </w:r>
          <w:r>
            <w:fldChar w:fldCharType="separate"/>
          </w:r>
          <w:r w:rsidR="002A5541">
            <w:rPr>
              <w:noProof/>
            </w:rPr>
            <w:t>(Lutkevich, 2021)</w:t>
          </w:r>
          <w:r>
            <w:fldChar w:fldCharType="end"/>
          </w:r>
        </w:sdtContent>
      </w:sdt>
      <w:r w:rsidRPr="00D73EC4">
        <w:t>.</w:t>
      </w:r>
      <w:r w:rsidRPr="00006357">
        <w:t xml:space="preserve"> </w:t>
      </w:r>
    </w:p>
    <w:p w14:paraId="40564254" w14:textId="77777777" w:rsidR="00254A71" w:rsidRDefault="00254A71" w:rsidP="00254A71">
      <w:pPr>
        <w:spacing w:after="200" w:line="288" w:lineRule="auto"/>
      </w:pPr>
      <w:r>
        <w:br w:type="page"/>
      </w:r>
    </w:p>
    <w:p w14:paraId="483B59A5" w14:textId="77777777" w:rsidR="00254A71" w:rsidRDefault="00254A71" w:rsidP="00254A71">
      <w:r w:rsidRPr="004F54A2">
        <w:lastRenderedPageBreak/>
        <w:t xml:space="preserve">Below is a diagram of a </w:t>
      </w:r>
      <w:r>
        <w:t>S</w:t>
      </w:r>
      <w:r w:rsidRPr="004F54A2">
        <w:t>crum</w:t>
      </w:r>
      <w:r>
        <w:t xml:space="preserve"> Team.</w:t>
      </w:r>
    </w:p>
    <w:p w14:paraId="77DED665" w14:textId="482A1463" w:rsidR="00CD356A" w:rsidRDefault="00CD356A" w:rsidP="00CD356A">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6</w:t>
      </w:r>
      <w:r w:rsidR="00000000">
        <w:rPr>
          <w:noProof/>
        </w:rPr>
        <w:fldChar w:fldCharType="end"/>
      </w:r>
    </w:p>
    <w:p w14:paraId="480A74ED" w14:textId="0CE604F4" w:rsidR="00CD356A" w:rsidRPr="00CD356A" w:rsidRDefault="00CD356A" w:rsidP="00CD356A">
      <w:pPr>
        <w:rPr>
          <w:i/>
          <w:iCs/>
        </w:rPr>
      </w:pPr>
      <w:r w:rsidRPr="00CD356A">
        <w:rPr>
          <w:i/>
          <w:iCs/>
        </w:rPr>
        <w:t>Diagram of Scrum Team</w:t>
      </w:r>
    </w:p>
    <w:p w14:paraId="27EAF392" w14:textId="77777777" w:rsidR="00254A71" w:rsidRPr="004F54A2" w:rsidRDefault="00254A71" w:rsidP="00254A71">
      <w:pPr>
        <w:jc w:val="center"/>
      </w:pPr>
      <w:r>
        <w:t>.</w:t>
      </w:r>
      <w:r w:rsidRPr="004F54A2">
        <w:rPr>
          <w:noProof/>
        </w:rPr>
        <w:drawing>
          <wp:inline distT="0" distB="0" distL="0" distR="0" wp14:anchorId="0B81549D" wp14:editId="7B97C999">
            <wp:extent cx="3232150" cy="2706365"/>
            <wp:effectExtent l="0" t="0" r="6350" b="0"/>
            <wp:docPr id="1052666488" name="Picture 1" descr="A diagram of a scrum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66488" name="Picture 1" descr="A diagram of a scrum team&#10;&#10;Description automatically generated"/>
                    <pic:cNvPicPr/>
                  </pic:nvPicPr>
                  <pic:blipFill>
                    <a:blip r:embed="rId37"/>
                    <a:stretch>
                      <a:fillRect/>
                    </a:stretch>
                  </pic:blipFill>
                  <pic:spPr>
                    <a:xfrm>
                      <a:off x="0" y="0"/>
                      <a:ext cx="3240533" cy="2713385"/>
                    </a:xfrm>
                    <a:prstGeom prst="rect">
                      <a:avLst/>
                    </a:prstGeom>
                  </pic:spPr>
                </pic:pic>
              </a:graphicData>
            </a:graphic>
          </wp:inline>
        </w:drawing>
      </w:r>
    </w:p>
    <w:p w14:paraId="116CEE5E" w14:textId="6D6CF58B" w:rsidR="008F775F" w:rsidRPr="001C203E" w:rsidRDefault="008F775F" w:rsidP="00F16C99">
      <w:pPr>
        <w:spacing w:after="0"/>
        <w:rPr>
          <w:sz w:val="22"/>
          <w:szCs w:val="22"/>
        </w:rPr>
      </w:pPr>
      <w:bookmarkStart w:id="96" w:name="_Toc143628905"/>
      <w:bookmarkStart w:id="97" w:name="_Toc144925737"/>
      <w:r w:rsidRPr="001C203E">
        <w:rPr>
          <w:i/>
          <w:iCs/>
          <w:sz w:val="22"/>
          <w:szCs w:val="22"/>
          <w:highlight w:val="yellow"/>
        </w:rPr>
        <w:t>Note</w:t>
      </w:r>
      <w:r w:rsidRPr="001C203E">
        <w:rPr>
          <w:sz w:val="22"/>
          <w:szCs w:val="22"/>
          <w:highlight w:val="yellow"/>
        </w:rPr>
        <w:t>: From</w:t>
      </w:r>
      <w:r w:rsidRPr="001C203E">
        <w:rPr>
          <w:i/>
          <w:iCs/>
          <w:sz w:val="22"/>
          <w:szCs w:val="22"/>
          <w:highlight w:val="yellow"/>
        </w:rPr>
        <w:t xml:space="preserve"> </w:t>
      </w:r>
      <w:proofErr w:type="spellStart"/>
      <w:r w:rsidRPr="001C203E">
        <w:rPr>
          <w:i/>
          <w:iCs/>
          <w:sz w:val="22"/>
          <w:szCs w:val="22"/>
          <w:highlight w:val="yellow"/>
        </w:rPr>
        <w:t>Techtarget</w:t>
      </w:r>
      <w:proofErr w:type="spellEnd"/>
      <w:r w:rsidRPr="001C203E">
        <w:rPr>
          <w:i/>
          <w:iCs/>
          <w:sz w:val="22"/>
          <w:szCs w:val="22"/>
          <w:highlight w:val="yellow"/>
        </w:rPr>
        <w:t xml:space="preserve"> (</w:t>
      </w:r>
      <w:hyperlink r:id="rId38" w:history="1">
        <w:r w:rsidR="00F16C99" w:rsidRPr="00203733">
          <w:rPr>
            <w:rStyle w:val="Hyperlink"/>
            <w:sz w:val="22"/>
            <w:szCs w:val="22"/>
            <w:highlight w:val="yellow"/>
          </w:rPr>
          <w:t>https://www.techtarget.com/searchsoftwarequality/definition/Scrum</w:t>
        </w:r>
      </w:hyperlink>
      <w:r w:rsidR="00F16C99">
        <w:rPr>
          <w:sz w:val="22"/>
          <w:szCs w:val="22"/>
          <w:highlight w:val="yellow"/>
        </w:rPr>
        <w:t xml:space="preserve"> </w:t>
      </w:r>
      <w:r w:rsidRPr="001C203E">
        <w:rPr>
          <w:i/>
          <w:iCs/>
          <w:sz w:val="22"/>
          <w:szCs w:val="22"/>
          <w:highlight w:val="yellow"/>
        </w:rPr>
        <w:t>)</w:t>
      </w:r>
      <w:r w:rsidRPr="001C203E">
        <w:rPr>
          <w:sz w:val="22"/>
          <w:szCs w:val="22"/>
          <w:highlight w:val="yellow"/>
        </w:rPr>
        <w:t xml:space="preserve"> By Ben </w:t>
      </w:r>
      <w:proofErr w:type="spellStart"/>
      <w:r w:rsidRPr="001C203E">
        <w:rPr>
          <w:sz w:val="22"/>
          <w:szCs w:val="22"/>
          <w:highlight w:val="yellow"/>
        </w:rPr>
        <w:t>Lutkevich</w:t>
      </w:r>
      <w:proofErr w:type="spellEnd"/>
      <w:r w:rsidRPr="001C203E">
        <w:rPr>
          <w:sz w:val="22"/>
          <w:szCs w:val="22"/>
          <w:highlight w:val="yellow"/>
        </w:rPr>
        <w:t>, Technical Features Writer.</w:t>
      </w:r>
    </w:p>
    <w:p w14:paraId="37F48A29" w14:textId="77777777" w:rsidR="00254A71" w:rsidRDefault="00254A71" w:rsidP="00254A71">
      <w:pPr>
        <w:pStyle w:val="Heading2"/>
      </w:pPr>
      <w:r>
        <w:t>Critique (Pros and Cons)</w:t>
      </w:r>
      <w:bookmarkEnd w:id="96"/>
      <w:bookmarkEnd w:id="97"/>
    </w:p>
    <w:p w14:paraId="3B6524C8" w14:textId="77777777" w:rsidR="00254A71" w:rsidRDefault="00254A71" w:rsidP="00254A71">
      <w:r w:rsidRPr="003F7413">
        <w:t xml:space="preserve">This subsection will present the advantages and disadvantages of the chosen methodology. It is important to be aware of such nuances before using the methodology. </w:t>
      </w:r>
      <w:r w:rsidRPr="0076099E">
        <w:t xml:space="preserve">Only aspects of Agile methodology will be considered here, as it is the basis for the process. </w:t>
      </w:r>
    </w:p>
    <w:p w14:paraId="3240D6FC" w14:textId="77777777" w:rsidR="00254A71" w:rsidRDefault="00254A71" w:rsidP="00254A7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5"/>
        <w:gridCol w:w="4665"/>
      </w:tblGrid>
      <w:tr w:rsidR="00254A71" w14:paraId="497D1A42" w14:textId="77777777" w:rsidTr="00113F83">
        <w:trPr>
          <w:trHeight w:val="97"/>
        </w:trPr>
        <w:tc>
          <w:tcPr>
            <w:tcW w:w="4665" w:type="dxa"/>
          </w:tcPr>
          <w:p w14:paraId="7C846293" w14:textId="77777777" w:rsidR="00254A71" w:rsidRPr="008905DC" w:rsidRDefault="00254A71" w:rsidP="00113F83">
            <w:pPr>
              <w:jc w:val="both"/>
              <w:rPr>
                <w:b/>
                <w:bCs/>
              </w:rPr>
            </w:pPr>
            <w:r w:rsidRPr="008905DC">
              <w:rPr>
                <w:b/>
                <w:bCs/>
              </w:rPr>
              <w:t>Advantages</w:t>
            </w:r>
          </w:p>
        </w:tc>
        <w:tc>
          <w:tcPr>
            <w:tcW w:w="4665" w:type="dxa"/>
          </w:tcPr>
          <w:p w14:paraId="7DC6AA38" w14:textId="77777777" w:rsidR="00254A71" w:rsidRPr="008905DC" w:rsidRDefault="00254A71" w:rsidP="00113F83">
            <w:pPr>
              <w:jc w:val="both"/>
              <w:rPr>
                <w:b/>
                <w:bCs/>
              </w:rPr>
            </w:pPr>
            <w:r w:rsidRPr="008905DC">
              <w:rPr>
                <w:b/>
                <w:bCs/>
              </w:rPr>
              <w:t>Disadvantages</w:t>
            </w:r>
          </w:p>
        </w:tc>
      </w:tr>
      <w:tr w:rsidR="00254A71" w14:paraId="2EA6E1C2" w14:textId="77777777" w:rsidTr="00113F83">
        <w:trPr>
          <w:trHeight w:val="2051"/>
        </w:trPr>
        <w:tc>
          <w:tcPr>
            <w:tcW w:w="4665" w:type="dxa"/>
          </w:tcPr>
          <w:p w14:paraId="5F652FD0" w14:textId="77777777" w:rsidR="00254A71" w:rsidRDefault="00254A71">
            <w:pPr>
              <w:pStyle w:val="ListParagraph"/>
              <w:numPr>
                <w:ilvl w:val="0"/>
                <w:numId w:val="22"/>
              </w:numPr>
              <w:jc w:val="both"/>
            </w:pPr>
            <w:r>
              <w:t>Popular methodology (</w:t>
            </w:r>
            <w:r w:rsidRPr="0076099E">
              <w:t>Sufficiency of information</w:t>
            </w:r>
            <w:r>
              <w:t>)</w:t>
            </w:r>
          </w:p>
          <w:p w14:paraId="47E83699" w14:textId="77777777" w:rsidR="00254A71" w:rsidRDefault="00254A71">
            <w:pPr>
              <w:pStyle w:val="ListParagraph"/>
              <w:numPr>
                <w:ilvl w:val="0"/>
                <w:numId w:val="22"/>
              </w:numPr>
              <w:jc w:val="both"/>
            </w:pPr>
            <w:r>
              <w:t>Collaboration</w:t>
            </w:r>
          </w:p>
          <w:p w14:paraId="328364F9" w14:textId="77777777" w:rsidR="00254A71" w:rsidRDefault="00254A71">
            <w:pPr>
              <w:pStyle w:val="ListParagraph"/>
              <w:numPr>
                <w:ilvl w:val="0"/>
                <w:numId w:val="22"/>
              </w:numPr>
              <w:jc w:val="both"/>
            </w:pPr>
            <w:r>
              <w:t>Flexibility</w:t>
            </w:r>
          </w:p>
          <w:p w14:paraId="75C572AE" w14:textId="77777777" w:rsidR="00254A71" w:rsidRDefault="00254A71">
            <w:pPr>
              <w:pStyle w:val="ListParagraph"/>
              <w:numPr>
                <w:ilvl w:val="0"/>
                <w:numId w:val="22"/>
              </w:numPr>
              <w:jc w:val="both"/>
            </w:pPr>
            <w:r w:rsidRPr="00872544">
              <w:t>Improved performance and product quality.</w:t>
            </w:r>
          </w:p>
          <w:p w14:paraId="32CD6F54" w14:textId="77777777" w:rsidR="00254A71" w:rsidRDefault="00254A71">
            <w:pPr>
              <w:pStyle w:val="ListParagraph"/>
              <w:numPr>
                <w:ilvl w:val="0"/>
                <w:numId w:val="22"/>
              </w:numPr>
              <w:jc w:val="both"/>
            </w:pPr>
            <w:r>
              <w:t>Customer oriented</w:t>
            </w:r>
          </w:p>
          <w:p w14:paraId="0E34B592" w14:textId="77777777" w:rsidR="00254A71" w:rsidRDefault="00254A71">
            <w:pPr>
              <w:pStyle w:val="ListParagraph"/>
              <w:numPr>
                <w:ilvl w:val="0"/>
                <w:numId w:val="22"/>
              </w:numPr>
              <w:jc w:val="both"/>
            </w:pPr>
            <w:r w:rsidRPr="00872544">
              <w:t>Acceptance of uncertainty</w:t>
            </w:r>
          </w:p>
          <w:p w14:paraId="17266387" w14:textId="65B066CF" w:rsidR="00254A71" w:rsidRDefault="00254A71">
            <w:pPr>
              <w:pStyle w:val="ListParagraph"/>
              <w:numPr>
                <w:ilvl w:val="0"/>
                <w:numId w:val="22"/>
              </w:numPr>
              <w:jc w:val="both"/>
            </w:pPr>
            <w:r w:rsidRPr="007417A3">
              <w:rPr>
                <w:shd w:val="clear" w:color="auto" w:fill="FFFFFF"/>
              </w:rPr>
              <w:t xml:space="preserve">Immediate Feedback </w:t>
            </w:r>
            <w:sdt>
              <w:sdtPr>
                <w:id w:val="1809503118"/>
                <w:citation/>
              </w:sdtPr>
              <w:sdtContent>
                <w:r>
                  <w:fldChar w:fldCharType="begin"/>
                </w:r>
                <w:r w:rsidR="002C703B">
                  <w:instrText xml:space="preserve">CITATION OUR17 \l 5129 </w:instrText>
                </w:r>
                <w:r>
                  <w:fldChar w:fldCharType="separate"/>
                </w:r>
                <w:r w:rsidR="002A5541">
                  <w:rPr>
                    <w:noProof/>
                  </w:rPr>
                  <w:t>(Qualium Systems, 2017)</w:t>
                </w:r>
                <w:r>
                  <w:fldChar w:fldCharType="end"/>
                </w:r>
              </w:sdtContent>
            </w:sdt>
            <w:r>
              <w:t>.</w:t>
            </w:r>
          </w:p>
          <w:p w14:paraId="36C50271" w14:textId="77777777" w:rsidR="00254A71" w:rsidRDefault="00254A71" w:rsidP="00113F83">
            <w:pPr>
              <w:jc w:val="both"/>
            </w:pPr>
          </w:p>
          <w:p w14:paraId="3EFB7F12" w14:textId="77777777" w:rsidR="00254A71" w:rsidRDefault="00254A71" w:rsidP="00113F83">
            <w:pPr>
              <w:jc w:val="both"/>
            </w:pPr>
          </w:p>
          <w:p w14:paraId="51469D18" w14:textId="77777777" w:rsidR="00254A71" w:rsidRDefault="00254A71" w:rsidP="00113F83">
            <w:pPr>
              <w:jc w:val="both"/>
            </w:pPr>
          </w:p>
        </w:tc>
        <w:tc>
          <w:tcPr>
            <w:tcW w:w="4665" w:type="dxa"/>
          </w:tcPr>
          <w:p w14:paraId="1D058D78" w14:textId="77777777" w:rsidR="00254A71" w:rsidRPr="00872544" w:rsidRDefault="00254A71">
            <w:pPr>
              <w:pStyle w:val="ListParagraph"/>
              <w:numPr>
                <w:ilvl w:val="0"/>
                <w:numId w:val="23"/>
              </w:numPr>
            </w:pPr>
            <w:r w:rsidRPr="00D8520B">
              <w:rPr>
                <w:shd w:val="clear" w:color="auto" w:fill="FFFFFF"/>
              </w:rPr>
              <w:t>Lack of Documentation</w:t>
            </w:r>
          </w:p>
          <w:p w14:paraId="7910EFB6" w14:textId="77777777" w:rsidR="00254A71" w:rsidRPr="00872544" w:rsidRDefault="00254A71">
            <w:pPr>
              <w:pStyle w:val="ListParagraph"/>
              <w:numPr>
                <w:ilvl w:val="0"/>
                <w:numId w:val="23"/>
              </w:numPr>
            </w:pPr>
            <w:r>
              <w:t>P</w:t>
            </w:r>
            <w:r w:rsidRPr="00872544">
              <w:t>ossible scope creep</w:t>
            </w:r>
          </w:p>
          <w:p w14:paraId="19C8FF06" w14:textId="77777777" w:rsidR="00254A71" w:rsidRDefault="00254A71">
            <w:pPr>
              <w:pStyle w:val="ListParagraph"/>
              <w:numPr>
                <w:ilvl w:val="0"/>
                <w:numId w:val="23"/>
              </w:numPr>
            </w:pPr>
            <w:r w:rsidRPr="00FD1BD3">
              <w:t>It takes a lot of time to prepare.</w:t>
            </w:r>
          </w:p>
          <w:p w14:paraId="4EEC3DDB" w14:textId="77777777" w:rsidR="00254A71" w:rsidRDefault="00254A71">
            <w:pPr>
              <w:pStyle w:val="ListParagraph"/>
              <w:numPr>
                <w:ilvl w:val="0"/>
                <w:numId w:val="23"/>
              </w:numPr>
            </w:pPr>
            <w:r w:rsidRPr="00872544">
              <w:t>Lack of Prediction</w:t>
            </w:r>
          </w:p>
          <w:p w14:paraId="580DC8A2" w14:textId="77777777" w:rsidR="00254A71" w:rsidRDefault="00254A71">
            <w:pPr>
              <w:pStyle w:val="ListParagraph"/>
              <w:numPr>
                <w:ilvl w:val="0"/>
                <w:numId w:val="23"/>
              </w:numPr>
            </w:pPr>
            <w:r>
              <w:t>Customer oriented (might be a disadvantage too)</w:t>
            </w:r>
          </w:p>
          <w:p w14:paraId="23D6D308" w14:textId="77777777" w:rsidR="00254A71" w:rsidRDefault="00254A71">
            <w:pPr>
              <w:pStyle w:val="ListParagraph"/>
              <w:numPr>
                <w:ilvl w:val="0"/>
                <w:numId w:val="23"/>
              </w:numPr>
            </w:pPr>
            <w:r w:rsidRPr="00C54662">
              <w:t>The need for experience</w:t>
            </w:r>
          </w:p>
          <w:p w14:paraId="036AAE21" w14:textId="77777777" w:rsidR="00254A71" w:rsidRDefault="00254A71">
            <w:pPr>
              <w:pStyle w:val="ListParagraph"/>
              <w:numPr>
                <w:ilvl w:val="0"/>
                <w:numId w:val="23"/>
              </w:numPr>
            </w:pPr>
            <w:r>
              <w:t xml:space="preserve">Human factor – </w:t>
            </w:r>
            <w:r w:rsidRPr="00C54662">
              <w:t>It can be hard for people to follow the rules.</w:t>
            </w:r>
          </w:p>
        </w:tc>
      </w:tr>
    </w:tbl>
    <w:p w14:paraId="532FAB0A" w14:textId="77777777" w:rsidR="00254A71" w:rsidRDefault="00254A71" w:rsidP="00254A71"/>
    <w:p w14:paraId="66C1771F" w14:textId="77777777" w:rsidR="00254A71" w:rsidRDefault="00254A71" w:rsidP="00254A71">
      <w:pPr>
        <w:spacing w:after="200" w:line="288" w:lineRule="auto"/>
        <w:rPr>
          <w:b/>
          <w:bCs/>
        </w:rPr>
      </w:pPr>
      <w:r>
        <w:rPr>
          <w:b/>
          <w:bCs/>
        </w:rPr>
        <w:br w:type="page"/>
      </w:r>
    </w:p>
    <w:p w14:paraId="2703CDF5" w14:textId="40306FD9" w:rsidR="00254A71" w:rsidRDefault="00254A71" w:rsidP="00254A71">
      <w:r w:rsidRPr="007417A3">
        <w:lastRenderedPageBreak/>
        <w:t>For better visualization of project tasks,</w:t>
      </w:r>
      <w:r w:rsidR="00465583">
        <w:t xml:space="preserve"> </w:t>
      </w:r>
      <w:r w:rsidRPr="00BB45B3">
        <w:t xml:space="preserve">and the distribution of tasks by time and significance, for simplicity, it was decided to use </w:t>
      </w:r>
      <w:r w:rsidRPr="00D53C13">
        <w:rPr>
          <w:b/>
          <w:bCs/>
        </w:rPr>
        <w:t>Kanban</w:t>
      </w:r>
      <w:r w:rsidR="004E7948">
        <w:rPr>
          <w:b/>
          <w:bCs/>
        </w:rPr>
        <w:t xml:space="preserve"> </w:t>
      </w:r>
      <w:sdt>
        <w:sdtPr>
          <w:rPr>
            <w:b/>
            <w:bCs/>
          </w:rPr>
          <w:id w:val="-527255743"/>
          <w:citation/>
        </w:sdtPr>
        <w:sdtContent>
          <w:r w:rsidR="004E7948">
            <w:rPr>
              <w:b/>
              <w:bCs/>
            </w:rPr>
            <w:fldChar w:fldCharType="begin"/>
          </w:r>
          <w:r w:rsidR="004E7948">
            <w:rPr>
              <w:b/>
              <w:bCs/>
            </w:rPr>
            <w:instrText xml:space="preserve"> CITATION Sho \l 5129 </w:instrText>
          </w:r>
          <w:r w:rsidR="004E7948">
            <w:rPr>
              <w:b/>
              <w:bCs/>
            </w:rPr>
            <w:fldChar w:fldCharType="separate"/>
          </w:r>
          <w:r w:rsidR="002A5541">
            <w:rPr>
              <w:noProof/>
            </w:rPr>
            <w:t>(Shore Labs, n.d.)</w:t>
          </w:r>
          <w:r w:rsidR="004E7948">
            <w:rPr>
              <w:b/>
              <w:bCs/>
            </w:rPr>
            <w:fldChar w:fldCharType="end"/>
          </w:r>
        </w:sdtContent>
      </w:sdt>
      <w:r w:rsidRPr="00BB45B3">
        <w:t>, as well as a paper journal to describe the process, tasks, work done, feelings, fears, and just notes.</w:t>
      </w:r>
    </w:p>
    <w:p w14:paraId="7815B935" w14:textId="74DBA28D" w:rsidR="00465583" w:rsidRDefault="00465583" w:rsidP="00465583">
      <w:pPr>
        <w:pStyle w:val="Caption"/>
      </w:pPr>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p>
    <w:p w14:paraId="1D9F6FD4" w14:textId="71886536" w:rsidR="00465583" w:rsidRPr="00465583" w:rsidRDefault="00465583" w:rsidP="00465583">
      <w:pPr>
        <w:rPr>
          <w:i/>
          <w:iCs/>
        </w:rPr>
      </w:pPr>
      <w:r w:rsidRPr="005C167A">
        <w:rPr>
          <w:i/>
          <w:iCs/>
        </w:rPr>
        <w:t xml:space="preserve">Example of </w:t>
      </w:r>
      <w:r>
        <w:rPr>
          <w:i/>
          <w:iCs/>
        </w:rPr>
        <w:t xml:space="preserve">Creating a Task in </w:t>
      </w:r>
      <w:r w:rsidRPr="005C167A">
        <w:rPr>
          <w:i/>
          <w:iCs/>
        </w:rPr>
        <w:t>Kanban Board</w:t>
      </w:r>
    </w:p>
    <w:p w14:paraId="45C4F9C2" w14:textId="537D8F56" w:rsidR="00465583" w:rsidRPr="00465583" w:rsidRDefault="00465583" w:rsidP="00465583">
      <w:r w:rsidRPr="00465583">
        <w:rPr>
          <w:noProof/>
        </w:rPr>
        <w:drawing>
          <wp:inline distT="0" distB="0" distL="0" distR="0" wp14:anchorId="12F0A957" wp14:editId="1E40CBA3">
            <wp:extent cx="5941060" cy="3266440"/>
            <wp:effectExtent l="0" t="0" r="2540" b="0"/>
            <wp:docPr id="1255334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4883" name=""/>
                    <pic:cNvPicPr/>
                  </pic:nvPicPr>
                  <pic:blipFill>
                    <a:blip r:embed="rId39"/>
                    <a:stretch>
                      <a:fillRect/>
                    </a:stretch>
                  </pic:blipFill>
                  <pic:spPr>
                    <a:xfrm>
                      <a:off x="0" y="0"/>
                      <a:ext cx="5941060" cy="3266440"/>
                    </a:xfrm>
                    <a:prstGeom prst="rect">
                      <a:avLst/>
                    </a:prstGeom>
                  </pic:spPr>
                </pic:pic>
              </a:graphicData>
            </a:graphic>
          </wp:inline>
        </w:drawing>
      </w:r>
    </w:p>
    <w:p w14:paraId="39103608" w14:textId="49A2996C" w:rsidR="005C167A" w:rsidRDefault="005C167A" w:rsidP="005C167A">
      <w:pPr>
        <w:pStyle w:val="Caption"/>
      </w:pPr>
      <w:r>
        <w:t xml:space="preserve">Figure </w:t>
      </w:r>
      <w:r w:rsidR="00000000">
        <w:fldChar w:fldCharType="begin"/>
      </w:r>
      <w:r w:rsidR="00000000">
        <w:instrText xml:space="preserve"> SEQ Figure \* ARABIC </w:instrText>
      </w:r>
      <w:r w:rsidR="00000000">
        <w:fldChar w:fldCharType="separate"/>
      </w:r>
      <w:r w:rsidR="00465583">
        <w:rPr>
          <w:noProof/>
        </w:rPr>
        <w:t>8</w:t>
      </w:r>
      <w:r w:rsidR="00000000">
        <w:rPr>
          <w:noProof/>
        </w:rPr>
        <w:fldChar w:fldCharType="end"/>
      </w:r>
    </w:p>
    <w:p w14:paraId="61F55EC8" w14:textId="066FDF46" w:rsidR="005C167A" w:rsidRPr="005C167A" w:rsidRDefault="005C167A" w:rsidP="005C167A">
      <w:pPr>
        <w:rPr>
          <w:i/>
          <w:iCs/>
        </w:rPr>
      </w:pPr>
      <w:r w:rsidRPr="005C167A">
        <w:rPr>
          <w:i/>
          <w:iCs/>
        </w:rPr>
        <w:t>Example of Kanban Board</w:t>
      </w:r>
    </w:p>
    <w:p w14:paraId="580106D8" w14:textId="77777777" w:rsidR="00254A71" w:rsidRPr="00BB45B3" w:rsidRDefault="00254A71" w:rsidP="00254A71">
      <w:r w:rsidRPr="00D53C13">
        <w:rPr>
          <w:noProof/>
        </w:rPr>
        <w:drawing>
          <wp:inline distT="0" distB="0" distL="0" distR="0" wp14:anchorId="091DE620" wp14:editId="5B1210B2">
            <wp:extent cx="5941060" cy="2643505"/>
            <wp:effectExtent l="0" t="0" r="2540" b="4445"/>
            <wp:docPr id="270261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61410" name=""/>
                    <pic:cNvPicPr/>
                  </pic:nvPicPr>
                  <pic:blipFill>
                    <a:blip r:embed="rId40"/>
                    <a:stretch>
                      <a:fillRect/>
                    </a:stretch>
                  </pic:blipFill>
                  <pic:spPr>
                    <a:xfrm>
                      <a:off x="0" y="0"/>
                      <a:ext cx="5941060" cy="2643505"/>
                    </a:xfrm>
                    <a:prstGeom prst="rect">
                      <a:avLst/>
                    </a:prstGeom>
                  </pic:spPr>
                </pic:pic>
              </a:graphicData>
            </a:graphic>
          </wp:inline>
        </w:drawing>
      </w:r>
    </w:p>
    <w:p w14:paraId="3A707A50" w14:textId="77777777" w:rsidR="00254A71" w:rsidRPr="00BF0BC3" w:rsidRDefault="00254A71" w:rsidP="00254A71">
      <w:pPr>
        <w:rPr>
          <w:b/>
          <w:bCs/>
        </w:rPr>
      </w:pPr>
      <w:r w:rsidRPr="00BF0BC3">
        <w:rPr>
          <w:b/>
          <w:bCs/>
        </w:rPr>
        <w:t xml:space="preserve">In conclusion </w:t>
      </w:r>
    </w:p>
    <w:p w14:paraId="081133D8" w14:textId="073604F0" w:rsidR="00254A71" w:rsidRDefault="00963D17" w:rsidP="00254A71">
      <w:r w:rsidRPr="00963D17">
        <w:t>This project will use a moderni</w:t>
      </w:r>
      <w:r w:rsidR="008840EC">
        <w:t>s</w:t>
      </w:r>
      <w:r w:rsidRPr="00963D17">
        <w:t xml:space="preserve">ed version of Agile, which will be carried out through the Scrum framework, since Scrum is a subset of Agile </w:t>
      </w:r>
      <w:sdt>
        <w:sdtPr>
          <w:id w:val="1684319797"/>
          <w:citation/>
        </w:sdtPr>
        <w:sdtContent>
          <w:r>
            <w:fldChar w:fldCharType="begin"/>
          </w:r>
          <w:r>
            <w:instrText xml:space="preserve"> CITATION Cpr \l 5129 </w:instrText>
          </w:r>
          <w:r>
            <w:fldChar w:fldCharType="separate"/>
          </w:r>
          <w:r w:rsidR="002A5541">
            <w:rPr>
              <w:noProof/>
            </w:rPr>
            <w:t>(Cprime, n.d.)</w:t>
          </w:r>
          <w:r>
            <w:fldChar w:fldCharType="end"/>
          </w:r>
        </w:sdtContent>
      </w:sdt>
      <w:r w:rsidRPr="00963D17">
        <w:t xml:space="preserve">. </w:t>
      </w:r>
      <w:r w:rsidR="00254A71" w:rsidRPr="0076099E">
        <w:t xml:space="preserve">The chosen methodology and framework fit perfectly together and will help in achieving the goal, namely the successful completion of the project. It is worth noting that the chosen methodologies add flexibility to </w:t>
      </w:r>
      <w:r w:rsidR="00254A71" w:rsidRPr="0076099E">
        <w:lastRenderedPageBreak/>
        <w:t>the project, iterations can be added and changed. Also, the process of using and the framework itself can change and adapt along the course of the project. For example, due to the limited size of the team (two people), the industrial supervisor will act as the owner of the product and the sprint master. This is due to the fact that the customer or the real owner of the product is the State, since the entire project is sponsored by them. But to simplify the situation, the supervisor will be the owner of the product.</w:t>
      </w:r>
    </w:p>
    <w:p w14:paraId="3D0B55B0" w14:textId="77777777" w:rsidR="003B0997" w:rsidRDefault="00254A71" w:rsidP="00254A71">
      <w:r w:rsidRPr="00D8520B">
        <w:t>Another example of how the methodology may change in the future as the project progresses is the elimination of an Agile weakness such as missing or insufficient documentation. Documenting the progress and the entire process as a whole is an indispensable and important part of the project, so it will be given special attention.</w:t>
      </w:r>
    </w:p>
    <w:p w14:paraId="76E3148E" w14:textId="77777777" w:rsidR="003B0997" w:rsidRDefault="003B0997" w:rsidP="003B0997">
      <w:pPr>
        <w:pBdr>
          <w:bottom w:val="single" w:sz="6" w:space="1" w:color="auto"/>
        </w:pBdr>
      </w:pPr>
    </w:p>
    <w:p w14:paraId="00988C2B" w14:textId="77777777" w:rsidR="003B0997" w:rsidRDefault="003B0997" w:rsidP="003B0997">
      <w:pPr>
        <w:pStyle w:val="Heading2"/>
      </w:pPr>
      <w:bookmarkStart w:id="98" w:name="_Toc78191769"/>
      <w:r>
        <w:t>Halfway Report</w:t>
      </w:r>
      <w:bookmarkEnd w:id="98"/>
    </w:p>
    <w:p w14:paraId="7745F568" w14:textId="77777777" w:rsidR="003B0997" w:rsidRPr="00340725" w:rsidRDefault="003B0997" w:rsidP="003B0997">
      <w:pPr>
        <w:rPr>
          <w:b/>
          <w:bCs/>
          <w:highlight w:val="yellow"/>
        </w:rPr>
      </w:pPr>
      <w:r w:rsidRPr="00340725">
        <w:rPr>
          <w:b/>
          <w:bCs/>
          <w:highlight w:val="yellow"/>
        </w:rPr>
        <w:t>Guidelines</w:t>
      </w:r>
    </w:p>
    <w:p w14:paraId="51E481EE" w14:textId="77777777" w:rsidR="003B0997" w:rsidRDefault="003B0997" w:rsidP="003B0997">
      <w:pPr>
        <w:pStyle w:val="ListParagraph"/>
        <w:numPr>
          <w:ilvl w:val="0"/>
          <w:numId w:val="29"/>
        </w:numPr>
        <w:rPr>
          <w:b/>
          <w:bCs/>
          <w:highlight w:val="yellow"/>
        </w:rPr>
      </w:pPr>
      <w:r>
        <w:rPr>
          <w:b/>
          <w:bCs/>
          <w:highlight w:val="yellow"/>
        </w:rPr>
        <w:t>copy and paste into this section the 1</w:t>
      </w:r>
      <w:r w:rsidRPr="003D125E">
        <w:rPr>
          <w:b/>
          <w:bCs/>
          <w:highlight w:val="yellow"/>
          <w:vertAlign w:val="superscript"/>
        </w:rPr>
        <w:t>st</w:t>
      </w:r>
      <w:r>
        <w:rPr>
          <w:b/>
          <w:bCs/>
          <w:highlight w:val="yellow"/>
        </w:rPr>
        <w:t xml:space="preserve"> part of your methodology essay</w:t>
      </w:r>
    </w:p>
    <w:p w14:paraId="46596319" w14:textId="77777777" w:rsidR="003B0997" w:rsidRPr="00340725" w:rsidRDefault="003B0997" w:rsidP="003B0997">
      <w:pPr>
        <w:pStyle w:val="ListParagraph"/>
        <w:numPr>
          <w:ilvl w:val="0"/>
          <w:numId w:val="29"/>
        </w:numPr>
        <w:rPr>
          <w:b/>
          <w:bCs/>
          <w:highlight w:val="yellow"/>
        </w:rPr>
      </w:pPr>
      <w:r w:rsidRPr="00340725">
        <w:rPr>
          <w:b/>
          <w:bCs/>
          <w:highlight w:val="yellow"/>
        </w:rPr>
        <w:t xml:space="preserve">include any necessary updates </w:t>
      </w:r>
      <w:r>
        <w:rPr>
          <w:b/>
          <w:bCs/>
          <w:highlight w:val="yellow"/>
        </w:rPr>
        <w:t xml:space="preserve">to the methodology chosen and how it was used </w:t>
      </w:r>
    </w:p>
    <w:p w14:paraId="6E3B958A" w14:textId="77777777" w:rsidR="003B0997" w:rsidRPr="003D125E" w:rsidRDefault="003B0997" w:rsidP="003B0997">
      <w:pPr>
        <w:pStyle w:val="ListParagraph"/>
        <w:numPr>
          <w:ilvl w:val="0"/>
          <w:numId w:val="29"/>
        </w:numPr>
        <w:rPr>
          <w:b/>
          <w:bCs/>
          <w:highlight w:val="yellow"/>
        </w:rPr>
      </w:pPr>
      <w:r w:rsidRPr="00340725">
        <w:rPr>
          <w:b/>
          <w:bCs/>
          <w:highlight w:val="yellow"/>
        </w:rPr>
        <w:t xml:space="preserve">include a reflection </w:t>
      </w:r>
      <w:r>
        <w:rPr>
          <w:b/>
          <w:bCs/>
          <w:highlight w:val="yellow"/>
        </w:rPr>
        <w:t xml:space="preserve">on the methodology </w:t>
      </w:r>
      <w:r w:rsidRPr="00340725">
        <w:rPr>
          <w:b/>
          <w:bCs/>
          <w:highlight w:val="yellow"/>
        </w:rPr>
        <w:t>– what went well, what didn’t go well, improvements that will be actioned during the remainder of the project</w:t>
      </w:r>
    </w:p>
    <w:p w14:paraId="16FEA4B6" w14:textId="007253F4" w:rsidR="00254A71" w:rsidRDefault="00254A71" w:rsidP="00254A71">
      <w:r>
        <w:br w:type="page"/>
      </w:r>
    </w:p>
    <w:p w14:paraId="42019948" w14:textId="77777777" w:rsidR="00254A71" w:rsidRDefault="00254A71" w:rsidP="00254A71">
      <w:pPr>
        <w:pStyle w:val="Heading1"/>
      </w:pPr>
      <w:bookmarkStart w:id="99" w:name="_Toc143628906"/>
      <w:bookmarkStart w:id="100" w:name="_Toc144925738"/>
      <w:r>
        <w:lastRenderedPageBreak/>
        <w:t>Professionalism</w:t>
      </w:r>
      <w:bookmarkEnd w:id="99"/>
      <w:bookmarkEnd w:id="100"/>
    </w:p>
    <w:p w14:paraId="52623DB7" w14:textId="77777777" w:rsidR="00254A71" w:rsidRPr="00C714D9" w:rsidRDefault="00254A71" w:rsidP="00254A71">
      <w:r w:rsidRPr="005356B7">
        <w:t>This section will describe generally accepted industry standards and rules for working in the company. In addition, the legal part of the project will be described.</w:t>
      </w:r>
    </w:p>
    <w:p w14:paraId="1DE6782A" w14:textId="77777777" w:rsidR="00254A71" w:rsidRDefault="00254A71" w:rsidP="00254A71">
      <w:pPr>
        <w:pStyle w:val="Heading2"/>
      </w:pPr>
      <w:bookmarkStart w:id="101" w:name="_Toc143628907"/>
      <w:bookmarkStart w:id="102" w:name="_Toc144925739"/>
      <w:r>
        <w:t>Professional Standards</w:t>
      </w:r>
      <w:bookmarkEnd w:id="101"/>
      <w:bookmarkEnd w:id="102"/>
    </w:p>
    <w:p w14:paraId="33C2BBB2" w14:textId="5A74FDAB" w:rsidR="00E2690F" w:rsidRPr="00E2690F" w:rsidRDefault="00E2690F" w:rsidP="00E2690F">
      <w:r w:rsidRPr="00E2690F">
        <w:t xml:space="preserve">This section will cover professional standards </w:t>
      </w:r>
      <w:sdt>
        <w:sdtPr>
          <w:id w:val="1984344545"/>
          <w:citation/>
        </w:sdtPr>
        <w:sdtContent>
          <w:r>
            <w:fldChar w:fldCharType="begin"/>
          </w:r>
          <w:r>
            <w:instrText xml:space="preserve"> CITATION Ins15 \l 5129 </w:instrText>
          </w:r>
          <w:r>
            <w:fldChar w:fldCharType="separate"/>
          </w:r>
          <w:r w:rsidR="002A5541">
            <w:rPr>
              <w:noProof/>
            </w:rPr>
            <w:t>(Institute of IT Professionals, 2015)</w:t>
          </w:r>
          <w:r>
            <w:fldChar w:fldCharType="end"/>
          </w:r>
        </w:sdtContent>
      </w:sdt>
      <w:r w:rsidRPr="002C703B">
        <w:t xml:space="preserve"> </w:t>
      </w:r>
      <w:r w:rsidRPr="00E2690F">
        <w:t>and how they will be applied by the student.</w:t>
      </w:r>
    </w:p>
    <w:p w14:paraId="2D9C9F34" w14:textId="77777777" w:rsidR="00254A71" w:rsidRPr="00630FAF" w:rsidRDefault="00254A71" w:rsidP="00254A71">
      <w:pPr>
        <w:pStyle w:val="Heading3"/>
      </w:pPr>
      <w:bookmarkStart w:id="103" w:name="_Toc143628908"/>
      <w:r w:rsidRPr="00630FAF">
        <w:t>Reliability and Accountability</w:t>
      </w:r>
      <w:bookmarkEnd w:id="103"/>
    </w:p>
    <w:p w14:paraId="6C944D5A" w14:textId="77777777" w:rsidR="00254A71" w:rsidRPr="00EF1137" w:rsidRDefault="00254A71" w:rsidP="00254A71">
      <w:r w:rsidRPr="00EF1137">
        <w:t>Reliability and Accountability are indispensable attributes of working professionalism. It is important to show up on time, be organized and ready to meet all the necessary deadlines. Every student is strongly encouraged to listen to instructions, follows directions, and accepts and acts on constructive criticism.</w:t>
      </w:r>
    </w:p>
    <w:p w14:paraId="10687022" w14:textId="77777777" w:rsidR="00254A71" w:rsidRPr="00630FAF" w:rsidRDefault="00254A71" w:rsidP="00254A71">
      <w:pPr>
        <w:pStyle w:val="Heading3"/>
      </w:pPr>
      <w:bookmarkStart w:id="104" w:name="_Toc143628909"/>
      <w:r w:rsidRPr="00630FAF">
        <w:t>Communication</w:t>
      </w:r>
      <w:bookmarkEnd w:id="104"/>
    </w:p>
    <w:p w14:paraId="11A27456" w14:textId="77777777" w:rsidR="00254A71" w:rsidRPr="0077270A" w:rsidRDefault="00254A71" w:rsidP="00254A71">
      <w:r w:rsidRPr="00BA1FDF">
        <w:t>Each student should be polite and intelligent when talking to others. It is important to clearly and correctly formulate questions, problems, tasks.</w:t>
      </w:r>
      <w:r w:rsidRPr="0077270A">
        <w:t xml:space="preserve"> It is important not to cross the set boundaries and be a professional.</w:t>
      </w:r>
    </w:p>
    <w:p w14:paraId="2055D29F" w14:textId="77777777" w:rsidR="00254A71" w:rsidRPr="00630FAF" w:rsidRDefault="00254A71" w:rsidP="00254A71">
      <w:pPr>
        <w:pStyle w:val="Heading3"/>
      </w:pPr>
      <w:bookmarkStart w:id="105" w:name="_Toc143628910"/>
      <w:r w:rsidRPr="00630FAF">
        <w:t>Attitude</w:t>
      </w:r>
      <w:bookmarkEnd w:id="105"/>
    </w:p>
    <w:p w14:paraId="177DED43" w14:textId="77777777" w:rsidR="00254A71" w:rsidRPr="00F97AC8" w:rsidRDefault="00254A71" w:rsidP="00254A71">
      <w:r w:rsidRPr="00F97AC8">
        <w:t xml:space="preserve">Each student must be a professional in his field, not only at the level of ICT Specific Skills, but also in behaviour with others. It is important not to bring your personal problems to work so that it does not negatively affect the process. Inappropriate behaviour can also leave a bad impression on Ara </w:t>
      </w:r>
      <w:proofErr w:type="spellStart"/>
      <w:r w:rsidRPr="00F97AC8">
        <w:t>Te</w:t>
      </w:r>
      <w:proofErr w:type="spellEnd"/>
      <w:r w:rsidRPr="00F97AC8">
        <w:t xml:space="preserve"> </w:t>
      </w:r>
      <w:proofErr w:type="spellStart"/>
      <w:r w:rsidRPr="00F97AC8">
        <w:t>Pukeng</w:t>
      </w:r>
      <w:r>
        <w:t>a</w:t>
      </w:r>
      <w:proofErr w:type="spellEnd"/>
      <w:r w:rsidRPr="00F97AC8">
        <w:t>. The ability to be friendly, have a positive outlook and shows respect when dealing with peers, supervisors, industry and clients/contacts are indispensable components of a successful workflow.</w:t>
      </w:r>
    </w:p>
    <w:p w14:paraId="5503F277" w14:textId="77777777" w:rsidR="00254A71" w:rsidRPr="00630FAF" w:rsidRDefault="00254A71" w:rsidP="00254A71">
      <w:pPr>
        <w:pStyle w:val="Heading3"/>
      </w:pPr>
      <w:bookmarkStart w:id="106" w:name="_Toc143628911"/>
      <w:r w:rsidRPr="00630FAF">
        <w:t>Teamwork</w:t>
      </w:r>
      <w:bookmarkEnd w:id="106"/>
    </w:p>
    <w:p w14:paraId="137991E1" w14:textId="77777777" w:rsidR="00254A71" w:rsidRPr="00DD2604" w:rsidRDefault="00254A71" w:rsidP="00254A71">
      <w:r w:rsidRPr="00DD2604">
        <w:t>Each student should be a full-fledged team member who will be useful for the common good. This includes details such as:</w:t>
      </w:r>
    </w:p>
    <w:p w14:paraId="39DE25A0" w14:textId="77777777" w:rsidR="00254A71" w:rsidRPr="00DD2604" w:rsidRDefault="00254A71">
      <w:pPr>
        <w:pStyle w:val="ListParagraph"/>
        <w:numPr>
          <w:ilvl w:val="0"/>
          <w:numId w:val="18"/>
        </w:numPr>
      </w:pPr>
      <w:r w:rsidRPr="00DD2604">
        <w:t>Do not hesitate to ask for help.</w:t>
      </w:r>
    </w:p>
    <w:p w14:paraId="1A565081" w14:textId="77777777" w:rsidR="00254A71" w:rsidRPr="00DD2604" w:rsidRDefault="00254A71">
      <w:pPr>
        <w:pStyle w:val="ListParagraph"/>
        <w:numPr>
          <w:ilvl w:val="0"/>
          <w:numId w:val="18"/>
        </w:numPr>
      </w:pPr>
      <w:r w:rsidRPr="00DD2604">
        <w:t>To provide assistance to those in need in a timely manner, here it is worth clarifying that help is needed when asked, and not imposed.</w:t>
      </w:r>
    </w:p>
    <w:p w14:paraId="7C5B357C" w14:textId="77777777" w:rsidR="00254A71" w:rsidRPr="00DD2604" w:rsidRDefault="00254A71">
      <w:pPr>
        <w:pStyle w:val="ListParagraph"/>
        <w:numPr>
          <w:ilvl w:val="0"/>
          <w:numId w:val="18"/>
        </w:numPr>
        <w:rPr>
          <w:b/>
          <w:bCs/>
        </w:rPr>
      </w:pPr>
      <w:r w:rsidRPr="00DD2604">
        <w:t>Perform the assigned share of the work, without throwing off duties on others.</w:t>
      </w:r>
    </w:p>
    <w:p w14:paraId="521FC0F8" w14:textId="77777777" w:rsidR="00254A71" w:rsidRPr="00630FAF" w:rsidRDefault="00254A71" w:rsidP="00254A71">
      <w:pPr>
        <w:pStyle w:val="Heading3"/>
      </w:pPr>
      <w:bookmarkStart w:id="107" w:name="_Toc143628912"/>
      <w:r w:rsidRPr="00630FAF">
        <w:t>Motivation</w:t>
      </w:r>
      <w:bookmarkEnd w:id="107"/>
    </w:p>
    <w:p w14:paraId="273ACBBA" w14:textId="4AEB7BC2" w:rsidR="00254A71" w:rsidRPr="000D1259" w:rsidRDefault="00AB6D61" w:rsidP="00254A71">
      <w:r w:rsidRPr="00AB6D61">
        <w:t>Student commits to be motivated</w:t>
      </w:r>
      <w:r>
        <w:t xml:space="preserve">, </w:t>
      </w:r>
      <w:r w:rsidR="00254A71" w:rsidRPr="00F724DA">
        <w:t>to take the initiative, because the lack of motivation leads to poor performance, which can lead to bad consequences, such as expulsion from the project.</w:t>
      </w:r>
      <w:r>
        <w:t xml:space="preserve"> </w:t>
      </w:r>
    </w:p>
    <w:p w14:paraId="15A66C0D" w14:textId="77777777" w:rsidR="00254A71" w:rsidRPr="00E9597F" w:rsidRDefault="00254A71" w:rsidP="00254A71">
      <w:pPr>
        <w:pStyle w:val="Heading3"/>
      </w:pPr>
      <w:bookmarkStart w:id="108" w:name="_Toc143628913"/>
      <w:r w:rsidRPr="00630FAF">
        <w:t>Open to Learning</w:t>
      </w:r>
      <w:bookmarkEnd w:id="108"/>
    </w:p>
    <w:p w14:paraId="0C635C5C" w14:textId="5D125000" w:rsidR="00254A71" w:rsidRPr="00584519" w:rsidRDefault="00254A71" w:rsidP="00254A71">
      <w:pPr>
        <w:rPr>
          <w:b/>
          <w:bCs/>
        </w:rPr>
      </w:pPr>
      <w:r w:rsidRPr="00F97AC8">
        <w:t>It is important to be interested and proactive in learning new skills, as this is a great opportunity to gain experience. Initiative and problem-solving attitude will be welcome.</w:t>
      </w:r>
      <w:r w:rsidR="00584519" w:rsidRPr="00584519">
        <w:t xml:space="preserve"> The student plans to receive new information from various sources, such as YouTube, </w:t>
      </w:r>
      <w:r w:rsidR="00584519">
        <w:t>Udemy</w:t>
      </w:r>
      <w:r w:rsidR="00584519" w:rsidRPr="00584519">
        <w:t>, and other students.</w:t>
      </w:r>
    </w:p>
    <w:p w14:paraId="5ADAEC31" w14:textId="77777777" w:rsidR="00254A71" w:rsidRDefault="00254A71" w:rsidP="00254A71">
      <w:pPr>
        <w:spacing w:after="200"/>
        <w:rPr>
          <w:rFonts w:asciiTheme="majorHAnsi" w:eastAsiaTheme="majorEastAsia" w:hAnsiTheme="majorHAnsi" w:cstheme="majorBidi"/>
          <w:sz w:val="28"/>
          <w:szCs w:val="28"/>
        </w:rPr>
      </w:pPr>
      <w:r>
        <w:br w:type="page"/>
      </w:r>
    </w:p>
    <w:p w14:paraId="1BA40B8A" w14:textId="77777777" w:rsidR="00254A71" w:rsidRDefault="00254A71" w:rsidP="00254A71">
      <w:pPr>
        <w:pStyle w:val="Heading2"/>
      </w:pPr>
      <w:bookmarkStart w:id="109" w:name="_Toc143628914"/>
      <w:bookmarkStart w:id="110" w:name="_Toc144925740"/>
      <w:r>
        <w:lastRenderedPageBreak/>
        <w:t>Relevance of ITP Code of Ethics</w:t>
      </w:r>
      <w:bookmarkEnd w:id="109"/>
      <w:bookmarkEnd w:id="110"/>
    </w:p>
    <w:p w14:paraId="7F5B6AA5" w14:textId="2C7429E2" w:rsidR="00254A71" w:rsidRPr="005A2F22" w:rsidRDefault="00254A71" w:rsidP="00254A71">
      <w:pPr>
        <w:jc w:val="both"/>
        <w:rPr>
          <w:lang w:val="en-US"/>
        </w:rPr>
      </w:pPr>
      <w:r w:rsidRPr="00F66DF0">
        <w:t>In order for the project to be legal and ethically correct, so that there are no legal problems in the future, certain dogmas and laws should be followed. These tenets will be presented below</w:t>
      </w:r>
      <w:r>
        <w:t xml:space="preserve"> </w:t>
      </w:r>
      <w:sdt>
        <w:sdtPr>
          <w:id w:val="-1193155136"/>
          <w:citation/>
        </w:sdtPr>
        <w:sdtContent>
          <w:r>
            <w:fldChar w:fldCharType="begin"/>
          </w:r>
          <w:r w:rsidR="00762D65">
            <w:instrText xml:space="preserve">CITATION ITP17 \l 5129 </w:instrText>
          </w:r>
          <w:r>
            <w:fldChar w:fldCharType="separate"/>
          </w:r>
          <w:r w:rsidR="002A5541">
            <w:rPr>
              <w:noProof/>
            </w:rPr>
            <w:t>(ITP New Zealand Code of Ethics , 2017)</w:t>
          </w:r>
          <w:r>
            <w:fldChar w:fldCharType="end"/>
          </w:r>
        </w:sdtContent>
      </w:sdt>
      <w:r w:rsidRPr="00F66DF0">
        <w:t>.</w:t>
      </w:r>
    </w:p>
    <w:p w14:paraId="71174103" w14:textId="77777777" w:rsidR="00254A71" w:rsidRDefault="00254A71" w:rsidP="00254A71">
      <w:pPr>
        <w:pStyle w:val="Heading3"/>
      </w:pPr>
      <w:bookmarkStart w:id="111" w:name="_Toc143628915"/>
      <w:r>
        <w:t>Good Faith</w:t>
      </w:r>
      <w:bookmarkEnd w:id="111"/>
    </w:p>
    <w:p w14:paraId="242600B6" w14:textId="77777777" w:rsidR="00254A71" w:rsidRDefault="00254A71" w:rsidP="00254A71">
      <w:r w:rsidRPr="00B66D87">
        <w:t>Student shall treat people with dignity, good faith, and equality; without discrimination; and have consideration for the values and cultural sensitivities of all groups within the community affected by work.</w:t>
      </w:r>
    </w:p>
    <w:p w14:paraId="60F5F9E4" w14:textId="77777777" w:rsidR="00254A71" w:rsidRDefault="00254A71" w:rsidP="00254A71">
      <w:pPr>
        <w:pStyle w:val="Heading3"/>
      </w:pPr>
      <w:bookmarkStart w:id="112" w:name="_Toc143628916"/>
      <w:r>
        <w:t>Integrity</w:t>
      </w:r>
      <w:bookmarkEnd w:id="112"/>
    </w:p>
    <w:p w14:paraId="57808D5F" w14:textId="77777777" w:rsidR="00254A71" w:rsidRPr="00BF75D5" w:rsidRDefault="00254A71" w:rsidP="00254A71">
      <w:pPr>
        <w:jc w:val="both"/>
      </w:pPr>
      <w:r>
        <w:t>This Principle is relevant to this project. Student</w:t>
      </w:r>
      <w:r w:rsidRPr="00217236">
        <w:t xml:space="preserve"> shall act in the execution of profession with integrity, dignity, and honour to merit the trust of the community and the profession, and apply honesty, skill, judgement, and initiative to contribute positively to the well-being of society</w:t>
      </w:r>
      <w:r>
        <w:t>.</w:t>
      </w:r>
    </w:p>
    <w:p w14:paraId="79BC64C7" w14:textId="77777777" w:rsidR="00254A71" w:rsidRDefault="00254A71" w:rsidP="00254A71">
      <w:pPr>
        <w:pStyle w:val="Heading3"/>
      </w:pPr>
      <w:bookmarkStart w:id="113" w:name="_Toc143628917"/>
      <w:r>
        <w:t>Community Focus</w:t>
      </w:r>
      <w:bookmarkEnd w:id="113"/>
    </w:p>
    <w:p w14:paraId="4B731C61" w14:textId="77777777" w:rsidR="00254A71" w:rsidRPr="00AC408F" w:rsidRDefault="00254A71" w:rsidP="00254A71">
      <w:r w:rsidRPr="00AC408F">
        <w:t>This Principle is relevant to this project. Responsibility for the welfare and rights of the community shall come before my responsibility to my profession, sectional, or private interests or to other professionals.</w:t>
      </w:r>
    </w:p>
    <w:p w14:paraId="1A149945" w14:textId="5C1AD769" w:rsidR="00254A71" w:rsidRPr="001B413D" w:rsidRDefault="00254A71" w:rsidP="00254A71">
      <w:r w:rsidRPr="00AC408F">
        <w:t xml:space="preserve">For example, the project is called </w:t>
      </w:r>
      <w:r>
        <w:t>SVS- Sustainable Vegetable System</w:t>
      </w:r>
      <w:r w:rsidRPr="00AC408F">
        <w:t xml:space="preserve"> and is aimed at the common good of both the country and the environment.</w:t>
      </w:r>
      <w:r w:rsidRPr="001B413D">
        <w:t xml:space="preserve"> The project also has an educational part, as farmers need to be explained and proved that the amount of </w:t>
      </w:r>
      <w:r w:rsidR="002F79EC" w:rsidRPr="00384E80">
        <w:t>fertili</w:t>
      </w:r>
      <w:r w:rsidR="002F79EC">
        <w:t>s</w:t>
      </w:r>
      <w:r w:rsidR="002F79EC" w:rsidRPr="00384E80">
        <w:t xml:space="preserve">er </w:t>
      </w:r>
      <w:r w:rsidRPr="001B413D">
        <w:t>they use can be reduced, which will lead to less environmental damage and save them money.</w:t>
      </w:r>
    </w:p>
    <w:p w14:paraId="2348B25A" w14:textId="77777777" w:rsidR="00254A71" w:rsidRDefault="00254A71" w:rsidP="00254A71">
      <w:pPr>
        <w:pStyle w:val="Heading3"/>
      </w:pPr>
      <w:bookmarkStart w:id="114" w:name="_Toc143628918"/>
      <w:r>
        <w:t>Skills</w:t>
      </w:r>
      <w:bookmarkEnd w:id="114"/>
    </w:p>
    <w:p w14:paraId="36EEE8B5" w14:textId="77777777" w:rsidR="00254A71" w:rsidRDefault="00254A71" w:rsidP="00254A71">
      <w:r>
        <w:t>This Principle is relevant to this project. As a</w:t>
      </w:r>
      <w:r w:rsidRPr="00B842C6">
        <w:t xml:space="preserve"> student</w:t>
      </w:r>
      <w:r>
        <w:t xml:space="preserve"> I </w:t>
      </w:r>
      <w:r w:rsidRPr="00B842C6">
        <w:t>shall apply my skills and knowledge in the interests of the project’s client or employers for whom I will act without compromising any other of these Tenets</w:t>
      </w:r>
      <w:r>
        <w:t>.</w:t>
      </w:r>
    </w:p>
    <w:p w14:paraId="06624292" w14:textId="77777777" w:rsidR="00254A71" w:rsidRPr="00B73C2F" w:rsidRDefault="00254A71" w:rsidP="00254A71">
      <w:r w:rsidRPr="006412DA">
        <w:t>For example, as a student of the third year, the</w:t>
      </w:r>
      <w:r>
        <w:t xml:space="preserve"> owner</w:t>
      </w:r>
      <w:r w:rsidRPr="006412DA">
        <w:t xml:space="preserve"> of this proposal uses all possible resources and previously acquired skills to obtain the best result for the client.</w:t>
      </w:r>
    </w:p>
    <w:p w14:paraId="02A09437" w14:textId="77777777" w:rsidR="00254A71" w:rsidRDefault="00254A71" w:rsidP="00254A71">
      <w:pPr>
        <w:pStyle w:val="Heading3"/>
      </w:pPr>
      <w:bookmarkStart w:id="115" w:name="_Toc143628919"/>
      <w:r>
        <w:t>Continuous Development</w:t>
      </w:r>
      <w:bookmarkEnd w:id="115"/>
    </w:p>
    <w:p w14:paraId="6562A5CB" w14:textId="77777777" w:rsidR="00254A71" w:rsidRDefault="00254A71" w:rsidP="00254A71">
      <w:r>
        <w:t xml:space="preserve">This Principle is relevant to this project. </w:t>
      </w:r>
      <w:r w:rsidRPr="0096011B">
        <w:t>I shall develop knowledge, skills, and expertise continuously through the project.</w:t>
      </w:r>
    </w:p>
    <w:p w14:paraId="147F5636" w14:textId="77777777" w:rsidR="00254A71" w:rsidRDefault="00254A71" w:rsidP="00254A71">
      <w:r w:rsidRPr="0068164E">
        <w:t>For example, a project implies an iterative process in which there will be testing which in turn includes work on bugs and continuous improvement of not only the product, but also skills.</w:t>
      </w:r>
    </w:p>
    <w:p w14:paraId="741B0A97" w14:textId="77777777" w:rsidR="00254A71" w:rsidRDefault="00254A71" w:rsidP="00254A71">
      <w:pPr>
        <w:pStyle w:val="Heading3"/>
      </w:pPr>
      <w:bookmarkStart w:id="116" w:name="_Toc143628920"/>
      <w:r>
        <w:t>Informed Consent</w:t>
      </w:r>
      <w:bookmarkEnd w:id="116"/>
    </w:p>
    <w:p w14:paraId="4C722CCE" w14:textId="77777777" w:rsidR="00254A71" w:rsidRDefault="00254A71" w:rsidP="00254A71">
      <w:r>
        <w:t xml:space="preserve">This Principle is relevant to this project. </w:t>
      </w:r>
      <w:r w:rsidRPr="0096011B">
        <w:t>I shall take reasonable steps to inform myself</w:t>
      </w:r>
      <w:r>
        <w:t xml:space="preserve"> or </w:t>
      </w:r>
      <w:r w:rsidRPr="0096011B">
        <w:t xml:space="preserve">my </w:t>
      </w:r>
      <w:r>
        <w:t>industry supervisor</w:t>
      </w:r>
      <w:r w:rsidRPr="0096011B">
        <w:t xml:space="preserve"> of the economic, social, environmental, or legal consequences which may arise from my actions.</w:t>
      </w:r>
      <w:r>
        <w:t xml:space="preserve"> </w:t>
      </w:r>
    </w:p>
    <w:p w14:paraId="532DAEAE" w14:textId="77777777" w:rsidR="00254A71" w:rsidRPr="001F0536" w:rsidRDefault="00254A71" w:rsidP="00254A71">
      <w:pPr>
        <w:jc w:val="both"/>
      </w:pPr>
      <w:r w:rsidRPr="00277FA0">
        <w:t>The student signed a non-disclosure declaration as the project involves working with sensitive data.</w:t>
      </w:r>
    </w:p>
    <w:p w14:paraId="1A932CDE" w14:textId="77777777" w:rsidR="00254A71" w:rsidRDefault="00254A71" w:rsidP="00254A71">
      <w:pPr>
        <w:pStyle w:val="Heading3"/>
      </w:pPr>
      <w:bookmarkStart w:id="117" w:name="_Toc143628921"/>
      <w:r>
        <w:lastRenderedPageBreak/>
        <w:t>Conflicts of Interest</w:t>
      </w:r>
      <w:bookmarkEnd w:id="117"/>
    </w:p>
    <w:p w14:paraId="1B2D0A75" w14:textId="77777777" w:rsidR="00254A71" w:rsidRPr="000A5437" w:rsidRDefault="00254A71" w:rsidP="00254A71">
      <w:pPr>
        <w:jc w:val="both"/>
      </w:pPr>
      <w:r>
        <w:t xml:space="preserve">As a student </w:t>
      </w:r>
      <w:r w:rsidRPr="00A83BE8">
        <w:t xml:space="preserve">I shall inform my </w:t>
      </w:r>
      <w:r>
        <w:t>industry supervisor</w:t>
      </w:r>
      <w:r w:rsidRPr="00A83BE8">
        <w:t xml:space="preserve"> of any interest which may be, or may be perceived as being, in conflict with the interests of my </w:t>
      </w:r>
      <w:r>
        <w:t>mentor</w:t>
      </w:r>
      <w:r w:rsidRPr="00A83BE8">
        <w:t>, or which may affect the quality of service or impartial judgement</w:t>
      </w:r>
      <w:r>
        <w:t>, if such ever arise during the duration of the project</w:t>
      </w:r>
      <w:r w:rsidRPr="00A83BE8">
        <w:t>.</w:t>
      </w:r>
    </w:p>
    <w:p w14:paraId="29F6DAC2" w14:textId="77777777" w:rsidR="00254A71" w:rsidRDefault="00254A71" w:rsidP="00254A71">
      <w:pPr>
        <w:pStyle w:val="Heading3"/>
      </w:pPr>
      <w:bookmarkStart w:id="118" w:name="_Toc143628922"/>
      <w:r>
        <w:t>Competence</w:t>
      </w:r>
      <w:bookmarkEnd w:id="118"/>
    </w:p>
    <w:p w14:paraId="7E331D6A" w14:textId="5254118F" w:rsidR="00254A71" w:rsidRDefault="00254A71" w:rsidP="00254A71">
      <w:pPr>
        <w:jc w:val="both"/>
        <w:rPr>
          <w:rFonts w:asciiTheme="majorHAnsi" w:eastAsiaTheme="majorEastAsia" w:hAnsiTheme="majorHAnsi" w:cstheme="majorBidi"/>
          <w:sz w:val="28"/>
          <w:szCs w:val="28"/>
        </w:rPr>
      </w:pPr>
      <w:r>
        <w:t>Student</w:t>
      </w:r>
      <w:r w:rsidRPr="00F96606">
        <w:t xml:space="preserve">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t>, database, and testing</w:t>
      </w:r>
      <w:r w:rsidRPr="001D6E66">
        <w:t>.</w:t>
      </w:r>
    </w:p>
    <w:p w14:paraId="09FC5CA7" w14:textId="77777777" w:rsidR="00254A71" w:rsidRDefault="00254A71" w:rsidP="00254A71">
      <w:pPr>
        <w:pStyle w:val="Heading2"/>
      </w:pPr>
      <w:bookmarkStart w:id="119" w:name="_Toc143628923"/>
      <w:bookmarkStart w:id="120" w:name="_Toc144925741"/>
      <w:r>
        <w:t>Relevant Legislation</w:t>
      </w:r>
      <w:bookmarkEnd w:id="119"/>
      <w:bookmarkEnd w:id="120"/>
    </w:p>
    <w:p w14:paraId="317B30EF" w14:textId="77777777" w:rsidR="00254A71" w:rsidRPr="002A541B" w:rsidRDefault="00254A71" w:rsidP="00254A71">
      <w:r w:rsidRPr="002A541B">
        <w:t>This section includes the laws and regulations that must be taken into account when working on a project. These laws and regulations may be applicable both to this project and to a specific situation.</w:t>
      </w:r>
    </w:p>
    <w:p w14:paraId="5E11187D" w14:textId="77777777" w:rsidR="00254A71" w:rsidRDefault="00254A71" w:rsidP="00254A71">
      <w:pPr>
        <w:pStyle w:val="Heading3"/>
      </w:pPr>
      <w:bookmarkStart w:id="121" w:name="_Toc143628924"/>
      <w:r>
        <w:t>Privacy/Confidentiality</w:t>
      </w:r>
      <w:bookmarkEnd w:id="121"/>
    </w:p>
    <w:p w14:paraId="50E5612E" w14:textId="41ADD51C" w:rsidR="00254A71" w:rsidRDefault="00254A71" w:rsidP="00254A71">
      <w:r>
        <w:t xml:space="preserve">All collected information from farmers or potential users will be used only for the purposes of a specific project and only with permission. All date provided by farmers in the future will be by agreement and will contain metadata such as “crop yield”, “crop name”, “name of previous crops” and “amount of </w:t>
      </w:r>
      <w:r w:rsidR="002F79EC" w:rsidRPr="00384E80">
        <w:t>fertili</w:t>
      </w:r>
      <w:r w:rsidR="002F79EC">
        <w:t>s</w:t>
      </w:r>
      <w:r w:rsidR="002F79EC" w:rsidRPr="00384E80">
        <w:t>er</w:t>
      </w:r>
      <w:r>
        <w:t>” used. As a rule, this data is in the public domain and is not confidential. No personal data that could identify a specific person will be collected.</w:t>
      </w:r>
    </w:p>
    <w:p w14:paraId="0ACDFF86" w14:textId="77777777" w:rsidR="00254A71" w:rsidRDefault="00254A71" w:rsidP="00254A71">
      <w:r>
        <w:t>While it is not planned to use personal data, best practice is to be safe and follow the New Zealand Privacy Act 2020.</w:t>
      </w:r>
    </w:p>
    <w:p w14:paraId="1BD07B0B" w14:textId="77777777" w:rsidR="00254A71" w:rsidRPr="001E6B90" w:rsidRDefault="00254A71" w:rsidP="00254A71">
      <w:pPr>
        <w:jc w:val="both"/>
        <w:rPr>
          <w:b/>
          <w:bCs/>
        </w:rPr>
      </w:pPr>
      <w:bookmarkStart w:id="122" w:name="_Toc100307260"/>
      <w:r w:rsidRPr="001E6B90">
        <w:rPr>
          <w:b/>
          <w:bCs/>
        </w:rPr>
        <w:t>Privacy Act</w:t>
      </w:r>
      <w:bookmarkEnd w:id="122"/>
    </w:p>
    <w:p w14:paraId="18BCE81A" w14:textId="0391A555" w:rsidR="00254A71" w:rsidRPr="009B69F6" w:rsidRDefault="008840EC" w:rsidP="00254A71">
      <w:pPr>
        <w:jc w:val="both"/>
      </w:pPr>
      <w:r w:rsidRPr="008840EC">
        <w:t>The Privacy Act 2020 (Office of the Privacy Commissioner 2020) sets out rules regarding how user information is collected, stored, distributed or viewed.</w:t>
      </w:r>
      <w:r>
        <w:t xml:space="preserve"> </w:t>
      </w:r>
      <w:r w:rsidR="00254A71" w:rsidRPr="009B69F6">
        <w:t>It guarantees that:</w:t>
      </w:r>
    </w:p>
    <w:p w14:paraId="2220FE5F" w14:textId="77777777" w:rsidR="00254A71" w:rsidRPr="009B69F6" w:rsidRDefault="00254A71" w:rsidP="00254A71">
      <w:pPr>
        <w:jc w:val="both"/>
      </w:pPr>
      <w:r w:rsidRPr="009B69F6">
        <w:t>If you want - you can get an access to your information.</w:t>
      </w:r>
    </w:p>
    <w:p w14:paraId="66CB3C94" w14:textId="77777777" w:rsidR="00254A71" w:rsidRPr="009B69F6" w:rsidRDefault="00254A71" w:rsidP="00254A71">
      <w:pPr>
        <w:jc w:val="both"/>
      </w:pPr>
      <w:r w:rsidRPr="009B69F6">
        <w:t>You must be notified if and when your information is collected.</w:t>
      </w:r>
    </w:p>
    <w:p w14:paraId="1DDFF134" w14:textId="77777777" w:rsidR="00254A71" w:rsidRPr="009B69F6" w:rsidRDefault="00254A71" w:rsidP="00254A71">
      <w:pPr>
        <w:jc w:val="both"/>
      </w:pPr>
      <w:r w:rsidRPr="009B69F6">
        <w:t xml:space="preserve">All information that has been collected is used in shared in an appropriate way. </w:t>
      </w:r>
    </w:p>
    <w:p w14:paraId="33351FE6" w14:textId="77777777" w:rsidR="00254A71" w:rsidRPr="009B69F6" w:rsidRDefault="00254A71" w:rsidP="00254A71">
      <w:pPr>
        <w:jc w:val="both"/>
      </w:pPr>
      <w:r w:rsidRPr="009B69F6">
        <w:t>All information is secure and safe.</w:t>
      </w:r>
    </w:p>
    <w:p w14:paraId="18158363" w14:textId="77777777" w:rsidR="00254A71" w:rsidRPr="009B69F6" w:rsidRDefault="00254A71" w:rsidP="00254A71">
      <w:pPr>
        <w:jc w:val="both"/>
      </w:pPr>
      <w:r w:rsidRPr="009B69F6">
        <w:t xml:space="preserve">There are twelve main principles that create a whole act about privacy. </w:t>
      </w:r>
    </w:p>
    <w:p w14:paraId="0C5E35B9" w14:textId="77777777" w:rsidR="00254A71" w:rsidRPr="009B69F6" w:rsidRDefault="00254A71">
      <w:pPr>
        <w:pStyle w:val="ListParagraph"/>
        <w:numPr>
          <w:ilvl w:val="0"/>
          <w:numId w:val="19"/>
        </w:numPr>
        <w:spacing w:after="180" w:line="274" w:lineRule="auto"/>
        <w:jc w:val="both"/>
      </w:pPr>
      <w:r w:rsidRPr="009B69F6">
        <w:t>Principle is about reason for collection.</w:t>
      </w:r>
    </w:p>
    <w:p w14:paraId="153FBBFF" w14:textId="77777777" w:rsidR="00254A71" w:rsidRPr="009B69F6" w:rsidRDefault="00254A71">
      <w:pPr>
        <w:pStyle w:val="ListParagraph"/>
        <w:numPr>
          <w:ilvl w:val="0"/>
          <w:numId w:val="19"/>
        </w:numPr>
        <w:spacing w:after="180" w:line="274" w:lineRule="auto"/>
        <w:jc w:val="both"/>
      </w:pPr>
      <w:r w:rsidRPr="009B69F6">
        <w:t>Principle is staying that information that collected must be from a source.</w:t>
      </w:r>
    </w:p>
    <w:p w14:paraId="491BEB8B" w14:textId="77777777" w:rsidR="00254A71" w:rsidRPr="009B69F6" w:rsidRDefault="00254A71">
      <w:pPr>
        <w:pStyle w:val="ListParagraph"/>
        <w:numPr>
          <w:ilvl w:val="0"/>
          <w:numId w:val="19"/>
        </w:numPr>
        <w:spacing w:after="180" w:line="274" w:lineRule="auto"/>
        <w:jc w:val="both"/>
      </w:pPr>
      <w:r w:rsidRPr="009B69F6">
        <w:t>Principle saying that organization should be open for the reason of gathering information.</w:t>
      </w:r>
    </w:p>
    <w:p w14:paraId="4F281F64" w14:textId="77777777" w:rsidR="00254A71" w:rsidRPr="009B69F6" w:rsidRDefault="00254A71">
      <w:pPr>
        <w:pStyle w:val="ListParagraph"/>
        <w:numPr>
          <w:ilvl w:val="0"/>
          <w:numId w:val="19"/>
        </w:numPr>
        <w:spacing w:after="180" w:line="274" w:lineRule="auto"/>
        <w:jc w:val="both"/>
      </w:pPr>
      <w:r w:rsidRPr="009B69F6">
        <w:t xml:space="preserve">Principle is about way of collecting information. </w:t>
      </w:r>
    </w:p>
    <w:p w14:paraId="51492EBF" w14:textId="77777777" w:rsidR="00254A71" w:rsidRPr="009B69F6" w:rsidRDefault="00254A71">
      <w:pPr>
        <w:pStyle w:val="ListParagraph"/>
        <w:numPr>
          <w:ilvl w:val="0"/>
          <w:numId w:val="19"/>
        </w:numPr>
        <w:spacing w:after="180" w:line="274" w:lineRule="auto"/>
        <w:jc w:val="both"/>
      </w:pPr>
      <w:r w:rsidRPr="009B69F6">
        <w:t xml:space="preserve">Principle is about security and the way is information is going to be stored. </w:t>
      </w:r>
    </w:p>
    <w:p w14:paraId="7F93330B" w14:textId="77777777" w:rsidR="00254A71" w:rsidRPr="009B69F6" w:rsidRDefault="00254A71">
      <w:pPr>
        <w:pStyle w:val="ListParagraph"/>
        <w:numPr>
          <w:ilvl w:val="0"/>
          <w:numId w:val="19"/>
        </w:numPr>
        <w:spacing w:after="180" w:line="274" w:lineRule="auto"/>
        <w:jc w:val="both"/>
      </w:pPr>
      <w:r w:rsidRPr="009B69F6">
        <w:t>Principle is about person’s right to access his own information.</w:t>
      </w:r>
    </w:p>
    <w:p w14:paraId="4D1A2F25" w14:textId="77777777" w:rsidR="00254A71" w:rsidRPr="009B69F6" w:rsidRDefault="00254A71">
      <w:pPr>
        <w:pStyle w:val="ListParagraph"/>
        <w:numPr>
          <w:ilvl w:val="0"/>
          <w:numId w:val="19"/>
        </w:numPr>
        <w:spacing w:after="180" w:line="274" w:lineRule="auto"/>
        <w:jc w:val="both"/>
      </w:pPr>
      <w:r w:rsidRPr="009B69F6">
        <w:t>Principle staying that person is allowed to correct it in a right way.</w:t>
      </w:r>
    </w:p>
    <w:p w14:paraId="008F8BEA" w14:textId="77777777" w:rsidR="00254A71" w:rsidRPr="009B69F6" w:rsidRDefault="00254A71">
      <w:pPr>
        <w:pStyle w:val="ListParagraph"/>
        <w:numPr>
          <w:ilvl w:val="0"/>
          <w:numId w:val="19"/>
        </w:numPr>
        <w:spacing w:after="180" w:line="274" w:lineRule="auto"/>
        <w:jc w:val="both"/>
      </w:pPr>
      <w:r w:rsidRPr="009B69F6">
        <w:t>Principle staying that organization must check for correctness of information they are collecting.</w:t>
      </w:r>
    </w:p>
    <w:p w14:paraId="1DF751F2" w14:textId="77777777" w:rsidR="00254A71" w:rsidRPr="009B69F6" w:rsidRDefault="00254A71">
      <w:pPr>
        <w:pStyle w:val="ListParagraph"/>
        <w:numPr>
          <w:ilvl w:val="0"/>
          <w:numId w:val="19"/>
        </w:numPr>
        <w:spacing w:after="180" w:line="274" w:lineRule="auto"/>
        <w:jc w:val="both"/>
      </w:pPr>
      <w:r w:rsidRPr="009B69F6">
        <w:lastRenderedPageBreak/>
        <w:t xml:space="preserve">Principle staying that all information that has been gathered should have an expiration day. </w:t>
      </w:r>
    </w:p>
    <w:p w14:paraId="340F84C3" w14:textId="77777777" w:rsidR="00254A71" w:rsidRPr="009B69F6" w:rsidRDefault="00254A71">
      <w:pPr>
        <w:pStyle w:val="ListParagraph"/>
        <w:numPr>
          <w:ilvl w:val="0"/>
          <w:numId w:val="19"/>
        </w:numPr>
        <w:spacing w:after="180" w:line="274" w:lineRule="auto"/>
        <w:jc w:val="both"/>
      </w:pPr>
      <w:r w:rsidRPr="009B69F6">
        <w:t>Principle says that there are limits of the ways collected information can be used.</w:t>
      </w:r>
    </w:p>
    <w:p w14:paraId="5264F5A2" w14:textId="77777777" w:rsidR="00254A71" w:rsidRPr="009B69F6" w:rsidRDefault="00254A71">
      <w:pPr>
        <w:pStyle w:val="ListParagraph"/>
        <w:numPr>
          <w:ilvl w:val="0"/>
          <w:numId w:val="19"/>
        </w:numPr>
        <w:spacing w:after="180" w:line="274" w:lineRule="auto"/>
        <w:jc w:val="both"/>
      </w:pPr>
      <w:r w:rsidRPr="009B69F6">
        <w:t>Principle states that the information collected may only be used for the purposes for which it was originally collected.</w:t>
      </w:r>
    </w:p>
    <w:p w14:paraId="0630204F" w14:textId="77777777" w:rsidR="00254A71" w:rsidRPr="009B69F6" w:rsidRDefault="00254A71">
      <w:pPr>
        <w:pStyle w:val="ListParagraph"/>
        <w:numPr>
          <w:ilvl w:val="0"/>
          <w:numId w:val="19"/>
        </w:numPr>
        <w:spacing w:after="180" w:line="274" w:lineRule="auto"/>
        <w:jc w:val="both"/>
      </w:pPr>
      <w:r w:rsidRPr="009B69F6">
        <w:t>Principle states that the information collected may only be used for the purposes for which it was originally collected and do not leave New Zealand.</w:t>
      </w:r>
    </w:p>
    <w:p w14:paraId="7F542766" w14:textId="77777777" w:rsidR="00254A71" w:rsidRPr="009B69F6" w:rsidRDefault="00254A71">
      <w:pPr>
        <w:pStyle w:val="ListParagraph"/>
        <w:numPr>
          <w:ilvl w:val="0"/>
          <w:numId w:val="19"/>
        </w:numPr>
        <w:spacing w:after="180" w:line="274" w:lineRule="auto"/>
        <w:jc w:val="both"/>
      </w:pPr>
      <w:r w:rsidRPr="009B69F6">
        <w:t xml:space="preserve">Principle states that organizations cannot assign an ID to a customer, unless specified. </w:t>
      </w:r>
    </w:p>
    <w:p w14:paraId="5A7876CE" w14:textId="33008A57" w:rsidR="00254A71" w:rsidRPr="005620F4" w:rsidRDefault="00254A71" w:rsidP="00254A71">
      <w:pPr>
        <w:jc w:val="both"/>
      </w:pPr>
      <w:r w:rsidRPr="007B53DC">
        <w:t xml:space="preserve">Following these principles will help avoid any legal issues </w:t>
      </w:r>
      <w:sdt>
        <w:sdtPr>
          <w:id w:val="1578624959"/>
          <w:citation/>
        </w:sdtPr>
        <w:sdtContent>
          <w:r w:rsidRPr="007B53DC">
            <w:fldChar w:fldCharType="begin"/>
          </w:r>
          <w:r w:rsidRPr="007B53DC">
            <w:instrText xml:space="preserve"> CITATION Off20 \l 5129 </w:instrText>
          </w:r>
          <w:r w:rsidRPr="007B53DC">
            <w:fldChar w:fldCharType="separate"/>
          </w:r>
          <w:r w:rsidR="002A5541">
            <w:rPr>
              <w:noProof/>
            </w:rPr>
            <w:t>(Office of the Privacy Commissioner, 2020)</w:t>
          </w:r>
          <w:r w:rsidRPr="007B53DC">
            <w:fldChar w:fldCharType="end"/>
          </w:r>
        </w:sdtContent>
      </w:sdt>
      <w:r w:rsidRPr="007B53DC">
        <w:t>.</w:t>
      </w:r>
    </w:p>
    <w:p w14:paraId="5A729553" w14:textId="77777777" w:rsidR="00254A71" w:rsidRDefault="00254A71" w:rsidP="00254A71">
      <w:pPr>
        <w:pStyle w:val="Heading3"/>
      </w:pPr>
      <w:bookmarkStart w:id="123" w:name="_Toc143628925"/>
      <w:r>
        <w:t>Copyright</w:t>
      </w:r>
      <w:bookmarkEnd w:id="123"/>
    </w:p>
    <w:p w14:paraId="78D77ED8" w14:textId="77777777" w:rsidR="00254A71" w:rsidRDefault="00254A71" w:rsidP="00254A71">
      <w:r w:rsidRPr="00D0465B">
        <w:t>This legislation is not relevant to this project, since it is not planned to use someone else's creation, the entire model was created from scratch.</w:t>
      </w:r>
    </w:p>
    <w:p w14:paraId="7E2A21AC" w14:textId="77777777" w:rsidR="00254A71" w:rsidRPr="005620F4" w:rsidRDefault="00254A71" w:rsidP="00254A71">
      <w:pPr>
        <w:pStyle w:val="Heading3"/>
      </w:pPr>
      <w:bookmarkStart w:id="124" w:name="_Toc143628926"/>
      <w:r>
        <w:t>Patents</w:t>
      </w:r>
      <w:bookmarkEnd w:id="124"/>
    </w:p>
    <w:p w14:paraId="315AB168" w14:textId="77777777" w:rsidR="00254A71" w:rsidRPr="00FA5DC7" w:rsidRDefault="00254A71" w:rsidP="00254A71">
      <w:r w:rsidRPr="00D0465B">
        <w:t xml:space="preserve">Upon completion of the entire </w:t>
      </w:r>
      <w:r>
        <w:t>SVS</w:t>
      </w:r>
      <w:r w:rsidRPr="00D0465B">
        <w:t xml:space="preserve"> project, the model will be patented in accordance with all standards. Since this is a research centre, the organization has a legal department that deals with patents and legislation in general.</w:t>
      </w:r>
    </w:p>
    <w:p w14:paraId="7F54A83C" w14:textId="77777777" w:rsidR="00254A71" w:rsidRDefault="00254A71" w:rsidP="00254A71"/>
    <w:p w14:paraId="6DC7149C" w14:textId="77777777" w:rsidR="00254A71" w:rsidRDefault="00254A71" w:rsidP="00254A71">
      <w:pPr>
        <w:spacing w:after="200"/>
      </w:pPr>
      <w:r>
        <w:br w:type="page"/>
      </w:r>
    </w:p>
    <w:p w14:paraId="096E869B" w14:textId="77777777" w:rsidR="00254A71" w:rsidRDefault="00254A71" w:rsidP="00254A71">
      <w:pPr>
        <w:pStyle w:val="Heading1"/>
      </w:pPr>
      <w:bookmarkStart w:id="125" w:name="_Toc143628927"/>
      <w:bookmarkStart w:id="126" w:name="_Toc144925742"/>
      <w:r>
        <w:lastRenderedPageBreak/>
        <w:t xml:space="preserve">Sustainability, Inclusive Practice and </w:t>
      </w:r>
      <w:proofErr w:type="spellStart"/>
      <w:r>
        <w:t>Te</w:t>
      </w:r>
      <w:proofErr w:type="spellEnd"/>
      <w:r>
        <w:t xml:space="preserve"> </w:t>
      </w:r>
      <w:proofErr w:type="spellStart"/>
      <w:r>
        <w:t>Tiriti</w:t>
      </w:r>
      <w:proofErr w:type="spellEnd"/>
      <w:r>
        <w:t xml:space="preserve"> o Waitangi</w:t>
      </w:r>
      <w:bookmarkEnd w:id="125"/>
      <w:bookmarkEnd w:id="126"/>
    </w:p>
    <w:p w14:paraId="50464E45" w14:textId="41507C66" w:rsidR="00D446A1" w:rsidRDefault="00254A71" w:rsidP="00D446A1">
      <w:r w:rsidRPr="00D57816">
        <w:t>This section will describe the measures taken to preserve the environment and cultural values. Particular attention should be paid to sustainability, respect for the environment and New Zealand's Māori national culture.</w:t>
      </w:r>
      <w:r w:rsidR="00D446A1" w:rsidRPr="00D446A1">
        <w:t xml:space="preserve"> </w:t>
      </w:r>
    </w:p>
    <w:p w14:paraId="497124CB" w14:textId="77777777" w:rsidR="00254A71" w:rsidRDefault="00254A71" w:rsidP="00254A71">
      <w:pPr>
        <w:pStyle w:val="Heading2"/>
      </w:pPr>
      <w:bookmarkStart w:id="127" w:name="_Toc143628928"/>
      <w:bookmarkStart w:id="128" w:name="_Toc144925743"/>
      <w:r>
        <w:t>Relevance of Principles to Student and Industry</w:t>
      </w:r>
      <w:bookmarkEnd w:id="127"/>
      <w:bookmarkEnd w:id="128"/>
    </w:p>
    <w:p w14:paraId="3244657A" w14:textId="74A7C0DA" w:rsidR="00BB5FBD" w:rsidRDefault="00BB5FBD" w:rsidP="00BB5FBD">
      <w:r>
        <w:t xml:space="preserve">Understanding and following the core principles of </w:t>
      </w:r>
      <w:proofErr w:type="spellStart"/>
      <w:r>
        <w:t>Te</w:t>
      </w:r>
      <w:proofErr w:type="spellEnd"/>
      <w:r>
        <w:t xml:space="preserve"> </w:t>
      </w:r>
      <w:proofErr w:type="spellStart"/>
      <w:r>
        <w:t>Tiriti</w:t>
      </w:r>
      <w:proofErr w:type="spellEnd"/>
      <w:r>
        <w:t xml:space="preserve"> o Waitangi</w:t>
      </w:r>
      <w:r w:rsidRPr="00BB5FBD">
        <w:t xml:space="preserve"> </w:t>
      </w:r>
      <w:sdt>
        <w:sdtPr>
          <w:id w:val="-163241680"/>
          <w:citation/>
        </w:sdtPr>
        <w:sdtContent>
          <w:r>
            <w:fldChar w:fldCharType="begin"/>
          </w:r>
          <w:r>
            <w:instrText xml:space="preserve"> CITATION Min \l 5129 </w:instrText>
          </w:r>
          <w:r>
            <w:fldChar w:fldCharType="separate"/>
          </w:r>
          <w:r w:rsidR="002A5541">
            <w:rPr>
              <w:noProof/>
            </w:rPr>
            <w:t>(Ministry of Business, Innovation &amp; Employment, n.d.)</w:t>
          </w:r>
          <w:r>
            <w:fldChar w:fldCharType="end"/>
          </w:r>
        </w:sdtContent>
      </w:sdt>
      <w:r>
        <w:t xml:space="preserve"> is an important part of this project. These principles are: </w:t>
      </w:r>
    </w:p>
    <w:p w14:paraId="3F6FE030" w14:textId="6E3E17C5" w:rsidR="00BB5FBD" w:rsidRDefault="00BB5FBD">
      <w:pPr>
        <w:pStyle w:val="ListParagraph"/>
        <w:numPr>
          <w:ilvl w:val="0"/>
          <w:numId w:val="26"/>
        </w:numPr>
      </w:pPr>
      <w:proofErr w:type="spellStart"/>
      <w:r>
        <w:t>Kaitiakitanga</w:t>
      </w:r>
      <w:proofErr w:type="spellEnd"/>
      <w:r w:rsidRPr="00BB5FBD">
        <w:t xml:space="preserve"> - means guardianship, protection, preservation or sheltering. It is a way of managing the environment, based on the traditional Māori world view</w:t>
      </w:r>
      <w:r w:rsidR="00C85760">
        <w:t xml:space="preserve"> </w:t>
      </w:r>
      <w:sdt>
        <w:sdtPr>
          <w:id w:val="-1424873474"/>
          <w:citation/>
        </w:sdtPr>
        <w:sdtContent>
          <w:r w:rsidR="00C85760">
            <w:fldChar w:fldCharType="begin"/>
          </w:r>
          <w:r w:rsidR="00C85760">
            <w:instrText xml:space="preserve"> CITATION TeA07 \l 5129 </w:instrText>
          </w:r>
          <w:r w:rsidR="00C85760">
            <w:fldChar w:fldCharType="separate"/>
          </w:r>
          <w:r w:rsidR="002A5541">
            <w:rPr>
              <w:noProof/>
            </w:rPr>
            <w:t>(Royal, 2007)</w:t>
          </w:r>
          <w:r w:rsidR="00C85760">
            <w:fldChar w:fldCharType="end"/>
          </w:r>
        </w:sdtContent>
      </w:sdt>
      <w:r w:rsidRPr="00BB5FBD">
        <w:t>.</w:t>
      </w:r>
    </w:p>
    <w:p w14:paraId="41F87877" w14:textId="181DF793" w:rsidR="00BB5FBD" w:rsidRDefault="00BB5FBD">
      <w:pPr>
        <w:pStyle w:val="ListParagraph"/>
        <w:numPr>
          <w:ilvl w:val="0"/>
          <w:numId w:val="26"/>
        </w:numPr>
      </w:pPr>
      <w:r>
        <w:t>Rangatiratanga</w:t>
      </w:r>
      <w:r w:rsidR="00C85760">
        <w:t xml:space="preserve"> - </w:t>
      </w:r>
      <w:r w:rsidR="00F04064" w:rsidRPr="00F04064">
        <w:t>in the cultural sphere relates to stewardship of others, advocating for others and the community, doing the right thing for their people and ensuring wellbeing and generosity of spirit</w:t>
      </w:r>
      <w:r w:rsidR="00F04064">
        <w:t xml:space="preserve"> </w:t>
      </w:r>
      <w:sdt>
        <w:sdtPr>
          <w:id w:val="1323003053"/>
          <w:citation/>
        </w:sdtPr>
        <w:sdtContent>
          <w:r w:rsidR="00F04064">
            <w:fldChar w:fldCharType="begin"/>
          </w:r>
          <w:r w:rsidR="00762D65">
            <w:instrText xml:space="preserve">CITATION RAN \l 5129 </w:instrText>
          </w:r>
          <w:r w:rsidR="00F04064">
            <w:fldChar w:fldCharType="separate"/>
          </w:r>
          <w:r w:rsidR="002A5541">
            <w:rPr>
              <w:noProof/>
            </w:rPr>
            <w:t>(The Independent Māori Statutory Board, n.d.)</w:t>
          </w:r>
          <w:r w:rsidR="00F04064">
            <w:fldChar w:fldCharType="end"/>
          </w:r>
        </w:sdtContent>
      </w:sdt>
      <w:r w:rsidR="00F04064" w:rsidRPr="00F04064">
        <w:t>.</w:t>
      </w:r>
    </w:p>
    <w:p w14:paraId="74323DB3" w14:textId="0453433A" w:rsidR="00BB5FBD" w:rsidRDefault="00BB5FBD">
      <w:pPr>
        <w:pStyle w:val="ListParagraph"/>
        <w:numPr>
          <w:ilvl w:val="0"/>
          <w:numId w:val="26"/>
        </w:numPr>
      </w:pPr>
      <w:r>
        <w:t>Whanaungatanga</w:t>
      </w:r>
      <w:r w:rsidR="008F0386">
        <w:t xml:space="preserve"> - </w:t>
      </w:r>
      <w:r w:rsidR="003732A6" w:rsidRPr="003732A6">
        <w:t>(noun) relationship, kinship, sense of family connection - a relationship through shared experiences and working together which provides people with a sense of belonging. It develops as a result of kinship rights and obligations, which also serve to strengthen each member of the kin group</w:t>
      </w:r>
      <w:r w:rsidR="003732A6">
        <w:t xml:space="preserve"> </w:t>
      </w:r>
      <w:sdt>
        <w:sdtPr>
          <w:id w:val="-211038267"/>
          <w:citation/>
        </w:sdtPr>
        <w:sdtContent>
          <w:r w:rsidR="003732A6">
            <w:fldChar w:fldCharType="begin"/>
          </w:r>
          <w:r w:rsidR="003732A6">
            <w:instrText xml:space="preserve"> CITATION Joh \l 5129 </w:instrText>
          </w:r>
          <w:r w:rsidR="003732A6">
            <w:fldChar w:fldCharType="separate"/>
          </w:r>
          <w:r w:rsidR="002A5541">
            <w:rPr>
              <w:noProof/>
            </w:rPr>
            <w:t>(John C Moorfield, n.d.)</w:t>
          </w:r>
          <w:r w:rsidR="003732A6">
            <w:fldChar w:fldCharType="end"/>
          </w:r>
        </w:sdtContent>
      </w:sdt>
      <w:r w:rsidR="003732A6" w:rsidRPr="003732A6">
        <w:t xml:space="preserve">. </w:t>
      </w:r>
    </w:p>
    <w:p w14:paraId="56AA15F6" w14:textId="4D67699E" w:rsidR="00D446A1" w:rsidRPr="00D446A1" w:rsidRDefault="00BB5FBD">
      <w:pPr>
        <w:pStyle w:val="ListParagraph"/>
        <w:numPr>
          <w:ilvl w:val="0"/>
          <w:numId w:val="26"/>
        </w:numPr>
      </w:pPr>
      <w:r>
        <w:t>Mana Reo</w:t>
      </w:r>
      <w:r w:rsidR="00262B5E">
        <w:t xml:space="preserve"> - </w:t>
      </w:r>
      <w:r w:rsidR="007F1CE2" w:rsidRPr="007F1CE2">
        <w:t xml:space="preserve">means developing communication skills. Mana </w:t>
      </w:r>
      <w:r w:rsidR="007F1CE2">
        <w:t>R</w:t>
      </w:r>
      <w:r w:rsidR="007F1CE2" w:rsidRPr="007F1CE2">
        <w:t>eo is literally the mana of language. This means the power or authority of language and communication</w:t>
      </w:r>
      <w:r w:rsidR="007F1CE2">
        <w:t xml:space="preserve"> </w:t>
      </w:r>
      <w:sdt>
        <w:sdtPr>
          <w:id w:val="-610819532"/>
          <w:citation/>
        </w:sdtPr>
        <w:sdtContent>
          <w:r w:rsidR="007F1CE2">
            <w:fldChar w:fldCharType="begin"/>
          </w:r>
          <w:r w:rsidR="007F1CE2">
            <w:instrText xml:space="preserve"> CITATION Gra17 \l 5129 </w:instrText>
          </w:r>
          <w:r w:rsidR="007F1CE2">
            <w:fldChar w:fldCharType="separate"/>
          </w:r>
          <w:r w:rsidR="002A5541">
            <w:rPr>
              <w:noProof/>
            </w:rPr>
            <w:t>(Smith, 2017)</w:t>
          </w:r>
          <w:r w:rsidR="007F1CE2">
            <w:fldChar w:fldCharType="end"/>
          </w:r>
        </w:sdtContent>
      </w:sdt>
      <w:r w:rsidR="007F1CE2" w:rsidRPr="007F1CE2">
        <w:t>.</w:t>
      </w:r>
    </w:p>
    <w:p w14:paraId="149D4C1A" w14:textId="77777777" w:rsidR="00254A71" w:rsidRDefault="00254A71" w:rsidP="00254A71">
      <w:pPr>
        <w:pStyle w:val="Heading3"/>
      </w:pPr>
      <w:bookmarkStart w:id="129" w:name="_Toc143628929"/>
      <w:proofErr w:type="spellStart"/>
      <w:r>
        <w:t>Kaitiakitanga</w:t>
      </w:r>
      <w:bookmarkEnd w:id="129"/>
      <w:proofErr w:type="spellEnd"/>
    </w:p>
    <w:p w14:paraId="717D3871" w14:textId="5EF925B2" w:rsidR="00254A71" w:rsidRPr="009E4DBC" w:rsidRDefault="00254A71" w:rsidP="00254A71">
      <w:r w:rsidRPr="00D57816">
        <w:t xml:space="preserve">This project is aimed directly at improving the situation with the environment both in the country and at the international level. The essence of the project is to reduce the use of </w:t>
      </w:r>
      <w:r w:rsidR="002F79EC" w:rsidRPr="00384E80">
        <w:t>fertili</w:t>
      </w:r>
      <w:r w:rsidR="002F79EC">
        <w:t>s</w:t>
      </w:r>
      <w:r w:rsidR="002F79EC" w:rsidRPr="00384E80">
        <w:t>er</w:t>
      </w:r>
      <w:r w:rsidR="002F79EC">
        <w:t>s</w:t>
      </w:r>
      <w:r w:rsidR="002F79EC" w:rsidRPr="00384E80">
        <w:t xml:space="preserve"> </w:t>
      </w:r>
      <w:r w:rsidRPr="00D57816">
        <w:t>where possible, in order to reduce the release of excess nitrogen into the soil and water bodies.</w:t>
      </w:r>
    </w:p>
    <w:p w14:paraId="6BEB2D53" w14:textId="77777777" w:rsidR="00254A71" w:rsidRPr="002C5D79" w:rsidRDefault="00254A71" w:rsidP="00254A71">
      <w:r w:rsidRPr="002C5D79">
        <w:t>Other aspects will also be carried out to save the world around us, such as:</w:t>
      </w:r>
    </w:p>
    <w:p w14:paraId="3836C71C" w14:textId="77777777" w:rsidR="00254A71" w:rsidRPr="002C5D79" w:rsidRDefault="00254A71">
      <w:pPr>
        <w:pStyle w:val="ListParagraph"/>
        <w:numPr>
          <w:ilvl w:val="0"/>
          <w:numId w:val="25"/>
        </w:numPr>
      </w:pPr>
      <w:r>
        <w:t>W</w:t>
      </w:r>
      <w:r w:rsidRPr="002C5D79">
        <w:t>ork from home to avoid wasting fuel and polluting the environment.</w:t>
      </w:r>
    </w:p>
    <w:p w14:paraId="28813DB0" w14:textId="77777777" w:rsidR="00254A71" w:rsidRPr="002C5D79" w:rsidRDefault="00254A71">
      <w:pPr>
        <w:pStyle w:val="ListParagraph"/>
        <w:numPr>
          <w:ilvl w:val="0"/>
          <w:numId w:val="25"/>
        </w:numPr>
      </w:pPr>
      <w:r w:rsidRPr="002C5D79">
        <w:t>The personal computer will be used, which will remove the burden of acquiring a new computer from the industry.</w:t>
      </w:r>
    </w:p>
    <w:p w14:paraId="01284B7A" w14:textId="77777777" w:rsidR="00254A71" w:rsidRDefault="00254A71" w:rsidP="00254A71">
      <w:pPr>
        <w:pStyle w:val="Heading3"/>
      </w:pPr>
      <w:bookmarkStart w:id="130" w:name="_Toc143628930"/>
      <w:r>
        <w:t>Rangatiratanga</w:t>
      </w:r>
      <w:bookmarkEnd w:id="130"/>
    </w:p>
    <w:p w14:paraId="01E44630" w14:textId="77777777" w:rsidR="00254A71" w:rsidRPr="009E4DBC" w:rsidRDefault="00254A71" w:rsidP="00254A71">
      <w:r w:rsidRPr="006C2187">
        <w:t>During the project agreement, it was established that the student will make decisions himself and gain new experience in this. Also, the client will act in his own interests, but everything remains within the framework of the project.</w:t>
      </w:r>
    </w:p>
    <w:p w14:paraId="2D656220" w14:textId="77777777" w:rsidR="00254A71" w:rsidRPr="002C5D79" w:rsidRDefault="00254A71" w:rsidP="00254A71">
      <w:r w:rsidRPr="002C5D79">
        <w:t>There will be no pressure on the part of the student on industry employees, students or teachers.</w:t>
      </w:r>
    </w:p>
    <w:p w14:paraId="25723DED" w14:textId="77777777" w:rsidR="00254A71" w:rsidRDefault="00254A71" w:rsidP="00254A71">
      <w:pPr>
        <w:pStyle w:val="Heading3"/>
      </w:pPr>
      <w:bookmarkStart w:id="131" w:name="_Toc143628931"/>
      <w:r>
        <w:t>Whanaungatanga</w:t>
      </w:r>
      <w:bookmarkEnd w:id="131"/>
    </w:p>
    <w:p w14:paraId="2ABE858D" w14:textId="38AFEFCA" w:rsidR="00254A71" w:rsidRDefault="00254A71" w:rsidP="00254A71">
      <w:r w:rsidRPr="00E35C99">
        <w:t>Although the project takes 300 working hours, students are encouraged to establish friendly relations with all project stakeholders, both for sociali</w:t>
      </w:r>
      <w:r w:rsidR="00A92808">
        <w:t>s</w:t>
      </w:r>
      <w:r w:rsidRPr="00E35C99">
        <w:t xml:space="preserve">ation purposes and for future cooperation. For example, despite the outcome of this project, the owner of the project will see </w:t>
      </w:r>
      <w:r w:rsidRPr="00E35C99">
        <w:lastRenderedPageBreak/>
        <w:t>and maintain friendly relations with the mentor, since both are engaged in judo in the same club.</w:t>
      </w:r>
    </w:p>
    <w:p w14:paraId="6A164940" w14:textId="77777777" w:rsidR="00254A71" w:rsidRPr="00E35C99" w:rsidRDefault="00254A71" w:rsidP="00254A71">
      <w:r w:rsidRPr="007417A3">
        <w:t>The student must not cross the boundaries of what is permitted in dealing with both the industry and the academic part. This is considered both a professional part and a social part.</w:t>
      </w:r>
    </w:p>
    <w:p w14:paraId="74050855" w14:textId="77777777" w:rsidR="00254A71" w:rsidRPr="007417A3" w:rsidRDefault="00254A71" w:rsidP="00254A71">
      <w:pPr>
        <w:pStyle w:val="Heading3"/>
      </w:pPr>
      <w:bookmarkStart w:id="132" w:name="_Toc143628932"/>
      <w:r>
        <w:t>Mana Reo</w:t>
      </w:r>
      <w:bookmarkEnd w:id="132"/>
    </w:p>
    <w:p w14:paraId="001D9294" w14:textId="77777777" w:rsidR="00254A71" w:rsidRDefault="00254A71" w:rsidP="00254A71">
      <w:r w:rsidRPr="0022437F">
        <w:t>It is highly recommended to use the Māori language as required by the project, such as greetings and farewells. This is done to maintain the Māori culture in New Zealand.</w:t>
      </w:r>
    </w:p>
    <w:p w14:paraId="34FBB59D" w14:textId="77777777" w:rsidR="003B0997" w:rsidRDefault="007253EF" w:rsidP="003B0997">
      <w:pPr>
        <w:pStyle w:val="Heading2"/>
      </w:pPr>
      <w:bookmarkStart w:id="133" w:name="_Toc143628933"/>
      <w:r>
        <w:br w:type="page"/>
      </w:r>
      <w:bookmarkStart w:id="134" w:name="_Toc78191779"/>
      <w:r w:rsidR="003B0997">
        <w:lastRenderedPageBreak/>
        <w:t>Halfway Report</w:t>
      </w:r>
      <w:bookmarkEnd w:id="134"/>
    </w:p>
    <w:p w14:paraId="377329BE" w14:textId="77777777" w:rsidR="003B0997" w:rsidRPr="00A251AB" w:rsidRDefault="003B0997" w:rsidP="003B0997">
      <w:r w:rsidRPr="00A251AB">
        <w:rPr>
          <w:highlight w:val="magenta"/>
        </w:rPr>
        <w:t>Change it</w:t>
      </w:r>
      <w:r>
        <w:t xml:space="preserve"> </w:t>
      </w:r>
    </w:p>
    <w:p w14:paraId="58153277" w14:textId="77777777" w:rsidR="003B0997" w:rsidRPr="00340725" w:rsidRDefault="003B0997" w:rsidP="003B0997">
      <w:pPr>
        <w:rPr>
          <w:b/>
          <w:bCs/>
          <w:highlight w:val="yellow"/>
        </w:rPr>
      </w:pPr>
      <w:r w:rsidRPr="00340725">
        <w:rPr>
          <w:b/>
          <w:bCs/>
          <w:highlight w:val="yellow"/>
        </w:rPr>
        <w:t>Guidelines</w:t>
      </w:r>
    </w:p>
    <w:p w14:paraId="403DF445" w14:textId="77777777" w:rsidR="003B0997" w:rsidRPr="003D125E" w:rsidRDefault="003B0997" w:rsidP="003B0997">
      <w:pPr>
        <w:pStyle w:val="ListParagraph"/>
        <w:numPr>
          <w:ilvl w:val="0"/>
          <w:numId w:val="29"/>
        </w:numPr>
        <w:rPr>
          <w:b/>
          <w:bCs/>
          <w:highlight w:val="yellow"/>
        </w:rPr>
      </w:pPr>
      <w:r w:rsidRPr="003D125E">
        <w:rPr>
          <w:b/>
          <w:bCs/>
          <w:highlight w:val="yellow"/>
        </w:rPr>
        <w:t xml:space="preserve">include any necessary updates to your approach to Sustainability, Inclusive Practice and </w:t>
      </w:r>
      <w:proofErr w:type="spellStart"/>
      <w:r w:rsidRPr="003D125E">
        <w:rPr>
          <w:b/>
          <w:bCs/>
          <w:highlight w:val="yellow"/>
        </w:rPr>
        <w:t>Te</w:t>
      </w:r>
      <w:proofErr w:type="spellEnd"/>
      <w:r w:rsidRPr="003D125E">
        <w:rPr>
          <w:b/>
          <w:bCs/>
          <w:highlight w:val="yellow"/>
        </w:rPr>
        <w:t xml:space="preserve"> </w:t>
      </w:r>
      <w:proofErr w:type="spellStart"/>
      <w:r w:rsidRPr="003D125E">
        <w:rPr>
          <w:b/>
          <w:bCs/>
          <w:highlight w:val="yellow"/>
        </w:rPr>
        <w:t>Tiriti</w:t>
      </w:r>
      <w:proofErr w:type="spellEnd"/>
      <w:r w:rsidRPr="003D125E">
        <w:rPr>
          <w:b/>
          <w:bCs/>
          <w:highlight w:val="yellow"/>
        </w:rPr>
        <w:t xml:space="preserve"> o Waitangi</w:t>
      </w:r>
    </w:p>
    <w:p w14:paraId="1BD8CF68" w14:textId="270DDCBD" w:rsidR="007253EF" w:rsidRPr="003B0997" w:rsidRDefault="003B0997" w:rsidP="003B0997">
      <w:pPr>
        <w:pStyle w:val="ListParagraph"/>
        <w:numPr>
          <w:ilvl w:val="0"/>
          <w:numId w:val="29"/>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1AC32806" w14:textId="77777777" w:rsidR="003B0997" w:rsidRDefault="003B0997">
      <w:pPr>
        <w:spacing w:after="200" w:line="288" w:lineRule="auto"/>
        <w:rPr>
          <w:rFonts w:asciiTheme="majorHAnsi" w:eastAsiaTheme="majorEastAsia" w:hAnsiTheme="majorHAnsi" w:cstheme="majorBidi"/>
          <w:sz w:val="42"/>
          <w:szCs w:val="40"/>
        </w:rPr>
      </w:pPr>
      <w:bookmarkStart w:id="135" w:name="_Toc144925744"/>
      <w:r>
        <w:br w:type="page"/>
      </w:r>
    </w:p>
    <w:p w14:paraId="098CE83F" w14:textId="59D9FCC6" w:rsidR="00254A71" w:rsidRDefault="00254A71" w:rsidP="00254A71">
      <w:pPr>
        <w:pStyle w:val="Heading1"/>
      </w:pPr>
      <w:r>
        <w:lastRenderedPageBreak/>
        <w:t>Self-Assessments</w:t>
      </w:r>
      <w:bookmarkEnd w:id="133"/>
      <w:bookmarkEnd w:id="135"/>
    </w:p>
    <w:p w14:paraId="7DB6805E" w14:textId="77777777" w:rsidR="00254A71" w:rsidRDefault="00254A71" w:rsidP="00254A71">
      <w:r w:rsidRPr="00636599">
        <w:t>This section will contain information about self-assessment at both the academic and industrial levels.</w:t>
      </w:r>
    </w:p>
    <w:p w14:paraId="26008304" w14:textId="77777777" w:rsidR="003B0997" w:rsidRDefault="003B0997" w:rsidP="003B0997">
      <w:pPr>
        <w:pStyle w:val="Heading2"/>
      </w:pPr>
      <w:bookmarkStart w:id="136" w:name="_Toc143628934"/>
      <w:bookmarkStart w:id="137" w:name="_Toc144925745"/>
      <w:bookmarkStart w:id="138" w:name="_Toc78191782"/>
      <w:r>
        <w:t xml:space="preserve">Halfway </w:t>
      </w:r>
      <w:r w:rsidRPr="0011792B">
        <w:t>Self-Assessment</w:t>
      </w:r>
      <w:bookmarkEnd w:id="138"/>
    </w:p>
    <w:p w14:paraId="7CAF06D8" w14:textId="77777777" w:rsidR="003B0997" w:rsidRPr="0011792B" w:rsidRDefault="003B0997" w:rsidP="003B0997">
      <w:pPr>
        <w:pStyle w:val="Heading3"/>
      </w:pPr>
      <w:r>
        <w:t>Industry</w:t>
      </w:r>
    </w:p>
    <w:p w14:paraId="61A676DD" w14:textId="77777777" w:rsidR="003B0997" w:rsidRPr="0011792B" w:rsidRDefault="003B0997" w:rsidP="003B0997">
      <w:pPr>
        <w:rPr>
          <w:b/>
          <w:bCs/>
          <w:highlight w:val="yellow"/>
        </w:rPr>
      </w:pPr>
      <w:r w:rsidRPr="0011792B">
        <w:rPr>
          <w:b/>
          <w:bCs/>
          <w:highlight w:val="yellow"/>
        </w:rPr>
        <w:t>Guideline – include of copy of your industry self-assessment using the halfway rubric</w:t>
      </w:r>
    </w:p>
    <w:p w14:paraId="4A2AF9CA" w14:textId="77777777" w:rsidR="003B0997" w:rsidRPr="00A724C1" w:rsidRDefault="003B0997" w:rsidP="003B0997">
      <w:pPr>
        <w:pStyle w:val="Heading3"/>
      </w:pPr>
      <w:r>
        <w:t>Academic</w:t>
      </w:r>
    </w:p>
    <w:p w14:paraId="6DBD9DBC" w14:textId="77777777" w:rsidR="003B0997" w:rsidRDefault="003B0997" w:rsidP="003B0997">
      <w:pPr>
        <w:rPr>
          <w:b/>
          <w:bCs/>
          <w:highlight w:val="yellow"/>
        </w:rPr>
      </w:pPr>
      <w:r w:rsidRPr="0011792B">
        <w:rPr>
          <w:b/>
          <w:bCs/>
          <w:highlight w:val="yellow"/>
        </w:rPr>
        <w:t>Guideline – include of copy of your academic self-assessment using the halfway rubric</w:t>
      </w:r>
    </w:p>
    <w:p w14:paraId="67C7CB13" w14:textId="77777777" w:rsidR="003B0997" w:rsidRDefault="003B0997">
      <w:pPr>
        <w:spacing w:after="200" w:line="288" w:lineRule="auto"/>
        <w:rPr>
          <w:rFonts w:asciiTheme="majorHAnsi" w:eastAsiaTheme="majorEastAsia" w:hAnsiTheme="majorHAnsi" w:cstheme="majorBidi"/>
          <w:sz w:val="42"/>
          <w:szCs w:val="40"/>
        </w:rPr>
      </w:pPr>
      <w:r>
        <w:br w:type="page"/>
      </w:r>
    </w:p>
    <w:p w14:paraId="5D67894D" w14:textId="4BE33DD4" w:rsidR="00254A71" w:rsidRDefault="00254A71" w:rsidP="00254A71">
      <w:pPr>
        <w:pStyle w:val="Heading1"/>
      </w:pPr>
      <w:r>
        <w:lastRenderedPageBreak/>
        <w:t>Reflections</w:t>
      </w:r>
      <w:bookmarkEnd w:id="136"/>
      <w:bookmarkEnd w:id="137"/>
    </w:p>
    <w:p w14:paraId="680B46EE" w14:textId="77777777" w:rsidR="00254A71" w:rsidRDefault="00254A71" w:rsidP="00254A71">
      <w:r w:rsidRPr="00636599">
        <w:t xml:space="preserve">This section will describe my opinion on the project, its successes and failures. Will be discussed what could have been done better and what worked out very well. In order to keep some kind of record of the experience gained and my attitude towards the project, a special approach recommended by the </w:t>
      </w:r>
      <w:r w:rsidRPr="00D22287">
        <w:t>Asana</w:t>
      </w:r>
      <w:r w:rsidRPr="00636599">
        <w:t xml:space="preserve"> website will be used.</w:t>
      </w:r>
    </w:p>
    <w:p w14:paraId="13AD1140" w14:textId="77777777" w:rsidR="00254A71" w:rsidRPr="00056976" w:rsidRDefault="00254A71" w:rsidP="00254A71">
      <w:pPr>
        <w:spacing w:after="200"/>
      </w:pPr>
      <w:r w:rsidRPr="00CB1B1D">
        <w:t xml:space="preserve">Throughout the project, a journal will be used, where notes will be made about what is happening in the project. </w:t>
      </w:r>
      <w:r>
        <w:t>Notes</w:t>
      </w:r>
      <w:r w:rsidRPr="00CB1B1D">
        <w:t xml:space="preserve"> will concern not only the practical part (coding, analysis, database), but also the social part, namely the use of soft skills in a large company.</w:t>
      </w:r>
    </w:p>
    <w:p w14:paraId="717B703B" w14:textId="77777777" w:rsidR="00254A71" w:rsidRDefault="00254A71" w:rsidP="00254A71">
      <w:pPr>
        <w:pStyle w:val="Heading2"/>
        <w:jc w:val="both"/>
      </w:pPr>
      <w:bookmarkStart w:id="139" w:name="_Toc132382433"/>
      <w:bookmarkStart w:id="140" w:name="_Toc143628935"/>
      <w:bookmarkStart w:id="141" w:name="_Toc144925746"/>
      <w:r>
        <w:t>Approach</w:t>
      </w:r>
      <w:bookmarkEnd w:id="139"/>
      <w:bookmarkEnd w:id="140"/>
      <w:bookmarkEnd w:id="141"/>
    </w:p>
    <w:p w14:paraId="278D792D" w14:textId="77777777" w:rsidR="00254A71" w:rsidRPr="00636599" w:rsidRDefault="00254A71" w:rsidP="00254A71">
      <w:pPr>
        <w:jc w:val="both"/>
      </w:pPr>
      <w:bookmarkStart w:id="142" w:name="_Hlk141344460"/>
      <w:r w:rsidRPr="00636599">
        <w:t>This approach consists of 5 steps:</w:t>
      </w:r>
    </w:p>
    <w:p w14:paraId="796E82FE" w14:textId="77777777" w:rsidR="00254A71" w:rsidRPr="00636599" w:rsidRDefault="00254A71">
      <w:pPr>
        <w:pStyle w:val="ListParagraph"/>
        <w:numPr>
          <w:ilvl w:val="0"/>
          <w:numId w:val="17"/>
        </w:numPr>
        <w:spacing w:before="120"/>
        <w:jc w:val="both"/>
      </w:pPr>
      <w:r w:rsidRPr="00636599">
        <w:t>Identify. To accomplish this step three questions, need to be answered: What went wrong? What went right? What can be improved?</w:t>
      </w:r>
    </w:p>
    <w:p w14:paraId="1FA44DB3" w14:textId="77777777" w:rsidR="00254A71" w:rsidRPr="00636599" w:rsidRDefault="00254A71">
      <w:pPr>
        <w:pStyle w:val="ListParagraph"/>
        <w:numPr>
          <w:ilvl w:val="0"/>
          <w:numId w:val="17"/>
        </w:numPr>
        <w:spacing w:before="120"/>
        <w:jc w:val="both"/>
      </w:pPr>
      <w:r w:rsidRPr="00636599">
        <w:t xml:space="preserve">Document. Report it in some form of documentation: summary, notes, recommendations. </w:t>
      </w:r>
    </w:p>
    <w:p w14:paraId="7D459694" w14:textId="77777777" w:rsidR="00254A71" w:rsidRPr="00636599" w:rsidRDefault="00254A71">
      <w:pPr>
        <w:pStyle w:val="ListParagraph"/>
        <w:numPr>
          <w:ilvl w:val="0"/>
          <w:numId w:val="17"/>
        </w:numPr>
        <w:spacing w:before="120"/>
        <w:jc w:val="both"/>
      </w:pPr>
      <w:r w:rsidRPr="00636599">
        <w:t>Analyse. Analysis and drawing conclusions. It can take place both in the middle of the project, and at the very end, so to make sure not to make the same mistakes in the future.</w:t>
      </w:r>
    </w:p>
    <w:p w14:paraId="71AEA1B3" w14:textId="77777777" w:rsidR="00254A71" w:rsidRPr="00636599" w:rsidRDefault="00254A71">
      <w:pPr>
        <w:pStyle w:val="ListParagraph"/>
        <w:numPr>
          <w:ilvl w:val="0"/>
          <w:numId w:val="17"/>
        </w:numPr>
        <w:spacing w:before="120"/>
        <w:jc w:val="both"/>
      </w:pPr>
      <w:r w:rsidRPr="00636599">
        <w:t>Store. Analysis and drawing conclusions. It can take place both in the middle of the project, and at the very end, so as not to make the same mistakes in the future.</w:t>
      </w:r>
    </w:p>
    <w:p w14:paraId="4A6FC524" w14:textId="5D93AAFC" w:rsidR="00861867" w:rsidRPr="00861867" w:rsidRDefault="00254A71">
      <w:pPr>
        <w:pStyle w:val="ListParagraph"/>
        <w:numPr>
          <w:ilvl w:val="0"/>
          <w:numId w:val="17"/>
        </w:numPr>
        <w:rPr>
          <w:rFonts w:asciiTheme="majorHAnsi" w:eastAsiaTheme="majorEastAsia" w:hAnsiTheme="majorHAnsi" w:cstheme="majorBidi"/>
          <w:b/>
          <w:bCs/>
          <w:color w:val="0C586E"/>
          <w:sz w:val="28"/>
          <w:szCs w:val="28"/>
        </w:rPr>
      </w:pPr>
      <w:r w:rsidRPr="00636599">
        <w:t xml:space="preserve">Retrieve. In the event of a foreseen repeated error or difficulty, it is necessary to retrieve the documentation to mitigate this error </w:t>
      </w:r>
      <w:sdt>
        <w:sdtPr>
          <w:id w:val="-426586151"/>
          <w:citation/>
        </w:sdtPr>
        <w:sdtContent>
          <w:r w:rsidRPr="00636599">
            <w:fldChar w:fldCharType="begin"/>
          </w:r>
          <w:r w:rsidR="008F0386">
            <w:instrText xml:space="preserve">CITATION Jul22 \l 5129 </w:instrText>
          </w:r>
          <w:r w:rsidRPr="00636599">
            <w:fldChar w:fldCharType="separate"/>
          </w:r>
          <w:r w:rsidR="002A5541">
            <w:rPr>
              <w:noProof/>
            </w:rPr>
            <w:t>(Martins, 2022)</w:t>
          </w:r>
          <w:r w:rsidRPr="00636599">
            <w:fldChar w:fldCharType="end"/>
          </w:r>
        </w:sdtContent>
      </w:sdt>
      <w:r w:rsidRPr="00636599">
        <w:t>.</w:t>
      </w:r>
      <w:bookmarkEnd w:id="142"/>
    </w:p>
    <w:p w14:paraId="3CEAD28A" w14:textId="77777777" w:rsidR="00861867" w:rsidRDefault="00861867" w:rsidP="00861867">
      <w:pPr>
        <w:pBdr>
          <w:bottom w:val="single" w:sz="6" w:space="1" w:color="auto"/>
        </w:pBdr>
      </w:pPr>
    </w:p>
    <w:p w14:paraId="179BD785" w14:textId="77777777" w:rsidR="00861867" w:rsidRDefault="00861867" w:rsidP="00861867">
      <w:pPr>
        <w:pStyle w:val="Heading2"/>
      </w:pPr>
      <w:bookmarkStart w:id="143" w:name="_Toc78191786"/>
      <w:r>
        <w:t>Halfway Report</w:t>
      </w:r>
      <w:bookmarkEnd w:id="143"/>
    </w:p>
    <w:p w14:paraId="50A7C58F" w14:textId="77777777" w:rsidR="00861867" w:rsidRPr="00340725" w:rsidRDefault="00861867" w:rsidP="00861867">
      <w:pPr>
        <w:rPr>
          <w:b/>
          <w:bCs/>
          <w:highlight w:val="yellow"/>
        </w:rPr>
      </w:pPr>
      <w:r w:rsidRPr="00340725">
        <w:rPr>
          <w:b/>
          <w:bCs/>
          <w:highlight w:val="yellow"/>
        </w:rPr>
        <w:t>Guidelines</w:t>
      </w:r>
    </w:p>
    <w:p w14:paraId="4F52DA49" w14:textId="77777777" w:rsidR="00861867" w:rsidRPr="003D125E" w:rsidRDefault="00861867" w:rsidP="00861867">
      <w:pPr>
        <w:pStyle w:val="ListParagraph"/>
        <w:numPr>
          <w:ilvl w:val="0"/>
          <w:numId w:val="17"/>
        </w:numPr>
        <w:rPr>
          <w:b/>
          <w:bCs/>
          <w:highlight w:val="yellow"/>
        </w:rPr>
      </w:pPr>
      <w:r w:rsidRPr="003D125E">
        <w:rPr>
          <w:b/>
          <w:bCs/>
          <w:highlight w:val="yellow"/>
        </w:rPr>
        <w:t xml:space="preserve">include any necessary updates to your approach to </w:t>
      </w:r>
      <w:r>
        <w:rPr>
          <w:b/>
          <w:bCs/>
          <w:highlight w:val="yellow"/>
        </w:rPr>
        <w:t>reflections</w:t>
      </w:r>
    </w:p>
    <w:p w14:paraId="388D0C78" w14:textId="77777777" w:rsidR="00861867" w:rsidRPr="00340725" w:rsidRDefault="00861867" w:rsidP="00861867">
      <w:pPr>
        <w:pStyle w:val="ListParagraph"/>
        <w:numPr>
          <w:ilvl w:val="0"/>
          <w:numId w:val="17"/>
        </w:numPr>
        <w:rPr>
          <w:b/>
          <w:bCs/>
          <w:highlight w:val="yellow"/>
        </w:rPr>
      </w:pPr>
      <w:r w:rsidRPr="00340725">
        <w:rPr>
          <w:b/>
          <w:bCs/>
          <w:highlight w:val="yellow"/>
        </w:rPr>
        <w:t>include a reflection of aspects of this section – what went well, what didn’t go well, improvements that will be actioned during the remainder of the project</w:t>
      </w:r>
    </w:p>
    <w:p w14:paraId="537E4CA2" w14:textId="4C11301E" w:rsidR="00254A71" w:rsidRPr="00261C66" w:rsidRDefault="00254A71">
      <w:pPr>
        <w:pStyle w:val="ListParagraph"/>
        <w:numPr>
          <w:ilvl w:val="0"/>
          <w:numId w:val="17"/>
        </w:numPr>
        <w:rPr>
          <w:rFonts w:asciiTheme="majorHAnsi" w:eastAsiaTheme="majorEastAsia" w:hAnsiTheme="majorHAnsi" w:cstheme="majorBidi"/>
          <w:b/>
          <w:bCs/>
          <w:color w:val="0C586E"/>
          <w:sz w:val="28"/>
          <w:szCs w:val="28"/>
        </w:rPr>
      </w:pPr>
      <w:r w:rsidRPr="00261C66">
        <w:rPr>
          <w:b/>
          <w:bCs/>
        </w:rPr>
        <w:br w:type="page"/>
      </w:r>
    </w:p>
    <w:bookmarkStart w:id="144" w:name="_Toc144925747" w:displacedByCustomXml="next"/>
    <w:sdt>
      <w:sdtPr>
        <w:rPr>
          <w:rFonts w:asciiTheme="minorHAnsi" w:eastAsiaTheme="minorEastAsia" w:hAnsiTheme="minorHAnsi" w:cstheme="minorBidi"/>
          <w:sz w:val="24"/>
          <w:szCs w:val="21"/>
        </w:rPr>
        <w:id w:val="1888916882"/>
        <w:docPartObj>
          <w:docPartGallery w:val="Bibliographies"/>
          <w:docPartUnique/>
        </w:docPartObj>
      </w:sdtPr>
      <w:sdtContent>
        <w:p w14:paraId="36484C03" w14:textId="65CE597B" w:rsidR="00A85487" w:rsidRDefault="00A85487">
          <w:pPr>
            <w:pStyle w:val="Heading1"/>
          </w:pPr>
          <w:r>
            <w:t>References</w:t>
          </w:r>
          <w:bookmarkEnd w:id="144"/>
        </w:p>
        <w:sdt>
          <w:sdtPr>
            <w:id w:val="-573587230"/>
            <w:bibliography/>
          </w:sdtPr>
          <w:sdtContent>
            <w:p w14:paraId="0898828C" w14:textId="77777777" w:rsidR="002A5541" w:rsidRDefault="00A85487" w:rsidP="002A5541">
              <w:pPr>
                <w:pStyle w:val="Bibliography"/>
                <w:ind w:left="720" w:hanging="720"/>
                <w:rPr>
                  <w:noProof/>
                  <w:szCs w:val="24"/>
                </w:rPr>
              </w:pPr>
              <w:r>
                <w:fldChar w:fldCharType="begin"/>
              </w:r>
              <w:r>
                <w:instrText xml:space="preserve"> BIBLIOGRAPHY </w:instrText>
              </w:r>
              <w:r>
                <w:fldChar w:fldCharType="separate"/>
              </w:r>
              <w:r w:rsidR="002A5541">
                <w:rPr>
                  <w:noProof/>
                </w:rPr>
                <w:t xml:space="preserve">Arun, R. (2023, June 14). </w:t>
              </w:r>
              <w:r w:rsidR="002A5541">
                <w:rPr>
                  <w:i/>
                  <w:iCs/>
                  <w:noProof/>
                </w:rPr>
                <w:t>What is Agile: Understanding Agile Methodology and Principles</w:t>
              </w:r>
              <w:r w:rsidR="002A5541">
                <w:rPr>
                  <w:noProof/>
                </w:rPr>
                <w:t>. Retrieved from Simplilearn - Online Certification Training Course Provider: https://www.simplilearn.com/tutorials/agile-scrum-tutorial/what-is-agile</w:t>
              </w:r>
            </w:p>
            <w:p w14:paraId="5DD4F42C" w14:textId="77777777" w:rsidR="002A5541" w:rsidRDefault="002A5541" w:rsidP="002A5541">
              <w:pPr>
                <w:pStyle w:val="Bibliography"/>
                <w:ind w:left="720" w:hanging="720"/>
                <w:rPr>
                  <w:noProof/>
                </w:rPr>
              </w:pPr>
              <w:r>
                <w:rPr>
                  <w:noProof/>
                </w:rPr>
                <w:t xml:space="preserve">Brush, K. (2022, November). </w:t>
              </w:r>
              <w:r>
                <w:rPr>
                  <w:i/>
                  <w:iCs/>
                  <w:noProof/>
                </w:rPr>
                <w:t>Agile software development</w:t>
              </w:r>
              <w:r>
                <w:rPr>
                  <w:noProof/>
                </w:rPr>
                <w:t>. Retrieved from techtarget: https://www.techtarget.com/searchsoftwarequality/definition/agile-software-development</w:t>
              </w:r>
            </w:p>
            <w:p w14:paraId="4DA8287B" w14:textId="77777777" w:rsidR="002A5541" w:rsidRDefault="002A5541" w:rsidP="002A5541">
              <w:pPr>
                <w:pStyle w:val="Bibliography"/>
                <w:ind w:left="720" w:hanging="720"/>
                <w:rPr>
                  <w:noProof/>
                </w:rPr>
              </w:pPr>
              <w:r>
                <w:rPr>
                  <w:noProof/>
                </w:rPr>
                <w:t xml:space="preserve">Chandana. (2023, 07 24). </w:t>
              </w:r>
              <w:r>
                <w:rPr>
                  <w:i/>
                  <w:iCs/>
                  <w:noProof/>
                </w:rPr>
                <w:t>Scrum Project Management: Advantages and Disadvantages</w:t>
              </w:r>
              <w:r>
                <w:rPr>
                  <w:noProof/>
                </w:rPr>
                <w:t>. Retrieved from Simplilearn: https://www.simplilearn.com/scrum-project-management-article</w:t>
              </w:r>
            </w:p>
            <w:p w14:paraId="4725D11F" w14:textId="77777777" w:rsidR="002A5541" w:rsidRDefault="002A5541" w:rsidP="002A5541">
              <w:pPr>
                <w:pStyle w:val="Bibliography"/>
                <w:ind w:left="720" w:hanging="720"/>
                <w:rPr>
                  <w:noProof/>
                </w:rPr>
              </w:pPr>
              <w:r>
                <w:rPr>
                  <w:noProof/>
                </w:rPr>
                <w:t xml:space="preserve">Cprime. (n.d.). </w:t>
              </w:r>
              <w:r>
                <w:rPr>
                  <w:i/>
                  <w:iCs/>
                  <w:noProof/>
                </w:rPr>
                <w:t>What is Agile? What is Scrum?</w:t>
              </w:r>
              <w:r>
                <w:rPr>
                  <w:noProof/>
                </w:rPr>
                <w:t xml:space="preserve"> Retrieved from Cprime: https://www.cprime.com/resources/what-is-agile-what-is-scrum/</w:t>
              </w:r>
            </w:p>
            <w:p w14:paraId="10D47552" w14:textId="77777777" w:rsidR="002A5541" w:rsidRDefault="002A5541" w:rsidP="002A5541">
              <w:pPr>
                <w:pStyle w:val="Bibliography"/>
                <w:ind w:left="720" w:hanging="720"/>
                <w:rPr>
                  <w:noProof/>
                </w:rPr>
              </w:pPr>
              <w:r>
                <w:rPr>
                  <w:noProof/>
                </w:rPr>
                <w:t xml:space="preserve">Division of Information Technology. (2023). </w:t>
              </w:r>
              <w:r>
                <w:rPr>
                  <w:i/>
                  <w:iCs/>
                  <w:noProof/>
                </w:rPr>
                <w:t>Project Quality Assurance</w:t>
              </w:r>
              <w:r>
                <w:rPr>
                  <w:noProof/>
                </w:rPr>
                <w:t>. Retrieved from Virginia Tech: https://it.vt.edu/projects/project_management/qualityassurance.html</w:t>
              </w:r>
            </w:p>
            <w:p w14:paraId="41A58336" w14:textId="77777777" w:rsidR="002A5541" w:rsidRDefault="002A5541" w:rsidP="002A5541">
              <w:pPr>
                <w:pStyle w:val="Bibliography"/>
                <w:ind w:left="720" w:hanging="720"/>
                <w:rPr>
                  <w:noProof/>
                </w:rPr>
              </w:pPr>
              <w:r>
                <w:rPr>
                  <w:noProof/>
                </w:rPr>
                <w:t xml:space="preserve">Eby, K. (2022, February 23). </w:t>
              </w:r>
              <w:r>
                <w:rPr>
                  <w:i/>
                  <w:iCs/>
                  <w:noProof/>
                </w:rPr>
                <w:t>How to Successfully Plan an IT Project</w:t>
              </w:r>
              <w:r>
                <w:rPr>
                  <w:noProof/>
                </w:rPr>
                <w:t>. Retrieved from Smartsheet: https://www.smartsheet.com/content/it-project-plan</w:t>
              </w:r>
            </w:p>
            <w:p w14:paraId="05A77FD8" w14:textId="77777777" w:rsidR="002A5541" w:rsidRDefault="002A5541" w:rsidP="002A5541">
              <w:pPr>
                <w:pStyle w:val="Bibliography"/>
                <w:ind w:left="720" w:hanging="720"/>
                <w:rPr>
                  <w:noProof/>
                </w:rPr>
              </w:pPr>
              <w:r>
                <w:rPr>
                  <w:noProof/>
                </w:rPr>
                <w:t xml:space="preserve">Institute of IT Professionals. (2015, June). </w:t>
              </w:r>
              <w:r>
                <w:rPr>
                  <w:i/>
                  <w:iCs/>
                  <w:noProof/>
                </w:rPr>
                <w:t>Institute of IT Professionals.</w:t>
              </w:r>
              <w:r>
                <w:rPr>
                  <w:noProof/>
                </w:rPr>
                <w:t xml:space="preserve"> Retrieved from ITP: https://itp.nz/files/IITP%20Code%20of%20Practice.pdf</w:t>
              </w:r>
            </w:p>
            <w:p w14:paraId="05E0310D" w14:textId="77777777" w:rsidR="002A5541" w:rsidRDefault="002A5541" w:rsidP="002A5541">
              <w:pPr>
                <w:pStyle w:val="Bibliography"/>
                <w:ind w:left="720" w:hanging="720"/>
                <w:rPr>
                  <w:noProof/>
                </w:rPr>
              </w:pPr>
              <w:r>
                <w:rPr>
                  <w:noProof/>
                </w:rPr>
                <w:t xml:space="preserve">ITP New Zealand Code of Ethics . (2017, May). </w:t>
              </w:r>
              <w:r>
                <w:rPr>
                  <w:i/>
                  <w:iCs/>
                  <w:noProof/>
                </w:rPr>
                <w:t>IT Professionals.</w:t>
              </w:r>
              <w:r>
                <w:rPr>
                  <w:noProof/>
                </w:rPr>
                <w:t xml:space="preserve"> Retrieved from ITP: https://itp.nz/upload/files/ITP%20Code%20of%20Ethics.pdf</w:t>
              </w:r>
            </w:p>
            <w:p w14:paraId="04C68051" w14:textId="77777777" w:rsidR="002A5541" w:rsidRDefault="002A5541" w:rsidP="002A5541">
              <w:pPr>
                <w:pStyle w:val="Bibliography"/>
                <w:ind w:left="720" w:hanging="720"/>
                <w:rPr>
                  <w:noProof/>
                </w:rPr>
              </w:pPr>
              <w:r>
                <w:rPr>
                  <w:noProof/>
                </w:rPr>
                <w:t xml:space="preserve">John C Moorfield. (n.d.). </w:t>
              </w:r>
              <w:r>
                <w:rPr>
                  <w:i/>
                  <w:iCs/>
                  <w:noProof/>
                </w:rPr>
                <w:t>whanaungatanga</w:t>
              </w:r>
              <w:r>
                <w:rPr>
                  <w:noProof/>
                </w:rPr>
                <w:t>. Retrieved from Te Aka Maori Dictionary: https://maoridictionary.co.nz/word/10068</w:t>
              </w:r>
            </w:p>
            <w:p w14:paraId="4E354691" w14:textId="77777777" w:rsidR="002A5541" w:rsidRDefault="002A5541" w:rsidP="002A5541">
              <w:pPr>
                <w:pStyle w:val="Bibliography"/>
                <w:ind w:left="720" w:hanging="720"/>
                <w:rPr>
                  <w:noProof/>
                </w:rPr>
              </w:pPr>
              <w:r>
                <w:rPr>
                  <w:noProof/>
                </w:rPr>
                <w:t xml:space="preserve">Logrocorn. (2021, January 12). </w:t>
              </w:r>
              <w:r>
                <w:rPr>
                  <w:i/>
                  <w:iCs/>
                  <w:noProof/>
                </w:rPr>
                <w:t>What is software testing? Definition, bases and types.</w:t>
              </w:r>
              <w:r>
                <w:rPr>
                  <w:noProof/>
                </w:rPr>
                <w:t xml:space="preserve"> Retrieved from Logrocorn: https://logrocon.ru/news/testing_is</w:t>
              </w:r>
            </w:p>
            <w:p w14:paraId="6CE109C8" w14:textId="77777777" w:rsidR="002A5541" w:rsidRDefault="002A5541" w:rsidP="002A5541">
              <w:pPr>
                <w:pStyle w:val="Bibliography"/>
                <w:ind w:left="720" w:hanging="720"/>
                <w:rPr>
                  <w:noProof/>
                </w:rPr>
              </w:pPr>
              <w:r>
                <w:rPr>
                  <w:noProof/>
                </w:rPr>
                <w:t xml:space="preserve">Lutkevich, B. (2021, October). </w:t>
              </w:r>
              <w:r>
                <w:rPr>
                  <w:i/>
                  <w:iCs/>
                  <w:noProof/>
                </w:rPr>
                <w:t>Scrum</w:t>
              </w:r>
              <w:r>
                <w:rPr>
                  <w:noProof/>
                </w:rPr>
                <w:t>. Retrieved from Techtarget: https://www.techtarget.com/searchsoftwarequality/definition/Scrum</w:t>
              </w:r>
            </w:p>
            <w:p w14:paraId="10412715" w14:textId="77777777" w:rsidR="002A5541" w:rsidRDefault="002A5541" w:rsidP="002A5541">
              <w:pPr>
                <w:pStyle w:val="Bibliography"/>
                <w:ind w:left="720" w:hanging="720"/>
                <w:rPr>
                  <w:noProof/>
                </w:rPr>
              </w:pPr>
              <w:r>
                <w:rPr>
                  <w:noProof/>
                </w:rPr>
                <w:t xml:space="preserve">Malsam, W. (2023, July 11). </w:t>
              </w:r>
              <w:r>
                <w:rPr>
                  <w:i/>
                  <w:iCs/>
                  <w:noProof/>
                </w:rPr>
                <w:t>Scrum Methodology: An Introduction to the Scrum Process</w:t>
              </w:r>
              <w:r>
                <w:rPr>
                  <w:noProof/>
                </w:rPr>
                <w:t>. Retrieved from ProjectManager: https://www.projectmanager.com/blog/scrum-methodology</w:t>
              </w:r>
            </w:p>
            <w:p w14:paraId="2E8519FC" w14:textId="77777777" w:rsidR="002A5541" w:rsidRDefault="002A5541" w:rsidP="002A5541">
              <w:pPr>
                <w:pStyle w:val="Bibliography"/>
                <w:ind w:left="720" w:hanging="720"/>
                <w:rPr>
                  <w:noProof/>
                </w:rPr>
              </w:pPr>
              <w:r>
                <w:rPr>
                  <w:noProof/>
                </w:rPr>
                <w:t xml:space="preserve">Martins, J. (2022, 11 6). </w:t>
              </w:r>
              <w:r>
                <w:rPr>
                  <w:i/>
                  <w:iCs/>
                  <w:noProof/>
                </w:rPr>
                <w:t>How to capture lessons learned in project management</w:t>
              </w:r>
              <w:r>
                <w:rPr>
                  <w:noProof/>
                </w:rPr>
                <w:t xml:space="preserve">. Retrieved from Asana: https://asana.com/resources/lessons-learned </w:t>
              </w:r>
            </w:p>
            <w:p w14:paraId="4342ABB8" w14:textId="77777777" w:rsidR="002A5541" w:rsidRDefault="002A5541" w:rsidP="002A5541">
              <w:pPr>
                <w:pStyle w:val="Bibliography"/>
                <w:ind w:left="720" w:hanging="720"/>
                <w:rPr>
                  <w:noProof/>
                </w:rPr>
              </w:pPr>
              <w:r>
                <w:rPr>
                  <w:noProof/>
                </w:rPr>
                <w:t xml:space="preserve">Ministry of Business, Innovation &amp; Employment. (n.d.). </w:t>
              </w:r>
              <w:r>
                <w:rPr>
                  <w:i/>
                  <w:iCs/>
                  <w:noProof/>
                </w:rPr>
                <w:t>Principles from te ao Māori the Māori worldview | He aronga Māori ki ngā mātāpono</w:t>
              </w:r>
              <w:r>
                <w:rPr>
                  <w:noProof/>
                </w:rPr>
                <w:t>. Retrieved from Ministry of Business, Innovation &amp; Employment: https://www.mbie.govt.nz/business-and-employment/economic-development/just-transition/just-transitions-guide/foundations/principles-from-te-ao-maori-the-maori-worldview/#:~:text=Te%20ao%20M%C4%81ori%20emphasises%20the,and%20lore%20and%20m%C4%81tauranga%20</w:t>
              </w:r>
            </w:p>
            <w:p w14:paraId="6FC27D25" w14:textId="77777777" w:rsidR="002A5541" w:rsidRDefault="002A5541" w:rsidP="002A5541">
              <w:pPr>
                <w:pStyle w:val="Bibliography"/>
                <w:ind w:left="720" w:hanging="720"/>
                <w:rPr>
                  <w:noProof/>
                </w:rPr>
              </w:pPr>
              <w:r>
                <w:rPr>
                  <w:noProof/>
                </w:rPr>
                <w:lastRenderedPageBreak/>
                <w:t xml:space="preserve">Office of the Privacy Commissioner. (2020). </w:t>
              </w:r>
              <w:r>
                <w:rPr>
                  <w:i/>
                  <w:iCs/>
                  <w:noProof/>
                </w:rPr>
                <w:t>Privacy Act 2020 and the Privacy Principles</w:t>
              </w:r>
              <w:r>
                <w:rPr>
                  <w:noProof/>
                </w:rPr>
                <w:t>. Retrieved from Privacy Commissioner: https://privacy.org.nz/privacy-act-2020/privacy-principles/</w:t>
              </w:r>
            </w:p>
            <w:p w14:paraId="1347E357" w14:textId="77777777" w:rsidR="002A5541" w:rsidRDefault="002A5541" w:rsidP="002A5541">
              <w:pPr>
                <w:pStyle w:val="Bibliography"/>
                <w:ind w:left="720" w:hanging="720"/>
                <w:rPr>
                  <w:noProof/>
                </w:rPr>
              </w:pPr>
              <w:r>
                <w:rPr>
                  <w:noProof/>
                </w:rPr>
                <w:t xml:space="preserve">Peek, S. (2023, April 28). </w:t>
              </w:r>
              <w:r>
                <w:rPr>
                  <w:i/>
                  <w:iCs/>
                  <w:noProof/>
                </w:rPr>
                <w:t>What Is Agile Scrum Methodology?</w:t>
              </w:r>
              <w:r>
                <w:rPr>
                  <w:noProof/>
                </w:rPr>
                <w:t xml:space="preserve"> Retrieved from businessnewsdaily: https://www.businessnewsdaily.com/4987-what-is-agile-scrum-methodology.html</w:t>
              </w:r>
            </w:p>
            <w:p w14:paraId="47E92D7D" w14:textId="77777777" w:rsidR="002A5541" w:rsidRDefault="002A5541" w:rsidP="002A5541">
              <w:pPr>
                <w:pStyle w:val="Bibliography"/>
                <w:ind w:left="720" w:hanging="720"/>
                <w:rPr>
                  <w:noProof/>
                </w:rPr>
              </w:pPr>
              <w:r>
                <w:rPr>
                  <w:noProof/>
                </w:rPr>
                <w:t xml:space="preserve">Plant and Food Research. (2010, April 20). </w:t>
              </w:r>
              <w:r>
                <w:rPr>
                  <w:i/>
                  <w:iCs/>
                  <w:noProof/>
                </w:rPr>
                <w:t>Merger Creates New Research Institute</w:t>
              </w:r>
              <w:r>
                <w:rPr>
                  <w:noProof/>
                </w:rPr>
                <w:t>. Retrieved from Plant and Food Research: https://www.plantandfood.com/en-nz/article/merger-creates-new-research-institute</w:t>
              </w:r>
            </w:p>
            <w:p w14:paraId="5782E6AE" w14:textId="77777777" w:rsidR="002A5541" w:rsidRDefault="002A5541" w:rsidP="002A5541">
              <w:pPr>
                <w:pStyle w:val="Bibliography"/>
                <w:ind w:left="720" w:hanging="720"/>
                <w:rPr>
                  <w:noProof/>
                </w:rPr>
              </w:pPr>
              <w:r>
                <w:rPr>
                  <w:noProof/>
                </w:rPr>
                <w:t xml:space="preserve">Qualium Systems. (2017, 12 21). </w:t>
              </w:r>
              <w:r>
                <w:rPr>
                  <w:i/>
                  <w:iCs/>
                  <w:noProof/>
                </w:rPr>
                <w:t>The Pros and Cons of Agile Methodologies</w:t>
              </w:r>
              <w:r>
                <w:rPr>
                  <w:noProof/>
                </w:rPr>
                <w:t>. Retrieved from Qualium-systems: https://www.qualium-systems.com/blog/business/the-pros-and-cons-of-agile-methodologies/</w:t>
              </w:r>
            </w:p>
            <w:p w14:paraId="53D88BFC" w14:textId="77777777" w:rsidR="002A5541" w:rsidRDefault="002A5541" w:rsidP="002A5541">
              <w:pPr>
                <w:pStyle w:val="Bibliography"/>
                <w:ind w:left="720" w:hanging="720"/>
                <w:rPr>
                  <w:noProof/>
                </w:rPr>
              </w:pPr>
              <w:r>
                <w:rPr>
                  <w:noProof/>
                </w:rPr>
                <w:t xml:space="preserve">Royal, T. A. (2007, September 24). </w:t>
              </w:r>
              <w:r>
                <w:rPr>
                  <w:i/>
                  <w:iCs/>
                  <w:noProof/>
                </w:rPr>
                <w:t>Story: Kaitiakitanga – guardianship and conservation</w:t>
              </w:r>
              <w:r>
                <w:rPr>
                  <w:noProof/>
                </w:rPr>
                <w:t>. Retrieved from teara: https://teara.govt.nz/en/kaitiakitanga-guardianship-and-conservation</w:t>
              </w:r>
            </w:p>
            <w:p w14:paraId="357F162B" w14:textId="77777777" w:rsidR="002A5541" w:rsidRDefault="002A5541" w:rsidP="002A5541">
              <w:pPr>
                <w:pStyle w:val="Bibliography"/>
                <w:ind w:left="720" w:hanging="720"/>
                <w:rPr>
                  <w:noProof/>
                </w:rPr>
              </w:pPr>
              <w:r>
                <w:rPr>
                  <w:noProof/>
                </w:rPr>
                <w:t xml:space="preserve">Shore Labs. (n.d.). </w:t>
              </w:r>
              <w:r>
                <w:rPr>
                  <w:i/>
                  <w:iCs/>
                  <w:noProof/>
                </w:rPr>
                <w:t>Increase team performance with</w:t>
              </w:r>
              <w:r>
                <w:rPr>
                  <w:noProof/>
                </w:rPr>
                <w:t>. Retrieved from Kanban Tool logo: https://kanbantool.com/ru/</w:t>
              </w:r>
            </w:p>
            <w:p w14:paraId="67823E5E" w14:textId="77777777" w:rsidR="002A5541" w:rsidRDefault="002A5541" w:rsidP="002A5541">
              <w:pPr>
                <w:pStyle w:val="Bibliography"/>
                <w:ind w:left="720" w:hanging="720"/>
                <w:rPr>
                  <w:noProof/>
                </w:rPr>
              </w:pPr>
              <w:r>
                <w:rPr>
                  <w:noProof/>
                </w:rPr>
                <w:t xml:space="preserve">Simplelearn (Director). (2021). </w:t>
              </w:r>
              <w:r>
                <w:rPr>
                  <w:i/>
                  <w:iCs/>
                  <w:noProof/>
                </w:rPr>
                <w:t>Design Thinking And Agile</w:t>
              </w:r>
              <w:r>
                <w:rPr>
                  <w:noProof/>
                </w:rPr>
                <w:t xml:space="preserve"> [Motion Picture].</w:t>
              </w:r>
            </w:p>
            <w:p w14:paraId="0A9F98AF" w14:textId="77777777" w:rsidR="002A5541" w:rsidRDefault="002A5541" w:rsidP="002A5541">
              <w:pPr>
                <w:pStyle w:val="Bibliography"/>
                <w:ind w:left="720" w:hanging="720"/>
                <w:rPr>
                  <w:noProof/>
                </w:rPr>
              </w:pPr>
              <w:r>
                <w:rPr>
                  <w:noProof/>
                </w:rPr>
                <w:t xml:space="preserve">Smith, G. (2017, March 10). </w:t>
              </w:r>
              <w:r>
                <w:rPr>
                  <w:i/>
                  <w:iCs/>
                  <w:noProof/>
                </w:rPr>
                <w:t>What Is Mana Reo? Discover 2 Great Ways To Describe Learner Centred Teaching</w:t>
              </w:r>
              <w:r>
                <w:rPr>
                  <w:noProof/>
                </w:rPr>
                <w:t>. Retrieved from thisisgraeme: https://thisisgraeme.me/2017/03/10/concepts-what-is-mana-reo/</w:t>
              </w:r>
            </w:p>
            <w:p w14:paraId="27B120B5" w14:textId="77777777" w:rsidR="002A5541" w:rsidRDefault="002A5541" w:rsidP="002A5541">
              <w:pPr>
                <w:pStyle w:val="Bibliography"/>
                <w:ind w:left="720" w:hanging="720"/>
                <w:rPr>
                  <w:noProof/>
                </w:rPr>
              </w:pPr>
              <w:r>
                <w:rPr>
                  <w:noProof/>
                </w:rPr>
                <w:t xml:space="preserve">The Independent Māori Statutory Board. (n.d.). </w:t>
              </w:r>
              <w:r>
                <w:rPr>
                  <w:i/>
                  <w:iCs/>
                  <w:noProof/>
                </w:rPr>
                <w:t>Rangatiratanga</w:t>
              </w:r>
              <w:r>
                <w:rPr>
                  <w:noProof/>
                </w:rPr>
                <w:t>. Retrieved from Independent Maori Statutory Board: https://www.imsb.maori.nz/maori-wellbeing-in-tamaki-makaurau/rangatiratanga/</w:t>
              </w:r>
            </w:p>
            <w:p w14:paraId="51407CE5" w14:textId="77777777" w:rsidR="002A5541" w:rsidRDefault="002A5541" w:rsidP="002A5541">
              <w:pPr>
                <w:pStyle w:val="Bibliography"/>
                <w:ind w:left="720" w:hanging="720"/>
                <w:rPr>
                  <w:noProof/>
                </w:rPr>
              </w:pPr>
              <w:r>
                <w:rPr>
                  <w:noProof/>
                </w:rPr>
                <w:t xml:space="preserve">Ztaro. (n.d.). </w:t>
              </w:r>
              <w:r>
                <w:rPr>
                  <w:i/>
                  <w:iCs/>
                  <w:noProof/>
                </w:rPr>
                <w:t>Agile development process infographic stock illustration</w:t>
              </w:r>
              <w:r>
                <w:rPr>
                  <w:noProof/>
                </w:rPr>
                <w:t>. Retrieved from istockphoto: https://www.istockphoto.com/photos/agile-process-diagram</w:t>
              </w:r>
            </w:p>
            <w:p w14:paraId="6889BA81" w14:textId="362976FC" w:rsidR="00254A71" w:rsidRDefault="00A85487" w:rsidP="002A5541">
              <w:r>
                <w:rPr>
                  <w:b/>
                  <w:bCs/>
                  <w:noProof/>
                </w:rPr>
                <w:fldChar w:fldCharType="end"/>
              </w:r>
            </w:p>
          </w:sdtContent>
        </w:sdt>
      </w:sdtContent>
    </w:sdt>
    <w:p w14:paraId="068C3FD0" w14:textId="77777777" w:rsidR="00AC014F" w:rsidRDefault="00AC014F" w:rsidP="00254A71"/>
    <w:p w14:paraId="58DF41BA" w14:textId="77777777" w:rsidR="00A85487" w:rsidRDefault="00A85487">
      <w:pPr>
        <w:spacing w:after="200" w:line="288" w:lineRule="auto"/>
        <w:rPr>
          <w:rFonts w:asciiTheme="majorHAnsi" w:eastAsiaTheme="majorEastAsia" w:hAnsiTheme="majorHAnsi" w:cstheme="majorBidi"/>
          <w:sz w:val="42"/>
          <w:szCs w:val="40"/>
        </w:rPr>
      </w:pPr>
      <w:bookmarkStart w:id="145" w:name="_Toc143628937"/>
      <w:r>
        <w:br w:type="page"/>
      </w:r>
    </w:p>
    <w:p w14:paraId="7C25A8AB" w14:textId="77777777" w:rsidR="00467C91" w:rsidRDefault="00467C91" w:rsidP="00AC014F">
      <w:pPr>
        <w:pStyle w:val="Heading1"/>
        <w:sectPr w:rsidR="00467C91" w:rsidSect="008B4E00">
          <w:pgSz w:w="11906" w:h="16838"/>
          <w:pgMar w:top="1440" w:right="1274" w:bottom="1440" w:left="1276" w:header="454" w:footer="454" w:gutter="0"/>
          <w:cols w:space="708"/>
          <w:docGrid w:linePitch="360"/>
        </w:sectPr>
      </w:pPr>
    </w:p>
    <w:p w14:paraId="5A54190C" w14:textId="6D831591" w:rsidR="00AC014F" w:rsidRDefault="00AC014F" w:rsidP="00AC014F">
      <w:pPr>
        <w:pStyle w:val="Heading1"/>
      </w:pPr>
      <w:bookmarkStart w:id="146" w:name="_Toc144925748"/>
      <w:r>
        <w:lastRenderedPageBreak/>
        <w:t>Appendi</w:t>
      </w:r>
      <w:bookmarkEnd w:id="145"/>
      <w:r w:rsidR="00161F59">
        <w:t>ces</w:t>
      </w:r>
      <w:bookmarkEnd w:id="146"/>
    </w:p>
    <w:p w14:paraId="6751CB3B" w14:textId="77777777" w:rsidR="00AC014F" w:rsidRDefault="00AC014F" w:rsidP="00AC014F">
      <w:pPr>
        <w:jc w:val="both"/>
      </w:pPr>
      <w:r w:rsidRPr="000B0A56">
        <w:t>This section contains all additional and complete information regarding the project and its specification.</w:t>
      </w:r>
    </w:p>
    <w:p w14:paraId="39B561E9" w14:textId="77777777" w:rsidR="006930DD" w:rsidRPr="005922F2" w:rsidRDefault="006930DD" w:rsidP="006930DD">
      <w:pPr>
        <w:rPr>
          <w:rFonts w:asciiTheme="majorHAnsi" w:hAnsiTheme="majorHAnsi" w:cstheme="majorHAnsi"/>
          <w:sz w:val="28"/>
          <w:szCs w:val="28"/>
        </w:rPr>
      </w:pPr>
      <w:r w:rsidRPr="005922F2">
        <w:rPr>
          <w:rFonts w:asciiTheme="majorHAnsi" w:hAnsiTheme="majorHAnsi" w:cstheme="majorHAnsi"/>
          <w:sz w:val="28"/>
          <w:szCs w:val="28"/>
        </w:rPr>
        <w:t>Appendix A – Evidence of Industry Work - Halfway Report Phase</w:t>
      </w:r>
    </w:p>
    <w:p w14:paraId="67300ED1" w14:textId="77777777" w:rsidR="006930DD" w:rsidRDefault="006930DD" w:rsidP="00AC014F">
      <w:pPr>
        <w:jc w:val="both"/>
      </w:pPr>
    </w:p>
    <w:sectPr w:rsidR="006930DD" w:rsidSect="00946ED5">
      <w:footerReference w:type="default" r:id="rId41"/>
      <w:pgSz w:w="16838" w:h="11906" w:orient="landscape"/>
      <w:pgMar w:top="1276" w:right="1440" w:bottom="1276" w:left="1440" w:header="454"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665F0" w14:textId="77777777" w:rsidR="004261C7" w:rsidRDefault="004261C7" w:rsidP="007B044E">
      <w:pPr>
        <w:spacing w:after="0"/>
      </w:pPr>
      <w:r>
        <w:separator/>
      </w:r>
    </w:p>
  </w:endnote>
  <w:endnote w:type="continuationSeparator" w:id="0">
    <w:p w14:paraId="5DC2860D" w14:textId="77777777" w:rsidR="004261C7" w:rsidRDefault="004261C7" w:rsidP="007B044E">
      <w:pPr>
        <w:spacing w:after="0"/>
      </w:pPr>
      <w:r>
        <w:continuationSeparator/>
      </w:r>
    </w:p>
  </w:endnote>
  <w:endnote w:type="continuationNotice" w:id="1">
    <w:p w14:paraId="593C97E9" w14:textId="77777777" w:rsidR="004261C7" w:rsidRDefault="004261C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11BAF734" w:rsidR="00015414" w:rsidRPr="007B044E" w:rsidRDefault="00FE6397" w:rsidP="007B044E">
    <w:pPr>
      <w:pStyle w:val="Footer"/>
      <w:pBdr>
        <w:top w:val="single" w:sz="4" w:space="1" w:color="auto"/>
      </w:pBdr>
      <w:rPr>
        <w:i/>
        <w:iCs/>
        <w:sz w:val="18"/>
        <w:szCs w:val="18"/>
      </w:rPr>
    </w:pPr>
    <w:r>
      <w:rPr>
        <w:i/>
        <w:iCs/>
        <w:sz w:val="18"/>
        <w:szCs w:val="18"/>
      </w:rPr>
      <w:t>Sasha Stepanov</w:t>
    </w:r>
    <w:r w:rsidR="00015414">
      <w:rPr>
        <w:i/>
        <w:iCs/>
        <w:sz w:val="18"/>
        <w:szCs w:val="18"/>
      </w:rPr>
      <w:tab/>
    </w:r>
    <w:r w:rsidR="00015414">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351D1" w14:textId="77777777" w:rsidR="00254A71" w:rsidRDefault="00254A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E3ABCA" w14:textId="77777777" w:rsidR="00E53C84" w:rsidRPr="007B044E" w:rsidRDefault="00E53C84" w:rsidP="00E53C84">
    <w:pPr>
      <w:pStyle w:val="Footer"/>
      <w:pBdr>
        <w:top w:val="single" w:sz="4" w:space="1" w:color="auto"/>
      </w:pBdr>
      <w:rPr>
        <w:i/>
        <w:iCs/>
        <w:sz w:val="18"/>
        <w:szCs w:val="18"/>
      </w:rPr>
    </w:pPr>
    <w:r>
      <w:rPr>
        <w:i/>
        <w:iCs/>
        <w:sz w:val="18"/>
        <w:szCs w:val="18"/>
      </w:rPr>
      <w:t>Sasha Stepanov</w:t>
    </w:r>
    <w:r>
      <w:rPr>
        <w:i/>
        <w:iCs/>
        <w:sz w:val="18"/>
        <w:szCs w:val="18"/>
      </w:rPr>
      <w:tab/>
    </w:r>
    <w:r>
      <w:rPr>
        <w:i/>
        <w:iCs/>
        <w:sz w:val="18"/>
        <w:szCs w:val="18"/>
      </w:rPr>
      <w:tab/>
      <w:t xml:space="preserve">Page </w:t>
    </w:r>
    <w:r w:rsidRPr="009213A7">
      <w:rPr>
        <w:i/>
        <w:iCs/>
        <w:sz w:val="18"/>
        <w:szCs w:val="18"/>
      </w:rPr>
      <w:fldChar w:fldCharType="begin"/>
    </w:r>
    <w:r w:rsidRPr="009213A7">
      <w:rPr>
        <w:i/>
        <w:iCs/>
        <w:sz w:val="18"/>
        <w:szCs w:val="18"/>
      </w:rPr>
      <w:instrText xml:space="preserve"> PAGE   \* MERGEFORMAT </w:instrText>
    </w:r>
    <w:r w:rsidRPr="009213A7">
      <w:rPr>
        <w:i/>
        <w:iCs/>
        <w:sz w:val="18"/>
        <w:szCs w:val="18"/>
      </w:rPr>
      <w:fldChar w:fldCharType="separate"/>
    </w:r>
    <w:r>
      <w:rPr>
        <w:i/>
        <w:iCs/>
        <w:sz w:val="18"/>
        <w:szCs w:val="18"/>
      </w:rPr>
      <w:t>ii</w:t>
    </w:r>
    <w:r w:rsidRPr="009213A7">
      <w:rPr>
        <w:i/>
        <w:iCs/>
        <w:noProof/>
        <w:sz w:val="18"/>
        <w:szCs w:val="18"/>
      </w:rPr>
      <w:fldChar w:fldCharType="end"/>
    </w:r>
  </w:p>
  <w:p w14:paraId="66D45B5E" w14:textId="77777777" w:rsidR="00254A71" w:rsidRDefault="00254A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6202C8" w14:textId="77777777" w:rsidR="00254A71" w:rsidRDefault="00254A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39952" w14:textId="77777777" w:rsidR="00946ED5" w:rsidRPr="007B044E" w:rsidRDefault="00946ED5" w:rsidP="00E53C84">
    <w:pPr>
      <w:pStyle w:val="Footer"/>
      <w:pBdr>
        <w:top w:val="single" w:sz="4" w:space="1" w:color="auto"/>
      </w:pBdr>
      <w:rPr>
        <w:i/>
        <w:iCs/>
        <w:sz w:val="18"/>
        <w:szCs w:val="18"/>
      </w:rPr>
    </w:pPr>
    <w:r>
      <w:rPr>
        <w:i/>
        <w:iCs/>
        <w:sz w:val="18"/>
        <w:szCs w:val="18"/>
      </w:rPr>
      <w:t>Sasha Stepanov</w:t>
    </w:r>
    <w:r>
      <w:rPr>
        <w:i/>
        <w:iCs/>
        <w:sz w:val="18"/>
        <w:szCs w:val="18"/>
      </w:rPr>
      <w:tab/>
    </w:r>
    <w:r>
      <w:rPr>
        <w:i/>
        <w:iCs/>
        <w:sz w:val="18"/>
        <w:szCs w:val="18"/>
      </w:rPr>
      <w:tab/>
      <w:t xml:space="preserve">Page </w:t>
    </w:r>
    <w:r w:rsidRPr="009213A7">
      <w:rPr>
        <w:i/>
        <w:iCs/>
        <w:sz w:val="18"/>
        <w:szCs w:val="18"/>
      </w:rPr>
      <w:fldChar w:fldCharType="begin"/>
    </w:r>
    <w:r w:rsidRPr="009213A7">
      <w:rPr>
        <w:i/>
        <w:iCs/>
        <w:sz w:val="18"/>
        <w:szCs w:val="18"/>
      </w:rPr>
      <w:instrText xml:space="preserve"> PAGE   \* MERGEFORMAT </w:instrText>
    </w:r>
    <w:r w:rsidRPr="009213A7">
      <w:rPr>
        <w:i/>
        <w:iCs/>
        <w:sz w:val="18"/>
        <w:szCs w:val="18"/>
      </w:rPr>
      <w:fldChar w:fldCharType="separate"/>
    </w:r>
    <w:r>
      <w:rPr>
        <w:i/>
        <w:iCs/>
        <w:sz w:val="18"/>
        <w:szCs w:val="18"/>
      </w:rPr>
      <w:t>ii</w:t>
    </w:r>
    <w:r w:rsidRPr="009213A7">
      <w:rPr>
        <w:i/>
        <w:iCs/>
        <w:noProof/>
        <w:sz w:val="18"/>
        <w:szCs w:val="18"/>
      </w:rPr>
      <w:fldChar w:fldCharType="end"/>
    </w:r>
  </w:p>
  <w:p w14:paraId="774D91D0" w14:textId="77777777" w:rsidR="00946ED5" w:rsidRDefault="00946E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75BB7D" w14:textId="77777777" w:rsidR="004261C7" w:rsidRDefault="004261C7" w:rsidP="007B044E">
      <w:pPr>
        <w:spacing w:after="0"/>
      </w:pPr>
      <w:r>
        <w:separator/>
      </w:r>
    </w:p>
  </w:footnote>
  <w:footnote w:type="continuationSeparator" w:id="0">
    <w:p w14:paraId="565F410B" w14:textId="77777777" w:rsidR="004261C7" w:rsidRDefault="004261C7" w:rsidP="007B044E">
      <w:pPr>
        <w:spacing w:after="0"/>
      </w:pPr>
      <w:r>
        <w:continuationSeparator/>
      </w:r>
    </w:p>
  </w:footnote>
  <w:footnote w:type="continuationNotice" w:id="1">
    <w:p w14:paraId="3A84DEBB" w14:textId="77777777" w:rsidR="004261C7" w:rsidRDefault="004261C7">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32C97FBC" w:rsidR="009213A7" w:rsidRPr="007B044E" w:rsidRDefault="00FE6397" w:rsidP="009213A7">
    <w:pPr>
      <w:pStyle w:val="Header"/>
      <w:pBdr>
        <w:bottom w:val="single" w:sz="4" w:space="1" w:color="auto"/>
      </w:pBdr>
      <w:tabs>
        <w:tab w:val="clear" w:pos="4513"/>
        <w:tab w:val="left" w:pos="3938"/>
      </w:tabs>
      <w:rPr>
        <w:i/>
        <w:iCs/>
        <w:sz w:val="18"/>
        <w:szCs w:val="18"/>
      </w:rPr>
    </w:pPr>
    <w:r>
      <w:rPr>
        <w:i/>
        <w:iCs/>
        <w:sz w:val="18"/>
        <w:szCs w:val="18"/>
      </w:rPr>
      <w:t>SVS Model for</w:t>
    </w:r>
    <w:r w:rsidR="009213A7">
      <w:rPr>
        <w:i/>
        <w:iCs/>
        <w:sz w:val="18"/>
        <w:szCs w:val="18"/>
      </w:rPr>
      <w:t xml:space="preserve"> </w:t>
    </w:r>
    <w:r>
      <w:rPr>
        <w:i/>
        <w:iCs/>
        <w:sz w:val="18"/>
        <w:szCs w:val="18"/>
      </w:rPr>
      <w:t>Plant and Food Research</w:t>
    </w:r>
    <w:r w:rsidR="009213A7">
      <w:rPr>
        <w:i/>
        <w:iCs/>
        <w:sz w:val="18"/>
        <w:szCs w:val="18"/>
      </w:rPr>
      <w:tab/>
      <w:t>Proposa</w:t>
    </w:r>
    <w:r>
      <w:rPr>
        <w:i/>
        <w:iCs/>
        <w:sz w:val="18"/>
        <w:szCs w:val="18"/>
      </w:rPr>
      <w:t>l</w:t>
    </w:r>
    <w:r w:rsidR="009213A7">
      <w:rPr>
        <w:i/>
        <w:iCs/>
        <w:sz w:val="18"/>
        <w:szCs w:val="18"/>
      </w:rPr>
      <w:tab/>
    </w:r>
    <w:r w:rsidR="00EC7B2E">
      <w:rPr>
        <w:i/>
        <w:iCs/>
        <w:sz w:val="18"/>
        <w:szCs w:val="18"/>
      </w:rPr>
      <w:t>31</w:t>
    </w:r>
    <w:r>
      <w:rPr>
        <w:i/>
        <w:iCs/>
        <w:sz w:val="18"/>
        <w:szCs w:val="18"/>
      </w:rPr>
      <w:t>/0</w:t>
    </w:r>
    <w:r w:rsidR="00EC7B2E">
      <w:rPr>
        <w:i/>
        <w:iCs/>
        <w:sz w:val="18"/>
        <w:szCs w:val="18"/>
      </w:rPr>
      <w:t>8</w:t>
    </w:r>
    <w:r>
      <w:rPr>
        <w:i/>
        <w:iCs/>
        <w:sz w:val="18"/>
        <w:szCs w:val="18"/>
      </w:rPr>
      <w:t>/2023</w:t>
    </w:r>
  </w:p>
  <w:p w14:paraId="7B21D3DF" w14:textId="77777777" w:rsidR="00786465" w:rsidRPr="009213A7" w:rsidRDefault="00786465" w:rsidP="009213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D3B85" w14:textId="77777777" w:rsidR="00254A71" w:rsidRDefault="00254A7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F3091" w14:textId="36C2BE01" w:rsidR="00E53C84" w:rsidRPr="007B044E" w:rsidRDefault="00E53C84" w:rsidP="00E53C84">
    <w:pPr>
      <w:pStyle w:val="Header"/>
      <w:pBdr>
        <w:bottom w:val="single" w:sz="4" w:space="1" w:color="auto"/>
      </w:pBdr>
      <w:tabs>
        <w:tab w:val="clear" w:pos="4513"/>
        <w:tab w:val="left" w:pos="3938"/>
      </w:tabs>
      <w:rPr>
        <w:i/>
        <w:iCs/>
        <w:sz w:val="18"/>
        <w:szCs w:val="18"/>
      </w:rPr>
    </w:pPr>
    <w:r>
      <w:rPr>
        <w:i/>
        <w:iCs/>
        <w:sz w:val="18"/>
        <w:szCs w:val="18"/>
      </w:rPr>
      <w:t>SVS Model for Plant and Food Research</w:t>
    </w:r>
    <w:r>
      <w:rPr>
        <w:i/>
        <w:iCs/>
        <w:sz w:val="18"/>
        <w:szCs w:val="18"/>
      </w:rPr>
      <w:tab/>
      <w:t>Proposal</w:t>
    </w:r>
    <w:r>
      <w:rPr>
        <w:i/>
        <w:iCs/>
        <w:sz w:val="18"/>
        <w:szCs w:val="18"/>
      </w:rPr>
      <w:tab/>
    </w:r>
    <w:r w:rsidR="002E5A9B">
      <w:rPr>
        <w:i/>
        <w:iCs/>
        <w:sz w:val="18"/>
        <w:szCs w:val="18"/>
      </w:rPr>
      <w:t>31</w:t>
    </w:r>
    <w:r>
      <w:rPr>
        <w:i/>
        <w:iCs/>
        <w:sz w:val="18"/>
        <w:szCs w:val="18"/>
      </w:rPr>
      <w:t>/0</w:t>
    </w:r>
    <w:r w:rsidR="002E5A9B">
      <w:rPr>
        <w:i/>
        <w:iCs/>
        <w:sz w:val="18"/>
        <w:szCs w:val="18"/>
      </w:rPr>
      <w:t>8</w:t>
    </w:r>
    <w:r>
      <w:rPr>
        <w:i/>
        <w:iCs/>
        <w:sz w:val="18"/>
        <w:szCs w:val="18"/>
      </w:rPr>
      <w:t>/2023</w:t>
    </w:r>
  </w:p>
  <w:p w14:paraId="7713F284" w14:textId="77777777" w:rsidR="00254A71" w:rsidRDefault="00254A7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656A4D" w14:textId="77777777" w:rsidR="00254A71" w:rsidRDefault="00254A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8122E"/>
    <w:multiLevelType w:val="hybridMultilevel"/>
    <w:tmpl w:val="26A4D1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89785A"/>
    <w:multiLevelType w:val="hybridMultilevel"/>
    <w:tmpl w:val="19B6C0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A468CD"/>
    <w:multiLevelType w:val="hybridMultilevel"/>
    <w:tmpl w:val="981E54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F9019B"/>
    <w:multiLevelType w:val="hybridMultilevel"/>
    <w:tmpl w:val="67BE7F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8FA00B5"/>
    <w:multiLevelType w:val="hybridMultilevel"/>
    <w:tmpl w:val="76CCCA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C55537D"/>
    <w:multiLevelType w:val="hybridMultilevel"/>
    <w:tmpl w:val="5442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06E50"/>
    <w:multiLevelType w:val="hybridMultilevel"/>
    <w:tmpl w:val="64FECA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E961B94"/>
    <w:multiLevelType w:val="hybridMultilevel"/>
    <w:tmpl w:val="E37243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03005F4"/>
    <w:multiLevelType w:val="hybridMultilevel"/>
    <w:tmpl w:val="E2509C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8FD29C3"/>
    <w:multiLevelType w:val="hybridMultilevel"/>
    <w:tmpl w:val="0122C6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A497451"/>
    <w:multiLevelType w:val="hybridMultilevel"/>
    <w:tmpl w:val="2834C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14D6B51"/>
    <w:multiLevelType w:val="hybridMultilevel"/>
    <w:tmpl w:val="A49CA6A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1884429"/>
    <w:multiLevelType w:val="hybridMultilevel"/>
    <w:tmpl w:val="42A6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3E85B24"/>
    <w:multiLevelType w:val="hybridMultilevel"/>
    <w:tmpl w:val="7DA465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5418F7"/>
    <w:multiLevelType w:val="hybridMultilevel"/>
    <w:tmpl w:val="36DAD2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6920B1A"/>
    <w:multiLevelType w:val="hybridMultilevel"/>
    <w:tmpl w:val="16144CD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A427EE1"/>
    <w:multiLevelType w:val="hybridMultilevel"/>
    <w:tmpl w:val="B53069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0BF73EA"/>
    <w:multiLevelType w:val="hybridMultilevel"/>
    <w:tmpl w:val="3022FE1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396216"/>
    <w:multiLevelType w:val="hybridMultilevel"/>
    <w:tmpl w:val="5D04F8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4C76C85"/>
    <w:multiLevelType w:val="hybridMultilevel"/>
    <w:tmpl w:val="F920C9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2"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39252D"/>
    <w:multiLevelType w:val="hybridMultilevel"/>
    <w:tmpl w:val="C290A8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73387E08"/>
    <w:multiLevelType w:val="hybridMultilevel"/>
    <w:tmpl w:val="A508C90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9BC057C"/>
    <w:multiLevelType w:val="hybridMultilevel"/>
    <w:tmpl w:val="42647B92"/>
    <w:lvl w:ilvl="0" w:tplc="2C262F7C">
      <w:numFmt w:val="bullet"/>
      <w:lvlText w:val="–"/>
      <w:lvlJc w:val="left"/>
      <w:pPr>
        <w:ind w:left="408" w:hanging="360"/>
      </w:pPr>
      <w:rPr>
        <w:rFonts w:ascii="Calibri" w:eastAsiaTheme="minorEastAsia" w:hAnsi="Calibri" w:cs="Calibri" w:hint="default"/>
      </w:rPr>
    </w:lvl>
    <w:lvl w:ilvl="1" w:tplc="14090003">
      <w:start w:val="1"/>
      <w:numFmt w:val="bullet"/>
      <w:lvlText w:val="o"/>
      <w:lvlJc w:val="left"/>
      <w:pPr>
        <w:ind w:left="1128" w:hanging="360"/>
      </w:pPr>
      <w:rPr>
        <w:rFonts w:ascii="Courier New" w:hAnsi="Courier New" w:cs="Courier New" w:hint="default"/>
      </w:rPr>
    </w:lvl>
    <w:lvl w:ilvl="2" w:tplc="14090005">
      <w:start w:val="1"/>
      <w:numFmt w:val="bullet"/>
      <w:lvlText w:val=""/>
      <w:lvlJc w:val="left"/>
      <w:pPr>
        <w:ind w:left="1848" w:hanging="360"/>
      </w:pPr>
      <w:rPr>
        <w:rFonts w:ascii="Wingdings" w:hAnsi="Wingdings" w:hint="default"/>
      </w:rPr>
    </w:lvl>
    <w:lvl w:ilvl="3" w:tplc="14090001" w:tentative="1">
      <w:start w:val="1"/>
      <w:numFmt w:val="bullet"/>
      <w:lvlText w:val=""/>
      <w:lvlJc w:val="left"/>
      <w:pPr>
        <w:ind w:left="2568" w:hanging="360"/>
      </w:pPr>
      <w:rPr>
        <w:rFonts w:ascii="Symbol" w:hAnsi="Symbol" w:hint="default"/>
      </w:rPr>
    </w:lvl>
    <w:lvl w:ilvl="4" w:tplc="14090003" w:tentative="1">
      <w:start w:val="1"/>
      <w:numFmt w:val="bullet"/>
      <w:lvlText w:val="o"/>
      <w:lvlJc w:val="left"/>
      <w:pPr>
        <w:ind w:left="3288" w:hanging="360"/>
      </w:pPr>
      <w:rPr>
        <w:rFonts w:ascii="Courier New" w:hAnsi="Courier New" w:cs="Courier New" w:hint="default"/>
      </w:rPr>
    </w:lvl>
    <w:lvl w:ilvl="5" w:tplc="14090005" w:tentative="1">
      <w:start w:val="1"/>
      <w:numFmt w:val="bullet"/>
      <w:lvlText w:val=""/>
      <w:lvlJc w:val="left"/>
      <w:pPr>
        <w:ind w:left="4008" w:hanging="360"/>
      </w:pPr>
      <w:rPr>
        <w:rFonts w:ascii="Wingdings" w:hAnsi="Wingdings" w:hint="default"/>
      </w:rPr>
    </w:lvl>
    <w:lvl w:ilvl="6" w:tplc="14090001" w:tentative="1">
      <w:start w:val="1"/>
      <w:numFmt w:val="bullet"/>
      <w:lvlText w:val=""/>
      <w:lvlJc w:val="left"/>
      <w:pPr>
        <w:ind w:left="4728" w:hanging="360"/>
      </w:pPr>
      <w:rPr>
        <w:rFonts w:ascii="Symbol" w:hAnsi="Symbol" w:hint="default"/>
      </w:rPr>
    </w:lvl>
    <w:lvl w:ilvl="7" w:tplc="14090003" w:tentative="1">
      <w:start w:val="1"/>
      <w:numFmt w:val="bullet"/>
      <w:lvlText w:val="o"/>
      <w:lvlJc w:val="left"/>
      <w:pPr>
        <w:ind w:left="5448" w:hanging="360"/>
      </w:pPr>
      <w:rPr>
        <w:rFonts w:ascii="Courier New" w:hAnsi="Courier New" w:cs="Courier New" w:hint="default"/>
      </w:rPr>
    </w:lvl>
    <w:lvl w:ilvl="8" w:tplc="14090005" w:tentative="1">
      <w:start w:val="1"/>
      <w:numFmt w:val="bullet"/>
      <w:lvlText w:val=""/>
      <w:lvlJc w:val="left"/>
      <w:pPr>
        <w:ind w:left="6168" w:hanging="360"/>
      </w:pPr>
      <w:rPr>
        <w:rFonts w:ascii="Wingdings" w:hAnsi="Wingdings" w:hint="default"/>
      </w:rPr>
    </w:lvl>
  </w:abstractNum>
  <w:abstractNum w:abstractNumId="26" w15:restartNumberingAfterBreak="0">
    <w:nsid w:val="7B9A1799"/>
    <w:multiLevelType w:val="hybridMultilevel"/>
    <w:tmpl w:val="DA8CB1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C1B5CDC"/>
    <w:multiLevelType w:val="hybridMultilevel"/>
    <w:tmpl w:val="3B4AD56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CA92276"/>
    <w:multiLevelType w:val="hybridMultilevel"/>
    <w:tmpl w:val="75DCF0B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817143249">
    <w:abstractNumId w:val="2"/>
  </w:num>
  <w:num w:numId="2" w16cid:durableId="317224433">
    <w:abstractNumId w:val="1"/>
  </w:num>
  <w:num w:numId="3" w16cid:durableId="1621106125">
    <w:abstractNumId w:val="23"/>
  </w:num>
  <w:num w:numId="4" w16cid:durableId="1852715437">
    <w:abstractNumId w:val="28"/>
  </w:num>
  <w:num w:numId="5" w16cid:durableId="1324609">
    <w:abstractNumId w:val="0"/>
  </w:num>
  <w:num w:numId="6" w16cid:durableId="1514493321">
    <w:abstractNumId w:val="3"/>
  </w:num>
  <w:num w:numId="7" w16cid:durableId="992493437">
    <w:abstractNumId w:val="19"/>
  </w:num>
  <w:num w:numId="8" w16cid:durableId="1409888260">
    <w:abstractNumId w:val="4"/>
  </w:num>
  <w:num w:numId="9" w16cid:durableId="1967850122">
    <w:abstractNumId w:val="9"/>
  </w:num>
  <w:num w:numId="10" w16cid:durableId="178158715">
    <w:abstractNumId w:val="21"/>
  </w:num>
  <w:num w:numId="11" w16cid:durableId="996884604">
    <w:abstractNumId w:val="15"/>
  </w:num>
  <w:num w:numId="12" w16cid:durableId="152919577">
    <w:abstractNumId w:val="6"/>
  </w:num>
  <w:num w:numId="13" w16cid:durableId="501702729">
    <w:abstractNumId w:val="10"/>
  </w:num>
  <w:num w:numId="14" w16cid:durableId="502552339">
    <w:abstractNumId w:val="27"/>
  </w:num>
  <w:num w:numId="15" w16cid:durableId="1625037229">
    <w:abstractNumId w:val="20"/>
  </w:num>
  <w:num w:numId="16" w16cid:durableId="1824661622">
    <w:abstractNumId w:val="11"/>
  </w:num>
  <w:num w:numId="17" w16cid:durableId="1910725643">
    <w:abstractNumId w:val="8"/>
  </w:num>
  <w:num w:numId="18" w16cid:durableId="1794638164">
    <w:abstractNumId w:val="17"/>
  </w:num>
  <w:num w:numId="19" w16cid:durableId="577325555">
    <w:abstractNumId w:val="22"/>
  </w:num>
  <w:num w:numId="20" w16cid:durableId="780102977">
    <w:abstractNumId w:val="14"/>
  </w:num>
  <w:num w:numId="21" w16cid:durableId="584530457">
    <w:abstractNumId w:val="26"/>
  </w:num>
  <w:num w:numId="22" w16cid:durableId="294680436">
    <w:abstractNumId w:val="5"/>
  </w:num>
  <w:num w:numId="23" w16cid:durableId="1928532851">
    <w:abstractNumId w:val="13"/>
  </w:num>
  <w:num w:numId="24" w16cid:durableId="1642924691">
    <w:abstractNumId w:val="7"/>
  </w:num>
  <w:num w:numId="25" w16cid:durableId="1535456504">
    <w:abstractNumId w:val="18"/>
  </w:num>
  <w:num w:numId="26" w16cid:durableId="1159735009">
    <w:abstractNumId w:val="16"/>
  </w:num>
  <w:num w:numId="27" w16cid:durableId="2004702828">
    <w:abstractNumId w:val="12"/>
  </w:num>
  <w:num w:numId="28" w16cid:durableId="2078437139">
    <w:abstractNumId w:val="24"/>
  </w:num>
  <w:num w:numId="29" w16cid:durableId="816646694">
    <w:abstractNumId w:val="2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1EC"/>
    <w:rsid w:val="000025D6"/>
    <w:rsid w:val="000036EC"/>
    <w:rsid w:val="0000422A"/>
    <w:rsid w:val="000050FA"/>
    <w:rsid w:val="00006EF0"/>
    <w:rsid w:val="00012305"/>
    <w:rsid w:val="0001263B"/>
    <w:rsid w:val="00012847"/>
    <w:rsid w:val="000131EE"/>
    <w:rsid w:val="00015414"/>
    <w:rsid w:val="00016387"/>
    <w:rsid w:val="00016757"/>
    <w:rsid w:val="00017855"/>
    <w:rsid w:val="00020749"/>
    <w:rsid w:val="0002106B"/>
    <w:rsid w:val="00023634"/>
    <w:rsid w:val="00025908"/>
    <w:rsid w:val="0002612E"/>
    <w:rsid w:val="00026E05"/>
    <w:rsid w:val="00027CDB"/>
    <w:rsid w:val="0003078D"/>
    <w:rsid w:val="00031C76"/>
    <w:rsid w:val="00033052"/>
    <w:rsid w:val="0003471E"/>
    <w:rsid w:val="00034E3A"/>
    <w:rsid w:val="00035731"/>
    <w:rsid w:val="00035991"/>
    <w:rsid w:val="00035A13"/>
    <w:rsid w:val="00035A7A"/>
    <w:rsid w:val="00035CF9"/>
    <w:rsid w:val="00036E94"/>
    <w:rsid w:val="00037E7D"/>
    <w:rsid w:val="00042E4A"/>
    <w:rsid w:val="000435BB"/>
    <w:rsid w:val="00043DF1"/>
    <w:rsid w:val="00044622"/>
    <w:rsid w:val="00044F5E"/>
    <w:rsid w:val="00045E67"/>
    <w:rsid w:val="000468D6"/>
    <w:rsid w:val="000510E2"/>
    <w:rsid w:val="00051138"/>
    <w:rsid w:val="00051A32"/>
    <w:rsid w:val="00052076"/>
    <w:rsid w:val="00054F25"/>
    <w:rsid w:val="000560D2"/>
    <w:rsid w:val="00057B43"/>
    <w:rsid w:val="00062D18"/>
    <w:rsid w:val="00062D7A"/>
    <w:rsid w:val="00062F5C"/>
    <w:rsid w:val="00064565"/>
    <w:rsid w:val="00065CD4"/>
    <w:rsid w:val="00066F76"/>
    <w:rsid w:val="000670CE"/>
    <w:rsid w:val="000672A8"/>
    <w:rsid w:val="000674AA"/>
    <w:rsid w:val="00067EC1"/>
    <w:rsid w:val="00070460"/>
    <w:rsid w:val="000735BB"/>
    <w:rsid w:val="00073C87"/>
    <w:rsid w:val="0007406C"/>
    <w:rsid w:val="000741CC"/>
    <w:rsid w:val="00076EBB"/>
    <w:rsid w:val="000771B6"/>
    <w:rsid w:val="00077DDE"/>
    <w:rsid w:val="00080AB6"/>
    <w:rsid w:val="0008176C"/>
    <w:rsid w:val="00081CA2"/>
    <w:rsid w:val="00082210"/>
    <w:rsid w:val="00082B99"/>
    <w:rsid w:val="0008449E"/>
    <w:rsid w:val="00085244"/>
    <w:rsid w:val="00086C0D"/>
    <w:rsid w:val="00087CE6"/>
    <w:rsid w:val="000908F7"/>
    <w:rsid w:val="00090D08"/>
    <w:rsid w:val="000928F4"/>
    <w:rsid w:val="0009481C"/>
    <w:rsid w:val="00096CD1"/>
    <w:rsid w:val="00096F8F"/>
    <w:rsid w:val="0009773B"/>
    <w:rsid w:val="00097966"/>
    <w:rsid w:val="000A0069"/>
    <w:rsid w:val="000A0F6D"/>
    <w:rsid w:val="000A1928"/>
    <w:rsid w:val="000A2B5C"/>
    <w:rsid w:val="000A30EF"/>
    <w:rsid w:val="000A4016"/>
    <w:rsid w:val="000A49BC"/>
    <w:rsid w:val="000A723E"/>
    <w:rsid w:val="000A7A7D"/>
    <w:rsid w:val="000B52EE"/>
    <w:rsid w:val="000B5938"/>
    <w:rsid w:val="000B5974"/>
    <w:rsid w:val="000B67F9"/>
    <w:rsid w:val="000C1A8A"/>
    <w:rsid w:val="000C1DAA"/>
    <w:rsid w:val="000C28B9"/>
    <w:rsid w:val="000C31D2"/>
    <w:rsid w:val="000C3D80"/>
    <w:rsid w:val="000C4A63"/>
    <w:rsid w:val="000C7DC1"/>
    <w:rsid w:val="000D1259"/>
    <w:rsid w:val="000D2E5D"/>
    <w:rsid w:val="000D30F6"/>
    <w:rsid w:val="000D3DCA"/>
    <w:rsid w:val="000D53C8"/>
    <w:rsid w:val="000D6012"/>
    <w:rsid w:val="000D7486"/>
    <w:rsid w:val="000D79E4"/>
    <w:rsid w:val="000E0F83"/>
    <w:rsid w:val="000E14DD"/>
    <w:rsid w:val="000E1857"/>
    <w:rsid w:val="000E1E11"/>
    <w:rsid w:val="000E1FFF"/>
    <w:rsid w:val="000E3379"/>
    <w:rsid w:val="000E4F6B"/>
    <w:rsid w:val="000E50EB"/>
    <w:rsid w:val="000E5B25"/>
    <w:rsid w:val="000E6578"/>
    <w:rsid w:val="000F04E7"/>
    <w:rsid w:val="000F1D68"/>
    <w:rsid w:val="000F2422"/>
    <w:rsid w:val="000F2D9F"/>
    <w:rsid w:val="000F4375"/>
    <w:rsid w:val="000F564B"/>
    <w:rsid w:val="000F5C3E"/>
    <w:rsid w:val="00101FF1"/>
    <w:rsid w:val="00102083"/>
    <w:rsid w:val="00102E1E"/>
    <w:rsid w:val="001043AC"/>
    <w:rsid w:val="001045BC"/>
    <w:rsid w:val="00104A7D"/>
    <w:rsid w:val="00106D74"/>
    <w:rsid w:val="0011075A"/>
    <w:rsid w:val="00110E1D"/>
    <w:rsid w:val="001139CA"/>
    <w:rsid w:val="00114AF7"/>
    <w:rsid w:val="0011792B"/>
    <w:rsid w:val="00120DDA"/>
    <w:rsid w:val="00122E5B"/>
    <w:rsid w:val="00123022"/>
    <w:rsid w:val="00123712"/>
    <w:rsid w:val="00123719"/>
    <w:rsid w:val="00125CBE"/>
    <w:rsid w:val="00126672"/>
    <w:rsid w:val="00132513"/>
    <w:rsid w:val="001348BC"/>
    <w:rsid w:val="001349A5"/>
    <w:rsid w:val="00135053"/>
    <w:rsid w:val="00136E9E"/>
    <w:rsid w:val="00137B34"/>
    <w:rsid w:val="00141BA2"/>
    <w:rsid w:val="001422D7"/>
    <w:rsid w:val="00144311"/>
    <w:rsid w:val="00144CC8"/>
    <w:rsid w:val="001459DC"/>
    <w:rsid w:val="001472E7"/>
    <w:rsid w:val="0014786B"/>
    <w:rsid w:val="0015133A"/>
    <w:rsid w:val="00151D28"/>
    <w:rsid w:val="00151E30"/>
    <w:rsid w:val="00153D19"/>
    <w:rsid w:val="00153F02"/>
    <w:rsid w:val="00161F59"/>
    <w:rsid w:val="0016624F"/>
    <w:rsid w:val="0016663B"/>
    <w:rsid w:val="00166800"/>
    <w:rsid w:val="0017096B"/>
    <w:rsid w:val="0017273C"/>
    <w:rsid w:val="00174B7D"/>
    <w:rsid w:val="00174FFD"/>
    <w:rsid w:val="00181CF6"/>
    <w:rsid w:val="001826AD"/>
    <w:rsid w:val="001828A4"/>
    <w:rsid w:val="00183F19"/>
    <w:rsid w:val="00184A0E"/>
    <w:rsid w:val="00185175"/>
    <w:rsid w:val="00185460"/>
    <w:rsid w:val="0018731F"/>
    <w:rsid w:val="00190621"/>
    <w:rsid w:val="00191113"/>
    <w:rsid w:val="00191336"/>
    <w:rsid w:val="00192D20"/>
    <w:rsid w:val="0019370A"/>
    <w:rsid w:val="001938A3"/>
    <w:rsid w:val="001950AA"/>
    <w:rsid w:val="00196806"/>
    <w:rsid w:val="00196B61"/>
    <w:rsid w:val="00197034"/>
    <w:rsid w:val="001A0A56"/>
    <w:rsid w:val="001A36A1"/>
    <w:rsid w:val="001B1BC4"/>
    <w:rsid w:val="001B2783"/>
    <w:rsid w:val="001B29A9"/>
    <w:rsid w:val="001B3493"/>
    <w:rsid w:val="001B52A1"/>
    <w:rsid w:val="001B78C9"/>
    <w:rsid w:val="001C1219"/>
    <w:rsid w:val="001C12BC"/>
    <w:rsid w:val="001C203E"/>
    <w:rsid w:val="001C4151"/>
    <w:rsid w:val="001C7DE7"/>
    <w:rsid w:val="001D1549"/>
    <w:rsid w:val="001D16D3"/>
    <w:rsid w:val="001D319A"/>
    <w:rsid w:val="001D33F8"/>
    <w:rsid w:val="001D341F"/>
    <w:rsid w:val="001D405A"/>
    <w:rsid w:val="001D4076"/>
    <w:rsid w:val="001D4A36"/>
    <w:rsid w:val="001D4CA7"/>
    <w:rsid w:val="001D5353"/>
    <w:rsid w:val="001D60AE"/>
    <w:rsid w:val="001E0444"/>
    <w:rsid w:val="001E5534"/>
    <w:rsid w:val="001E5D6C"/>
    <w:rsid w:val="001E7B8D"/>
    <w:rsid w:val="001F036B"/>
    <w:rsid w:val="001F1EF7"/>
    <w:rsid w:val="001F24B1"/>
    <w:rsid w:val="001F3702"/>
    <w:rsid w:val="001F38BB"/>
    <w:rsid w:val="001F449C"/>
    <w:rsid w:val="001F615A"/>
    <w:rsid w:val="001F6253"/>
    <w:rsid w:val="001F6263"/>
    <w:rsid w:val="001F73F5"/>
    <w:rsid w:val="001F76C9"/>
    <w:rsid w:val="002008F5"/>
    <w:rsid w:val="00200FAA"/>
    <w:rsid w:val="00201341"/>
    <w:rsid w:val="00201916"/>
    <w:rsid w:val="00203720"/>
    <w:rsid w:val="0020467C"/>
    <w:rsid w:val="00206389"/>
    <w:rsid w:val="0020684D"/>
    <w:rsid w:val="00206D74"/>
    <w:rsid w:val="00207087"/>
    <w:rsid w:val="0021088D"/>
    <w:rsid w:val="002114BC"/>
    <w:rsid w:val="00211635"/>
    <w:rsid w:val="00212463"/>
    <w:rsid w:val="00212B18"/>
    <w:rsid w:val="002138E2"/>
    <w:rsid w:val="002145AC"/>
    <w:rsid w:val="00216DA1"/>
    <w:rsid w:val="002178C7"/>
    <w:rsid w:val="00220CAA"/>
    <w:rsid w:val="00221865"/>
    <w:rsid w:val="0022197D"/>
    <w:rsid w:val="00223FF5"/>
    <w:rsid w:val="002240EA"/>
    <w:rsid w:val="00231AFC"/>
    <w:rsid w:val="00235005"/>
    <w:rsid w:val="002401BD"/>
    <w:rsid w:val="00240F6C"/>
    <w:rsid w:val="002509B8"/>
    <w:rsid w:val="00254A71"/>
    <w:rsid w:val="00256DBC"/>
    <w:rsid w:val="0025731A"/>
    <w:rsid w:val="00262B5E"/>
    <w:rsid w:val="00263587"/>
    <w:rsid w:val="00263695"/>
    <w:rsid w:val="00264BFB"/>
    <w:rsid w:val="00265784"/>
    <w:rsid w:val="002702D4"/>
    <w:rsid w:val="002710DA"/>
    <w:rsid w:val="0027122A"/>
    <w:rsid w:val="0028225D"/>
    <w:rsid w:val="00283FCD"/>
    <w:rsid w:val="00284E5A"/>
    <w:rsid w:val="00285FE6"/>
    <w:rsid w:val="0028610E"/>
    <w:rsid w:val="00287074"/>
    <w:rsid w:val="00287E60"/>
    <w:rsid w:val="00291DD0"/>
    <w:rsid w:val="00292352"/>
    <w:rsid w:val="00293F5D"/>
    <w:rsid w:val="00295593"/>
    <w:rsid w:val="002975B0"/>
    <w:rsid w:val="00297B49"/>
    <w:rsid w:val="002A30FE"/>
    <w:rsid w:val="002A34DA"/>
    <w:rsid w:val="002A47C4"/>
    <w:rsid w:val="002A4D1C"/>
    <w:rsid w:val="002A5184"/>
    <w:rsid w:val="002A5541"/>
    <w:rsid w:val="002A5CA1"/>
    <w:rsid w:val="002A6F5C"/>
    <w:rsid w:val="002B0373"/>
    <w:rsid w:val="002B0923"/>
    <w:rsid w:val="002B4B99"/>
    <w:rsid w:val="002B5A97"/>
    <w:rsid w:val="002B5D7C"/>
    <w:rsid w:val="002B76A7"/>
    <w:rsid w:val="002B786F"/>
    <w:rsid w:val="002C0F9D"/>
    <w:rsid w:val="002C26B9"/>
    <w:rsid w:val="002C470D"/>
    <w:rsid w:val="002C703B"/>
    <w:rsid w:val="002C7910"/>
    <w:rsid w:val="002C7AAB"/>
    <w:rsid w:val="002D5660"/>
    <w:rsid w:val="002D7739"/>
    <w:rsid w:val="002D7A18"/>
    <w:rsid w:val="002E26F7"/>
    <w:rsid w:val="002E4EF1"/>
    <w:rsid w:val="002E5A9B"/>
    <w:rsid w:val="002E6928"/>
    <w:rsid w:val="002F0C1B"/>
    <w:rsid w:val="002F1F9B"/>
    <w:rsid w:val="002F2857"/>
    <w:rsid w:val="002F5132"/>
    <w:rsid w:val="002F6704"/>
    <w:rsid w:val="002F7563"/>
    <w:rsid w:val="002F79EC"/>
    <w:rsid w:val="00300AC9"/>
    <w:rsid w:val="003024A0"/>
    <w:rsid w:val="00303374"/>
    <w:rsid w:val="00303C46"/>
    <w:rsid w:val="00303E8D"/>
    <w:rsid w:val="00304204"/>
    <w:rsid w:val="003048E6"/>
    <w:rsid w:val="003074F5"/>
    <w:rsid w:val="0030772A"/>
    <w:rsid w:val="0031245F"/>
    <w:rsid w:val="003129AA"/>
    <w:rsid w:val="00313756"/>
    <w:rsid w:val="00314DBD"/>
    <w:rsid w:val="0031644F"/>
    <w:rsid w:val="003224C4"/>
    <w:rsid w:val="00323257"/>
    <w:rsid w:val="00330AE7"/>
    <w:rsid w:val="00334C26"/>
    <w:rsid w:val="00334FB9"/>
    <w:rsid w:val="00335F7B"/>
    <w:rsid w:val="003367CB"/>
    <w:rsid w:val="00340725"/>
    <w:rsid w:val="00340F8B"/>
    <w:rsid w:val="00341771"/>
    <w:rsid w:val="00345329"/>
    <w:rsid w:val="003471B0"/>
    <w:rsid w:val="00350E3A"/>
    <w:rsid w:val="0035102D"/>
    <w:rsid w:val="00352099"/>
    <w:rsid w:val="00353017"/>
    <w:rsid w:val="0035636B"/>
    <w:rsid w:val="003605AD"/>
    <w:rsid w:val="00362CCA"/>
    <w:rsid w:val="00363C0D"/>
    <w:rsid w:val="00367155"/>
    <w:rsid w:val="00367216"/>
    <w:rsid w:val="00370B2B"/>
    <w:rsid w:val="003732A6"/>
    <w:rsid w:val="003738BD"/>
    <w:rsid w:val="0037525F"/>
    <w:rsid w:val="00375BCA"/>
    <w:rsid w:val="00376AAE"/>
    <w:rsid w:val="00377C72"/>
    <w:rsid w:val="0038027D"/>
    <w:rsid w:val="00381DC4"/>
    <w:rsid w:val="00383262"/>
    <w:rsid w:val="003850BD"/>
    <w:rsid w:val="003866BC"/>
    <w:rsid w:val="0038783C"/>
    <w:rsid w:val="0039062D"/>
    <w:rsid w:val="0039135A"/>
    <w:rsid w:val="00391D0F"/>
    <w:rsid w:val="003928AA"/>
    <w:rsid w:val="003930B4"/>
    <w:rsid w:val="00393D28"/>
    <w:rsid w:val="00393D32"/>
    <w:rsid w:val="003955FA"/>
    <w:rsid w:val="00395D81"/>
    <w:rsid w:val="003960A3"/>
    <w:rsid w:val="00396AE2"/>
    <w:rsid w:val="00397DFA"/>
    <w:rsid w:val="003A0325"/>
    <w:rsid w:val="003A0B0D"/>
    <w:rsid w:val="003A1D58"/>
    <w:rsid w:val="003A2573"/>
    <w:rsid w:val="003A43B7"/>
    <w:rsid w:val="003A688C"/>
    <w:rsid w:val="003A69E6"/>
    <w:rsid w:val="003B02B3"/>
    <w:rsid w:val="003B0997"/>
    <w:rsid w:val="003B0B1D"/>
    <w:rsid w:val="003B3CF1"/>
    <w:rsid w:val="003B5BAD"/>
    <w:rsid w:val="003B7B0A"/>
    <w:rsid w:val="003C0814"/>
    <w:rsid w:val="003C396B"/>
    <w:rsid w:val="003C452C"/>
    <w:rsid w:val="003C4A42"/>
    <w:rsid w:val="003C6BA7"/>
    <w:rsid w:val="003C727A"/>
    <w:rsid w:val="003D0D0D"/>
    <w:rsid w:val="003D125E"/>
    <w:rsid w:val="003D2399"/>
    <w:rsid w:val="003D2425"/>
    <w:rsid w:val="003D306A"/>
    <w:rsid w:val="003D6F16"/>
    <w:rsid w:val="003D7B30"/>
    <w:rsid w:val="003D7F19"/>
    <w:rsid w:val="003E516C"/>
    <w:rsid w:val="003E5F2B"/>
    <w:rsid w:val="003E6711"/>
    <w:rsid w:val="003E6EFF"/>
    <w:rsid w:val="003E72A1"/>
    <w:rsid w:val="003E7B37"/>
    <w:rsid w:val="003F1A52"/>
    <w:rsid w:val="003F226C"/>
    <w:rsid w:val="003F250F"/>
    <w:rsid w:val="003F2ABD"/>
    <w:rsid w:val="003F4497"/>
    <w:rsid w:val="003F7EFF"/>
    <w:rsid w:val="004048D6"/>
    <w:rsid w:val="004049E2"/>
    <w:rsid w:val="00404CC0"/>
    <w:rsid w:val="00405A17"/>
    <w:rsid w:val="00407DC9"/>
    <w:rsid w:val="00411C53"/>
    <w:rsid w:val="00412F16"/>
    <w:rsid w:val="00413225"/>
    <w:rsid w:val="00416655"/>
    <w:rsid w:val="00417010"/>
    <w:rsid w:val="004173BD"/>
    <w:rsid w:val="0042098C"/>
    <w:rsid w:val="0042107D"/>
    <w:rsid w:val="0042207D"/>
    <w:rsid w:val="0042209C"/>
    <w:rsid w:val="00425805"/>
    <w:rsid w:val="004261C7"/>
    <w:rsid w:val="004270D3"/>
    <w:rsid w:val="004303D9"/>
    <w:rsid w:val="004306E2"/>
    <w:rsid w:val="00432C31"/>
    <w:rsid w:val="00432FE3"/>
    <w:rsid w:val="0043343A"/>
    <w:rsid w:val="00437B13"/>
    <w:rsid w:val="00437EFC"/>
    <w:rsid w:val="004417D3"/>
    <w:rsid w:val="00443AA8"/>
    <w:rsid w:val="00444B08"/>
    <w:rsid w:val="00444CE4"/>
    <w:rsid w:val="0044650C"/>
    <w:rsid w:val="00446DA4"/>
    <w:rsid w:val="004475CD"/>
    <w:rsid w:val="00450817"/>
    <w:rsid w:val="0045203F"/>
    <w:rsid w:val="00453A0B"/>
    <w:rsid w:val="0045484E"/>
    <w:rsid w:val="00455294"/>
    <w:rsid w:val="0045555B"/>
    <w:rsid w:val="00457D9F"/>
    <w:rsid w:val="00461350"/>
    <w:rsid w:val="004615E4"/>
    <w:rsid w:val="00462869"/>
    <w:rsid w:val="00464273"/>
    <w:rsid w:val="00465583"/>
    <w:rsid w:val="00467C91"/>
    <w:rsid w:val="00470DCA"/>
    <w:rsid w:val="00470F51"/>
    <w:rsid w:val="00471D2A"/>
    <w:rsid w:val="004728E2"/>
    <w:rsid w:val="00473D3A"/>
    <w:rsid w:val="00473FCC"/>
    <w:rsid w:val="00474931"/>
    <w:rsid w:val="00476545"/>
    <w:rsid w:val="004770A1"/>
    <w:rsid w:val="00477BE5"/>
    <w:rsid w:val="00480A45"/>
    <w:rsid w:val="00481A47"/>
    <w:rsid w:val="00491D28"/>
    <w:rsid w:val="00492974"/>
    <w:rsid w:val="00493C31"/>
    <w:rsid w:val="00495EB1"/>
    <w:rsid w:val="004961F5"/>
    <w:rsid w:val="004964A7"/>
    <w:rsid w:val="00496875"/>
    <w:rsid w:val="004A1AFB"/>
    <w:rsid w:val="004A290D"/>
    <w:rsid w:val="004A3E5D"/>
    <w:rsid w:val="004A6AC9"/>
    <w:rsid w:val="004A77D3"/>
    <w:rsid w:val="004B1B60"/>
    <w:rsid w:val="004B20A3"/>
    <w:rsid w:val="004B2A57"/>
    <w:rsid w:val="004B3ED0"/>
    <w:rsid w:val="004B5C39"/>
    <w:rsid w:val="004B66FE"/>
    <w:rsid w:val="004B7215"/>
    <w:rsid w:val="004C3DC0"/>
    <w:rsid w:val="004C47C7"/>
    <w:rsid w:val="004C5749"/>
    <w:rsid w:val="004D3685"/>
    <w:rsid w:val="004D5F99"/>
    <w:rsid w:val="004D6410"/>
    <w:rsid w:val="004D712C"/>
    <w:rsid w:val="004D78A8"/>
    <w:rsid w:val="004E26D5"/>
    <w:rsid w:val="004E504C"/>
    <w:rsid w:val="004E6462"/>
    <w:rsid w:val="004E7093"/>
    <w:rsid w:val="004E716D"/>
    <w:rsid w:val="004E7948"/>
    <w:rsid w:val="004F0C90"/>
    <w:rsid w:val="004F17B4"/>
    <w:rsid w:val="004F2949"/>
    <w:rsid w:val="004F68BC"/>
    <w:rsid w:val="004F7CD1"/>
    <w:rsid w:val="004F7DBF"/>
    <w:rsid w:val="0050007B"/>
    <w:rsid w:val="005014CC"/>
    <w:rsid w:val="00501946"/>
    <w:rsid w:val="0050486D"/>
    <w:rsid w:val="00504A67"/>
    <w:rsid w:val="00504C69"/>
    <w:rsid w:val="005052E7"/>
    <w:rsid w:val="005110F5"/>
    <w:rsid w:val="00512580"/>
    <w:rsid w:val="00512F11"/>
    <w:rsid w:val="00513686"/>
    <w:rsid w:val="00515080"/>
    <w:rsid w:val="0051538B"/>
    <w:rsid w:val="00521934"/>
    <w:rsid w:val="00521D50"/>
    <w:rsid w:val="00522722"/>
    <w:rsid w:val="005243EA"/>
    <w:rsid w:val="00526B1C"/>
    <w:rsid w:val="00527A8A"/>
    <w:rsid w:val="00530033"/>
    <w:rsid w:val="00531752"/>
    <w:rsid w:val="00531E00"/>
    <w:rsid w:val="00531E14"/>
    <w:rsid w:val="00531F38"/>
    <w:rsid w:val="00535DD4"/>
    <w:rsid w:val="005378CB"/>
    <w:rsid w:val="00545FF6"/>
    <w:rsid w:val="0055062B"/>
    <w:rsid w:val="005536B6"/>
    <w:rsid w:val="00555E6A"/>
    <w:rsid w:val="0055790C"/>
    <w:rsid w:val="00560291"/>
    <w:rsid w:val="00561FFF"/>
    <w:rsid w:val="005620F4"/>
    <w:rsid w:val="00562144"/>
    <w:rsid w:val="005621A2"/>
    <w:rsid w:val="00563D32"/>
    <w:rsid w:val="00564EB3"/>
    <w:rsid w:val="0056632D"/>
    <w:rsid w:val="00567D7D"/>
    <w:rsid w:val="00567DAB"/>
    <w:rsid w:val="005710DD"/>
    <w:rsid w:val="0057120C"/>
    <w:rsid w:val="00572A83"/>
    <w:rsid w:val="005748BE"/>
    <w:rsid w:val="00574933"/>
    <w:rsid w:val="00574C8D"/>
    <w:rsid w:val="00574CF2"/>
    <w:rsid w:val="00575B6C"/>
    <w:rsid w:val="005812A2"/>
    <w:rsid w:val="005824AA"/>
    <w:rsid w:val="00584519"/>
    <w:rsid w:val="005856F3"/>
    <w:rsid w:val="00586639"/>
    <w:rsid w:val="00586E2D"/>
    <w:rsid w:val="005871E1"/>
    <w:rsid w:val="0058726E"/>
    <w:rsid w:val="00587C3F"/>
    <w:rsid w:val="00591001"/>
    <w:rsid w:val="00591353"/>
    <w:rsid w:val="00591CEF"/>
    <w:rsid w:val="005922F2"/>
    <w:rsid w:val="00594DB0"/>
    <w:rsid w:val="00595B37"/>
    <w:rsid w:val="005979FB"/>
    <w:rsid w:val="00597BCE"/>
    <w:rsid w:val="005A078B"/>
    <w:rsid w:val="005A13D9"/>
    <w:rsid w:val="005A7E8F"/>
    <w:rsid w:val="005B1A10"/>
    <w:rsid w:val="005B4C4E"/>
    <w:rsid w:val="005B61F7"/>
    <w:rsid w:val="005B65BE"/>
    <w:rsid w:val="005C167A"/>
    <w:rsid w:val="005C27A0"/>
    <w:rsid w:val="005C2B62"/>
    <w:rsid w:val="005C44B8"/>
    <w:rsid w:val="005C522D"/>
    <w:rsid w:val="005C5E54"/>
    <w:rsid w:val="005D021E"/>
    <w:rsid w:val="005D027F"/>
    <w:rsid w:val="005D4B0B"/>
    <w:rsid w:val="005D64E5"/>
    <w:rsid w:val="005D77C2"/>
    <w:rsid w:val="005E14FE"/>
    <w:rsid w:val="005E2674"/>
    <w:rsid w:val="005E2764"/>
    <w:rsid w:val="005E4BC2"/>
    <w:rsid w:val="005E7180"/>
    <w:rsid w:val="005F2783"/>
    <w:rsid w:val="005F299D"/>
    <w:rsid w:val="005F4242"/>
    <w:rsid w:val="005F4B15"/>
    <w:rsid w:val="00600D13"/>
    <w:rsid w:val="0060556A"/>
    <w:rsid w:val="00606622"/>
    <w:rsid w:val="00606916"/>
    <w:rsid w:val="006076E2"/>
    <w:rsid w:val="00610373"/>
    <w:rsid w:val="00611FBD"/>
    <w:rsid w:val="00612EFD"/>
    <w:rsid w:val="00613A07"/>
    <w:rsid w:val="00614019"/>
    <w:rsid w:val="0061488D"/>
    <w:rsid w:val="00614C75"/>
    <w:rsid w:val="0061741D"/>
    <w:rsid w:val="006174C7"/>
    <w:rsid w:val="006200E6"/>
    <w:rsid w:val="00620112"/>
    <w:rsid w:val="0062271C"/>
    <w:rsid w:val="00622D54"/>
    <w:rsid w:val="00623D51"/>
    <w:rsid w:val="0062611D"/>
    <w:rsid w:val="0062703E"/>
    <w:rsid w:val="00630A7E"/>
    <w:rsid w:val="00630FAF"/>
    <w:rsid w:val="0063326E"/>
    <w:rsid w:val="006332DA"/>
    <w:rsid w:val="00635246"/>
    <w:rsid w:val="00635641"/>
    <w:rsid w:val="0064106D"/>
    <w:rsid w:val="00641322"/>
    <w:rsid w:val="00641D8B"/>
    <w:rsid w:val="0064203B"/>
    <w:rsid w:val="0064211D"/>
    <w:rsid w:val="00643BA3"/>
    <w:rsid w:val="00644C41"/>
    <w:rsid w:val="006466F0"/>
    <w:rsid w:val="00646DD2"/>
    <w:rsid w:val="00647A2B"/>
    <w:rsid w:val="00647A88"/>
    <w:rsid w:val="0065109A"/>
    <w:rsid w:val="00651740"/>
    <w:rsid w:val="006564A2"/>
    <w:rsid w:val="0066144F"/>
    <w:rsid w:val="00661D5E"/>
    <w:rsid w:val="0066211A"/>
    <w:rsid w:val="0066230A"/>
    <w:rsid w:val="00662472"/>
    <w:rsid w:val="00662AA6"/>
    <w:rsid w:val="006646D1"/>
    <w:rsid w:val="00664957"/>
    <w:rsid w:val="006677A5"/>
    <w:rsid w:val="0067061D"/>
    <w:rsid w:val="00671A5B"/>
    <w:rsid w:val="006723CC"/>
    <w:rsid w:val="00672C66"/>
    <w:rsid w:val="0068035F"/>
    <w:rsid w:val="00680A51"/>
    <w:rsid w:val="00683576"/>
    <w:rsid w:val="0068706C"/>
    <w:rsid w:val="0068793C"/>
    <w:rsid w:val="006930DD"/>
    <w:rsid w:val="00693FC4"/>
    <w:rsid w:val="00695562"/>
    <w:rsid w:val="006955CE"/>
    <w:rsid w:val="00697B5E"/>
    <w:rsid w:val="006A1B85"/>
    <w:rsid w:val="006A27EE"/>
    <w:rsid w:val="006A2F60"/>
    <w:rsid w:val="006A3A47"/>
    <w:rsid w:val="006A655A"/>
    <w:rsid w:val="006A7007"/>
    <w:rsid w:val="006B082F"/>
    <w:rsid w:val="006B1EE1"/>
    <w:rsid w:val="006B2917"/>
    <w:rsid w:val="006B3263"/>
    <w:rsid w:val="006B4291"/>
    <w:rsid w:val="006B67F2"/>
    <w:rsid w:val="006B6A74"/>
    <w:rsid w:val="006B7279"/>
    <w:rsid w:val="006C1CD3"/>
    <w:rsid w:val="006C2D18"/>
    <w:rsid w:val="006C37CF"/>
    <w:rsid w:val="006C4C74"/>
    <w:rsid w:val="006C599C"/>
    <w:rsid w:val="006C6AC5"/>
    <w:rsid w:val="006C7ECB"/>
    <w:rsid w:val="006D13B7"/>
    <w:rsid w:val="006D16CB"/>
    <w:rsid w:val="006D358D"/>
    <w:rsid w:val="006D3EE2"/>
    <w:rsid w:val="006D4081"/>
    <w:rsid w:val="006D41CD"/>
    <w:rsid w:val="006D6251"/>
    <w:rsid w:val="006D722D"/>
    <w:rsid w:val="006D7811"/>
    <w:rsid w:val="006D7EC6"/>
    <w:rsid w:val="006E1277"/>
    <w:rsid w:val="006E1E81"/>
    <w:rsid w:val="006E21B3"/>
    <w:rsid w:val="006E23A6"/>
    <w:rsid w:val="006E2CDE"/>
    <w:rsid w:val="006E4891"/>
    <w:rsid w:val="006E5D03"/>
    <w:rsid w:val="006E6672"/>
    <w:rsid w:val="006E78DB"/>
    <w:rsid w:val="006F098D"/>
    <w:rsid w:val="006F1C8E"/>
    <w:rsid w:val="006F1F7A"/>
    <w:rsid w:val="006F348F"/>
    <w:rsid w:val="006F3798"/>
    <w:rsid w:val="006F3897"/>
    <w:rsid w:val="006F4279"/>
    <w:rsid w:val="006F5E24"/>
    <w:rsid w:val="006F6A5E"/>
    <w:rsid w:val="006F72C8"/>
    <w:rsid w:val="00700B34"/>
    <w:rsid w:val="0070298F"/>
    <w:rsid w:val="00702AD5"/>
    <w:rsid w:val="00703139"/>
    <w:rsid w:val="00707E6D"/>
    <w:rsid w:val="00710210"/>
    <w:rsid w:val="007103BF"/>
    <w:rsid w:val="00710C2A"/>
    <w:rsid w:val="0071178A"/>
    <w:rsid w:val="007155A3"/>
    <w:rsid w:val="007163C5"/>
    <w:rsid w:val="007176ED"/>
    <w:rsid w:val="00717CAA"/>
    <w:rsid w:val="007216A3"/>
    <w:rsid w:val="007220D7"/>
    <w:rsid w:val="007232AC"/>
    <w:rsid w:val="00724C9E"/>
    <w:rsid w:val="007253EF"/>
    <w:rsid w:val="00726318"/>
    <w:rsid w:val="00732134"/>
    <w:rsid w:val="0073305C"/>
    <w:rsid w:val="007350D6"/>
    <w:rsid w:val="00736195"/>
    <w:rsid w:val="00736A16"/>
    <w:rsid w:val="00736BBC"/>
    <w:rsid w:val="007379E8"/>
    <w:rsid w:val="00737DBB"/>
    <w:rsid w:val="007403DA"/>
    <w:rsid w:val="00740CF5"/>
    <w:rsid w:val="0074120E"/>
    <w:rsid w:val="00741F9E"/>
    <w:rsid w:val="00743616"/>
    <w:rsid w:val="00745427"/>
    <w:rsid w:val="00745AA6"/>
    <w:rsid w:val="007466D3"/>
    <w:rsid w:val="00746881"/>
    <w:rsid w:val="00751042"/>
    <w:rsid w:val="00752904"/>
    <w:rsid w:val="00752D89"/>
    <w:rsid w:val="00757512"/>
    <w:rsid w:val="00760DAE"/>
    <w:rsid w:val="00760DE2"/>
    <w:rsid w:val="00761269"/>
    <w:rsid w:val="00761F84"/>
    <w:rsid w:val="00762532"/>
    <w:rsid w:val="00762D65"/>
    <w:rsid w:val="00764C70"/>
    <w:rsid w:val="00765507"/>
    <w:rsid w:val="00765AE0"/>
    <w:rsid w:val="00766AB3"/>
    <w:rsid w:val="00766F72"/>
    <w:rsid w:val="00767CBD"/>
    <w:rsid w:val="00774B2C"/>
    <w:rsid w:val="00774D6E"/>
    <w:rsid w:val="00775DCD"/>
    <w:rsid w:val="007778F1"/>
    <w:rsid w:val="00780C45"/>
    <w:rsid w:val="00780E5F"/>
    <w:rsid w:val="00783571"/>
    <w:rsid w:val="00783E88"/>
    <w:rsid w:val="00786465"/>
    <w:rsid w:val="007924BE"/>
    <w:rsid w:val="007927A8"/>
    <w:rsid w:val="00792812"/>
    <w:rsid w:val="0079410F"/>
    <w:rsid w:val="00797D24"/>
    <w:rsid w:val="007A0D17"/>
    <w:rsid w:val="007A2D28"/>
    <w:rsid w:val="007A3DF4"/>
    <w:rsid w:val="007A57D8"/>
    <w:rsid w:val="007A74F6"/>
    <w:rsid w:val="007A7666"/>
    <w:rsid w:val="007B012B"/>
    <w:rsid w:val="007B044E"/>
    <w:rsid w:val="007B0D33"/>
    <w:rsid w:val="007B3289"/>
    <w:rsid w:val="007B382D"/>
    <w:rsid w:val="007B3F07"/>
    <w:rsid w:val="007B4659"/>
    <w:rsid w:val="007B52E2"/>
    <w:rsid w:val="007B5B56"/>
    <w:rsid w:val="007B5EFC"/>
    <w:rsid w:val="007B5F80"/>
    <w:rsid w:val="007B5F86"/>
    <w:rsid w:val="007B6DCD"/>
    <w:rsid w:val="007C2212"/>
    <w:rsid w:val="007C2E30"/>
    <w:rsid w:val="007C587E"/>
    <w:rsid w:val="007C673C"/>
    <w:rsid w:val="007C69EF"/>
    <w:rsid w:val="007C7EDE"/>
    <w:rsid w:val="007D0251"/>
    <w:rsid w:val="007D150E"/>
    <w:rsid w:val="007D4142"/>
    <w:rsid w:val="007D4AA3"/>
    <w:rsid w:val="007D5A7D"/>
    <w:rsid w:val="007D6C6E"/>
    <w:rsid w:val="007D6CA9"/>
    <w:rsid w:val="007D7EEA"/>
    <w:rsid w:val="007E06AE"/>
    <w:rsid w:val="007E0B3D"/>
    <w:rsid w:val="007E0E80"/>
    <w:rsid w:val="007E3CD3"/>
    <w:rsid w:val="007F0375"/>
    <w:rsid w:val="007F1CE2"/>
    <w:rsid w:val="007F58DD"/>
    <w:rsid w:val="007F5AFD"/>
    <w:rsid w:val="007F6193"/>
    <w:rsid w:val="007F7652"/>
    <w:rsid w:val="007F78A2"/>
    <w:rsid w:val="007F7D9D"/>
    <w:rsid w:val="00800D14"/>
    <w:rsid w:val="0080117D"/>
    <w:rsid w:val="00801B5F"/>
    <w:rsid w:val="00805FE3"/>
    <w:rsid w:val="008063FF"/>
    <w:rsid w:val="00806509"/>
    <w:rsid w:val="00811295"/>
    <w:rsid w:val="00811EEE"/>
    <w:rsid w:val="0081352E"/>
    <w:rsid w:val="008145D0"/>
    <w:rsid w:val="00815BEE"/>
    <w:rsid w:val="008173CA"/>
    <w:rsid w:val="00817D9B"/>
    <w:rsid w:val="00820598"/>
    <w:rsid w:val="0082125D"/>
    <w:rsid w:val="008213CD"/>
    <w:rsid w:val="00824D7F"/>
    <w:rsid w:val="00825B2B"/>
    <w:rsid w:val="00827249"/>
    <w:rsid w:val="0083051F"/>
    <w:rsid w:val="008314E3"/>
    <w:rsid w:val="008317CC"/>
    <w:rsid w:val="0083182B"/>
    <w:rsid w:val="008320BD"/>
    <w:rsid w:val="00835392"/>
    <w:rsid w:val="00836F22"/>
    <w:rsid w:val="00840758"/>
    <w:rsid w:val="0084087C"/>
    <w:rsid w:val="00841107"/>
    <w:rsid w:val="00843A8A"/>
    <w:rsid w:val="0084640D"/>
    <w:rsid w:val="00850274"/>
    <w:rsid w:val="0085099D"/>
    <w:rsid w:val="0085120E"/>
    <w:rsid w:val="008519D0"/>
    <w:rsid w:val="0085686F"/>
    <w:rsid w:val="00857838"/>
    <w:rsid w:val="008607E7"/>
    <w:rsid w:val="00860A4C"/>
    <w:rsid w:val="00861867"/>
    <w:rsid w:val="008623E4"/>
    <w:rsid w:val="00862730"/>
    <w:rsid w:val="00862913"/>
    <w:rsid w:val="008632B5"/>
    <w:rsid w:val="00863DE7"/>
    <w:rsid w:val="008669F8"/>
    <w:rsid w:val="00867DC4"/>
    <w:rsid w:val="00870ABB"/>
    <w:rsid w:val="00874C83"/>
    <w:rsid w:val="00874EFF"/>
    <w:rsid w:val="00874FE9"/>
    <w:rsid w:val="00875B05"/>
    <w:rsid w:val="00880093"/>
    <w:rsid w:val="008817AD"/>
    <w:rsid w:val="00881E0B"/>
    <w:rsid w:val="00881E2E"/>
    <w:rsid w:val="008840EC"/>
    <w:rsid w:val="0088543B"/>
    <w:rsid w:val="00886473"/>
    <w:rsid w:val="00886572"/>
    <w:rsid w:val="00887484"/>
    <w:rsid w:val="008921B6"/>
    <w:rsid w:val="00893FE8"/>
    <w:rsid w:val="00894D30"/>
    <w:rsid w:val="00897856"/>
    <w:rsid w:val="008A1EA7"/>
    <w:rsid w:val="008A2E64"/>
    <w:rsid w:val="008A2F4E"/>
    <w:rsid w:val="008A3A1A"/>
    <w:rsid w:val="008A3B8C"/>
    <w:rsid w:val="008A3FAE"/>
    <w:rsid w:val="008A53DC"/>
    <w:rsid w:val="008A65B3"/>
    <w:rsid w:val="008A6E75"/>
    <w:rsid w:val="008A71AF"/>
    <w:rsid w:val="008B0FE4"/>
    <w:rsid w:val="008B2359"/>
    <w:rsid w:val="008B3026"/>
    <w:rsid w:val="008B34CD"/>
    <w:rsid w:val="008B4E00"/>
    <w:rsid w:val="008B55E3"/>
    <w:rsid w:val="008B5FB5"/>
    <w:rsid w:val="008B6860"/>
    <w:rsid w:val="008C1D6E"/>
    <w:rsid w:val="008C213D"/>
    <w:rsid w:val="008C39AC"/>
    <w:rsid w:val="008C4A13"/>
    <w:rsid w:val="008C5956"/>
    <w:rsid w:val="008C6FE2"/>
    <w:rsid w:val="008D02D6"/>
    <w:rsid w:val="008D12DD"/>
    <w:rsid w:val="008D19EE"/>
    <w:rsid w:val="008D210D"/>
    <w:rsid w:val="008D27B5"/>
    <w:rsid w:val="008D2B08"/>
    <w:rsid w:val="008D61A0"/>
    <w:rsid w:val="008D65B4"/>
    <w:rsid w:val="008E0FA1"/>
    <w:rsid w:val="008E1067"/>
    <w:rsid w:val="008E1C57"/>
    <w:rsid w:val="008E7DA2"/>
    <w:rsid w:val="008F02E4"/>
    <w:rsid w:val="008F0386"/>
    <w:rsid w:val="008F05A4"/>
    <w:rsid w:val="008F149B"/>
    <w:rsid w:val="008F282D"/>
    <w:rsid w:val="008F5328"/>
    <w:rsid w:val="008F5D95"/>
    <w:rsid w:val="008F646B"/>
    <w:rsid w:val="008F775F"/>
    <w:rsid w:val="00902AB1"/>
    <w:rsid w:val="0090351D"/>
    <w:rsid w:val="00903A4C"/>
    <w:rsid w:val="00903DCE"/>
    <w:rsid w:val="00906324"/>
    <w:rsid w:val="00912CE6"/>
    <w:rsid w:val="009140D1"/>
    <w:rsid w:val="00914D1D"/>
    <w:rsid w:val="00915286"/>
    <w:rsid w:val="009207AC"/>
    <w:rsid w:val="00920E08"/>
    <w:rsid w:val="009211DF"/>
    <w:rsid w:val="009213A7"/>
    <w:rsid w:val="00923DC5"/>
    <w:rsid w:val="00925E3B"/>
    <w:rsid w:val="00926AC7"/>
    <w:rsid w:val="00934094"/>
    <w:rsid w:val="0093468E"/>
    <w:rsid w:val="009355E0"/>
    <w:rsid w:val="0093712E"/>
    <w:rsid w:val="00941071"/>
    <w:rsid w:val="00941716"/>
    <w:rsid w:val="009428B5"/>
    <w:rsid w:val="00942CA5"/>
    <w:rsid w:val="00944387"/>
    <w:rsid w:val="00946C1F"/>
    <w:rsid w:val="00946C2F"/>
    <w:rsid w:val="00946ED5"/>
    <w:rsid w:val="0095010C"/>
    <w:rsid w:val="00950C43"/>
    <w:rsid w:val="00951C20"/>
    <w:rsid w:val="00952309"/>
    <w:rsid w:val="00954AE6"/>
    <w:rsid w:val="00954D70"/>
    <w:rsid w:val="00954E49"/>
    <w:rsid w:val="009565EE"/>
    <w:rsid w:val="0096179B"/>
    <w:rsid w:val="00961FEA"/>
    <w:rsid w:val="00962054"/>
    <w:rsid w:val="00963D17"/>
    <w:rsid w:val="00966AB2"/>
    <w:rsid w:val="00970866"/>
    <w:rsid w:val="00970FA2"/>
    <w:rsid w:val="00971013"/>
    <w:rsid w:val="00976E0D"/>
    <w:rsid w:val="00977816"/>
    <w:rsid w:val="00980688"/>
    <w:rsid w:val="00982414"/>
    <w:rsid w:val="00982430"/>
    <w:rsid w:val="00984789"/>
    <w:rsid w:val="00984ECC"/>
    <w:rsid w:val="00985589"/>
    <w:rsid w:val="0099118B"/>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3AC6"/>
    <w:rsid w:val="009B4247"/>
    <w:rsid w:val="009B4D33"/>
    <w:rsid w:val="009B679A"/>
    <w:rsid w:val="009C0E69"/>
    <w:rsid w:val="009C15F8"/>
    <w:rsid w:val="009C5ACB"/>
    <w:rsid w:val="009C65DF"/>
    <w:rsid w:val="009C7D9B"/>
    <w:rsid w:val="009D3490"/>
    <w:rsid w:val="009D497E"/>
    <w:rsid w:val="009D5578"/>
    <w:rsid w:val="009E22CF"/>
    <w:rsid w:val="009E359C"/>
    <w:rsid w:val="009E4A76"/>
    <w:rsid w:val="009E5A50"/>
    <w:rsid w:val="009E5F3A"/>
    <w:rsid w:val="009E64D8"/>
    <w:rsid w:val="009F4B23"/>
    <w:rsid w:val="009F62C3"/>
    <w:rsid w:val="009F6BD5"/>
    <w:rsid w:val="00A005E7"/>
    <w:rsid w:val="00A036F3"/>
    <w:rsid w:val="00A03781"/>
    <w:rsid w:val="00A03D75"/>
    <w:rsid w:val="00A04A17"/>
    <w:rsid w:val="00A06EBD"/>
    <w:rsid w:val="00A071FE"/>
    <w:rsid w:val="00A120BB"/>
    <w:rsid w:val="00A1230B"/>
    <w:rsid w:val="00A12C27"/>
    <w:rsid w:val="00A12C55"/>
    <w:rsid w:val="00A15110"/>
    <w:rsid w:val="00A15136"/>
    <w:rsid w:val="00A17330"/>
    <w:rsid w:val="00A202AC"/>
    <w:rsid w:val="00A21EF5"/>
    <w:rsid w:val="00A22249"/>
    <w:rsid w:val="00A231A3"/>
    <w:rsid w:val="00A277A2"/>
    <w:rsid w:val="00A30125"/>
    <w:rsid w:val="00A311A6"/>
    <w:rsid w:val="00A32553"/>
    <w:rsid w:val="00A34642"/>
    <w:rsid w:val="00A35266"/>
    <w:rsid w:val="00A409E7"/>
    <w:rsid w:val="00A42DEA"/>
    <w:rsid w:val="00A441BF"/>
    <w:rsid w:val="00A44D19"/>
    <w:rsid w:val="00A46168"/>
    <w:rsid w:val="00A468CD"/>
    <w:rsid w:val="00A46912"/>
    <w:rsid w:val="00A46DE0"/>
    <w:rsid w:val="00A505E2"/>
    <w:rsid w:val="00A53997"/>
    <w:rsid w:val="00A56A19"/>
    <w:rsid w:val="00A630A7"/>
    <w:rsid w:val="00A65572"/>
    <w:rsid w:val="00A67DC2"/>
    <w:rsid w:val="00A70A6A"/>
    <w:rsid w:val="00A724C1"/>
    <w:rsid w:val="00A7278E"/>
    <w:rsid w:val="00A73EC1"/>
    <w:rsid w:val="00A76DD8"/>
    <w:rsid w:val="00A77475"/>
    <w:rsid w:val="00A80EE5"/>
    <w:rsid w:val="00A84EA4"/>
    <w:rsid w:val="00A84EA7"/>
    <w:rsid w:val="00A85487"/>
    <w:rsid w:val="00A92808"/>
    <w:rsid w:val="00A93335"/>
    <w:rsid w:val="00A93732"/>
    <w:rsid w:val="00A9399F"/>
    <w:rsid w:val="00A968D4"/>
    <w:rsid w:val="00AA0BEC"/>
    <w:rsid w:val="00AA0C83"/>
    <w:rsid w:val="00AA1522"/>
    <w:rsid w:val="00AA1823"/>
    <w:rsid w:val="00AA56E6"/>
    <w:rsid w:val="00AA7480"/>
    <w:rsid w:val="00AA7E2A"/>
    <w:rsid w:val="00AB47FF"/>
    <w:rsid w:val="00AB4D43"/>
    <w:rsid w:val="00AB6D61"/>
    <w:rsid w:val="00AB7683"/>
    <w:rsid w:val="00AC014F"/>
    <w:rsid w:val="00AC0497"/>
    <w:rsid w:val="00AC16CC"/>
    <w:rsid w:val="00AC1995"/>
    <w:rsid w:val="00AC267F"/>
    <w:rsid w:val="00AC2CAF"/>
    <w:rsid w:val="00AC2D64"/>
    <w:rsid w:val="00AC4326"/>
    <w:rsid w:val="00AC43E2"/>
    <w:rsid w:val="00AC6699"/>
    <w:rsid w:val="00AC6998"/>
    <w:rsid w:val="00AC74FF"/>
    <w:rsid w:val="00AD3212"/>
    <w:rsid w:val="00AD387E"/>
    <w:rsid w:val="00AD76C5"/>
    <w:rsid w:val="00AD7D60"/>
    <w:rsid w:val="00AE00B3"/>
    <w:rsid w:val="00AE08AF"/>
    <w:rsid w:val="00AE21AF"/>
    <w:rsid w:val="00AE23E6"/>
    <w:rsid w:val="00AE25BE"/>
    <w:rsid w:val="00AE32AC"/>
    <w:rsid w:val="00AE415B"/>
    <w:rsid w:val="00AE611C"/>
    <w:rsid w:val="00AE78B0"/>
    <w:rsid w:val="00AF0E92"/>
    <w:rsid w:val="00AF25FE"/>
    <w:rsid w:val="00AF2A82"/>
    <w:rsid w:val="00AF35B4"/>
    <w:rsid w:val="00AF46D0"/>
    <w:rsid w:val="00AF5522"/>
    <w:rsid w:val="00AF71DE"/>
    <w:rsid w:val="00AF773F"/>
    <w:rsid w:val="00AF7F2C"/>
    <w:rsid w:val="00B0022A"/>
    <w:rsid w:val="00B01943"/>
    <w:rsid w:val="00B0235A"/>
    <w:rsid w:val="00B048AD"/>
    <w:rsid w:val="00B06D6A"/>
    <w:rsid w:val="00B07361"/>
    <w:rsid w:val="00B1440F"/>
    <w:rsid w:val="00B150C5"/>
    <w:rsid w:val="00B16592"/>
    <w:rsid w:val="00B16F1F"/>
    <w:rsid w:val="00B172E4"/>
    <w:rsid w:val="00B25C1E"/>
    <w:rsid w:val="00B26786"/>
    <w:rsid w:val="00B27AC1"/>
    <w:rsid w:val="00B3010C"/>
    <w:rsid w:val="00B31D6E"/>
    <w:rsid w:val="00B32292"/>
    <w:rsid w:val="00B331ED"/>
    <w:rsid w:val="00B33862"/>
    <w:rsid w:val="00B34529"/>
    <w:rsid w:val="00B350E1"/>
    <w:rsid w:val="00B40379"/>
    <w:rsid w:val="00B44D37"/>
    <w:rsid w:val="00B44F80"/>
    <w:rsid w:val="00B4551B"/>
    <w:rsid w:val="00B477C3"/>
    <w:rsid w:val="00B51B3C"/>
    <w:rsid w:val="00B5232A"/>
    <w:rsid w:val="00B571C7"/>
    <w:rsid w:val="00B57857"/>
    <w:rsid w:val="00B607A4"/>
    <w:rsid w:val="00B632D4"/>
    <w:rsid w:val="00B638D2"/>
    <w:rsid w:val="00B650A1"/>
    <w:rsid w:val="00B674D3"/>
    <w:rsid w:val="00B713AA"/>
    <w:rsid w:val="00B73BF5"/>
    <w:rsid w:val="00B75E59"/>
    <w:rsid w:val="00B763E5"/>
    <w:rsid w:val="00B77482"/>
    <w:rsid w:val="00B774DC"/>
    <w:rsid w:val="00B805BD"/>
    <w:rsid w:val="00B806FE"/>
    <w:rsid w:val="00B80B39"/>
    <w:rsid w:val="00B82526"/>
    <w:rsid w:val="00B85789"/>
    <w:rsid w:val="00B87180"/>
    <w:rsid w:val="00B87202"/>
    <w:rsid w:val="00B879AE"/>
    <w:rsid w:val="00B914A0"/>
    <w:rsid w:val="00B93C80"/>
    <w:rsid w:val="00B95038"/>
    <w:rsid w:val="00B95428"/>
    <w:rsid w:val="00B958F6"/>
    <w:rsid w:val="00B96636"/>
    <w:rsid w:val="00B9699F"/>
    <w:rsid w:val="00BA427F"/>
    <w:rsid w:val="00BB12B4"/>
    <w:rsid w:val="00BB2383"/>
    <w:rsid w:val="00BB257F"/>
    <w:rsid w:val="00BB5DB2"/>
    <w:rsid w:val="00BB5E1D"/>
    <w:rsid w:val="00BB5FBD"/>
    <w:rsid w:val="00BB7858"/>
    <w:rsid w:val="00BC073C"/>
    <w:rsid w:val="00BC1AB2"/>
    <w:rsid w:val="00BC1BBD"/>
    <w:rsid w:val="00BC5E92"/>
    <w:rsid w:val="00BC6923"/>
    <w:rsid w:val="00BD37E5"/>
    <w:rsid w:val="00BD3AA8"/>
    <w:rsid w:val="00BD3D22"/>
    <w:rsid w:val="00BD4287"/>
    <w:rsid w:val="00BD4CAD"/>
    <w:rsid w:val="00BD57BC"/>
    <w:rsid w:val="00BD5C19"/>
    <w:rsid w:val="00BD5E9F"/>
    <w:rsid w:val="00BD7A3B"/>
    <w:rsid w:val="00BE2277"/>
    <w:rsid w:val="00BE397C"/>
    <w:rsid w:val="00BE3E53"/>
    <w:rsid w:val="00BE4DB9"/>
    <w:rsid w:val="00BE6490"/>
    <w:rsid w:val="00BE65EF"/>
    <w:rsid w:val="00BF05D0"/>
    <w:rsid w:val="00BF3958"/>
    <w:rsid w:val="00BF4885"/>
    <w:rsid w:val="00BF5F05"/>
    <w:rsid w:val="00BF656F"/>
    <w:rsid w:val="00C00F81"/>
    <w:rsid w:val="00C014B6"/>
    <w:rsid w:val="00C017AC"/>
    <w:rsid w:val="00C05915"/>
    <w:rsid w:val="00C07EAF"/>
    <w:rsid w:val="00C107B7"/>
    <w:rsid w:val="00C11122"/>
    <w:rsid w:val="00C1171A"/>
    <w:rsid w:val="00C119D5"/>
    <w:rsid w:val="00C14895"/>
    <w:rsid w:val="00C15243"/>
    <w:rsid w:val="00C16EE3"/>
    <w:rsid w:val="00C16F35"/>
    <w:rsid w:val="00C2006A"/>
    <w:rsid w:val="00C2022C"/>
    <w:rsid w:val="00C20C4C"/>
    <w:rsid w:val="00C219CE"/>
    <w:rsid w:val="00C2217F"/>
    <w:rsid w:val="00C27821"/>
    <w:rsid w:val="00C30A54"/>
    <w:rsid w:val="00C315DF"/>
    <w:rsid w:val="00C31C55"/>
    <w:rsid w:val="00C33FED"/>
    <w:rsid w:val="00C36623"/>
    <w:rsid w:val="00C36D0B"/>
    <w:rsid w:val="00C37114"/>
    <w:rsid w:val="00C37163"/>
    <w:rsid w:val="00C41822"/>
    <w:rsid w:val="00C436E0"/>
    <w:rsid w:val="00C50389"/>
    <w:rsid w:val="00C50824"/>
    <w:rsid w:val="00C534FB"/>
    <w:rsid w:val="00C55758"/>
    <w:rsid w:val="00C611BF"/>
    <w:rsid w:val="00C61BF3"/>
    <w:rsid w:val="00C61DF4"/>
    <w:rsid w:val="00C6271B"/>
    <w:rsid w:val="00C67A06"/>
    <w:rsid w:val="00C71259"/>
    <w:rsid w:val="00C714D9"/>
    <w:rsid w:val="00C800CF"/>
    <w:rsid w:val="00C80229"/>
    <w:rsid w:val="00C80EC5"/>
    <w:rsid w:val="00C8283A"/>
    <w:rsid w:val="00C8310D"/>
    <w:rsid w:val="00C83BCF"/>
    <w:rsid w:val="00C856F6"/>
    <w:rsid w:val="00C85760"/>
    <w:rsid w:val="00C86D88"/>
    <w:rsid w:val="00C87DE4"/>
    <w:rsid w:val="00C90E39"/>
    <w:rsid w:val="00C914CE"/>
    <w:rsid w:val="00C933A5"/>
    <w:rsid w:val="00C95E1C"/>
    <w:rsid w:val="00C9622A"/>
    <w:rsid w:val="00CA2087"/>
    <w:rsid w:val="00CA3143"/>
    <w:rsid w:val="00CA3F8C"/>
    <w:rsid w:val="00CA5E50"/>
    <w:rsid w:val="00CA74BD"/>
    <w:rsid w:val="00CA7745"/>
    <w:rsid w:val="00CB215C"/>
    <w:rsid w:val="00CB256A"/>
    <w:rsid w:val="00CB2736"/>
    <w:rsid w:val="00CB3FD8"/>
    <w:rsid w:val="00CB4199"/>
    <w:rsid w:val="00CB62D1"/>
    <w:rsid w:val="00CB65EF"/>
    <w:rsid w:val="00CC26CC"/>
    <w:rsid w:val="00CC3277"/>
    <w:rsid w:val="00CC5BAB"/>
    <w:rsid w:val="00CD2B55"/>
    <w:rsid w:val="00CD2B94"/>
    <w:rsid w:val="00CD356A"/>
    <w:rsid w:val="00CD38DD"/>
    <w:rsid w:val="00CD53B3"/>
    <w:rsid w:val="00CD6799"/>
    <w:rsid w:val="00CE0D01"/>
    <w:rsid w:val="00CE1608"/>
    <w:rsid w:val="00CE219A"/>
    <w:rsid w:val="00CE228C"/>
    <w:rsid w:val="00CE2466"/>
    <w:rsid w:val="00CE5110"/>
    <w:rsid w:val="00CE52B5"/>
    <w:rsid w:val="00CE63E1"/>
    <w:rsid w:val="00CF0C16"/>
    <w:rsid w:val="00CF1C75"/>
    <w:rsid w:val="00CF24AA"/>
    <w:rsid w:val="00CF2D98"/>
    <w:rsid w:val="00CF308A"/>
    <w:rsid w:val="00CF4497"/>
    <w:rsid w:val="00CF63E1"/>
    <w:rsid w:val="00CF675B"/>
    <w:rsid w:val="00CF7125"/>
    <w:rsid w:val="00CF714E"/>
    <w:rsid w:val="00CF717B"/>
    <w:rsid w:val="00D00699"/>
    <w:rsid w:val="00D0127E"/>
    <w:rsid w:val="00D0291E"/>
    <w:rsid w:val="00D0581B"/>
    <w:rsid w:val="00D05BD4"/>
    <w:rsid w:val="00D077B0"/>
    <w:rsid w:val="00D07B06"/>
    <w:rsid w:val="00D116F4"/>
    <w:rsid w:val="00D12946"/>
    <w:rsid w:val="00D13CA4"/>
    <w:rsid w:val="00D13E24"/>
    <w:rsid w:val="00D146A3"/>
    <w:rsid w:val="00D15DE4"/>
    <w:rsid w:val="00D178B3"/>
    <w:rsid w:val="00D2147F"/>
    <w:rsid w:val="00D21B69"/>
    <w:rsid w:val="00D21F2A"/>
    <w:rsid w:val="00D24341"/>
    <w:rsid w:val="00D266D3"/>
    <w:rsid w:val="00D27CFF"/>
    <w:rsid w:val="00D303EB"/>
    <w:rsid w:val="00D30970"/>
    <w:rsid w:val="00D3136A"/>
    <w:rsid w:val="00D325EA"/>
    <w:rsid w:val="00D32CE2"/>
    <w:rsid w:val="00D33C1D"/>
    <w:rsid w:val="00D34B13"/>
    <w:rsid w:val="00D36A40"/>
    <w:rsid w:val="00D40A18"/>
    <w:rsid w:val="00D40BCE"/>
    <w:rsid w:val="00D414A3"/>
    <w:rsid w:val="00D41710"/>
    <w:rsid w:val="00D41B7E"/>
    <w:rsid w:val="00D43100"/>
    <w:rsid w:val="00D4401F"/>
    <w:rsid w:val="00D44360"/>
    <w:rsid w:val="00D446A1"/>
    <w:rsid w:val="00D45968"/>
    <w:rsid w:val="00D45CC8"/>
    <w:rsid w:val="00D46D65"/>
    <w:rsid w:val="00D47D46"/>
    <w:rsid w:val="00D5091D"/>
    <w:rsid w:val="00D537FA"/>
    <w:rsid w:val="00D53BC1"/>
    <w:rsid w:val="00D53FE9"/>
    <w:rsid w:val="00D61D65"/>
    <w:rsid w:val="00D625F9"/>
    <w:rsid w:val="00D719B8"/>
    <w:rsid w:val="00D71B0A"/>
    <w:rsid w:val="00D71B77"/>
    <w:rsid w:val="00D71FFC"/>
    <w:rsid w:val="00D72049"/>
    <w:rsid w:val="00D728B4"/>
    <w:rsid w:val="00D728E5"/>
    <w:rsid w:val="00D73B2A"/>
    <w:rsid w:val="00D745FB"/>
    <w:rsid w:val="00D772E8"/>
    <w:rsid w:val="00D80A52"/>
    <w:rsid w:val="00D82D81"/>
    <w:rsid w:val="00D840B3"/>
    <w:rsid w:val="00D85730"/>
    <w:rsid w:val="00D85FFB"/>
    <w:rsid w:val="00D8698E"/>
    <w:rsid w:val="00D902CB"/>
    <w:rsid w:val="00D92C63"/>
    <w:rsid w:val="00D9377A"/>
    <w:rsid w:val="00DA097A"/>
    <w:rsid w:val="00DA4B4A"/>
    <w:rsid w:val="00DA5238"/>
    <w:rsid w:val="00DA688F"/>
    <w:rsid w:val="00DA77D2"/>
    <w:rsid w:val="00DB0CCB"/>
    <w:rsid w:val="00DB33DC"/>
    <w:rsid w:val="00DB3C58"/>
    <w:rsid w:val="00DB4D80"/>
    <w:rsid w:val="00DB5382"/>
    <w:rsid w:val="00DB722C"/>
    <w:rsid w:val="00DC00B0"/>
    <w:rsid w:val="00DC30CB"/>
    <w:rsid w:val="00DC4DCE"/>
    <w:rsid w:val="00DC600C"/>
    <w:rsid w:val="00DC7886"/>
    <w:rsid w:val="00DC7A7A"/>
    <w:rsid w:val="00DD0FFD"/>
    <w:rsid w:val="00DD1174"/>
    <w:rsid w:val="00DD1F38"/>
    <w:rsid w:val="00DD3B4C"/>
    <w:rsid w:val="00DD64F8"/>
    <w:rsid w:val="00DE0E23"/>
    <w:rsid w:val="00DE1E7B"/>
    <w:rsid w:val="00DE345F"/>
    <w:rsid w:val="00DE51AF"/>
    <w:rsid w:val="00DF0127"/>
    <w:rsid w:val="00DF1738"/>
    <w:rsid w:val="00DF25F9"/>
    <w:rsid w:val="00DF45C5"/>
    <w:rsid w:val="00DF51BE"/>
    <w:rsid w:val="00DF637D"/>
    <w:rsid w:val="00DF7222"/>
    <w:rsid w:val="00DF7550"/>
    <w:rsid w:val="00E01181"/>
    <w:rsid w:val="00E026F3"/>
    <w:rsid w:val="00E03070"/>
    <w:rsid w:val="00E047AD"/>
    <w:rsid w:val="00E1020A"/>
    <w:rsid w:val="00E1052A"/>
    <w:rsid w:val="00E106B7"/>
    <w:rsid w:val="00E10C7A"/>
    <w:rsid w:val="00E110A3"/>
    <w:rsid w:val="00E11E0C"/>
    <w:rsid w:val="00E12174"/>
    <w:rsid w:val="00E13100"/>
    <w:rsid w:val="00E14085"/>
    <w:rsid w:val="00E14733"/>
    <w:rsid w:val="00E16365"/>
    <w:rsid w:val="00E17392"/>
    <w:rsid w:val="00E20429"/>
    <w:rsid w:val="00E21629"/>
    <w:rsid w:val="00E23183"/>
    <w:rsid w:val="00E232FE"/>
    <w:rsid w:val="00E25C70"/>
    <w:rsid w:val="00E2690F"/>
    <w:rsid w:val="00E27292"/>
    <w:rsid w:val="00E27C89"/>
    <w:rsid w:val="00E31749"/>
    <w:rsid w:val="00E318D3"/>
    <w:rsid w:val="00E33274"/>
    <w:rsid w:val="00E35245"/>
    <w:rsid w:val="00E35954"/>
    <w:rsid w:val="00E40A89"/>
    <w:rsid w:val="00E42D1A"/>
    <w:rsid w:val="00E43134"/>
    <w:rsid w:val="00E43CCD"/>
    <w:rsid w:val="00E44079"/>
    <w:rsid w:val="00E44260"/>
    <w:rsid w:val="00E455CB"/>
    <w:rsid w:val="00E5064F"/>
    <w:rsid w:val="00E506CE"/>
    <w:rsid w:val="00E521CD"/>
    <w:rsid w:val="00E52DCC"/>
    <w:rsid w:val="00E53C84"/>
    <w:rsid w:val="00E54134"/>
    <w:rsid w:val="00E54156"/>
    <w:rsid w:val="00E54E20"/>
    <w:rsid w:val="00E57117"/>
    <w:rsid w:val="00E60A7A"/>
    <w:rsid w:val="00E613B2"/>
    <w:rsid w:val="00E622D7"/>
    <w:rsid w:val="00E62AC2"/>
    <w:rsid w:val="00E6524E"/>
    <w:rsid w:val="00E7101A"/>
    <w:rsid w:val="00E728EC"/>
    <w:rsid w:val="00E75426"/>
    <w:rsid w:val="00E76EA2"/>
    <w:rsid w:val="00E778AB"/>
    <w:rsid w:val="00E77DF9"/>
    <w:rsid w:val="00E808A9"/>
    <w:rsid w:val="00E84608"/>
    <w:rsid w:val="00E8559C"/>
    <w:rsid w:val="00E85D52"/>
    <w:rsid w:val="00E860FB"/>
    <w:rsid w:val="00E867F7"/>
    <w:rsid w:val="00E8731A"/>
    <w:rsid w:val="00E87B2C"/>
    <w:rsid w:val="00E90EC0"/>
    <w:rsid w:val="00E922C4"/>
    <w:rsid w:val="00E9262C"/>
    <w:rsid w:val="00E946EB"/>
    <w:rsid w:val="00E966A4"/>
    <w:rsid w:val="00E9742A"/>
    <w:rsid w:val="00EA03E6"/>
    <w:rsid w:val="00EA0E1C"/>
    <w:rsid w:val="00EA2057"/>
    <w:rsid w:val="00EA66E5"/>
    <w:rsid w:val="00EB072D"/>
    <w:rsid w:val="00EB2774"/>
    <w:rsid w:val="00EB44A2"/>
    <w:rsid w:val="00EB4A00"/>
    <w:rsid w:val="00EC126E"/>
    <w:rsid w:val="00EC298A"/>
    <w:rsid w:val="00EC36F7"/>
    <w:rsid w:val="00EC4CD3"/>
    <w:rsid w:val="00EC7B2E"/>
    <w:rsid w:val="00EC7C51"/>
    <w:rsid w:val="00EC7DE0"/>
    <w:rsid w:val="00ED291C"/>
    <w:rsid w:val="00ED41D1"/>
    <w:rsid w:val="00ED4DB4"/>
    <w:rsid w:val="00ED56D4"/>
    <w:rsid w:val="00ED5EDF"/>
    <w:rsid w:val="00ED6262"/>
    <w:rsid w:val="00ED6314"/>
    <w:rsid w:val="00ED76F1"/>
    <w:rsid w:val="00ED7A9C"/>
    <w:rsid w:val="00EE1C12"/>
    <w:rsid w:val="00EE1D24"/>
    <w:rsid w:val="00EE3B00"/>
    <w:rsid w:val="00EE3D24"/>
    <w:rsid w:val="00EE48A9"/>
    <w:rsid w:val="00EE502A"/>
    <w:rsid w:val="00EF1535"/>
    <w:rsid w:val="00EF2C4D"/>
    <w:rsid w:val="00EF3A95"/>
    <w:rsid w:val="00EF40CA"/>
    <w:rsid w:val="00EF5DC2"/>
    <w:rsid w:val="00EF605D"/>
    <w:rsid w:val="00EF685B"/>
    <w:rsid w:val="00F00263"/>
    <w:rsid w:val="00F01947"/>
    <w:rsid w:val="00F034BB"/>
    <w:rsid w:val="00F03624"/>
    <w:rsid w:val="00F03D7A"/>
    <w:rsid w:val="00F04064"/>
    <w:rsid w:val="00F054C5"/>
    <w:rsid w:val="00F05C21"/>
    <w:rsid w:val="00F11588"/>
    <w:rsid w:val="00F12735"/>
    <w:rsid w:val="00F15709"/>
    <w:rsid w:val="00F15B2B"/>
    <w:rsid w:val="00F15D5D"/>
    <w:rsid w:val="00F15DA2"/>
    <w:rsid w:val="00F16C99"/>
    <w:rsid w:val="00F22BE4"/>
    <w:rsid w:val="00F2489E"/>
    <w:rsid w:val="00F25733"/>
    <w:rsid w:val="00F31A50"/>
    <w:rsid w:val="00F32D43"/>
    <w:rsid w:val="00F35B21"/>
    <w:rsid w:val="00F363D0"/>
    <w:rsid w:val="00F3641A"/>
    <w:rsid w:val="00F3790B"/>
    <w:rsid w:val="00F403BC"/>
    <w:rsid w:val="00F40836"/>
    <w:rsid w:val="00F40FBE"/>
    <w:rsid w:val="00F41583"/>
    <w:rsid w:val="00F422AA"/>
    <w:rsid w:val="00F42C78"/>
    <w:rsid w:val="00F45D06"/>
    <w:rsid w:val="00F47A8E"/>
    <w:rsid w:val="00F50104"/>
    <w:rsid w:val="00F501E4"/>
    <w:rsid w:val="00F50B72"/>
    <w:rsid w:val="00F5700E"/>
    <w:rsid w:val="00F60077"/>
    <w:rsid w:val="00F60409"/>
    <w:rsid w:val="00F6092E"/>
    <w:rsid w:val="00F6098D"/>
    <w:rsid w:val="00F612A2"/>
    <w:rsid w:val="00F622A3"/>
    <w:rsid w:val="00F640AE"/>
    <w:rsid w:val="00F64C3E"/>
    <w:rsid w:val="00F6739C"/>
    <w:rsid w:val="00F70CD4"/>
    <w:rsid w:val="00F71B38"/>
    <w:rsid w:val="00F72376"/>
    <w:rsid w:val="00F74B73"/>
    <w:rsid w:val="00F7593A"/>
    <w:rsid w:val="00F81894"/>
    <w:rsid w:val="00F81F92"/>
    <w:rsid w:val="00F83759"/>
    <w:rsid w:val="00F8565B"/>
    <w:rsid w:val="00F87288"/>
    <w:rsid w:val="00F877DD"/>
    <w:rsid w:val="00F901C5"/>
    <w:rsid w:val="00F910D5"/>
    <w:rsid w:val="00F93CF0"/>
    <w:rsid w:val="00F96C73"/>
    <w:rsid w:val="00FA2415"/>
    <w:rsid w:val="00FA27A7"/>
    <w:rsid w:val="00FA5CD6"/>
    <w:rsid w:val="00FA5DC7"/>
    <w:rsid w:val="00FA7A39"/>
    <w:rsid w:val="00FB189B"/>
    <w:rsid w:val="00FB18AE"/>
    <w:rsid w:val="00FB2558"/>
    <w:rsid w:val="00FB4082"/>
    <w:rsid w:val="00FC0701"/>
    <w:rsid w:val="00FC27C2"/>
    <w:rsid w:val="00FC2C37"/>
    <w:rsid w:val="00FC2FD9"/>
    <w:rsid w:val="00FC4507"/>
    <w:rsid w:val="00FC6FB2"/>
    <w:rsid w:val="00FD07B8"/>
    <w:rsid w:val="00FD3676"/>
    <w:rsid w:val="00FD40CA"/>
    <w:rsid w:val="00FD59E3"/>
    <w:rsid w:val="00FD66AE"/>
    <w:rsid w:val="00FD6878"/>
    <w:rsid w:val="00FD6D5D"/>
    <w:rsid w:val="00FD749C"/>
    <w:rsid w:val="00FE09B0"/>
    <w:rsid w:val="00FE1E35"/>
    <w:rsid w:val="00FE2D9F"/>
    <w:rsid w:val="00FE2E29"/>
    <w:rsid w:val="00FE2E56"/>
    <w:rsid w:val="00FE57F1"/>
    <w:rsid w:val="00FE6397"/>
    <w:rsid w:val="00FE7039"/>
    <w:rsid w:val="00FE725E"/>
    <w:rsid w:val="00FF05C7"/>
    <w:rsid w:val="00FF06CA"/>
    <w:rsid w:val="00FF1D89"/>
    <w:rsid w:val="00FF22B1"/>
    <w:rsid w:val="00FF266D"/>
    <w:rsid w:val="00FF3E11"/>
    <w:rsid w:val="00FF48BE"/>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5C70"/>
    <w:pPr>
      <w:spacing w:after="120" w:line="240" w:lineRule="auto"/>
    </w:pPr>
    <w:rPr>
      <w:sz w:val="24"/>
    </w:rPr>
  </w:style>
  <w:style w:type="paragraph" w:styleId="Heading1">
    <w:name w:val="heading 1"/>
    <w:basedOn w:val="Normal"/>
    <w:next w:val="Normal"/>
    <w:link w:val="Heading1Char"/>
    <w:uiPriority w:val="9"/>
    <w:qFormat/>
    <w:rsid w:val="00F15D5D"/>
    <w:pPr>
      <w:keepNext/>
      <w:keepLines/>
      <w:spacing w:before="120"/>
      <w:outlineLvl w:val="0"/>
    </w:pPr>
    <w:rPr>
      <w:rFonts w:asciiTheme="majorHAnsi" w:eastAsiaTheme="majorEastAsia" w:hAnsiTheme="majorHAnsi" w:cstheme="majorBidi"/>
      <w:sz w:val="42"/>
      <w:szCs w:val="40"/>
    </w:rPr>
  </w:style>
  <w:style w:type="paragraph" w:styleId="Heading2">
    <w:name w:val="heading 2"/>
    <w:basedOn w:val="Normal"/>
    <w:next w:val="Normal"/>
    <w:link w:val="Heading2Char"/>
    <w:uiPriority w:val="9"/>
    <w:unhideWhenUsed/>
    <w:qFormat/>
    <w:rsid w:val="00F15D5D"/>
    <w:pPr>
      <w:keepNext/>
      <w:keepLines/>
      <w:spacing w:before="240"/>
      <w:outlineLvl w:val="1"/>
    </w:pPr>
    <w:rPr>
      <w:rFonts w:asciiTheme="majorHAnsi" w:eastAsiaTheme="majorEastAsia" w:hAnsiTheme="majorHAnsi" w:cstheme="majorBidi"/>
      <w:sz w:val="32"/>
      <w:szCs w:val="28"/>
    </w:rPr>
  </w:style>
  <w:style w:type="paragraph" w:styleId="Heading3">
    <w:name w:val="heading 3"/>
    <w:basedOn w:val="Normal"/>
    <w:next w:val="Normal"/>
    <w:link w:val="Heading3Char"/>
    <w:uiPriority w:val="9"/>
    <w:unhideWhenUsed/>
    <w:qFormat/>
    <w:rsid w:val="000735BB"/>
    <w:pPr>
      <w:keepNext/>
      <w:keepLines/>
      <w:spacing w:before="120"/>
      <w:outlineLvl w:val="2"/>
    </w:pPr>
    <w:rPr>
      <w:rFonts w:asciiTheme="majorHAnsi" w:eastAsiaTheme="majorEastAsia" w:hAnsiTheme="majorHAnsi" w:cstheme="majorBidi"/>
      <w:color w:val="595959" w:themeColor="text1" w:themeTint="A6"/>
      <w:sz w:val="2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F15D5D"/>
    <w:rPr>
      <w:rFonts w:asciiTheme="majorHAnsi" w:eastAsiaTheme="majorEastAsia" w:hAnsiTheme="majorHAnsi" w:cstheme="majorBidi"/>
      <w:sz w:val="42"/>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F15D5D"/>
    <w:rPr>
      <w:rFonts w:asciiTheme="majorHAnsi" w:eastAsiaTheme="majorEastAsia" w:hAnsiTheme="majorHAnsi" w:cstheme="majorBidi"/>
      <w:sz w:val="32"/>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0735BB"/>
    <w:rPr>
      <w:rFonts w:asciiTheme="majorHAnsi" w:eastAsiaTheme="majorEastAsia" w:hAnsiTheme="majorHAnsi" w:cstheme="majorBidi"/>
      <w:color w:val="595959" w:themeColor="text1" w:themeTint="A6"/>
      <w:sz w:val="26"/>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paragraph" w:styleId="BodyText">
    <w:name w:val="Body Text"/>
    <w:basedOn w:val="Normal"/>
    <w:link w:val="BodyTextChar"/>
    <w:uiPriority w:val="1"/>
    <w:qFormat/>
    <w:rsid w:val="00FE6397"/>
    <w:pPr>
      <w:widowControl w:val="0"/>
      <w:autoSpaceDE w:val="0"/>
      <w:autoSpaceDN w:val="0"/>
      <w:spacing w:after="0"/>
    </w:pPr>
    <w:rPr>
      <w:rFonts w:ascii="Carlito" w:eastAsia="Carlito" w:hAnsi="Carlito" w:cs="Carlito"/>
      <w:sz w:val="22"/>
      <w:szCs w:val="22"/>
      <w:lang w:val="en-US"/>
    </w:rPr>
  </w:style>
  <w:style w:type="character" w:customStyle="1" w:styleId="BodyTextChar">
    <w:name w:val="Body Text Char"/>
    <w:basedOn w:val="DefaultParagraphFont"/>
    <w:link w:val="BodyText"/>
    <w:uiPriority w:val="1"/>
    <w:rsid w:val="00FE6397"/>
    <w:rPr>
      <w:rFonts w:ascii="Carlito" w:eastAsia="Carlito" w:hAnsi="Carlito" w:cs="Carlito"/>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680">
      <w:bodyDiv w:val="1"/>
      <w:marLeft w:val="0"/>
      <w:marRight w:val="0"/>
      <w:marTop w:val="0"/>
      <w:marBottom w:val="0"/>
      <w:divBdr>
        <w:top w:val="none" w:sz="0" w:space="0" w:color="auto"/>
        <w:left w:val="none" w:sz="0" w:space="0" w:color="auto"/>
        <w:bottom w:val="none" w:sz="0" w:space="0" w:color="auto"/>
        <w:right w:val="none" w:sz="0" w:space="0" w:color="auto"/>
      </w:divBdr>
    </w:div>
    <w:div w:id="3871441">
      <w:bodyDiv w:val="1"/>
      <w:marLeft w:val="0"/>
      <w:marRight w:val="0"/>
      <w:marTop w:val="0"/>
      <w:marBottom w:val="0"/>
      <w:divBdr>
        <w:top w:val="none" w:sz="0" w:space="0" w:color="auto"/>
        <w:left w:val="none" w:sz="0" w:space="0" w:color="auto"/>
        <w:bottom w:val="none" w:sz="0" w:space="0" w:color="auto"/>
        <w:right w:val="none" w:sz="0" w:space="0" w:color="auto"/>
      </w:divBdr>
    </w:div>
    <w:div w:id="8409191">
      <w:bodyDiv w:val="1"/>
      <w:marLeft w:val="0"/>
      <w:marRight w:val="0"/>
      <w:marTop w:val="0"/>
      <w:marBottom w:val="0"/>
      <w:divBdr>
        <w:top w:val="none" w:sz="0" w:space="0" w:color="auto"/>
        <w:left w:val="none" w:sz="0" w:space="0" w:color="auto"/>
        <w:bottom w:val="none" w:sz="0" w:space="0" w:color="auto"/>
        <w:right w:val="none" w:sz="0" w:space="0" w:color="auto"/>
      </w:divBdr>
    </w:div>
    <w:div w:id="20595864">
      <w:bodyDiv w:val="1"/>
      <w:marLeft w:val="0"/>
      <w:marRight w:val="0"/>
      <w:marTop w:val="0"/>
      <w:marBottom w:val="0"/>
      <w:divBdr>
        <w:top w:val="none" w:sz="0" w:space="0" w:color="auto"/>
        <w:left w:val="none" w:sz="0" w:space="0" w:color="auto"/>
        <w:bottom w:val="none" w:sz="0" w:space="0" w:color="auto"/>
        <w:right w:val="none" w:sz="0" w:space="0" w:color="auto"/>
      </w:divBdr>
    </w:div>
    <w:div w:id="21831977">
      <w:bodyDiv w:val="1"/>
      <w:marLeft w:val="0"/>
      <w:marRight w:val="0"/>
      <w:marTop w:val="0"/>
      <w:marBottom w:val="0"/>
      <w:divBdr>
        <w:top w:val="none" w:sz="0" w:space="0" w:color="auto"/>
        <w:left w:val="none" w:sz="0" w:space="0" w:color="auto"/>
        <w:bottom w:val="none" w:sz="0" w:space="0" w:color="auto"/>
        <w:right w:val="none" w:sz="0" w:space="0" w:color="auto"/>
      </w:divBdr>
    </w:div>
    <w:div w:id="25570396">
      <w:bodyDiv w:val="1"/>
      <w:marLeft w:val="0"/>
      <w:marRight w:val="0"/>
      <w:marTop w:val="0"/>
      <w:marBottom w:val="0"/>
      <w:divBdr>
        <w:top w:val="none" w:sz="0" w:space="0" w:color="auto"/>
        <w:left w:val="none" w:sz="0" w:space="0" w:color="auto"/>
        <w:bottom w:val="none" w:sz="0" w:space="0" w:color="auto"/>
        <w:right w:val="none" w:sz="0" w:space="0" w:color="auto"/>
      </w:divBdr>
    </w:div>
    <w:div w:id="30109199">
      <w:bodyDiv w:val="1"/>
      <w:marLeft w:val="0"/>
      <w:marRight w:val="0"/>
      <w:marTop w:val="0"/>
      <w:marBottom w:val="0"/>
      <w:divBdr>
        <w:top w:val="none" w:sz="0" w:space="0" w:color="auto"/>
        <w:left w:val="none" w:sz="0" w:space="0" w:color="auto"/>
        <w:bottom w:val="none" w:sz="0" w:space="0" w:color="auto"/>
        <w:right w:val="none" w:sz="0" w:space="0" w:color="auto"/>
      </w:divBdr>
    </w:div>
    <w:div w:id="38869434">
      <w:bodyDiv w:val="1"/>
      <w:marLeft w:val="0"/>
      <w:marRight w:val="0"/>
      <w:marTop w:val="0"/>
      <w:marBottom w:val="0"/>
      <w:divBdr>
        <w:top w:val="none" w:sz="0" w:space="0" w:color="auto"/>
        <w:left w:val="none" w:sz="0" w:space="0" w:color="auto"/>
        <w:bottom w:val="none" w:sz="0" w:space="0" w:color="auto"/>
        <w:right w:val="none" w:sz="0" w:space="0" w:color="auto"/>
      </w:divBdr>
    </w:div>
    <w:div w:id="40710903">
      <w:bodyDiv w:val="1"/>
      <w:marLeft w:val="0"/>
      <w:marRight w:val="0"/>
      <w:marTop w:val="0"/>
      <w:marBottom w:val="0"/>
      <w:divBdr>
        <w:top w:val="none" w:sz="0" w:space="0" w:color="auto"/>
        <w:left w:val="none" w:sz="0" w:space="0" w:color="auto"/>
        <w:bottom w:val="none" w:sz="0" w:space="0" w:color="auto"/>
        <w:right w:val="none" w:sz="0" w:space="0" w:color="auto"/>
      </w:divBdr>
    </w:div>
    <w:div w:id="41448576">
      <w:bodyDiv w:val="1"/>
      <w:marLeft w:val="0"/>
      <w:marRight w:val="0"/>
      <w:marTop w:val="0"/>
      <w:marBottom w:val="0"/>
      <w:divBdr>
        <w:top w:val="none" w:sz="0" w:space="0" w:color="auto"/>
        <w:left w:val="none" w:sz="0" w:space="0" w:color="auto"/>
        <w:bottom w:val="none" w:sz="0" w:space="0" w:color="auto"/>
        <w:right w:val="none" w:sz="0" w:space="0" w:color="auto"/>
      </w:divBdr>
    </w:div>
    <w:div w:id="45182008">
      <w:bodyDiv w:val="1"/>
      <w:marLeft w:val="0"/>
      <w:marRight w:val="0"/>
      <w:marTop w:val="0"/>
      <w:marBottom w:val="0"/>
      <w:divBdr>
        <w:top w:val="none" w:sz="0" w:space="0" w:color="auto"/>
        <w:left w:val="none" w:sz="0" w:space="0" w:color="auto"/>
        <w:bottom w:val="none" w:sz="0" w:space="0" w:color="auto"/>
        <w:right w:val="none" w:sz="0" w:space="0" w:color="auto"/>
      </w:divBdr>
    </w:div>
    <w:div w:id="48038564">
      <w:bodyDiv w:val="1"/>
      <w:marLeft w:val="0"/>
      <w:marRight w:val="0"/>
      <w:marTop w:val="0"/>
      <w:marBottom w:val="0"/>
      <w:divBdr>
        <w:top w:val="none" w:sz="0" w:space="0" w:color="auto"/>
        <w:left w:val="none" w:sz="0" w:space="0" w:color="auto"/>
        <w:bottom w:val="none" w:sz="0" w:space="0" w:color="auto"/>
        <w:right w:val="none" w:sz="0" w:space="0" w:color="auto"/>
      </w:divBdr>
    </w:div>
    <w:div w:id="49424134">
      <w:bodyDiv w:val="1"/>
      <w:marLeft w:val="0"/>
      <w:marRight w:val="0"/>
      <w:marTop w:val="0"/>
      <w:marBottom w:val="0"/>
      <w:divBdr>
        <w:top w:val="none" w:sz="0" w:space="0" w:color="auto"/>
        <w:left w:val="none" w:sz="0" w:space="0" w:color="auto"/>
        <w:bottom w:val="none" w:sz="0" w:space="0" w:color="auto"/>
        <w:right w:val="none" w:sz="0" w:space="0" w:color="auto"/>
      </w:divBdr>
    </w:div>
    <w:div w:id="55277563">
      <w:bodyDiv w:val="1"/>
      <w:marLeft w:val="0"/>
      <w:marRight w:val="0"/>
      <w:marTop w:val="0"/>
      <w:marBottom w:val="0"/>
      <w:divBdr>
        <w:top w:val="none" w:sz="0" w:space="0" w:color="auto"/>
        <w:left w:val="none" w:sz="0" w:space="0" w:color="auto"/>
        <w:bottom w:val="none" w:sz="0" w:space="0" w:color="auto"/>
        <w:right w:val="none" w:sz="0" w:space="0" w:color="auto"/>
      </w:divBdr>
    </w:div>
    <w:div w:id="64648868">
      <w:bodyDiv w:val="1"/>
      <w:marLeft w:val="0"/>
      <w:marRight w:val="0"/>
      <w:marTop w:val="0"/>
      <w:marBottom w:val="0"/>
      <w:divBdr>
        <w:top w:val="none" w:sz="0" w:space="0" w:color="auto"/>
        <w:left w:val="none" w:sz="0" w:space="0" w:color="auto"/>
        <w:bottom w:val="none" w:sz="0" w:space="0" w:color="auto"/>
        <w:right w:val="none" w:sz="0" w:space="0" w:color="auto"/>
      </w:divBdr>
    </w:div>
    <w:div w:id="67309437">
      <w:bodyDiv w:val="1"/>
      <w:marLeft w:val="0"/>
      <w:marRight w:val="0"/>
      <w:marTop w:val="0"/>
      <w:marBottom w:val="0"/>
      <w:divBdr>
        <w:top w:val="none" w:sz="0" w:space="0" w:color="auto"/>
        <w:left w:val="none" w:sz="0" w:space="0" w:color="auto"/>
        <w:bottom w:val="none" w:sz="0" w:space="0" w:color="auto"/>
        <w:right w:val="none" w:sz="0" w:space="0" w:color="auto"/>
      </w:divBdr>
    </w:div>
    <w:div w:id="73866651">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77792951">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87777817">
      <w:bodyDiv w:val="1"/>
      <w:marLeft w:val="0"/>
      <w:marRight w:val="0"/>
      <w:marTop w:val="0"/>
      <w:marBottom w:val="0"/>
      <w:divBdr>
        <w:top w:val="none" w:sz="0" w:space="0" w:color="auto"/>
        <w:left w:val="none" w:sz="0" w:space="0" w:color="auto"/>
        <w:bottom w:val="none" w:sz="0" w:space="0" w:color="auto"/>
        <w:right w:val="none" w:sz="0" w:space="0" w:color="auto"/>
      </w:divBdr>
    </w:div>
    <w:div w:id="89470487">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2284210">
      <w:bodyDiv w:val="1"/>
      <w:marLeft w:val="0"/>
      <w:marRight w:val="0"/>
      <w:marTop w:val="0"/>
      <w:marBottom w:val="0"/>
      <w:divBdr>
        <w:top w:val="none" w:sz="0" w:space="0" w:color="auto"/>
        <w:left w:val="none" w:sz="0" w:space="0" w:color="auto"/>
        <w:bottom w:val="none" w:sz="0" w:space="0" w:color="auto"/>
        <w:right w:val="none" w:sz="0" w:space="0" w:color="auto"/>
      </w:divBdr>
    </w:div>
    <w:div w:id="96829403">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4035520">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111361360">
      <w:bodyDiv w:val="1"/>
      <w:marLeft w:val="0"/>
      <w:marRight w:val="0"/>
      <w:marTop w:val="0"/>
      <w:marBottom w:val="0"/>
      <w:divBdr>
        <w:top w:val="none" w:sz="0" w:space="0" w:color="auto"/>
        <w:left w:val="none" w:sz="0" w:space="0" w:color="auto"/>
        <w:bottom w:val="none" w:sz="0" w:space="0" w:color="auto"/>
        <w:right w:val="none" w:sz="0" w:space="0" w:color="auto"/>
      </w:divBdr>
    </w:div>
    <w:div w:id="113982660">
      <w:bodyDiv w:val="1"/>
      <w:marLeft w:val="0"/>
      <w:marRight w:val="0"/>
      <w:marTop w:val="0"/>
      <w:marBottom w:val="0"/>
      <w:divBdr>
        <w:top w:val="none" w:sz="0" w:space="0" w:color="auto"/>
        <w:left w:val="none" w:sz="0" w:space="0" w:color="auto"/>
        <w:bottom w:val="none" w:sz="0" w:space="0" w:color="auto"/>
        <w:right w:val="none" w:sz="0" w:space="0" w:color="auto"/>
      </w:divBdr>
    </w:div>
    <w:div w:id="117187432">
      <w:bodyDiv w:val="1"/>
      <w:marLeft w:val="0"/>
      <w:marRight w:val="0"/>
      <w:marTop w:val="0"/>
      <w:marBottom w:val="0"/>
      <w:divBdr>
        <w:top w:val="none" w:sz="0" w:space="0" w:color="auto"/>
        <w:left w:val="none" w:sz="0" w:space="0" w:color="auto"/>
        <w:bottom w:val="none" w:sz="0" w:space="0" w:color="auto"/>
        <w:right w:val="none" w:sz="0" w:space="0" w:color="auto"/>
      </w:divBdr>
    </w:div>
    <w:div w:id="120660652">
      <w:bodyDiv w:val="1"/>
      <w:marLeft w:val="0"/>
      <w:marRight w:val="0"/>
      <w:marTop w:val="0"/>
      <w:marBottom w:val="0"/>
      <w:divBdr>
        <w:top w:val="none" w:sz="0" w:space="0" w:color="auto"/>
        <w:left w:val="none" w:sz="0" w:space="0" w:color="auto"/>
        <w:bottom w:val="none" w:sz="0" w:space="0" w:color="auto"/>
        <w:right w:val="none" w:sz="0" w:space="0" w:color="auto"/>
      </w:divBdr>
    </w:div>
    <w:div w:id="123619289">
      <w:bodyDiv w:val="1"/>
      <w:marLeft w:val="0"/>
      <w:marRight w:val="0"/>
      <w:marTop w:val="0"/>
      <w:marBottom w:val="0"/>
      <w:divBdr>
        <w:top w:val="none" w:sz="0" w:space="0" w:color="auto"/>
        <w:left w:val="none" w:sz="0" w:space="0" w:color="auto"/>
        <w:bottom w:val="none" w:sz="0" w:space="0" w:color="auto"/>
        <w:right w:val="none" w:sz="0" w:space="0" w:color="auto"/>
      </w:divBdr>
    </w:div>
    <w:div w:id="130707371">
      <w:bodyDiv w:val="1"/>
      <w:marLeft w:val="0"/>
      <w:marRight w:val="0"/>
      <w:marTop w:val="0"/>
      <w:marBottom w:val="0"/>
      <w:divBdr>
        <w:top w:val="none" w:sz="0" w:space="0" w:color="auto"/>
        <w:left w:val="none" w:sz="0" w:space="0" w:color="auto"/>
        <w:bottom w:val="none" w:sz="0" w:space="0" w:color="auto"/>
        <w:right w:val="none" w:sz="0" w:space="0" w:color="auto"/>
      </w:divBdr>
    </w:div>
    <w:div w:id="133256954">
      <w:bodyDiv w:val="1"/>
      <w:marLeft w:val="0"/>
      <w:marRight w:val="0"/>
      <w:marTop w:val="0"/>
      <w:marBottom w:val="0"/>
      <w:divBdr>
        <w:top w:val="none" w:sz="0" w:space="0" w:color="auto"/>
        <w:left w:val="none" w:sz="0" w:space="0" w:color="auto"/>
        <w:bottom w:val="none" w:sz="0" w:space="0" w:color="auto"/>
        <w:right w:val="none" w:sz="0" w:space="0" w:color="auto"/>
      </w:divBdr>
    </w:div>
    <w:div w:id="147018392">
      <w:bodyDiv w:val="1"/>
      <w:marLeft w:val="0"/>
      <w:marRight w:val="0"/>
      <w:marTop w:val="0"/>
      <w:marBottom w:val="0"/>
      <w:divBdr>
        <w:top w:val="none" w:sz="0" w:space="0" w:color="auto"/>
        <w:left w:val="none" w:sz="0" w:space="0" w:color="auto"/>
        <w:bottom w:val="none" w:sz="0" w:space="0" w:color="auto"/>
        <w:right w:val="none" w:sz="0" w:space="0" w:color="auto"/>
      </w:divBdr>
    </w:div>
    <w:div w:id="147669631">
      <w:bodyDiv w:val="1"/>
      <w:marLeft w:val="0"/>
      <w:marRight w:val="0"/>
      <w:marTop w:val="0"/>
      <w:marBottom w:val="0"/>
      <w:divBdr>
        <w:top w:val="none" w:sz="0" w:space="0" w:color="auto"/>
        <w:left w:val="none" w:sz="0" w:space="0" w:color="auto"/>
        <w:bottom w:val="none" w:sz="0" w:space="0" w:color="auto"/>
        <w:right w:val="none" w:sz="0" w:space="0" w:color="auto"/>
      </w:divBdr>
    </w:div>
    <w:div w:id="151607292">
      <w:bodyDiv w:val="1"/>
      <w:marLeft w:val="0"/>
      <w:marRight w:val="0"/>
      <w:marTop w:val="0"/>
      <w:marBottom w:val="0"/>
      <w:divBdr>
        <w:top w:val="none" w:sz="0" w:space="0" w:color="auto"/>
        <w:left w:val="none" w:sz="0" w:space="0" w:color="auto"/>
        <w:bottom w:val="none" w:sz="0" w:space="0" w:color="auto"/>
        <w:right w:val="none" w:sz="0" w:space="0" w:color="auto"/>
      </w:divBdr>
    </w:div>
    <w:div w:id="155415180">
      <w:bodyDiv w:val="1"/>
      <w:marLeft w:val="0"/>
      <w:marRight w:val="0"/>
      <w:marTop w:val="0"/>
      <w:marBottom w:val="0"/>
      <w:divBdr>
        <w:top w:val="none" w:sz="0" w:space="0" w:color="auto"/>
        <w:left w:val="none" w:sz="0" w:space="0" w:color="auto"/>
        <w:bottom w:val="none" w:sz="0" w:space="0" w:color="auto"/>
        <w:right w:val="none" w:sz="0" w:space="0" w:color="auto"/>
      </w:divBdr>
    </w:div>
    <w:div w:id="166751827">
      <w:bodyDiv w:val="1"/>
      <w:marLeft w:val="0"/>
      <w:marRight w:val="0"/>
      <w:marTop w:val="0"/>
      <w:marBottom w:val="0"/>
      <w:divBdr>
        <w:top w:val="none" w:sz="0" w:space="0" w:color="auto"/>
        <w:left w:val="none" w:sz="0" w:space="0" w:color="auto"/>
        <w:bottom w:val="none" w:sz="0" w:space="0" w:color="auto"/>
        <w:right w:val="none" w:sz="0" w:space="0" w:color="auto"/>
      </w:divBdr>
    </w:div>
    <w:div w:id="178080719">
      <w:bodyDiv w:val="1"/>
      <w:marLeft w:val="0"/>
      <w:marRight w:val="0"/>
      <w:marTop w:val="0"/>
      <w:marBottom w:val="0"/>
      <w:divBdr>
        <w:top w:val="none" w:sz="0" w:space="0" w:color="auto"/>
        <w:left w:val="none" w:sz="0" w:space="0" w:color="auto"/>
        <w:bottom w:val="none" w:sz="0" w:space="0" w:color="auto"/>
        <w:right w:val="none" w:sz="0" w:space="0" w:color="auto"/>
      </w:divBdr>
    </w:div>
    <w:div w:id="184250901">
      <w:bodyDiv w:val="1"/>
      <w:marLeft w:val="0"/>
      <w:marRight w:val="0"/>
      <w:marTop w:val="0"/>
      <w:marBottom w:val="0"/>
      <w:divBdr>
        <w:top w:val="none" w:sz="0" w:space="0" w:color="auto"/>
        <w:left w:val="none" w:sz="0" w:space="0" w:color="auto"/>
        <w:bottom w:val="none" w:sz="0" w:space="0" w:color="auto"/>
        <w:right w:val="none" w:sz="0" w:space="0" w:color="auto"/>
      </w:divBdr>
    </w:div>
    <w:div w:id="185600101">
      <w:bodyDiv w:val="1"/>
      <w:marLeft w:val="0"/>
      <w:marRight w:val="0"/>
      <w:marTop w:val="0"/>
      <w:marBottom w:val="0"/>
      <w:divBdr>
        <w:top w:val="none" w:sz="0" w:space="0" w:color="auto"/>
        <w:left w:val="none" w:sz="0" w:space="0" w:color="auto"/>
        <w:bottom w:val="none" w:sz="0" w:space="0" w:color="auto"/>
        <w:right w:val="none" w:sz="0" w:space="0" w:color="auto"/>
      </w:divBdr>
    </w:div>
    <w:div w:id="191387000">
      <w:bodyDiv w:val="1"/>
      <w:marLeft w:val="0"/>
      <w:marRight w:val="0"/>
      <w:marTop w:val="0"/>
      <w:marBottom w:val="0"/>
      <w:divBdr>
        <w:top w:val="none" w:sz="0" w:space="0" w:color="auto"/>
        <w:left w:val="none" w:sz="0" w:space="0" w:color="auto"/>
        <w:bottom w:val="none" w:sz="0" w:space="0" w:color="auto"/>
        <w:right w:val="none" w:sz="0" w:space="0" w:color="auto"/>
      </w:divBdr>
    </w:div>
    <w:div w:id="195655305">
      <w:bodyDiv w:val="1"/>
      <w:marLeft w:val="0"/>
      <w:marRight w:val="0"/>
      <w:marTop w:val="0"/>
      <w:marBottom w:val="0"/>
      <w:divBdr>
        <w:top w:val="none" w:sz="0" w:space="0" w:color="auto"/>
        <w:left w:val="none" w:sz="0" w:space="0" w:color="auto"/>
        <w:bottom w:val="none" w:sz="0" w:space="0" w:color="auto"/>
        <w:right w:val="none" w:sz="0" w:space="0" w:color="auto"/>
      </w:divBdr>
    </w:div>
    <w:div w:id="197862499">
      <w:bodyDiv w:val="1"/>
      <w:marLeft w:val="0"/>
      <w:marRight w:val="0"/>
      <w:marTop w:val="0"/>
      <w:marBottom w:val="0"/>
      <w:divBdr>
        <w:top w:val="none" w:sz="0" w:space="0" w:color="auto"/>
        <w:left w:val="none" w:sz="0" w:space="0" w:color="auto"/>
        <w:bottom w:val="none" w:sz="0" w:space="0" w:color="auto"/>
        <w:right w:val="none" w:sz="0" w:space="0" w:color="auto"/>
      </w:divBdr>
    </w:div>
    <w:div w:id="218828072">
      <w:bodyDiv w:val="1"/>
      <w:marLeft w:val="0"/>
      <w:marRight w:val="0"/>
      <w:marTop w:val="0"/>
      <w:marBottom w:val="0"/>
      <w:divBdr>
        <w:top w:val="none" w:sz="0" w:space="0" w:color="auto"/>
        <w:left w:val="none" w:sz="0" w:space="0" w:color="auto"/>
        <w:bottom w:val="none" w:sz="0" w:space="0" w:color="auto"/>
        <w:right w:val="none" w:sz="0" w:space="0" w:color="auto"/>
      </w:divBdr>
    </w:div>
    <w:div w:id="226302836">
      <w:bodyDiv w:val="1"/>
      <w:marLeft w:val="0"/>
      <w:marRight w:val="0"/>
      <w:marTop w:val="0"/>
      <w:marBottom w:val="0"/>
      <w:divBdr>
        <w:top w:val="none" w:sz="0" w:space="0" w:color="auto"/>
        <w:left w:val="none" w:sz="0" w:space="0" w:color="auto"/>
        <w:bottom w:val="none" w:sz="0" w:space="0" w:color="auto"/>
        <w:right w:val="none" w:sz="0" w:space="0" w:color="auto"/>
      </w:divBdr>
    </w:div>
    <w:div w:id="228659815">
      <w:bodyDiv w:val="1"/>
      <w:marLeft w:val="0"/>
      <w:marRight w:val="0"/>
      <w:marTop w:val="0"/>
      <w:marBottom w:val="0"/>
      <w:divBdr>
        <w:top w:val="none" w:sz="0" w:space="0" w:color="auto"/>
        <w:left w:val="none" w:sz="0" w:space="0" w:color="auto"/>
        <w:bottom w:val="none" w:sz="0" w:space="0" w:color="auto"/>
        <w:right w:val="none" w:sz="0" w:space="0" w:color="auto"/>
      </w:divBdr>
    </w:div>
    <w:div w:id="238289305">
      <w:bodyDiv w:val="1"/>
      <w:marLeft w:val="0"/>
      <w:marRight w:val="0"/>
      <w:marTop w:val="0"/>
      <w:marBottom w:val="0"/>
      <w:divBdr>
        <w:top w:val="none" w:sz="0" w:space="0" w:color="auto"/>
        <w:left w:val="none" w:sz="0" w:space="0" w:color="auto"/>
        <w:bottom w:val="none" w:sz="0" w:space="0" w:color="auto"/>
        <w:right w:val="none" w:sz="0" w:space="0" w:color="auto"/>
      </w:divBdr>
    </w:div>
    <w:div w:id="239759965">
      <w:bodyDiv w:val="1"/>
      <w:marLeft w:val="0"/>
      <w:marRight w:val="0"/>
      <w:marTop w:val="0"/>
      <w:marBottom w:val="0"/>
      <w:divBdr>
        <w:top w:val="none" w:sz="0" w:space="0" w:color="auto"/>
        <w:left w:val="none" w:sz="0" w:space="0" w:color="auto"/>
        <w:bottom w:val="none" w:sz="0" w:space="0" w:color="auto"/>
        <w:right w:val="none" w:sz="0" w:space="0" w:color="auto"/>
      </w:divBdr>
    </w:div>
    <w:div w:id="252863037">
      <w:bodyDiv w:val="1"/>
      <w:marLeft w:val="0"/>
      <w:marRight w:val="0"/>
      <w:marTop w:val="0"/>
      <w:marBottom w:val="0"/>
      <w:divBdr>
        <w:top w:val="none" w:sz="0" w:space="0" w:color="auto"/>
        <w:left w:val="none" w:sz="0" w:space="0" w:color="auto"/>
        <w:bottom w:val="none" w:sz="0" w:space="0" w:color="auto"/>
        <w:right w:val="none" w:sz="0" w:space="0" w:color="auto"/>
      </w:divBdr>
    </w:div>
    <w:div w:id="255404459">
      <w:bodyDiv w:val="1"/>
      <w:marLeft w:val="0"/>
      <w:marRight w:val="0"/>
      <w:marTop w:val="0"/>
      <w:marBottom w:val="0"/>
      <w:divBdr>
        <w:top w:val="none" w:sz="0" w:space="0" w:color="auto"/>
        <w:left w:val="none" w:sz="0" w:space="0" w:color="auto"/>
        <w:bottom w:val="none" w:sz="0" w:space="0" w:color="auto"/>
        <w:right w:val="none" w:sz="0" w:space="0" w:color="auto"/>
      </w:divBdr>
    </w:div>
    <w:div w:id="256015682">
      <w:bodyDiv w:val="1"/>
      <w:marLeft w:val="0"/>
      <w:marRight w:val="0"/>
      <w:marTop w:val="0"/>
      <w:marBottom w:val="0"/>
      <w:divBdr>
        <w:top w:val="none" w:sz="0" w:space="0" w:color="auto"/>
        <w:left w:val="none" w:sz="0" w:space="0" w:color="auto"/>
        <w:bottom w:val="none" w:sz="0" w:space="0" w:color="auto"/>
        <w:right w:val="none" w:sz="0" w:space="0" w:color="auto"/>
      </w:divBdr>
    </w:div>
    <w:div w:id="258828924">
      <w:bodyDiv w:val="1"/>
      <w:marLeft w:val="0"/>
      <w:marRight w:val="0"/>
      <w:marTop w:val="0"/>
      <w:marBottom w:val="0"/>
      <w:divBdr>
        <w:top w:val="none" w:sz="0" w:space="0" w:color="auto"/>
        <w:left w:val="none" w:sz="0" w:space="0" w:color="auto"/>
        <w:bottom w:val="none" w:sz="0" w:space="0" w:color="auto"/>
        <w:right w:val="none" w:sz="0" w:space="0" w:color="auto"/>
      </w:divBdr>
    </w:div>
    <w:div w:id="262421428">
      <w:bodyDiv w:val="1"/>
      <w:marLeft w:val="0"/>
      <w:marRight w:val="0"/>
      <w:marTop w:val="0"/>
      <w:marBottom w:val="0"/>
      <w:divBdr>
        <w:top w:val="none" w:sz="0" w:space="0" w:color="auto"/>
        <w:left w:val="none" w:sz="0" w:space="0" w:color="auto"/>
        <w:bottom w:val="none" w:sz="0" w:space="0" w:color="auto"/>
        <w:right w:val="none" w:sz="0" w:space="0" w:color="auto"/>
      </w:divBdr>
    </w:div>
    <w:div w:id="265428621">
      <w:bodyDiv w:val="1"/>
      <w:marLeft w:val="0"/>
      <w:marRight w:val="0"/>
      <w:marTop w:val="0"/>
      <w:marBottom w:val="0"/>
      <w:divBdr>
        <w:top w:val="none" w:sz="0" w:space="0" w:color="auto"/>
        <w:left w:val="none" w:sz="0" w:space="0" w:color="auto"/>
        <w:bottom w:val="none" w:sz="0" w:space="0" w:color="auto"/>
        <w:right w:val="none" w:sz="0" w:space="0" w:color="auto"/>
      </w:divBdr>
    </w:div>
    <w:div w:id="266239132">
      <w:bodyDiv w:val="1"/>
      <w:marLeft w:val="0"/>
      <w:marRight w:val="0"/>
      <w:marTop w:val="0"/>
      <w:marBottom w:val="0"/>
      <w:divBdr>
        <w:top w:val="none" w:sz="0" w:space="0" w:color="auto"/>
        <w:left w:val="none" w:sz="0" w:space="0" w:color="auto"/>
        <w:bottom w:val="none" w:sz="0" w:space="0" w:color="auto"/>
        <w:right w:val="none" w:sz="0" w:space="0" w:color="auto"/>
      </w:divBdr>
    </w:div>
    <w:div w:id="269629014">
      <w:bodyDiv w:val="1"/>
      <w:marLeft w:val="0"/>
      <w:marRight w:val="0"/>
      <w:marTop w:val="0"/>
      <w:marBottom w:val="0"/>
      <w:divBdr>
        <w:top w:val="none" w:sz="0" w:space="0" w:color="auto"/>
        <w:left w:val="none" w:sz="0" w:space="0" w:color="auto"/>
        <w:bottom w:val="none" w:sz="0" w:space="0" w:color="auto"/>
        <w:right w:val="none" w:sz="0" w:space="0" w:color="auto"/>
      </w:divBdr>
    </w:div>
    <w:div w:id="270092932">
      <w:bodyDiv w:val="1"/>
      <w:marLeft w:val="0"/>
      <w:marRight w:val="0"/>
      <w:marTop w:val="0"/>
      <w:marBottom w:val="0"/>
      <w:divBdr>
        <w:top w:val="none" w:sz="0" w:space="0" w:color="auto"/>
        <w:left w:val="none" w:sz="0" w:space="0" w:color="auto"/>
        <w:bottom w:val="none" w:sz="0" w:space="0" w:color="auto"/>
        <w:right w:val="none" w:sz="0" w:space="0" w:color="auto"/>
      </w:divBdr>
    </w:div>
    <w:div w:id="272178103">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4211246">
      <w:bodyDiv w:val="1"/>
      <w:marLeft w:val="0"/>
      <w:marRight w:val="0"/>
      <w:marTop w:val="0"/>
      <w:marBottom w:val="0"/>
      <w:divBdr>
        <w:top w:val="none" w:sz="0" w:space="0" w:color="auto"/>
        <w:left w:val="none" w:sz="0" w:space="0" w:color="auto"/>
        <w:bottom w:val="none" w:sz="0" w:space="0" w:color="auto"/>
        <w:right w:val="none" w:sz="0" w:space="0" w:color="auto"/>
      </w:divBdr>
    </w:div>
    <w:div w:id="276572811">
      <w:bodyDiv w:val="1"/>
      <w:marLeft w:val="0"/>
      <w:marRight w:val="0"/>
      <w:marTop w:val="0"/>
      <w:marBottom w:val="0"/>
      <w:divBdr>
        <w:top w:val="none" w:sz="0" w:space="0" w:color="auto"/>
        <w:left w:val="none" w:sz="0" w:space="0" w:color="auto"/>
        <w:bottom w:val="none" w:sz="0" w:space="0" w:color="auto"/>
        <w:right w:val="none" w:sz="0" w:space="0" w:color="auto"/>
      </w:divBdr>
    </w:div>
    <w:div w:id="285433456">
      <w:bodyDiv w:val="1"/>
      <w:marLeft w:val="0"/>
      <w:marRight w:val="0"/>
      <w:marTop w:val="0"/>
      <w:marBottom w:val="0"/>
      <w:divBdr>
        <w:top w:val="none" w:sz="0" w:space="0" w:color="auto"/>
        <w:left w:val="none" w:sz="0" w:space="0" w:color="auto"/>
        <w:bottom w:val="none" w:sz="0" w:space="0" w:color="auto"/>
        <w:right w:val="none" w:sz="0" w:space="0" w:color="auto"/>
      </w:divBdr>
    </w:div>
    <w:div w:id="285888371">
      <w:bodyDiv w:val="1"/>
      <w:marLeft w:val="0"/>
      <w:marRight w:val="0"/>
      <w:marTop w:val="0"/>
      <w:marBottom w:val="0"/>
      <w:divBdr>
        <w:top w:val="none" w:sz="0" w:space="0" w:color="auto"/>
        <w:left w:val="none" w:sz="0" w:space="0" w:color="auto"/>
        <w:bottom w:val="none" w:sz="0" w:space="0" w:color="auto"/>
        <w:right w:val="none" w:sz="0" w:space="0" w:color="auto"/>
      </w:divBdr>
    </w:div>
    <w:div w:id="291373218">
      <w:bodyDiv w:val="1"/>
      <w:marLeft w:val="0"/>
      <w:marRight w:val="0"/>
      <w:marTop w:val="0"/>
      <w:marBottom w:val="0"/>
      <w:divBdr>
        <w:top w:val="none" w:sz="0" w:space="0" w:color="auto"/>
        <w:left w:val="none" w:sz="0" w:space="0" w:color="auto"/>
        <w:bottom w:val="none" w:sz="0" w:space="0" w:color="auto"/>
        <w:right w:val="none" w:sz="0" w:space="0" w:color="auto"/>
      </w:divBdr>
    </w:div>
    <w:div w:id="291835766">
      <w:bodyDiv w:val="1"/>
      <w:marLeft w:val="0"/>
      <w:marRight w:val="0"/>
      <w:marTop w:val="0"/>
      <w:marBottom w:val="0"/>
      <w:divBdr>
        <w:top w:val="none" w:sz="0" w:space="0" w:color="auto"/>
        <w:left w:val="none" w:sz="0" w:space="0" w:color="auto"/>
        <w:bottom w:val="none" w:sz="0" w:space="0" w:color="auto"/>
        <w:right w:val="none" w:sz="0" w:space="0" w:color="auto"/>
      </w:divBdr>
    </w:div>
    <w:div w:id="298460607">
      <w:bodyDiv w:val="1"/>
      <w:marLeft w:val="0"/>
      <w:marRight w:val="0"/>
      <w:marTop w:val="0"/>
      <w:marBottom w:val="0"/>
      <w:divBdr>
        <w:top w:val="none" w:sz="0" w:space="0" w:color="auto"/>
        <w:left w:val="none" w:sz="0" w:space="0" w:color="auto"/>
        <w:bottom w:val="none" w:sz="0" w:space="0" w:color="auto"/>
        <w:right w:val="none" w:sz="0" w:space="0" w:color="auto"/>
      </w:divBdr>
    </w:div>
    <w:div w:id="307057380">
      <w:bodyDiv w:val="1"/>
      <w:marLeft w:val="0"/>
      <w:marRight w:val="0"/>
      <w:marTop w:val="0"/>
      <w:marBottom w:val="0"/>
      <w:divBdr>
        <w:top w:val="none" w:sz="0" w:space="0" w:color="auto"/>
        <w:left w:val="none" w:sz="0" w:space="0" w:color="auto"/>
        <w:bottom w:val="none" w:sz="0" w:space="0" w:color="auto"/>
        <w:right w:val="none" w:sz="0" w:space="0" w:color="auto"/>
      </w:divBdr>
    </w:div>
    <w:div w:id="311954826">
      <w:bodyDiv w:val="1"/>
      <w:marLeft w:val="0"/>
      <w:marRight w:val="0"/>
      <w:marTop w:val="0"/>
      <w:marBottom w:val="0"/>
      <w:divBdr>
        <w:top w:val="none" w:sz="0" w:space="0" w:color="auto"/>
        <w:left w:val="none" w:sz="0" w:space="0" w:color="auto"/>
        <w:bottom w:val="none" w:sz="0" w:space="0" w:color="auto"/>
        <w:right w:val="none" w:sz="0" w:space="0" w:color="auto"/>
      </w:divBdr>
    </w:div>
    <w:div w:id="312221321">
      <w:bodyDiv w:val="1"/>
      <w:marLeft w:val="0"/>
      <w:marRight w:val="0"/>
      <w:marTop w:val="0"/>
      <w:marBottom w:val="0"/>
      <w:divBdr>
        <w:top w:val="none" w:sz="0" w:space="0" w:color="auto"/>
        <w:left w:val="none" w:sz="0" w:space="0" w:color="auto"/>
        <w:bottom w:val="none" w:sz="0" w:space="0" w:color="auto"/>
        <w:right w:val="none" w:sz="0" w:space="0" w:color="auto"/>
      </w:divBdr>
    </w:div>
    <w:div w:id="325671165">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32339944">
      <w:bodyDiv w:val="1"/>
      <w:marLeft w:val="0"/>
      <w:marRight w:val="0"/>
      <w:marTop w:val="0"/>
      <w:marBottom w:val="0"/>
      <w:divBdr>
        <w:top w:val="none" w:sz="0" w:space="0" w:color="auto"/>
        <w:left w:val="none" w:sz="0" w:space="0" w:color="auto"/>
        <w:bottom w:val="none" w:sz="0" w:space="0" w:color="auto"/>
        <w:right w:val="none" w:sz="0" w:space="0" w:color="auto"/>
      </w:divBdr>
    </w:div>
    <w:div w:id="332530950">
      <w:bodyDiv w:val="1"/>
      <w:marLeft w:val="0"/>
      <w:marRight w:val="0"/>
      <w:marTop w:val="0"/>
      <w:marBottom w:val="0"/>
      <w:divBdr>
        <w:top w:val="none" w:sz="0" w:space="0" w:color="auto"/>
        <w:left w:val="none" w:sz="0" w:space="0" w:color="auto"/>
        <w:bottom w:val="none" w:sz="0" w:space="0" w:color="auto"/>
        <w:right w:val="none" w:sz="0" w:space="0" w:color="auto"/>
      </w:divBdr>
    </w:div>
    <w:div w:id="333262970">
      <w:bodyDiv w:val="1"/>
      <w:marLeft w:val="0"/>
      <w:marRight w:val="0"/>
      <w:marTop w:val="0"/>
      <w:marBottom w:val="0"/>
      <w:divBdr>
        <w:top w:val="none" w:sz="0" w:space="0" w:color="auto"/>
        <w:left w:val="none" w:sz="0" w:space="0" w:color="auto"/>
        <w:bottom w:val="none" w:sz="0" w:space="0" w:color="auto"/>
        <w:right w:val="none" w:sz="0" w:space="0" w:color="auto"/>
      </w:divBdr>
    </w:div>
    <w:div w:id="334921554">
      <w:bodyDiv w:val="1"/>
      <w:marLeft w:val="0"/>
      <w:marRight w:val="0"/>
      <w:marTop w:val="0"/>
      <w:marBottom w:val="0"/>
      <w:divBdr>
        <w:top w:val="none" w:sz="0" w:space="0" w:color="auto"/>
        <w:left w:val="none" w:sz="0" w:space="0" w:color="auto"/>
        <w:bottom w:val="none" w:sz="0" w:space="0" w:color="auto"/>
        <w:right w:val="none" w:sz="0" w:space="0" w:color="auto"/>
      </w:divBdr>
    </w:div>
    <w:div w:id="339284644">
      <w:bodyDiv w:val="1"/>
      <w:marLeft w:val="0"/>
      <w:marRight w:val="0"/>
      <w:marTop w:val="0"/>
      <w:marBottom w:val="0"/>
      <w:divBdr>
        <w:top w:val="none" w:sz="0" w:space="0" w:color="auto"/>
        <w:left w:val="none" w:sz="0" w:space="0" w:color="auto"/>
        <w:bottom w:val="none" w:sz="0" w:space="0" w:color="auto"/>
        <w:right w:val="none" w:sz="0" w:space="0" w:color="auto"/>
      </w:divBdr>
    </w:div>
    <w:div w:id="339431276">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671189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53655100">
      <w:bodyDiv w:val="1"/>
      <w:marLeft w:val="0"/>
      <w:marRight w:val="0"/>
      <w:marTop w:val="0"/>
      <w:marBottom w:val="0"/>
      <w:divBdr>
        <w:top w:val="none" w:sz="0" w:space="0" w:color="auto"/>
        <w:left w:val="none" w:sz="0" w:space="0" w:color="auto"/>
        <w:bottom w:val="none" w:sz="0" w:space="0" w:color="auto"/>
        <w:right w:val="none" w:sz="0" w:space="0" w:color="auto"/>
      </w:divBdr>
    </w:div>
    <w:div w:id="357433988">
      <w:bodyDiv w:val="1"/>
      <w:marLeft w:val="0"/>
      <w:marRight w:val="0"/>
      <w:marTop w:val="0"/>
      <w:marBottom w:val="0"/>
      <w:divBdr>
        <w:top w:val="none" w:sz="0" w:space="0" w:color="auto"/>
        <w:left w:val="none" w:sz="0" w:space="0" w:color="auto"/>
        <w:bottom w:val="none" w:sz="0" w:space="0" w:color="auto"/>
        <w:right w:val="none" w:sz="0" w:space="0" w:color="auto"/>
      </w:divBdr>
    </w:div>
    <w:div w:id="357632139">
      <w:bodyDiv w:val="1"/>
      <w:marLeft w:val="0"/>
      <w:marRight w:val="0"/>
      <w:marTop w:val="0"/>
      <w:marBottom w:val="0"/>
      <w:divBdr>
        <w:top w:val="none" w:sz="0" w:space="0" w:color="auto"/>
        <w:left w:val="none" w:sz="0" w:space="0" w:color="auto"/>
        <w:bottom w:val="none" w:sz="0" w:space="0" w:color="auto"/>
        <w:right w:val="none" w:sz="0" w:space="0" w:color="auto"/>
      </w:divBdr>
    </w:div>
    <w:div w:id="360204422">
      <w:bodyDiv w:val="1"/>
      <w:marLeft w:val="0"/>
      <w:marRight w:val="0"/>
      <w:marTop w:val="0"/>
      <w:marBottom w:val="0"/>
      <w:divBdr>
        <w:top w:val="none" w:sz="0" w:space="0" w:color="auto"/>
        <w:left w:val="none" w:sz="0" w:space="0" w:color="auto"/>
        <w:bottom w:val="none" w:sz="0" w:space="0" w:color="auto"/>
        <w:right w:val="none" w:sz="0" w:space="0" w:color="auto"/>
      </w:divBdr>
    </w:div>
    <w:div w:id="363334280">
      <w:bodyDiv w:val="1"/>
      <w:marLeft w:val="0"/>
      <w:marRight w:val="0"/>
      <w:marTop w:val="0"/>
      <w:marBottom w:val="0"/>
      <w:divBdr>
        <w:top w:val="none" w:sz="0" w:space="0" w:color="auto"/>
        <w:left w:val="none" w:sz="0" w:space="0" w:color="auto"/>
        <w:bottom w:val="none" w:sz="0" w:space="0" w:color="auto"/>
        <w:right w:val="none" w:sz="0" w:space="0" w:color="auto"/>
      </w:divBdr>
    </w:div>
    <w:div w:id="370618144">
      <w:bodyDiv w:val="1"/>
      <w:marLeft w:val="0"/>
      <w:marRight w:val="0"/>
      <w:marTop w:val="0"/>
      <w:marBottom w:val="0"/>
      <w:divBdr>
        <w:top w:val="none" w:sz="0" w:space="0" w:color="auto"/>
        <w:left w:val="none" w:sz="0" w:space="0" w:color="auto"/>
        <w:bottom w:val="none" w:sz="0" w:space="0" w:color="auto"/>
        <w:right w:val="none" w:sz="0" w:space="0" w:color="auto"/>
      </w:divBdr>
    </w:div>
    <w:div w:id="375004662">
      <w:bodyDiv w:val="1"/>
      <w:marLeft w:val="0"/>
      <w:marRight w:val="0"/>
      <w:marTop w:val="0"/>
      <w:marBottom w:val="0"/>
      <w:divBdr>
        <w:top w:val="none" w:sz="0" w:space="0" w:color="auto"/>
        <w:left w:val="none" w:sz="0" w:space="0" w:color="auto"/>
        <w:bottom w:val="none" w:sz="0" w:space="0" w:color="auto"/>
        <w:right w:val="none" w:sz="0" w:space="0" w:color="auto"/>
      </w:divBdr>
    </w:div>
    <w:div w:id="375738646">
      <w:bodyDiv w:val="1"/>
      <w:marLeft w:val="0"/>
      <w:marRight w:val="0"/>
      <w:marTop w:val="0"/>
      <w:marBottom w:val="0"/>
      <w:divBdr>
        <w:top w:val="none" w:sz="0" w:space="0" w:color="auto"/>
        <w:left w:val="none" w:sz="0" w:space="0" w:color="auto"/>
        <w:bottom w:val="none" w:sz="0" w:space="0" w:color="auto"/>
        <w:right w:val="none" w:sz="0" w:space="0" w:color="auto"/>
      </w:divBdr>
    </w:div>
    <w:div w:id="387532755">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396170787">
      <w:bodyDiv w:val="1"/>
      <w:marLeft w:val="0"/>
      <w:marRight w:val="0"/>
      <w:marTop w:val="0"/>
      <w:marBottom w:val="0"/>
      <w:divBdr>
        <w:top w:val="none" w:sz="0" w:space="0" w:color="auto"/>
        <w:left w:val="none" w:sz="0" w:space="0" w:color="auto"/>
        <w:bottom w:val="none" w:sz="0" w:space="0" w:color="auto"/>
        <w:right w:val="none" w:sz="0" w:space="0" w:color="auto"/>
      </w:divBdr>
    </w:div>
    <w:div w:id="402144029">
      <w:bodyDiv w:val="1"/>
      <w:marLeft w:val="0"/>
      <w:marRight w:val="0"/>
      <w:marTop w:val="0"/>
      <w:marBottom w:val="0"/>
      <w:divBdr>
        <w:top w:val="none" w:sz="0" w:space="0" w:color="auto"/>
        <w:left w:val="none" w:sz="0" w:space="0" w:color="auto"/>
        <w:bottom w:val="none" w:sz="0" w:space="0" w:color="auto"/>
        <w:right w:val="none" w:sz="0" w:space="0" w:color="auto"/>
      </w:divBdr>
    </w:div>
    <w:div w:id="403524987">
      <w:bodyDiv w:val="1"/>
      <w:marLeft w:val="0"/>
      <w:marRight w:val="0"/>
      <w:marTop w:val="0"/>
      <w:marBottom w:val="0"/>
      <w:divBdr>
        <w:top w:val="none" w:sz="0" w:space="0" w:color="auto"/>
        <w:left w:val="none" w:sz="0" w:space="0" w:color="auto"/>
        <w:bottom w:val="none" w:sz="0" w:space="0" w:color="auto"/>
        <w:right w:val="none" w:sz="0" w:space="0" w:color="auto"/>
      </w:divBdr>
    </w:div>
    <w:div w:id="408846142">
      <w:bodyDiv w:val="1"/>
      <w:marLeft w:val="0"/>
      <w:marRight w:val="0"/>
      <w:marTop w:val="0"/>
      <w:marBottom w:val="0"/>
      <w:divBdr>
        <w:top w:val="none" w:sz="0" w:space="0" w:color="auto"/>
        <w:left w:val="none" w:sz="0" w:space="0" w:color="auto"/>
        <w:bottom w:val="none" w:sz="0" w:space="0" w:color="auto"/>
        <w:right w:val="none" w:sz="0" w:space="0" w:color="auto"/>
      </w:divBdr>
    </w:div>
    <w:div w:id="408962946">
      <w:bodyDiv w:val="1"/>
      <w:marLeft w:val="0"/>
      <w:marRight w:val="0"/>
      <w:marTop w:val="0"/>
      <w:marBottom w:val="0"/>
      <w:divBdr>
        <w:top w:val="none" w:sz="0" w:space="0" w:color="auto"/>
        <w:left w:val="none" w:sz="0" w:space="0" w:color="auto"/>
        <w:bottom w:val="none" w:sz="0" w:space="0" w:color="auto"/>
        <w:right w:val="none" w:sz="0" w:space="0" w:color="auto"/>
      </w:divBdr>
    </w:div>
    <w:div w:id="411706751">
      <w:bodyDiv w:val="1"/>
      <w:marLeft w:val="0"/>
      <w:marRight w:val="0"/>
      <w:marTop w:val="0"/>
      <w:marBottom w:val="0"/>
      <w:divBdr>
        <w:top w:val="none" w:sz="0" w:space="0" w:color="auto"/>
        <w:left w:val="none" w:sz="0" w:space="0" w:color="auto"/>
        <w:bottom w:val="none" w:sz="0" w:space="0" w:color="auto"/>
        <w:right w:val="none" w:sz="0" w:space="0" w:color="auto"/>
      </w:divBdr>
    </w:div>
    <w:div w:id="414591221">
      <w:bodyDiv w:val="1"/>
      <w:marLeft w:val="0"/>
      <w:marRight w:val="0"/>
      <w:marTop w:val="0"/>
      <w:marBottom w:val="0"/>
      <w:divBdr>
        <w:top w:val="none" w:sz="0" w:space="0" w:color="auto"/>
        <w:left w:val="none" w:sz="0" w:space="0" w:color="auto"/>
        <w:bottom w:val="none" w:sz="0" w:space="0" w:color="auto"/>
        <w:right w:val="none" w:sz="0" w:space="0" w:color="auto"/>
      </w:divBdr>
    </w:div>
    <w:div w:id="418330638">
      <w:bodyDiv w:val="1"/>
      <w:marLeft w:val="0"/>
      <w:marRight w:val="0"/>
      <w:marTop w:val="0"/>
      <w:marBottom w:val="0"/>
      <w:divBdr>
        <w:top w:val="none" w:sz="0" w:space="0" w:color="auto"/>
        <w:left w:val="none" w:sz="0" w:space="0" w:color="auto"/>
        <w:bottom w:val="none" w:sz="0" w:space="0" w:color="auto"/>
        <w:right w:val="none" w:sz="0" w:space="0" w:color="auto"/>
      </w:divBdr>
    </w:div>
    <w:div w:id="429398136">
      <w:bodyDiv w:val="1"/>
      <w:marLeft w:val="0"/>
      <w:marRight w:val="0"/>
      <w:marTop w:val="0"/>
      <w:marBottom w:val="0"/>
      <w:divBdr>
        <w:top w:val="none" w:sz="0" w:space="0" w:color="auto"/>
        <w:left w:val="none" w:sz="0" w:space="0" w:color="auto"/>
        <w:bottom w:val="none" w:sz="0" w:space="0" w:color="auto"/>
        <w:right w:val="none" w:sz="0" w:space="0" w:color="auto"/>
      </w:divBdr>
    </w:div>
    <w:div w:id="433205691">
      <w:bodyDiv w:val="1"/>
      <w:marLeft w:val="0"/>
      <w:marRight w:val="0"/>
      <w:marTop w:val="0"/>
      <w:marBottom w:val="0"/>
      <w:divBdr>
        <w:top w:val="none" w:sz="0" w:space="0" w:color="auto"/>
        <w:left w:val="none" w:sz="0" w:space="0" w:color="auto"/>
        <w:bottom w:val="none" w:sz="0" w:space="0" w:color="auto"/>
        <w:right w:val="none" w:sz="0" w:space="0" w:color="auto"/>
      </w:divBdr>
    </w:div>
    <w:div w:id="435559332">
      <w:bodyDiv w:val="1"/>
      <w:marLeft w:val="0"/>
      <w:marRight w:val="0"/>
      <w:marTop w:val="0"/>
      <w:marBottom w:val="0"/>
      <w:divBdr>
        <w:top w:val="none" w:sz="0" w:space="0" w:color="auto"/>
        <w:left w:val="none" w:sz="0" w:space="0" w:color="auto"/>
        <w:bottom w:val="none" w:sz="0" w:space="0" w:color="auto"/>
        <w:right w:val="none" w:sz="0" w:space="0" w:color="auto"/>
      </w:divBdr>
    </w:div>
    <w:div w:id="437259446">
      <w:bodyDiv w:val="1"/>
      <w:marLeft w:val="0"/>
      <w:marRight w:val="0"/>
      <w:marTop w:val="0"/>
      <w:marBottom w:val="0"/>
      <w:divBdr>
        <w:top w:val="none" w:sz="0" w:space="0" w:color="auto"/>
        <w:left w:val="none" w:sz="0" w:space="0" w:color="auto"/>
        <w:bottom w:val="none" w:sz="0" w:space="0" w:color="auto"/>
        <w:right w:val="none" w:sz="0" w:space="0" w:color="auto"/>
      </w:divBdr>
    </w:div>
    <w:div w:id="438918052">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47117369">
      <w:bodyDiv w:val="1"/>
      <w:marLeft w:val="0"/>
      <w:marRight w:val="0"/>
      <w:marTop w:val="0"/>
      <w:marBottom w:val="0"/>
      <w:divBdr>
        <w:top w:val="none" w:sz="0" w:space="0" w:color="auto"/>
        <w:left w:val="none" w:sz="0" w:space="0" w:color="auto"/>
        <w:bottom w:val="none" w:sz="0" w:space="0" w:color="auto"/>
        <w:right w:val="none" w:sz="0" w:space="0" w:color="auto"/>
      </w:divBdr>
    </w:div>
    <w:div w:id="450515504">
      <w:bodyDiv w:val="1"/>
      <w:marLeft w:val="0"/>
      <w:marRight w:val="0"/>
      <w:marTop w:val="0"/>
      <w:marBottom w:val="0"/>
      <w:divBdr>
        <w:top w:val="none" w:sz="0" w:space="0" w:color="auto"/>
        <w:left w:val="none" w:sz="0" w:space="0" w:color="auto"/>
        <w:bottom w:val="none" w:sz="0" w:space="0" w:color="auto"/>
        <w:right w:val="none" w:sz="0" w:space="0" w:color="auto"/>
      </w:divBdr>
    </w:div>
    <w:div w:id="452987881">
      <w:bodyDiv w:val="1"/>
      <w:marLeft w:val="0"/>
      <w:marRight w:val="0"/>
      <w:marTop w:val="0"/>
      <w:marBottom w:val="0"/>
      <w:divBdr>
        <w:top w:val="none" w:sz="0" w:space="0" w:color="auto"/>
        <w:left w:val="none" w:sz="0" w:space="0" w:color="auto"/>
        <w:bottom w:val="none" w:sz="0" w:space="0" w:color="auto"/>
        <w:right w:val="none" w:sz="0" w:space="0" w:color="auto"/>
      </w:divBdr>
    </w:div>
    <w:div w:id="455948449">
      <w:bodyDiv w:val="1"/>
      <w:marLeft w:val="0"/>
      <w:marRight w:val="0"/>
      <w:marTop w:val="0"/>
      <w:marBottom w:val="0"/>
      <w:divBdr>
        <w:top w:val="none" w:sz="0" w:space="0" w:color="auto"/>
        <w:left w:val="none" w:sz="0" w:space="0" w:color="auto"/>
        <w:bottom w:val="none" w:sz="0" w:space="0" w:color="auto"/>
        <w:right w:val="none" w:sz="0" w:space="0" w:color="auto"/>
      </w:divBdr>
    </w:div>
    <w:div w:id="456990605">
      <w:bodyDiv w:val="1"/>
      <w:marLeft w:val="0"/>
      <w:marRight w:val="0"/>
      <w:marTop w:val="0"/>
      <w:marBottom w:val="0"/>
      <w:divBdr>
        <w:top w:val="none" w:sz="0" w:space="0" w:color="auto"/>
        <w:left w:val="none" w:sz="0" w:space="0" w:color="auto"/>
        <w:bottom w:val="none" w:sz="0" w:space="0" w:color="auto"/>
        <w:right w:val="none" w:sz="0" w:space="0" w:color="auto"/>
      </w:divBdr>
    </w:div>
    <w:div w:id="457800999">
      <w:bodyDiv w:val="1"/>
      <w:marLeft w:val="0"/>
      <w:marRight w:val="0"/>
      <w:marTop w:val="0"/>
      <w:marBottom w:val="0"/>
      <w:divBdr>
        <w:top w:val="none" w:sz="0" w:space="0" w:color="auto"/>
        <w:left w:val="none" w:sz="0" w:space="0" w:color="auto"/>
        <w:bottom w:val="none" w:sz="0" w:space="0" w:color="auto"/>
        <w:right w:val="none" w:sz="0" w:space="0" w:color="auto"/>
      </w:divBdr>
    </w:div>
    <w:div w:id="462845873">
      <w:bodyDiv w:val="1"/>
      <w:marLeft w:val="0"/>
      <w:marRight w:val="0"/>
      <w:marTop w:val="0"/>
      <w:marBottom w:val="0"/>
      <w:divBdr>
        <w:top w:val="none" w:sz="0" w:space="0" w:color="auto"/>
        <w:left w:val="none" w:sz="0" w:space="0" w:color="auto"/>
        <w:bottom w:val="none" w:sz="0" w:space="0" w:color="auto"/>
        <w:right w:val="none" w:sz="0" w:space="0" w:color="auto"/>
      </w:divBdr>
    </w:div>
    <w:div w:id="469514031">
      <w:bodyDiv w:val="1"/>
      <w:marLeft w:val="0"/>
      <w:marRight w:val="0"/>
      <w:marTop w:val="0"/>
      <w:marBottom w:val="0"/>
      <w:divBdr>
        <w:top w:val="none" w:sz="0" w:space="0" w:color="auto"/>
        <w:left w:val="none" w:sz="0" w:space="0" w:color="auto"/>
        <w:bottom w:val="none" w:sz="0" w:space="0" w:color="auto"/>
        <w:right w:val="none" w:sz="0" w:space="0" w:color="auto"/>
      </w:divBdr>
    </w:div>
    <w:div w:id="472720251">
      <w:bodyDiv w:val="1"/>
      <w:marLeft w:val="0"/>
      <w:marRight w:val="0"/>
      <w:marTop w:val="0"/>
      <w:marBottom w:val="0"/>
      <w:divBdr>
        <w:top w:val="none" w:sz="0" w:space="0" w:color="auto"/>
        <w:left w:val="none" w:sz="0" w:space="0" w:color="auto"/>
        <w:bottom w:val="none" w:sz="0" w:space="0" w:color="auto"/>
        <w:right w:val="none" w:sz="0" w:space="0" w:color="auto"/>
      </w:divBdr>
    </w:div>
    <w:div w:id="478885961">
      <w:bodyDiv w:val="1"/>
      <w:marLeft w:val="0"/>
      <w:marRight w:val="0"/>
      <w:marTop w:val="0"/>
      <w:marBottom w:val="0"/>
      <w:divBdr>
        <w:top w:val="none" w:sz="0" w:space="0" w:color="auto"/>
        <w:left w:val="none" w:sz="0" w:space="0" w:color="auto"/>
        <w:bottom w:val="none" w:sz="0" w:space="0" w:color="auto"/>
        <w:right w:val="none" w:sz="0" w:space="0" w:color="auto"/>
      </w:divBdr>
    </w:div>
    <w:div w:id="485440893">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492335492">
      <w:bodyDiv w:val="1"/>
      <w:marLeft w:val="0"/>
      <w:marRight w:val="0"/>
      <w:marTop w:val="0"/>
      <w:marBottom w:val="0"/>
      <w:divBdr>
        <w:top w:val="none" w:sz="0" w:space="0" w:color="auto"/>
        <w:left w:val="none" w:sz="0" w:space="0" w:color="auto"/>
        <w:bottom w:val="none" w:sz="0" w:space="0" w:color="auto"/>
        <w:right w:val="none" w:sz="0" w:space="0" w:color="auto"/>
      </w:divBdr>
    </w:div>
    <w:div w:id="494079152">
      <w:bodyDiv w:val="1"/>
      <w:marLeft w:val="0"/>
      <w:marRight w:val="0"/>
      <w:marTop w:val="0"/>
      <w:marBottom w:val="0"/>
      <w:divBdr>
        <w:top w:val="none" w:sz="0" w:space="0" w:color="auto"/>
        <w:left w:val="none" w:sz="0" w:space="0" w:color="auto"/>
        <w:bottom w:val="none" w:sz="0" w:space="0" w:color="auto"/>
        <w:right w:val="none" w:sz="0" w:space="0" w:color="auto"/>
      </w:divBdr>
    </w:div>
    <w:div w:id="501505773">
      <w:bodyDiv w:val="1"/>
      <w:marLeft w:val="0"/>
      <w:marRight w:val="0"/>
      <w:marTop w:val="0"/>
      <w:marBottom w:val="0"/>
      <w:divBdr>
        <w:top w:val="none" w:sz="0" w:space="0" w:color="auto"/>
        <w:left w:val="none" w:sz="0" w:space="0" w:color="auto"/>
        <w:bottom w:val="none" w:sz="0" w:space="0" w:color="auto"/>
        <w:right w:val="none" w:sz="0" w:space="0" w:color="auto"/>
      </w:divBdr>
    </w:div>
    <w:div w:id="503130030">
      <w:bodyDiv w:val="1"/>
      <w:marLeft w:val="0"/>
      <w:marRight w:val="0"/>
      <w:marTop w:val="0"/>
      <w:marBottom w:val="0"/>
      <w:divBdr>
        <w:top w:val="none" w:sz="0" w:space="0" w:color="auto"/>
        <w:left w:val="none" w:sz="0" w:space="0" w:color="auto"/>
        <w:bottom w:val="none" w:sz="0" w:space="0" w:color="auto"/>
        <w:right w:val="none" w:sz="0" w:space="0" w:color="auto"/>
      </w:divBdr>
    </w:div>
    <w:div w:id="505487348">
      <w:bodyDiv w:val="1"/>
      <w:marLeft w:val="0"/>
      <w:marRight w:val="0"/>
      <w:marTop w:val="0"/>
      <w:marBottom w:val="0"/>
      <w:divBdr>
        <w:top w:val="none" w:sz="0" w:space="0" w:color="auto"/>
        <w:left w:val="none" w:sz="0" w:space="0" w:color="auto"/>
        <w:bottom w:val="none" w:sz="0" w:space="0" w:color="auto"/>
        <w:right w:val="none" w:sz="0" w:space="0" w:color="auto"/>
      </w:divBdr>
    </w:div>
    <w:div w:id="506947784">
      <w:bodyDiv w:val="1"/>
      <w:marLeft w:val="0"/>
      <w:marRight w:val="0"/>
      <w:marTop w:val="0"/>
      <w:marBottom w:val="0"/>
      <w:divBdr>
        <w:top w:val="none" w:sz="0" w:space="0" w:color="auto"/>
        <w:left w:val="none" w:sz="0" w:space="0" w:color="auto"/>
        <w:bottom w:val="none" w:sz="0" w:space="0" w:color="auto"/>
        <w:right w:val="none" w:sz="0" w:space="0" w:color="auto"/>
      </w:divBdr>
    </w:div>
    <w:div w:id="512301016">
      <w:bodyDiv w:val="1"/>
      <w:marLeft w:val="0"/>
      <w:marRight w:val="0"/>
      <w:marTop w:val="0"/>
      <w:marBottom w:val="0"/>
      <w:divBdr>
        <w:top w:val="none" w:sz="0" w:space="0" w:color="auto"/>
        <w:left w:val="none" w:sz="0" w:space="0" w:color="auto"/>
        <w:bottom w:val="none" w:sz="0" w:space="0" w:color="auto"/>
        <w:right w:val="none" w:sz="0" w:space="0" w:color="auto"/>
      </w:divBdr>
    </w:div>
    <w:div w:id="514423876">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19121845">
      <w:bodyDiv w:val="1"/>
      <w:marLeft w:val="0"/>
      <w:marRight w:val="0"/>
      <w:marTop w:val="0"/>
      <w:marBottom w:val="0"/>
      <w:divBdr>
        <w:top w:val="none" w:sz="0" w:space="0" w:color="auto"/>
        <w:left w:val="none" w:sz="0" w:space="0" w:color="auto"/>
        <w:bottom w:val="none" w:sz="0" w:space="0" w:color="auto"/>
        <w:right w:val="none" w:sz="0" w:space="0" w:color="auto"/>
      </w:divBdr>
    </w:div>
    <w:div w:id="522211700">
      <w:bodyDiv w:val="1"/>
      <w:marLeft w:val="0"/>
      <w:marRight w:val="0"/>
      <w:marTop w:val="0"/>
      <w:marBottom w:val="0"/>
      <w:divBdr>
        <w:top w:val="none" w:sz="0" w:space="0" w:color="auto"/>
        <w:left w:val="none" w:sz="0" w:space="0" w:color="auto"/>
        <w:bottom w:val="none" w:sz="0" w:space="0" w:color="auto"/>
        <w:right w:val="none" w:sz="0" w:space="0" w:color="auto"/>
      </w:divBdr>
    </w:div>
    <w:div w:id="522328211">
      <w:bodyDiv w:val="1"/>
      <w:marLeft w:val="0"/>
      <w:marRight w:val="0"/>
      <w:marTop w:val="0"/>
      <w:marBottom w:val="0"/>
      <w:divBdr>
        <w:top w:val="none" w:sz="0" w:space="0" w:color="auto"/>
        <w:left w:val="none" w:sz="0" w:space="0" w:color="auto"/>
        <w:bottom w:val="none" w:sz="0" w:space="0" w:color="auto"/>
        <w:right w:val="none" w:sz="0" w:space="0" w:color="auto"/>
      </w:divBdr>
    </w:div>
    <w:div w:id="522937053">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27569409">
      <w:bodyDiv w:val="1"/>
      <w:marLeft w:val="0"/>
      <w:marRight w:val="0"/>
      <w:marTop w:val="0"/>
      <w:marBottom w:val="0"/>
      <w:divBdr>
        <w:top w:val="none" w:sz="0" w:space="0" w:color="auto"/>
        <w:left w:val="none" w:sz="0" w:space="0" w:color="auto"/>
        <w:bottom w:val="none" w:sz="0" w:space="0" w:color="auto"/>
        <w:right w:val="none" w:sz="0" w:space="0" w:color="auto"/>
      </w:divBdr>
    </w:div>
    <w:div w:id="528565580">
      <w:bodyDiv w:val="1"/>
      <w:marLeft w:val="0"/>
      <w:marRight w:val="0"/>
      <w:marTop w:val="0"/>
      <w:marBottom w:val="0"/>
      <w:divBdr>
        <w:top w:val="none" w:sz="0" w:space="0" w:color="auto"/>
        <w:left w:val="none" w:sz="0" w:space="0" w:color="auto"/>
        <w:bottom w:val="none" w:sz="0" w:space="0" w:color="auto"/>
        <w:right w:val="none" w:sz="0" w:space="0" w:color="auto"/>
      </w:divBdr>
    </w:div>
    <w:div w:id="532883057">
      <w:bodyDiv w:val="1"/>
      <w:marLeft w:val="0"/>
      <w:marRight w:val="0"/>
      <w:marTop w:val="0"/>
      <w:marBottom w:val="0"/>
      <w:divBdr>
        <w:top w:val="none" w:sz="0" w:space="0" w:color="auto"/>
        <w:left w:val="none" w:sz="0" w:space="0" w:color="auto"/>
        <w:bottom w:val="none" w:sz="0" w:space="0" w:color="auto"/>
        <w:right w:val="none" w:sz="0" w:space="0" w:color="auto"/>
      </w:divBdr>
    </w:div>
    <w:div w:id="534922794">
      <w:bodyDiv w:val="1"/>
      <w:marLeft w:val="0"/>
      <w:marRight w:val="0"/>
      <w:marTop w:val="0"/>
      <w:marBottom w:val="0"/>
      <w:divBdr>
        <w:top w:val="none" w:sz="0" w:space="0" w:color="auto"/>
        <w:left w:val="none" w:sz="0" w:space="0" w:color="auto"/>
        <w:bottom w:val="none" w:sz="0" w:space="0" w:color="auto"/>
        <w:right w:val="none" w:sz="0" w:space="0" w:color="auto"/>
      </w:divBdr>
    </w:div>
    <w:div w:id="539783929">
      <w:bodyDiv w:val="1"/>
      <w:marLeft w:val="0"/>
      <w:marRight w:val="0"/>
      <w:marTop w:val="0"/>
      <w:marBottom w:val="0"/>
      <w:divBdr>
        <w:top w:val="none" w:sz="0" w:space="0" w:color="auto"/>
        <w:left w:val="none" w:sz="0" w:space="0" w:color="auto"/>
        <w:bottom w:val="none" w:sz="0" w:space="0" w:color="auto"/>
        <w:right w:val="none" w:sz="0" w:space="0" w:color="auto"/>
      </w:divBdr>
    </w:div>
    <w:div w:id="544756255">
      <w:bodyDiv w:val="1"/>
      <w:marLeft w:val="0"/>
      <w:marRight w:val="0"/>
      <w:marTop w:val="0"/>
      <w:marBottom w:val="0"/>
      <w:divBdr>
        <w:top w:val="none" w:sz="0" w:space="0" w:color="auto"/>
        <w:left w:val="none" w:sz="0" w:space="0" w:color="auto"/>
        <w:bottom w:val="none" w:sz="0" w:space="0" w:color="auto"/>
        <w:right w:val="none" w:sz="0" w:space="0" w:color="auto"/>
      </w:divBdr>
    </w:div>
    <w:div w:id="551582745">
      <w:bodyDiv w:val="1"/>
      <w:marLeft w:val="0"/>
      <w:marRight w:val="0"/>
      <w:marTop w:val="0"/>
      <w:marBottom w:val="0"/>
      <w:divBdr>
        <w:top w:val="none" w:sz="0" w:space="0" w:color="auto"/>
        <w:left w:val="none" w:sz="0" w:space="0" w:color="auto"/>
        <w:bottom w:val="none" w:sz="0" w:space="0" w:color="auto"/>
        <w:right w:val="none" w:sz="0" w:space="0" w:color="auto"/>
      </w:divBdr>
    </w:div>
    <w:div w:id="564296667">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8463271">
      <w:bodyDiv w:val="1"/>
      <w:marLeft w:val="0"/>
      <w:marRight w:val="0"/>
      <w:marTop w:val="0"/>
      <w:marBottom w:val="0"/>
      <w:divBdr>
        <w:top w:val="none" w:sz="0" w:space="0" w:color="auto"/>
        <w:left w:val="none" w:sz="0" w:space="0" w:color="auto"/>
        <w:bottom w:val="none" w:sz="0" w:space="0" w:color="auto"/>
        <w:right w:val="none" w:sz="0" w:space="0" w:color="auto"/>
      </w:divBdr>
    </w:div>
    <w:div w:id="577985999">
      <w:bodyDiv w:val="1"/>
      <w:marLeft w:val="0"/>
      <w:marRight w:val="0"/>
      <w:marTop w:val="0"/>
      <w:marBottom w:val="0"/>
      <w:divBdr>
        <w:top w:val="none" w:sz="0" w:space="0" w:color="auto"/>
        <w:left w:val="none" w:sz="0" w:space="0" w:color="auto"/>
        <w:bottom w:val="none" w:sz="0" w:space="0" w:color="auto"/>
        <w:right w:val="none" w:sz="0" w:space="0" w:color="auto"/>
      </w:divBdr>
    </w:div>
    <w:div w:id="579296396">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580288227">
      <w:bodyDiv w:val="1"/>
      <w:marLeft w:val="0"/>
      <w:marRight w:val="0"/>
      <w:marTop w:val="0"/>
      <w:marBottom w:val="0"/>
      <w:divBdr>
        <w:top w:val="none" w:sz="0" w:space="0" w:color="auto"/>
        <w:left w:val="none" w:sz="0" w:space="0" w:color="auto"/>
        <w:bottom w:val="none" w:sz="0" w:space="0" w:color="auto"/>
        <w:right w:val="none" w:sz="0" w:space="0" w:color="auto"/>
      </w:divBdr>
    </w:div>
    <w:div w:id="583300174">
      <w:bodyDiv w:val="1"/>
      <w:marLeft w:val="0"/>
      <w:marRight w:val="0"/>
      <w:marTop w:val="0"/>
      <w:marBottom w:val="0"/>
      <w:divBdr>
        <w:top w:val="none" w:sz="0" w:space="0" w:color="auto"/>
        <w:left w:val="none" w:sz="0" w:space="0" w:color="auto"/>
        <w:bottom w:val="none" w:sz="0" w:space="0" w:color="auto"/>
        <w:right w:val="none" w:sz="0" w:space="0" w:color="auto"/>
      </w:divBdr>
    </w:div>
    <w:div w:id="590965859">
      <w:bodyDiv w:val="1"/>
      <w:marLeft w:val="0"/>
      <w:marRight w:val="0"/>
      <w:marTop w:val="0"/>
      <w:marBottom w:val="0"/>
      <w:divBdr>
        <w:top w:val="none" w:sz="0" w:space="0" w:color="auto"/>
        <w:left w:val="none" w:sz="0" w:space="0" w:color="auto"/>
        <w:bottom w:val="none" w:sz="0" w:space="0" w:color="auto"/>
        <w:right w:val="none" w:sz="0" w:space="0" w:color="auto"/>
      </w:divBdr>
    </w:div>
    <w:div w:id="591859186">
      <w:bodyDiv w:val="1"/>
      <w:marLeft w:val="0"/>
      <w:marRight w:val="0"/>
      <w:marTop w:val="0"/>
      <w:marBottom w:val="0"/>
      <w:divBdr>
        <w:top w:val="none" w:sz="0" w:space="0" w:color="auto"/>
        <w:left w:val="none" w:sz="0" w:space="0" w:color="auto"/>
        <w:bottom w:val="none" w:sz="0" w:space="0" w:color="auto"/>
        <w:right w:val="none" w:sz="0" w:space="0" w:color="auto"/>
      </w:divBdr>
    </w:div>
    <w:div w:id="597058528">
      <w:bodyDiv w:val="1"/>
      <w:marLeft w:val="0"/>
      <w:marRight w:val="0"/>
      <w:marTop w:val="0"/>
      <w:marBottom w:val="0"/>
      <w:divBdr>
        <w:top w:val="none" w:sz="0" w:space="0" w:color="auto"/>
        <w:left w:val="none" w:sz="0" w:space="0" w:color="auto"/>
        <w:bottom w:val="none" w:sz="0" w:space="0" w:color="auto"/>
        <w:right w:val="none" w:sz="0" w:space="0" w:color="auto"/>
      </w:divBdr>
    </w:div>
    <w:div w:id="600995240">
      <w:bodyDiv w:val="1"/>
      <w:marLeft w:val="0"/>
      <w:marRight w:val="0"/>
      <w:marTop w:val="0"/>
      <w:marBottom w:val="0"/>
      <w:divBdr>
        <w:top w:val="none" w:sz="0" w:space="0" w:color="auto"/>
        <w:left w:val="none" w:sz="0" w:space="0" w:color="auto"/>
        <w:bottom w:val="none" w:sz="0" w:space="0" w:color="auto"/>
        <w:right w:val="none" w:sz="0" w:space="0" w:color="auto"/>
      </w:divBdr>
    </w:div>
    <w:div w:id="602615120">
      <w:bodyDiv w:val="1"/>
      <w:marLeft w:val="0"/>
      <w:marRight w:val="0"/>
      <w:marTop w:val="0"/>
      <w:marBottom w:val="0"/>
      <w:divBdr>
        <w:top w:val="none" w:sz="0" w:space="0" w:color="auto"/>
        <w:left w:val="none" w:sz="0" w:space="0" w:color="auto"/>
        <w:bottom w:val="none" w:sz="0" w:space="0" w:color="auto"/>
        <w:right w:val="none" w:sz="0" w:space="0" w:color="auto"/>
      </w:divBdr>
    </w:div>
    <w:div w:id="604117826">
      <w:bodyDiv w:val="1"/>
      <w:marLeft w:val="0"/>
      <w:marRight w:val="0"/>
      <w:marTop w:val="0"/>
      <w:marBottom w:val="0"/>
      <w:divBdr>
        <w:top w:val="none" w:sz="0" w:space="0" w:color="auto"/>
        <w:left w:val="none" w:sz="0" w:space="0" w:color="auto"/>
        <w:bottom w:val="none" w:sz="0" w:space="0" w:color="auto"/>
        <w:right w:val="none" w:sz="0" w:space="0" w:color="auto"/>
      </w:divBdr>
    </w:div>
    <w:div w:id="604653996">
      <w:bodyDiv w:val="1"/>
      <w:marLeft w:val="0"/>
      <w:marRight w:val="0"/>
      <w:marTop w:val="0"/>
      <w:marBottom w:val="0"/>
      <w:divBdr>
        <w:top w:val="none" w:sz="0" w:space="0" w:color="auto"/>
        <w:left w:val="none" w:sz="0" w:space="0" w:color="auto"/>
        <w:bottom w:val="none" w:sz="0" w:space="0" w:color="auto"/>
        <w:right w:val="none" w:sz="0" w:space="0" w:color="auto"/>
      </w:divBdr>
    </w:div>
    <w:div w:id="610941829">
      <w:bodyDiv w:val="1"/>
      <w:marLeft w:val="0"/>
      <w:marRight w:val="0"/>
      <w:marTop w:val="0"/>
      <w:marBottom w:val="0"/>
      <w:divBdr>
        <w:top w:val="none" w:sz="0" w:space="0" w:color="auto"/>
        <w:left w:val="none" w:sz="0" w:space="0" w:color="auto"/>
        <w:bottom w:val="none" w:sz="0" w:space="0" w:color="auto"/>
        <w:right w:val="none" w:sz="0" w:space="0" w:color="auto"/>
      </w:divBdr>
    </w:div>
    <w:div w:id="615409215">
      <w:bodyDiv w:val="1"/>
      <w:marLeft w:val="0"/>
      <w:marRight w:val="0"/>
      <w:marTop w:val="0"/>
      <w:marBottom w:val="0"/>
      <w:divBdr>
        <w:top w:val="none" w:sz="0" w:space="0" w:color="auto"/>
        <w:left w:val="none" w:sz="0" w:space="0" w:color="auto"/>
        <w:bottom w:val="none" w:sz="0" w:space="0" w:color="auto"/>
        <w:right w:val="none" w:sz="0" w:space="0" w:color="auto"/>
      </w:divBdr>
    </w:div>
    <w:div w:id="616839317">
      <w:bodyDiv w:val="1"/>
      <w:marLeft w:val="0"/>
      <w:marRight w:val="0"/>
      <w:marTop w:val="0"/>
      <w:marBottom w:val="0"/>
      <w:divBdr>
        <w:top w:val="none" w:sz="0" w:space="0" w:color="auto"/>
        <w:left w:val="none" w:sz="0" w:space="0" w:color="auto"/>
        <w:bottom w:val="none" w:sz="0" w:space="0" w:color="auto"/>
        <w:right w:val="none" w:sz="0" w:space="0" w:color="auto"/>
      </w:divBdr>
    </w:div>
    <w:div w:id="617956689">
      <w:bodyDiv w:val="1"/>
      <w:marLeft w:val="0"/>
      <w:marRight w:val="0"/>
      <w:marTop w:val="0"/>
      <w:marBottom w:val="0"/>
      <w:divBdr>
        <w:top w:val="none" w:sz="0" w:space="0" w:color="auto"/>
        <w:left w:val="none" w:sz="0" w:space="0" w:color="auto"/>
        <w:bottom w:val="none" w:sz="0" w:space="0" w:color="auto"/>
        <w:right w:val="none" w:sz="0" w:space="0" w:color="auto"/>
      </w:divBdr>
    </w:div>
    <w:div w:id="619606068">
      <w:bodyDiv w:val="1"/>
      <w:marLeft w:val="0"/>
      <w:marRight w:val="0"/>
      <w:marTop w:val="0"/>
      <w:marBottom w:val="0"/>
      <w:divBdr>
        <w:top w:val="none" w:sz="0" w:space="0" w:color="auto"/>
        <w:left w:val="none" w:sz="0" w:space="0" w:color="auto"/>
        <w:bottom w:val="none" w:sz="0" w:space="0" w:color="auto"/>
        <w:right w:val="none" w:sz="0" w:space="0" w:color="auto"/>
      </w:divBdr>
    </w:div>
    <w:div w:id="626393814">
      <w:bodyDiv w:val="1"/>
      <w:marLeft w:val="0"/>
      <w:marRight w:val="0"/>
      <w:marTop w:val="0"/>
      <w:marBottom w:val="0"/>
      <w:divBdr>
        <w:top w:val="none" w:sz="0" w:space="0" w:color="auto"/>
        <w:left w:val="none" w:sz="0" w:space="0" w:color="auto"/>
        <w:bottom w:val="none" w:sz="0" w:space="0" w:color="auto"/>
        <w:right w:val="none" w:sz="0" w:space="0" w:color="auto"/>
      </w:divBdr>
    </w:div>
    <w:div w:id="626663305">
      <w:bodyDiv w:val="1"/>
      <w:marLeft w:val="0"/>
      <w:marRight w:val="0"/>
      <w:marTop w:val="0"/>
      <w:marBottom w:val="0"/>
      <w:divBdr>
        <w:top w:val="none" w:sz="0" w:space="0" w:color="auto"/>
        <w:left w:val="none" w:sz="0" w:space="0" w:color="auto"/>
        <w:bottom w:val="none" w:sz="0" w:space="0" w:color="auto"/>
        <w:right w:val="none" w:sz="0" w:space="0" w:color="auto"/>
      </w:divBdr>
    </w:div>
    <w:div w:id="627706247">
      <w:bodyDiv w:val="1"/>
      <w:marLeft w:val="0"/>
      <w:marRight w:val="0"/>
      <w:marTop w:val="0"/>
      <w:marBottom w:val="0"/>
      <w:divBdr>
        <w:top w:val="none" w:sz="0" w:space="0" w:color="auto"/>
        <w:left w:val="none" w:sz="0" w:space="0" w:color="auto"/>
        <w:bottom w:val="none" w:sz="0" w:space="0" w:color="auto"/>
        <w:right w:val="none" w:sz="0" w:space="0" w:color="auto"/>
      </w:divBdr>
    </w:div>
    <w:div w:id="634027901">
      <w:bodyDiv w:val="1"/>
      <w:marLeft w:val="0"/>
      <w:marRight w:val="0"/>
      <w:marTop w:val="0"/>
      <w:marBottom w:val="0"/>
      <w:divBdr>
        <w:top w:val="none" w:sz="0" w:space="0" w:color="auto"/>
        <w:left w:val="none" w:sz="0" w:space="0" w:color="auto"/>
        <w:bottom w:val="none" w:sz="0" w:space="0" w:color="auto"/>
        <w:right w:val="none" w:sz="0" w:space="0" w:color="auto"/>
      </w:divBdr>
    </w:div>
    <w:div w:id="634986731">
      <w:bodyDiv w:val="1"/>
      <w:marLeft w:val="0"/>
      <w:marRight w:val="0"/>
      <w:marTop w:val="0"/>
      <w:marBottom w:val="0"/>
      <w:divBdr>
        <w:top w:val="none" w:sz="0" w:space="0" w:color="auto"/>
        <w:left w:val="none" w:sz="0" w:space="0" w:color="auto"/>
        <w:bottom w:val="none" w:sz="0" w:space="0" w:color="auto"/>
        <w:right w:val="none" w:sz="0" w:space="0" w:color="auto"/>
      </w:divBdr>
    </w:div>
    <w:div w:id="635569593">
      <w:bodyDiv w:val="1"/>
      <w:marLeft w:val="0"/>
      <w:marRight w:val="0"/>
      <w:marTop w:val="0"/>
      <w:marBottom w:val="0"/>
      <w:divBdr>
        <w:top w:val="none" w:sz="0" w:space="0" w:color="auto"/>
        <w:left w:val="none" w:sz="0" w:space="0" w:color="auto"/>
        <w:bottom w:val="none" w:sz="0" w:space="0" w:color="auto"/>
        <w:right w:val="none" w:sz="0" w:space="0" w:color="auto"/>
      </w:divBdr>
    </w:div>
    <w:div w:id="637494952">
      <w:bodyDiv w:val="1"/>
      <w:marLeft w:val="0"/>
      <w:marRight w:val="0"/>
      <w:marTop w:val="0"/>
      <w:marBottom w:val="0"/>
      <w:divBdr>
        <w:top w:val="none" w:sz="0" w:space="0" w:color="auto"/>
        <w:left w:val="none" w:sz="0" w:space="0" w:color="auto"/>
        <w:bottom w:val="none" w:sz="0" w:space="0" w:color="auto"/>
        <w:right w:val="none" w:sz="0" w:space="0" w:color="auto"/>
      </w:divBdr>
    </w:div>
    <w:div w:id="644821758">
      <w:bodyDiv w:val="1"/>
      <w:marLeft w:val="0"/>
      <w:marRight w:val="0"/>
      <w:marTop w:val="0"/>
      <w:marBottom w:val="0"/>
      <w:divBdr>
        <w:top w:val="none" w:sz="0" w:space="0" w:color="auto"/>
        <w:left w:val="none" w:sz="0" w:space="0" w:color="auto"/>
        <w:bottom w:val="none" w:sz="0" w:space="0" w:color="auto"/>
        <w:right w:val="none" w:sz="0" w:space="0" w:color="auto"/>
      </w:divBdr>
    </w:div>
    <w:div w:id="645821709">
      <w:bodyDiv w:val="1"/>
      <w:marLeft w:val="0"/>
      <w:marRight w:val="0"/>
      <w:marTop w:val="0"/>
      <w:marBottom w:val="0"/>
      <w:divBdr>
        <w:top w:val="none" w:sz="0" w:space="0" w:color="auto"/>
        <w:left w:val="none" w:sz="0" w:space="0" w:color="auto"/>
        <w:bottom w:val="none" w:sz="0" w:space="0" w:color="auto"/>
        <w:right w:val="none" w:sz="0" w:space="0" w:color="auto"/>
      </w:divBdr>
    </w:div>
    <w:div w:id="645936296">
      <w:bodyDiv w:val="1"/>
      <w:marLeft w:val="0"/>
      <w:marRight w:val="0"/>
      <w:marTop w:val="0"/>
      <w:marBottom w:val="0"/>
      <w:divBdr>
        <w:top w:val="none" w:sz="0" w:space="0" w:color="auto"/>
        <w:left w:val="none" w:sz="0" w:space="0" w:color="auto"/>
        <w:bottom w:val="none" w:sz="0" w:space="0" w:color="auto"/>
        <w:right w:val="none" w:sz="0" w:space="0" w:color="auto"/>
      </w:divBdr>
    </w:div>
    <w:div w:id="646596215">
      <w:bodyDiv w:val="1"/>
      <w:marLeft w:val="0"/>
      <w:marRight w:val="0"/>
      <w:marTop w:val="0"/>
      <w:marBottom w:val="0"/>
      <w:divBdr>
        <w:top w:val="none" w:sz="0" w:space="0" w:color="auto"/>
        <w:left w:val="none" w:sz="0" w:space="0" w:color="auto"/>
        <w:bottom w:val="none" w:sz="0" w:space="0" w:color="auto"/>
        <w:right w:val="none" w:sz="0" w:space="0" w:color="auto"/>
      </w:divBdr>
    </w:div>
    <w:div w:id="649402200">
      <w:bodyDiv w:val="1"/>
      <w:marLeft w:val="0"/>
      <w:marRight w:val="0"/>
      <w:marTop w:val="0"/>
      <w:marBottom w:val="0"/>
      <w:divBdr>
        <w:top w:val="none" w:sz="0" w:space="0" w:color="auto"/>
        <w:left w:val="none" w:sz="0" w:space="0" w:color="auto"/>
        <w:bottom w:val="none" w:sz="0" w:space="0" w:color="auto"/>
        <w:right w:val="none" w:sz="0" w:space="0" w:color="auto"/>
      </w:divBdr>
    </w:div>
    <w:div w:id="650209296">
      <w:bodyDiv w:val="1"/>
      <w:marLeft w:val="0"/>
      <w:marRight w:val="0"/>
      <w:marTop w:val="0"/>
      <w:marBottom w:val="0"/>
      <w:divBdr>
        <w:top w:val="none" w:sz="0" w:space="0" w:color="auto"/>
        <w:left w:val="none" w:sz="0" w:space="0" w:color="auto"/>
        <w:bottom w:val="none" w:sz="0" w:space="0" w:color="auto"/>
        <w:right w:val="none" w:sz="0" w:space="0" w:color="auto"/>
      </w:divBdr>
    </w:div>
    <w:div w:id="653220182">
      <w:bodyDiv w:val="1"/>
      <w:marLeft w:val="0"/>
      <w:marRight w:val="0"/>
      <w:marTop w:val="0"/>
      <w:marBottom w:val="0"/>
      <w:divBdr>
        <w:top w:val="none" w:sz="0" w:space="0" w:color="auto"/>
        <w:left w:val="none" w:sz="0" w:space="0" w:color="auto"/>
        <w:bottom w:val="none" w:sz="0" w:space="0" w:color="auto"/>
        <w:right w:val="none" w:sz="0" w:space="0" w:color="auto"/>
      </w:divBdr>
    </w:div>
    <w:div w:id="655836193">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360822">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76810024">
      <w:bodyDiv w:val="1"/>
      <w:marLeft w:val="0"/>
      <w:marRight w:val="0"/>
      <w:marTop w:val="0"/>
      <w:marBottom w:val="0"/>
      <w:divBdr>
        <w:top w:val="none" w:sz="0" w:space="0" w:color="auto"/>
        <w:left w:val="none" w:sz="0" w:space="0" w:color="auto"/>
        <w:bottom w:val="none" w:sz="0" w:space="0" w:color="auto"/>
        <w:right w:val="none" w:sz="0" w:space="0" w:color="auto"/>
      </w:divBdr>
    </w:div>
    <w:div w:id="688338255">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89187471">
      <w:bodyDiv w:val="1"/>
      <w:marLeft w:val="0"/>
      <w:marRight w:val="0"/>
      <w:marTop w:val="0"/>
      <w:marBottom w:val="0"/>
      <w:divBdr>
        <w:top w:val="none" w:sz="0" w:space="0" w:color="auto"/>
        <w:left w:val="none" w:sz="0" w:space="0" w:color="auto"/>
        <w:bottom w:val="none" w:sz="0" w:space="0" w:color="auto"/>
        <w:right w:val="none" w:sz="0" w:space="0" w:color="auto"/>
      </w:divBdr>
    </w:div>
    <w:div w:id="690684345">
      <w:bodyDiv w:val="1"/>
      <w:marLeft w:val="0"/>
      <w:marRight w:val="0"/>
      <w:marTop w:val="0"/>
      <w:marBottom w:val="0"/>
      <w:divBdr>
        <w:top w:val="none" w:sz="0" w:space="0" w:color="auto"/>
        <w:left w:val="none" w:sz="0" w:space="0" w:color="auto"/>
        <w:bottom w:val="none" w:sz="0" w:space="0" w:color="auto"/>
        <w:right w:val="none" w:sz="0" w:space="0" w:color="auto"/>
      </w:divBdr>
    </w:div>
    <w:div w:id="693311347">
      <w:bodyDiv w:val="1"/>
      <w:marLeft w:val="0"/>
      <w:marRight w:val="0"/>
      <w:marTop w:val="0"/>
      <w:marBottom w:val="0"/>
      <w:divBdr>
        <w:top w:val="none" w:sz="0" w:space="0" w:color="auto"/>
        <w:left w:val="none" w:sz="0" w:space="0" w:color="auto"/>
        <w:bottom w:val="none" w:sz="0" w:space="0" w:color="auto"/>
        <w:right w:val="none" w:sz="0" w:space="0" w:color="auto"/>
      </w:divBdr>
    </w:div>
    <w:div w:id="694386544">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01249313">
      <w:bodyDiv w:val="1"/>
      <w:marLeft w:val="0"/>
      <w:marRight w:val="0"/>
      <w:marTop w:val="0"/>
      <w:marBottom w:val="0"/>
      <w:divBdr>
        <w:top w:val="none" w:sz="0" w:space="0" w:color="auto"/>
        <w:left w:val="none" w:sz="0" w:space="0" w:color="auto"/>
        <w:bottom w:val="none" w:sz="0" w:space="0" w:color="auto"/>
        <w:right w:val="none" w:sz="0" w:space="0" w:color="auto"/>
      </w:divBdr>
    </w:div>
    <w:div w:id="701706537">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20833233">
      <w:bodyDiv w:val="1"/>
      <w:marLeft w:val="0"/>
      <w:marRight w:val="0"/>
      <w:marTop w:val="0"/>
      <w:marBottom w:val="0"/>
      <w:divBdr>
        <w:top w:val="none" w:sz="0" w:space="0" w:color="auto"/>
        <w:left w:val="none" w:sz="0" w:space="0" w:color="auto"/>
        <w:bottom w:val="none" w:sz="0" w:space="0" w:color="auto"/>
        <w:right w:val="none" w:sz="0" w:space="0" w:color="auto"/>
      </w:divBdr>
    </w:div>
    <w:div w:id="721447799">
      <w:bodyDiv w:val="1"/>
      <w:marLeft w:val="0"/>
      <w:marRight w:val="0"/>
      <w:marTop w:val="0"/>
      <w:marBottom w:val="0"/>
      <w:divBdr>
        <w:top w:val="none" w:sz="0" w:space="0" w:color="auto"/>
        <w:left w:val="none" w:sz="0" w:space="0" w:color="auto"/>
        <w:bottom w:val="none" w:sz="0" w:space="0" w:color="auto"/>
        <w:right w:val="none" w:sz="0" w:space="0" w:color="auto"/>
      </w:divBdr>
    </w:div>
    <w:div w:id="724983873">
      <w:bodyDiv w:val="1"/>
      <w:marLeft w:val="0"/>
      <w:marRight w:val="0"/>
      <w:marTop w:val="0"/>
      <w:marBottom w:val="0"/>
      <w:divBdr>
        <w:top w:val="none" w:sz="0" w:space="0" w:color="auto"/>
        <w:left w:val="none" w:sz="0" w:space="0" w:color="auto"/>
        <w:bottom w:val="none" w:sz="0" w:space="0" w:color="auto"/>
        <w:right w:val="none" w:sz="0" w:space="0" w:color="auto"/>
      </w:divBdr>
    </w:div>
    <w:div w:id="727730355">
      <w:bodyDiv w:val="1"/>
      <w:marLeft w:val="0"/>
      <w:marRight w:val="0"/>
      <w:marTop w:val="0"/>
      <w:marBottom w:val="0"/>
      <w:divBdr>
        <w:top w:val="none" w:sz="0" w:space="0" w:color="auto"/>
        <w:left w:val="none" w:sz="0" w:space="0" w:color="auto"/>
        <w:bottom w:val="none" w:sz="0" w:space="0" w:color="auto"/>
        <w:right w:val="none" w:sz="0" w:space="0" w:color="auto"/>
      </w:divBdr>
    </w:div>
    <w:div w:id="731971603">
      <w:bodyDiv w:val="1"/>
      <w:marLeft w:val="0"/>
      <w:marRight w:val="0"/>
      <w:marTop w:val="0"/>
      <w:marBottom w:val="0"/>
      <w:divBdr>
        <w:top w:val="none" w:sz="0" w:space="0" w:color="auto"/>
        <w:left w:val="none" w:sz="0" w:space="0" w:color="auto"/>
        <w:bottom w:val="none" w:sz="0" w:space="0" w:color="auto"/>
        <w:right w:val="none" w:sz="0" w:space="0" w:color="auto"/>
      </w:divBdr>
    </w:div>
    <w:div w:id="735515573">
      <w:bodyDiv w:val="1"/>
      <w:marLeft w:val="0"/>
      <w:marRight w:val="0"/>
      <w:marTop w:val="0"/>
      <w:marBottom w:val="0"/>
      <w:divBdr>
        <w:top w:val="none" w:sz="0" w:space="0" w:color="auto"/>
        <w:left w:val="none" w:sz="0" w:space="0" w:color="auto"/>
        <w:bottom w:val="none" w:sz="0" w:space="0" w:color="auto"/>
        <w:right w:val="none" w:sz="0" w:space="0" w:color="auto"/>
      </w:divBdr>
    </w:div>
    <w:div w:id="735859427">
      <w:bodyDiv w:val="1"/>
      <w:marLeft w:val="0"/>
      <w:marRight w:val="0"/>
      <w:marTop w:val="0"/>
      <w:marBottom w:val="0"/>
      <w:divBdr>
        <w:top w:val="none" w:sz="0" w:space="0" w:color="auto"/>
        <w:left w:val="none" w:sz="0" w:space="0" w:color="auto"/>
        <w:bottom w:val="none" w:sz="0" w:space="0" w:color="auto"/>
        <w:right w:val="none" w:sz="0" w:space="0" w:color="auto"/>
      </w:divBdr>
    </w:div>
    <w:div w:id="739257986">
      <w:bodyDiv w:val="1"/>
      <w:marLeft w:val="0"/>
      <w:marRight w:val="0"/>
      <w:marTop w:val="0"/>
      <w:marBottom w:val="0"/>
      <w:divBdr>
        <w:top w:val="none" w:sz="0" w:space="0" w:color="auto"/>
        <w:left w:val="none" w:sz="0" w:space="0" w:color="auto"/>
        <w:bottom w:val="none" w:sz="0" w:space="0" w:color="auto"/>
        <w:right w:val="none" w:sz="0" w:space="0" w:color="auto"/>
      </w:divBdr>
    </w:div>
    <w:div w:id="743648194">
      <w:bodyDiv w:val="1"/>
      <w:marLeft w:val="0"/>
      <w:marRight w:val="0"/>
      <w:marTop w:val="0"/>
      <w:marBottom w:val="0"/>
      <w:divBdr>
        <w:top w:val="none" w:sz="0" w:space="0" w:color="auto"/>
        <w:left w:val="none" w:sz="0" w:space="0" w:color="auto"/>
        <w:bottom w:val="none" w:sz="0" w:space="0" w:color="auto"/>
        <w:right w:val="none" w:sz="0" w:space="0" w:color="auto"/>
      </w:divBdr>
    </w:div>
    <w:div w:id="749077713">
      <w:bodyDiv w:val="1"/>
      <w:marLeft w:val="0"/>
      <w:marRight w:val="0"/>
      <w:marTop w:val="0"/>
      <w:marBottom w:val="0"/>
      <w:divBdr>
        <w:top w:val="none" w:sz="0" w:space="0" w:color="auto"/>
        <w:left w:val="none" w:sz="0" w:space="0" w:color="auto"/>
        <w:bottom w:val="none" w:sz="0" w:space="0" w:color="auto"/>
        <w:right w:val="none" w:sz="0" w:space="0" w:color="auto"/>
      </w:divBdr>
    </w:div>
    <w:div w:id="764495059">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71053684">
      <w:bodyDiv w:val="1"/>
      <w:marLeft w:val="0"/>
      <w:marRight w:val="0"/>
      <w:marTop w:val="0"/>
      <w:marBottom w:val="0"/>
      <w:divBdr>
        <w:top w:val="none" w:sz="0" w:space="0" w:color="auto"/>
        <w:left w:val="none" w:sz="0" w:space="0" w:color="auto"/>
        <w:bottom w:val="none" w:sz="0" w:space="0" w:color="auto"/>
        <w:right w:val="none" w:sz="0" w:space="0" w:color="auto"/>
      </w:divBdr>
    </w:div>
    <w:div w:id="773718814">
      <w:bodyDiv w:val="1"/>
      <w:marLeft w:val="0"/>
      <w:marRight w:val="0"/>
      <w:marTop w:val="0"/>
      <w:marBottom w:val="0"/>
      <w:divBdr>
        <w:top w:val="none" w:sz="0" w:space="0" w:color="auto"/>
        <w:left w:val="none" w:sz="0" w:space="0" w:color="auto"/>
        <w:bottom w:val="none" w:sz="0" w:space="0" w:color="auto"/>
        <w:right w:val="none" w:sz="0" w:space="0" w:color="auto"/>
      </w:divBdr>
    </w:div>
    <w:div w:id="784009417">
      <w:bodyDiv w:val="1"/>
      <w:marLeft w:val="0"/>
      <w:marRight w:val="0"/>
      <w:marTop w:val="0"/>
      <w:marBottom w:val="0"/>
      <w:divBdr>
        <w:top w:val="none" w:sz="0" w:space="0" w:color="auto"/>
        <w:left w:val="none" w:sz="0" w:space="0" w:color="auto"/>
        <w:bottom w:val="none" w:sz="0" w:space="0" w:color="auto"/>
        <w:right w:val="none" w:sz="0" w:space="0" w:color="auto"/>
      </w:divBdr>
    </w:div>
    <w:div w:id="791827466">
      <w:bodyDiv w:val="1"/>
      <w:marLeft w:val="0"/>
      <w:marRight w:val="0"/>
      <w:marTop w:val="0"/>
      <w:marBottom w:val="0"/>
      <w:divBdr>
        <w:top w:val="none" w:sz="0" w:space="0" w:color="auto"/>
        <w:left w:val="none" w:sz="0" w:space="0" w:color="auto"/>
        <w:bottom w:val="none" w:sz="0" w:space="0" w:color="auto"/>
        <w:right w:val="none" w:sz="0" w:space="0" w:color="auto"/>
      </w:divBdr>
    </w:div>
    <w:div w:id="799342651">
      <w:bodyDiv w:val="1"/>
      <w:marLeft w:val="0"/>
      <w:marRight w:val="0"/>
      <w:marTop w:val="0"/>
      <w:marBottom w:val="0"/>
      <w:divBdr>
        <w:top w:val="none" w:sz="0" w:space="0" w:color="auto"/>
        <w:left w:val="none" w:sz="0" w:space="0" w:color="auto"/>
        <w:bottom w:val="none" w:sz="0" w:space="0" w:color="auto"/>
        <w:right w:val="none" w:sz="0" w:space="0" w:color="auto"/>
      </w:divBdr>
    </w:div>
    <w:div w:id="800224623">
      <w:bodyDiv w:val="1"/>
      <w:marLeft w:val="0"/>
      <w:marRight w:val="0"/>
      <w:marTop w:val="0"/>
      <w:marBottom w:val="0"/>
      <w:divBdr>
        <w:top w:val="none" w:sz="0" w:space="0" w:color="auto"/>
        <w:left w:val="none" w:sz="0" w:space="0" w:color="auto"/>
        <w:bottom w:val="none" w:sz="0" w:space="0" w:color="auto"/>
        <w:right w:val="none" w:sz="0" w:space="0" w:color="auto"/>
      </w:divBdr>
    </w:div>
    <w:div w:id="800728659">
      <w:bodyDiv w:val="1"/>
      <w:marLeft w:val="0"/>
      <w:marRight w:val="0"/>
      <w:marTop w:val="0"/>
      <w:marBottom w:val="0"/>
      <w:divBdr>
        <w:top w:val="none" w:sz="0" w:space="0" w:color="auto"/>
        <w:left w:val="none" w:sz="0" w:space="0" w:color="auto"/>
        <w:bottom w:val="none" w:sz="0" w:space="0" w:color="auto"/>
        <w:right w:val="none" w:sz="0" w:space="0" w:color="auto"/>
      </w:divBdr>
    </w:div>
    <w:div w:id="801581419">
      <w:bodyDiv w:val="1"/>
      <w:marLeft w:val="0"/>
      <w:marRight w:val="0"/>
      <w:marTop w:val="0"/>
      <w:marBottom w:val="0"/>
      <w:divBdr>
        <w:top w:val="none" w:sz="0" w:space="0" w:color="auto"/>
        <w:left w:val="none" w:sz="0" w:space="0" w:color="auto"/>
        <w:bottom w:val="none" w:sz="0" w:space="0" w:color="auto"/>
        <w:right w:val="none" w:sz="0" w:space="0" w:color="auto"/>
      </w:divBdr>
    </w:div>
    <w:div w:id="802506870">
      <w:bodyDiv w:val="1"/>
      <w:marLeft w:val="0"/>
      <w:marRight w:val="0"/>
      <w:marTop w:val="0"/>
      <w:marBottom w:val="0"/>
      <w:divBdr>
        <w:top w:val="none" w:sz="0" w:space="0" w:color="auto"/>
        <w:left w:val="none" w:sz="0" w:space="0" w:color="auto"/>
        <w:bottom w:val="none" w:sz="0" w:space="0" w:color="auto"/>
        <w:right w:val="none" w:sz="0" w:space="0" w:color="auto"/>
      </w:divBdr>
    </w:div>
    <w:div w:id="805701962">
      <w:bodyDiv w:val="1"/>
      <w:marLeft w:val="0"/>
      <w:marRight w:val="0"/>
      <w:marTop w:val="0"/>
      <w:marBottom w:val="0"/>
      <w:divBdr>
        <w:top w:val="none" w:sz="0" w:space="0" w:color="auto"/>
        <w:left w:val="none" w:sz="0" w:space="0" w:color="auto"/>
        <w:bottom w:val="none" w:sz="0" w:space="0" w:color="auto"/>
        <w:right w:val="none" w:sz="0" w:space="0" w:color="auto"/>
      </w:divBdr>
    </w:div>
    <w:div w:id="805974065">
      <w:bodyDiv w:val="1"/>
      <w:marLeft w:val="0"/>
      <w:marRight w:val="0"/>
      <w:marTop w:val="0"/>
      <w:marBottom w:val="0"/>
      <w:divBdr>
        <w:top w:val="none" w:sz="0" w:space="0" w:color="auto"/>
        <w:left w:val="none" w:sz="0" w:space="0" w:color="auto"/>
        <w:bottom w:val="none" w:sz="0" w:space="0" w:color="auto"/>
        <w:right w:val="none" w:sz="0" w:space="0" w:color="auto"/>
      </w:divBdr>
    </w:div>
    <w:div w:id="807236464">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15684231">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477519">
      <w:bodyDiv w:val="1"/>
      <w:marLeft w:val="0"/>
      <w:marRight w:val="0"/>
      <w:marTop w:val="0"/>
      <w:marBottom w:val="0"/>
      <w:divBdr>
        <w:top w:val="none" w:sz="0" w:space="0" w:color="auto"/>
        <w:left w:val="none" w:sz="0" w:space="0" w:color="auto"/>
        <w:bottom w:val="none" w:sz="0" w:space="0" w:color="auto"/>
        <w:right w:val="none" w:sz="0" w:space="0" w:color="auto"/>
      </w:divBdr>
    </w:div>
    <w:div w:id="824278562">
      <w:bodyDiv w:val="1"/>
      <w:marLeft w:val="0"/>
      <w:marRight w:val="0"/>
      <w:marTop w:val="0"/>
      <w:marBottom w:val="0"/>
      <w:divBdr>
        <w:top w:val="none" w:sz="0" w:space="0" w:color="auto"/>
        <w:left w:val="none" w:sz="0" w:space="0" w:color="auto"/>
        <w:bottom w:val="none" w:sz="0" w:space="0" w:color="auto"/>
        <w:right w:val="none" w:sz="0" w:space="0" w:color="auto"/>
      </w:divBdr>
    </w:div>
    <w:div w:id="829640176">
      <w:bodyDiv w:val="1"/>
      <w:marLeft w:val="0"/>
      <w:marRight w:val="0"/>
      <w:marTop w:val="0"/>
      <w:marBottom w:val="0"/>
      <w:divBdr>
        <w:top w:val="none" w:sz="0" w:space="0" w:color="auto"/>
        <w:left w:val="none" w:sz="0" w:space="0" w:color="auto"/>
        <w:bottom w:val="none" w:sz="0" w:space="0" w:color="auto"/>
        <w:right w:val="none" w:sz="0" w:space="0" w:color="auto"/>
      </w:divBdr>
    </w:div>
    <w:div w:id="835072104">
      <w:bodyDiv w:val="1"/>
      <w:marLeft w:val="0"/>
      <w:marRight w:val="0"/>
      <w:marTop w:val="0"/>
      <w:marBottom w:val="0"/>
      <w:divBdr>
        <w:top w:val="none" w:sz="0" w:space="0" w:color="auto"/>
        <w:left w:val="none" w:sz="0" w:space="0" w:color="auto"/>
        <w:bottom w:val="none" w:sz="0" w:space="0" w:color="auto"/>
        <w:right w:val="none" w:sz="0" w:space="0" w:color="auto"/>
      </w:divBdr>
    </w:div>
    <w:div w:id="836113968">
      <w:bodyDiv w:val="1"/>
      <w:marLeft w:val="0"/>
      <w:marRight w:val="0"/>
      <w:marTop w:val="0"/>
      <w:marBottom w:val="0"/>
      <w:divBdr>
        <w:top w:val="none" w:sz="0" w:space="0" w:color="auto"/>
        <w:left w:val="none" w:sz="0" w:space="0" w:color="auto"/>
        <w:bottom w:val="none" w:sz="0" w:space="0" w:color="auto"/>
        <w:right w:val="none" w:sz="0" w:space="0" w:color="auto"/>
      </w:divBdr>
    </w:div>
    <w:div w:id="837578018">
      <w:bodyDiv w:val="1"/>
      <w:marLeft w:val="0"/>
      <w:marRight w:val="0"/>
      <w:marTop w:val="0"/>
      <w:marBottom w:val="0"/>
      <w:divBdr>
        <w:top w:val="none" w:sz="0" w:space="0" w:color="auto"/>
        <w:left w:val="none" w:sz="0" w:space="0" w:color="auto"/>
        <w:bottom w:val="none" w:sz="0" w:space="0" w:color="auto"/>
        <w:right w:val="none" w:sz="0" w:space="0" w:color="auto"/>
      </w:divBdr>
    </w:div>
    <w:div w:id="841772706">
      <w:bodyDiv w:val="1"/>
      <w:marLeft w:val="0"/>
      <w:marRight w:val="0"/>
      <w:marTop w:val="0"/>
      <w:marBottom w:val="0"/>
      <w:divBdr>
        <w:top w:val="none" w:sz="0" w:space="0" w:color="auto"/>
        <w:left w:val="none" w:sz="0" w:space="0" w:color="auto"/>
        <w:bottom w:val="none" w:sz="0" w:space="0" w:color="auto"/>
        <w:right w:val="none" w:sz="0" w:space="0" w:color="auto"/>
      </w:divBdr>
    </w:div>
    <w:div w:id="841774954">
      <w:bodyDiv w:val="1"/>
      <w:marLeft w:val="0"/>
      <w:marRight w:val="0"/>
      <w:marTop w:val="0"/>
      <w:marBottom w:val="0"/>
      <w:divBdr>
        <w:top w:val="none" w:sz="0" w:space="0" w:color="auto"/>
        <w:left w:val="none" w:sz="0" w:space="0" w:color="auto"/>
        <w:bottom w:val="none" w:sz="0" w:space="0" w:color="auto"/>
        <w:right w:val="none" w:sz="0" w:space="0" w:color="auto"/>
      </w:divBdr>
    </w:div>
    <w:div w:id="843545787">
      <w:bodyDiv w:val="1"/>
      <w:marLeft w:val="0"/>
      <w:marRight w:val="0"/>
      <w:marTop w:val="0"/>
      <w:marBottom w:val="0"/>
      <w:divBdr>
        <w:top w:val="none" w:sz="0" w:space="0" w:color="auto"/>
        <w:left w:val="none" w:sz="0" w:space="0" w:color="auto"/>
        <w:bottom w:val="none" w:sz="0" w:space="0" w:color="auto"/>
        <w:right w:val="none" w:sz="0" w:space="0" w:color="auto"/>
      </w:divBdr>
    </w:div>
    <w:div w:id="847059122">
      <w:bodyDiv w:val="1"/>
      <w:marLeft w:val="0"/>
      <w:marRight w:val="0"/>
      <w:marTop w:val="0"/>
      <w:marBottom w:val="0"/>
      <w:divBdr>
        <w:top w:val="none" w:sz="0" w:space="0" w:color="auto"/>
        <w:left w:val="none" w:sz="0" w:space="0" w:color="auto"/>
        <w:bottom w:val="none" w:sz="0" w:space="0" w:color="auto"/>
        <w:right w:val="none" w:sz="0" w:space="0" w:color="auto"/>
      </w:divBdr>
    </w:div>
    <w:div w:id="850922634">
      <w:bodyDiv w:val="1"/>
      <w:marLeft w:val="0"/>
      <w:marRight w:val="0"/>
      <w:marTop w:val="0"/>
      <w:marBottom w:val="0"/>
      <w:divBdr>
        <w:top w:val="none" w:sz="0" w:space="0" w:color="auto"/>
        <w:left w:val="none" w:sz="0" w:space="0" w:color="auto"/>
        <w:bottom w:val="none" w:sz="0" w:space="0" w:color="auto"/>
        <w:right w:val="none" w:sz="0" w:space="0" w:color="auto"/>
      </w:divBdr>
    </w:div>
    <w:div w:id="860120676">
      <w:bodyDiv w:val="1"/>
      <w:marLeft w:val="0"/>
      <w:marRight w:val="0"/>
      <w:marTop w:val="0"/>
      <w:marBottom w:val="0"/>
      <w:divBdr>
        <w:top w:val="none" w:sz="0" w:space="0" w:color="auto"/>
        <w:left w:val="none" w:sz="0" w:space="0" w:color="auto"/>
        <w:bottom w:val="none" w:sz="0" w:space="0" w:color="auto"/>
        <w:right w:val="none" w:sz="0" w:space="0" w:color="auto"/>
      </w:divBdr>
    </w:div>
    <w:div w:id="860364295">
      <w:bodyDiv w:val="1"/>
      <w:marLeft w:val="0"/>
      <w:marRight w:val="0"/>
      <w:marTop w:val="0"/>
      <w:marBottom w:val="0"/>
      <w:divBdr>
        <w:top w:val="none" w:sz="0" w:space="0" w:color="auto"/>
        <w:left w:val="none" w:sz="0" w:space="0" w:color="auto"/>
        <w:bottom w:val="none" w:sz="0" w:space="0" w:color="auto"/>
        <w:right w:val="none" w:sz="0" w:space="0" w:color="auto"/>
      </w:divBdr>
    </w:div>
    <w:div w:id="860431380">
      <w:bodyDiv w:val="1"/>
      <w:marLeft w:val="0"/>
      <w:marRight w:val="0"/>
      <w:marTop w:val="0"/>
      <w:marBottom w:val="0"/>
      <w:divBdr>
        <w:top w:val="none" w:sz="0" w:space="0" w:color="auto"/>
        <w:left w:val="none" w:sz="0" w:space="0" w:color="auto"/>
        <w:bottom w:val="none" w:sz="0" w:space="0" w:color="auto"/>
        <w:right w:val="none" w:sz="0" w:space="0" w:color="auto"/>
      </w:divBdr>
    </w:div>
    <w:div w:id="869033542">
      <w:bodyDiv w:val="1"/>
      <w:marLeft w:val="0"/>
      <w:marRight w:val="0"/>
      <w:marTop w:val="0"/>
      <w:marBottom w:val="0"/>
      <w:divBdr>
        <w:top w:val="none" w:sz="0" w:space="0" w:color="auto"/>
        <w:left w:val="none" w:sz="0" w:space="0" w:color="auto"/>
        <w:bottom w:val="none" w:sz="0" w:space="0" w:color="auto"/>
        <w:right w:val="none" w:sz="0" w:space="0" w:color="auto"/>
      </w:divBdr>
    </w:div>
    <w:div w:id="871069481">
      <w:bodyDiv w:val="1"/>
      <w:marLeft w:val="0"/>
      <w:marRight w:val="0"/>
      <w:marTop w:val="0"/>
      <w:marBottom w:val="0"/>
      <w:divBdr>
        <w:top w:val="none" w:sz="0" w:space="0" w:color="auto"/>
        <w:left w:val="none" w:sz="0" w:space="0" w:color="auto"/>
        <w:bottom w:val="none" w:sz="0" w:space="0" w:color="auto"/>
        <w:right w:val="none" w:sz="0" w:space="0" w:color="auto"/>
      </w:divBdr>
    </w:div>
    <w:div w:id="873494006">
      <w:bodyDiv w:val="1"/>
      <w:marLeft w:val="0"/>
      <w:marRight w:val="0"/>
      <w:marTop w:val="0"/>
      <w:marBottom w:val="0"/>
      <w:divBdr>
        <w:top w:val="none" w:sz="0" w:space="0" w:color="auto"/>
        <w:left w:val="none" w:sz="0" w:space="0" w:color="auto"/>
        <w:bottom w:val="none" w:sz="0" w:space="0" w:color="auto"/>
        <w:right w:val="none" w:sz="0" w:space="0" w:color="auto"/>
      </w:divBdr>
    </w:div>
    <w:div w:id="875191718">
      <w:bodyDiv w:val="1"/>
      <w:marLeft w:val="0"/>
      <w:marRight w:val="0"/>
      <w:marTop w:val="0"/>
      <w:marBottom w:val="0"/>
      <w:divBdr>
        <w:top w:val="none" w:sz="0" w:space="0" w:color="auto"/>
        <w:left w:val="none" w:sz="0" w:space="0" w:color="auto"/>
        <w:bottom w:val="none" w:sz="0" w:space="0" w:color="auto"/>
        <w:right w:val="none" w:sz="0" w:space="0" w:color="auto"/>
      </w:divBdr>
    </w:div>
    <w:div w:id="879315885">
      <w:bodyDiv w:val="1"/>
      <w:marLeft w:val="0"/>
      <w:marRight w:val="0"/>
      <w:marTop w:val="0"/>
      <w:marBottom w:val="0"/>
      <w:divBdr>
        <w:top w:val="none" w:sz="0" w:space="0" w:color="auto"/>
        <w:left w:val="none" w:sz="0" w:space="0" w:color="auto"/>
        <w:bottom w:val="none" w:sz="0" w:space="0" w:color="auto"/>
        <w:right w:val="none" w:sz="0" w:space="0" w:color="auto"/>
      </w:divBdr>
    </w:div>
    <w:div w:id="881403622">
      <w:bodyDiv w:val="1"/>
      <w:marLeft w:val="0"/>
      <w:marRight w:val="0"/>
      <w:marTop w:val="0"/>
      <w:marBottom w:val="0"/>
      <w:divBdr>
        <w:top w:val="none" w:sz="0" w:space="0" w:color="auto"/>
        <w:left w:val="none" w:sz="0" w:space="0" w:color="auto"/>
        <w:bottom w:val="none" w:sz="0" w:space="0" w:color="auto"/>
        <w:right w:val="none" w:sz="0" w:space="0" w:color="auto"/>
      </w:divBdr>
    </w:div>
    <w:div w:id="882985625">
      <w:bodyDiv w:val="1"/>
      <w:marLeft w:val="0"/>
      <w:marRight w:val="0"/>
      <w:marTop w:val="0"/>
      <w:marBottom w:val="0"/>
      <w:divBdr>
        <w:top w:val="none" w:sz="0" w:space="0" w:color="auto"/>
        <w:left w:val="none" w:sz="0" w:space="0" w:color="auto"/>
        <w:bottom w:val="none" w:sz="0" w:space="0" w:color="auto"/>
        <w:right w:val="none" w:sz="0" w:space="0" w:color="auto"/>
      </w:divBdr>
    </w:div>
    <w:div w:id="883909481">
      <w:bodyDiv w:val="1"/>
      <w:marLeft w:val="0"/>
      <w:marRight w:val="0"/>
      <w:marTop w:val="0"/>
      <w:marBottom w:val="0"/>
      <w:divBdr>
        <w:top w:val="none" w:sz="0" w:space="0" w:color="auto"/>
        <w:left w:val="none" w:sz="0" w:space="0" w:color="auto"/>
        <w:bottom w:val="none" w:sz="0" w:space="0" w:color="auto"/>
        <w:right w:val="none" w:sz="0" w:space="0" w:color="auto"/>
      </w:divBdr>
    </w:div>
    <w:div w:id="885026176">
      <w:bodyDiv w:val="1"/>
      <w:marLeft w:val="0"/>
      <w:marRight w:val="0"/>
      <w:marTop w:val="0"/>
      <w:marBottom w:val="0"/>
      <w:divBdr>
        <w:top w:val="none" w:sz="0" w:space="0" w:color="auto"/>
        <w:left w:val="none" w:sz="0" w:space="0" w:color="auto"/>
        <w:bottom w:val="none" w:sz="0" w:space="0" w:color="auto"/>
        <w:right w:val="none" w:sz="0" w:space="0" w:color="auto"/>
      </w:divBdr>
    </w:div>
    <w:div w:id="889654599">
      <w:bodyDiv w:val="1"/>
      <w:marLeft w:val="0"/>
      <w:marRight w:val="0"/>
      <w:marTop w:val="0"/>
      <w:marBottom w:val="0"/>
      <w:divBdr>
        <w:top w:val="none" w:sz="0" w:space="0" w:color="auto"/>
        <w:left w:val="none" w:sz="0" w:space="0" w:color="auto"/>
        <w:bottom w:val="none" w:sz="0" w:space="0" w:color="auto"/>
        <w:right w:val="none" w:sz="0" w:space="0" w:color="auto"/>
      </w:divBdr>
    </w:div>
    <w:div w:id="895436090">
      <w:bodyDiv w:val="1"/>
      <w:marLeft w:val="0"/>
      <w:marRight w:val="0"/>
      <w:marTop w:val="0"/>
      <w:marBottom w:val="0"/>
      <w:divBdr>
        <w:top w:val="none" w:sz="0" w:space="0" w:color="auto"/>
        <w:left w:val="none" w:sz="0" w:space="0" w:color="auto"/>
        <w:bottom w:val="none" w:sz="0" w:space="0" w:color="auto"/>
        <w:right w:val="none" w:sz="0" w:space="0" w:color="auto"/>
      </w:divBdr>
    </w:div>
    <w:div w:id="896862996">
      <w:bodyDiv w:val="1"/>
      <w:marLeft w:val="0"/>
      <w:marRight w:val="0"/>
      <w:marTop w:val="0"/>
      <w:marBottom w:val="0"/>
      <w:divBdr>
        <w:top w:val="none" w:sz="0" w:space="0" w:color="auto"/>
        <w:left w:val="none" w:sz="0" w:space="0" w:color="auto"/>
        <w:bottom w:val="none" w:sz="0" w:space="0" w:color="auto"/>
        <w:right w:val="none" w:sz="0" w:space="0" w:color="auto"/>
      </w:divBdr>
    </w:div>
    <w:div w:id="897742557">
      <w:bodyDiv w:val="1"/>
      <w:marLeft w:val="0"/>
      <w:marRight w:val="0"/>
      <w:marTop w:val="0"/>
      <w:marBottom w:val="0"/>
      <w:divBdr>
        <w:top w:val="none" w:sz="0" w:space="0" w:color="auto"/>
        <w:left w:val="none" w:sz="0" w:space="0" w:color="auto"/>
        <w:bottom w:val="none" w:sz="0" w:space="0" w:color="auto"/>
        <w:right w:val="none" w:sz="0" w:space="0" w:color="auto"/>
      </w:divBdr>
    </w:div>
    <w:div w:id="907149723">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30234807">
      <w:bodyDiv w:val="1"/>
      <w:marLeft w:val="0"/>
      <w:marRight w:val="0"/>
      <w:marTop w:val="0"/>
      <w:marBottom w:val="0"/>
      <w:divBdr>
        <w:top w:val="none" w:sz="0" w:space="0" w:color="auto"/>
        <w:left w:val="none" w:sz="0" w:space="0" w:color="auto"/>
        <w:bottom w:val="none" w:sz="0" w:space="0" w:color="auto"/>
        <w:right w:val="none" w:sz="0" w:space="0" w:color="auto"/>
      </w:divBdr>
    </w:div>
    <w:div w:id="932784254">
      <w:bodyDiv w:val="1"/>
      <w:marLeft w:val="0"/>
      <w:marRight w:val="0"/>
      <w:marTop w:val="0"/>
      <w:marBottom w:val="0"/>
      <w:divBdr>
        <w:top w:val="none" w:sz="0" w:space="0" w:color="auto"/>
        <w:left w:val="none" w:sz="0" w:space="0" w:color="auto"/>
        <w:bottom w:val="none" w:sz="0" w:space="0" w:color="auto"/>
        <w:right w:val="none" w:sz="0" w:space="0" w:color="auto"/>
      </w:divBdr>
    </w:div>
    <w:div w:id="934167843">
      <w:bodyDiv w:val="1"/>
      <w:marLeft w:val="0"/>
      <w:marRight w:val="0"/>
      <w:marTop w:val="0"/>
      <w:marBottom w:val="0"/>
      <w:divBdr>
        <w:top w:val="none" w:sz="0" w:space="0" w:color="auto"/>
        <w:left w:val="none" w:sz="0" w:space="0" w:color="auto"/>
        <w:bottom w:val="none" w:sz="0" w:space="0" w:color="auto"/>
        <w:right w:val="none" w:sz="0" w:space="0" w:color="auto"/>
      </w:divBdr>
    </w:div>
    <w:div w:id="936908764">
      <w:bodyDiv w:val="1"/>
      <w:marLeft w:val="0"/>
      <w:marRight w:val="0"/>
      <w:marTop w:val="0"/>
      <w:marBottom w:val="0"/>
      <w:divBdr>
        <w:top w:val="none" w:sz="0" w:space="0" w:color="auto"/>
        <w:left w:val="none" w:sz="0" w:space="0" w:color="auto"/>
        <w:bottom w:val="none" w:sz="0" w:space="0" w:color="auto"/>
        <w:right w:val="none" w:sz="0" w:space="0" w:color="auto"/>
      </w:divBdr>
    </w:div>
    <w:div w:id="940840482">
      <w:bodyDiv w:val="1"/>
      <w:marLeft w:val="0"/>
      <w:marRight w:val="0"/>
      <w:marTop w:val="0"/>
      <w:marBottom w:val="0"/>
      <w:divBdr>
        <w:top w:val="none" w:sz="0" w:space="0" w:color="auto"/>
        <w:left w:val="none" w:sz="0" w:space="0" w:color="auto"/>
        <w:bottom w:val="none" w:sz="0" w:space="0" w:color="auto"/>
        <w:right w:val="none" w:sz="0" w:space="0" w:color="auto"/>
      </w:divBdr>
    </w:div>
    <w:div w:id="955214873">
      <w:bodyDiv w:val="1"/>
      <w:marLeft w:val="0"/>
      <w:marRight w:val="0"/>
      <w:marTop w:val="0"/>
      <w:marBottom w:val="0"/>
      <w:divBdr>
        <w:top w:val="none" w:sz="0" w:space="0" w:color="auto"/>
        <w:left w:val="none" w:sz="0" w:space="0" w:color="auto"/>
        <w:bottom w:val="none" w:sz="0" w:space="0" w:color="auto"/>
        <w:right w:val="none" w:sz="0" w:space="0" w:color="auto"/>
      </w:divBdr>
    </w:div>
    <w:div w:id="959146497">
      <w:bodyDiv w:val="1"/>
      <w:marLeft w:val="0"/>
      <w:marRight w:val="0"/>
      <w:marTop w:val="0"/>
      <w:marBottom w:val="0"/>
      <w:divBdr>
        <w:top w:val="none" w:sz="0" w:space="0" w:color="auto"/>
        <w:left w:val="none" w:sz="0" w:space="0" w:color="auto"/>
        <w:bottom w:val="none" w:sz="0" w:space="0" w:color="auto"/>
        <w:right w:val="none" w:sz="0" w:space="0" w:color="auto"/>
      </w:divBdr>
    </w:div>
    <w:div w:id="964774380">
      <w:bodyDiv w:val="1"/>
      <w:marLeft w:val="0"/>
      <w:marRight w:val="0"/>
      <w:marTop w:val="0"/>
      <w:marBottom w:val="0"/>
      <w:divBdr>
        <w:top w:val="none" w:sz="0" w:space="0" w:color="auto"/>
        <w:left w:val="none" w:sz="0" w:space="0" w:color="auto"/>
        <w:bottom w:val="none" w:sz="0" w:space="0" w:color="auto"/>
        <w:right w:val="none" w:sz="0" w:space="0" w:color="auto"/>
      </w:divBdr>
    </w:div>
    <w:div w:id="966089044">
      <w:bodyDiv w:val="1"/>
      <w:marLeft w:val="0"/>
      <w:marRight w:val="0"/>
      <w:marTop w:val="0"/>
      <w:marBottom w:val="0"/>
      <w:divBdr>
        <w:top w:val="none" w:sz="0" w:space="0" w:color="auto"/>
        <w:left w:val="none" w:sz="0" w:space="0" w:color="auto"/>
        <w:bottom w:val="none" w:sz="0" w:space="0" w:color="auto"/>
        <w:right w:val="none" w:sz="0" w:space="0" w:color="auto"/>
      </w:divBdr>
    </w:div>
    <w:div w:id="967860016">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2053583">
      <w:bodyDiv w:val="1"/>
      <w:marLeft w:val="0"/>
      <w:marRight w:val="0"/>
      <w:marTop w:val="0"/>
      <w:marBottom w:val="0"/>
      <w:divBdr>
        <w:top w:val="none" w:sz="0" w:space="0" w:color="auto"/>
        <w:left w:val="none" w:sz="0" w:space="0" w:color="auto"/>
        <w:bottom w:val="none" w:sz="0" w:space="0" w:color="auto"/>
        <w:right w:val="none" w:sz="0" w:space="0" w:color="auto"/>
      </w:divBdr>
    </w:div>
    <w:div w:id="1005133790">
      <w:bodyDiv w:val="1"/>
      <w:marLeft w:val="0"/>
      <w:marRight w:val="0"/>
      <w:marTop w:val="0"/>
      <w:marBottom w:val="0"/>
      <w:divBdr>
        <w:top w:val="none" w:sz="0" w:space="0" w:color="auto"/>
        <w:left w:val="none" w:sz="0" w:space="0" w:color="auto"/>
        <w:bottom w:val="none" w:sz="0" w:space="0" w:color="auto"/>
        <w:right w:val="none" w:sz="0" w:space="0" w:color="auto"/>
      </w:divBdr>
    </w:div>
    <w:div w:id="100632001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17729058">
      <w:bodyDiv w:val="1"/>
      <w:marLeft w:val="0"/>
      <w:marRight w:val="0"/>
      <w:marTop w:val="0"/>
      <w:marBottom w:val="0"/>
      <w:divBdr>
        <w:top w:val="none" w:sz="0" w:space="0" w:color="auto"/>
        <w:left w:val="none" w:sz="0" w:space="0" w:color="auto"/>
        <w:bottom w:val="none" w:sz="0" w:space="0" w:color="auto"/>
        <w:right w:val="none" w:sz="0" w:space="0" w:color="auto"/>
      </w:divBdr>
    </w:div>
    <w:div w:id="1017971230">
      <w:bodyDiv w:val="1"/>
      <w:marLeft w:val="0"/>
      <w:marRight w:val="0"/>
      <w:marTop w:val="0"/>
      <w:marBottom w:val="0"/>
      <w:divBdr>
        <w:top w:val="none" w:sz="0" w:space="0" w:color="auto"/>
        <w:left w:val="none" w:sz="0" w:space="0" w:color="auto"/>
        <w:bottom w:val="none" w:sz="0" w:space="0" w:color="auto"/>
        <w:right w:val="none" w:sz="0" w:space="0" w:color="auto"/>
      </w:divBdr>
    </w:div>
    <w:div w:id="1020933581">
      <w:bodyDiv w:val="1"/>
      <w:marLeft w:val="0"/>
      <w:marRight w:val="0"/>
      <w:marTop w:val="0"/>
      <w:marBottom w:val="0"/>
      <w:divBdr>
        <w:top w:val="none" w:sz="0" w:space="0" w:color="auto"/>
        <w:left w:val="none" w:sz="0" w:space="0" w:color="auto"/>
        <w:bottom w:val="none" w:sz="0" w:space="0" w:color="auto"/>
        <w:right w:val="none" w:sz="0" w:space="0" w:color="auto"/>
      </w:divBdr>
    </w:div>
    <w:div w:id="1028481998">
      <w:bodyDiv w:val="1"/>
      <w:marLeft w:val="0"/>
      <w:marRight w:val="0"/>
      <w:marTop w:val="0"/>
      <w:marBottom w:val="0"/>
      <w:divBdr>
        <w:top w:val="none" w:sz="0" w:space="0" w:color="auto"/>
        <w:left w:val="none" w:sz="0" w:space="0" w:color="auto"/>
        <w:bottom w:val="none" w:sz="0" w:space="0" w:color="auto"/>
        <w:right w:val="none" w:sz="0" w:space="0" w:color="auto"/>
      </w:divBdr>
    </w:div>
    <w:div w:id="1029139808">
      <w:bodyDiv w:val="1"/>
      <w:marLeft w:val="0"/>
      <w:marRight w:val="0"/>
      <w:marTop w:val="0"/>
      <w:marBottom w:val="0"/>
      <w:divBdr>
        <w:top w:val="none" w:sz="0" w:space="0" w:color="auto"/>
        <w:left w:val="none" w:sz="0" w:space="0" w:color="auto"/>
        <w:bottom w:val="none" w:sz="0" w:space="0" w:color="auto"/>
        <w:right w:val="none" w:sz="0" w:space="0" w:color="auto"/>
      </w:divBdr>
    </w:div>
    <w:div w:id="1030423323">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616811">
      <w:bodyDiv w:val="1"/>
      <w:marLeft w:val="0"/>
      <w:marRight w:val="0"/>
      <w:marTop w:val="0"/>
      <w:marBottom w:val="0"/>
      <w:divBdr>
        <w:top w:val="none" w:sz="0" w:space="0" w:color="auto"/>
        <w:left w:val="none" w:sz="0" w:space="0" w:color="auto"/>
        <w:bottom w:val="none" w:sz="0" w:space="0" w:color="auto"/>
        <w:right w:val="none" w:sz="0" w:space="0" w:color="auto"/>
      </w:divBdr>
    </w:div>
    <w:div w:id="1052268812">
      <w:bodyDiv w:val="1"/>
      <w:marLeft w:val="0"/>
      <w:marRight w:val="0"/>
      <w:marTop w:val="0"/>
      <w:marBottom w:val="0"/>
      <w:divBdr>
        <w:top w:val="none" w:sz="0" w:space="0" w:color="auto"/>
        <w:left w:val="none" w:sz="0" w:space="0" w:color="auto"/>
        <w:bottom w:val="none" w:sz="0" w:space="0" w:color="auto"/>
        <w:right w:val="none" w:sz="0" w:space="0" w:color="auto"/>
      </w:divBdr>
    </w:div>
    <w:div w:id="1056198952">
      <w:bodyDiv w:val="1"/>
      <w:marLeft w:val="0"/>
      <w:marRight w:val="0"/>
      <w:marTop w:val="0"/>
      <w:marBottom w:val="0"/>
      <w:divBdr>
        <w:top w:val="none" w:sz="0" w:space="0" w:color="auto"/>
        <w:left w:val="none" w:sz="0" w:space="0" w:color="auto"/>
        <w:bottom w:val="none" w:sz="0" w:space="0" w:color="auto"/>
        <w:right w:val="none" w:sz="0" w:space="0" w:color="auto"/>
      </w:divBdr>
    </w:div>
    <w:div w:id="1057780237">
      <w:bodyDiv w:val="1"/>
      <w:marLeft w:val="0"/>
      <w:marRight w:val="0"/>
      <w:marTop w:val="0"/>
      <w:marBottom w:val="0"/>
      <w:divBdr>
        <w:top w:val="none" w:sz="0" w:space="0" w:color="auto"/>
        <w:left w:val="none" w:sz="0" w:space="0" w:color="auto"/>
        <w:bottom w:val="none" w:sz="0" w:space="0" w:color="auto"/>
        <w:right w:val="none" w:sz="0" w:space="0" w:color="auto"/>
      </w:divBdr>
    </w:div>
    <w:div w:id="1060323720">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68961837">
      <w:bodyDiv w:val="1"/>
      <w:marLeft w:val="0"/>
      <w:marRight w:val="0"/>
      <w:marTop w:val="0"/>
      <w:marBottom w:val="0"/>
      <w:divBdr>
        <w:top w:val="none" w:sz="0" w:space="0" w:color="auto"/>
        <w:left w:val="none" w:sz="0" w:space="0" w:color="auto"/>
        <w:bottom w:val="none" w:sz="0" w:space="0" w:color="auto"/>
        <w:right w:val="none" w:sz="0" w:space="0" w:color="auto"/>
      </w:divBdr>
    </w:div>
    <w:div w:id="1071849662">
      <w:bodyDiv w:val="1"/>
      <w:marLeft w:val="0"/>
      <w:marRight w:val="0"/>
      <w:marTop w:val="0"/>
      <w:marBottom w:val="0"/>
      <w:divBdr>
        <w:top w:val="none" w:sz="0" w:space="0" w:color="auto"/>
        <w:left w:val="none" w:sz="0" w:space="0" w:color="auto"/>
        <w:bottom w:val="none" w:sz="0" w:space="0" w:color="auto"/>
        <w:right w:val="none" w:sz="0" w:space="0" w:color="auto"/>
      </w:divBdr>
    </w:div>
    <w:div w:id="1079792423">
      <w:bodyDiv w:val="1"/>
      <w:marLeft w:val="0"/>
      <w:marRight w:val="0"/>
      <w:marTop w:val="0"/>
      <w:marBottom w:val="0"/>
      <w:divBdr>
        <w:top w:val="none" w:sz="0" w:space="0" w:color="auto"/>
        <w:left w:val="none" w:sz="0" w:space="0" w:color="auto"/>
        <w:bottom w:val="none" w:sz="0" w:space="0" w:color="auto"/>
        <w:right w:val="none" w:sz="0" w:space="0" w:color="auto"/>
      </w:divBdr>
    </w:div>
    <w:div w:id="1085304427">
      <w:bodyDiv w:val="1"/>
      <w:marLeft w:val="0"/>
      <w:marRight w:val="0"/>
      <w:marTop w:val="0"/>
      <w:marBottom w:val="0"/>
      <w:divBdr>
        <w:top w:val="none" w:sz="0" w:space="0" w:color="auto"/>
        <w:left w:val="none" w:sz="0" w:space="0" w:color="auto"/>
        <w:bottom w:val="none" w:sz="0" w:space="0" w:color="auto"/>
        <w:right w:val="none" w:sz="0" w:space="0" w:color="auto"/>
      </w:divBdr>
    </w:div>
    <w:div w:id="1085692470">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619309">
      <w:bodyDiv w:val="1"/>
      <w:marLeft w:val="0"/>
      <w:marRight w:val="0"/>
      <w:marTop w:val="0"/>
      <w:marBottom w:val="0"/>
      <w:divBdr>
        <w:top w:val="none" w:sz="0" w:space="0" w:color="auto"/>
        <w:left w:val="none" w:sz="0" w:space="0" w:color="auto"/>
        <w:bottom w:val="none" w:sz="0" w:space="0" w:color="auto"/>
        <w:right w:val="none" w:sz="0" w:space="0" w:color="auto"/>
      </w:divBdr>
    </w:div>
    <w:div w:id="1100566715">
      <w:bodyDiv w:val="1"/>
      <w:marLeft w:val="0"/>
      <w:marRight w:val="0"/>
      <w:marTop w:val="0"/>
      <w:marBottom w:val="0"/>
      <w:divBdr>
        <w:top w:val="none" w:sz="0" w:space="0" w:color="auto"/>
        <w:left w:val="none" w:sz="0" w:space="0" w:color="auto"/>
        <w:bottom w:val="none" w:sz="0" w:space="0" w:color="auto"/>
        <w:right w:val="none" w:sz="0" w:space="0" w:color="auto"/>
      </w:divBdr>
    </w:div>
    <w:div w:id="1102535647">
      <w:bodyDiv w:val="1"/>
      <w:marLeft w:val="0"/>
      <w:marRight w:val="0"/>
      <w:marTop w:val="0"/>
      <w:marBottom w:val="0"/>
      <w:divBdr>
        <w:top w:val="none" w:sz="0" w:space="0" w:color="auto"/>
        <w:left w:val="none" w:sz="0" w:space="0" w:color="auto"/>
        <w:bottom w:val="none" w:sz="0" w:space="0" w:color="auto"/>
        <w:right w:val="none" w:sz="0" w:space="0" w:color="auto"/>
      </w:divBdr>
    </w:div>
    <w:div w:id="1103840628">
      <w:bodyDiv w:val="1"/>
      <w:marLeft w:val="0"/>
      <w:marRight w:val="0"/>
      <w:marTop w:val="0"/>
      <w:marBottom w:val="0"/>
      <w:divBdr>
        <w:top w:val="none" w:sz="0" w:space="0" w:color="auto"/>
        <w:left w:val="none" w:sz="0" w:space="0" w:color="auto"/>
        <w:bottom w:val="none" w:sz="0" w:space="0" w:color="auto"/>
        <w:right w:val="none" w:sz="0" w:space="0" w:color="auto"/>
      </w:divBdr>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2938385">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20296164">
      <w:bodyDiv w:val="1"/>
      <w:marLeft w:val="0"/>
      <w:marRight w:val="0"/>
      <w:marTop w:val="0"/>
      <w:marBottom w:val="0"/>
      <w:divBdr>
        <w:top w:val="none" w:sz="0" w:space="0" w:color="auto"/>
        <w:left w:val="none" w:sz="0" w:space="0" w:color="auto"/>
        <w:bottom w:val="none" w:sz="0" w:space="0" w:color="auto"/>
        <w:right w:val="none" w:sz="0" w:space="0" w:color="auto"/>
      </w:divBdr>
    </w:div>
    <w:div w:id="1128399240">
      <w:bodyDiv w:val="1"/>
      <w:marLeft w:val="0"/>
      <w:marRight w:val="0"/>
      <w:marTop w:val="0"/>
      <w:marBottom w:val="0"/>
      <w:divBdr>
        <w:top w:val="none" w:sz="0" w:space="0" w:color="auto"/>
        <w:left w:val="none" w:sz="0" w:space="0" w:color="auto"/>
        <w:bottom w:val="none" w:sz="0" w:space="0" w:color="auto"/>
        <w:right w:val="none" w:sz="0" w:space="0" w:color="auto"/>
      </w:divBdr>
    </w:div>
    <w:div w:id="1134061800">
      <w:bodyDiv w:val="1"/>
      <w:marLeft w:val="0"/>
      <w:marRight w:val="0"/>
      <w:marTop w:val="0"/>
      <w:marBottom w:val="0"/>
      <w:divBdr>
        <w:top w:val="none" w:sz="0" w:space="0" w:color="auto"/>
        <w:left w:val="none" w:sz="0" w:space="0" w:color="auto"/>
        <w:bottom w:val="none" w:sz="0" w:space="0" w:color="auto"/>
        <w:right w:val="none" w:sz="0" w:space="0" w:color="auto"/>
      </w:divBdr>
    </w:div>
    <w:div w:id="1136945285">
      <w:bodyDiv w:val="1"/>
      <w:marLeft w:val="0"/>
      <w:marRight w:val="0"/>
      <w:marTop w:val="0"/>
      <w:marBottom w:val="0"/>
      <w:divBdr>
        <w:top w:val="none" w:sz="0" w:space="0" w:color="auto"/>
        <w:left w:val="none" w:sz="0" w:space="0" w:color="auto"/>
        <w:bottom w:val="none" w:sz="0" w:space="0" w:color="auto"/>
        <w:right w:val="none" w:sz="0" w:space="0" w:color="auto"/>
      </w:divBdr>
    </w:div>
    <w:div w:id="1137843386">
      <w:bodyDiv w:val="1"/>
      <w:marLeft w:val="0"/>
      <w:marRight w:val="0"/>
      <w:marTop w:val="0"/>
      <w:marBottom w:val="0"/>
      <w:divBdr>
        <w:top w:val="none" w:sz="0" w:space="0" w:color="auto"/>
        <w:left w:val="none" w:sz="0" w:space="0" w:color="auto"/>
        <w:bottom w:val="none" w:sz="0" w:space="0" w:color="auto"/>
        <w:right w:val="none" w:sz="0" w:space="0" w:color="auto"/>
      </w:divBdr>
    </w:div>
    <w:div w:id="1143694019">
      <w:bodyDiv w:val="1"/>
      <w:marLeft w:val="0"/>
      <w:marRight w:val="0"/>
      <w:marTop w:val="0"/>
      <w:marBottom w:val="0"/>
      <w:divBdr>
        <w:top w:val="none" w:sz="0" w:space="0" w:color="auto"/>
        <w:left w:val="none" w:sz="0" w:space="0" w:color="auto"/>
        <w:bottom w:val="none" w:sz="0" w:space="0" w:color="auto"/>
        <w:right w:val="none" w:sz="0" w:space="0" w:color="auto"/>
      </w:divBdr>
    </w:div>
    <w:div w:id="1148716368">
      <w:bodyDiv w:val="1"/>
      <w:marLeft w:val="0"/>
      <w:marRight w:val="0"/>
      <w:marTop w:val="0"/>
      <w:marBottom w:val="0"/>
      <w:divBdr>
        <w:top w:val="none" w:sz="0" w:space="0" w:color="auto"/>
        <w:left w:val="none" w:sz="0" w:space="0" w:color="auto"/>
        <w:bottom w:val="none" w:sz="0" w:space="0" w:color="auto"/>
        <w:right w:val="none" w:sz="0" w:space="0" w:color="auto"/>
      </w:divBdr>
    </w:div>
    <w:div w:id="1155992754">
      <w:bodyDiv w:val="1"/>
      <w:marLeft w:val="0"/>
      <w:marRight w:val="0"/>
      <w:marTop w:val="0"/>
      <w:marBottom w:val="0"/>
      <w:divBdr>
        <w:top w:val="none" w:sz="0" w:space="0" w:color="auto"/>
        <w:left w:val="none" w:sz="0" w:space="0" w:color="auto"/>
        <w:bottom w:val="none" w:sz="0" w:space="0" w:color="auto"/>
        <w:right w:val="none" w:sz="0" w:space="0" w:color="auto"/>
      </w:divBdr>
    </w:div>
    <w:div w:id="1161770926">
      <w:bodyDiv w:val="1"/>
      <w:marLeft w:val="0"/>
      <w:marRight w:val="0"/>
      <w:marTop w:val="0"/>
      <w:marBottom w:val="0"/>
      <w:divBdr>
        <w:top w:val="none" w:sz="0" w:space="0" w:color="auto"/>
        <w:left w:val="none" w:sz="0" w:space="0" w:color="auto"/>
        <w:bottom w:val="none" w:sz="0" w:space="0" w:color="auto"/>
        <w:right w:val="none" w:sz="0" w:space="0" w:color="auto"/>
      </w:divBdr>
    </w:div>
    <w:div w:id="1162626718">
      <w:bodyDiv w:val="1"/>
      <w:marLeft w:val="0"/>
      <w:marRight w:val="0"/>
      <w:marTop w:val="0"/>
      <w:marBottom w:val="0"/>
      <w:divBdr>
        <w:top w:val="none" w:sz="0" w:space="0" w:color="auto"/>
        <w:left w:val="none" w:sz="0" w:space="0" w:color="auto"/>
        <w:bottom w:val="none" w:sz="0" w:space="0" w:color="auto"/>
        <w:right w:val="none" w:sz="0" w:space="0" w:color="auto"/>
      </w:divBdr>
    </w:div>
    <w:div w:id="1170682010">
      <w:bodyDiv w:val="1"/>
      <w:marLeft w:val="0"/>
      <w:marRight w:val="0"/>
      <w:marTop w:val="0"/>
      <w:marBottom w:val="0"/>
      <w:divBdr>
        <w:top w:val="none" w:sz="0" w:space="0" w:color="auto"/>
        <w:left w:val="none" w:sz="0" w:space="0" w:color="auto"/>
        <w:bottom w:val="none" w:sz="0" w:space="0" w:color="auto"/>
        <w:right w:val="none" w:sz="0" w:space="0" w:color="auto"/>
      </w:divBdr>
    </w:div>
    <w:div w:id="1176577914">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189293200">
      <w:bodyDiv w:val="1"/>
      <w:marLeft w:val="0"/>
      <w:marRight w:val="0"/>
      <w:marTop w:val="0"/>
      <w:marBottom w:val="0"/>
      <w:divBdr>
        <w:top w:val="none" w:sz="0" w:space="0" w:color="auto"/>
        <w:left w:val="none" w:sz="0" w:space="0" w:color="auto"/>
        <w:bottom w:val="none" w:sz="0" w:space="0" w:color="auto"/>
        <w:right w:val="none" w:sz="0" w:space="0" w:color="auto"/>
      </w:divBdr>
    </w:div>
    <w:div w:id="1190990008">
      <w:bodyDiv w:val="1"/>
      <w:marLeft w:val="0"/>
      <w:marRight w:val="0"/>
      <w:marTop w:val="0"/>
      <w:marBottom w:val="0"/>
      <w:divBdr>
        <w:top w:val="none" w:sz="0" w:space="0" w:color="auto"/>
        <w:left w:val="none" w:sz="0" w:space="0" w:color="auto"/>
        <w:bottom w:val="none" w:sz="0" w:space="0" w:color="auto"/>
        <w:right w:val="none" w:sz="0" w:space="0" w:color="auto"/>
      </w:divBdr>
    </w:div>
    <w:div w:id="1199977828">
      <w:bodyDiv w:val="1"/>
      <w:marLeft w:val="0"/>
      <w:marRight w:val="0"/>
      <w:marTop w:val="0"/>
      <w:marBottom w:val="0"/>
      <w:divBdr>
        <w:top w:val="none" w:sz="0" w:space="0" w:color="auto"/>
        <w:left w:val="none" w:sz="0" w:space="0" w:color="auto"/>
        <w:bottom w:val="none" w:sz="0" w:space="0" w:color="auto"/>
        <w:right w:val="none" w:sz="0" w:space="0" w:color="auto"/>
      </w:divBdr>
    </w:div>
    <w:div w:id="1202206995">
      <w:bodyDiv w:val="1"/>
      <w:marLeft w:val="0"/>
      <w:marRight w:val="0"/>
      <w:marTop w:val="0"/>
      <w:marBottom w:val="0"/>
      <w:divBdr>
        <w:top w:val="none" w:sz="0" w:space="0" w:color="auto"/>
        <w:left w:val="none" w:sz="0" w:space="0" w:color="auto"/>
        <w:bottom w:val="none" w:sz="0" w:space="0" w:color="auto"/>
        <w:right w:val="none" w:sz="0" w:space="0" w:color="auto"/>
      </w:divBdr>
    </w:div>
    <w:div w:id="1207108144">
      <w:bodyDiv w:val="1"/>
      <w:marLeft w:val="0"/>
      <w:marRight w:val="0"/>
      <w:marTop w:val="0"/>
      <w:marBottom w:val="0"/>
      <w:divBdr>
        <w:top w:val="none" w:sz="0" w:space="0" w:color="auto"/>
        <w:left w:val="none" w:sz="0" w:space="0" w:color="auto"/>
        <w:bottom w:val="none" w:sz="0" w:space="0" w:color="auto"/>
        <w:right w:val="none" w:sz="0" w:space="0" w:color="auto"/>
      </w:divBdr>
    </w:div>
    <w:div w:id="1207793509">
      <w:bodyDiv w:val="1"/>
      <w:marLeft w:val="0"/>
      <w:marRight w:val="0"/>
      <w:marTop w:val="0"/>
      <w:marBottom w:val="0"/>
      <w:divBdr>
        <w:top w:val="none" w:sz="0" w:space="0" w:color="auto"/>
        <w:left w:val="none" w:sz="0" w:space="0" w:color="auto"/>
        <w:bottom w:val="none" w:sz="0" w:space="0" w:color="auto"/>
        <w:right w:val="none" w:sz="0" w:space="0" w:color="auto"/>
      </w:divBdr>
    </w:div>
    <w:div w:id="1216889562">
      <w:bodyDiv w:val="1"/>
      <w:marLeft w:val="0"/>
      <w:marRight w:val="0"/>
      <w:marTop w:val="0"/>
      <w:marBottom w:val="0"/>
      <w:divBdr>
        <w:top w:val="none" w:sz="0" w:space="0" w:color="auto"/>
        <w:left w:val="none" w:sz="0" w:space="0" w:color="auto"/>
        <w:bottom w:val="none" w:sz="0" w:space="0" w:color="auto"/>
        <w:right w:val="none" w:sz="0" w:space="0" w:color="auto"/>
      </w:divBdr>
    </w:div>
    <w:div w:id="1220509483">
      <w:bodyDiv w:val="1"/>
      <w:marLeft w:val="0"/>
      <w:marRight w:val="0"/>
      <w:marTop w:val="0"/>
      <w:marBottom w:val="0"/>
      <w:divBdr>
        <w:top w:val="none" w:sz="0" w:space="0" w:color="auto"/>
        <w:left w:val="none" w:sz="0" w:space="0" w:color="auto"/>
        <w:bottom w:val="none" w:sz="0" w:space="0" w:color="auto"/>
        <w:right w:val="none" w:sz="0" w:space="0" w:color="auto"/>
      </w:divBdr>
    </w:div>
    <w:div w:id="1221595262">
      <w:bodyDiv w:val="1"/>
      <w:marLeft w:val="0"/>
      <w:marRight w:val="0"/>
      <w:marTop w:val="0"/>
      <w:marBottom w:val="0"/>
      <w:divBdr>
        <w:top w:val="none" w:sz="0" w:space="0" w:color="auto"/>
        <w:left w:val="none" w:sz="0" w:space="0" w:color="auto"/>
        <w:bottom w:val="none" w:sz="0" w:space="0" w:color="auto"/>
        <w:right w:val="none" w:sz="0" w:space="0" w:color="auto"/>
      </w:divBdr>
    </w:div>
    <w:div w:id="1227955008">
      <w:bodyDiv w:val="1"/>
      <w:marLeft w:val="0"/>
      <w:marRight w:val="0"/>
      <w:marTop w:val="0"/>
      <w:marBottom w:val="0"/>
      <w:divBdr>
        <w:top w:val="none" w:sz="0" w:space="0" w:color="auto"/>
        <w:left w:val="none" w:sz="0" w:space="0" w:color="auto"/>
        <w:bottom w:val="none" w:sz="0" w:space="0" w:color="auto"/>
        <w:right w:val="none" w:sz="0" w:space="0" w:color="auto"/>
      </w:divBdr>
    </w:div>
    <w:div w:id="1237403027">
      <w:bodyDiv w:val="1"/>
      <w:marLeft w:val="0"/>
      <w:marRight w:val="0"/>
      <w:marTop w:val="0"/>
      <w:marBottom w:val="0"/>
      <w:divBdr>
        <w:top w:val="none" w:sz="0" w:space="0" w:color="auto"/>
        <w:left w:val="none" w:sz="0" w:space="0" w:color="auto"/>
        <w:bottom w:val="none" w:sz="0" w:space="0" w:color="auto"/>
        <w:right w:val="none" w:sz="0" w:space="0" w:color="auto"/>
      </w:divBdr>
    </w:div>
    <w:div w:id="1244603020">
      <w:bodyDiv w:val="1"/>
      <w:marLeft w:val="0"/>
      <w:marRight w:val="0"/>
      <w:marTop w:val="0"/>
      <w:marBottom w:val="0"/>
      <w:divBdr>
        <w:top w:val="none" w:sz="0" w:space="0" w:color="auto"/>
        <w:left w:val="none" w:sz="0" w:space="0" w:color="auto"/>
        <w:bottom w:val="none" w:sz="0" w:space="0" w:color="auto"/>
        <w:right w:val="none" w:sz="0" w:space="0" w:color="auto"/>
      </w:divBdr>
    </w:div>
    <w:div w:id="1247685928">
      <w:bodyDiv w:val="1"/>
      <w:marLeft w:val="0"/>
      <w:marRight w:val="0"/>
      <w:marTop w:val="0"/>
      <w:marBottom w:val="0"/>
      <w:divBdr>
        <w:top w:val="none" w:sz="0" w:space="0" w:color="auto"/>
        <w:left w:val="none" w:sz="0" w:space="0" w:color="auto"/>
        <w:bottom w:val="none" w:sz="0" w:space="0" w:color="auto"/>
        <w:right w:val="none" w:sz="0" w:space="0" w:color="auto"/>
      </w:divBdr>
    </w:div>
    <w:div w:id="1251617741">
      <w:bodyDiv w:val="1"/>
      <w:marLeft w:val="0"/>
      <w:marRight w:val="0"/>
      <w:marTop w:val="0"/>
      <w:marBottom w:val="0"/>
      <w:divBdr>
        <w:top w:val="none" w:sz="0" w:space="0" w:color="auto"/>
        <w:left w:val="none" w:sz="0" w:space="0" w:color="auto"/>
        <w:bottom w:val="none" w:sz="0" w:space="0" w:color="auto"/>
        <w:right w:val="none" w:sz="0" w:space="0" w:color="auto"/>
      </w:divBdr>
    </w:div>
    <w:div w:id="1254243944">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3416631">
      <w:bodyDiv w:val="1"/>
      <w:marLeft w:val="0"/>
      <w:marRight w:val="0"/>
      <w:marTop w:val="0"/>
      <w:marBottom w:val="0"/>
      <w:divBdr>
        <w:top w:val="none" w:sz="0" w:space="0" w:color="auto"/>
        <w:left w:val="none" w:sz="0" w:space="0" w:color="auto"/>
        <w:bottom w:val="none" w:sz="0" w:space="0" w:color="auto"/>
        <w:right w:val="none" w:sz="0" w:space="0" w:color="auto"/>
      </w:divBdr>
    </w:div>
    <w:div w:id="1266379304">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274705535">
      <w:bodyDiv w:val="1"/>
      <w:marLeft w:val="0"/>
      <w:marRight w:val="0"/>
      <w:marTop w:val="0"/>
      <w:marBottom w:val="0"/>
      <w:divBdr>
        <w:top w:val="none" w:sz="0" w:space="0" w:color="auto"/>
        <w:left w:val="none" w:sz="0" w:space="0" w:color="auto"/>
        <w:bottom w:val="none" w:sz="0" w:space="0" w:color="auto"/>
        <w:right w:val="none" w:sz="0" w:space="0" w:color="auto"/>
      </w:divBdr>
    </w:div>
    <w:div w:id="1277984093">
      <w:bodyDiv w:val="1"/>
      <w:marLeft w:val="0"/>
      <w:marRight w:val="0"/>
      <w:marTop w:val="0"/>
      <w:marBottom w:val="0"/>
      <w:divBdr>
        <w:top w:val="none" w:sz="0" w:space="0" w:color="auto"/>
        <w:left w:val="none" w:sz="0" w:space="0" w:color="auto"/>
        <w:bottom w:val="none" w:sz="0" w:space="0" w:color="auto"/>
        <w:right w:val="none" w:sz="0" w:space="0" w:color="auto"/>
      </w:divBdr>
    </w:div>
    <w:div w:id="1281456168">
      <w:bodyDiv w:val="1"/>
      <w:marLeft w:val="0"/>
      <w:marRight w:val="0"/>
      <w:marTop w:val="0"/>
      <w:marBottom w:val="0"/>
      <w:divBdr>
        <w:top w:val="none" w:sz="0" w:space="0" w:color="auto"/>
        <w:left w:val="none" w:sz="0" w:space="0" w:color="auto"/>
        <w:bottom w:val="none" w:sz="0" w:space="0" w:color="auto"/>
        <w:right w:val="none" w:sz="0" w:space="0" w:color="auto"/>
      </w:divBdr>
    </w:div>
    <w:div w:id="1302425038">
      <w:bodyDiv w:val="1"/>
      <w:marLeft w:val="0"/>
      <w:marRight w:val="0"/>
      <w:marTop w:val="0"/>
      <w:marBottom w:val="0"/>
      <w:divBdr>
        <w:top w:val="none" w:sz="0" w:space="0" w:color="auto"/>
        <w:left w:val="none" w:sz="0" w:space="0" w:color="auto"/>
        <w:bottom w:val="none" w:sz="0" w:space="0" w:color="auto"/>
        <w:right w:val="none" w:sz="0" w:space="0" w:color="auto"/>
      </w:divBdr>
    </w:div>
    <w:div w:id="1308778803">
      <w:bodyDiv w:val="1"/>
      <w:marLeft w:val="0"/>
      <w:marRight w:val="0"/>
      <w:marTop w:val="0"/>
      <w:marBottom w:val="0"/>
      <w:divBdr>
        <w:top w:val="none" w:sz="0" w:space="0" w:color="auto"/>
        <w:left w:val="none" w:sz="0" w:space="0" w:color="auto"/>
        <w:bottom w:val="none" w:sz="0" w:space="0" w:color="auto"/>
        <w:right w:val="none" w:sz="0" w:space="0" w:color="auto"/>
      </w:divBdr>
    </w:div>
    <w:div w:id="1309474937">
      <w:bodyDiv w:val="1"/>
      <w:marLeft w:val="0"/>
      <w:marRight w:val="0"/>
      <w:marTop w:val="0"/>
      <w:marBottom w:val="0"/>
      <w:divBdr>
        <w:top w:val="none" w:sz="0" w:space="0" w:color="auto"/>
        <w:left w:val="none" w:sz="0" w:space="0" w:color="auto"/>
        <w:bottom w:val="none" w:sz="0" w:space="0" w:color="auto"/>
        <w:right w:val="none" w:sz="0" w:space="0" w:color="auto"/>
      </w:divBdr>
    </w:div>
    <w:div w:id="1309900576">
      <w:bodyDiv w:val="1"/>
      <w:marLeft w:val="0"/>
      <w:marRight w:val="0"/>
      <w:marTop w:val="0"/>
      <w:marBottom w:val="0"/>
      <w:divBdr>
        <w:top w:val="none" w:sz="0" w:space="0" w:color="auto"/>
        <w:left w:val="none" w:sz="0" w:space="0" w:color="auto"/>
        <w:bottom w:val="none" w:sz="0" w:space="0" w:color="auto"/>
        <w:right w:val="none" w:sz="0" w:space="0" w:color="auto"/>
      </w:divBdr>
    </w:div>
    <w:div w:id="1310859571">
      <w:bodyDiv w:val="1"/>
      <w:marLeft w:val="0"/>
      <w:marRight w:val="0"/>
      <w:marTop w:val="0"/>
      <w:marBottom w:val="0"/>
      <w:divBdr>
        <w:top w:val="none" w:sz="0" w:space="0" w:color="auto"/>
        <w:left w:val="none" w:sz="0" w:space="0" w:color="auto"/>
        <w:bottom w:val="none" w:sz="0" w:space="0" w:color="auto"/>
        <w:right w:val="none" w:sz="0" w:space="0" w:color="auto"/>
      </w:divBdr>
    </w:div>
    <w:div w:id="1315985662">
      <w:bodyDiv w:val="1"/>
      <w:marLeft w:val="0"/>
      <w:marRight w:val="0"/>
      <w:marTop w:val="0"/>
      <w:marBottom w:val="0"/>
      <w:divBdr>
        <w:top w:val="none" w:sz="0" w:space="0" w:color="auto"/>
        <w:left w:val="none" w:sz="0" w:space="0" w:color="auto"/>
        <w:bottom w:val="none" w:sz="0" w:space="0" w:color="auto"/>
        <w:right w:val="none" w:sz="0" w:space="0" w:color="auto"/>
      </w:divBdr>
    </w:div>
    <w:div w:id="1320117231">
      <w:bodyDiv w:val="1"/>
      <w:marLeft w:val="0"/>
      <w:marRight w:val="0"/>
      <w:marTop w:val="0"/>
      <w:marBottom w:val="0"/>
      <w:divBdr>
        <w:top w:val="none" w:sz="0" w:space="0" w:color="auto"/>
        <w:left w:val="none" w:sz="0" w:space="0" w:color="auto"/>
        <w:bottom w:val="none" w:sz="0" w:space="0" w:color="auto"/>
        <w:right w:val="none" w:sz="0" w:space="0" w:color="auto"/>
      </w:divBdr>
    </w:div>
    <w:div w:id="1321419871">
      <w:bodyDiv w:val="1"/>
      <w:marLeft w:val="0"/>
      <w:marRight w:val="0"/>
      <w:marTop w:val="0"/>
      <w:marBottom w:val="0"/>
      <w:divBdr>
        <w:top w:val="none" w:sz="0" w:space="0" w:color="auto"/>
        <w:left w:val="none" w:sz="0" w:space="0" w:color="auto"/>
        <w:bottom w:val="none" w:sz="0" w:space="0" w:color="auto"/>
        <w:right w:val="none" w:sz="0" w:space="0" w:color="auto"/>
      </w:divBdr>
    </w:div>
    <w:div w:id="1325281311">
      <w:bodyDiv w:val="1"/>
      <w:marLeft w:val="0"/>
      <w:marRight w:val="0"/>
      <w:marTop w:val="0"/>
      <w:marBottom w:val="0"/>
      <w:divBdr>
        <w:top w:val="none" w:sz="0" w:space="0" w:color="auto"/>
        <w:left w:val="none" w:sz="0" w:space="0" w:color="auto"/>
        <w:bottom w:val="none" w:sz="0" w:space="0" w:color="auto"/>
        <w:right w:val="none" w:sz="0" w:space="0" w:color="auto"/>
      </w:divBdr>
    </w:div>
    <w:div w:id="1325284220">
      <w:bodyDiv w:val="1"/>
      <w:marLeft w:val="0"/>
      <w:marRight w:val="0"/>
      <w:marTop w:val="0"/>
      <w:marBottom w:val="0"/>
      <w:divBdr>
        <w:top w:val="none" w:sz="0" w:space="0" w:color="auto"/>
        <w:left w:val="none" w:sz="0" w:space="0" w:color="auto"/>
        <w:bottom w:val="none" w:sz="0" w:space="0" w:color="auto"/>
        <w:right w:val="none" w:sz="0" w:space="0" w:color="auto"/>
      </w:divBdr>
    </w:div>
    <w:div w:id="1332832136">
      <w:bodyDiv w:val="1"/>
      <w:marLeft w:val="0"/>
      <w:marRight w:val="0"/>
      <w:marTop w:val="0"/>
      <w:marBottom w:val="0"/>
      <w:divBdr>
        <w:top w:val="none" w:sz="0" w:space="0" w:color="auto"/>
        <w:left w:val="none" w:sz="0" w:space="0" w:color="auto"/>
        <w:bottom w:val="none" w:sz="0" w:space="0" w:color="auto"/>
        <w:right w:val="none" w:sz="0" w:space="0" w:color="auto"/>
      </w:divBdr>
    </w:div>
    <w:div w:id="1336954196">
      <w:bodyDiv w:val="1"/>
      <w:marLeft w:val="0"/>
      <w:marRight w:val="0"/>
      <w:marTop w:val="0"/>
      <w:marBottom w:val="0"/>
      <w:divBdr>
        <w:top w:val="none" w:sz="0" w:space="0" w:color="auto"/>
        <w:left w:val="none" w:sz="0" w:space="0" w:color="auto"/>
        <w:bottom w:val="none" w:sz="0" w:space="0" w:color="auto"/>
        <w:right w:val="none" w:sz="0" w:space="0" w:color="auto"/>
      </w:divBdr>
    </w:div>
    <w:div w:id="1338389227">
      <w:bodyDiv w:val="1"/>
      <w:marLeft w:val="0"/>
      <w:marRight w:val="0"/>
      <w:marTop w:val="0"/>
      <w:marBottom w:val="0"/>
      <w:divBdr>
        <w:top w:val="none" w:sz="0" w:space="0" w:color="auto"/>
        <w:left w:val="none" w:sz="0" w:space="0" w:color="auto"/>
        <w:bottom w:val="none" w:sz="0" w:space="0" w:color="auto"/>
        <w:right w:val="none" w:sz="0" w:space="0" w:color="auto"/>
      </w:divBdr>
    </w:div>
    <w:div w:id="1340961244">
      <w:bodyDiv w:val="1"/>
      <w:marLeft w:val="0"/>
      <w:marRight w:val="0"/>
      <w:marTop w:val="0"/>
      <w:marBottom w:val="0"/>
      <w:divBdr>
        <w:top w:val="none" w:sz="0" w:space="0" w:color="auto"/>
        <w:left w:val="none" w:sz="0" w:space="0" w:color="auto"/>
        <w:bottom w:val="none" w:sz="0" w:space="0" w:color="auto"/>
        <w:right w:val="none" w:sz="0" w:space="0" w:color="auto"/>
      </w:divBdr>
    </w:div>
    <w:div w:id="1341467768">
      <w:bodyDiv w:val="1"/>
      <w:marLeft w:val="0"/>
      <w:marRight w:val="0"/>
      <w:marTop w:val="0"/>
      <w:marBottom w:val="0"/>
      <w:divBdr>
        <w:top w:val="none" w:sz="0" w:space="0" w:color="auto"/>
        <w:left w:val="none" w:sz="0" w:space="0" w:color="auto"/>
        <w:bottom w:val="none" w:sz="0" w:space="0" w:color="auto"/>
        <w:right w:val="none" w:sz="0" w:space="0" w:color="auto"/>
      </w:divBdr>
    </w:div>
    <w:div w:id="1344355737">
      <w:bodyDiv w:val="1"/>
      <w:marLeft w:val="0"/>
      <w:marRight w:val="0"/>
      <w:marTop w:val="0"/>
      <w:marBottom w:val="0"/>
      <w:divBdr>
        <w:top w:val="none" w:sz="0" w:space="0" w:color="auto"/>
        <w:left w:val="none" w:sz="0" w:space="0" w:color="auto"/>
        <w:bottom w:val="none" w:sz="0" w:space="0" w:color="auto"/>
        <w:right w:val="none" w:sz="0" w:space="0" w:color="auto"/>
      </w:divBdr>
    </w:div>
    <w:div w:id="1346588032">
      <w:bodyDiv w:val="1"/>
      <w:marLeft w:val="0"/>
      <w:marRight w:val="0"/>
      <w:marTop w:val="0"/>
      <w:marBottom w:val="0"/>
      <w:divBdr>
        <w:top w:val="none" w:sz="0" w:space="0" w:color="auto"/>
        <w:left w:val="none" w:sz="0" w:space="0" w:color="auto"/>
        <w:bottom w:val="none" w:sz="0" w:space="0" w:color="auto"/>
        <w:right w:val="none" w:sz="0" w:space="0" w:color="auto"/>
      </w:divBdr>
    </w:div>
    <w:div w:id="1348292740">
      <w:bodyDiv w:val="1"/>
      <w:marLeft w:val="0"/>
      <w:marRight w:val="0"/>
      <w:marTop w:val="0"/>
      <w:marBottom w:val="0"/>
      <w:divBdr>
        <w:top w:val="none" w:sz="0" w:space="0" w:color="auto"/>
        <w:left w:val="none" w:sz="0" w:space="0" w:color="auto"/>
        <w:bottom w:val="none" w:sz="0" w:space="0" w:color="auto"/>
        <w:right w:val="none" w:sz="0" w:space="0" w:color="auto"/>
      </w:divBdr>
    </w:div>
    <w:div w:id="1351108220">
      <w:bodyDiv w:val="1"/>
      <w:marLeft w:val="0"/>
      <w:marRight w:val="0"/>
      <w:marTop w:val="0"/>
      <w:marBottom w:val="0"/>
      <w:divBdr>
        <w:top w:val="none" w:sz="0" w:space="0" w:color="auto"/>
        <w:left w:val="none" w:sz="0" w:space="0" w:color="auto"/>
        <w:bottom w:val="none" w:sz="0" w:space="0" w:color="auto"/>
        <w:right w:val="none" w:sz="0" w:space="0" w:color="auto"/>
      </w:divBdr>
    </w:div>
    <w:div w:id="1352563538">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56419400">
      <w:bodyDiv w:val="1"/>
      <w:marLeft w:val="0"/>
      <w:marRight w:val="0"/>
      <w:marTop w:val="0"/>
      <w:marBottom w:val="0"/>
      <w:divBdr>
        <w:top w:val="none" w:sz="0" w:space="0" w:color="auto"/>
        <w:left w:val="none" w:sz="0" w:space="0" w:color="auto"/>
        <w:bottom w:val="none" w:sz="0" w:space="0" w:color="auto"/>
        <w:right w:val="none" w:sz="0" w:space="0" w:color="auto"/>
      </w:divBdr>
    </w:div>
    <w:div w:id="1356886141">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372270189">
      <w:bodyDiv w:val="1"/>
      <w:marLeft w:val="0"/>
      <w:marRight w:val="0"/>
      <w:marTop w:val="0"/>
      <w:marBottom w:val="0"/>
      <w:divBdr>
        <w:top w:val="none" w:sz="0" w:space="0" w:color="auto"/>
        <w:left w:val="none" w:sz="0" w:space="0" w:color="auto"/>
        <w:bottom w:val="none" w:sz="0" w:space="0" w:color="auto"/>
        <w:right w:val="none" w:sz="0" w:space="0" w:color="auto"/>
      </w:divBdr>
    </w:div>
    <w:div w:id="1383822308">
      <w:bodyDiv w:val="1"/>
      <w:marLeft w:val="0"/>
      <w:marRight w:val="0"/>
      <w:marTop w:val="0"/>
      <w:marBottom w:val="0"/>
      <w:divBdr>
        <w:top w:val="none" w:sz="0" w:space="0" w:color="auto"/>
        <w:left w:val="none" w:sz="0" w:space="0" w:color="auto"/>
        <w:bottom w:val="none" w:sz="0" w:space="0" w:color="auto"/>
        <w:right w:val="none" w:sz="0" w:space="0" w:color="auto"/>
      </w:divBdr>
    </w:div>
    <w:div w:id="1396466038">
      <w:bodyDiv w:val="1"/>
      <w:marLeft w:val="0"/>
      <w:marRight w:val="0"/>
      <w:marTop w:val="0"/>
      <w:marBottom w:val="0"/>
      <w:divBdr>
        <w:top w:val="none" w:sz="0" w:space="0" w:color="auto"/>
        <w:left w:val="none" w:sz="0" w:space="0" w:color="auto"/>
        <w:bottom w:val="none" w:sz="0" w:space="0" w:color="auto"/>
        <w:right w:val="none" w:sz="0" w:space="0" w:color="auto"/>
      </w:divBdr>
    </w:div>
    <w:div w:id="1396469251">
      <w:bodyDiv w:val="1"/>
      <w:marLeft w:val="0"/>
      <w:marRight w:val="0"/>
      <w:marTop w:val="0"/>
      <w:marBottom w:val="0"/>
      <w:divBdr>
        <w:top w:val="none" w:sz="0" w:space="0" w:color="auto"/>
        <w:left w:val="none" w:sz="0" w:space="0" w:color="auto"/>
        <w:bottom w:val="none" w:sz="0" w:space="0" w:color="auto"/>
        <w:right w:val="none" w:sz="0" w:space="0" w:color="auto"/>
      </w:divBdr>
    </w:div>
    <w:div w:id="1398481415">
      <w:bodyDiv w:val="1"/>
      <w:marLeft w:val="0"/>
      <w:marRight w:val="0"/>
      <w:marTop w:val="0"/>
      <w:marBottom w:val="0"/>
      <w:divBdr>
        <w:top w:val="none" w:sz="0" w:space="0" w:color="auto"/>
        <w:left w:val="none" w:sz="0" w:space="0" w:color="auto"/>
        <w:bottom w:val="none" w:sz="0" w:space="0" w:color="auto"/>
        <w:right w:val="none" w:sz="0" w:space="0" w:color="auto"/>
      </w:divBdr>
    </w:div>
    <w:div w:id="1403334453">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06144354">
      <w:bodyDiv w:val="1"/>
      <w:marLeft w:val="0"/>
      <w:marRight w:val="0"/>
      <w:marTop w:val="0"/>
      <w:marBottom w:val="0"/>
      <w:divBdr>
        <w:top w:val="none" w:sz="0" w:space="0" w:color="auto"/>
        <w:left w:val="none" w:sz="0" w:space="0" w:color="auto"/>
        <w:bottom w:val="none" w:sz="0" w:space="0" w:color="auto"/>
        <w:right w:val="none" w:sz="0" w:space="0" w:color="auto"/>
      </w:divBdr>
    </w:div>
    <w:div w:id="1406949023">
      <w:bodyDiv w:val="1"/>
      <w:marLeft w:val="0"/>
      <w:marRight w:val="0"/>
      <w:marTop w:val="0"/>
      <w:marBottom w:val="0"/>
      <w:divBdr>
        <w:top w:val="none" w:sz="0" w:space="0" w:color="auto"/>
        <w:left w:val="none" w:sz="0" w:space="0" w:color="auto"/>
        <w:bottom w:val="none" w:sz="0" w:space="0" w:color="auto"/>
        <w:right w:val="none" w:sz="0" w:space="0" w:color="auto"/>
      </w:divBdr>
    </w:div>
    <w:div w:id="1407997128">
      <w:bodyDiv w:val="1"/>
      <w:marLeft w:val="0"/>
      <w:marRight w:val="0"/>
      <w:marTop w:val="0"/>
      <w:marBottom w:val="0"/>
      <w:divBdr>
        <w:top w:val="none" w:sz="0" w:space="0" w:color="auto"/>
        <w:left w:val="none" w:sz="0" w:space="0" w:color="auto"/>
        <w:bottom w:val="none" w:sz="0" w:space="0" w:color="auto"/>
        <w:right w:val="none" w:sz="0" w:space="0" w:color="auto"/>
      </w:divBdr>
    </w:div>
    <w:div w:id="1415131424">
      <w:bodyDiv w:val="1"/>
      <w:marLeft w:val="0"/>
      <w:marRight w:val="0"/>
      <w:marTop w:val="0"/>
      <w:marBottom w:val="0"/>
      <w:divBdr>
        <w:top w:val="none" w:sz="0" w:space="0" w:color="auto"/>
        <w:left w:val="none" w:sz="0" w:space="0" w:color="auto"/>
        <w:bottom w:val="none" w:sz="0" w:space="0" w:color="auto"/>
        <w:right w:val="none" w:sz="0" w:space="0" w:color="auto"/>
      </w:divBdr>
    </w:div>
    <w:div w:id="1415321077">
      <w:bodyDiv w:val="1"/>
      <w:marLeft w:val="0"/>
      <w:marRight w:val="0"/>
      <w:marTop w:val="0"/>
      <w:marBottom w:val="0"/>
      <w:divBdr>
        <w:top w:val="none" w:sz="0" w:space="0" w:color="auto"/>
        <w:left w:val="none" w:sz="0" w:space="0" w:color="auto"/>
        <w:bottom w:val="none" w:sz="0" w:space="0" w:color="auto"/>
        <w:right w:val="none" w:sz="0" w:space="0" w:color="auto"/>
      </w:divBdr>
    </w:div>
    <w:div w:id="1416825318">
      <w:bodyDiv w:val="1"/>
      <w:marLeft w:val="0"/>
      <w:marRight w:val="0"/>
      <w:marTop w:val="0"/>
      <w:marBottom w:val="0"/>
      <w:divBdr>
        <w:top w:val="none" w:sz="0" w:space="0" w:color="auto"/>
        <w:left w:val="none" w:sz="0" w:space="0" w:color="auto"/>
        <w:bottom w:val="none" w:sz="0" w:space="0" w:color="auto"/>
        <w:right w:val="none" w:sz="0" w:space="0" w:color="auto"/>
      </w:divBdr>
    </w:div>
    <w:div w:id="1418477980">
      <w:bodyDiv w:val="1"/>
      <w:marLeft w:val="0"/>
      <w:marRight w:val="0"/>
      <w:marTop w:val="0"/>
      <w:marBottom w:val="0"/>
      <w:divBdr>
        <w:top w:val="none" w:sz="0" w:space="0" w:color="auto"/>
        <w:left w:val="none" w:sz="0" w:space="0" w:color="auto"/>
        <w:bottom w:val="none" w:sz="0" w:space="0" w:color="auto"/>
        <w:right w:val="none" w:sz="0" w:space="0" w:color="auto"/>
      </w:divBdr>
    </w:div>
    <w:div w:id="1425833578">
      <w:bodyDiv w:val="1"/>
      <w:marLeft w:val="0"/>
      <w:marRight w:val="0"/>
      <w:marTop w:val="0"/>
      <w:marBottom w:val="0"/>
      <w:divBdr>
        <w:top w:val="none" w:sz="0" w:space="0" w:color="auto"/>
        <w:left w:val="none" w:sz="0" w:space="0" w:color="auto"/>
        <w:bottom w:val="none" w:sz="0" w:space="0" w:color="auto"/>
        <w:right w:val="none" w:sz="0" w:space="0" w:color="auto"/>
      </w:divBdr>
    </w:div>
    <w:div w:id="1426880406">
      <w:bodyDiv w:val="1"/>
      <w:marLeft w:val="0"/>
      <w:marRight w:val="0"/>
      <w:marTop w:val="0"/>
      <w:marBottom w:val="0"/>
      <w:divBdr>
        <w:top w:val="none" w:sz="0" w:space="0" w:color="auto"/>
        <w:left w:val="none" w:sz="0" w:space="0" w:color="auto"/>
        <w:bottom w:val="none" w:sz="0" w:space="0" w:color="auto"/>
        <w:right w:val="none" w:sz="0" w:space="0" w:color="auto"/>
      </w:divBdr>
    </w:div>
    <w:div w:id="1429885749">
      <w:bodyDiv w:val="1"/>
      <w:marLeft w:val="0"/>
      <w:marRight w:val="0"/>
      <w:marTop w:val="0"/>
      <w:marBottom w:val="0"/>
      <w:divBdr>
        <w:top w:val="none" w:sz="0" w:space="0" w:color="auto"/>
        <w:left w:val="none" w:sz="0" w:space="0" w:color="auto"/>
        <w:bottom w:val="none" w:sz="0" w:space="0" w:color="auto"/>
        <w:right w:val="none" w:sz="0" w:space="0" w:color="auto"/>
      </w:divBdr>
    </w:div>
    <w:div w:id="1430081814">
      <w:bodyDiv w:val="1"/>
      <w:marLeft w:val="0"/>
      <w:marRight w:val="0"/>
      <w:marTop w:val="0"/>
      <w:marBottom w:val="0"/>
      <w:divBdr>
        <w:top w:val="none" w:sz="0" w:space="0" w:color="auto"/>
        <w:left w:val="none" w:sz="0" w:space="0" w:color="auto"/>
        <w:bottom w:val="none" w:sz="0" w:space="0" w:color="auto"/>
        <w:right w:val="none" w:sz="0" w:space="0" w:color="auto"/>
      </w:divBdr>
    </w:div>
    <w:div w:id="1431658870">
      <w:bodyDiv w:val="1"/>
      <w:marLeft w:val="0"/>
      <w:marRight w:val="0"/>
      <w:marTop w:val="0"/>
      <w:marBottom w:val="0"/>
      <w:divBdr>
        <w:top w:val="none" w:sz="0" w:space="0" w:color="auto"/>
        <w:left w:val="none" w:sz="0" w:space="0" w:color="auto"/>
        <w:bottom w:val="none" w:sz="0" w:space="0" w:color="auto"/>
        <w:right w:val="none" w:sz="0" w:space="0" w:color="auto"/>
      </w:divBdr>
    </w:div>
    <w:div w:id="1433621082">
      <w:bodyDiv w:val="1"/>
      <w:marLeft w:val="0"/>
      <w:marRight w:val="0"/>
      <w:marTop w:val="0"/>
      <w:marBottom w:val="0"/>
      <w:divBdr>
        <w:top w:val="none" w:sz="0" w:space="0" w:color="auto"/>
        <w:left w:val="none" w:sz="0" w:space="0" w:color="auto"/>
        <w:bottom w:val="none" w:sz="0" w:space="0" w:color="auto"/>
        <w:right w:val="none" w:sz="0" w:space="0" w:color="auto"/>
      </w:divBdr>
    </w:div>
    <w:div w:id="1434010597">
      <w:bodyDiv w:val="1"/>
      <w:marLeft w:val="0"/>
      <w:marRight w:val="0"/>
      <w:marTop w:val="0"/>
      <w:marBottom w:val="0"/>
      <w:divBdr>
        <w:top w:val="none" w:sz="0" w:space="0" w:color="auto"/>
        <w:left w:val="none" w:sz="0" w:space="0" w:color="auto"/>
        <w:bottom w:val="none" w:sz="0" w:space="0" w:color="auto"/>
        <w:right w:val="none" w:sz="0" w:space="0" w:color="auto"/>
      </w:divBdr>
    </w:div>
    <w:div w:id="1434936830">
      <w:bodyDiv w:val="1"/>
      <w:marLeft w:val="0"/>
      <w:marRight w:val="0"/>
      <w:marTop w:val="0"/>
      <w:marBottom w:val="0"/>
      <w:divBdr>
        <w:top w:val="none" w:sz="0" w:space="0" w:color="auto"/>
        <w:left w:val="none" w:sz="0" w:space="0" w:color="auto"/>
        <w:bottom w:val="none" w:sz="0" w:space="0" w:color="auto"/>
        <w:right w:val="none" w:sz="0" w:space="0" w:color="auto"/>
      </w:divBdr>
    </w:div>
    <w:div w:id="1452624178">
      <w:bodyDiv w:val="1"/>
      <w:marLeft w:val="0"/>
      <w:marRight w:val="0"/>
      <w:marTop w:val="0"/>
      <w:marBottom w:val="0"/>
      <w:divBdr>
        <w:top w:val="none" w:sz="0" w:space="0" w:color="auto"/>
        <w:left w:val="none" w:sz="0" w:space="0" w:color="auto"/>
        <w:bottom w:val="none" w:sz="0" w:space="0" w:color="auto"/>
        <w:right w:val="none" w:sz="0" w:space="0" w:color="auto"/>
      </w:divBdr>
    </w:div>
    <w:div w:id="1457022703">
      <w:bodyDiv w:val="1"/>
      <w:marLeft w:val="0"/>
      <w:marRight w:val="0"/>
      <w:marTop w:val="0"/>
      <w:marBottom w:val="0"/>
      <w:divBdr>
        <w:top w:val="none" w:sz="0" w:space="0" w:color="auto"/>
        <w:left w:val="none" w:sz="0" w:space="0" w:color="auto"/>
        <w:bottom w:val="none" w:sz="0" w:space="0" w:color="auto"/>
        <w:right w:val="none" w:sz="0" w:space="0" w:color="auto"/>
      </w:divBdr>
    </w:div>
    <w:div w:id="1462646334">
      <w:bodyDiv w:val="1"/>
      <w:marLeft w:val="0"/>
      <w:marRight w:val="0"/>
      <w:marTop w:val="0"/>
      <w:marBottom w:val="0"/>
      <w:divBdr>
        <w:top w:val="none" w:sz="0" w:space="0" w:color="auto"/>
        <w:left w:val="none" w:sz="0" w:space="0" w:color="auto"/>
        <w:bottom w:val="none" w:sz="0" w:space="0" w:color="auto"/>
        <w:right w:val="none" w:sz="0" w:space="0" w:color="auto"/>
      </w:divBdr>
    </w:div>
    <w:div w:id="1464302999">
      <w:bodyDiv w:val="1"/>
      <w:marLeft w:val="0"/>
      <w:marRight w:val="0"/>
      <w:marTop w:val="0"/>
      <w:marBottom w:val="0"/>
      <w:divBdr>
        <w:top w:val="none" w:sz="0" w:space="0" w:color="auto"/>
        <w:left w:val="none" w:sz="0" w:space="0" w:color="auto"/>
        <w:bottom w:val="none" w:sz="0" w:space="0" w:color="auto"/>
        <w:right w:val="none" w:sz="0" w:space="0" w:color="auto"/>
      </w:divBdr>
    </w:div>
    <w:div w:id="1464612070">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74323111">
      <w:bodyDiv w:val="1"/>
      <w:marLeft w:val="0"/>
      <w:marRight w:val="0"/>
      <w:marTop w:val="0"/>
      <w:marBottom w:val="0"/>
      <w:divBdr>
        <w:top w:val="none" w:sz="0" w:space="0" w:color="auto"/>
        <w:left w:val="none" w:sz="0" w:space="0" w:color="auto"/>
        <w:bottom w:val="none" w:sz="0" w:space="0" w:color="auto"/>
        <w:right w:val="none" w:sz="0" w:space="0" w:color="auto"/>
      </w:divBdr>
    </w:div>
    <w:div w:id="1483307940">
      <w:bodyDiv w:val="1"/>
      <w:marLeft w:val="0"/>
      <w:marRight w:val="0"/>
      <w:marTop w:val="0"/>
      <w:marBottom w:val="0"/>
      <w:divBdr>
        <w:top w:val="none" w:sz="0" w:space="0" w:color="auto"/>
        <w:left w:val="none" w:sz="0" w:space="0" w:color="auto"/>
        <w:bottom w:val="none" w:sz="0" w:space="0" w:color="auto"/>
        <w:right w:val="none" w:sz="0" w:space="0" w:color="auto"/>
      </w:divBdr>
    </w:div>
    <w:div w:id="1487085853">
      <w:bodyDiv w:val="1"/>
      <w:marLeft w:val="0"/>
      <w:marRight w:val="0"/>
      <w:marTop w:val="0"/>
      <w:marBottom w:val="0"/>
      <w:divBdr>
        <w:top w:val="none" w:sz="0" w:space="0" w:color="auto"/>
        <w:left w:val="none" w:sz="0" w:space="0" w:color="auto"/>
        <w:bottom w:val="none" w:sz="0" w:space="0" w:color="auto"/>
        <w:right w:val="none" w:sz="0" w:space="0" w:color="auto"/>
      </w:divBdr>
    </w:div>
    <w:div w:id="1489319839">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493714515">
      <w:bodyDiv w:val="1"/>
      <w:marLeft w:val="0"/>
      <w:marRight w:val="0"/>
      <w:marTop w:val="0"/>
      <w:marBottom w:val="0"/>
      <w:divBdr>
        <w:top w:val="none" w:sz="0" w:space="0" w:color="auto"/>
        <w:left w:val="none" w:sz="0" w:space="0" w:color="auto"/>
        <w:bottom w:val="none" w:sz="0" w:space="0" w:color="auto"/>
        <w:right w:val="none" w:sz="0" w:space="0" w:color="auto"/>
      </w:divBdr>
    </w:div>
    <w:div w:id="1495412183">
      <w:bodyDiv w:val="1"/>
      <w:marLeft w:val="0"/>
      <w:marRight w:val="0"/>
      <w:marTop w:val="0"/>
      <w:marBottom w:val="0"/>
      <w:divBdr>
        <w:top w:val="none" w:sz="0" w:space="0" w:color="auto"/>
        <w:left w:val="none" w:sz="0" w:space="0" w:color="auto"/>
        <w:bottom w:val="none" w:sz="0" w:space="0" w:color="auto"/>
        <w:right w:val="none" w:sz="0" w:space="0" w:color="auto"/>
      </w:divBdr>
    </w:div>
    <w:div w:id="1502353357">
      <w:bodyDiv w:val="1"/>
      <w:marLeft w:val="0"/>
      <w:marRight w:val="0"/>
      <w:marTop w:val="0"/>
      <w:marBottom w:val="0"/>
      <w:divBdr>
        <w:top w:val="none" w:sz="0" w:space="0" w:color="auto"/>
        <w:left w:val="none" w:sz="0" w:space="0" w:color="auto"/>
        <w:bottom w:val="none" w:sz="0" w:space="0" w:color="auto"/>
        <w:right w:val="none" w:sz="0" w:space="0" w:color="auto"/>
      </w:divBdr>
    </w:div>
    <w:div w:id="1507137766">
      <w:bodyDiv w:val="1"/>
      <w:marLeft w:val="0"/>
      <w:marRight w:val="0"/>
      <w:marTop w:val="0"/>
      <w:marBottom w:val="0"/>
      <w:divBdr>
        <w:top w:val="none" w:sz="0" w:space="0" w:color="auto"/>
        <w:left w:val="none" w:sz="0" w:space="0" w:color="auto"/>
        <w:bottom w:val="none" w:sz="0" w:space="0" w:color="auto"/>
        <w:right w:val="none" w:sz="0" w:space="0" w:color="auto"/>
      </w:divBdr>
    </w:div>
    <w:div w:id="1510481200">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22892478">
      <w:bodyDiv w:val="1"/>
      <w:marLeft w:val="0"/>
      <w:marRight w:val="0"/>
      <w:marTop w:val="0"/>
      <w:marBottom w:val="0"/>
      <w:divBdr>
        <w:top w:val="none" w:sz="0" w:space="0" w:color="auto"/>
        <w:left w:val="none" w:sz="0" w:space="0" w:color="auto"/>
        <w:bottom w:val="none" w:sz="0" w:space="0" w:color="auto"/>
        <w:right w:val="none" w:sz="0" w:space="0" w:color="auto"/>
      </w:divBdr>
    </w:div>
    <w:div w:id="1527013504">
      <w:bodyDiv w:val="1"/>
      <w:marLeft w:val="0"/>
      <w:marRight w:val="0"/>
      <w:marTop w:val="0"/>
      <w:marBottom w:val="0"/>
      <w:divBdr>
        <w:top w:val="none" w:sz="0" w:space="0" w:color="auto"/>
        <w:left w:val="none" w:sz="0" w:space="0" w:color="auto"/>
        <w:bottom w:val="none" w:sz="0" w:space="0" w:color="auto"/>
        <w:right w:val="none" w:sz="0" w:space="0" w:color="auto"/>
      </w:divBdr>
    </w:div>
    <w:div w:id="1529176905">
      <w:bodyDiv w:val="1"/>
      <w:marLeft w:val="0"/>
      <w:marRight w:val="0"/>
      <w:marTop w:val="0"/>
      <w:marBottom w:val="0"/>
      <w:divBdr>
        <w:top w:val="none" w:sz="0" w:space="0" w:color="auto"/>
        <w:left w:val="none" w:sz="0" w:space="0" w:color="auto"/>
        <w:bottom w:val="none" w:sz="0" w:space="0" w:color="auto"/>
        <w:right w:val="none" w:sz="0" w:space="0" w:color="auto"/>
      </w:divBdr>
    </w:div>
    <w:div w:id="1529758290">
      <w:bodyDiv w:val="1"/>
      <w:marLeft w:val="0"/>
      <w:marRight w:val="0"/>
      <w:marTop w:val="0"/>
      <w:marBottom w:val="0"/>
      <w:divBdr>
        <w:top w:val="none" w:sz="0" w:space="0" w:color="auto"/>
        <w:left w:val="none" w:sz="0" w:space="0" w:color="auto"/>
        <w:bottom w:val="none" w:sz="0" w:space="0" w:color="auto"/>
        <w:right w:val="none" w:sz="0" w:space="0" w:color="auto"/>
      </w:divBdr>
    </w:div>
    <w:div w:id="1529874060">
      <w:bodyDiv w:val="1"/>
      <w:marLeft w:val="0"/>
      <w:marRight w:val="0"/>
      <w:marTop w:val="0"/>
      <w:marBottom w:val="0"/>
      <w:divBdr>
        <w:top w:val="none" w:sz="0" w:space="0" w:color="auto"/>
        <w:left w:val="none" w:sz="0" w:space="0" w:color="auto"/>
        <w:bottom w:val="none" w:sz="0" w:space="0" w:color="auto"/>
        <w:right w:val="none" w:sz="0" w:space="0" w:color="auto"/>
      </w:divBdr>
    </w:div>
    <w:div w:id="1531339664">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33349415">
      <w:bodyDiv w:val="1"/>
      <w:marLeft w:val="0"/>
      <w:marRight w:val="0"/>
      <w:marTop w:val="0"/>
      <w:marBottom w:val="0"/>
      <w:divBdr>
        <w:top w:val="none" w:sz="0" w:space="0" w:color="auto"/>
        <w:left w:val="none" w:sz="0" w:space="0" w:color="auto"/>
        <w:bottom w:val="none" w:sz="0" w:space="0" w:color="auto"/>
        <w:right w:val="none" w:sz="0" w:space="0" w:color="auto"/>
      </w:divBdr>
    </w:div>
    <w:div w:id="1534879103">
      <w:bodyDiv w:val="1"/>
      <w:marLeft w:val="0"/>
      <w:marRight w:val="0"/>
      <w:marTop w:val="0"/>
      <w:marBottom w:val="0"/>
      <w:divBdr>
        <w:top w:val="none" w:sz="0" w:space="0" w:color="auto"/>
        <w:left w:val="none" w:sz="0" w:space="0" w:color="auto"/>
        <w:bottom w:val="none" w:sz="0" w:space="0" w:color="auto"/>
        <w:right w:val="none" w:sz="0" w:space="0" w:color="auto"/>
      </w:divBdr>
    </w:div>
    <w:div w:id="1548569326">
      <w:bodyDiv w:val="1"/>
      <w:marLeft w:val="0"/>
      <w:marRight w:val="0"/>
      <w:marTop w:val="0"/>
      <w:marBottom w:val="0"/>
      <w:divBdr>
        <w:top w:val="none" w:sz="0" w:space="0" w:color="auto"/>
        <w:left w:val="none" w:sz="0" w:space="0" w:color="auto"/>
        <w:bottom w:val="none" w:sz="0" w:space="0" w:color="auto"/>
        <w:right w:val="none" w:sz="0" w:space="0" w:color="auto"/>
      </w:divBdr>
    </w:div>
    <w:div w:id="1550341000">
      <w:bodyDiv w:val="1"/>
      <w:marLeft w:val="0"/>
      <w:marRight w:val="0"/>
      <w:marTop w:val="0"/>
      <w:marBottom w:val="0"/>
      <w:divBdr>
        <w:top w:val="none" w:sz="0" w:space="0" w:color="auto"/>
        <w:left w:val="none" w:sz="0" w:space="0" w:color="auto"/>
        <w:bottom w:val="none" w:sz="0" w:space="0" w:color="auto"/>
        <w:right w:val="none" w:sz="0" w:space="0" w:color="auto"/>
      </w:divBdr>
    </w:div>
    <w:div w:id="1555384346">
      <w:bodyDiv w:val="1"/>
      <w:marLeft w:val="0"/>
      <w:marRight w:val="0"/>
      <w:marTop w:val="0"/>
      <w:marBottom w:val="0"/>
      <w:divBdr>
        <w:top w:val="none" w:sz="0" w:space="0" w:color="auto"/>
        <w:left w:val="none" w:sz="0" w:space="0" w:color="auto"/>
        <w:bottom w:val="none" w:sz="0" w:space="0" w:color="auto"/>
        <w:right w:val="none" w:sz="0" w:space="0" w:color="auto"/>
      </w:divBdr>
    </w:div>
    <w:div w:id="1556117725">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65334883">
      <w:bodyDiv w:val="1"/>
      <w:marLeft w:val="0"/>
      <w:marRight w:val="0"/>
      <w:marTop w:val="0"/>
      <w:marBottom w:val="0"/>
      <w:divBdr>
        <w:top w:val="none" w:sz="0" w:space="0" w:color="auto"/>
        <w:left w:val="none" w:sz="0" w:space="0" w:color="auto"/>
        <w:bottom w:val="none" w:sz="0" w:space="0" w:color="auto"/>
        <w:right w:val="none" w:sz="0" w:space="0" w:color="auto"/>
      </w:divBdr>
    </w:div>
    <w:div w:id="1568370723">
      <w:bodyDiv w:val="1"/>
      <w:marLeft w:val="0"/>
      <w:marRight w:val="0"/>
      <w:marTop w:val="0"/>
      <w:marBottom w:val="0"/>
      <w:divBdr>
        <w:top w:val="none" w:sz="0" w:space="0" w:color="auto"/>
        <w:left w:val="none" w:sz="0" w:space="0" w:color="auto"/>
        <w:bottom w:val="none" w:sz="0" w:space="0" w:color="auto"/>
        <w:right w:val="none" w:sz="0" w:space="0" w:color="auto"/>
      </w:divBdr>
    </w:div>
    <w:div w:id="1569151871">
      <w:bodyDiv w:val="1"/>
      <w:marLeft w:val="0"/>
      <w:marRight w:val="0"/>
      <w:marTop w:val="0"/>
      <w:marBottom w:val="0"/>
      <w:divBdr>
        <w:top w:val="none" w:sz="0" w:space="0" w:color="auto"/>
        <w:left w:val="none" w:sz="0" w:space="0" w:color="auto"/>
        <w:bottom w:val="none" w:sz="0" w:space="0" w:color="auto"/>
        <w:right w:val="none" w:sz="0" w:space="0" w:color="auto"/>
      </w:divBdr>
    </w:div>
    <w:div w:id="1575166736">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5995752">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2426217">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598520044">
      <w:bodyDiv w:val="1"/>
      <w:marLeft w:val="0"/>
      <w:marRight w:val="0"/>
      <w:marTop w:val="0"/>
      <w:marBottom w:val="0"/>
      <w:divBdr>
        <w:top w:val="none" w:sz="0" w:space="0" w:color="auto"/>
        <w:left w:val="none" w:sz="0" w:space="0" w:color="auto"/>
        <w:bottom w:val="none" w:sz="0" w:space="0" w:color="auto"/>
        <w:right w:val="none" w:sz="0" w:space="0" w:color="auto"/>
      </w:divBdr>
    </w:div>
    <w:div w:id="1600139822">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02181182">
      <w:bodyDiv w:val="1"/>
      <w:marLeft w:val="0"/>
      <w:marRight w:val="0"/>
      <w:marTop w:val="0"/>
      <w:marBottom w:val="0"/>
      <w:divBdr>
        <w:top w:val="none" w:sz="0" w:space="0" w:color="auto"/>
        <w:left w:val="none" w:sz="0" w:space="0" w:color="auto"/>
        <w:bottom w:val="none" w:sz="0" w:space="0" w:color="auto"/>
        <w:right w:val="none" w:sz="0" w:space="0" w:color="auto"/>
      </w:divBdr>
    </w:div>
    <w:div w:id="1607154697">
      <w:bodyDiv w:val="1"/>
      <w:marLeft w:val="0"/>
      <w:marRight w:val="0"/>
      <w:marTop w:val="0"/>
      <w:marBottom w:val="0"/>
      <w:divBdr>
        <w:top w:val="none" w:sz="0" w:space="0" w:color="auto"/>
        <w:left w:val="none" w:sz="0" w:space="0" w:color="auto"/>
        <w:bottom w:val="none" w:sz="0" w:space="0" w:color="auto"/>
        <w:right w:val="none" w:sz="0" w:space="0" w:color="auto"/>
      </w:divBdr>
    </w:div>
    <w:div w:id="1618179569">
      <w:bodyDiv w:val="1"/>
      <w:marLeft w:val="0"/>
      <w:marRight w:val="0"/>
      <w:marTop w:val="0"/>
      <w:marBottom w:val="0"/>
      <w:divBdr>
        <w:top w:val="none" w:sz="0" w:space="0" w:color="auto"/>
        <w:left w:val="none" w:sz="0" w:space="0" w:color="auto"/>
        <w:bottom w:val="none" w:sz="0" w:space="0" w:color="auto"/>
        <w:right w:val="none" w:sz="0" w:space="0" w:color="auto"/>
      </w:divBdr>
    </w:div>
    <w:div w:id="1621644636">
      <w:bodyDiv w:val="1"/>
      <w:marLeft w:val="0"/>
      <w:marRight w:val="0"/>
      <w:marTop w:val="0"/>
      <w:marBottom w:val="0"/>
      <w:divBdr>
        <w:top w:val="none" w:sz="0" w:space="0" w:color="auto"/>
        <w:left w:val="none" w:sz="0" w:space="0" w:color="auto"/>
        <w:bottom w:val="none" w:sz="0" w:space="0" w:color="auto"/>
        <w:right w:val="none" w:sz="0" w:space="0" w:color="auto"/>
      </w:divBdr>
    </w:div>
    <w:div w:id="1622224725">
      <w:bodyDiv w:val="1"/>
      <w:marLeft w:val="0"/>
      <w:marRight w:val="0"/>
      <w:marTop w:val="0"/>
      <w:marBottom w:val="0"/>
      <w:divBdr>
        <w:top w:val="none" w:sz="0" w:space="0" w:color="auto"/>
        <w:left w:val="none" w:sz="0" w:space="0" w:color="auto"/>
        <w:bottom w:val="none" w:sz="0" w:space="0" w:color="auto"/>
        <w:right w:val="none" w:sz="0" w:space="0" w:color="auto"/>
      </w:divBdr>
    </w:div>
    <w:div w:id="1626423323">
      <w:bodyDiv w:val="1"/>
      <w:marLeft w:val="0"/>
      <w:marRight w:val="0"/>
      <w:marTop w:val="0"/>
      <w:marBottom w:val="0"/>
      <w:divBdr>
        <w:top w:val="none" w:sz="0" w:space="0" w:color="auto"/>
        <w:left w:val="none" w:sz="0" w:space="0" w:color="auto"/>
        <w:bottom w:val="none" w:sz="0" w:space="0" w:color="auto"/>
        <w:right w:val="none" w:sz="0" w:space="0" w:color="auto"/>
      </w:divBdr>
    </w:div>
    <w:div w:id="1627733024">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37174484">
      <w:bodyDiv w:val="1"/>
      <w:marLeft w:val="0"/>
      <w:marRight w:val="0"/>
      <w:marTop w:val="0"/>
      <w:marBottom w:val="0"/>
      <w:divBdr>
        <w:top w:val="none" w:sz="0" w:space="0" w:color="auto"/>
        <w:left w:val="none" w:sz="0" w:space="0" w:color="auto"/>
        <w:bottom w:val="none" w:sz="0" w:space="0" w:color="auto"/>
        <w:right w:val="none" w:sz="0" w:space="0" w:color="auto"/>
      </w:divBdr>
    </w:div>
    <w:div w:id="1643802110">
      <w:bodyDiv w:val="1"/>
      <w:marLeft w:val="0"/>
      <w:marRight w:val="0"/>
      <w:marTop w:val="0"/>
      <w:marBottom w:val="0"/>
      <w:divBdr>
        <w:top w:val="none" w:sz="0" w:space="0" w:color="auto"/>
        <w:left w:val="none" w:sz="0" w:space="0" w:color="auto"/>
        <w:bottom w:val="none" w:sz="0" w:space="0" w:color="auto"/>
        <w:right w:val="none" w:sz="0" w:space="0" w:color="auto"/>
      </w:divBdr>
    </w:div>
    <w:div w:id="1644695963">
      <w:bodyDiv w:val="1"/>
      <w:marLeft w:val="0"/>
      <w:marRight w:val="0"/>
      <w:marTop w:val="0"/>
      <w:marBottom w:val="0"/>
      <w:divBdr>
        <w:top w:val="none" w:sz="0" w:space="0" w:color="auto"/>
        <w:left w:val="none" w:sz="0" w:space="0" w:color="auto"/>
        <w:bottom w:val="none" w:sz="0" w:space="0" w:color="auto"/>
        <w:right w:val="none" w:sz="0" w:space="0" w:color="auto"/>
      </w:divBdr>
    </w:div>
    <w:div w:id="1645886375">
      <w:bodyDiv w:val="1"/>
      <w:marLeft w:val="0"/>
      <w:marRight w:val="0"/>
      <w:marTop w:val="0"/>
      <w:marBottom w:val="0"/>
      <w:divBdr>
        <w:top w:val="none" w:sz="0" w:space="0" w:color="auto"/>
        <w:left w:val="none" w:sz="0" w:space="0" w:color="auto"/>
        <w:bottom w:val="none" w:sz="0" w:space="0" w:color="auto"/>
        <w:right w:val="none" w:sz="0" w:space="0" w:color="auto"/>
      </w:divBdr>
    </w:div>
    <w:div w:id="1652832562">
      <w:bodyDiv w:val="1"/>
      <w:marLeft w:val="0"/>
      <w:marRight w:val="0"/>
      <w:marTop w:val="0"/>
      <w:marBottom w:val="0"/>
      <w:divBdr>
        <w:top w:val="none" w:sz="0" w:space="0" w:color="auto"/>
        <w:left w:val="none" w:sz="0" w:space="0" w:color="auto"/>
        <w:bottom w:val="none" w:sz="0" w:space="0" w:color="auto"/>
        <w:right w:val="none" w:sz="0" w:space="0" w:color="auto"/>
      </w:divBdr>
    </w:div>
    <w:div w:id="1658412008">
      <w:bodyDiv w:val="1"/>
      <w:marLeft w:val="0"/>
      <w:marRight w:val="0"/>
      <w:marTop w:val="0"/>
      <w:marBottom w:val="0"/>
      <w:divBdr>
        <w:top w:val="none" w:sz="0" w:space="0" w:color="auto"/>
        <w:left w:val="none" w:sz="0" w:space="0" w:color="auto"/>
        <w:bottom w:val="none" w:sz="0" w:space="0" w:color="auto"/>
        <w:right w:val="none" w:sz="0" w:space="0" w:color="auto"/>
      </w:divBdr>
    </w:div>
    <w:div w:id="1658917091">
      <w:bodyDiv w:val="1"/>
      <w:marLeft w:val="0"/>
      <w:marRight w:val="0"/>
      <w:marTop w:val="0"/>
      <w:marBottom w:val="0"/>
      <w:divBdr>
        <w:top w:val="none" w:sz="0" w:space="0" w:color="auto"/>
        <w:left w:val="none" w:sz="0" w:space="0" w:color="auto"/>
        <w:bottom w:val="none" w:sz="0" w:space="0" w:color="auto"/>
        <w:right w:val="none" w:sz="0" w:space="0" w:color="auto"/>
      </w:divBdr>
    </w:div>
    <w:div w:id="1664891407">
      <w:bodyDiv w:val="1"/>
      <w:marLeft w:val="0"/>
      <w:marRight w:val="0"/>
      <w:marTop w:val="0"/>
      <w:marBottom w:val="0"/>
      <w:divBdr>
        <w:top w:val="none" w:sz="0" w:space="0" w:color="auto"/>
        <w:left w:val="none" w:sz="0" w:space="0" w:color="auto"/>
        <w:bottom w:val="none" w:sz="0" w:space="0" w:color="auto"/>
        <w:right w:val="none" w:sz="0" w:space="0" w:color="auto"/>
      </w:divBdr>
    </w:div>
    <w:div w:id="1665548809">
      <w:bodyDiv w:val="1"/>
      <w:marLeft w:val="0"/>
      <w:marRight w:val="0"/>
      <w:marTop w:val="0"/>
      <w:marBottom w:val="0"/>
      <w:divBdr>
        <w:top w:val="none" w:sz="0" w:space="0" w:color="auto"/>
        <w:left w:val="none" w:sz="0" w:space="0" w:color="auto"/>
        <w:bottom w:val="none" w:sz="0" w:space="0" w:color="auto"/>
        <w:right w:val="none" w:sz="0" w:space="0" w:color="auto"/>
      </w:divBdr>
    </w:div>
    <w:div w:id="1668558865">
      <w:bodyDiv w:val="1"/>
      <w:marLeft w:val="0"/>
      <w:marRight w:val="0"/>
      <w:marTop w:val="0"/>
      <w:marBottom w:val="0"/>
      <w:divBdr>
        <w:top w:val="none" w:sz="0" w:space="0" w:color="auto"/>
        <w:left w:val="none" w:sz="0" w:space="0" w:color="auto"/>
        <w:bottom w:val="none" w:sz="0" w:space="0" w:color="auto"/>
        <w:right w:val="none" w:sz="0" w:space="0" w:color="auto"/>
      </w:divBdr>
    </w:div>
    <w:div w:id="1671522735">
      <w:bodyDiv w:val="1"/>
      <w:marLeft w:val="0"/>
      <w:marRight w:val="0"/>
      <w:marTop w:val="0"/>
      <w:marBottom w:val="0"/>
      <w:divBdr>
        <w:top w:val="none" w:sz="0" w:space="0" w:color="auto"/>
        <w:left w:val="none" w:sz="0" w:space="0" w:color="auto"/>
        <w:bottom w:val="none" w:sz="0" w:space="0" w:color="auto"/>
        <w:right w:val="none" w:sz="0" w:space="0" w:color="auto"/>
      </w:divBdr>
    </w:div>
    <w:div w:id="1672637136">
      <w:bodyDiv w:val="1"/>
      <w:marLeft w:val="0"/>
      <w:marRight w:val="0"/>
      <w:marTop w:val="0"/>
      <w:marBottom w:val="0"/>
      <w:divBdr>
        <w:top w:val="none" w:sz="0" w:space="0" w:color="auto"/>
        <w:left w:val="none" w:sz="0" w:space="0" w:color="auto"/>
        <w:bottom w:val="none" w:sz="0" w:space="0" w:color="auto"/>
        <w:right w:val="none" w:sz="0" w:space="0" w:color="auto"/>
      </w:divBdr>
    </w:div>
    <w:div w:id="1673297038">
      <w:bodyDiv w:val="1"/>
      <w:marLeft w:val="0"/>
      <w:marRight w:val="0"/>
      <w:marTop w:val="0"/>
      <w:marBottom w:val="0"/>
      <w:divBdr>
        <w:top w:val="none" w:sz="0" w:space="0" w:color="auto"/>
        <w:left w:val="none" w:sz="0" w:space="0" w:color="auto"/>
        <w:bottom w:val="none" w:sz="0" w:space="0" w:color="auto"/>
        <w:right w:val="none" w:sz="0" w:space="0" w:color="auto"/>
      </w:divBdr>
    </w:div>
    <w:div w:id="1677733222">
      <w:bodyDiv w:val="1"/>
      <w:marLeft w:val="0"/>
      <w:marRight w:val="0"/>
      <w:marTop w:val="0"/>
      <w:marBottom w:val="0"/>
      <w:divBdr>
        <w:top w:val="none" w:sz="0" w:space="0" w:color="auto"/>
        <w:left w:val="none" w:sz="0" w:space="0" w:color="auto"/>
        <w:bottom w:val="none" w:sz="0" w:space="0" w:color="auto"/>
        <w:right w:val="none" w:sz="0" w:space="0" w:color="auto"/>
      </w:divBdr>
    </w:div>
    <w:div w:id="1681279644">
      <w:bodyDiv w:val="1"/>
      <w:marLeft w:val="0"/>
      <w:marRight w:val="0"/>
      <w:marTop w:val="0"/>
      <w:marBottom w:val="0"/>
      <w:divBdr>
        <w:top w:val="none" w:sz="0" w:space="0" w:color="auto"/>
        <w:left w:val="none" w:sz="0" w:space="0" w:color="auto"/>
        <w:bottom w:val="none" w:sz="0" w:space="0" w:color="auto"/>
        <w:right w:val="none" w:sz="0" w:space="0" w:color="auto"/>
      </w:divBdr>
    </w:div>
    <w:div w:id="1683848661">
      <w:bodyDiv w:val="1"/>
      <w:marLeft w:val="0"/>
      <w:marRight w:val="0"/>
      <w:marTop w:val="0"/>
      <w:marBottom w:val="0"/>
      <w:divBdr>
        <w:top w:val="none" w:sz="0" w:space="0" w:color="auto"/>
        <w:left w:val="none" w:sz="0" w:space="0" w:color="auto"/>
        <w:bottom w:val="none" w:sz="0" w:space="0" w:color="auto"/>
        <w:right w:val="none" w:sz="0" w:space="0" w:color="auto"/>
      </w:divBdr>
    </w:div>
    <w:div w:id="1686857093">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687907286">
      <w:bodyDiv w:val="1"/>
      <w:marLeft w:val="0"/>
      <w:marRight w:val="0"/>
      <w:marTop w:val="0"/>
      <w:marBottom w:val="0"/>
      <w:divBdr>
        <w:top w:val="none" w:sz="0" w:space="0" w:color="auto"/>
        <w:left w:val="none" w:sz="0" w:space="0" w:color="auto"/>
        <w:bottom w:val="none" w:sz="0" w:space="0" w:color="auto"/>
        <w:right w:val="none" w:sz="0" w:space="0" w:color="auto"/>
      </w:divBdr>
    </w:div>
    <w:div w:id="1689060470">
      <w:bodyDiv w:val="1"/>
      <w:marLeft w:val="0"/>
      <w:marRight w:val="0"/>
      <w:marTop w:val="0"/>
      <w:marBottom w:val="0"/>
      <w:divBdr>
        <w:top w:val="none" w:sz="0" w:space="0" w:color="auto"/>
        <w:left w:val="none" w:sz="0" w:space="0" w:color="auto"/>
        <w:bottom w:val="none" w:sz="0" w:space="0" w:color="auto"/>
        <w:right w:val="none" w:sz="0" w:space="0" w:color="auto"/>
      </w:divBdr>
    </w:div>
    <w:div w:id="1691758860">
      <w:bodyDiv w:val="1"/>
      <w:marLeft w:val="0"/>
      <w:marRight w:val="0"/>
      <w:marTop w:val="0"/>
      <w:marBottom w:val="0"/>
      <w:divBdr>
        <w:top w:val="none" w:sz="0" w:space="0" w:color="auto"/>
        <w:left w:val="none" w:sz="0" w:space="0" w:color="auto"/>
        <w:bottom w:val="none" w:sz="0" w:space="0" w:color="auto"/>
        <w:right w:val="none" w:sz="0" w:space="0" w:color="auto"/>
      </w:divBdr>
    </w:div>
    <w:div w:id="1694766562">
      <w:bodyDiv w:val="1"/>
      <w:marLeft w:val="0"/>
      <w:marRight w:val="0"/>
      <w:marTop w:val="0"/>
      <w:marBottom w:val="0"/>
      <w:divBdr>
        <w:top w:val="none" w:sz="0" w:space="0" w:color="auto"/>
        <w:left w:val="none" w:sz="0" w:space="0" w:color="auto"/>
        <w:bottom w:val="none" w:sz="0" w:space="0" w:color="auto"/>
        <w:right w:val="none" w:sz="0" w:space="0" w:color="auto"/>
      </w:divBdr>
    </w:div>
    <w:div w:id="1697997915">
      <w:bodyDiv w:val="1"/>
      <w:marLeft w:val="0"/>
      <w:marRight w:val="0"/>
      <w:marTop w:val="0"/>
      <w:marBottom w:val="0"/>
      <w:divBdr>
        <w:top w:val="none" w:sz="0" w:space="0" w:color="auto"/>
        <w:left w:val="none" w:sz="0" w:space="0" w:color="auto"/>
        <w:bottom w:val="none" w:sz="0" w:space="0" w:color="auto"/>
        <w:right w:val="none" w:sz="0" w:space="0" w:color="auto"/>
      </w:divBdr>
    </w:div>
    <w:div w:id="1701661162">
      <w:bodyDiv w:val="1"/>
      <w:marLeft w:val="0"/>
      <w:marRight w:val="0"/>
      <w:marTop w:val="0"/>
      <w:marBottom w:val="0"/>
      <w:divBdr>
        <w:top w:val="none" w:sz="0" w:space="0" w:color="auto"/>
        <w:left w:val="none" w:sz="0" w:space="0" w:color="auto"/>
        <w:bottom w:val="none" w:sz="0" w:space="0" w:color="auto"/>
        <w:right w:val="none" w:sz="0" w:space="0" w:color="auto"/>
      </w:divBdr>
    </w:div>
    <w:div w:id="1708994013">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17002976">
      <w:bodyDiv w:val="1"/>
      <w:marLeft w:val="0"/>
      <w:marRight w:val="0"/>
      <w:marTop w:val="0"/>
      <w:marBottom w:val="0"/>
      <w:divBdr>
        <w:top w:val="none" w:sz="0" w:space="0" w:color="auto"/>
        <w:left w:val="none" w:sz="0" w:space="0" w:color="auto"/>
        <w:bottom w:val="none" w:sz="0" w:space="0" w:color="auto"/>
        <w:right w:val="none" w:sz="0" w:space="0" w:color="auto"/>
      </w:divBdr>
      <w:divsChild>
        <w:div w:id="62726435">
          <w:marLeft w:val="0"/>
          <w:marRight w:val="0"/>
          <w:marTop w:val="0"/>
          <w:marBottom w:val="0"/>
          <w:divBdr>
            <w:top w:val="none" w:sz="0" w:space="0" w:color="auto"/>
            <w:left w:val="none" w:sz="0" w:space="0" w:color="auto"/>
            <w:bottom w:val="none" w:sz="0" w:space="0" w:color="auto"/>
            <w:right w:val="none" w:sz="0" w:space="0" w:color="auto"/>
          </w:divBdr>
          <w:divsChild>
            <w:div w:id="504440381">
              <w:marLeft w:val="0"/>
              <w:marRight w:val="0"/>
              <w:marTop w:val="0"/>
              <w:marBottom w:val="180"/>
              <w:divBdr>
                <w:top w:val="none" w:sz="0" w:space="0" w:color="auto"/>
                <w:left w:val="none" w:sz="0" w:space="0" w:color="auto"/>
                <w:bottom w:val="none" w:sz="0" w:space="0" w:color="auto"/>
                <w:right w:val="none" w:sz="0" w:space="0" w:color="auto"/>
              </w:divBdr>
              <w:divsChild>
                <w:div w:id="15422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246283">
          <w:marLeft w:val="0"/>
          <w:marRight w:val="0"/>
          <w:marTop w:val="150"/>
          <w:marBottom w:val="0"/>
          <w:divBdr>
            <w:top w:val="none" w:sz="0" w:space="0" w:color="auto"/>
            <w:left w:val="none" w:sz="0" w:space="0" w:color="auto"/>
            <w:bottom w:val="none" w:sz="0" w:space="0" w:color="auto"/>
            <w:right w:val="none" w:sz="0" w:space="0" w:color="auto"/>
          </w:divBdr>
        </w:div>
      </w:divsChild>
    </w:div>
    <w:div w:id="1719818855">
      <w:bodyDiv w:val="1"/>
      <w:marLeft w:val="0"/>
      <w:marRight w:val="0"/>
      <w:marTop w:val="0"/>
      <w:marBottom w:val="0"/>
      <w:divBdr>
        <w:top w:val="none" w:sz="0" w:space="0" w:color="auto"/>
        <w:left w:val="none" w:sz="0" w:space="0" w:color="auto"/>
        <w:bottom w:val="none" w:sz="0" w:space="0" w:color="auto"/>
        <w:right w:val="none" w:sz="0" w:space="0" w:color="auto"/>
      </w:divBdr>
    </w:div>
    <w:div w:id="1720324460">
      <w:bodyDiv w:val="1"/>
      <w:marLeft w:val="0"/>
      <w:marRight w:val="0"/>
      <w:marTop w:val="0"/>
      <w:marBottom w:val="0"/>
      <w:divBdr>
        <w:top w:val="none" w:sz="0" w:space="0" w:color="auto"/>
        <w:left w:val="none" w:sz="0" w:space="0" w:color="auto"/>
        <w:bottom w:val="none" w:sz="0" w:space="0" w:color="auto"/>
        <w:right w:val="none" w:sz="0" w:space="0" w:color="auto"/>
      </w:divBdr>
    </w:div>
    <w:div w:id="1721855391">
      <w:bodyDiv w:val="1"/>
      <w:marLeft w:val="0"/>
      <w:marRight w:val="0"/>
      <w:marTop w:val="0"/>
      <w:marBottom w:val="0"/>
      <w:divBdr>
        <w:top w:val="none" w:sz="0" w:space="0" w:color="auto"/>
        <w:left w:val="none" w:sz="0" w:space="0" w:color="auto"/>
        <w:bottom w:val="none" w:sz="0" w:space="0" w:color="auto"/>
        <w:right w:val="none" w:sz="0" w:space="0" w:color="auto"/>
      </w:divBdr>
    </w:div>
    <w:div w:id="1724063438">
      <w:bodyDiv w:val="1"/>
      <w:marLeft w:val="0"/>
      <w:marRight w:val="0"/>
      <w:marTop w:val="0"/>
      <w:marBottom w:val="0"/>
      <w:divBdr>
        <w:top w:val="none" w:sz="0" w:space="0" w:color="auto"/>
        <w:left w:val="none" w:sz="0" w:space="0" w:color="auto"/>
        <w:bottom w:val="none" w:sz="0" w:space="0" w:color="auto"/>
        <w:right w:val="none" w:sz="0" w:space="0" w:color="auto"/>
      </w:divBdr>
    </w:div>
    <w:div w:id="1729576192">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37969163">
      <w:bodyDiv w:val="1"/>
      <w:marLeft w:val="0"/>
      <w:marRight w:val="0"/>
      <w:marTop w:val="0"/>
      <w:marBottom w:val="0"/>
      <w:divBdr>
        <w:top w:val="none" w:sz="0" w:space="0" w:color="auto"/>
        <w:left w:val="none" w:sz="0" w:space="0" w:color="auto"/>
        <w:bottom w:val="none" w:sz="0" w:space="0" w:color="auto"/>
        <w:right w:val="none" w:sz="0" w:space="0" w:color="auto"/>
      </w:divBdr>
    </w:div>
    <w:div w:id="1740207293">
      <w:bodyDiv w:val="1"/>
      <w:marLeft w:val="0"/>
      <w:marRight w:val="0"/>
      <w:marTop w:val="0"/>
      <w:marBottom w:val="0"/>
      <w:divBdr>
        <w:top w:val="none" w:sz="0" w:space="0" w:color="auto"/>
        <w:left w:val="none" w:sz="0" w:space="0" w:color="auto"/>
        <w:bottom w:val="none" w:sz="0" w:space="0" w:color="auto"/>
        <w:right w:val="none" w:sz="0" w:space="0" w:color="auto"/>
      </w:divBdr>
    </w:div>
    <w:div w:id="1741245934">
      <w:bodyDiv w:val="1"/>
      <w:marLeft w:val="0"/>
      <w:marRight w:val="0"/>
      <w:marTop w:val="0"/>
      <w:marBottom w:val="0"/>
      <w:divBdr>
        <w:top w:val="none" w:sz="0" w:space="0" w:color="auto"/>
        <w:left w:val="none" w:sz="0" w:space="0" w:color="auto"/>
        <w:bottom w:val="none" w:sz="0" w:space="0" w:color="auto"/>
        <w:right w:val="none" w:sz="0" w:space="0" w:color="auto"/>
      </w:divBdr>
    </w:div>
    <w:div w:id="1742023683">
      <w:bodyDiv w:val="1"/>
      <w:marLeft w:val="0"/>
      <w:marRight w:val="0"/>
      <w:marTop w:val="0"/>
      <w:marBottom w:val="0"/>
      <w:divBdr>
        <w:top w:val="none" w:sz="0" w:space="0" w:color="auto"/>
        <w:left w:val="none" w:sz="0" w:space="0" w:color="auto"/>
        <w:bottom w:val="none" w:sz="0" w:space="0" w:color="auto"/>
        <w:right w:val="none" w:sz="0" w:space="0" w:color="auto"/>
      </w:divBdr>
    </w:div>
    <w:div w:id="1742874688">
      <w:bodyDiv w:val="1"/>
      <w:marLeft w:val="0"/>
      <w:marRight w:val="0"/>
      <w:marTop w:val="0"/>
      <w:marBottom w:val="0"/>
      <w:divBdr>
        <w:top w:val="none" w:sz="0" w:space="0" w:color="auto"/>
        <w:left w:val="none" w:sz="0" w:space="0" w:color="auto"/>
        <w:bottom w:val="none" w:sz="0" w:space="0" w:color="auto"/>
        <w:right w:val="none" w:sz="0" w:space="0" w:color="auto"/>
      </w:divBdr>
    </w:div>
    <w:div w:id="1745835138">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50807630">
      <w:bodyDiv w:val="1"/>
      <w:marLeft w:val="0"/>
      <w:marRight w:val="0"/>
      <w:marTop w:val="0"/>
      <w:marBottom w:val="0"/>
      <w:divBdr>
        <w:top w:val="none" w:sz="0" w:space="0" w:color="auto"/>
        <w:left w:val="none" w:sz="0" w:space="0" w:color="auto"/>
        <w:bottom w:val="none" w:sz="0" w:space="0" w:color="auto"/>
        <w:right w:val="none" w:sz="0" w:space="0" w:color="auto"/>
      </w:divBdr>
    </w:div>
    <w:div w:id="1757048936">
      <w:bodyDiv w:val="1"/>
      <w:marLeft w:val="0"/>
      <w:marRight w:val="0"/>
      <w:marTop w:val="0"/>
      <w:marBottom w:val="0"/>
      <w:divBdr>
        <w:top w:val="none" w:sz="0" w:space="0" w:color="auto"/>
        <w:left w:val="none" w:sz="0" w:space="0" w:color="auto"/>
        <w:bottom w:val="none" w:sz="0" w:space="0" w:color="auto"/>
        <w:right w:val="none" w:sz="0" w:space="0" w:color="auto"/>
      </w:divBdr>
    </w:div>
    <w:div w:id="1758091334">
      <w:bodyDiv w:val="1"/>
      <w:marLeft w:val="0"/>
      <w:marRight w:val="0"/>
      <w:marTop w:val="0"/>
      <w:marBottom w:val="0"/>
      <w:divBdr>
        <w:top w:val="none" w:sz="0" w:space="0" w:color="auto"/>
        <w:left w:val="none" w:sz="0" w:space="0" w:color="auto"/>
        <w:bottom w:val="none" w:sz="0" w:space="0" w:color="auto"/>
        <w:right w:val="none" w:sz="0" w:space="0" w:color="auto"/>
      </w:divBdr>
    </w:div>
    <w:div w:id="1768578906">
      <w:bodyDiv w:val="1"/>
      <w:marLeft w:val="0"/>
      <w:marRight w:val="0"/>
      <w:marTop w:val="0"/>
      <w:marBottom w:val="0"/>
      <w:divBdr>
        <w:top w:val="none" w:sz="0" w:space="0" w:color="auto"/>
        <w:left w:val="none" w:sz="0" w:space="0" w:color="auto"/>
        <w:bottom w:val="none" w:sz="0" w:space="0" w:color="auto"/>
        <w:right w:val="none" w:sz="0" w:space="0" w:color="auto"/>
      </w:divBdr>
    </w:div>
    <w:div w:id="1770270688">
      <w:bodyDiv w:val="1"/>
      <w:marLeft w:val="0"/>
      <w:marRight w:val="0"/>
      <w:marTop w:val="0"/>
      <w:marBottom w:val="0"/>
      <w:divBdr>
        <w:top w:val="none" w:sz="0" w:space="0" w:color="auto"/>
        <w:left w:val="none" w:sz="0" w:space="0" w:color="auto"/>
        <w:bottom w:val="none" w:sz="0" w:space="0" w:color="auto"/>
        <w:right w:val="none" w:sz="0" w:space="0" w:color="auto"/>
      </w:divBdr>
    </w:div>
    <w:div w:id="1774129038">
      <w:bodyDiv w:val="1"/>
      <w:marLeft w:val="0"/>
      <w:marRight w:val="0"/>
      <w:marTop w:val="0"/>
      <w:marBottom w:val="0"/>
      <w:divBdr>
        <w:top w:val="none" w:sz="0" w:space="0" w:color="auto"/>
        <w:left w:val="none" w:sz="0" w:space="0" w:color="auto"/>
        <w:bottom w:val="none" w:sz="0" w:space="0" w:color="auto"/>
        <w:right w:val="none" w:sz="0" w:space="0" w:color="auto"/>
      </w:divBdr>
    </w:div>
    <w:div w:id="1774861597">
      <w:bodyDiv w:val="1"/>
      <w:marLeft w:val="0"/>
      <w:marRight w:val="0"/>
      <w:marTop w:val="0"/>
      <w:marBottom w:val="0"/>
      <w:divBdr>
        <w:top w:val="none" w:sz="0" w:space="0" w:color="auto"/>
        <w:left w:val="none" w:sz="0" w:space="0" w:color="auto"/>
        <w:bottom w:val="none" w:sz="0" w:space="0" w:color="auto"/>
        <w:right w:val="none" w:sz="0" w:space="0" w:color="auto"/>
      </w:divBdr>
    </w:div>
    <w:div w:id="1792088101">
      <w:bodyDiv w:val="1"/>
      <w:marLeft w:val="0"/>
      <w:marRight w:val="0"/>
      <w:marTop w:val="0"/>
      <w:marBottom w:val="0"/>
      <w:divBdr>
        <w:top w:val="none" w:sz="0" w:space="0" w:color="auto"/>
        <w:left w:val="none" w:sz="0" w:space="0" w:color="auto"/>
        <w:bottom w:val="none" w:sz="0" w:space="0" w:color="auto"/>
        <w:right w:val="none" w:sz="0" w:space="0" w:color="auto"/>
      </w:divBdr>
    </w:div>
    <w:div w:id="1794130957">
      <w:bodyDiv w:val="1"/>
      <w:marLeft w:val="0"/>
      <w:marRight w:val="0"/>
      <w:marTop w:val="0"/>
      <w:marBottom w:val="0"/>
      <w:divBdr>
        <w:top w:val="none" w:sz="0" w:space="0" w:color="auto"/>
        <w:left w:val="none" w:sz="0" w:space="0" w:color="auto"/>
        <w:bottom w:val="none" w:sz="0" w:space="0" w:color="auto"/>
        <w:right w:val="none" w:sz="0" w:space="0" w:color="auto"/>
      </w:divBdr>
    </w:div>
    <w:div w:id="1810516108">
      <w:bodyDiv w:val="1"/>
      <w:marLeft w:val="0"/>
      <w:marRight w:val="0"/>
      <w:marTop w:val="0"/>
      <w:marBottom w:val="0"/>
      <w:divBdr>
        <w:top w:val="none" w:sz="0" w:space="0" w:color="auto"/>
        <w:left w:val="none" w:sz="0" w:space="0" w:color="auto"/>
        <w:bottom w:val="none" w:sz="0" w:space="0" w:color="auto"/>
        <w:right w:val="none" w:sz="0" w:space="0" w:color="auto"/>
      </w:divBdr>
    </w:div>
    <w:div w:id="1819149500">
      <w:bodyDiv w:val="1"/>
      <w:marLeft w:val="0"/>
      <w:marRight w:val="0"/>
      <w:marTop w:val="0"/>
      <w:marBottom w:val="0"/>
      <w:divBdr>
        <w:top w:val="none" w:sz="0" w:space="0" w:color="auto"/>
        <w:left w:val="none" w:sz="0" w:space="0" w:color="auto"/>
        <w:bottom w:val="none" w:sz="0" w:space="0" w:color="auto"/>
        <w:right w:val="none" w:sz="0" w:space="0" w:color="auto"/>
      </w:divBdr>
    </w:div>
    <w:div w:id="1820999072">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26699182">
      <w:bodyDiv w:val="1"/>
      <w:marLeft w:val="0"/>
      <w:marRight w:val="0"/>
      <w:marTop w:val="0"/>
      <w:marBottom w:val="0"/>
      <w:divBdr>
        <w:top w:val="none" w:sz="0" w:space="0" w:color="auto"/>
        <w:left w:val="none" w:sz="0" w:space="0" w:color="auto"/>
        <w:bottom w:val="none" w:sz="0" w:space="0" w:color="auto"/>
        <w:right w:val="none" w:sz="0" w:space="0" w:color="auto"/>
      </w:divBdr>
    </w:div>
    <w:div w:id="1833637845">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3625784">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46899231">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55074871">
      <w:bodyDiv w:val="1"/>
      <w:marLeft w:val="0"/>
      <w:marRight w:val="0"/>
      <w:marTop w:val="0"/>
      <w:marBottom w:val="0"/>
      <w:divBdr>
        <w:top w:val="none" w:sz="0" w:space="0" w:color="auto"/>
        <w:left w:val="none" w:sz="0" w:space="0" w:color="auto"/>
        <w:bottom w:val="none" w:sz="0" w:space="0" w:color="auto"/>
        <w:right w:val="none" w:sz="0" w:space="0" w:color="auto"/>
      </w:divBdr>
    </w:div>
    <w:div w:id="1864318098">
      <w:bodyDiv w:val="1"/>
      <w:marLeft w:val="0"/>
      <w:marRight w:val="0"/>
      <w:marTop w:val="0"/>
      <w:marBottom w:val="0"/>
      <w:divBdr>
        <w:top w:val="none" w:sz="0" w:space="0" w:color="auto"/>
        <w:left w:val="none" w:sz="0" w:space="0" w:color="auto"/>
        <w:bottom w:val="none" w:sz="0" w:space="0" w:color="auto"/>
        <w:right w:val="none" w:sz="0" w:space="0" w:color="auto"/>
      </w:divBdr>
    </w:div>
    <w:div w:id="1866365095">
      <w:bodyDiv w:val="1"/>
      <w:marLeft w:val="0"/>
      <w:marRight w:val="0"/>
      <w:marTop w:val="0"/>
      <w:marBottom w:val="0"/>
      <w:divBdr>
        <w:top w:val="none" w:sz="0" w:space="0" w:color="auto"/>
        <w:left w:val="none" w:sz="0" w:space="0" w:color="auto"/>
        <w:bottom w:val="none" w:sz="0" w:space="0" w:color="auto"/>
        <w:right w:val="none" w:sz="0" w:space="0" w:color="auto"/>
      </w:divBdr>
    </w:div>
    <w:div w:id="1867057872">
      <w:bodyDiv w:val="1"/>
      <w:marLeft w:val="0"/>
      <w:marRight w:val="0"/>
      <w:marTop w:val="0"/>
      <w:marBottom w:val="0"/>
      <w:divBdr>
        <w:top w:val="none" w:sz="0" w:space="0" w:color="auto"/>
        <w:left w:val="none" w:sz="0" w:space="0" w:color="auto"/>
        <w:bottom w:val="none" w:sz="0" w:space="0" w:color="auto"/>
        <w:right w:val="none" w:sz="0" w:space="0" w:color="auto"/>
      </w:divBdr>
    </w:div>
    <w:div w:id="1878662406">
      <w:bodyDiv w:val="1"/>
      <w:marLeft w:val="0"/>
      <w:marRight w:val="0"/>
      <w:marTop w:val="0"/>
      <w:marBottom w:val="0"/>
      <w:divBdr>
        <w:top w:val="none" w:sz="0" w:space="0" w:color="auto"/>
        <w:left w:val="none" w:sz="0" w:space="0" w:color="auto"/>
        <w:bottom w:val="none" w:sz="0" w:space="0" w:color="auto"/>
        <w:right w:val="none" w:sz="0" w:space="0" w:color="auto"/>
      </w:divBdr>
    </w:div>
    <w:div w:id="1891960051">
      <w:bodyDiv w:val="1"/>
      <w:marLeft w:val="0"/>
      <w:marRight w:val="0"/>
      <w:marTop w:val="0"/>
      <w:marBottom w:val="0"/>
      <w:divBdr>
        <w:top w:val="none" w:sz="0" w:space="0" w:color="auto"/>
        <w:left w:val="none" w:sz="0" w:space="0" w:color="auto"/>
        <w:bottom w:val="none" w:sz="0" w:space="0" w:color="auto"/>
        <w:right w:val="none" w:sz="0" w:space="0" w:color="auto"/>
      </w:divBdr>
    </w:div>
    <w:div w:id="1892156602">
      <w:bodyDiv w:val="1"/>
      <w:marLeft w:val="0"/>
      <w:marRight w:val="0"/>
      <w:marTop w:val="0"/>
      <w:marBottom w:val="0"/>
      <w:divBdr>
        <w:top w:val="none" w:sz="0" w:space="0" w:color="auto"/>
        <w:left w:val="none" w:sz="0" w:space="0" w:color="auto"/>
        <w:bottom w:val="none" w:sz="0" w:space="0" w:color="auto"/>
        <w:right w:val="none" w:sz="0" w:space="0" w:color="auto"/>
      </w:divBdr>
    </w:div>
    <w:div w:id="1892426806">
      <w:bodyDiv w:val="1"/>
      <w:marLeft w:val="0"/>
      <w:marRight w:val="0"/>
      <w:marTop w:val="0"/>
      <w:marBottom w:val="0"/>
      <w:divBdr>
        <w:top w:val="none" w:sz="0" w:space="0" w:color="auto"/>
        <w:left w:val="none" w:sz="0" w:space="0" w:color="auto"/>
        <w:bottom w:val="none" w:sz="0" w:space="0" w:color="auto"/>
        <w:right w:val="none" w:sz="0" w:space="0" w:color="auto"/>
      </w:divBdr>
    </w:div>
    <w:div w:id="1897737192">
      <w:bodyDiv w:val="1"/>
      <w:marLeft w:val="0"/>
      <w:marRight w:val="0"/>
      <w:marTop w:val="0"/>
      <w:marBottom w:val="0"/>
      <w:divBdr>
        <w:top w:val="none" w:sz="0" w:space="0" w:color="auto"/>
        <w:left w:val="none" w:sz="0" w:space="0" w:color="auto"/>
        <w:bottom w:val="none" w:sz="0" w:space="0" w:color="auto"/>
        <w:right w:val="none" w:sz="0" w:space="0" w:color="auto"/>
      </w:divBdr>
    </w:div>
    <w:div w:id="1898781874">
      <w:bodyDiv w:val="1"/>
      <w:marLeft w:val="0"/>
      <w:marRight w:val="0"/>
      <w:marTop w:val="0"/>
      <w:marBottom w:val="0"/>
      <w:divBdr>
        <w:top w:val="none" w:sz="0" w:space="0" w:color="auto"/>
        <w:left w:val="none" w:sz="0" w:space="0" w:color="auto"/>
        <w:bottom w:val="none" w:sz="0" w:space="0" w:color="auto"/>
        <w:right w:val="none" w:sz="0" w:space="0" w:color="auto"/>
      </w:divBdr>
    </w:div>
    <w:div w:id="1915043935">
      <w:bodyDiv w:val="1"/>
      <w:marLeft w:val="0"/>
      <w:marRight w:val="0"/>
      <w:marTop w:val="0"/>
      <w:marBottom w:val="0"/>
      <w:divBdr>
        <w:top w:val="none" w:sz="0" w:space="0" w:color="auto"/>
        <w:left w:val="none" w:sz="0" w:space="0" w:color="auto"/>
        <w:bottom w:val="none" w:sz="0" w:space="0" w:color="auto"/>
        <w:right w:val="none" w:sz="0" w:space="0" w:color="auto"/>
      </w:divBdr>
    </w:div>
    <w:div w:id="1915897236">
      <w:bodyDiv w:val="1"/>
      <w:marLeft w:val="0"/>
      <w:marRight w:val="0"/>
      <w:marTop w:val="0"/>
      <w:marBottom w:val="0"/>
      <w:divBdr>
        <w:top w:val="none" w:sz="0" w:space="0" w:color="auto"/>
        <w:left w:val="none" w:sz="0" w:space="0" w:color="auto"/>
        <w:bottom w:val="none" w:sz="0" w:space="0" w:color="auto"/>
        <w:right w:val="none" w:sz="0" w:space="0" w:color="auto"/>
      </w:divBdr>
    </w:div>
    <w:div w:id="1916820575">
      <w:bodyDiv w:val="1"/>
      <w:marLeft w:val="0"/>
      <w:marRight w:val="0"/>
      <w:marTop w:val="0"/>
      <w:marBottom w:val="0"/>
      <w:divBdr>
        <w:top w:val="none" w:sz="0" w:space="0" w:color="auto"/>
        <w:left w:val="none" w:sz="0" w:space="0" w:color="auto"/>
        <w:bottom w:val="none" w:sz="0" w:space="0" w:color="auto"/>
        <w:right w:val="none" w:sz="0" w:space="0" w:color="auto"/>
      </w:divBdr>
    </w:div>
    <w:div w:id="1922450223">
      <w:bodyDiv w:val="1"/>
      <w:marLeft w:val="0"/>
      <w:marRight w:val="0"/>
      <w:marTop w:val="0"/>
      <w:marBottom w:val="0"/>
      <w:divBdr>
        <w:top w:val="none" w:sz="0" w:space="0" w:color="auto"/>
        <w:left w:val="none" w:sz="0" w:space="0" w:color="auto"/>
        <w:bottom w:val="none" w:sz="0" w:space="0" w:color="auto"/>
        <w:right w:val="none" w:sz="0" w:space="0" w:color="auto"/>
      </w:divBdr>
    </w:div>
    <w:div w:id="1928490968">
      <w:bodyDiv w:val="1"/>
      <w:marLeft w:val="0"/>
      <w:marRight w:val="0"/>
      <w:marTop w:val="0"/>
      <w:marBottom w:val="0"/>
      <w:divBdr>
        <w:top w:val="none" w:sz="0" w:space="0" w:color="auto"/>
        <w:left w:val="none" w:sz="0" w:space="0" w:color="auto"/>
        <w:bottom w:val="none" w:sz="0" w:space="0" w:color="auto"/>
        <w:right w:val="none" w:sz="0" w:space="0" w:color="auto"/>
      </w:divBdr>
    </w:div>
    <w:div w:id="1935817347">
      <w:bodyDiv w:val="1"/>
      <w:marLeft w:val="0"/>
      <w:marRight w:val="0"/>
      <w:marTop w:val="0"/>
      <w:marBottom w:val="0"/>
      <w:divBdr>
        <w:top w:val="none" w:sz="0" w:space="0" w:color="auto"/>
        <w:left w:val="none" w:sz="0" w:space="0" w:color="auto"/>
        <w:bottom w:val="none" w:sz="0" w:space="0" w:color="auto"/>
        <w:right w:val="none" w:sz="0" w:space="0" w:color="auto"/>
      </w:divBdr>
    </w:div>
    <w:div w:id="1940260688">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42911766">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1953979591">
      <w:bodyDiv w:val="1"/>
      <w:marLeft w:val="0"/>
      <w:marRight w:val="0"/>
      <w:marTop w:val="0"/>
      <w:marBottom w:val="0"/>
      <w:divBdr>
        <w:top w:val="none" w:sz="0" w:space="0" w:color="auto"/>
        <w:left w:val="none" w:sz="0" w:space="0" w:color="auto"/>
        <w:bottom w:val="none" w:sz="0" w:space="0" w:color="auto"/>
        <w:right w:val="none" w:sz="0" w:space="0" w:color="auto"/>
      </w:divBdr>
    </w:div>
    <w:div w:id="1960336170">
      <w:bodyDiv w:val="1"/>
      <w:marLeft w:val="0"/>
      <w:marRight w:val="0"/>
      <w:marTop w:val="0"/>
      <w:marBottom w:val="0"/>
      <w:divBdr>
        <w:top w:val="none" w:sz="0" w:space="0" w:color="auto"/>
        <w:left w:val="none" w:sz="0" w:space="0" w:color="auto"/>
        <w:bottom w:val="none" w:sz="0" w:space="0" w:color="auto"/>
        <w:right w:val="none" w:sz="0" w:space="0" w:color="auto"/>
      </w:divBdr>
    </w:div>
    <w:div w:id="1961721425">
      <w:bodyDiv w:val="1"/>
      <w:marLeft w:val="0"/>
      <w:marRight w:val="0"/>
      <w:marTop w:val="0"/>
      <w:marBottom w:val="0"/>
      <w:divBdr>
        <w:top w:val="none" w:sz="0" w:space="0" w:color="auto"/>
        <w:left w:val="none" w:sz="0" w:space="0" w:color="auto"/>
        <w:bottom w:val="none" w:sz="0" w:space="0" w:color="auto"/>
        <w:right w:val="none" w:sz="0" w:space="0" w:color="auto"/>
      </w:divBdr>
    </w:div>
    <w:div w:id="1964145932">
      <w:bodyDiv w:val="1"/>
      <w:marLeft w:val="0"/>
      <w:marRight w:val="0"/>
      <w:marTop w:val="0"/>
      <w:marBottom w:val="0"/>
      <w:divBdr>
        <w:top w:val="none" w:sz="0" w:space="0" w:color="auto"/>
        <w:left w:val="none" w:sz="0" w:space="0" w:color="auto"/>
        <w:bottom w:val="none" w:sz="0" w:space="0" w:color="auto"/>
        <w:right w:val="none" w:sz="0" w:space="0" w:color="auto"/>
      </w:divBdr>
    </w:div>
    <w:div w:id="1966040664">
      <w:bodyDiv w:val="1"/>
      <w:marLeft w:val="0"/>
      <w:marRight w:val="0"/>
      <w:marTop w:val="0"/>
      <w:marBottom w:val="0"/>
      <w:divBdr>
        <w:top w:val="none" w:sz="0" w:space="0" w:color="auto"/>
        <w:left w:val="none" w:sz="0" w:space="0" w:color="auto"/>
        <w:bottom w:val="none" w:sz="0" w:space="0" w:color="auto"/>
        <w:right w:val="none" w:sz="0" w:space="0" w:color="auto"/>
      </w:divBdr>
    </w:div>
    <w:div w:id="1968317957">
      <w:bodyDiv w:val="1"/>
      <w:marLeft w:val="0"/>
      <w:marRight w:val="0"/>
      <w:marTop w:val="0"/>
      <w:marBottom w:val="0"/>
      <w:divBdr>
        <w:top w:val="none" w:sz="0" w:space="0" w:color="auto"/>
        <w:left w:val="none" w:sz="0" w:space="0" w:color="auto"/>
        <w:bottom w:val="none" w:sz="0" w:space="0" w:color="auto"/>
        <w:right w:val="none" w:sz="0" w:space="0" w:color="auto"/>
      </w:divBdr>
    </w:div>
    <w:div w:id="1972979400">
      <w:bodyDiv w:val="1"/>
      <w:marLeft w:val="0"/>
      <w:marRight w:val="0"/>
      <w:marTop w:val="0"/>
      <w:marBottom w:val="0"/>
      <w:divBdr>
        <w:top w:val="none" w:sz="0" w:space="0" w:color="auto"/>
        <w:left w:val="none" w:sz="0" w:space="0" w:color="auto"/>
        <w:bottom w:val="none" w:sz="0" w:space="0" w:color="auto"/>
        <w:right w:val="none" w:sz="0" w:space="0" w:color="auto"/>
      </w:divBdr>
    </w:div>
    <w:div w:id="1978607799">
      <w:bodyDiv w:val="1"/>
      <w:marLeft w:val="0"/>
      <w:marRight w:val="0"/>
      <w:marTop w:val="0"/>
      <w:marBottom w:val="0"/>
      <w:divBdr>
        <w:top w:val="none" w:sz="0" w:space="0" w:color="auto"/>
        <w:left w:val="none" w:sz="0" w:space="0" w:color="auto"/>
        <w:bottom w:val="none" w:sz="0" w:space="0" w:color="auto"/>
        <w:right w:val="none" w:sz="0" w:space="0" w:color="auto"/>
      </w:divBdr>
    </w:div>
    <w:div w:id="1979258153">
      <w:bodyDiv w:val="1"/>
      <w:marLeft w:val="0"/>
      <w:marRight w:val="0"/>
      <w:marTop w:val="0"/>
      <w:marBottom w:val="0"/>
      <w:divBdr>
        <w:top w:val="none" w:sz="0" w:space="0" w:color="auto"/>
        <w:left w:val="none" w:sz="0" w:space="0" w:color="auto"/>
        <w:bottom w:val="none" w:sz="0" w:space="0" w:color="auto"/>
        <w:right w:val="none" w:sz="0" w:space="0" w:color="auto"/>
      </w:divBdr>
    </w:div>
    <w:div w:id="1979676292">
      <w:bodyDiv w:val="1"/>
      <w:marLeft w:val="0"/>
      <w:marRight w:val="0"/>
      <w:marTop w:val="0"/>
      <w:marBottom w:val="0"/>
      <w:divBdr>
        <w:top w:val="none" w:sz="0" w:space="0" w:color="auto"/>
        <w:left w:val="none" w:sz="0" w:space="0" w:color="auto"/>
        <w:bottom w:val="none" w:sz="0" w:space="0" w:color="auto"/>
        <w:right w:val="none" w:sz="0" w:space="0" w:color="auto"/>
      </w:divBdr>
    </w:div>
    <w:div w:id="1985544196">
      <w:bodyDiv w:val="1"/>
      <w:marLeft w:val="0"/>
      <w:marRight w:val="0"/>
      <w:marTop w:val="0"/>
      <w:marBottom w:val="0"/>
      <w:divBdr>
        <w:top w:val="none" w:sz="0" w:space="0" w:color="auto"/>
        <w:left w:val="none" w:sz="0" w:space="0" w:color="auto"/>
        <w:bottom w:val="none" w:sz="0" w:space="0" w:color="auto"/>
        <w:right w:val="none" w:sz="0" w:space="0" w:color="auto"/>
      </w:divBdr>
    </w:div>
    <w:div w:id="1986081032">
      <w:bodyDiv w:val="1"/>
      <w:marLeft w:val="0"/>
      <w:marRight w:val="0"/>
      <w:marTop w:val="0"/>
      <w:marBottom w:val="0"/>
      <w:divBdr>
        <w:top w:val="none" w:sz="0" w:space="0" w:color="auto"/>
        <w:left w:val="none" w:sz="0" w:space="0" w:color="auto"/>
        <w:bottom w:val="none" w:sz="0" w:space="0" w:color="auto"/>
        <w:right w:val="none" w:sz="0" w:space="0" w:color="auto"/>
      </w:divBdr>
    </w:div>
    <w:div w:id="1986542760">
      <w:bodyDiv w:val="1"/>
      <w:marLeft w:val="0"/>
      <w:marRight w:val="0"/>
      <w:marTop w:val="0"/>
      <w:marBottom w:val="0"/>
      <w:divBdr>
        <w:top w:val="none" w:sz="0" w:space="0" w:color="auto"/>
        <w:left w:val="none" w:sz="0" w:space="0" w:color="auto"/>
        <w:bottom w:val="none" w:sz="0" w:space="0" w:color="auto"/>
        <w:right w:val="none" w:sz="0" w:space="0" w:color="auto"/>
      </w:divBdr>
    </w:div>
    <w:div w:id="1989430221">
      <w:bodyDiv w:val="1"/>
      <w:marLeft w:val="0"/>
      <w:marRight w:val="0"/>
      <w:marTop w:val="0"/>
      <w:marBottom w:val="0"/>
      <w:divBdr>
        <w:top w:val="none" w:sz="0" w:space="0" w:color="auto"/>
        <w:left w:val="none" w:sz="0" w:space="0" w:color="auto"/>
        <w:bottom w:val="none" w:sz="0" w:space="0" w:color="auto"/>
        <w:right w:val="none" w:sz="0" w:space="0" w:color="auto"/>
      </w:divBdr>
    </w:div>
    <w:div w:id="1993212089">
      <w:bodyDiv w:val="1"/>
      <w:marLeft w:val="0"/>
      <w:marRight w:val="0"/>
      <w:marTop w:val="0"/>
      <w:marBottom w:val="0"/>
      <w:divBdr>
        <w:top w:val="none" w:sz="0" w:space="0" w:color="auto"/>
        <w:left w:val="none" w:sz="0" w:space="0" w:color="auto"/>
        <w:bottom w:val="none" w:sz="0" w:space="0" w:color="auto"/>
        <w:right w:val="none" w:sz="0" w:space="0" w:color="auto"/>
      </w:divBdr>
    </w:div>
    <w:div w:id="1998217147">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01304070">
      <w:bodyDiv w:val="1"/>
      <w:marLeft w:val="0"/>
      <w:marRight w:val="0"/>
      <w:marTop w:val="0"/>
      <w:marBottom w:val="0"/>
      <w:divBdr>
        <w:top w:val="none" w:sz="0" w:space="0" w:color="auto"/>
        <w:left w:val="none" w:sz="0" w:space="0" w:color="auto"/>
        <w:bottom w:val="none" w:sz="0" w:space="0" w:color="auto"/>
        <w:right w:val="none" w:sz="0" w:space="0" w:color="auto"/>
      </w:divBdr>
    </w:div>
    <w:div w:id="2010672420">
      <w:bodyDiv w:val="1"/>
      <w:marLeft w:val="0"/>
      <w:marRight w:val="0"/>
      <w:marTop w:val="0"/>
      <w:marBottom w:val="0"/>
      <w:divBdr>
        <w:top w:val="none" w:sz="0" w:space="0" w:color="auto"/>
        <w:left w:val="none" w:sz="0" w:space="0" w:color="auto"/>
        <w:bottom w:val="none" w:sz="0" w:space="0" w:color="auto"/>
        <w:right w:val="none" w:sz="0" w:space="0" w:color="auto"/>
      </w:divBdr>
    </w:div>
    <w:div w:id="2010861946">
      <w:bodyDiv w:val="1"/>
      <w:marLeft w:val="0"/>
      <w:marRight w:val="0"/>
      <w:marTop w:val="0"/>
      <w:marBottom w:val="0"/>
      <w:divBdr>
        <w:top w:val="none" w:sz="0" w:space="0" w:color="auto"/>
        <w:left w:val="none" w:sz="0" w:space="0" w:color="auto"/>
        <w:bottom w:val="none" w:sz="0" w:space="0" w:color="auto"/>
        <w:right w:val="none" w:sz="0" w:space="0" w:color="auto"/>
      </w:divBdr>
    </w:div>
    <w:div w:id="2013491024">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21853941">
      <w:bodyDiv w:val="1"/>
      <w:marLeft w:val="0"/>
      <w:marRight w:val="0"/>
      <w:marTop w:val="0"/>
      <w:marBottom w:val="0"/>
      <w:divBdr>
        <w:top w:val="none" w:sz="0" w:space="0" w:color="auto"/>
        <w:left w:val="none" w:sz="0" w:space="0" w:color="auto"/>
        <w:bottom w:val="none" w:sz="0" w:space="0" w:color="auto"/>
        <w:right w:val="none" w:sz="0" w:space="0" w:color="auto"/>
      </w:divBdr>
    </w:div>
    <w:div w:id="2022077037">
      <w:bodyDiv w:val="1"/>
      <w:marLeft w:val="0"/>
      <w:marRight w:val="0"/>
      <w:marTop w:val="0"/>
      <w:marBottom w:val="0"/>
      <w:divBdr>
        <w:top w:val="none" w:sz="0" w:space="0" w:color="auto"/>
        <w:left w:val="none" w:sz="0" w:space="0" w:color="auto"/>
        <w:bottom w:val="none" w:sz="0" w:space="0" w:color="auto"/>
        <w:right w:val="none" w:sz="0" w:space="0" w:color="auto"/>
      </w:divBdr>
    </w:div>
    <w:div w:id="2022659263">
      <w:bodyDiv w:val="1"/>
      <w:marLeft w:val="0"/>
      <w:marRight w:val="0"/>
      <w:marTop w:val="0"/>
      <w:marBottom w:val="0"/>
      <w:divBdr>
        <w:top w:val="none" w:sz="0" w:space="0" w:color="auto"/>
        <w:left w:val="none" w:sz="0" w:space="0" w:color="auto"/>
        <w:bottom w:val="none" w:sz="0" w:space="0" w:color="auto"/>
        <w:right w:val="none" w:sz="0" w:space="0" w:color="auto"/>
      </w:divBdr>
    </w:div>
    <w:div w:id="2025399134">
      <w:bodyDiv w:val="1"/>
      <w:marLeft w:val="0"/>
      <w:marRight w:val="0"/>
      <w:marTop w:val="0"/>
      <w:marBottom w:val="0"/>
      <w:divBdr>
        <w:top w:val="none" w:sz="0" w:space="0" w:color="auto"/>
        <w:left w:val="none" w:sz="0" w:space="0" w:color="auto"/>
        <w:bottom w:val="none" w:sz="0" w:space="0" w:color="auto"/>
        <w:right w:val="none" w:sz="0" w:space="0" w:color="auto"/>
      </w:divBdr>
    </w:div>
    <w:div w:id="2025553510">
      <w:bodyDiv w:val="1"/>
      <w:marLeft w:val="0"/>
      <w:marRight w:val="0"/>
      <w:marTop w:val="0"/>
      <w:marBottom w:val="0"/>
      <w:divBdr>
        <w:top w:val="none" w:sz="0" w:space="0" w:color="auto"/>
        <w:left w:val="none" w:sz="0" w:space="0" w:color="auto"/>
        <w:bottom w:val="none" w:sz="0" w:space="0" w:color="auto"/>
        <w:right w:val="none" w:sz="0" w:space="0" w:color="auto"/>
      </w:divBdr>
    </w:div>
    <w:div w:id="2027948909">
      <w:bodyDiv w:val="1"/>
      <w:marLeft w:val="0"/>
      <w:marRight w:val="0"/>
      <w:marTop w:val="0"/>
      <w:marBottom w:val="0"/>
      <w:divBdr>
        <w:top w:val="none" w:sz="0" w:space="0" w:color="auto"/>
        <w:left w:val="none" w:sz="0" w:space="0" w:color="auto"/>
        <w:bottom w:val="none" w:sz="0" w:space="0" w:color="auto"/>
        <w:right w:val="none" w:sz="0" w:space="0" w:color="auto"/>
      </w:divBdr>
    </w:div>
    <w:div w:id="2031252835">
      <w:bodyDiv w:val="1"/>
      <w:marLeft w:val="0"/>
      <w:marRight w:val="0"/>
      <w:marTop w:val="0"/>
      <w:marBottom w:val="0"/>
      <w:divBdr>
        <w:top w:val="none" w:sz="0" w:space="0" w:color="auto"/>
        <w:left w:val="none" w:sz="0" w:space="0" w:color="auto"/>
        <w:bottom w:val="none" w:sz="0" w:space="0" w:color="auto"/>
        <w:right w:val="none" w:sz="0" w:space="0" w:color="auto"/>
      </w:divBdr>
    </w:div>
    <w:div w:id="2031881434">
      <w:bodyDiv w:val="1"/>
      <w:marLeft w:val="0"/>
      <w:marRight w:val="0"/>
      <w:marTop w:val="0"/>
      <w:marBottom w:val="0"/>
      <w:divBdr>
        <w:top w:val="none" w:sz="0" w:space="0" w:color="auto"/>
        <w:left w:val="none" w:sz="0" w:space="0" w:color="auto"/>
        <w:bottom w:val="none" w:sz="0" w:space="0" w:color="auto"/>
        <w:right w:val="none" w:sz="0" w:space="0" w:color="auto"/>
      </w:divBdr>
    </w:div>
    <w:div w:id="2032148555">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34107287">
      <w:bodyDiv w:val="1"/>
      <w:marLeft w:val="0"/>
      <w:marRight w:val="0"/>
      <w:marTop w:val="0"/>
      <w:marBottom w:val="0"/>
      <w:divBdr>
        <w:top w:val="none" w:sz="0" w:space="0" w:color="auto"/>
        <w:left w:val="none" w:sz="0" w:space="0" w:color="auto"/>
        <w:bottom w:val="none" w:sz="0" w:space="0" w:color="auto"/>
        <w:right w:val="none" w:sz="0" w:space="0" w:color="auto"/>
      </w:divBdr>
    </w:div>
    <w:div w:id="2039044184">
      <w:bodyDiv w:val="1"/>
      <w:marLeft w:val="0"/>
      <w:marRight w:val="0"/>
      <w:marTop w:val="0"/>
      <w:marBottom w:val="0"/>
      <w:divBdr>
        <w:top w:val="none" w:sz="0" w:space="0" w:color="auto"/>
        <w:left w:val="none" w:sz="0" w:space="0" w:color="auto"/>
        <w:bottom w:val="none" w:sz="0" w:space="0" w:color="auto"/>
        <w:right w:val="none" w:sz="0" w:space="0" w:color="auto"/>
      </w:divBdr>
    </w:div>
    <w:div w:id="2041662150">
      <w:bodyDiv w:val="1"/>
      <w:marLeft w:val="0"/>
      <w:marRight w:val="0"/>
      <w:marTop w:val="0"/>
      <w:marBottom w:val="0"/>
      <w:divBdr>
        <w:top w:val="none" w:sz="0" w:space="0" w:color="auto"/>
        <w:left w:val="none" w:sz="0" w:space="0" w:color="auto"/>
        <w:bottom w:val="none" w:sz="0" w:space="0" w:color="auto"/>
        <w:right w:val="none" w:sz="0" w:space="0" w:color="auto"/>
      </w:divBdr>
    </w:div>
    <w:div w:id="2049408369">
      <w:bodyDiv w:val="1"/>
      <w:marLeft w:val="0"/>
      <w:marRight w:val="0"/>
      <w:marTop w:val="0"/>
      <w:marBottom w:val="0"/>
      <w:divBdr>
        <w:top w:val="none" w:sz="0" w:space="0" w:color="auto"/>
        <w:left w:val="none" w:sz="0" w:space="0" w:color="auto"/>
        <w:bottom w:val="none" w:sz="0" w:space="0" w:color="auto"/>
        <w:right w:val="none" w:sz="0" w:space="0" w:color="auto"/>
      </w:divBdr>
    </w:div>
    <w:div w:id="2050716984">
      <w:bodyDiv w:val="1"/>
      <w:marLeft w:val="0"/>
      <w:marRight w:val="0"/>
      <w:marTop w:val="0"/>
      <w:marBottom w:val="0"/>
      <w:divBdr>
        <w:top w:val="none" w:sz="0" w:space="0" w:color="auto"/>
        <w:left w:val="none" w:sz="0" w:space="0" w:color="auto"/>
        <w:bottom w:val="none" w:sz="0" w:space="0" w:color="auto"/>
        <w:right w:val="none" w:sz="0" w:space="0" w:color="auto"/>
      </w:divBdr>
    </w:div>
    <w:div w:id="2059628490">
      <w:bodyDiv w:val="1"/>
      <w:marLeft w:val="0"/>
      <w:marRight w:val="0"/>
      <w:marTop w:val="0"/>
      <w:marBottom w:val="0"/>
      <w:divBdr>
        <w:top w:val="none" w:sz="0" w:space="0" w:color="auto"/>
        <w:left w:val="none" w:sz="0" w:space="0" w:color="auto"/>
        <w:bottom w:val="none" w:sz="0" w:space="0" w:color="auto"/>
        <w:right w:val="none" w:sz="0" w:space="0" w:color="auto"/>
      </w:divBdr>
    </w:div>
    <w:div w:id="2060787737">
      <w:bodyDiv w:val="1"/>
      <w:marLeft w:val="0"/>
      <w:marRight w:val="0"/>
      <w:marTop w:val="0"/>
      <w:marBottom w:val="0"/>
      <w:divBdr>
        <w:top w:val="none" w:sz="0" w:space="0" w:color="auto"/>
        <w:left w:val="none" w:sz="0" w:space="0" w:color="auto"/>
        <w:bottom w:val="none" w:sz="0" w:space="0" w:color="auto"/>
        <w:right w:val="none" w:sz="0" w:space="0" w:color="auto"/>
      </w:divBdr>
    </w:div>
    <w:div w:id="2069373403">
      <w:bodyDiv w:val="1"/>
      <w:marLeft w:val="0"/>
      <w:marRight w:val="0"/>
      <w:marTop w:val="0"/>
      <w:marBottom w:val="0"/>
      <w:divBdr>
        <w:top w:val="none" w:sz="0" w:space="0" w:color="auto"/>
        <w:left w:val="none" w:sz="0" w:space="0" w:color="auto"/>
        <w:bottom w:val="none" w:sz="0" w:space="0" w:color="auto"/>
        <w:right w:val="none" w:sz="0" w:space="0" w:color="auto"/>
      </w:divBdr>
    </w:div>
    <w:div w:id="2075346501">
      <w:bodyDiv w:val="1"/>
      <w:marLeft w:val="0"/>
      <w:marRight w:val="0"/>
      <w:marTop w:val="0"/>
      <w:marBottom w:val="0"/>
      <w:divBdr>
        <w:top w:val="none" w:sz="0" w:space="0" w:color="auto"/>
        <w:left w:val="none" w:sz="0" w:space="0" w:color="auto"/>
        <w:bottom w:val="none" w:sz="0" w:space="0" w:color="auto"/>
        <w:right w:val="none" w:sz="0" w:space="0" w:color="auto"/>
      </w:divBdr>
    </w:div>
    <w:div w:id="2081828716">
      <w:bodyDiv w:val="1"/>
      <w:marLeft w:val="0"/>
      <w:marRight w:val="0"/>
      <w:marTop w:val="0"/>
      <w:marBottom w:val="0"/>
      <w:divBdr>
        <w:top w:val="none" w:sz="0" w:space="0" w:color="auto"/>
        <w:left w:val="none" w:sz="0" w:space="0" w:color="auto"/>
        <w:bottom w:val="none" w:sz="0" w:space="0" w:color="auto"/>
        <w:right w:val="none" w:sz="0" w:space="0" w:color="auto"/>
      </w:divBdr>
    </w:div>
    <w:div w:id="2081830258">
      <w:bodyDiv w:val="1"/>
      <w:marLeft w:val="0"/>
      <w:marRight w:val="0"/>
      <w:marTop w:val="0"/>
      <w:marBottom w:val="0"/>
      <w:divBdr>
        <w:top w:val="none" w:sz="0" w:space="0" w:color="auto"/>
        <w:left w:val="none" w:sz="0" w:space="0" w:color="auto"/>
        <w:bottom w:val="none" w:sz="0" w:space="0" w:color="auto"/>
        <w:right w:val="none" w:sz="0" w:space="0" w:color="auto"/>
      </w:divBdr>
    </w:div>
    <w:div w:id="2090535020">
      <w:bodyDiv w:val="1"/>
      <w:marLeft w:val="0"/>
      <w:marRight w:val="0"/>
      <w:marTop w:val="0"/>
      <w:marBottom w:val="0"/>
      <w:divBdr>
        <w:top w:val="none" w:sz="0" w:space="0" w:color="auto"/>
        <w:left w:val="none" w:sz="0" w:space="0" w:color="auto"/>
        <w:bottom w:val="none" w:sz="0" w:space="0" w:color="auto"/>
        <w:right w:val="none" w:sz="0" w:space="0" w:color="auto"/>
      </w:divBdr>
    </w:div>
    <w:div w:id="2099328352">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01947243">
      <w:bodyDiv w:val="1"/>
      <w:marLeft w:val="0"/>
      <w:marRight w:val="0"/>
      <w:marTop w:val="0"/>
      <w:marBottom w:val="0"/>
      <w:divBdr>
        <w:top w:val="none" w:sz="0" w:space="0" w:color="auto"/>
        <w:left w:val="none" w:sz="0" w:space="0" w:color="auto"/>
        <w:bottom w:val="none" w:sz="0" w:space="0" w:color="auto"/>
        <w:right w:val="none" w:sz="0" w:space="0" w:color="auto"/>
      </w:divBdr>
    </w:div>
    <w:div w:id="2107385274">
      <w:bodyDiv w:val="1"/>
      <w:marLeft w:val="0"/>
      <w:marRight w:val="0"/>
      <w:marTop w:val="0"/>
      <w:marBottom w:val="0"/>
      <w:divBdr>
        <w:top w:val="none" w:sz="0" w:space="0" w:color="auto"/>
        <w:left w:val="none" w:sz="0" w:space="0" w:color="auto"/>
        <w:bottom w:val="none" w:sz="0" w:space="0" w:color="auto"/>
        <w:right w:val="none" w:sz="0" w:space="0" w:color="auto"/>
      </w:divBdr>
    </w:div>
    <w:div w:id="2111392391">
      <w:bodyDiv w:val="1"/>
      <w:marLeft w:val="0"/>
      <w:marRight w:val="0"/>
      <w:marTop w:val="0"/>
      <w:marBottom w:val="0"/>
      <w:divBdr>
        <w:top w:val="none" w:sz="0" w:space="0" w:color="auto"/>
        <w:left w:val="none" w:sz="0" w:space="0" w:color="auto"/>
        <w:bottom w:val="none" w:sz="0" w:space="0" w:color="auto"/>
        <w:right w:val="none" w:sz="0" w:space="0" w:color="auto"/>
      </w:divBdr>
    </w:div>
    <w:div w:id="2112315244">
      <w:bodyDiv w:val="1"/>
      <w:marLeft w:val="0"/>
      <w:marRight w:val="0"/>
      <w:marTop w:val="0"/>
      <w:marBottom w:val="0"/>
      <w:divBdr>
        <w:top w:val="none" w:sz="0" w:space="0" w:color="auto"/>
        <w:left w:val="none" w:sz="0" w:space="0" w:color="auto"/>
        <w:bottom w:val="none" w:sz="0" w:space="0" w:color="auto"/>
        <w:right w:val="none" w:sz="0" w:space="0" w:color="auto"/>
      </w:divBdr>
    </w:div>
    <w:div w:id="2117555732">
      <w:bodyDiv w:val="1"/>
      <w:marLeft w:val="0"/>
      <w:marRight w:val="0"/>
      <w:marTop w:val="0"/>
      <w:marBottom w:val="0"/>
      <w:divBdr>
        <w:top w:val="none" w:sz="0" w:space="0" w:color="auto"/>
        <w:left w:val="none" w:sz="0" w:space="0" w:color="auto"/>
        <w:bottom w:val="none" w:sz="0" w:space="0" w:color="auto"/>
        <w:right w:val="none" w:sz="0" w:space="0" w:color="auto"/>
      </w:divBdr>
    </w:div>
    <w:div w:id="2117947044">
      <w:bodyDiv w:val="1"/>
      <w:marLeft w:val="0"/>
      <w:marRight w:val="0"/>
      <w:marTop w:val="0"/>
      <w:marBottom w:val="0"/>
      <w:divBdr>
        <w:top w:val="none" w:sz="0" w:space="0" w:color="auto"/>
        <w:left w:val="none" w:sz="0" w:space="0" w:color="auto"/>
        <w:bottom w:val="none" w:sz="0" w:space="0" w:color="auto"/>
        <w:right w:val="none" w:sz="0" w:space="0" w:color="auto"/>
      </w:divBdr>
    </w:div>
    <w:div w:id="2118132497">
      <w:bodyDiv w:val="1"/>
      <w:marLeft w:val="0"/>
      <w:marRight w:val="0"/>
      <w:marTop w:val="0"/>
      <w:marBottom w:val="0"/>
      <w:divBdr>
        <w:top w:val="none" w:sz="0" w:space="0" w:color="auto"/>
        <w:left w:val="none" w:sz="0" w:space="0" w:color="auto"/>
        <w:bottom w:val="none" w:sz="0" w:space="0" w:color="auto"/>
        <w:right w:val="none" w:sz="0" w:space="0" w:color="auto"/>
      </w:divBdr>
    </w:div>
    <w:div w:id="2126385824">
      <w:bodyDiv w:val="1"/>
      <w:marLeft w:val="0"/>
      <w:marRight w:val="0"/>
      <w:marTop w:val="0"/>
      <w:marBottom w:val="0"/>
      <w:divBdr>
        <w:top w:val="none" w:sz="0" w:space="0" w:color="auto"/>
        <w:left w:val="none" w:sz="0" w:space="0" w:color="auto"/>
        <w:bottom w:val="none" w:sz="0" w:space="0" w:color="auto"/>
        <w:right w:val="none" w:sz="0" w:space="0" w:color="auto"/>
      </w:divBdr>
    </w:div>
    <w:div w:id="2126464720">
      <w:bodyDiv w:val="1"/>
      <w:marLeft w:val="0"/>
      <w:marRight w:val="0"/>
      <w:marTop w:val="0"/>
      <w:marBottom w:val="0"/>
      <w:divBdr>
        <w:top w:val="none" w:sz="0" w:space="0" w:color="auto"/>
        <w:left w:val="none" w:sz="0" w:space="0" w:color="auto"/>
        <w:bottom w:val="none" w:sz="0" w:space="0" w:color="auto"/>
        <w:right w:val="none" w:sz="0" w:space="0" w:color="auto"/>
      </w:divBdr>
    </w:div>
    <w:div w:id="2127042165">
      <w:bodyDiv w:val="1"/>
      <w:marLeft w:val="0"/>
      <w:marRight w:val="0"/>
      <w:marTop w:val="0"/>
      <w:marBottom w:val="0"/>
      <w:divBdr>
        <w:top w:val="none" w:sz="0" w:space="0" w:color="auto"/>
        <w:left w:val="none" w:sz="0" w:space="0" w:color="auto"/>
        <w:bottom w:val="none" w:sz="0" w:space="0" w:color="auto"/>
        <w:right w:val="none" w:sz="0" w:space="0" w:color="auto"/>
      </w:divBdr>
    </w:div>
    <w:div w:id="2127504218">
      <w:bodyDiv w:val="1"/>
      <w:marLeft w:val="0"/>
      <w:marRight w:val="0"/>
      <w:marTop w:val="0"/>
      <w:marBottom w:val="0"/>
      <w:divBdr>
        <w:top w:val="none" w:sz="0" w:space="0" w:color="auto"/>
        <w:left w:val="none" w:sz="0" w:space="0" w:color="auto"/>
        <w:bottom w:val="none" w:sz="0" w:space="0" w:color="auto"/>
        <w:right w:val="none" w:sz="0" w:space="0" w:color="auto"/>
      </w:divBdr>
    </w:div>
    <w:div w:id="2129466317">
      <w:bodyDiv w:val="1"/>
      <w:marLeft w:val="0"/>
      <w:marRight w:val="0"/>
      <w:marTop w:val="0"/>
      <w:marBottom w:val="0"/>
      <w:divBdr>
        <w:top w:val="none" w:sz="0" w:space="0" w:color="auto"/>
        <w:left w:val="none" w:sz="0" w:space="0" w:color="auto"/>
        <w:bottom w:val="none" w:sz="0" w:space="0" w:color="auto"/>
        <w:right w:val="none" w:sz="0" w:space="0" w:color="auto"/>
      </w:divBdr>
    </w:div>
    <w:div w:id="2131899775">
      <w:bodyDiv w:val="1"/>
      <w:marLeft w:val="0"/>
      <w:marRight w:val="0"/>
      <w:marTop w:val="0"/>
      <w:marBottom w:val="0"/>
      <w:divBdr>
        <w:top w:val="none" w:sz="0" w:space="0" w:color="auto"/>
        <w:left w:val="none" w:sz="0" w:space="0" w:color="auto"/>
        <w:bottom w:val="none" w:sz="0" w:space="0" w:color="auto"/>
        <w:right w:val="none" w:sz="0" w:space="0" w:color="auto"/>
      </w:divBdr>
    </w:div>
    <w:div w:id="2141533654">
      <w:bodyDiv w:val="1"/>
      <w:marLeft w:val="0"/>
      <w:marRight w:val="0"/>
      <w:marTop w:val="0"/>
      <w:marBottom w:val="0"/>
      <w:divBdr>
        <w:top w:val="none" w:sz="0" w:space="0" w:color="auto"/>
        <w:left w:val="none" w:sz="0" w:space="0" w:color="auto"/>
        <w:bottom w:val="none" w:sz="0" w:space="0" w:color="auto"/>
        <w:right w:val="none" w:sz="0" w:space="0" w:color="auto"/>
      </w:divBdr>
    </w:div>
    <w:div w:id="2144154565">
      <w:bodyDiv w:val="1"/>
      <w:marLeft w:val="0"/>
      <w:marRight w:val="0"/>
      <w:marTop w:val="0"/>
      <w:marBottom w:val="0"/>
      <w:divBdr>
        <w:top w:val="none" w:sz="0" w:space="0" w:color="auto"/>
        <w:left w:val="none" w:sz="0" w:space="0" w:color="auto"/>
        <w:bottom w:val="none" w:sz="0" w:space="0" w:color="auto"/>
        <w:right w:val="none" w:sz="0" w:space="0" w:color="auto"/>
      </w:divBdr>
    </w:div>
    <w:div w:id="21453870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hamish.brown@plantandfood.co.nz" TargetMode="External"/><Relationship Id="rId18" Type="http://schemas.openxmlformats.org/officeDocument/2006/relationships/header" Target="header2.xml"/><Relationship Id="rId26" Type="http://schemas.openxmlformats.org/officeDocument/2006/relationships/image" Target="media/image6.emf"/><Relationship Id="rId39" Type="http://schemas.openxmlformats.org/officeDocument/2006/relationships/image" Target="media/image16.png"/><Relationship Id="rId21" Type="http://schemas.openxmlformats.org/officeDocument/2006/relationships/footer" Target="footer3.xml"/><Relationship Id="rId34" Type="http://schemas.openxmlformats.org/officeDocument/2006/relationships/hyperlink" Target="https://www.istockphoto.com/vector/agile-development-process-infographic-gm1264320878-370268788?phrase=agile+process+diagram" TargetMode="External"/><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mailto:1989stepania@gmail.com" TargetMode="External"/><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4.emf"/><Relationship Id="rId32" Type="http://schemas.openxmlformats.org/officeDocument/2006/relationships/image" Target="media/image12.jpeg"/><Relationship Id="rId37" Type="http://schemas.openxmlformats.org/officeDocument/2006/relationships/image" Target="media/image15.png"/><Relationship Id="rId40"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hyperlink" Target="mailto:%4c%75o%66%65%6e%67%2e%58%75@%61%72a.ac.%6e%7a" TargetMode="External"/><Relationship Id="rId23" Type="http://schemas.openxmlformats.org/officeDocument/2006/relationships/footer" Target="footer4.xml"/><Relationship Id="rId28" Type="http://schemas.openxmlformats.org/officeDocument/2006/relationships/image" Target="media/image8.emf"/><Relationship Id="rId36" Type="http://schemas.openxmlformats.org/officeDocument/2006/relationships/hyperlink" Target="https://www.techtarget.com/searchsoftwarequality/definition/Scrum" TargetMode="External"/><Relationship Id="rId10" Type="http://schemas.openxmlformats.org/officeDocument/2006/relationships/image" Target="media/image2.png"/><Relationship Id="rId19" Type="http://schemas.openxmlformats.org/officeDocument/2006/relationships/header" Target="header3.xml"/><Relationship Id="rId31" Type="http://schemas.openxmlformats.org/officeDocument/2006/relationships/image" Target="media/image11.emf"/><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44%61vi%64.W%65%69%72@%61r%61%2eac%2enz" TargetMode="External"/><Relationship Id="rId22" Type="http://schemas.openxmlformats.org/officeDocument/2006/relationships/header" Target="header4.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image" Target="media/image14.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5.emf"/><Relationship Id="rId33" Type="http://schemas.openxmlformats.org/officeDocument/2006/relationships/image" Target="media/image13.png"/><Relationship Id="rId38" Type="http://schemas.openxmlformats.org/officeDocument/2006/relationships/hyperlink" Target="https://www.techtarget.com/searchsoftwarequality/definition/Scru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re</b:Tag>
    <b:SourceType>InternetSite</b:SourceType>
    <b:Guid>{61D1DFED-2646-4FC7-98EE-949DEE25DC2A}</b:Guid>
    <b:Author>
      <b:Author>
        <b:NameList>
          <b:Person>
            <b:Last>Eby</b:Last>
            <b:First>Kate</b:First>
          </b:Person>
        </b:NameList>
      </b:Author>
    </b:Author>
    <b:Title>How to Successfully Plan an IT Project</b:Title>
    <b:InternetSiteTitle>Smartsheet</b:InternetSiteTitle>
    <b:URL>https://www.smartsheet.com/content/it-project-plan</b:URL>
    <b:Year>2022</b:Year>
    <b:Month>February </b:Month>
    <b:Day>23</b:Day>
    <b:RefOrder>2</b:RefOrder>
  </b:Source>
  <b:Source>
    <b:Tag>Div23</b:Tag>
    <b:SourceType>InternetSite</b:SourceType>
    <b:Guid>{13F8A409-90C9-4536-BB58-94B5D9303799}</b:Guid>
    <b:Title>Project Quality Assurance</b:Title>
    <b:Year>2023</b:Year>
    <b:Author>
      <b:Author>
        <b:Corporate>Division of Information Technology</b:Corporate>
      </b:Author>
    </b:Author>
    <b:InternetSiteTitle>Virginia Tech</b:InternetSiteTitle>
    <b:URL>https://it.vt.edu/projects/project_management/qualityassurance.html</b:URL>
    <b:RefOrder>3</b:RefOrder>
  </b:Source>
  <b:Source>
    <b:Tag>Log21</b:Tag>
    <b:SourceType>InternetSite</b:SourceType>
    <b:Guid>{2CAC4977-1F1B-45FF-AC90-8117E538D3F1}</b:Guid>
    <b:Author>
      <b:Author>
        <b:Corporate>Logrocorn</b:Corporate>
      </b:Author>
    </b:Author>
    <b:Title>What is software testing? Definition, bases and types.</b:Title>
    <b:InternetSiteTitle>Logrocorn</b:InternetSiteTitle>
    <b:Year>2021</b:Year>
    <b:Month>January</b:Month>
    <b:Day>12</b:Day>
    <b:URL>https://logrocon.ru/news/testing_is</b:URL>
    <b:RefOrder>4</b:RefOrder>
  </b:Source>
  <b:Source>
    <b:Tag>Sea23</b:Tag>
    <b:SourceType>InternetSite</b:SourceType>
    <b:Guid>{9F085B8D-AC29-4B2E-ABAE-9CA41D2499AF}</b:Guid>
    <b:Author>
      <b:Author>
        <b:NameList>
          <b:Person>
            <b:Last>Peek</b:Last>
            <b:First>Sean</b:First>
          </b:Person>
        </b:NameList>
      </b:Author>
    </b:Author>
    <b:Title>What Is Agile Scrum Methodology?</b:Title>
    <b:InternetSiteTitle>businessnewsdaily</b:InternetSiteTitle>
    <b:Year>2023</b:Year>
    <b:Month>April</b:Month>
    <b:Day>28</b:Day>
    <b:URL>https://www.businessnewsdaily.com/4987-what-is-agile-scrum-methodology.html</b:URL>
    <b:RefOrder>5</b:RefOrder>
  </b:Source>
  <b:Source>
    <b:Tag>Rah23</b:Tag>
    <b:SourceType>InternetSite</b:SourceType>
    <b:Guid>{B020F218-38BA-4207-9CC3-64D769D18617}</b:Guid>
    <b:Author>
      <b:Author>
        <b:NameList>
          <b:Person>
            <b:Last>Arun</b:Last>
            <b:First>Rahul</b:First>
          </b:Person>
        </b:NameList>
      </b:Author>
    </b:Author>
    <b:Title>What is Agile: Understanding Agile Methodology and Principles</b:Title>
    <b:InternetSiteTitle>Simplilearn - Online Certification Training Course Provider</b:InternetSiteTitle>
    <b:Year>2023</b:Year>
    <b:Month>June</b:Month>
    <b:Day>14</b:Day>
    <b:URL>https://www.simplilearn.com/tutorials/agile-scrum-tutorial/what-is-agile</b:URL>
    <b:RefOrder>6</b:RefOrder>
  </b:Source>
  <b:Source>
    <b:Tag>Kat22</b:Tag>
    <b:SourceType>InternetSite</b:SourceType>
    <b:Guid>{A6E85EA2-0767-460F-969A-F128A1A9882D}</b:Guid>
    <b:Author>
      <b:Author>
        <b:NameList>
          <b:Person>
            <b:Last>Brush</b:Last>
            <b:First>Kate</b:First>
          </b:Person>
        </b:NameList>
      </b:Author>
    </b:Author>
    <b:Title>Agile software development</b:Title>
    <b:InternetSiteTitle>techtarget</b:InternetSiteTitle>
    <b:Year>2022</b:Year>
    <b:Month>November</b:Month>
    <b:URL>https://www.techtarget.com/searchsoftwarequality/definition/agile-software-development</b:URL>
    <b:RefOrder>7</b:RefOrder>
  </b:Source>
  <b:Source>
    <b:Tag>Wil23</b:Tag>
    <b:SourceType>InternetSite</b:SourceType>
    <b:Guid>{31112385-5E98-4E39-886D-562EF48B8D72}</b:Guid>
    <b:Author>
      <b:Author>
        <b:NameList>
          <b:Person>
            <b:Last>Malsam</b:Last>
            <b:First>William</b:First>
          </b:Person>
        </b:NameList>
      </b:Author>
    </b:Author>
    <b:Title>Scrum Methodology: An Introduction to the Scrum Process</b:Title>
    <b:InternetSiteTitle>ProjectManager</b:InternetSiteTitle>
    <b:Year>2023</b:Year>
    <b:Month>July</b:Month>
    <b:Day>11</b:Day>
    <b:URL>https://www.projectmanager.com/blog/scrum-methodology</b:URL>
    <b:RefOrder>8</b:RefOrder>
  </b:Source>
  <b:Source>
    <b:Tag>Cha23</b:Tag>
    <b:SourceType>InternetSite</b:SourceType>
    <b:Guid>{EDED6DEB-1B98-47E3-B7C0-16FA997C9168}</b:Guid>
    <b:Author>
      <b:Author>
        <b:NameList>
          <b:Person>
            <b:Last>Chandana</b:Last>
          </b:Person>
        </b:NameList>
      </b:Author>
    </b:Author>
    <b:Title>Scrum Project Management: Advantages and Disadvantages</b:Title>
    <b:InternetSiteTitle>Simplilearn</b:InternetSiteTitle>
    <b:Year>2023</b:Year>
    <b:Month>07</b:Month>
    <b:Day>24</b:Day>
    <b:URL>https://www.simplilearn.com/scrum-project-management-article</b:URL>
    <b:RefOrder>9</b:RefOrder>
  </b:Source>
  <b:Source>
    <b:Tag>Ben21</b:Tag>
    <b:SourceType>InternetSite</b:SourceType>
    <b:Guid>{0E0BF1D2-685A-4FC9-8BA6-8A0D3D7A50DB}</b:Guid>
    <b:Author>
      <b:Author>
        <b:NameList>
          <b:Person>
            <b:Last>Lutkevich</b:Last>
            <b:First>Ben</b:First>
          </b:Person>
        </b:NameList>
      </b:Author>
    </b:Author>
    <b:Title>Scrum</b:Title>
    <b:InternetSiteTitle>Techtarget</b:InternetSiteTitle>
    <b:Year>2021</b:Year>
    <b:Month>October</b:Month>
    <b:URL>https://www.techtarget.com/searchsoftwarequality/definition/Scrum</b:URL>
    <b:RefOrder>10</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16</b:RefOrder>
  </b:Source>
  <b:Source>
    <b:Tag>Jul22</b:Tag>
    <b:SourceType>InternetSite</b:SourceType>
    <b:Guid>{62E2CFC0-92D1-41DE-A124-A5C60FD8D8C7}</b:Guid>
    <b:Author>
      <b:Author>
        <b:NameList>
          <b:Person>
            <b:Last>Martins</b:Last>
            <b:First>Julia</b:First>
          </b:Person>
        </b:NameList>
      </b:Author>
    </b:Author>
    <b:Title>How to capture lessons learned in project management</b:Title>
    <b:InternetSiteTitle>Asana</b:InternetSiteTitle>
    <b:Year>2022</b:Year>
    <b:Month>11</b:Month>
    <b:Day>6</b:Day>
    <b:URL>https://asana.com/resources/lessons-learned </b:URL>
    <b:RefOrder>22</b:RefOrder>
  </b:Source>
  <b:Source>
    <b:Tag>Min</b:Tag>
    <b:SourceType>InternetSite</b:SourceType>
    <b:Guid>{ABE365D0-5F50-45A6-ADBF-792C8C114009}</b:Guid>
    <b:Author>
      <b:Author>
        <b:Corporate>Ministry of Business, Innovation &amp; Employment</b:Corporate>
      </b:Author>
    </b:Author>
    <b:Title>Principles from te ao Māori the Māori worldview | He aronga Māori ki ngā mātāpono</b:Title>
    <b:InternetSiteTitle>Ministry of Business, Innovation &amp; Employment</b:InternetSiteTitle>
    <b:URL>https://www.mbie.govt.nz/business-and-employment/economic-development/just-transition/just-transitions-guide/foundations/principles-from-te-ao-maori-the-maori-worldview/#:~:text=Te%20ao%20M%C4%81ori%20emphasises%20the,and%20lore%20and%20m%C4%81tauranga%20</b:URL>
    <b:RefOrder>17</b:RefOrder>
  </b:Source>
  <b:Source>
    <b:Tag>TeA07</b:Tag>
    <b:SourceType>InternetSite</b:SourceType>
    <b:Guid>{37F1399F-EFD2-462D-AA60-A22367D3BE11}</b:Guid>
    <b:Author>
      <b:Author>
        <b:NameList>
          <b:Person>
            <b:Last>Royal</b:Last>
            <b:First>Te</b:First>
            <b:Middle>Ahukaramū Charles</b:Middle>
          </b:Person>
        </b:NameList>
      </b:Author>
    </b:Author>
    <b:Title>Story: Kaitiakitanga – guardianship and conservation</b:Title>
    <b:InternetSiteTitle>teara</b:InternetSiteTitle>
    <b:Year>2007</b:Year>
    <b:Month>September</b:Month>
    <b:Day>24</b:Day>
    <b:URL>https://teara.govt.nz/en/kaitiakitanga-guardianship-and-conservation</b:URL>
    <b:RefOrder>18</b:RefOrder>
  </b:Source>
  <b:Source>
    <b:Tag>Joh</b:Tag>
    <b:SourceType>InternetSite</b:SourceType>
    <b:Guid>{B4D548D8-7062-4A94-9006-0D5ECC97F057}</b:Guid>
    <b:Author>
      <b:Author>
        <b:NameList>
          <b:Person>
            <b:Last>John C Moorfield</b:Last>
          </b:Person>
        </b:NameList>
      </b:Author>
    </b:Author>
    <b:Title>whanaungatanga</b:Title>
    <b:InternetSiteTitle>Te Aka Maori Dictionary</b:InternetSiteTitle>
    <b:URL>https://maoridictionary.co.nz/word/10068</b:URL>
    <b:RefOrder>20</b:RefOrder>
  </b:Source>
  <b:Source>
    <b:Tag>Gra17</b:Tag>
    <b:SourceType>InternetSite</b:SourceType>
    <b:Guid>{D1E94184-A6FF-463B-8765-76C8CB44E229}</b:Guid>
    <b:Author>
      <b:Author>
        <b:NameList>
          <b:Person>
            <b:Last>Smith</b:Last>
            <b:First>Graeme</b:First>
          </b:Person>
        </b:NameList>
      </b:Author>
    </b:Author>
    <b:Title>What Is Mana Reo? Discover 2 Great Ways To Describe Learner Centred Teaching</b:Title>
    <b:InternetSiteTitle>thisisgraeme</b:InternetSiteTitle>
    <b:Year>2017</b:Year>
    <b:Month>March</b:Month>
    <b:Day>10</b:Day>
    <b:URL>https://thisisgraeme.me/2017/03/10/concepts-what-is-mana-reo/</b:URL>
    <b:RefOrder>21</b:RefOrder>
  </b:Source>
  <b:Source>
    <b:Tag>Ins15</b:Tag>
    <b:SourceType>DocumentFromInternetSite</b:SourceType>
    <b:Guid>{04F96A94-9F90-4FA4-A5E1-8A5E90E5D469}</b:Guid>
    <b:Title>Institute of IT Professionals</b:Title>
    <b:InternetSiteTitle>ITP</b:InternetSiteTitle>
    <b:Year>2015</b:Year>
    <b:Month>June</b:Month>
    <b:URL>https://itp.nz/files/IITP%20Code%20of%20Practice.pdf</b:URL>
    <b:Author>
      <b:Author>
        <b:Corporate>Institute of IT Professionals</b:Corporate>
      </b:Author>
    </b:Author>
    <b:RefOrder>14</b:RefOrder>
  </b:Source>
  <b:Source>
    <b:Tag>OUR17</b:Tag>
    <b:SourceType>InternetSite</b:SourceType>
    <b:Guid>{0049CE03-9DF8-4522-816B-C6EB43676064}</b:Guid>
    <b:Author>
      <b:Author>
        <b:Corporate>Qualium Systems</b:Corporate>
      </b:Author>
    </b:Author>
    <b:Title>The Pros and Cons of Agile Methodologies</b:Title>
    <b:InternetSiteTitle>Qualium-systems</b:InternetSiteTitle>
    <b:Year>2017</b:Year>
    <b:Month>12</b:Month>
    <b:Day>21</b:Day>
    <b:URL>https://www.qualium-systems.com/blog/business/the-pros-and-cons-of-agile-methodologies/</b:URL>
    <b:RefOrder>11</b:RefOrder>
  </b:Source>
  <b:Source>
    <b:Tag>Cpr</b:Tag>
    <b:SourceType>InternetSite</b:SourceType>
    <b:Guid>{F82C24F2-CEE9-4EB8-83A1-8992B571A109}</b:Guid>
    <b:Author>
      <b:Author>
        <b:Corporate>Cprime</b:Corporate>
      </b:Author>
    </b:Author>
    <b:Title>What is Agile? What is Scrum?</b:Title>
    <b:InternetSiteTitle>Cprime</b:InternetSiteTitle>
    <b:URL>https://www.cprime.com/resources/what-is-agile-what-is-scrum/</b:URL>
    <b:RefOrder>13</b:RefOrder>
  </b:Source>
  <b:Source>
    <b:Tag>Sho</b:Tag>
    <b:SourceType>InternetSite</b:SourceType>
    <b:Guid>{DAC339B7-9D57-4434-A42E-FAFD605A09DD}</b:Guid>
    <b:Author>
      <b:Author>
        <b:Corporate>Shore Labs</b:Corporate>
      </b:Author>
    </b:Author>
    <b:Title>Increase team performance with</b:Title>
    <b:InternetSiteTitle>Kanban Tool logo</b:InternetSiteTitle>
    <b:URL>https://kanbantool.com/ru/</b:URL>
    <b:RefOrder>12</b:RefOrder>
  </b:Source>
  <b:Source>
    <b:Tag>Pla10</b:Tag>
    <b:SourceType>InternetSite</b:SourceType>
    <b:Guid>{2101F2BC-98EE-4060-8F33-1CC2D2BDE995}</b:Guid>
    <b:Author>
      <b:Author>
        <b:Corporate>Plant and Food Research</b:Corporate>
      </b:Author>
    </b:Author>
    <b:Title>Merger Creates New Research Institute</b:Title>
    <b:InternetSiteTitle>Plant and Food Research</b:InternetSiteTitle>
    <b:Year>2010</b:Year>
    <b:Month>April</b:Month>
    <b:Day>20</b:Day>
    <b:URL>https://www.plantandfood.com/en-nz/article/merger-creates-new-research-institute</b:URL>
    <b:RefOrder>1</b:RefOrder>
  </b:Source>
  <b:Source>
    <b:Tag>RAN</b:Tag>
    <b:SourceType>InternetSite</b:SourceType>
    <b:Guid>{9E7E1F39-4CA4-42C0-B82C-86198FC6EAD0}</b:Guid>
    <b:Title>Rangatiratanga</b:Title>
    <b:InternetSiteTitle>Independent Maori Statutory  Board</b:InternetSiteTitle>
    <b:URL>https://www.imsb.maori.nz/maori-wellbeing-in-tamaki-makaurau/rangatiratanga/</b:URL>
    <b:Author>
      <b:Author>
        <b:Corporate>The Independent Māori Statutory Board</b:Corporate>
      </b:Author>
    </b:Author>
    <b:RefOrder>19</b:RefOrder>
  </b:Source>
  <b:Source>
    <b:Tag>ITP17</b:Tag>
    <b:SourceType>DocumentFromInternetSite</b:SourceType>
    <b:Guid>{14B4890A-40A8-4E0B-B0D2-4F5C78A40FC2}</b:Guid>
    <b:Title>IT Professionals</b:Title>
    <b:Year>2017</b:Year>
    <b:Month>May</b:Month>
    <b:URL>https://itp.nz/upload/files/ITP%20Code%20of%20Ethics.pdf</b:URL>
    <b:InternetSiteTitle>ITP</b:InternetSiteTitle>
    <b:Author>
      <b:Author>
        <b:Corporate>ITP New Zealand Code of Ethics </b:Corporate>
      </b:Author>
    </b:Author>
    <b:RefOrder>15</b:RefOrder>
  </b:Source>
  <b:Source>
    <b:Tag>Sim21</b:Tag>
    <b:SourceType>Film</b:SourceType>
    <b:Guid>{DD6CDF77-A6E6-43A7-99FA-5C4AA97F7A88}</b:Guid>
    <b:Title>Design Thinking And Agile</b:Title>
    <b:Year>2021</b:Year>
    <b:Author>
      <b:Director>
        <b:NameList>
          <b:Person>
            <b:Last>Simplelearn</b:Last>
          </b:Person>
        </b:NameList>
      </b:Director>
    </b:Author>
    <b:RefOrder>2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4E4D4C4-884E-4E39-A973-016CEDFB28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9</Pages>
  <Words>9516</Words>
  <Characters>5424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2T22:10:00Z</dcterms:created>
  <dcterms:modified xsi:type="dcterms:W3CDTF">2023-09-17T23:14:00Z</dcterms:modified>
  <cp:category/>
</cp:coreProperties>
</file>